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870ABB" w14:textId="77777777" w:rsidR="00893DDE" w:rsidRDefault="00893DDE" w:rsidP="003F58C2">
      <w:pPr>
        <w:pStyle w:val="Title"/>
        <w:rPr>
          <w:rtl/>
          <w:lang w:bidi="he-IL"/>
        </w:rPr>
      </w:pPr>
    </w:p>
    <w:p w14:paraId="1A2649AB" w14:textId="4F7E8468" w:rsidR="008D052B" w:rsidRDefault="008064C9" w:rsidP="003F58C2">
      <w:pPr>
        <w:pStyle w:val="Title"/>
      </w:pPr>
      <w:r>
        <w:rPr>
          <w:noProof/>
        </w:rPr>
        <w:drawing>
          <wp:anchor distT="0" distB="0" distL="114300" distR="114300" simplePos="0" relativeHeight="251658245" behindDoc="0" locked="0" layoutInCell="1" allowOverlap="1" wp14:anchorId="57DB3401" wp14:editId="58907643">
            <wp:simplePos x="0" y="0"/>
            <wp:positionH relativeFrom="margin">
              <wp:posOffset>279400</wp:posOffset>
            </wp:positionH>
            <wp:positionV relativeFrom="paragraph">
              <wp:posOffset>567055</wp:posOffset>
            </wp:positionV>
            <wp:extent cx="5435600" cy="1871980"/>
            <wp:effectExtent l="0" t="0" r="0" b="0"/>
            <wp:wrapSquare wrapText="bothSides"/>
            <wp:docPr id="1" name="Picture 1" descr="Reddit Logo - PNG and Vector - Logo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dit Logo - PNG and Vector - Logo Downloa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5600" cy="1871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CF1D54" w14:textId="6BC068B9" w:rsidR="008D052B" w:rsidRDefault="008D052B" w:rsidP="003F58C2">
      <w:pPr>
        <w:pStyle w:val="Title"/>
      </w:pPr>
    </w:p>
    <w:p w14:paraId="27F54536" w14:textId="7F203DA1" w:rsidR="008D052B" w:rsidRDefault="008D052B" w:rsidP="003F58C2">
      <w:pPr>
        <w:pStyle w:val="Title"/>
      </w:pPr>
    </w:p>
    <w:p w14:paraId="615C529B" w14:textId="3912D24D" w:rsidR="000F571E" w:rsidRPr="000F65C1" w:rsidRDefault="008D052B" w:rsidP="00C66F8B">
      <w:pPr>
        <w:pStyle w:val="Title"/>
        <w:spacing w:after="160"/>
        <w:jc w:val="center"/>
        <w:rPr>
          <w:rFonts w:asciiTheme="minorBidi" w:hAnsiTheme="minorBidi" w:cstheme="minorBidi"/>
        </w:rPr>
      </w:pPr>
      <w:r w:rsidRPr="000F65C1">
        <w:rPr>
          <w:rFonts w:asciiTheme="minorBidi" w:hAnsiTheme="minorBidi" w:cstheme="minorBidi"/>
        </w:rPr>
        <w:t>Peer Production Seminar</w:t>
      </w:r>
    </w:p>
    <w:p w14:paraId="16CF0C81" w14:textId="0EA64880" w:rsidR="008D052B" w:rsidRDefault="000F571E" w:rsidP="008D052B">
      <w:pPr>
        <w:jc w:val="center"/>
        <w:rPr>
          <w:sz w:val="32"/>
          <w:szCs w:val="32"/>
        </w:rPr>
      </w:pPr>
      <w:r w:rsidRPr="000F65C1">
        <w:rPr>
          <w:sz w:val="32"/>
          <w:szCs w:val="32"/>
        </w:rPr>
        <w:t>Prof. Ofer Arazy</w:t>
      </w:r>
    </w:p>
    <w:p w14:paraId="2DD8832A" w14:textId="5DF9F47C" w:rsidR="00297AA3" w:rsidRPr="000F65C1" w:rsidRDefault="00297AA3" w:rsidP="000F65C1">
      <w:pPr>
        <w:jc w:val="center"/>
        <w:rPr>
          <w:sz w:val="32"/>
          <w:szCs w:val="32"/>
        </w:rPr>
      </w:pPr>
      <w:r>
        <w:rPr>
          <w:sz w:val="32"/>
          <w:szCs w:val="32"/>
        </w:rPr>
        <w:t>Final Report</w:t>
      </w:r>
    </w:p>
    <w:p w14:paraId="1C3804A9" w14:textId="1CE70287" w:rsidR="000F571E" w:rsidRPr="000F65C1" w:rsidRDefault="000F571E" w:rsidP="008D052B">
      <w:pPr>
        <w:jc w:val="center"/>
        <w:rPr>
          <w:sz w:val="32"/>
          <w:szCs w:val="32"/>
          <w:lang w:bidi="he-IL"/>
        </w:rPr>
      </w:pPr>
    </w:p>
    <w:p w14:paraId="6558BF85" w14:textId="77777777" w:rsidR="00893DDE" w:rsidRPr="000F65C1" w:rsidRDefault="00893DDE" w:rsidP="008D052B">
      <w:pPr>
        <w:jc w:val="center"/>
        <w:rPr>
          <w:sz w:val="32"/>
          <w:szCs w:val="32"/>
          <w:lang w:bidi="he-IL"/>
        </w:rPr>
      </w:pPr>
    </w:p>
    <w:p w14:paraId="3987D6B2" w14:textId="2225CE68" w:rsidR="00F40BBC" w:rsidRPr="000F65C1" w:rsidRDefault="00F40BBC" w:rsidP="008D052B">
      <w:pPr>
        <w:jc w:val="center"/>
        <w:rPr>
          <w:sz w:val="32"/>
          <w:szCs w:val="32"/>
          <w:lang w:bidi="he-IL"/>
        </w:rPr>
      </w:pPr>
      <w:r w:rsidRPr="000F65C1">
        <w:rPr>
          <w:sz w:val="32"/>
          <w:szCs w:val="32"/>
          <w:lang w:bidi="he-IL"/>
        </w:rPr>
        <w:t>By</w:t>
      </w:r>
    </w:p>
    <w:p w14:paraId="0615C4D5" w14:textId="1F6C3450" w:rsidR="00F40BBC" w:rsidRPr="000F65C1" w:rsidRDefault="00F40BBC" w:rsidP="008D052B">
      <w:pPr>
        <w:jc w:val="center"/>
        <w:rPr>
          <w:sz w:val="32"/>
          <w:szCs w:val="32"/>
          <w:lang w:bidi="he-IL"/>
        </w:rPr>
      </w:pPr>
      <w:r w:rsidRPr="000F65C1">
        <w:rPr>
          <w:sz w:val="32"/>
          <w:szCs w:val="32"/>
          <w:lang w:bidi="he-IL"/>
        </w:rPr>
        <w:t>Max Boyalski</w:t>
      </w:r>
    </w:p>
    <w:p w14:paraId="5B95397D" w14:textId="0FC923C0" w:rsidR="006717F8" w:rsidRPr="000F65C1" w:rsidRDefault="006717F8" w:rsidP="008D052B">
      <w:pPr>
        <w:jc w:val="center"/>
        <w:rPr>
          <w:sz w:val="32"/>
          <w:szCs w:val="32"/>
          <w:lang w:bidi="he-IL"/>
        </w:rPr>
      </w:pPr>
      <w:r w:rsidRPr="000F65C1">
        <w:rPr>
          <w:sz w:val="32"/>
          <w:szCs w:val="32"/>
          <w:lang w:bidi="he-IL"/>
        </w:rPr>
        <w:t xml:space="preserve">Alon </w:t>
      </w:r>
      <w:r w:rsidR="0024593F" w:rsidRPr="000F65C1">
        <w:rPr>
          <w:sz w:val="32"/>
          <w:szCs w:val="32"/>
          <w:lang w:bidi="he-IL"/>
        </w:rPr>
        <w:t>Trachtenberg</w:t>
      </w:r>
    </w:p>
    <w:p w14:paraId="6845433D" w14:textId="35C15F92" w:rsidR="00016246" w:rsidRPr="000F65C1" w:rsidRDefault="003B2BA9" w:rsidP="000F65C1">
      <w:pPr>
        <w:jc w:val="center"/>
        <w:rPr>
          <w:rtl/>
          <w:lang w:bidi="he-IL"/>
        </w:rPr>
      </w:pPr>
      <w:r w:rsidRPr="000F65C1">
        <w:rPr>
          <w:lang w:bidi="he-IL"/>
        </w:rPr>
        <w:br w:type="page"/>
      </w:r>
    </w:p>
    <w:sdt>
      <w:sdtPr>
        <w:rPr>
          <w:rFonts w:eastAsiaTheme="minorHAnsi"/>
          <w:b w:val="0"/>
          <w:sz w:val="24"/>
          <w:szCs w:val="24"/>
          <w:u w:val="none"/>
        </w:rPr>
        <w:id w:val="-1198772391"/>
        <w:docPartObj>
          <w:docPartGallery w:val="Table of Contents"/>
          <w:docPartUnique/>
        </w:docPartObj>
      </w:sdtPr>
      <w:sdtEndPr>
        <w:rPr>
          <w:sz w:val="22"/>
          <w:szCs w:val="22"/>
        </w:rPr>
      </w:sdtEndPr>
      <w:sdtContent>
        <w:p w14:paraId="3A8E7567" w14:textId="700D5E47" w:rsidR="004E23D4" w:rsidRPr="001C62A8" w:rsidRDefault="00C34665">
          <w:pPr>
            <w:pStyle w:val="TOCHeading"/>
            <w:rPr>
              <w:sz w:val="24"/>
              <w:szCs w:val="24"/>
            </w:rPr>
          </w:pPr>
          <w:r w:rsidRPr="001C62A8">
            <w:rPr>
              <w:sz w:val="24"/>
              <w:szCs w:val="24"/>
            </w:rPr>
            <w:t>Contents</w:t>
          </w:r>
        </w:p>
        <w:p w14:paraId="0566CC63" w14:textId="5733C7FE" w:rsidR="00A416E2" w:rsidRDefault="004E23D4">
          <w:pPr>
            <w:pStyle w:val="TOC1"/>
            <w:tabs>
              <w:tab w:val="right" w:leader="dot" w:pos="9350"/>
            </w:tabs>
            <w:rPr>
              <w:rFonts w:asciiTheme="minorHAnsi" w:eastAsiaTheme="minorEastAsia" w:hAnsiTheme="minorHAnsi" w:cstheme="minorBidi"/>
              <w:noProof/>
              <w:lang w:bidi="he-IL"/>
            </w:rPr>
          </w:pPr>
          <w:r w:rsidRPr="001C62A8">
            <w:fldChar w:fldCharType="begin"/>
          </w:r>
          <w:r w:rsidRPr="001C62A8">
            <w:instrText xml:space="preserve"> TOC \o "1-3" \h \z \u </w:instrText>
          </w:r>
          <w:r w:rsidRPr="001C62A8">
            <w:fldChar w:fldCharType="separate"/>
          </w:r>
          <w:hyperlink w:anchor="_Toc64141649" w:history="1">
            <w:r w:rsidR="00A416E2" w:rsidRPr="00217CF4">
              <w:rPr>
                <w:rStyle w:val="Hyperlink"/>
                <w:noProof/>
              </w:rPr>
              <w:t>1. Abstract</w:t>
            </w:r>
            <w:r w:rsidR="00A416E2">
              <w:rPr>
                <w:noProof/>
                <w:webHidden/>
              </w:rPr>
              <w:tab/>
            </w:r>
            <w:r w:rsidR="00A416E2">
              <w:rPr>
                <w:noProof/>
                <w:webHidden/>
              </w:rPr>
              <w:fldChar w:fldCharType="begin"/>
            </w:r>
            <w:r w:rsidR="00A416E2">
              <w:rPr>
                <w:noProof/>
                <w:webHidden/>
              </w:rPr>
              <w:instrText xml:space="preserve"> PAGEREF _Toc64141649 \h </w:instrText>
            </w:r>
            <w:r w:rsidR="00A416E2">
              <w:rPr>
                <w:noProof/>
                <w:webHidden/>
              </w:rPr>
            </w:r>
            <w:r w:rsidR="00A416E2">
              <w:rPr>
                <w:noProof/>
                <w:webHidden/>
              </w:rPr>
              <w:fldChar w:fldCharType="separate"/>
            </w:r>
            <w:r w:rsidR="00A416E2">
              <w:rPr>
                <w:noProof/>
                <w:webHidden/>
              </w:rPr>
              <w:t>3</w:t>
            </w:r>
            <w:r w:rsidR="00A416E2">
              <w:rPr>
                <w:noProof/>
                <w:webHidden/>
              </w:rPr>
              <w:fldChar w:fldCharType="end"/>
            </w:r>
          </w:hyperlink>
        </w:p>
        <w:p w14:paraId="53BB9242" w14:textId="3732F697" w:rsidR="00A416E2" w:rsidRDefault="00A416E2">
          <w:pPr>
            <w:pStyle w:val="TOC1"/>
            <w:tabs>
              <w:tab w:val="right" w:leader="dot" w:pos="9350"/>
            </w:tabs>
            <w:rPr>
              <w:rFonts w:asciiTheme="minorHAnsi" w:eastAsiaTheme="minorEastAsia" w:hAnsiTheme="minorHAnsi" w:cstheme="minorBidi"/>
              <w:noProof/>
              <w:lang w:bidi="he-IL"/>
            </w:rPr>
          </w:pPr>
          <w:hyperlink w:anchor="_Toc64141650" w:history="1">
            <w:r w:rsidRPr="00217CF4">
              <w:rPr>
                <w:rStyle w:val="Hyperlink"/>
                <w:noProof/>
              </w:rPr>
              <w:t>2. Introduction of the community</w:t>
            </w:r>
            <w:r>
              <w:rPr>
                <w:noProof/>
                <w:webHidden/>
              </w:rPr>
              <w:tab/>
            </w:r>
            <w:r>
              <w:rPr>
                <w:noProof/>
                <w:webHidden/>
              </w:rPr>
              <w:fldChar w:fldCharType="begin"/>
            </w:r>
            <w:r>
              <w:rPr>
                <w:noProof/>
                <w:webHidden/>
              </w:rPr>
              <w:instrText xml:space="preserve"> PAGEREF _Toc64141650 \h </w:instrText>
            </w:r>
            <w:r>
              <w:rPr>
                <w:noProof/>
                <w:webHidden/>
              </w:rPr>
            </w:r>
            <w:r>
              <w:rPr>
                <w:noProof/>
                <w:webHidden/>
              </w:rPr>
              <w:fldChar w:fldCharType="separate"/>
            </w:r>
            <w:r>
              <w:rPr>
                <w:noProof/>
                <w:webHidden/>
              </w:rPr>
              <w:t>3</w:t>
            </w:r>
            <w:r>
              <w:rPr>
                <w:noProof/>
                <w:webHidden/>
              </w:rPr>
              <w:fldChar w:fldCharType="end"/>
            </w:r>
          </w:hyperlink>
        </w:p>
        <w:p w14:paraId="5DE6D2D4" w14:textId="4E0312D7" w:rsidR="00A416E2" w:rsidRDefault="00A416E2">
          <w:pPr>
            <w:pStyle w:val="TOC2"/>
            <w:tabs>
              <w:tab w:val="right" w:leader="dot" w:pos="9350"/>
            </w:tabs>
            <w:rPr>
              <w:rFonts w:asciiTheme="minorHAnsi" w:eastAsiaTheme="minorEastAsia" w:hAnsiTheme="minorHAnsi" w:cstheme="minorBidi"/>
              <w:noProof/>
              <w:lang w:bidi="he-IL"/>
            </w:rPr>
          </w:pPr>
          <w:hyperlink w:anchor="_Toc64141651" w:history="1">
            <w:r w:rsidRPr="00217CF4">
              <w:rPr>
                <w:rStyle w:val="Hyperlink"/>
                <w:noProof/>
              </w:rPr>
              <w:t>2.1 What is being produced</w:t>
            </w:r>
            <w:r>
              <w:rPr>
                <w:noProof/>
                <w:webHidden/>
              </w:rPr>
              <w:tab/>
            </w:r>
            <w:r>
              <w:rPr>
                <w:noProof/>
                <w:webHidden/>
              </w:rPr>
              <w:fldChar w:fldCharType="begin"/>
            </w:r>
            <w:r>
              <w:rPr>
                <w:noProof/>
                <w:webHidden/>
              </w:rPr>
              <w:instrText xml:space="preserve"> PAGEREF _Toc64141651 \h </w:instrText>
            </w:r>
            <w:r>
              <w:rPr>
                <w:noProof/>
                <w:webHidden/>
              </w:rPr>
            </w:r>
            <w:r>
              <w:rPr>
                <w:noProof/>
                <w:webHidden/>
              </w:rPr>
              <w:fldChar w:fldCharType="separate"/>
            </w:r>
            <w:r>
              <w:rPr>
                <w:noProof/>
                <w:webHidden/>
              </w:rPr>
              <w:t>3</w:t>
            </w:r>
            <w:r>
              <w:rPr>
                <w:noProof/>
                <w:webHidden/>
              </w:rPr>
              <w:fldChar w:fldCharType="end"/>
            </w:r>
          </w:hyperlink>
        </w:p>
        <w:p w14:paraId="7B32FB95" w14:textId="6DC626A3" w:rsidR="00A416E2" w:rsidRDefault="00A416E2">
          <w:pPr>
            <w:pStyle w:val="TOC2"/>
            <w:tabs>
              <w:tab w:val="right" w:leader="dot" w:pos="9350"/>
            </w:tabs>
            <w:rPr>
              <w:rFonts w:asciiTheme="minorHAnsi" w:eastAsiaTheme="minorEastAsia" w:hAnsiTheme="minorHAnsi" w:cstheme="minorBidi"/>
              <w:noProof/>
              <w:lang w:bidi="he-IL"/>
            </w:rPr>
          </w:pPr>
          <w:hyperlink w:anchor="_Toc64141652" w:history="1">
            <w:r w:rsidRPr="00217CF4">
              <w:rPr>
                <w:rStyle w:val="Hyperlink"/>
                <w:noProof/>
              </w:rPr>
              <w:t>2.2 Community members</w:t>
            </w:r>
            <w:r>
              <w:rPr>
                <w:noProof/>
                <w:webHidden/>
              </w:rPr>
              <w:tab/>
            </w:r>
            <w:r>
              <w:rPr>
                <w:noProof/>
                <w:webHidden/>
              </w:rPr>
              <w:fldChar w:fldCharType="begin"/>
            </w:r>
            <w:r>
              <w:rPr>
                <w:noProof/>
                <w:webHidden/>
              </w:rPr>
              <w:instrText xml:space="preserve"> PAGEREF _Toc64141652 \h </w:instrText>
            </w:r>
            <w:r>
              <w:rPr>
                <w:noProof/>
                <w:webHidden/>
              </w:rPr>
            </w:r>
            <w:r>
              <w:rPr>
                <w:noProof/>
                <w:webHidden/>
              </w:rPr>
              <w:fldChar w:fldCharType="separate"/>
            </w:r>
            <w:r>
              <w:rPr>
                <w:noProof/>
                <w:webHidden/>
              </w:rPr>
              <w:t>3</w:t>
            </w:r>
            <w:r>
              <w:rPr>
                <w:noProof/>
                <w:webHidden/>
              </w:rPr>
              <w:fldChar w:fldCharType="end"/>
            </w:r>
          </w:hyperlink>
        </w:p>
        <w:p w14:paraId="6DEA8AE6" w14:textId="4808F39F" w:rsidR="00A416E2" w:rsidRDefault="00A416E2">
          <w:pPr>
            <w:pStyle w:val="TOC2"/>
            <w:tabs>
              <w:tab w:val="right" w:leader="dot" w:pos="9350"/>
            </w:tabs>
            <w:rPr>
              <w:rFonts w:asciiTheme="minorHAnsi" w:eastAsiaTheme="minorEastAsia" w:hAnsiTheme="minorHAnsi" w:cstheme="minorBidi"/>
              <w:noProof/>
              <w:lang w:bidi="he-IL"/>
            </w:rPr>
          </w:pPr>
          <w:hyperlink w:anchor="_Toc64141653" w:history="1">
            <w:r w:rsidRPr="00217CF4">
              <w:rPr>
                <w:rStyle w:val="Hyperlink"/>
                <w:noProof/>
              </w:rPr>
              <w:t>2.3 Descriptive data</w:t>
            </w:r>
            <w:r>
              <w:rPr>
                <w:noProof/>
                <w:webHidden/>
              </w:rPr>
              <w:tab/>
            </w:r>
            <w:r>
              <w:rPr>
                <w:noProof/>
                <w:webHidden/>
              </w:rPr>
              <w:fldChar w:fldCharType="begin"/>
            </w:r>
            <w:r>
              <w:rPr>
                <w:noProof/>
                <w:webHidden/>
              </w:rPr>
              <w:instrText xml:space="preserve"> PAGEREF _Toc64141653 \h </w:instrText>
            </w:r>
            <w:r>
              <w:rPr>
                <w:noProof/>
                <w:webHidden/>
              </w:rPr>
            </w:r>
            <w:r>
              <w:rPr>
                <w:noProof/>
                <w:webHidden/>
              </w:rPr>
              <w:fldChar w:fldCharType="separate"/>
            </w:r>
            <w:r>
              <w:rPr>
                <w:noProof/>
                <w:webHidden/>
              </w:rPr>
              <w:t>4</w:t>
            </w:r>
            <w:r>
              <w:rPr>
                <w:noProof/>
                <w:webHidden/>
              </w:rPr>
              <w:fldChar w:fldCharType="end"/>
            </w:r>
          </w:hyperlink>
        </w:p>
        <w:p w14:paraId="59DF787D" w14:textId="60BD7D45" w:rsidR="00A416E2" w:rsidRDefault="00A416E2">
          <w:pPr>
            <w:pStyle w:val="TOC1"/>
            <w:tabs>
              <w:tab w:val="right" w:leader="dot" w:pos="9350"/>
            </w:tabs>
            <w:rPr>
              <w:rFonts w:asciiTheme="minorHAnsi" w:eastAsiaTheme="minorEastAsia" w:hAnsiTheme="minorHAnsi" w:cstheme="minorBidi"/>
              <w:noProof/>
              <w:lang w:bidi="he-IL"/>
            </w:rPr>
          </w:pPr>
          <w:hyperlink w:anchor="_Toc64141654" w:history="1">
            <w:r w:rsidRPr="00217CF4">
              <w:rPr>
                <w:rStyle w:val="Hyperlink"/>
                <w:noProof/>
              </w:rPr>
              <w:t>3. Community Categorization:</w:t>
            </w:r>
            <w:r>
              <w:rPr>
                <w:noProof/>
                <w:webHidden/>
              </w:rPr>
              <w:tab/>
            </w:r>
            <w:r>
              <w:rPr>
                <w:noProof/>
                <w:webHidden/>
              </w:rPr>
              <w:fldChar w:fldCharType="begin"/>
            </w:r>
            <w:r>
              <w:rPr>
                <w:noProof/>
                <w:webHidden/>
              </w:rPr>
              <w:instrText xml:space="preserve"> PAGEREF _Toc64141654 \h </w:instrText>
            </w:r>
            <w:r>
              <w:rPr>
                <w:noProof/>
                <w:webHidden/>
              </w:rPr>
            </w:r>
            <w:r>
              <w:rPr>
                <w:noProof/>
                <w:webHidden/>
              </w:rPr>
              <w:fldChar w:fldCharType="separate"/>
            </w:r>
            <w:r>
              <w:rPr>
                <w:noProof/>
                <w:webHidden/>
              </w:rPr>
              <w:t>5</w:t>
            </w:r>
            <w:r>
              <w:rPr>
                <w:noProof/>
                <w:webHidden/>
              </w:rPr>
              <w:fldChar w:fldCharType="end"/>
            </w:r>
          </w:hyperlink>
        </w:p>
        <w:p w14:paraId="6D1E32A4" w14:textId="60668F39" w:rsidR="00A416E2" w:rsidRDefault="00A416E2">
          <w:pPr>
            <w:pStyle w:val="TOC1"/>
            <w:tabs>
              <w:tab w:val="right" w:leader="dot" w:pos="9350"/>
            </w:tabs>
            <w:rPr>
              <w:rFonts w:asciiTheme="minorHAnsi" w:eastAsiaTheme="minorEastAsia" w:hAnsiTheme="minorHAnsi" w:cstheme="minorBidi"/>
              <w:noProof/>
              <w:lang w:bidi="he-IL"/>
            </w:rPr>
          </w:pPr>
          <w:hyperlink w:anchor="_Toc64141655" w:history="1">
            <w:r w:rsidRPr="00217CF4">
              <w:rPr>
                <w:rStyle w:val="Hyperlink"/>
                <w:noProof/>
              </w:rPr>
              <w:t>4. Key issues</w:t>
            </w:r>
            <w:r>
              <w:rPr>
                <w:noProof/>
                <w:webHidden/>
              </w:rPr>
              <w:tab/>
            </w:r>
            <w:r>
              <w:rPr>
                <w:noProof/>
                <w:webHidden/>
              </w:rPr>
              <w:fldChar w:fldCharType="begin"/>
            </w:r>
            <w:r>
              <w:rPr>
                <w:noProof/>
                <w:webHidden/>
              </w:rPr>
              <w:instrText xml:space="preserve"> PAGEREF _Toc64141655 \h </w:instrText>
            </w:r>
            <w:r>
              <w:rPr>
                <w:noProof/>
                <w:webHidden/>
              </w:rPr>
            </w:r>
            <w:r>
              <w:rPr>
                <w:noProof/>
                <w:webHidden/>
              </w:rPr>
              <w:fldChar w:fldCharType="separate"/>
            </w:r>
            <w:r>
              <w:rPr>
                <w:noProof/>
                <w:webHidden/>
              </w:rPr>
              <w:t>6</w:t>
            </w:r>
            <w:r>
              <w:rPr>
                <w:noProof/>
                <w:webHidden/>
              </w:rPr>
              <w:fldChar w:fldCharType="end"/>
            </w:r>
          </w:hyperlink>
        </w:p>
        <w:p w14:paraId="3A89B89C" w14:textId="00078EE7" w:rsidR="00A416E2" w:rsidRDefault="00A416E2">
          <w:pPr>
            <w:pStyle w:val="TOC1"/>
            <w:tabs>
              <w:tab w:val="right" w:leader="dot" w:pos="9350"/>
            </w:tabs>
            <w:rPr>
              <w:rFonts w:asciiTheme="minorHAnsi" w:eastAsiaTheme="minorEastAsia" w:hAnsiTheme="minorHAnsi" w:cstheme="minorBidi"/>
              <w:noProof/>
              <w:lang w:bidi="he-IL"/>
            </w:rPr>
          </w:pPr>
          <w:hyperlink w:anchor="_Toc64141656" w:history="1">
            <w:r w:rsidRPr="00217CF4">
              <w:rPr>
                <w:rStyle w:val="Hyperlink"/>
                <w:noProof/>
              </w:rPr>
              <w:t>5. Secondary issues</w:t>
            </w:r>
            <w:r>
              <w:rPr>
                <w:noProof/>
                <w:webHidden/>
              </w:rPr>
              <w:tab/>
            </w:r>
            <w:r>
              <w:rPr>
                <w:noProof/>
                <w:webHidden/>
              </w:rPr>
              <w:fldChar w:fldCharType="begin"/>
            </w:r>
            <w:r>
              <w:rPr>
                <w:noProof/>
                <w:webHidden/>
              </w:rPr>
              <w:instrText xml:space="preserve"> PAGEREF _Toc64141656 \h </w:instrText>
            </w:r>
            <w:r>
              <w:rPr>
                <w:noProof/>
                <w:webHidden/>
              </w:rPr>
            </w:r>
            <w:r>
              <w:rPr>
                <w:noProof/>
                <w:webHidden/>
              </w:rPr>
              <w:fldChar w:fldCharType="separate"/>
            </w:r>
            <w:r>
              <w:rPr>
                <w:noProof/>
                <w:webHidden/>
              </w:rPr>
              <w:t>6</w:t>
            </w:r>
            <w:r>
              <w:rPr>
                <w:noProof/>
                <w:webHidden/>
              </w:rPr>
              <w:fldChar w:fldCharType="end"/>
            </w:r>
          </w:hyperlink>
        </w:p>
        <w:p w14:paraId="507C1C67" w14:textId="678EB894" w:rsidR="00A416E2" w:rsidRDefault="00A416E2">
          <w:pPr>
            <w:pStyle w:val="TOC2"/>
            <w:tabs>
              <w:tab w:val="right" w:leader="dot" w:pos="9350"/>
            </w:tabs>
            <w:rPr>
              <w:rFonts w:asciiTheme="minorHAnsi" w:eastAsiaTheme="minorEastAsia" w:hAnsiTheme="minorHAnsi" w:cstheme="minorBidi"/>
              <w:noProof/>
              <w:lang w:bidi="he-IL"/>
            </w:rPr>
          </w:pPr>
          <w:hyperlink w:anchor="_Toc64141657" w:history="1">
            <w:r w:rsidRPr="00217CF4">
              <w:rPr>
                <w:rStyle w:val="Hyperlink"/>
                <w:noProof/>
              </w:rPr>
              <w:t>5.1 IT affordances</w:t>
            </w:r>
            <w:r>
              <w:rPr>
                <w:noProof/>
                <w:webHidden/>
              </w:rPr>
              <w:tab/>
            </w:r>
            <w:r>
              <w:rPr>
                <w:noProof/>
                <w:webHidden/>
              </w:rPr>
              <w:fldChar w:fldCharType="begin"/>
            </w:r>
            <w:r>
              <w:rPr>
                <w:noProof/>
                <w:webHidden/>
              </w:rPr>
              <w:instrText xml:space="preserve"> PAGEREF _Toc64141657 \h </w:instrText>
            </w:r>
            <w:r>
              <w:rPr>
                <w:noProof/>
                <w:webHidden/>
              </w:rPr>
            </w:r>
            <w:r>
              <w:rPr>
                <w:noProof/>
                <w:webHidden/>
              </w:rPr>
              <w:fldChar w:fldCharType="separate"/>
            </w:r>
            <w:r>
              <w:rPr>
                <w:noProof/>
                <w:webHidden/>
              </w:rPr>
              <w:t>6</w:t>
            </w:r>
            <w:r>
              <w:rPr>
                <w:noProof/>
                <w:webHidden/>
              </w:rPr>
              <w:fldChar w:fldCharType="end"/>
            </w:r>
          </w:hyperlink>
        </w:p>
        <w:p w14:paraId="445A6C31" w14:textId="3DB8F484" w:rsidR="00A416E2" w:rsidRDefault="00A416E2">
          <w:pPr>
            <w:pStyle w:val="TOC2"/>
            <w:tabs>
              <w:tab w:val="right" w:leader="dot" w:pos="9350"/>
            </w:tabs>
            <w:rPr>
              <w:rFonts w:asciiTheme="minorHAnsi" w:eastAsiaTheme="minorEastAsia" w:hAnsiTheme="minorHAnsi" w:cstheme="minorBidi"/>
              <w:noProof/>
              <w:lang w:bidi="he-IL"/>
            </w:rPr>
          </w:pPr>
          <w:hyperlink w:anchor="_Toc64141658" w:history="1">
            <w:r w:rsidRPr="00217CF4">
              <w:rPr>
                <w:rStyle w:val="Hyperlink"/>
                <w:noProof/>
              </w:rPr>
              <w:t>5.2 Expertise, the "Wisdom of the Crowd" and Collective Intelligence</w:t>
            </w:r>
            <w:r>
              <w:rPr>
                <w:noProof/>
                <w:webHidden/>
              </w:rPr>
              <w:tab/>
            </w:r>
            <w:r>
              <w:rPr>
                <w:noProof/>
                <w:webHidden/>
              </w:rPr>
              <w:fldChar w:fldCharType="begin"/>
            </w:r>
            <w:r>
              <w:rPr>
                <w:noProof/>
                <w:webHidden/>
              </w:rPr>
              <w:instrText xml:space="preserve"> PAGEREF _Toc64141658 \h </w:instrText>
            </w:r>
            <w:r>
              <w:rPr>
                <w:noProof/>
                <w:webHidden/>
              </w:rPr>
            </w:r>
            <w:r>
              <w:rPr>
                <w:noProof/>
                <w:webHidden/>
              </w:rPr>
              <w:fldChar w:fldCharType="separate"/>
            </w:r>
            <w:r>
              <w:rPr>
                <w:noProof/>
                <w:webHidden/>
              </w:rPr>
              <w:t>7</w:t>
            </w:r>
            <w:r>
              <w:rPr>
                <w:noProof/>
                <w:webHidden/>
              </w:rPr>
              <w:fldChar w:fldCharType="end"/>
            </w:r>
          </w:hyperlink>
        </w:p>
        <w:p w14:paraId="5BF5664C" w14:textId="2079EDEA" w:rsidR="00A416E2" w:rsidRDefault="00A416E2">
          <w:pPr>
            <w:pStyle w:val="TOC2"/>
            <w:tabs>
              <w:tab w:val="right" w:leader="dot" w:pos="9350"/>
            </w:tabs>
            <w:rPr>
              <w:rFonts w:asciiTheme="minorHAnsi" w:eastAsiaTheme="minorEastAsia" w:hAnsiTheme="minorHAnsi" w:cstheme="minorBidi"/>
              <w:noProof/>
              <w:lang w:bidi="he-IL"/>
            </w:rPr>
          </w:pPr>
          <w:hyperlink w:anchor="_Toc64141659" w:history="1">
            <w:r w:rsidRPr="00217CF4">
              <w:rPr>
                <w:rStyle w:val="Hyperlink"/>
                <w:noProof/>
              </w:rPr>
              <w:t>5.3 Motivation for participation</w:t>
            </w:r>
            <w:r>
              <w:rPr>
                <w:noProof/>
                <w:webHidden/>
              </w:rPr>
              <w:tab/>
            </w:r>
            <w:r>
              <w:rPr>
                <w:noProof/>
                <w:webHidden/>
              </w:rPr>
              <w:fldChar w:fldCharType="begin"/>
            </w:r>
            <w:r>
              <w:rPr>
                <w:noProof/>
                <w:webHidden/>
              </w:rPr>
              <w:instrText xml:space="preserve"> PAGEREF _Toc64141659 \h </w:instrText>
            </w:r>
            <w:r>
              <w:rPr>
                <w:noProof/>
                <w:webHidden/>
              </w:rPr>
            </w:r>
            <w:r>
              <w:rPr>
                <w:noProof/>
                <w:webHidden/>
              </w:rPr>
              <w:fldChar w:fldCharType="separate"/>
            </w:r>
            <w:r>
              <w:rPr>
                <w:noProof/>
                <w:webHidden/>
              </w:rPr>
              <w:t>8</w:t>
            </w:r>
            <w:r>
              <w:rPr>
                <w:noProof/>
                <w:webHidden/>
              </w:rPr>
              <w:fldChar w:fldCharType="end"/>
            </w:r>
          </w:hyperlink>
        </w:p>
        <w:p w14:paraId="70624AEC" w14:textId="52BBA8C3" w:rsidR="00A416E2" w:rsidRDefault="00A416E2">
          <w:pPr>
            <w:pStyle w:val="TOC2"/>
            <w:tabs>
              <w:tab w:val="right" w:leader="dot" w:pos="9350"/>
            </w:tabs>
            <w:rPr>
              <w:rFonts w:asciiTheme="minorHAnsi" w:eastAsiaTheme="minorEastAsia" w:hAnsiTheme="minorHAnsi" w:cstheme="minorBidi"/>
              <w:noProof/>
              <w:lang w:bidi="he-IL"/>
            </w:rPr>
          </w:pPr>
          <w:hyperlink w:anchor="_Toc64141660" w:history="1">
            <w:r w:rsidRPr="00217CF4">
              <w:rPr>
                <w:rStyle w:val="Hyperlink"/>
                <w:noProof/>
              </w:rPr>
              <w:t>5.4 Quality Assurance</w:t>
            </w:r>
            <w:r>
              <w:rPr>
                <w:noProof/>
                <w:webHidden/>
              </w:rPr>
              <w:tab/>
            </w:r>
            <w:r>
              <w:rPr>
                <w:noProof/>
                <w:webHidden/>
              </w:rPr>
              <w:fldChar w:fldCharType="begin"/>
            </w:r>
            <w:r>
              <w:rPr>
                <w:noProof/>
                <w:webHidden/>
              </w:rPr>
              <w:instrText xml:space="preserve"> PAGEREF _Toc64141660 \h </w:instrText>
            </w:r>
            <w:r>
              <w:rPr>
                <w:noProof/>
                <w:webHidden/>
              </w:rPr>
            </w:r>
            <w:r>
              <w:rPr>
                <w:noProof/>
                <w:webHidden/>
              </w:rPr>
              <w:fldChar w:fldCharType="separate"/>
            </w:r>
            <w:r>
              <w:rPr>
                <w:noProof/>
                <w:webHidden/>
              </w:rPr>
              <w:t>10</w:t>
            </w:r>
            <w:r>
              <w:rPr>
                <w:noProof/>
                <w:webHidden/>
              </w:rPr>
              <w:fldChar w:fldCharType="end"/>
            </w:r>
          </w:hyperlink>
        </w:p>
        <w:p w14:paraId="05E12D5C" w14:textId="07C21049" w:rsidR="00A416E2" w:rsidRDefault="00A416E2">
          <w:pPr>
            <w:pStyle w:val="TOC2"/>
            <w:tabs>
              <w:tab w:val="right" w:leader="dot" w:pos="9350"/>
            </w:tabs>
            <w:rPr>
              <w:rFonts w:asciiTheme="minorHAnsi" w:eastAsiaTheme="minorEastAsia" w:hAnsiTheme="minorHAnsi" w:cstheme="minorBidi"/>
              <w:noProof/>
              <w:lang w:bidi="he-IL"/>
            </w:rPr>
          </w:pPr>
          <w:hyperlink w:anchor="_Toc64141661" w:history="1">
            <w:r w:rsidRPr="00217CF4">
              <w:rPr>
                <w:rStyle w:val="Hyperlink"/>
                <w:noProof/>
              </w:rPr>
              <w:t>5.5 Coordination and Conflict Management</w:t>
            </w:r>
            <w:r>
              <w:rPr>
                <w:noProof/>
                <w:webHidden/>
              </w:rPr>
              <w:tab/>
            </w:r>
            <w:r>
              <w:rPr>
                <w:noProof/>
                <w:webHidden/>
              </w:rPr>
              <w:fldChar w:fldCharType="begin"/>
            </w:r>
            <w:r>
              <w:rPr>
                <w:noProof/>
                <w:webHidden/>
              </w:rPr>
              <w:instrText xml:space="preserve"> PAGEREF _Toc64141661 \h </w:instrText>
            </w:r>
            <w:r>
              <w:rPr>
                <w:noProof/>
                <w:webHidden/>
              </w:rPr>
            </w:r>
            <w:r>
              <w:rPr>
                <w:noProof/>
                <w:webHidden/>
              </w:rPr>
              <w:fldChar w:fldCharType="separate"/>
            </w:r>
            <w:r>
              <w:rPr>
                <w:noProof/>
                <w:webHidden/>
              </w:rPr>
              <w:t>12</w:t>
            </w:r>
            <w:r>
              <w:rPr>
                <w:noProof/>
                <w:webHidden/>
              </w:rPr>
              <w:fldChar w:fldCharType="end"/>
            </w:r>
          </w:hyperlink>
        </w:p>
        <w:p w14:paraId="2A95CC02" w14:textId="769C61CC" w:rsidR="00A416E2" w:rsidRDefault="00A416E2">
          <w:pPr>
            <w:pStyle w:val="TOC2"/>
            <w:tabs>
              <w:tab w:val="right" w:leader="dot" w:pos="9350"/>
            </w:tabs>
            <w:rPr>
              <w:rFonts w:asciiTheme="minorHAnsi" w:eastAsiaTheme="minorEastAsia" w:hAnsiTheme="minorHAnsi" w:cstheme="minorBidi"/>
              <w:noProof/>
              <w:lang w:bidi="he-IL"/>
            </w:rPr>
          </w:pPr>
          <w:hyperlink w:anchor="_Toc64141662" w:history="1">
            <w:r w:rsidRPr="00217CF4">
              <w:rPr>
                <w:rStyle w:val="Hyperlink"/>
                <w:noProof/>
              </w:rPr>
              <w:t>5.6 Conflicts, Norms, Identities, Communities</w:t>
            </w:r>
            <w:r>
              <w:rPr>
                <w:noProof/>
                <w:webHidden/>
              </w:rPr>
              <w:tab/>
            </w:r>
            <w:r>
              <w:rPr>
                <w:noProof/>
                <w:webHidden/>
              </w:rPr>
              <w:fldChar w:fldCharType="begin"/>
            </w:r>
            <w:r>
              <w:rPr>
                <w:noProof/>
                <w:webHidden/>
              </w:rPr>
              <w:instrText xml:space="preserve"> PAGEREF _Toc64141662 \h </w:instrText>
            </w:r>
            <w:r>
              <w:rPr>
                <w:noProof/>
                <w:webHidden/>
              </w:rPr>
            </w:r>
            <w:r>
              <w:rPr>
                <w:noProof/>
                <w:webHidden/>
              </w:rPr>
              <w:fldChar w:fldCharType="separate"/>
            </w:r>
            <w:r>
              <w:rPr>
                <w:noProof/>
                <w:webHidden/>
              </w:rPr>
              <w:t>13</w:t>
            </w:r>
            <w:r>
              <w:rPr>
                <w:noProof/>
                <w:webHidden/>
              </w:rPr>
              <w:fldChar w:fldCharType="end"/>
            </w:r>
          </w:hyperlink>
        </w:p>
        <w:p w14:paraId="4FC03B4C" w14:textId="4E408D18" w:rsidR="00A416E2" w:rsidRDefault="00A416E2">
          <w:pPr>
            <w:pStyle w:val="TOC2"/>
            <w:tabs>
              <w:tab w:val="right" w:leader="dot" w:pos="9350"/>
            </w:tabs>
            <w:rPr>
              <w:rFonts w:asciiTheme="minorHAnsi" w:eastAsiaTheme="minorEastAsia" w:hAnsiTheme="minorHAnsi" w:cstheme="minorBidi"/>
              <w:noProof/>
              <w:lang w:bidi="he-IL"/>
            </w:rPr>
          </w:pPr>
          <w:hyperlink w:anchor="_Toc64141663" w:history="1">
            <w:r w:rsidRPr="00217CF4">
              <w:rPr>
                <w:rStyle w:val="Hyperlink"/>
                <w:noProof/>
              </w:rPr>
              <w:t>5.7 Managing Intellectual Property</w:t>
            </w:r>
            <w:r>
              <w:rPr>
                <w:noProof/>
                <w:webHidden/>
              </w:rPr>
              <w:tab/>
            </w:r>
            <w:r>
              <w:rPr>
                <w:noProof/>
                <w:webHidden/>
              </w:rPr>
              <w:fldChar w:fldCharType="begin"/>
            </w:r>
            <w:r>
              <w:rPr>
                <w:noProof/>
                <w:webHidden/>
              </w:rPr>
              <w:instrText xml:space="preserve"> PAGEREF _Toc64141663 \h </w:instrText>
            </w:r>
            <w:r>
              <w:rPr>
                <w:noProof/>
                <w:webHidden/>
              </w:rPr>
            </w:r>
            <w:r>
              <w:rPr>
                <w:noProof/>
                <w:webHidden/>
              </w:rPr>
              <w:fldChar w:fldCharType="separate"/>
            </w:r>
            <w:r>
              <w:rPr>
                <w:noProof/>
                <w:webHidden/>
              </w:rPr>
              <w:t>17</w:t>
            </w:r>
            <w:r>
              <w:rPr>
                <w:noProof/>
                <w:webHidden/>
              </w:rPr>
              <w:fldChar w:fldCharType="end"/>
            </w:r>
          </w:hyperlink>
        </w:p>
        <w:p w14:paraId="1CAFB2E5" w14:textId="58646213" w:rsidR="00A416E2" w:rsidRDefault="00A416E2">
          <w:pPr>
            <w:pStyle w:val="TOC2"/>
            <w:tabs>
              <w:tab w:val="right" w:leader="dot" w:pos="9350"/>
            </w:tabs>
            <w:rPr>
              <w:rFonts w:asciiTheme="minorHAnsi" w:eastAsiaTheme="minorEastAsia" w:hAnsiTheme="minorHAnsi" w:cstheme="minorBidi"/>
              <w:noProof/>
              <w:lang w:bidi="he-IL"/>
            </w:rPr>
          </w:pPr>
          <w:hyperlink w:anchor="_Toc64141664" w:history="1">
            <w:r w:rsidRPr="00217CF4">
              <w:rPr>
                <w:rStyle w:val="Hyperlink"/>
                <w:noProof/>
              </w:rPr>
              <w:t>5.8 Managing Intellectual Property Rights</w:t>
            </w:r>
            <w:r>
              <w:rPr>
                <w:noProof/>
                <w:webHidden/>
              </w:rPr>
              <w:tab/>
            </w:r>
            <w:r>
              <w:rPr>
                <w:noProof/>
                <w:webHidden/>
              </w:rPr>
              <w:fldChar w:fldCharType="begin"/>
            </w:r>
            <w:r>
              <w:rPr>
                <w:noProof/>
                <w:webHidden/>
              </w:rPr>
              <w:instrText xml:space="preserve"> PAGEREF _Toc64141664 \h </w:instrText>
            </w:r>
            <w:r>
              <w:rPr>
                <w:noProof/>
                <w:webHidden/>
              </w:rPr>
            </w:r>
            <w:r>
              <w:rPr>
                <w:noProof/>
                <w:webHidden/>
              </w:rPr>
              <w:fldChar w:fldCharType="separate"/>
            </w:r>
            <w:r>
              <w:rPr>
                <w:noProof/>
                <w:webHidden/>
              </w:rPr>
              <w:t>18</w:t>
            </w:r>
            <w:r>
              <w:rPr>
                <w:noProof/>
                <w:webHidden/>
              </w:rPr>
              <w:fldChar w:fldCharType="end"/>
            </w:r>
          </w:hyperlink>
        </w:p>
        <w:p w14:paraId="1B6EBE54" w14:textId="7B9391EC" w:rsidR="00A416E2" w:rsidRDefault="00A416E2">
          <w:pPr>
            <w:pStyle w:val="TOC1"/>
            <w:tabs>
              <w:tab w:val="right" w:leader="dot" w:pos="9350"/>
            </w:tabs>
            <w:rPr>
              <w:rFonts w:asciiTheme="minorHAnsi" w:eastAsiaTheme="minorEastAsia" w:hAnsiTheme="minorHAnsi" w:cstheme="minorBidi"/>
              <w:noProof/>
              <w:lang w:bidi="he-IL"/>
            </w:rPr>
          </w:pPr>
          <w:hyperlink w:anchor="_Toc64141665" w:history="1">
            <w:r w:rsidRPr="00217CF4">
              <w:rPr>
                <w:rStyle w:val="Hyperlink"/>
                <w:noProof/>
              </w:rPr>
              <w:t>6. Detailed analysis of primary issue:</w:t>
            </w:r>
            <w:r>
              <w:rPr>
                <w:noProof/>
                <w:webHidden/>
              </w:rPr>
              <w:tab/>
            </w:r>
            <w:r>
              <w:rPr>
                <w:noProof/>
                <w:webHidden/>
              </w:rPr>
              <w:fldChar w:fldCharType="begin"/>
            </w:r>
            <w:r>
              <w:rPr>
                <w:noProof/>
                <w:webHidden/>
              </w:rPr>
              <w:instrText xml:space="preserve"> PAGEREF _Toc64141665 \h </w:instrText>
            </w:r>
            <w:r>
              <w:rPr>
                <w:noProof/>
                <w:webHidden/>
              </w:rPr>
            </w:r>
            <w:r>
              <w:rPr>
                <w:noProof/>
                <w:webHidden/>
              </w:rPr>
              <w:fldChar w:fldCharType="separate"/>
            </w:r>
            <w:r>
              <w:rPr>
                <w:noProof/>
                <w:webHidden/>
              </w:rPr>
              <w:t>19</w:t>
            </w:r>
            <w:r>
              <w:rPr>
                <w:noProof/>
                <w:webHidden/>
              </w:rPr>
              <w:fldChar w:fldCharType="end"/>
            </w:r>
          </w:hyperlink>
        </w:p>
        <w:p w14:paraId="02886CC5" w14:textId="4DC20CE2" w:rsidR="00A416E2" w:rsidRDefault="00A416E2">
          <w:pPr>
            <w:pStyle w:val="TOC1"/>
            <w:tabs>
              <w:tab w:val="right" w:leader="dot" w:pos="9350"/>
            </w:tabs>
            <w:rPr>
              <w:rFonts w:asciiTheme="minorHAnsi" w:eastAsiaTheme="minorEastAsia" w:hAnsiTheme="minorHAnsi" w:cstheme="minorBidi"/>
              <w:noProof/>
              <w:lang w:bidi="he-IL"/>
            </w:rPr>
          </w:pPr>
          <w:hyperlink w:anchor="_Toc64141666" w:history="1">
            <w:r w:rsidRPr="00217CF4">
              <w:rPr>
                <w:rStyle w:val="Hyperlink"/>
                <w:noProof/>
              </w:rPr>
              <w:t>7. Conclusions</w:t>
            </w:r>
            <w:r>
              <w:rPr>
                <w:noProof/>
                <w:webHidden/>
              </w:rPr>
              <w:tab/>
            </w:r>
            <w:r>
              <w:rPr>
                <w:noProof/>
                <w:webHidden/>
              </w:rPr>
              <w:fldChar w:fldCharType="begin"/>
            </w:r>
            <w:r>
              <w:rPr>
                <w:noProof/>
                <w:webHidden/>
              </w:rPr>
              <w:instrText xml:space="preserve"> PAGEREF _Toc64141666 \h </w:instrText>
            </w:r>
            <w:r>
              <w:rPr>
                <w:noProof/>
                <w:webHidden/>
              </w:rPr>
            </w:r>
            <w:r>
              <w:rPr>
                <w:noProof/>
                <w:webHidden/>
              </w:rPr>
              <w:fldChar w:fldCharType="separate"/>
            </w:r>
            <w:r>
              <w:rPr>
                <w:noProof/>
                <w:webHidden/>
              </w:rPr>
              <w:t>28</w:t>
            </w:r>
            <w:r>
              <w:rPr>
                <w:noProof/>
                <w:webHidden/>
              </w:rPr>
              <w:fldChar w:fldCharType="end"/>
            </w:r>
          </w:hyperlink>
        </w:p>
        <w:p w14:paraId="46C16349" w14:textId="3199C5CB" w:rsidR="00A416E2" w:rsidRDefault="00A416E2">
          <w:pPr>
            <w:pStyle w:val="TOC1"/>
            <w:tabs>
              <w:tab w:val="right" w:leader="dot" w:pos="9350"/>
            </w:tabs>
            <w:rPr>
              <w:rFonts w:asciiTheme="minorHAnsi" w:eastAsiaTheme="minorEastAsia" w:hAnsiTheme="minorHAnsi" w:cstheme="minorBidi"/>
              <w:noProof/>
              <w:lang w:bidi="he-IL"/>
            </w:rPr>
          </w:pPr>
          <w:hyperlink w:anchor="_Toc64141667" w:history="1">
            <w:r w:rsidRPr="00217CF4">
              <w:rPr>
                <w:rStyle w:val="Hyperlink"/>
                <w:noProof/>
              </w:rPr>
              <w:t>References</w:t>
            </w:r>
            <w:r>
              <w:rPr>
                <w:noProof/>
                <w:webHidden/>
              </w:rPr>
              <w:tab/>
            </w:r>
            <w:r>
              <w:rPr>
                <w:noProof/>
                <w:webHidden/>
              </w:rPr>
              <w:fldChar w:fldCharType="begin"/>
            </w:r>
            <w:r>
              <w:rPr>
                <w:noProof/>
                <w:webHidden/>
              </w:rPr>
              <w:instrText xml:space="preserve"> PAGEREF _Toc64141667 \h </w:instrText>
            </w:r>
            <w:r>
              <w:rPr>
                <w:noProof/>
                <w:webHidden/>
              </w:rPr>
            </w:r>
            <w:r>
              <w:rPr>
                <w:noProof/>
                <w:webHidden/>
              </w:rPr>
              <w:fldChar w:fldCharType="separate"/>
            </w:r>
            <w:r>
              <w:rPr>
                <w:noProof/>
                <w:webHidden/>
              </w:rPr>
              <w:t>29</w:t>
            </w:r>
            <w:r>
              <w:rPr>
                <w:noProof/>
                <w:webHidden/>
              </w:rPr>
              <w:fldChar w:fldCharType="end"/>
            </w:r>
          </w:hyperlink>
        </w:p>
        <w:p w14:paraId="3D25B8A6" w14:textId="040AB753" w:rsidR="001C62A8" w:rsidRPr="001C62A8" w:rsidRDefault="004E23D4" w:rsidP="001C62A8">
          <w:pPr>
            <w:rPr>
              <w:b/>
              <w:bCs/>
              <w:noProof/>
              <w:rtl/>
            </w:rPr>
          </w:pPr>
          <w:r w:rsidRPr="001C62A8">
            <w:rPr>
              <w:b/>
              <w:bCs/>
              <w:noProof/>
            </w:rPr>
            <w:fldChar w:fldCharType="end"/>
          </w:r>
          <w:r w:rsidR="001C62A8">
            <w:rPr>
              <w:b/>
              <w:bCs/>
              <w:noProof/>
            </w:rPr>
            <w:br w:type="page"/>
          </w:r>
        </w:p>
      </w:sdtContent>
    </w:sdt>
    <w:p w14:paraId="35473098" w14:textId="3BDAC60F" w:rsidR="00D74243" w:rsidRDefault="00DD5360" w:rsidP="00B84E9C">
      <w:pPr>
        <w:pStyle w:val="Heading1"/>
      </w:pPr>
      <w:bookmarkStart w:id="0" w:name="_Toc64141649"/>
      <w:r>
        <w:lastRenderedPageBreak/>
        <w:t xml:space="preserve">1. </w:t>
      </w:r>
      <w:r w:rsidR="00D74243" w:rsidRPr="00D74243">
        <w:t>Abstract</w:t>
      </w:r>
      <w:bookmarkEnd w:id="0"/>
    </w:p>
    <w:p w14:paraId="753C0525" w14:textId="0FECD37E" w:rsidR="00793A48" w:rsidRPr="00793A48" w:rsidRDefault="00772CEF" w:rsidP="00793A48">
      <w:pPr>
        <w:rPr>
          <w:rtl/>
          <w:lang w:bidi="he-IL"/>
        </w:rPr>
      </w:pPr>
      <w:r w:rsidRPr="00273BEC">
        <w:t>W</w:t>
      </w:r>
      <w:r w:rsidRPr="00273BEC">
        <w:rPr>
          <w:rStyle w:val="normaltextrun"/>
          <w:color w:val="000000"/>
          <w:shd w:val="clear" w:color="auto" w:fill="FFFFFF"/>
        </w:rPr>
        <w:t>e have chosen</w:t>
      </w:r>
      <w:r w:rsidR="00B95B61" w:rsidRPr="00273BEC">
        <w:t xml:space="preserve"> to explore the R</w:t>
      </w:r>
      <w:r w:rsidR="00E25C0A" w:rsidRPr="00273BEC">
        <w:t>e</w:t>
      </w:r>
      <w:r w:rsidR="00B95B61" w:rsidRPr="00273BEC">
        <w:t xml:space="preserve">ddit </w:t>
      </w:r>
      <w:r w:rsidR="00E25C0A" w:rsidRPr="00273BEC">
        <w:t>community</w:t>
      </w:r>
      <w:r w:rsidRPr="00273BEC">
        <w:t xml:space="preserve">. </w:t>
      </w:r>
      <w:r w:rsidR="00E25C0A" w:rsidRPr="00273BEC">
        <w:t xml:space="preserve"> </w:t>
      </w:r>
      <w:r w:rsidR="004A627A" w:rsidRPr="00273BEC">
        <w:t xml:space="preserve">Reddit </w:t>
      </w:r>
      <w:r w:rsidR="00892405">
        <w:t>is</w:t>
      </w:r>
      <w:r w:rsidR="004A627A" w:rsidRPr="00273BEC">
        <w:t xml:space="preserve"> an American social news aggregation &amp; discussion website. "Reddit is home to thousands of communities, endless conversation, and authentic human connection" (Reddit, about page).</w:t>
      </w:r>
      <w:r w:rsidR="00266E9A">
        <w:t xml:space="preserve"> The website is open for all, </w:t>
      </w:r>
      <w:r w:rsidR="0007429A">
        <w:t>and it offers</w:t>
      </w:r>
      <w:r w:rsidR="004A627A" w:rsidRPr="00273BEC">
        <w:t> </w:t>
      </w:r>
      <w:r w:rsidR="0007429A">
        <w:t>m</w:t>
      </w:r>
      <w:r w:rsidR="004A627A" w:rsidRPr="004A627A">
        <w:t xml:space="preserve">ember registration </w:t>
      </w:r>
      <w:r w:rsidR="0007429A">
        <w:t>for</w:t>
      </w:r>
      <w:r w:rsidR="004A627A" w:rsidRPr="004A627A">
        <w:t xml:space="preserve"> free</w:t>
      </w:r>
      <w:r w:rsidR="0007429A">
        <w:t xml:space="preserve"> to post content or comment</w:t>
      </w:r>
      <w:r w:rsidR="004A627A" w:rsidRPr="004A627A">
        <w:t>. </w:t>
      </w:r>
      <w:r w:rsidR="000377DF">
        <w:t xml:space="preserve"> </w:t>
      </w:r>
      <w:r w:rsidR="004A627A" w:rsidRPr="004A627A">
        <w:t>According to Alexa, Reddit is the 17</w:t>
      </w:r>
      <w:r w:rsidR="004A627A" w:rsidRPr="004A627A">
        <w:rPr>
          <w:vertAlign w:val="superscript"/>
        </w:rPr>
        <w:t>th</w:t>
      </w:r>
      <w:r w:rsidR="004A627A" w:rsidRPr="004A627A">
        <w:t> most-visited website in the world. </w:t>
      </w:r>
      <w:r w:rsidR="005A747A">
        <w:t xml:space="preserve"> </w:t>
      </w:r>
      <w:r w:rsidR="004A627A" w:rsidRPr="004A627A">
        <w:t>It was founded by Steve Huffman, Aaron Swartz</w:t>
      </w:r>
      <w:r w:rsidR="00DD7EDC">
        <w:t>,</w:t>
      </w:r>
      <w:r w:rsidR="004A627A" w:rsidRPr="004A627A">
        <w:t xml:space="preserve"> and Alexis Ohanian. The company</w:t>
      </w:r>
      <w:r w:rsidR="005A747A">
        <w:t xml:space="preserve">, which bears </w:t>
      </w:r>
      <w:r w:rsidR="004642BA">
        <w:t>the same name as the website,</w:t>
      </w:r>
      <w:r w:rsidR="004A627A" w:rsidRPr="004A627A">
        <w:t xml:space="preserve"> generates revenue through advertising and an ad-free premium membership plan (Investopedia, Reddit). </w:t>
      </w:r>
      <w:r w:rsidR="00E45E0D">
        <w:t>The</w:t>
      </w:r>
      <w:r w:rsidR="001A05FA">
        <w:t xml:space="preserve"> </w:t>
      </w:r>
      <w:r w:rsidR="001A05FA" w:rsidRPr="001A05FA">
        <w:t xml:space="preserve">community </w:t>
      </w:r>
      <w:r w:rsidR="00E45E0D">
        <w:t>is</w:t>
      </w:r>
      <w:r w:rsidR="001A05FA" w:rsidRPr="001A05FA">
        <w:t xml:space="preserve"> made up of </w:t>
      </w:r>
      <w:r w:rsidR="00E45E0D">
        <w:t>sub-forms</w:t>
      </w:r>
      <w:r w:rsidR="001A05FA" w:rsidRPr="001A05FA">
        <w:t xml:space="preserve"> (subreddits)</w:t>
      </w:r>
      <w:r w:rsidR="00E45E0D">
        <w:t>,</w:t>
      </w:r>
      <w:r w:rsidR="001A05FA" w:rsidRPr="001A05FA">
        <w:t xml:space="preserve"> </w:t>
      </w:r>
      <w:r w:rsidR="00A73CD2">
        <w:t xml:space="preserve">each </w:t>
      </w:r>
      <w:r w:rsidR="00EE580B">
        <w:t>with its unique features, size, and style</w:t>
      </w:r>
      <w:r w:rsidR="00B91AC5">
        <w:t xml:space="preserve">. </w:t>
      </w:r>
      <w:r w:rsidR="0021516C">
        <w:t>E</w:t>
      </w:r>
      <w:r w:rsidR="00E84954">
        <w:t>ach</w:t>
      </w:r>
      <w:r w:rsidR="00B91AC5">
        <w:t xml:space="preserve"> </w:t>
      </w:r>
      <w:r w:rsidR="00D13E0F">
        <w:t>S</w:t>
      </w:r>
      <w:r w:rsidR="00793A48">
        <w:t xml:space="preserve">ubreddit </w:t>
      </w:r>
      <w:r w:rsidR="00E84954">
        <w:t>has</w:t>
      </w:r>
      <w:r w:rsidR="00793A48">
        <w:t xml:space="preserve"> moderators</w:t>
      </w:r>
      <w:r w:rsidR="001A05FA" w:rsidRPr="001A05FA">
        <w:t xml:space="preserve"> </w:t>
      </w:r>
      <w:r w:rsidR="00325847">
        <w:t>who</w:t>
      </w:r>
      <w:r w:rsidR="001A05FA" w:rsidRPr="001A05FA">
        <w:t xml:space="preserve"> </w:t>
      </w:r>
      <w:r w:rsidR="004016B8">
        <w:rPr>
          <w:lang w:bidi="he-IL"/>
        </w:rPr>
        <w:t>manag</w:t>
      </w:r>
      <w:r w:rsidR="00325847">
        <w:rPr>
          <w:lang w:bidi="he-IL"/>
        </w:rPr>
        <w:t>e</w:t>
      </w:r>
      <w:r w:rsidR="001A05FA">
        <w:rPr>
          <w:lang w:bidi="he-IL"/>
        </w:rPr>
        <w:t xml:space="preserve"> the </w:t>
      </w:r>
      <w:r w:rsidR="004016B8">
        <w:rPr>
          <w:lang w:bidi="he-IL"/>
        </w:rPr>
        <w:t>community</w:t>
      </w:r>
      <w:r w:rsidR="009A647F">
        <w:rPr>
          <w:lang w:bidi="he-IL"/>
        </w:rPr>
        <w:t xml:space="preserve">. </w:t>
      </w:r>
      <w:r w:rsidR="00F04AD1">
        <w:rPr>
          <w:lang w:bidi="he-IL"/>
        </w:rPr>
        <w:t>The primary issue we focused on is the</w:t>
      </w:r>
      <w:r w:rsidR="009E5FE9">
        <w:rPr>
          <w:lang w:bidi="he-IL"/>
        </w:rPr>
        <w:t xml:space="preserve"> quantitative investigation </w:t>
      </w:r>
      <w:r w:rsidR="00703CBC">
        <w:rPr>
          <w:lang w:bidi="he-IL"/>
        </w:rPr>
        <w:t>of</w:t>
      </w:r>
      <w:r w:rsidR="00F04AD1">
        <w:rPr>
          <w:lang w:bidi="he-IL"/>
        </w:rPr>
        <w:t xml:space="preserve"> </w:t>
      </w:r>
      <w:r w:rsidR="00703CBC">
        <w:rPr>
          <w:lang w:bidi="he-IL"/>
        </w:rPr>
        <w:t xml:space="preserve">the </w:t>
      </w:r>
      <w:r w:rsidR="009E5FE9">
        <w:rPr>
          <w:lang w:bidi="he-IL"/>
        </w:rPr>
        <w:t>involvement of moderators within their communities.</w:t>
      </w:r>
      <w:r w:rsidR="004C4354">
        <w:rPr>
          <w:lang w:bidi="he-IL"/>
        </w:rPr>
        <w:t xml:space="preserve"> </w:t>
      </w:r>
    </w:p>
    <w:p w14:paraId="2514CA15" w14:textId="54748C17" w:rsidR="008A2E8F" w:rsidRDefault="00B63E33" w:rsidP="00DD07A2">
      <w:pPr>
        <w:rPr>
          <w:lang w:bidi="he-IL"/>
        </w:rPr>
      </w:pPr>
      <w:r>
        <w:rPr>
          <w:lang w:bidi="he-IL"/>
        </w:rPr>
        <w:t xml:space="preserve">In this project, we will start with an introduction </w:t>
      </w:r>
      <w:r w:rsidR="000B68FF">
        <w:rPr>
          <w:lang w:bidi="he-IL"/>
        </w:rPr>
        <w:t xml:space="preserve">to </w:t>
      </w:r>
      <w:r>
        <w:rPr>
          <w:lang w:bidi="he-IL"/>
        </w:rPr>
        <w:t>Reddit's community</w:t>
      </w:r>
      <w:r w:rsidR="00BC597B">
        <w:rPr>
          <w:lang w:bidi="he-IL"/>
        </w:rPr>
        <w:t xml:space="preserve"> in section 2</w:t>
      </w:r>
      <w:r w:rsidR="00EE39D2">
        <w:rPr>
          <w:lang w:bidi="he-IL"/>
        </w:rPr>
        <w:t>, categorize the community</w:t>
      </w:r>
      <w:r w:rsidR="00BC597B">
        <w:rPr>
          <w:lang w:bidi="he-IL"/>
        </w:rPr>
        <w:t xml:space="preserve"> in section 3</w:t>
      </w:r>
      <w:r w:rsidR="00EE39D2">
        <w:rPr>
          <w:lang w:bidi="he-IL"/>
        </w:rPr>
        <w:t xml:space="preserve">, review </w:t>
      </w:r>
      <w:r w:rsidR="004D36B0">
        <w:rPr>
          <w:lang w:bidi="he-IL"/>
        </w:rPr>
        <w:t>its key issues</w:t>
      </w:r>
      <w:r w:rsidR="00BC597B">
        <w:rPr>
          <w:lang w:bidi="he-IL"/>
        </w:rPr>
        <w:t xml:space="preserve"> in section 4</w:t>
      </w:r>
      <w:r w:rsidR="004D36B0">
        <w:rPr>
          <w:lang w:bidi="he-IL"/>
        </w:rPr>
        <w:t>, deliver an overview of the community's secondary issues</w:t>
      </w:r>
      <w:r w:rsidR="00AE1D2A">
        <w:rPr>
          <w:lang w:bidi="he-IL"/>
        </w:rPr>
        <w:t xml:space="preserve"> </w:t>
      </w:r>
      <w:r w:rsidR="00AE41A5">
        <w:rPr>
          <w:lang w:bidi="he-IL"/>
        </w:rPr>
        <w:t>in section 5, and give a detailed analysis of the primary issue</w:t>
      </w:r>
      <w:r w:rsidR="00135A71">
        <w:rPr>
          <w:lang w:bidi="he-IL"/>
        </w:rPr>
        <w:t xml:space="preserve"> we </w:t>
      </w:r>
      <w:r w:rsidR="005D3F80">
        <w:rPr>
          <w:lang w:bidi="he-IL"/>
        </w:rPr>
        <w:t xml:space="preserve">have </w:t>
      </w:r>
      <w:r w:rsidR="00135A71">
        <w:rPr>
          <w:lang w:bidi="he-IL"/>
        </w:rPr>
        <w:t>chosen to focus on in section 6.</w:t>
      </w:r>
      <w:r w:rsidR="008A2E8F">
        <w:rPr>
          <w:lang w:bidi="he-IL"/>
        </w:rPr>
        <w:t xml:space="preserve"> </w:t>
      </w:r>
    </w:p>
    <w:p w14:paraId="162F3F93" w14:textId="77777777" w:rsidR="00DD07A2" w:rsidRDefault="00DD07A2" w:rsidP="00DD07A2">
      <w:pPr>
        <w:spacing w:after="0"/>
        <w:rPr>
          <w:lang w:bidi="he-IL"/>
        </w:rPr>
      </w:pPr>
    </w:p>
    <w:p w14:paraId="6B844401" w14:textId="170EFDF2" w:rsidR="00B84E9C" w:rsidRDefault="00D12455">
      <w:pPr>
        <w:pStyle w:val="Heading1"/>
      </w:pPr>
      <w:bookmarkStart w:id="1" w:name="_Toc64141650"/>
      <w:r>
        <w:t xml:space="preserve">2. </w:t>
      </w:r>
      <w:r w:rsidR="00B84E9C" w:rsidRPr="00B84E9C">
        <w:t>Introduc</w:t>
      </w:r>
      <w:r w:rsidR="005E5CF8">
        <w:t>tion of</w:t>
      </w:r>
      <w:r w:rsidR="00B84E9C" w:rsidRPr="00B84E9C">
        <w:t xml:space="preserve"> the community</w:t>
      </w:r>
      <w:bookmarkEnd w:id="1"/>
    </w:p>
    <w:p w14:paraId="543E2E06" w14:textId="04CA7029" w:rsidR="00B52054" w:rsidRPr="00B52054" w:rsidRDefault="00D12455" w:rsidP="00B52054">
      <w:pPr>
        <w:pStyle w:val="Heading2"/>
      </w:pPr>
      <w:bookmarkStart w:id="2" w:name="_Toc64141651"/>
      <w:r>
        <w:t xml:space="preserve">2.1 </w:t>
      </w:r>
      <w:r w:rsidR="0019617D">
        <w:t>What is being produced</w:t>
      </w:r>
      <w:bookmarkEnd w:id="2"/>
    </w:p>
    <w:p w14:paraId="7A56FF05" w14:textId="288B35C2" w:rsidR="002C6602" w:rsidRDefault="00606233" w:rsidP="002C6602">
      <w:pPr>
        <w:spacing w:after="0"/>
      </w:pPr>
      <w:r w:rsidRPr="0016660F">
        <w:t xml:space="preserve">Reddit is </w:t>
      </w:r>
      <w:r w:rsidR="005C50CF">
        <w:t>comprised</w:t>
      </w:r>
      <w:r w:rsidRPr="0016660F">
        <w:t xml:space="preserve"> of </w:t>
      </w:r>
      <w:r w:rsidR="00BD5146">
        <w:t>sub</w:t>
      </w:r>
      <w:r w:rsidRPr="0016660F">
        <w:t xml:space="preserve">forums in which registered users can talk about almost </w:t>
      </w:r>
      <w:r w:rsidR="00457C5F">
        <w:t xml:space="preserve">any </w:t>
      </w:r>
      <w:r w:rsidR="00BD5146">
        <w:t>topic imaginable</w:t>
      </w:r>
      <w:r w:rsidR="00457C5F">
        <w:t>:</w:t>
      </w:r>
      <w:r w:rsidRPr="0016660F">
        <w:t xml:space="preserve"> news, pop culture, technology, comics, film, literature, </w:t>
      </w:r>
      <w:r w:rsidR="00457C5F">
        <w:t>and many more.</w:t>
      </w:r>
      <w:r w:rsidR="00C1632A">
        <w:t xml:space="preserve"> There are two main types of submissions</w:t>
      </w:r>
      <w:r w:rsidR="005056F5">
        <w:t xml:space="preserve"> </w:t>
      </w:r>
      <w:r w:rsidR="00C1632A">
        <w:t>available</w:t>
      </w:r>
      <w:r w:rsidRPr="0016660F">
        <w:t xml:space="preserve"> in </w:t>
      </w:r>
      <w:r w:rsidR="00C841EA">
        <w:t>each subreddit</w:t>
      </w:r>
      <w:r w:rsidR="00C1632A">
        <w:t>: comments and posts.</w:t>
      </w:r>
      <w:r w:rsidR="00221A9C">
        <w:t xml:space="preserve"> Posts</w:t>
      </w:r>
      <w:r w:rsidR="008917D2">
        <w:t>, also known as thread</w:t>
      </w:r>
      <w:r w:rsidR="00C62A29">
        <w:t>s, are opened by users and serve as the main topic of discussion. In each post, user</w:t>
      </w:r>
      <w:r w:rsidR="002C6602">
        <w:t xml:space="preserve">s communicate with each other by comments. Posts and comments </w:t>
      </w:r>
      <w:r w:rsidR="00C841EA">
        <w:t xml:space="preserve">can </w:t>
      </w:r>
      <w:r w:rsidR="007E678D">
        <w:t>contain</w:t>
      </w:r>
      <w:r w:rsidR="00AA3DA1">
        <w:t xml:space="preserve"> </w:t>
      </w:r>
      <w:r w:rsidR="001C68F6" w:rsidRPr="001C68F6">
        <w:t>link</w:t>
      </w:r>
      <w:r w:rsidR="00AA3DA1">
        <w:t>s</w:t>
      </w:r>
      <w:r w:rsidR="001C68F6" w:rsidRPr="001C68F6">
        <w:t>, image</w:t>
      </w:r>
      <w:r w:rsidR="00AA3DA1">
        <w:t>s</w:t>
      </w:r>
      <w:r w:rsidR="001C68F6" w:rsidRPr="001C68F6">
        <w:t xml:space="preserve">, </w:t>
      </w:r>
      <w:r w:rsidR="004B569B" w:rsidRPr="001C68F6">
        <w:t>video</w:t>
      </w:r>
      <w:r w:rsidR="00AA3DA1">
        <w:t>s</w:t>
      </w:r>
      <w:r w:rsidR="004B569B" w:rsidRPr="001C68F6">
        <w:t>,</w:t>
      </w:r>
      <w:r w:rsidR="001C68F6" w:rsidRPr="001C68F6">
        <w:t xml:space="preserve"> and text</w:t>
      </w:r>
      <w:r w:rsidR="00AA3DA1">
        <w:t>s</w:t>
      </w:r>
      <w:r w:rsidR="001C68F6" w:rsidRPr="001C68F6">
        <w:t>.</w:t>
      </w:r>
      <w:r w:rsidR="00731464">
        <w:t xml:space="preserve"> With th</w:t>
      </w:r>
      <w:r w:rsidR="00AE7128">
        <w:t>ese</w:t>
      </w:r>
      <w:r w:rsidR="006E5210">
        <w:t xml:space="preserve"> tools</w:t>
      </w:r>
      <w:r w:rsidR="005D3F80">
        <w:t>,</w:t>
      </w:r>
      <w:r w:rsidR="006E5210">
        <w:t xml:space="preserve"> the community produces reviews, </w:t>
      </w:r>
      <w:r w:rsidR="007640CB">
        <w:t xml:space="preserve">ask each other questions, </w:t>
      </w:r>
      <w:r w:rsidR="006E5210">
        <w:t>share art,</w:t>
      </w:r>
      <w:r w:rsidR="001E3988">
        <w:t xml:space="preserve"> music,</w:t>
      </w:r>
      <w:r w:rsidR="002A5612">
        <w:t xml:space="preserve"> photos,</w:t>
      </w:r>
      <w:r w:rsidR="001E3988">
        <w:t xml:space="preserve"> films,</w:t>
      </w:r>
      <w:r w:rsidR="006E5210">
        <w:t xml:space="preserve"> express opinions,</w:t>
      </w:r>
      <w:r w:rsidR="001E3988">
        <w:t xml:space="preserve"> discuss </w:t>
      </w:r>
      <w:r w:rsidR="00AE7128">
        <w:t>different issues</w:t>
      </w:r>
      <w:r w:rsidR="00A70FC3">
        <w:t>,</w:t>
      </w:r>
      <w:r w:rsidR="002A5612">
        <w:t xml:space="preserve"> etc.</w:t>
      </w:r>
    </w:p>
    <w:p w14:paraId="7F9A2119" w14:textId="77777777" w:rsidR="002C6602" w:rsidRDefault="002C6602" w:rsidP="002C6602">
      <w:pPr>
        <w:spacing w:after="0"/>
      </w:pPr>
    </w:p>
    <w:p w14:paraId="1E1856B3" w14:textId="40AFA653" w:rsidR="00944FA1" w:rsidRDefault="00D12455" w:rsidP="00A3552C">
      <w:pPr>
        <w:pStyle w:val="Heading2"/>
      </w:pPr>
      <w:bookmarkStart w:id="3" w:name="_Toc64141652"/>
      <w:r>
        <w:t xml:space="preserve">2.2 </w:t>
      </w:r>
      <w:r w:rsidR="00944FA1">
        <w:t>Community members</w:t>
      </w:r>
      <w:bookmarkEnd w:id="3"/>
    </w:p>
    <w:p w14:paraId="6D385835" w14:textId="182153EB" w:rsidR="00591F05" w:rsidRPr="00281F46" w:rsidRDefault="00C32E0A" w:rsidP="00745CB4">
      <w:r w:rsidRPr="00281F46">
        <w:t xml:space="preserve">Reddit community </w:t>
      </w:r>
      <w:r w:rsidR="00D27FD8">
        <w:t>consists</w:t>
      </w:r>
      <w:r w:rsidRPr="00281F46">
        <w:t xml:space="preserve"> of several types of members:</w:t>
      </w:r>
    </w:p>
    <w:p w14:paraId="7BE5E462" w14:textId="77777777" w:rsidR="00412629" w:rsidRDefault="00E209C1" w:rsidP="006602BE">
      <w:pPr>
        <w:pStyle w:val="ListParagraph"/>
        <w:numPr>
          <w:ilvl w:val="0"/>
          <w:numId w:val="37"/>
        </w:numPr>
      </w:pPr>
      <w:r w:rsidRPr="0016660F">
        <w:rPr>
          <w:b/>
          <w:bCs/>
        </w:rPr>
        <w:t>Redditor (Member)</w:t>
      </w:r>
      <w:r w:rsidRPr="00A870B2">
        <w:t xml:space="preserve"> - "average user" who signs and joins the website.</w:t>
      </w:r>
    </w:p>
    <w:p w14:paraId="7BAF7D3B" w14:textId="1CE28F3F" w:rsidR="00E209C1" w:rsidRDefault="00A870B2" w:rsidP="006602BE">
      <w:pPr>
        <w:pStyle w:val="ListParagraph"/>
        <w:numPr>
          <w:ilvl w:val="0"/>
          <w:numId w:val="37"/>
        </w:numPr>
      </w:pPr>
      <w:r w:rsidRPr="0016660F">
        <w:rPr>
          <w:b/>
          <w:bCs/>
        </w:rPr>
        <w:t>Verified Members</w:t>
      </w:r>
      <w:r w:rsidRPr="00A870B2">
        <w:t xml:space="preserve"> </w:t>
      </w:r>
      <w:r w:rsidR="00E209C1" w:rsidRPr="00BE4AA4">
        <w:t xml:space="preserve">- users with an honorable mention which appears beside their </w:t>
      </w:r>
      <w:r w:rsidR="000F61CA" w:rsidRPr="00A870B2">
        <w:br/>
      </w:r>
      <w:r w:rsidR="00E209C1" w:rsidRPr="00BE4AA4">
        <w:t xml:space="preserve">username and visible to all. For example, </w:t>
      </w:r>
      <w:r w:rsidR="00D27FD8">
        <w:t xml:space="preserve">the </w:t>
      </w:r>
      <w:r w:rsidR="00E209C1" w:rsidRPr="00BE4AA4">
        <w:t>"verified physician" tag, as seen in the "AskDocs" subreddit</w:t>
      </w:r>
      <w:r w:rsidR="000E7AAE">
        <w:t>, assigned</w:t>
      </w:r>
      <w:r w:rsidR="00E209C1" w:rsidRPr="00BE4AA4">
        <w:t xml:space="preserve"> </w:t>
      </w:r>
      <w:r w:rsidR="000E7AAE">
        <w:t>to members</w:t>
      </w:r>
      <w:r w:rsidR="00E209C1" w:rsidRPr="00BE4AA4">
        <w:t xml:space="preserve"> who were verified by moderators as medical doctors.</w:t>
      </w:r>
    </w:p>
    <w:p w14:paraId="3DC98FE8" w14:textId="36B4BC96" w:rsidR="00E209C1" w:rsidRDefault="00A870B2" w:rsidP="006602BE">
      <w:pPr>
        <w:pStyle w:val="ListParagraph"/>
        <w:numPr>
          <w:ilvl w:val="0"/>
          <w:numId w:val="37"/>
        </w:numPr>
      </w:pPr>
      <w:r w:rsidRPr="0016660F">
        <w:rPr>
          <w:b/>
          <w:bCs/>
        </w:rPr>
        <w:t>P</w:t>
      </w:r>
      <w:r w:rsidR="00CE7BB7" w:rsidRPr="0016660F">
        <w:rPr>
          <w:b/>
          <w:bCs/>
        </w:rPr>
        <w:t>artial Mode</w:t>
      </w:r>
      <w:r w:rsidR="00DC3A08" w:rsidRPr="0016660F">
        <w:rPr>
          <w:b/>
          <w:bCs/>
        </w:rPr>
        <w:t xml:space="preserve">rator </w:t>
      </w:r>
      <w:r w:rsidR="00D0584B" w:rsidRPr="00DC3A08">
        <w:t xml:space="preserve">- </w:t>
      </w:r>
      <w:r w:rsidR="00E209C1" w:rsidRPr="00DC3A08">
        <w:t>Moderators who hold partial privileges for the subreddit.</w:t>
      </w:r>
    </w:p>
    <w:p w14:paraId="1609DA97" w14:textId="36387F76" w:rsidR="00E209C1" w:rsidRPr="00BE4AA4" w:rsidRDefault="006D6018" w:rsidP="006602BE">
      <w:pPr>
        <w:pStyle w:val="ListParagraph"/>
        <w:numPr>
          <w:ilvl w:val="0"/>
          <w:numId w:val="37"/>
        </w:numPr>
      </w:pPr>
      <w:r w:rsidRPr="0016660F">
        <w:rPr>
          <w:b/>
          <w:bCs/>
        </w:rPr>
        <w:t xml:space="preserve">Full Moderator </w:t>
      </w:r>
      <w:r w:rsidR="00D0584B" w:rsidRPr="006D6018">
        <w:t>-</w:t>
      </w:r>
      <w:r w:rsidR="00E209C1" w:rsidRPr="00BE4AA4">
        <w:t xml:space="preserve"> Moderators who hold full permissions for all the features of the subreddit. </w:t>
      </w:r>
    </w:p>
    <w:p w14:paraId="38B13596" w14:textId="77777777" w:rsidR="00DA0F4F" w:rsidRDefault="00E209C1" w:rsidP="00DA0F4F">
      <w:pPr>
        <w:pStyle w:val="ListParagraph"/>
        <w:numPr>
          <w:ilvl w:val="0"/>
          <w:numId w:val="37"/>
        </w:numPr>
      </w:pPr>
      <w:r w:rsidRPr="0016660F">
        <w:rPr>
          <w:b/>
          <w:bCs/>
        </w:rPr>
        <w:t>Administrators</w:t>
      </w:r>
      <w:r w:rsidRPr="000D7A61">
        <w:t xml:space="preserve"> </w:t>
      </w:r>
      <w:r w:rsidR="00DA0F4F">
        <w:rPr>
          <w:lang w:bidi="he-IL"/>
        </w:rPr>
        <w:t>–</w:t>
      </w:r>
      <w:r w:rsidRPr="000D7A61">
        <w:t xml:space="preserve"> </w:t>
      </w:r>
      <w:r w:rsidR="00DA0F4F">
        <w:t xml:space="preserve">Reddit's </w:t>
      </w:r>
      <w:r w:rsidRPr="000D7A61">
        <w:t>employees who are also a part of the community itself</w:t>
      </w:r>
      <w:r w:rsidR="000F61CA" w:rsidRPr="000D7A61">
        <w:rPr>
          <w:lang w:bidi="he-IL"/>
        </w:rPr>
        <w:t>.</w:t>
      </w:r>
    </w:p>
    <w:p w14:paraId="29BE6A69" w14:textId="77777777" w:rsidR="00791CD7" w:rsidRDefault="00791CD7" w:rsidP="00DA0F4F">
      <w:pPr>
        <w:pStyle w:val="ListParagraph"/>
        <w:ind w:left="360"/>
        <w:rPr>
          <w:lang w:bidi="he-IL"/>
        </w:rPr>
      </w:pPr>
    </w:p>
    <w:p w14:paraId="17738CED" w14:textId="3686E3AA" w:rsidR="00B52054" w:rsidRPr="00BE4AA4" w:rsidRDefault="00281F46" w:rsidP="00DA0F4F">
      <w:pPr>
        <w:pStyle w:val="ListParagraph"/>
        <w:ind w:left="360"/>
      </w:pPr>
      <w:r w:rsidRPr="00281F46">
        <w:rPr>
          <w:lang w:bidi="he-IL"/>
        </w:rPr>
        <w:t xml:space="preserve">Details and expansion on </w:t>
      </w:r>
      <w:r>
        <w:rPr>
          <w:lang w:bidi="he-IL"/>
        </w:rPr>
        <w:t>Reddit</w:t>
      </w:r>
      <w:r w:rsidR="007E678D">
        <w:rPr>
          <w:lang w:bidi="he-IL"/>
        </w:rPr>
        <w:t>'s</w:t>
      </w:r>
      <w:r>
        <w:rPr>
          <w:lang w:bidi="he-IL"/>
        </w:rPr>
        <w:t xml:space="preserve"> community </w:t>
      </w:r>
      <w:r w:rsidRPr="00281F46">
        <w:t>members</w:t>
      </w:r>
      <w:r w:rsidRPr="00281F46">
        <w:rPr>
          <w:lang w:bidi="he-IL"/>
        </w:rPr>
        <w:t xml:space="preserve"> can be found in </w:t>
      </w:r>
      <w:r w:rsidR="008F51AF">
        <w:rPr>
          <w:lang w:bidi="he-IL"/>
        </w:rPr>
        <w:t xml:space="preserve">section </w:t>
      </w:r>
      <w:r w:rsidR="00856D9A">
        <w:rPr>
          <w:lang w:bidi="he-IL"/>
        </w:rPr>
        <w:t>5.5</w:t>
      </w:r>
      <w:r w:rsidR="008F51AF">
        <w:rPr>
          <w:lang w:bidi="he-IL"/>
        </w:rPr>
        <w:t xml:space="preserve"> </w:t>
      </w:r>
      <w:r w:rsidR="00C05A85">
        <w:rPr>
          <w:lang w:bidi="he-IL"/>
        </w:rPr>
        <w:t>- “</w:t>
      </w:r>
      <w:r w:rsidR="008F51AF" w:rsidRPr="008F51AF">
        <w:rPr>
          <w:lang w:bidi="he-IL"/>
        </w:rPr>
        <w:t>Coordination and Conflict Management</w:t>
      </w:r>
      <w:r w:rsidR="008F51AF">
        <w:rPr>
          <w:lang w:bidi="he-IL"/>
        </w:rPr>
        <w:t>”</w:t>
      </w:r>
      <w:r w:rsidR="00856D9A">
        <w:rPr>
          <w:lang w:bidi="he-IL"/>
        </w:rPr>
        <w:t>.</w:t>
      </w:r>
    </w:p>
    <w:p w14:paraId="4FD0CE1C" w14:textId="22B4029B" w:rsidR="00944FA1" w:rsidRDefault="008D5DEF">
      <w:pPr>
        <w:pStyle w:val="Heading2"/>
      </w:pPr>
      <w:bookmarkStart w:id="4" w:name="_Toc64141653"/>
      <w:r>
        <w:lastRenderedPageBreak/>
        <w:t xml:space="preserve">2.3 </w:t>
      </w:r>
      <w:r w:rsidR="00A83364">
        <w:t>D</w:t>
      </w:r>
      <w:r w:rsidR="00FC5F5B">
        <w:t>escript</w:t>
      </w:r>
      <w:r w:rsidR="00A83364">
        <w:t>ive data</w:t>
      </w:r>
      <w:bookmarkEnd w:id="4"/>
    </w:p>
    <w:p w14:paraId="2F83BE23" w14:textId="44173FEB" w:rsidR="0075737E" w:rsidRDefault="005156A9" w:rsidP="00A6091C">
      <w:pPr>
        <w:spacing w:after="0"/>
      </w:pPr>
      <w:r w:rsidRPr="005156A9">
        <w:t>The idea and initial development of Reddit originated with college roommates Steve Huffman and Alexis Ohanian in 2005</w:t>
      </w:r>
      <w:r>
        <w:t xml:space="preserve">. </w:t>
      </w:r>
      <w:r w:rsidR="00E0222C" w:rsidRPr="00E0222C">
        <w:t>Reddit — known as the front page of the Internet — is now one of the largest websites in the world with one of the most loyal communities online today</w:t>
      </w:r>
      <w:r w:rsidR="00054B75">
        <w:t>,</w:t>
      </w:r>
      <w:r w:rsidR="00FE2EFD" w:rsidRPr="00E0222C">
        <w:t xml:space="preserve"> </w:t>
      </w:r>
      <w:r w:rsidR="00054B75">
        <w:t>boasting</w:t>
      </w:r>
      <w:r w:rsidR="00FE2EFD" w:rsidRPr="00E0222C">
        <w:t xml:space="preserve"> over 1.6 billion page views each month.</w:t>
      </w:r>
      <w:r w:rsidR="00054B75">
        <w:t xml:space="preserve"> </w:t>
      </w:r>
      <w:r w:rsidR="007A5288">
        <w:t>In</w:t>
      </w:r>
      <w:r w:rsidR="00F73280">
        <w:t xml:space="preserve"> 2006 Reddit was bought by Conde Nast</w:t>
      </w:r>
      <w:r w:rsidR="00651823">
        <w:t xml:space="preserve"> (20$ million)</w:t>
      </w:r>
      <w:r w:rsidR="00F8601E">
        <w:t xml:space="preserve">, </w:t>
      </w:r>
      <w:r w:rsidR="00F8011D">
        <w:t>having</w:t>
      </w:r>
      <w:r w:rsidR="00F8601E">
        <w:t xml:space="preserve"> 500,000 daily unique views</w:t>
      </w:r>
      <w:r w:rsidR="00F73E2A">
        <w:t>.</w:t>
      </w:r>
      <w:r w:rsidR="00B107EE">
        <w:t xml:space="preserve"> In 2008 </w:t>
      </w:r>
      <w:r w:rsidR="00D64AAA">
        <w:t>Reddit added the ability to allow anyone to create their own subreddit</w:t>
      </w:r>
      <w:r w:rsidR="0044701A">
        <w:t>,</w:t>
      </w:r>
      <w:r w:rsidR="0056780C">
        <w:t xml:space="preserve"> in the same year</w:t>
      </w:r>
      <w:r w:rsidR="0044701A">
        <w:t xml:space="preserve"> </w:t>
      </w:r>
      <w:r w:rsidR="0056780C">
        <w:t>the framework of the website</w:t>
      </w:r>
      <w:r w:rsidR="0044701A">
        <w:t xml:space="preserve"> </w:t>
      </w:r>
      <w:r w:rsidR="00CD0D80">
        <w:t>became open source</w:t>
      </w:r>
      <w:r w:rsidR="00C877BB">
        <w:t>.</w:t>
      </w:r>
      <w:r w:rsidR="00A6091C">
        <w:t xml:space="preserve"> </w:t>
      </w:r>
      <w:r w:rsidR="0056780C">
        <w:t xml:space="preserve">In </w:t>
      </w:r>
      <w:r w:rsidR="00935002">
        <w:t xml:space="preserve">December 2009, Reddit </w:t>
      </w:r>
      <w:r w:rsidR="00944F5E">
        <w:t>launche</w:t>
      </w:r>
      <w:r w:rsidR="0056780C">
        <w:t>d</w:t>
      </w:r>
      <w:r w:rsidR="00944F5E">
        <w:t xml:space="preserve"> </w:t>
      </w:r>
      <w:r w:rsidR="0056780C">
        <w:t>an</w:t>
      </w:r>
      <w:r w:rsidR="00944F5E">
        <w:t xml:space="preserve"> advertising </w:t>
      </w:r>
      <w:r w:rsidR="0056780C">
        <w:t xml:space="preserve">and promotion platform </w:t>
      </w:r>
      <w:r w:rsidR="00DF30F3">
        <w:t>for advertisers</w:t>
      </w:r>
      <w:r w:rsidR="00944F5E">
        <w:t>.</w:t>
      </w:r>
      <w:r w:rsidR="00A6091C">
        <w:t xml:space="preserve"> </w:t>
      </w:r>
      <w:r w:rsidR="00DF30F3">
        <w:t xml:space="preserve">In </w:t>
      </w:r>
      <w:r w:rsidR="00A14A22">
        <w:t xml:space="preserve">February 2011, Reddit surpassed 1 billion page views a month, </w:t>
      </w:r>
      <w:r w:rsidR="00DF30F3">
        <w:t xml:space="preserve">the </w:t>
      </w:r>
      <w:r w:rsidR="00A24EEB">
        <w:t xml:space="preserve">average time on </w:t>
      </w:r>
      <w:r w:rsidR="00DF30F3">
        <w:t xml:space="preserve">the </w:t>
      </w:r>
      <w:r w:rsidR="00A24EEB">
        <w:t xml:space="preserve">site </w:t>
      </w:r>
      <w:r w:rsidR="00DF30F3">
        <w:t>was</w:t>
      </w:r>
      <w:r w:rsidR="00A24EEB">
        <w:t xml:space="preserve"> 15 minutes 40 seconds.</w:t>
      </w:r>
      <w:r w:rsidR="00B83E6A">
        <w:t xml:space="preserve"> </w:t>
      </w:r>
      <w:r w:rsidR="0075737E">
        <w:t>September 2011: 1.6 billion page views a month</w:t>
      </w:r>
      <w:r w:rsidR="009676F1">
        <w:t xml:space="preserve"> (fig. 1).</w:t>
      </w:r>
    </w:p>
    <w:p w14:paraId="6959CE37" w14:textId="63DDEA77" w:rsidR="00786146" w:rsidRDefault="00B83E6A" w:rsidP="0016660F">
      <w:r>
        <w:rPr>
          <w:noProof/>
        </w:rPr>
        <w:drawing>
          <wp:anchor distT="0" distB="0" distL="114300" distR="114300" simplePos="0" relativeHeight="251658240" behindDoc="1" locked="0" layoutInCell="1" allowOverlap="1" wp14:anchorId="493B8942" wp14:editId="399F2A91">
            <wp:simplePos x="0" y="0"/>
            <wp:positionH relativeFrom="margin">
              <wp:posOffset>923925</wp:posOffset>
            </wp:positionH>
            <wp:positionV relativeFrom="paragraph">
              <wp:posOffset>49072</wp:posOffset>
            </wp:positionV>
            <wp:extent cx="4088130" cy="1950085"/>
            <wp:effectExtent l="0" t="0" r="762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88130" cy="1950085"/>
                    </a:xfrm>
                    <a:prstGeom prst="rect">
                      <a:avLst/>
                    </a:prstGeom>
                  </pic:spPr>
                </pic:pic>
              </a:graphicData>
            </a:graphic>
            <wp14:sizeRelH relativeFrom="margin">
              <wp14:pctWidth>0</wp14:pctWidth>
            </wp14:sizeRelH>
            <wp14:sizeRelV relativeFrom="margin">
              <wp14:pctHeight>0</wp14:pctHeight>
            </wp14:sizeRelV>
          </wp:anchor>
        </w:drawing>
      </w:r>
    </w:p>
    <w:p w14:paraId="22376053" w14:textId="52C8C2C7" w:rsidR="00616C92" w:rsidRDefault="00933CF9" w:rsidP="00616C92">
      <w:r>
        <w:br/>
      </w:r>
    </w:p>
    <w:p w14:paraId="6A884258" w14:textId="086612DF" w:rsidR="00616C92" w:rsidRDefault="00616C92" w:rsidP="00616C92"/>
    <w:p w14:paraId="4EEEB3E0" w14:textId="3677816D" w:rsidR="00616C92" w:rsidRDefault="00616C92" w:rsidP="00616C92"/>
    <w:p w14:paraId="21ACFF67" w14:textId="04CECCDE" w:rsidR="00616C92" w:rsidRDefault="00616C92" w:rsidP="00616C92"/>
    <w:p w14:paraId="0C9607D7" w14:textId="72B77681" w:rsidR="00616C92" w:rsidRDefault="00616C92" w:rsidP="00616C92"/>
    <w:p w14:paraId="034A23EF" w14:textId="4E513F0C" w:rsidR="00616C92" w:rsidRDefault="00616C92" w:rsidP="00616C92"/>
    <w:p w14:paraId="2987AAE4" w14:textId="77777777" w:rsidR="00791CD7" w:rsidRDefault="00791CD7" w:rsidP="00791CD7">
      <w:pPr>
        <w:spacing w:after="0"/>
        <w:jc w:val="center"/>
      </w:pPr>
    </w:p>
    <w:p w14:paraId="34405987" w14:textId="70773DB8" w:rsidR="009676F1" w:rsidRPr="008134D7" w:rsidRDefault="009676F1" w:rsidP="008134D7">
      <w:pPr>
        <w:jc w:val="center"/>
        <w:rPr>
          <w:sz w:val="18"/>
          <w:szCs w:val="18"/>
        </w:rPr>
      </w:pPr>
      <w:r w:rsidRPr="008134D7">
        <w:rPr>
          <w:b/>
          <w:bCs/>
          <w:sz w:val="18"/>
          <w:szCs w:val="18"/>
        </w:rPr>
        <w:t>Fig. 1.</w:t>
      </w:r>
      <w:r w:rsidRPr="008134D7">
        <w:rPr>
          <w:sz w:val="18"/>
          <w:szCs w:val="18"/>
        </w:rPr>
        <w:t xml:space="preserve"> Reddit </w:t>
      </w:r>
      <w:r w:rsidR="008134D7" w:rsidRPr="008134D7">
        <w:rPr>
          <w:sz w:val="18"/>
          <w:szCs w:val="18"/>
        </w:rPr>
        <w:t xml:space="preserve">page views </w:t>
      </w:r>
    </w:p>
    <w:p w14:paraId="6A1580E4" w14:textId="4F4E2C03" w:rsidR="00751FFE" w:rsidRDefault="00E539DE" w:rsidP="00123BCA">
      <w:pPr>
        <w:spacing w:after="0"/>
      </w:pPr>
      <w:r>
        <w:t xml:space="preserve">In </w:t>
      </w:r>
      <w:r w:rsidR="0096521C" w:rsidRPr="0096521C">
        <w:t>2018</w:t>
      </w:r>
      <w:r>
        <w:t xml:space="preserve">, Reddit experienced </w:t>
      </w:r>
      <w:r w:rsidR="00C54D42" w:rsidRPr="00C54D42">
        <w:t xml:space="preserve">21 Billion </w:t>
      </w:r>
      <w:r w:rsidR="00B803E0">
        <w:t>a</w:t>
      </w:r>
      <w:r w:rsidR="00C54D42" w:rsidRPr="00C54D42">
        <w:t xml:space="preserve">verage </w:t>
      </w:r>
      <w:r w:rsidR="00B803E0">
        <w:t>s</w:t>
      </w:r>
      <w:r w:rsidR="00C54D42" w:rsidRPr="00C54D42">
        <w:t xml:space="preserve">creen </w:t>
      </w:r>
      <w:r w:rsidR="00B803E0">
        <w:t>v</w:t>
      </w:r>
      <w:r w:rsidR="00C54D42" w:rsidRPr="00C54D42">
        <w:t xml:space="preserve">iews </w:t>
      </w:r>
      <w:r w:rsidR="00B803E0">
        <w:t>p</w:t>
      </w:r>
      <w:r w:rsidR="00C54D42" w:rsidRPr="00C54D42">
        <w:t xml:space="preserve">er </w:t>
      </w:r>
      <w:r w:rsidR="00B803E0">
        <w:t>m</w:t>
      </w:r>
      <w:r w:rsidR="00C54D42" w:rsidRPr="00C54D42">
        <w:t>onth</w:t>
      </w:r>
      <w:r w:rsidR="00096A52">
        <w:t>.</w:t>
      </w:r>
      <w:r w:rsidR="00123BCA">
        <w:t xml:space="preserve"> </w:t>
      </w:r>
      <w:r w:rsidR="005D5EA3" w:rsidRPr="005D5EA3">
        <w:t>In</w:t>
      </w:r>
      <w:r w:rsidR="00F31AA7" w:rsidRPr="00F31AA7">
        <w:t xml:space="preserve"> a </w:t>
      </w:r>
      <w:r w:rsidR="005D5EA3" w:rsidRPr="005D5EA3">
        <w:t>blog post</w:t>
      </w:r>
      <w:r w:rsidR="00096A52">
        <w:t xml:space="preserve"> from the same year</w:t>
      </w:r>
      <w:r w:rsidR="005D5EA3" w:rsidRPr="005D5EA3">
        <w:t xml:space="preserve">, Reddit stated that they had achieved one billion views per month for native video, </w:t>
      </w:r>
      <w:r w:rsidR="00984028">
        <w:t>surpassing the company's prediction</w:t>
      </w:r>
      <w:r w:rsidR="00CE0E3B">
        <w:t xml:space="preserve"> (Reddit statistics, </w:t>
      </w:r>
      <w:r w:rsidR="00CE0E3B" w:rsidRPr="00CE0E3B">
        <w:t>foundationinc</w:t>
      </w:r>
      <w:r w:rsidR="00C474AA">
        <w:t>)</w:t>
      </w:r>
      <w:r w:rsidR="00984028">
        <w:t>.</w:t>
      </w:r>
      <w:r w:rsidR="00123BCA">
        <w:t xml:space="preserve"> </w:t>
      </w:r>
      <w:r w:rsidR="005B566C" w:rsidRPr="005B566C">
        <w:t xml:space="preserve">According to Comscore, 38% of Reddit users consider themselves technology </w:t>
      </w:r>
      <w:r w:rsidR="006E3FAB">
        <w:t>enthusia</w:t>
      </w:r>
      <w:r w:rsidR="005D3F80">
        <w:t>s</w:t>
      </w:r>
      <w:r w:rsidR="006E3FAB">
        <w:t>ts</w:t>
      </w:r>
      <w:r w:rsidR="005B566C" w:rsidRPr="005B566C">
        <w:t xml:space="preserve">, more than any other social platform </w:t>
      </w:r>
      <w:r w:rsidR="000E5F93">
        <w:t>(fig. 2)</w:t>
      </w:r>
      <w:r w:rsidR="003F7B65">
        <w:t>.</w:t>
      </w:r>
    </w:p>
    <w:p w14:paraId="7AE66DCF" w14:textId="1662F99D" w:rsidR="00194668" w:rsidRDefault="00891137" w:rsidP="00616C92">
      <w:r w:rsidRPr="00AC3AF9">
        <w:rPr>
          <w:noProof/>
        </w:rPr>
        <w:drawing>
          <wp:anchor distT="0" distB="0" distL="114300" distR="114300" simplePos="0" relativeHeight="251658241" behindDoc="0" locked="0" layoutInCell="1" allowOverlap="1" wp14:anchorId="5A1ED5FF" wp14:editId="295B3822">
            <wp:simplePos x="0" y="0"/>
            <wp:positionH relativeFrom="margin">
              <wp:posOffset>1134110</wp:posOffset>
            </wp:positionH>
            <wp:positionV relativeFrom="paragraph">
              <wp:posOffset>151917</wp:posOffset>
            </wp:positionV>
            <wp:extent cx="3665855" cy="254317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65855" cy="2543175"/>
                    </a:xfrm>
                    <a:prstGeom prst="rect">
                      <a:avLst/>
                    </a:prstGeom>
                  </pic:spPr>
                </pic:pic>
              </a:graphicData>
            </a:graphic>
            <wp14:sizeRelH relativeFrom="margin">
              <wp14:pctWidth>0</wp14:pctWidth>
            </wp14:sizeRelH>
            <wp14:sizeRelV relativeFrom="margin">
              <wp14:pctHeight>0</wp14:pctHeight>
            </wp14:sizeRelV>
          </wp:anchor>
        </w:drawing>
      </w:r>
    </w:p>
    <w:p w14:paraId="71E3B6AE" w14:textId="484B2039" w:rsidR="00194668" w:rsidRDefault="00194668" w:rsidP="00616C92"/>
    <w:p w14:paraId="18A47D1E" w14:textId="77777777" w:rsidR="00194668" w:rsidRDefault="00194668" w:rsidP="00616C92"/>
    <w:p w14:paraId="0E6B730E" w14:textId="77777777" w:rsidR="00194668" w:rsidRDefault="00194668" w:rsidP="00616C92"/>
    <w:p w14:paraId="135FA063" w14:textId="5C835E2D" w:rsidR="00194668" w:rsidRDefault="00194668" w:rsidP="00616C92"/>
    <w:p w14:paraId="36C0C010" w14:textId="63E9EC1C" w:rsidR="00194668" w:rsidRDefault="00194668" w:rsidP="00616C92"/>
    <w:p w14:paraId="6EF87A6B" w14:textId="3D657659" w:rsidR="00194668" w:rsidRDefault="00194668" w:rsidP="00616C92"/>
    <w:p w14:paraId="787A0879" w14:textId="7CA4097B" w:rsidR="00194668" w:rsidRDefault="00194668" w:rsidP="00616C92"/>
    <w:p w14:paraId="3C0CB9E1" w14:textId="77777777" w:rsidR="00194668" w:rsidRDefault="00194668" w:rsidP="00616C92"/>
    <w:p w14:paraId="3A3E9F00" w14:textId="77777777" w:rsidR="00194668" w:rsidRDefault="00194668" w:rsidP="00791CD7">
      <w:pPr>
        <w:spacing w:after="0"/>
      </w:pPr>
    </w:p>
    <w:p w14:paraId="5C061544" w14:textId="53D6278A" w:rsidR="000E5F93" w:rsidRPr="00B101CF" w:rsidRDefault="000E5F93" w:rsidP="000E5F93">
      <w:pPr>
        <w:jc w:val="center"/>
        <w:rPr>
          <w:sz w:val="18"/>
          <w:szCs w:val="18"/>
        </w:rPr>
      </w:pPr>
      <w:r w:rsidRPr="00B101CF">
        <w:rPr>
          <w:b/>
          <w:bCs/>
          <w:sz w:val="18"/>
          <w:szCs w:val="18"/>
        </w:rPr>
        <w:t>Fig. 2.</w:t>
      </w:r>
      <w:r w:rsidRPr="00B101CF">
        <w:rPr>
          <w:sz w:val="18"/>
          <w:szCs w:val="18"/>
        </w:rPr>
        <w:t xml:space="preserve"> Percent of </w:t>
      </w:r>
      <w:r w:rsidR="00891137" w:rsidRPr="00B101CF">
        <w:rPr>
          <w:sz w:val="18"/>
          <w:szCs w:val="18"/>
        </w:rPr>
        <w:t>tech enthusiast in social media platforms</w:t>
      </w:r>
    </w:p>
    <w:p w14:paraId="353F7662" w14:textId="59568040" w:rsidR="009A2646" w:rsidRDefault="007B0658" w:rsidP="00791CD7">
      <w:r>
        <w:lastRenderedPageBreak/>
        <w:t>Today (2021), t</w:t>
      </w:r>
      <w:r w:rsidR="0096521C">
        <w:t xml:space="preserve">here are more than 430 million active </w:t>
      </w:r>
      <w:r w:rsidR="005D3F80">
        <w:t>R</w:t>
      </w:r>
      <w:r w:rsidR="0096521C">
        <w:t>eddit users worldwide.</w:t>
      </w:r>
      <w:r>
        <w:t xml:space="preserve"> </w:t>
      </w:r>
      <w:r w:rsidR="00237583">
        <w:t xml:space="preserve">More than </w:t>
      </w:r>
      <w:r w:rsidR="00E337AF">
        <w:t xml:space="preserve">half </w:t>
      </w:r>
      <w:r w:rsidR="00B11E95" w:rsidRPr="00B11E95">
        <w:t>(50.78 percent)</w:t>
      </w:r>
      <w:r w:rsidR="00B11E95">
        <w:t xml:space="preserve"> </w:t>
      </w:r>
      <w:r w:rsidR="002227FC">
        <w:t>o</w:t>
      </w:r>
      <w:r w:rsidR="00E337AF">
        <w:t xml:space="preserve">f </w:t>
      </w:r>
      <w:r w:rsidR="005D3F80">
        <w:t>Reddit'</w:t>
      </w:r>
      <w:r w:rsidR="00E337AF">
        <w:t>s desktop traffic comes from U</w:t>
      </w:r>
      <w:r w:rsidR="00794BBE">
        <w:t>.</w:t>
      </w:r>
      <w:r w:rsidR="00E337AF">
        <w:t>S</w:t>
      </w:r>
      <w:r w:rsidR="00794BBE">
        <w:t>.</w:t>
      </w:r>
      <w:r w:rsidR="00E337AF">
        <w:t xml:space="preserve"> users</w:t>
      </w:r>
      <w:r w:rsidR="00BB4886">
        <w:t xml:space="preserve">, making </w:t>
      </w:r>
      <w:r w:rsidR="00794BBE">
        <w:t>it</w:t>
      </w:r>
      <w:r w:rsidR="00BB4886">
        <w:t xml:space="preserve"> </w:t>
      </w:r>
      <w:r w:rsidR="00794BBE">
        <w:t>one of the most</w:t>
      </w:r>
      <w:r w:rsidR="00B71BE2" w:rsidRPr="00B71BE2">
        <w:t xml:space="preserve"> popular among English-speaking communities. Germany is the only non-English-speaking country to rank in the top five</w:t>
      </w:r>
      <w:r w:rsidR="0074521E">
        <w:t xml:space="preserve"> </w:t>
      </w:r>
      <w:r w:rsidR="004E4C46">
        <w:t>of incoming traffic from different countries</w:t>
      </w:r>
      <w:r w:rsidR="00B71BE2" w:rsidRPr="00B71BE2">
        <w:t>, contributing to 3.14 percent of Reddit’s total desktop traffic</w:t>
      </w:r>
      <w:r w:rsidR="00932C2F">
        <w:t xml:space="preserve"> (Reddit statistics, oberlo). Today </w:t>
      </w:r>
      <w:r w:rsidR="000F3ABE">
        <w:t>Reddit users spend on average 10</w:t>
      </w:r>
      <w:r w:rsidR="00C972BE">
        <w:t xml:space="preserve"> minutes and </w:t>
      </w:r>
      <w:r w:rsidR="000F3ABE">
        <w:t xml:space="preserve">23 </w:t>
      </w:r>
      <w:r w:rsidR="00C972BE">
        <w:t>seconds</w:t>
      </w:r>
      <w:r w:rsidR="00BA29C0">
        <w:t xml:space="preserve"> </w:t>
      </w:r>
      <w:r w:rsidR="007D361B">
        <w:t>per visit on the site</w:t>
      </w:r>
      <w:r w:rsidR="00180D8F">
        <w:t>.</w:t>
      </w:r>
      <w:r w:rsidR="00C972BE">
        <w:t xml:space="preserve"> It</w:t>
      </w:r>
      <w:r w:rsidR="007E7A87">
        <w:t xml:space="preserve"> is the most popular among users aged 25 to 29</w:t>
      </w:r>
      <w:r w:rsidR="00C972BE">
        <w:t>, and there are more than 2.2 million subreddits</w:t>
      </w:r>
      <w:r w:rsidR="007E7A87">
        <w:t>.</w:t>
      </w:r>
    </w:p>
    <w:p w14:paraId="66830D1C" w14:textId="77777777" w:rsidR="00791CD7" w:rsidRDefault="00791CD7" w:rsidP="00791CD7">
      <w:pPr>
        <w:spacing w:after="0"/>
      </w:pPr>
    </w:p>
    <w:p w14:paraId="2E7D3B6C" w14:textId="06C8773F" w:rsidR="00B84E9C" w:rsidRDefault="008D5DEF">
      <w:pPr>
        <w:pStyle w:val="Heading1"/>
      </w:pPr>
      <w:bookmarkStart w:id="5" w:name="_Toc64141654"/>
      <w:r>
        <w:t xml:space="preserve">3. </w:t>
      </w:r>
      <w:r w:rsidR="00E700E2">
        <w:t>Community Categorization:</w:t>
      </w:r>
      <w:bookmarkEnd w:id="5"/>
    </w:p>
    <w:p w14:paraId="1BC57E86" w14:textId="66221FFF" w:rsidR="00783367" w:rsidRDefault="001C6AFA" w:rsidP="00783367">
      <w:r>
        <w:t>We find that t</w:t>
      </w:r>
      <w:r w:rsidR="00081F1E">
        <w:t xml:space="preserve">he term that </w:t>
      </w:r>
      <w:r w:rsidR="00942833">
        <w:t xml:space="preserve">categorizes Reddit's community </w:t>
      </w:r>
      <w:r w:rsidR="00A67C72">
        <w:t>the best is</w:t>
      </w:r>
      <w:r w:rsidR="0042626C" w:rsidRPr="00E339A4">
        <w:t xml:space="preserve"> "open collaboration". </w:t>
      </w:r>
      <w:r w:rsidR="000922B3" w:rsidRPr="00E339A4">
        <w:t xml:space="preserve">According to </w:t>
      </w:r>
      <w:r w:rsidR="00E339A4" w:rsidRPr="00A6091C">
        <w:t>Forte, A., &amp; Lampe, C. (2013), open collaboration is defined as</w:t>
      </w:r>
      <w:r w:rsidR="00231818" w:rsidRPr="00A6091C">
        <w:t xml:space="preserve"> </w:t>
      </w:r>
      <w:r w:rsidR="00AD2338" w:rsidRPr="00A6091C">
        <w:t>"</w:t>
      </w:r>
      <w:r w:rsidR="00202C3C">
        <w:rPr>
          <w:rFonts w:ascii="Arial" w:hAnsi="Arial" w:cs="Arial"/>
          <w:color w:val="222222"/>
          <w:shd w:val="clear" w:color="auto" w:fill="FFFFFF"/>
        </w:rPr>
        <w:t>…</w:t>
      </w:r>
      <w:r w:rsidR="00AD2338">
        <w:t>an online environment that supports the collective production of an artifact through a technologically mediated collaboration platform that presents a low barrier to entry and exit, and supports the emergence of persistent but malleable social structures</w:t>
      </w:r>
      <w:r w:rsidR="00231818">
        <w:t>".</w:t>
      </w:r>
    </w:p>
    <w:p w14:paraId="00C4FAC8" w14:textId="4774135D" w:rsidR="00231818" w:rsidRDefault="00231818" w:rsidP="00783367">
      <w:r>
        <w:t xml:space="preserve">We will break down the definition </w:t>
      </w:r>
      <w:r w:rsidR="00202C3C">
        <w:t xml:space="preserve">and show why it correlates </w:t>
      </w:r>
      <w:r w:rsidR="008B208E">
        <w:t xml:space="preserve">well </w:t>
      </w:r>
      <w:r w:rsidR="00202C3C">
        <w:t>with Reddit's community:</w:t>
      </w:r>
    </w:p>
    <w:p w14:paraId="34C0F228" w14:textId="5F7A8C64" w:rsidR="00202C3C" w:rsidRDefault="00202C3C" w:rsidP="000F7CFB">
      <w:pPr>
        <w:pStyle w:val="ListParagraph"/>
        <w:numPr>
          <w:ilvl w:val="0"/>
          <w:numId w:val="45"/>
        </w:numPr>
      </w:pPr>
      <w:r w:rsidRPr="000F7CFB">
        <w:rPr>
          <w:b/>
          <w:bCs/>
        </w:rPr>
        <w:t>"…an online environment</w:t>
      </w:r>
      <w:r>
        <w:t>…" –</w:t>
      </w:r>
      <w:r w:rsidR="00200401">
        <w:t xml:space="preserve"> Reddit's </w:t>
      </w:r>
      <w:r>
        <w:t xml:space="preserve">community is </w:t>
      </w:r>
      <w:r w:rsidR="00276274">
        <w:t xml:space="preserve">mainly </w:t>
      </w:r>
      <w:r w:rsidR="00F774A2">
        <w:t xml:space="preserve">active </w:t>
      </w:r>
      <w:r w:rsidR="00200401">
        <w:t>online.</w:t>
      </w:r>
    </w:p>
    <w:p w14:paraId="09D07EB9" w14:textId="77777777" w:rsidR="000F7CFB" w:rsidRDefault="000F7CFB" w:rsidP="000F7CFB">
      <w:pPr>
        <w:pStyle w:val="ListParagraph"/>
        <w:ind w:left="360"/>
      </w:pPr>
    </w:p>
    <w:p w14:paraId="17A287C6" w14:textId="4013F6E3" w:rsidR="000F7CFB" w:rsidRDefault="00276274" w:rsidP="000F7CFB">
      <w:pPr>
        <w:pStyle w:val="ListParagraph"/>
        <w:numPr>
          <w:ilvl w:val="0"/>
          <w:numId w:val="45"/>
        </w:numPr>
      </w:pPr>
      <w:r w:rsidRPr="000F7CFB">
        <w:rPr>
          <w:b/>
          <w:bCs/>
        </w:rPr>
        <w:t>"….</w:t>
      </w:r>
      <w:r w:rsidR="001C6859" w:rsidRPr="000F7CFB">
        <w:rPr>
          <w:b/>
          <w:bCs/>
        </w:rPr>
        <w:t>that supports the collective production of an artifact</w:t>
      </w:r>
      <w:r w:rsidR="009D7799" w:rsidRPr="000F7CFB">
        <w:rPr>
          <w:b/>
          <w:bCs/>
        </w:rPr>
        <w:t>…" –</w:t>
      </w:r>
      <w:r w:rsidR="009D7799">
        <w:t xml:space="preserve"> </w:t>
      </w:r>
      <w:r w:rsidR="00E501C6">
        <w:t>e</w:t>
      </w:r>
      <w:r w:rsidR="009D7799">
        <w:t>ach subreddit</w:t>
      </w:r>
      <w:r w:rsidR="009C54FC">
        <w:t xml:space="preserve"> supports and encourages</w:t>
      </w:r>
      <w:r w:rsidR="003B1023">
        <w:t xml:space="preserve"> </w:t>
      </w:r>
      <w:r w:rsidR="0003557A">
        <w:t xml:space="preserve">(by feedback/ranking) </w:t>
      </w:r>
      <w:r w:rsidR="003B1023">
        <w:t>the</w:t>
      </w:r>
      <w:r w:rsidR="009D7799">
        <w:t xml:space="preserve"> </w:t>
      </w:r>
      <w:r w:rsidR="009C54FC">
        <w:t>production of</w:t>
      </w:r>
      <w:r w:rsidR="009D7799">
        <w:t xml:space="preserve"> different artifacts, whether its movie reviews, memes, art</w:t>
      </w:r>
      <w:r w:rsidR="00504F46">
        <w:t xml:space="preserve">, </w:t>
      </w:r>
      <w:r w:rsidR="009C54FC">
        <w:t>music</w:t>
      </w:r>
      <w:r w:rsidR="00504F46">
        <w:t>, or more</w:t>
      </w:r>
      <w:r w:rsidR="009C54FC">
        <w:t>.</w:t>
      </w:r>
    </w:p>
    <w:p w14:paraId="60F45DDE" w14:textId="5A089E02" w:rsidR="00276274" w:rsidRDefault="009C54FC" w:rsidP="000F7CFB">
      <w:pPr>
        <w:pStyle w:val="ListParagraph"/>
        <w:ind w:left="360"/>
      </w:pPr>
      <w:r>
        <w:t xml:space="preserve"> </w:t>
      </w:r>
    </w:p>
    <w:p w14:paraId="3931B7D2" w14:textId="0CF3492D" w:rsidR="0003557A" w:rsidRDefault="0003557A" w:rsidP="000F7CFB">
      <w:pPr>
        <w:pStyle w:val="ListParagraph"/>
        <w:numPr>
          <w:ilvl w:val="0"/>
          <w:numId w:val="45"/>
        </w:numPr>
      </w:pPr>
      <w:r w:rsidRPr="000F7CFB">
        <w:rPr>
          <w:b/>
          <w:bCs/>
        </w:rPr>
        <w:t>"…</w:t>
      </w:r>
      <w:r w:rsidR="00171E56" w:rsidRPr="000F7CFB">
        <w:rPr>
          <w:b/>
          <w:bCs/>
        </w:rPr>
        <w:t>through a technologically mediated collaboration platform…" –</w:t>
      </w:r>
      <w:r w:rsidR="00171E56">
        <w:t xml:space="preserve"> Reddit's online platform is the "technological mediator" for its online community to collaborate </w:t>
      </w:r>
      <w:r w:rsidR="008F72D8">
        <w:t>on</w:t>
      </w:r>
      <w:r w:rsidR="00973EA6">
        <w:t>.</w:t>
      </w:r>
    </w:p>
    <w:p w14:paraId="600FD93B" w14:textId="77777777" w:rsidR="000F7CFB" w:rsidRDefault="000F7CFB" w:rsidP="000F7CFB">
      <w:pPr>
        <w:pStyle w:val="ListParagraph"/>
      </w:pPr>
    </w:p>
    <w:p w14:paraId="49956DC8" w14:textId="6DF33C76" w:rsidR="00973EA6" w:rsidRDefault="00973EA6" w:rsidP="000F7CFB">
      <w:pPr>
        <w:pStyle w:val="ListParagraph"/>
        <w:numPr>
          <w:ilvl w:val="0"/>
          <w:numId w:val="45"/>
        </w:numPr>
      </w:pPr>
      <w:r w:rsidRPr="000F7CFB">
        <w:rPr>
          <w:b/>
          <w:bCs/>
        </w:rPr>
        <w:t xml:space="preserve">"…that presents a low barrier to entry and exit" </w:t>
      </w:r>
      <w:r>
        <w:t xml:space="preserve">– </w:t>
      </w:r>
      <w:r w:rsidR="000C7B11">
        <w:t>the site is open for everyone to view and requires only an</w:t>
      </w:r>
      <w:r w:rsidR="00FB0EBB">
        <w:t xml:space="preserve"> email </w:t>
      </w:r>
      <w:r w:rsidR="0014117D">
        <w:t xml:space="preserve">&amp; username to setup an account </w:t>
      </w:r>
      <w:r w:rsidR="002D0FC5">
        <w:t>to comment or submit posts,</w:t>
      </w:r>
      <w:r w:rsidR="00413048">
        <w:t xml:space="preserve"> </w:t>
      </w:r>
      <w:r w:rsidR="00FB0EBB">
        <w:t xml:space="preserve">making the entrance barrier "low". The exit barrier is also "low" – </w:t>
      </w:r>
      <w:r w:rsidR="00A92F9D">
        <w:t>users can delete their account with a click of a button.</w:t>
      </w:r>
    </w:p>
    <w:p w14:paraId="040A89B8" w14:textId="77777777" w:rsidR="000F7CFB" w:rsidRDefault="000F7CFB" w:rsidP="000F7CFB">
      <w:pPr>
        <w:pStyle w:val="ListParagraph"/>
        <w:ind w:left="360"/>
      </w:pPr>
    </w:p>
    <w:p w14:paraId="29904126" w14:textId="4117A07D" w:rsidR="00832743" w:rsidRDefault="006670E2" w:rsidP="00832743">
      <w:pPr>
        <w:pStyle w:val="ListParagraph"/>
        <w:numPr>
          <w:ilvl w:val="0"/>
          <w:numId w:val="45"/>
        </w:numPr>
        <w:spacing w:after="0"/>
      </w:pPr>
      <w:r w:rsidRPr="000F7CFB">
        <w:rPr>
          <w:b/>
          <w:bCs/>
        </w:rPr>
        <w:t>"…., and supports the emergence of persistent but malleable social structures</w:t>
      </w:r>
      <w:r w:rsidR="000F7CFB">
        <w:t>.</w:t>
      </w:r>
      <w:r>
        <w:t xml:space="preserve">" </w:t>
      </w:r>
      <w:r w:rsidR="0088426E">
        <w:t>–</w:t>
      </w:r>
      <w:r>
        <w:t xml:space="preserve"> </w:t>
      </w:r>
      <w:r w:rsidR="0088426E">
        <w:t xml:space="preserve">the "social structures" of Reddit are </w:t>
      </w:r>
      <w:r w:rsidR="004E6C9C">
        <w:t>its many different subreddits</w:t>
      </w:r>
      <w:r w:rsidR="0042550C">
        <w:t>, wh</w:t>
      </w:r>
      <w:r w:rsidR="00B51AFE">
        <w:t>ich</w:t>
      </w:r>
      <w:r w:rsidR="0042550C">
        <w:t xml:space="preserve"> anyone </w:t>
      </w:r>
      <w:r w:rsidR="00147AD1">
        <w:t>can create</w:t>
      </w:r>
      <w:r w:rsidR="004E6C9C">
        <w:t>. They are "</w:t>
      </w:r>
      <w:r w:rsidR="00684B00">
        <w:t>malleable" because they are led by the "</w:t>
      </w:r>
      <w:r w:rsidR="00EE3090">
        <w:t>spirit" of the community</w:t>
      </w:r>
      <w:r w:rsidR="00F17C62">
        <w:t>.</w:t>
      </w:r>
      <w:r w:rsidR="00EE3090">
        <w:t xml:space="preserve"> in other words, the community </w:t>
      </w:r>
      <w:r w:rsidR="00147AD1">
        <w:t xml:space="preserve">itself </w:t>
      </w:r>
      <w:r w:rsidR="00EE3090">
        <w:t>decides its own directio</w:t>
      </w:r>
      <w:r w:rsidR="00F812E5">
        <w:t xml:space="preserve">n and </w:t>
      </w:r>
      <w:r w:rsidR="00147AD1">
        <w:t xml:space="preserve">the </w:t>
      </w:r>
      <w:r w:rsidR="00F812E5">
        <w:t>relevant artifacts they share/discuss.</w:t>
      </w:r>
    </w:p>
    <w:p w14:paraId="41B72196" w14:textId="77777777" w:rsidR="00832743" w:rsidRDefault="00832743" w:rsidP="00832743">
      <w:pPr>
        <w:pStyle w:val="ListParagraph"/>
        <w:spacing w:after="0"/>
        <w:ind w:left="360"/>
      </w:pPr>
    </w:p>
    <w:p w14:paraId="1E13B021" w14:textId="12518A50" w:rsidR="003F7B65" w:rsidRDefault="005F5E3B" w:rsidP="00791CD7">
      <w:r w:rsidRPr="00791CD7">
        <w:t>Forte, A., &amp; Lampe, C. (2013),</w:t>
      </w:r>
      <w:r>
        <w:t xml:space="preserve"> </w:t>
      </w:r>
      <w:r w:rsidR="00632860">
        <w:t xml:space="preserve">add that </w:t>
      </w:r>
      <w:r>
        <w:t>"</w:t>
      </w:r>
      <w:r w:rsidR="00832743">
        <w:t>c</w:t>
      </w:r>
      <w:r>
        <w:t>ombined, these characteristics yield complex socio-technical systems that offer new opportunities for people to form ties with others and create things together."</w:t>
      </w:r>
      <w:r w:rsidR="001C67A6">
        <w:t xml:space="preserve"> </w:t>
      </w:r>
      <w:r w:rsidR="00632860">
        <w:t xml:space="preserve">The </w:t>
      </w:r>
      <w:r w:rsidR="008A4749">
        <w:t xml:space="preserve">"complex socio-technical systems" – the subreddits </w:t>
      </w:r>
      <w:r w:rsidR="002D021B">
        <w:t>–</w:t>
      </w:r>
      <w:r w:rsidR="00F774A2">
        <w:t xml:space="preserve"> </w:t>
      </w:r>
      <w:r w:rsidR="005E3503">
        <w:t xml:space="preserve">indeed </w:t>
      </w:r>
      <w:r w:rsidR="002D021B">
        <w:t xml:space="preserve">offer new opportunities for people to </w:t>
      </w:r>
      <w:r w:rsidR="004D6E40">
        <w:t>meet</w:t>
      </w:r>
      <w:r w:rsidR="002D021B">
        <w:t xml:space="preserve"> and "create things together".</w:t>
      </w:r>
    </w:p>
    <w:p w14:paraId="23AA8CB9" w14:textId="77777777" w:rsidR="00570D49" w:rsidRPr="00570D49" w:rsidRDefault="00570D49" w:rsidP="00EB0CC6">
      <w:pPr>
        <w:spacing w:after="0"/>
      </w:pPr>
    </w:p>
    <w:p w14:paraId="671E4784" w14:textId="012B76CC" w:rsidR="00570D49" w:rsidRPr="00570D49" w:rsidRDefault="008D5DEF" w:rsidP="00570D49">
      <w:pPr>
        <w:pStyle w:val="Heading1"/>
      </w:pPr>
      <w:bookmarkStart w:id="6" w:name="_Toc64141655"/>
      <w:r>
        <w:lastRenderedPageBreak/>
        <w:t xml:space="preserve">4. </w:t>
      </w:r>
      <w:r w:rsidR="00E81478">
        <w:t>Key issue</w:t>
      </w:r>
      <w:r w:rsidR="00863EDE">
        <w:t>s</w:t>
      </w:r>
      <w:bookmarkEnd w:id="6"/>
    </w:p>
    <w:p w14:paraId="45AB049F" w14:textId="5B032BA8" w:rsidR="009E0A9A" w:rsidRDefault="007C0255" w:rsidP="00F74968">
      <w:r>
        <w:t xml:space="preserve">After analyzing the issues </w:t>
      </w:r>
      <w:r w:rsidR="009E4646">
        <w:t xml:space="preserve">and facets of the community, we have chosen to focus </w:t>
      </w:r>
      <w:r w:rsidR="00FD54A4">
        <w:t>on</w:t>
      </w:r>
      <w:r w:rsidR="009E4646">
        <w:t xml:space="preserve"> moderation within Reddit. </w:t>
      </w:r>
      <w:r w:rsidR="00FD54A4">
        <w:t xml:space="preserve">Specifically, </w:t>
      </w:r>
      <w:r w:rsidR="00C046BC" w:rsidRPr="004814D6">
        <w:rPr>
          <w:lang w:bidi="he-IL"/>
        </w:rPr>
        <w:t>the level of involvement of moderators within their communities</w:t>
      </w:r>
      <w:r w:rsidR="00C046BC">
        <w:t>.</w:t>
      </w:r>
      <w:r w:rsidR="00BD19C1">
        <w:t xml:space="preserve"> </w:t>
      </w:r>
      <w:r w:rsidR="000336AE">
        <w:t>The subject of moderation in peer-production communities has been studied extensively in the liter</w:t>
      </w:r>
      <w:r w:rsidR="00576B27">
        <w:t xml:space="preserve">ature, including moderation in Reddit. The motivation behind </w:t>
      </w:r>
      <w:r w:rsidR="001B11D4">
        <w:t>those studies was</w:t>
      </w:r>
      <w:r w:rsidR="00576B27">
        <w:t xml:space="preserve"> </w:t>
      </w:r>
      <w:r w:rsidR="001B11D4">
        <w:t xml:space="preserve">to </w:t>
      </w:r>
      <w:r w:rsidR="00576B27">
        <w:t xml:space="preserve">get a deeper understanding of the complexities of online </w:t>
      </w:r>
      <w:r w:rsidR="001B11D4">
        <w:t xml:space="preserve">governance, </w:t>
      </w:r>
      <w:r w:rsidR="00083078">
        <w:t>primarily</w:t>
      </w:r>
      <w:r w:rsidR="001B11D4">
        <w:t xml:space="preserve"> by utilizing qualitative methods such as questionnaires or interviews.</w:t>
      </w:r>
      <w:r w:rsidR="0075763D">
        <w:t xml:space="preserve"> </w:t>
      </w:r>
    </w:p>
    <w:p w14:paraId="3D4934DE" w14:textId="48FED799" w:rsidR="00F74968" w:rsidRDefault="0075763D" w:rsidP="00F74968">
      <w:r>
        <w:t xml:space="preserve">We decided to take a different approach and </w:t>
      </w:r>
      <w:r w:rsidR="00EC5C36">
        <w:t>employ quantitative methods by querying three</w:t>
      </w:r>
      <w:r w:rsidR="007F209E">
        <w:t xml:space="preserve"> different subreddits: r/politics, r/games/, r/</w:t>
      </w:r>
      <w:r w:rsidR="00C250C6">
        <w:t>AskDocs</w:t>
      </w:r>
      <w:r w:rsidR="007F209E">
        <w:t xml:space="preserve">. </w:t>
      </w:r>
      <w:r w:rsidR="00FD1BA0">
        <w:t xml:space="preserve">By relying on </w:t>
      </w:r>
      <w:r w:rsidR="00851CA8">
        <w:t xml:space="preserve">raw </w:t>
      </w:r>
      <w:r w:rsidR="0009389C">
        <w:t>data,</w:t>
      </w:r>
      <w:r w:rsidR="00851CA8">
        <w:t xml:space="preserve"> we hope to shed new light on the inner workings of moderators </w:t>
      </w:r>
      <w:r w:rsidR="000F4A0B">
        <w:t>–</w:t>
      </w:r>
      <w:r w:rsidR="00851CA8">
        <w:t xml:space="preserve"> </w:t>
      </w:r>
      <w:r w:rsidR="000F4A0B">
        <w:t>do they act solely as a</w:t>
      </w:r>
      <w:r w:rsidR="00890894">
        <w:t xml:space="preserve"> policy enforcer</w:t>
      </w:r>
      <w:r w:rsidR="008633F0">
        <w:t xml:space="preserve"> by </w:t>
      </w:r>
      <w:r w:rsidR="00890894">
        <w:t>banning</w:t>
      </w:r>
      <w:r w:rsidR="008633F0">
        <w:t xml:space="preserve">/warning users, or </w:t>
      </w:r>
      <w:r w:rsidR="003726A7">
        <w:t xml:space="preserve">do </w:t>
      </w:r>
      <w:r w:rsidR="008633F0">
        <w:t>they actually engage in conversations and express their opinions in discussions.</w:t>
      </w:r>
      <w:r w:rsidR="00F74968">
        <w:t xml:space="preserve"> </w:t>
      </w:r>
      <w:r w:rsidR="006641D7">
        <w:t>We also aim to revea</w:t>
      </w:r>
      <w:r w:rsidR="0009389C">
        <w:t xml:space="preserve">l where </w:t>
      </w:r>
      <w:r w:rsidR="003726A7">
        <w:t>the focus of the moderators is</w:t>
      </w:r>
      <w:r w:rsidR="0009389C">
        <w:t xml:space="preserve"> – </w:t>
      </w:r>
      <w:r w:rsidR="009E0A9A">
        <w:t>do</w:t>
      </w:r>
      <w:r w:rsidR="0009389C">
        <w:t xml:space="preserve"> they only act within their communities</w:t>
      </w:r>
      <w:r w:rsidR="003D3838">
        <w:t xml:space="preserve">, or do they show </w:t>
      </w:r>
      <w:r w:rsidR="00BC1CFE">
        <w:t>participation in other communities</w:t>
      </w:r>
      <w:r w:rsidR="00596B6E">
        <w:t xml:space="preserve"> as well,</w:t>
      </w:r>
      <w:r w:rsidR="00BC1CFE">
        <w:t xml:space="preserve"> and if so</w:t>
      </w:r>
      <w:r w:rsidR="004D6E40">
        <w:t>,</w:t>
      </w:r>
      <w:r w:rsidR="00BC1CFE">
        <w:t xml:space="preserve"> are those communities bear any similarities to the subreddit they are responsible for.</w:t>
      </w:r>
    </w:p>
    <w:p w14:paraId="0BF29ED1" w14:textId="77777777" w:rsidR="00570D49" w:rsidRPr="00A07EF9" w:rsidRDefault="00570D49" w:rsidP="00EB0CC6">
      <w:pPr>
        <w:spacing w:after="0"/>
      </w:pPr>
    </w:p>
    <w:p w14:paraId="59E1AEA6" w14:textId="7B793198" w:rsidR="00863EDE" w:rsidRDefault="008D5DEF" w:rsidP="00863EDE">
      <w:pPr>
        <w:pStyle w:val="Heading1"/>
      </w:pPr>
      <w:bookmarkStart w:id="7" w:name="_Toc64141656"/>
      <w:r>
        <w:t xml:space="preserve">5. </w:t>
      </w:r>
      <w:r w:rsidR="009B150C">
        <w:t>Secondary issues</w:t>
      </w:r>
      <w:bookmarkEnd w:id="7"/>
    </w:p>
    <w:p w14:paraId="24AA1588" w14:textId="22793C5D" w:rsidR="006E0179" w:rsidRDefault="008D5DEF" w:rsidP="00BD487D">
      <w:pPr>
        <w:pStyle w:val="Heading2"/>
      </w:pPr>
      <w:bookmarkStart w:id="8" w:name="_Toc64141657"/>
      <w:r>
        <w:t xml:space="preserve">5.1 </w:t>
      </w:r>
      <w:r w:rsidR="00E514D2">
        <w:t xml:space="preserve">IT </w:t>
      </w:r>
      <w:r w:rsidR="00C5581E" w:rsidRPr="00C5581E">
        <w:t>affordances</w:t>
      </w:r>
      <w:bookmarkEnd w:id="8"/>
    </w:p>
    <w:p w14:paraId="7D63F4DA" w14:textId="0492491D" w:rsidR="00C90757" w:rsidRPr="004F0072" w:rsidRDefault="00C90757" w:rsidP="003B1549">
      <w:pPr>
        <w:spacing w:after="0"/>
        <w:rPr>
          <w:shd w:val="clear" w:color="auto" w:fill="FFFFFF"/>
        </w:rPr>
      </w:pPr>
      <w:r w:rsidRPr="004F0072">
        <w:t xml:space="preserve">As a social media, Reddit offers many of the affordances we </w:t>
      </w:r>
      <w:r w:rsidR="00F77453" w:rsidRPr="004F0072">
        <w:t>studied</w:t>
      </w:r>
      <w:r w:rsidRPr="004F0072">
        <w:t xml:space="preserve">. </w:t>
      </w:r>
    </w:p>
    <w:p w14:paraId="57499EBC" w14:textId="4D3CCBC9" w:rsidR="00C90757" w:rsidRPr="003B1549" w:rsidRDefault="00C90757" w:rsidP="003B1549">
      <w:pPr>
        <w:rPr>
          <w:shd w:val="clear" w:color="auto" w:fill="FFFFFF"/>
        </w:rPr>
      </w:pPr>
      <w:r w:rsidRPr="004F0072">
        <w:rPr>
          <w:shd w:val="clear" w:color="auto" w:fill="FFFFFF"/>
        </w:rPr>
        <w:t>Here we provide a quick and short recap in our own words to two key additional affordances we found in Prakasam, N., &amp; Huxtable-Thomas, L. (2020).</w:t>
      </w:r>
    </w:p>
    <w:p w14:paraId="5FA6D7CC" w14:textId="77777777" w:rsidR="00C90757" w:rsidRPr="004F0072" w:rsidRDefault="00C90757" w:rsidP="0016660F">
      <w:r w:rsidRPr="004F0072">
        <w:t>Affordances:</w:t>
      </w:r>
    </w:p>
    <w:p w14:paraId="532BEB53" w14:textId="63533679" w:rsidR="00C90757" w:rsidRDefault="00C90757" w:rsidP="002F03CA">
      <w:pPr>
        <w:pStyle w:val="ListParagraph"/>
        <w:numPr>
          <w:ilvl w:val="0"/>
          <w:numId w:val="1"/>
        </w:numPr>
        <w:spacing w:after="0"/>
      </w:pPr>
      <w:r w:rsidRPr="004F0072">
        <w:t xml:space="preserve">Affordance of </w:t>
      </w:r>
      <w:r w:rsidRPr="0016660F">
        <w:rPr>
          <w:b/>
          <w:bCs/>
        </w:rPr>
        <w:t>Credibility</w:t>
      </w:r>
      <w:r w:rsidR="002F03CA">
        <w:t xml:space="preserve"> - </w:t>
      </w:r>
      <w:r w:rsidRPr="004F0072">
        <w:t xml:space="preserve">Reddit provides a "Karma" rating system </w:t>
      </w:r>
      <w:r w:rsidR="00561C9E">
        <w:t>that</w:t>
      </w:r>
      <w:r w:rsidRPr="004F0072">
        <w:t xml:space="preserve"> reflects the activity of the anonymous user. This rating is more of a "status symbol" for the user and </w:t>
      </w:r>
      <w:r w:rsidR="0015669B" w:rsidRPr="004F0072">
        <w:t>does not</w:t>
      </w:r>
      <w:r w:rsidRPr="004F0072">
        <w:t xml:space="preserve"> carry any practical usage. </w:t>
      </w:r>
      <w:r w:rsidRPr="002F03CA">
        <w:rPr>
          <w:shd w:val="clear" w:color="auto" w:fill="FFFFFF"/>
        </w:rPr>
        <w:t xml:space="preserve">Prakasam, N., &amp; Huxtable-Thomas, L. (2020) denotes that </w:t>
      </w:r>
      <w:r w:rsidR="00561C9E">
        <w:rPr>
          <w:shd w:val="clear" w:color="auto" w:fill="FFFFFF"/>
        </w:rPr>
        <w:t xml:space="preserve">a </w:t>
      </w:r>
      <w:r w:rsidRPr="002F03CA">
        <w:rPr>
          <w:shd w:val="clear" w:color="auto" w:fill="FFFFFF"/>
        </w:rPr>
        <w:t xml:space="preserve">high karma rating may </w:t>
      </w:r>
      <w:r w:rsidRPr="004F0072">
        <w:t>"add to the perceived legitimacy of the message and infers to readers that they are reading a majority viewpoint".</w:t>
      </w:r>
      <w:r w:rsidR="001B6A72">
        <w:t xml:space="preserve"> </w:t>
      </w:r>
      <w:r w:rsidRPr="004F0072">
        <w:t>This</w:t>
      </w:r>
      <w:r w:rsidR="00FE64A8">
        <w:t>,</w:t>
      </w:r>
      <w:r w:rsidRPr="004F0072">
        <w:t xml:space="preserve"> of course, is not always the case. In general, high karma does not translate to credibility.</w:t>
      </w:r>
      <w:r w:rsidR="0015669B">
        <w:t xml:space="preserve"> </w:t>
      </w:r>
      <w:r w:rsidRPr="004F0072">
        <w:t xml:space="preserve">As mentioned above, Reddit requires a simple registration process with no verifications. This allows people who were banned before due to guidelines violation to create a new fake persona (and sometimes even </w:t>
      </w:r>
      <w:r w:rsidRPr="004F0072">
        <w:rPr>
          <w:lang w:bidi="he-IL"/>
        </w:rPr>
        <w:t xml:space="preserve">impersonating other people) </w:t>
      </w:r>
      <w:r w:rsidRPr="004F0072">
        <w:t xml:space="preserve">with ease and return to the discussions without any obligations to credibility. </w:t>
      </w:r>
    </w:p>
    <w:p w14:paraId="1A3729CA" w14:textId="77777777" w:rsidR="0015669B" w:rsidRPr="004F0072" w:rsidRDefault="0015669B" w:rsidP="0015669B">
      <w:pPr>
        <w:spacing w:after="0"/>
      </w:pPr>
    </w:p>
    <w:p w14:paraId="41F9980B" w14:textId="67CDA006" w:rsidR="00C90757" w:rsidRPr="004F0072" w:rsidRDefault="00C90757" w:rsidP="00561C9E">
      <w:pPr>
        <w:pStyle w:val="ListParagraph"/>
        <w:numPr>
          <w:ilvl w:val="0"/>
          <w:numId w:val="1"/>
        </w:numPr>
        <w:spacing w:after="0"/>
      </w:pPr>
      <w:r w:rsidRPr="004F0072">
        <w:t xml:space="preserve">Affordance of </w:t>
      </w:r>
      <w:r w:rsidRPr="001B6A72">
        <w:rPr>
          <w:b/>
          <w:bCs/>
        </w:rPr>
        <w:t>Membership &amp; Belonging</w:t>
      </w:r>
      <w:r w:rsidR="002F03CA">
        <w:t xml:space="preserve"> - </w:t>
      </w:r>
      <w:r>
        <w:t>Reddit</w:t>
      </w:r>
      <w:r w:rsidRPr="004F0072">
        <w:t xml:space="preserve"> is comprised of many subreddits, each subreddit is dedicated to a particular topic that people write about.</w:t>
      </w:r>
    </w:p>
    <w:p w14:paraId="1F4AAC39" w14:textId="31198DD7" w:rsidR="00C90757" w:rsidRPr="004F0072" w:rsidRDefault="00C90757" w:rsidP="00561C9E">
      <w:pPr>
        <w:spacing w:after="0"/>
        <w:ind w:left="360"/>
      </w:pPr>
      <w:r w:rsidRPr="004F0072">
        <w:t xml:space="preserve">Subreddits vary largely in community size, from several hundred to millions of users. Each subreddit has its own culture: unique memes, language, slang, humor, and even </w:t>
      </w:r>
      <w:r w:rsidR="009E0A9A">
        <w:t xml:space="preserve">a </w:t>
      </w:r>
      <w:r w:rsidRPr="004F0072">
        <w:t>distinctive look to its webpage (colors, theme, icons).</w:t>
      </w:r>
    </w:p>
    <w:p w14:paraId="233FC4D9" w14:textId="5E7D01C4" w:rsidR="00C90757" w:rsidRDefault="00C90757" w:rsidP="00561C9E">
      <w:pPr>
        <w:spacing w:after="0"/>
        <w:ind w:left="360"/>
      </w:pPr>
      <w:r w:rsidRPr="004F0072">
        <w:t xml:space="preserve">This creates a sense of belonging and membership and adds a layer of familiarity and </w:t>
      </w:r>
      <w:r w:rsidRPr="004F0072">
        <w:rPr>
          <w:lang w:bidi="he-IL"/>
        </w:rPr>
        <w:t>familyhood</w:t>
      </w:r>
      <w:r w:rsidRPr="004F0072">
        <w:t>, especially between veteran members.</w:t>
      </w:r>
    </w:p>
    <w:p w14:paraId="7CB9B50F" w14:textId="77777777" w:rsidR="00F966E5" w:rsidRPr="004F0072" w:rsidRDefault="00F966E5" w:rsidP="00F966E5">
      <w:pPr>
        <w:spacing w:after="0"/>
      </w:pPr>
    </w:p>
    <w:p w14:paraId="2EA91837" w14:textId="22C6F909" w:rsidR="00C90757" w:rsidRPr="004F0072" w:rsidRDefault="00C90757" w:rsidP="001B6A72">
      <w:r w:rsidRPr="004F0072">
        <w:lastRenderedPageBreak/>
        <w:t xml:space="preserve">Additional affordances </w:t>
      </w:r>
      <w:r w:rsidR="00FE64A8">
        <w:t>that</w:t>
      </w:r>
      <w:r w:rsidRPr="004F0072">
        <w:t xml:space="preserve"> can enhance Reddit:</w:t>
      </w:r>
    </w:p>
    <w:p w14:paraId="384E98E1" w14:textId="1EAF6FD6" w:rsidR="00C90757" w:rsidRDefault="00C90757" w:rsidP="00561C9E">
      <w:pPr>
        <w:pStyle w:val="ListParagraph"/>
        <w:numPr>
          <w:ilvl w:val="0"/>
          <w:numId w:val="1"/>
        </w:numPr>
        <w:spacing w:after="0"/>
      </w:pPr>
      <w:r w:rsidRPr="004F0072">
        <w:t xml:space="preserve">Affordance of </w:t>
      </w:r>
      <w:r w:rsidR="0015669B" w:rsidRPr="002F03CA">
        <w:rPr>
          <w:b/>
          <w:bCs/>
        </w:rPr>
        <w:t>Democratic Moderation</w:t>
      </w:r>
      <w:r w:rsidR="002F03CA">
        <w:t xml:space="preserve"> - </w:t>
      </w:r>
      <w:r>
        <w:t>Each</w:t>
      </w:r>
      <w:r w:rsidRPr="004F0072">
        <w:t xml:space="preserve"> subreddit has its own moderators ("mods"). Moderators are responsible for maintaining their subreddit, for example, they can ban users, mute them, filter spam, and remove discussion threads. We suggest a democratic moderation, which will allow the community, via </w:t>
      </w:r>
      <w:r w:rsidR="0033158B">
        <w:t xml:space="preserve">the </w:t>
      </w:r>
      <w:r w:rsidRPr="004F0072">
        <w:t>voting system, to decide collectively if a user should be banned, or if a specific thread violates the rules of the subreddit. This contrasts the current system in which these abilities are centralized to a handful of moderators per subreddit.</w:t>
      </w:r>
    </w:p>
    <w:p w14:paraId="5170B63B" w14:textId="77777777" w:rsidR="007E4A13" w:rsidRPr="004F0072" w:rsidRDefault="007E4A13" w:rsidP="002F03CA">
      <w:pPr>
        <w:spacing w:after="0"/>
      </w:pPr>
    </w:p>
    <w:p w14:paraId="09613A5B" w14:textId="3FBA0A96" w:rsidR="00C90757" w:rsidRPr="004F0072" w:rsidRDefault="00C90757" w:rsidP="002F03CA">
      <w:pPr>
        <w:pStyle w:val="ListParagraph"/>
        <w:numPr>
          <w:ilvl w:val="0"/>
          <w:numId w:val="1"/>
        </w:numPr>
        <w:spacing w:after="0"/>
        <w:ind w:left="0"/>
      </w:pPr>
      <w:r w:rsidRPr="004F0072">
        <w:t xml:space="preserve">Affordance of </w:t>
      </w:r>
      <w:r w:rsidRPr="00DF712B">
        <w:rPr>
          <w:b/>
          <w:bCs/>
        </w:rPr>
        <w:t>Complete Anonymity</w:t>
      </w:r>
      <w:r w:rsidR="002F03CA">
        <w:t xml:space="preserve"> - </w:t>
      </w:r>
      <w:r w:rsidRPr="004F0072">
        <w:t xml:space="preserve">Reddit is not completely anonymous, since it requires a registration process with an email. </w:t>
      </w:r>
      <w:r w:rsidR="009D3E22">
        <w:t>Also</w:t>
      </w:r>
      <w:r w:rsidRPr="004F0072">
        <w:t xml:space="preserve">, Reddit tracks the history of the viewed posts, comments, votes, and additional data per user. </w:t>
      </w:r>
    </w:p>
    <w:p w14:paraId="7208598C" w14:textId="77777777" w:rsidR="00C90757" w:rsidRPr="004F0072" w:rsidRDefault="00C90757" w:rsidP="002F03CA">
      <w:pPr>
        <w:spacing w:after="0"/>
      </w:pPr>
      <w:r w:rsidRPr="004F0072">
        <w:t>Moreover, certain subreddits are private and require the user to contact the moderators before joining in. This procedure may further reveal personal information. Therefore, we suggest that Reddit can be enhanced by allowing anonymous subreddits where users can participate without an account, and without the fear of their details and history being collected by the website.</w:t>
      </w:r>
    </w:p>
    <w:p w14:paraId="5B161C2B" w14:textId="77777777" w:rsidR="00B2513F" w:rsidRPr="00B2513F" w:rsidRDefault="00B2513F" w:rsidP="00B2513F"/>
    <w:p w14:paraId="45682259" w14:textId="0023AA1B" w:rsidR="00774FF8" w:rsidRDefault="007C6567">
      <w:pPr>
        <w:pStyle w:val="Heading2"/>
      </w:pPr>
      <w:bookmarkStart w:id="9" w:name="_Toc64141658"/>
      <w:r>
        <w:t xml:space="preserve">5.2 </w:t>
      </w:r>
      <w:r w:rsidR="00593CD7" w:rsidRPr="00593CD7">
        <w:t>Expertise, the "Wisdom of the Crowd" and Collective Intelligence</w:t>
      </w:r>
      <w:bookmarkEnd w:id="9"/>
    </w:p>
    <w:p w14:paraId="052F2C52" w14:textId="0BDE2372" w:rsidR="00BB4B55" w:rsidRPr="004F0072" w:rsidRDefault="00BB4B55" w:rsidP="007C6567">
      <w:pPr>
        <w:rPr>
          <w:lang w:bidi="he-IL"/>
        </w:rPr>
      </w:pPr>
      <w:r w:rsidRPr="004F0072">
        <w:t xml:space="preserve">Everyone can join Reddit for free and contribute to the community. Reddit is composed of subreddits (sub-forums) </w:t>
      </w:r>
      <w:r w:rsidRPr="004F0072">
        <w:rPr>
          <w:lang w:bidi="he-IL"/>
        </w:rPr>
        <w:t>where</w:t>
      </w:r>
      <w:r w:rsidRPr="004F0072">
        <w:t xml:space="preserve"> anyone can start a discussion, comment, and post whatever the</w:t>
      </w:r>
      <w:r w:rsidR="009D3E22">
        <w:t>ir</w:t>
      </w:r>
      <w:r w:rsidRPr="004F0072">
        <w:t xml:space="preserve"> heart desires, providing that community guidelines are met.</w:t>
      </w:r>
    </w:p>
    <w:p w14:paraId="7DC3F537" w14:textId="77777777" w:rsidR="00BB4B55" w:rsidRPr="004F0072" w:rsidRDefault="00BB4B55" w:rsidP="0016660F">
      <w:pPr>
        <w:rPr>
          <w:lang w:bidi="he-IL"/>
        </w:rPr>
      </w:pPr>
      <w:r w:rsidRPr="004F0072">
        <w:rPr>
          <w:lang w:bidi="he-IL"/>
        </w:rPr>
        <w:t>Reddit's collective intelligence is expressed in its ability to use the masses for answering burning issues and questions posted by the community. This ability is demonstrated mainly in two ways:</w:t>
      </w:r>
    </w:p>
    <w:p w14:paraId="4E9C212B" w14:textId="77777777" w:rsidR="00BB4B55" w:rsidRPr="004F0072" w:rsidRDefault="00BB4B55" w:rsidP="006602BE">
      <w:pPr>
        <w:pStyle w:val="ListParagraph"/>
        <w:numPr>
          <w:ilvl w:val="0"/>
          <w:numId w:val="3"/>
        </w:numPr>
        <w:rPr>
          <w:rtl/>
          <w:lang w:bidi="he-IL"/>
        </w:rPr>
      </w:pPr>
      <w:r w:rsidRPr="004F0072">
        <w:rPr>
          <w:lang w:bidi="he-IL"/>
        </w:rPr>
        <w:t>Discussions among the arguing participants: Reddit encourages insightful debates, where each party uses their own "intelligence" to state an opinion on the subject in hand, and sometimes even improve upon each other's argument, hopefully reaching a consensus.</w:t>
      </w:r>
    </w:p>
    <w:p w14:paraId="217D8C03" w14:textId="4222D9F9" w:rsidR="00BB4B55" w:rsidRPr="004F0072" w:rsidRDefault="00BB4B55" w:rsidP="006602BE">
      <w:pPr>
        <w:pStyle w:val="ListParagraph"/>
        <w:numPr>
          <w:ilvl w:val="0"/>
          <w:numId w:val="3"/>
        </w:numPr>
        <w:rPr>
          <w:lang w:bidi="he-IL"/>
        </w:rPr>
      </w:pPr>
      <w:r w:rsidRPr="004F0072">
        <w:rPr>
          <w:lang w:bidi="he-IL"/>
        </w:rPr>
        <w:t>The per-comment voting system allows the crowd to downvote or upvote each comment. The most "accepted" comment (i.e</w:t>
      </w:r>
      <w:r w:rsidR="004D6E40" w:rsidRPr="004F0072">
        <w:rPr>
          <w:lang w:bidi="he-IL"/>
        </w:rPr>
        <w:t>.,</w:t>
      </w:r>
      <w:r w:rsidRPr="004F0072">
        <w:rPr>
          <w:lang w:bidi="he-IL"/>
        </w:rPr>
        <w:t xml:space="preserve"> answer) is usually the one with the most upvotes. Equally upvoted &amp; downvoted comments are considered by the collective as "controversial", and largely downvoted comments are regarded as off-topic, inaccurate, fake, or offensive.</w:t>
      </w:r>
    </w:p>
    <w:p w14:paraId="55A12223" w14:textId="5E7925CD" w:rsidR="00BB4B55" w:rsidRPr="004F0072" w:rsidRDefault="00BB4B55" w:rsidP="004B5B6D">
      <w:pPr>
        <w:rPr>
          <w:lang w:bidi="he-IL"/>
        </w:rPr>
      </w:pPr>
      <w:r w:rsidRPr="004F0072">
        <w:rPr>
          <w:lang w:bidi="he-IL"/>
        </w:rPr>
        <w:t>In these two ways</w:t>
      </w:r>
      <w:r w:rsidR="00574B24">
        <w:rPr>
          <w:lang w:bidi="he-IL"/>
        </w:rPr>
        <w:t>,</w:t>
      </w:r>
      <w:r w:rsidRPr="004F0072">
        <w:rPr>
          <w:lang w:bidi="he-IL"/>
        </w:rPr>
        <w:t xml:space="preserve"> the Reddit community agrees on "The Average", the most accurate answer according to the "wisdom of the crowd".</w:t>
      </w:r>
    </w:p>
    <w:p w14:paraId="4B44FF0C" w14:textId="38090563" w:rsidR="00BB4B55" w:rsidRPr="004F0072" w:rsidRDefault="00BB4B55" w:rsidP="004B5B6D">
      <w:pPr>
        <w:rPr>
          <w:lang w:bidi="he-IL"/>
        </w:rPr>
      </w:pPr>
      <w:r w:rsidRPr="004F0072">
        <w:rPr>
          <w:lang w:bidi="he-IL"/>
        </w:rPr>
        <w:t xml:space="preserve">No expertise is required to join Reddit and use its services. Albeit some subreddits, do allow users to be </w:t>
      </w:r>
      <w:r w:rsidRPr="004F0072">
        <w:rPr>
          <w:b/>
          <w:bCs/>
          <w:lang w:bidi="he-IL"/>
        </w:rPr>
        <w:t>verified</w:t>
      </w:r>
      <w:r w:rsidRPr="004F0072">
        <w:rPr>
          <w:lang w:bidi="he-IL"/>
        </w:rPr>
        <w:t xml:space="preserve"> as a professional in a specific field. The verification is not "required for participation" but is highly encouraged and contributes to the credibility of the user and his posts/comments.</w:t>
      </w:r>
    </w:p>
    <w:p w14:paraId="65A544C4" w14:textId="7288EB10" w:rsidR="00BB4B55" w:rsidRPr="004F0072" w:rsidRDefault="00BB4B55" w:rsidP="004B5B6D">
      <w:pPr>
        <w:rPr>
          <w:lang w:bidi="he-IL"/>
        </w:rPr>
      </w:pPr>
      <w:r w:rsidRPr="004F0072">
        <w:rPr>
          <w:lang w:bidi="he-IL"/>
        </w:rPr>
        <w:t xml:space="preserve">For example, "r/AskDocs", is a subreddit where </w:t>
      </w:r>
      <w:r w:rsidR="00574B24">
        <w:rPr>
          <w:lang w:bidi="he-IL"/>
        </w:rPr>
        <w:t>R</w:t>
      </w:r>
      <w:r w:rsidRPr="004F0072">
        <w:rPr>
          <w:lang w:bidi="he-IL"/>
        </w:rPr>
        <w:t>edditors (i.e</w:t>
      </w:r>
      <w:r w:rsidR="004D6E40" w:rsidRPr="004F0072">
        <w:rPr>
          <w:lang w:bidi="he-IL"/>
        </w:rPr>
        <w:t>.,</w:t>
      </w:r>
      <w:r w:rsidRPr="004F0072">
        <w:rPr>
          <w:lang w:bidi="he-IL"/>
        </w:rPr>
        <w:t xml:space="preserve"> </w:t>
      </w:r>
      <w:r w:rsidR="00574B24">
        <w:rPr>
          <w:lang w:bidi="he-IL"/>
        </w:rPr>
        <w:t>R</w:t>
      </w:r>
      <w:r w:rsidRPr="004F0072">
        <w:rPr>
          <w:lang w:bidi="he-IL"/>
        </w:rPr>
        <w:t xml:space="preserve">eddit users) can ask the community medical questions. One of the rules of this subreddit allows </w:t>
      </w:r>
      <w:r w:rsidR="00574B24">
        <w:rPr>
          <w:lang w:bidi="he-IL"/>
        </w:rPr>
        <w:t>R</w:t>
      </w:r>
      <w:r w:rsidRPr="004F0072">
        <w:rPr>
          <w:lang w:bidi="he-IL"/>
        </w:rPr>
        <w:t>edditors who are real-life doctors to be verified as one, by sending the moderators "a link to a picture of a medical ID, diploma, or other credentials." (Reddit, r/</w:t>
      </w:r>
      <w:r w:rsidR="00C250C6">
        <w:rPr>
          <w:lang w:bidi="he-IL"/>
        </w:rPr>
        <w:t>AskDocs</w:t>
      </w:r>
      <w:r w:rsidRPr="004F0072">
        <w:rPr>
          <w:lang w:bidi="he-IL"/>
        </w:rPr>
        <w:t xml:space="preserve">-Rules).  Therefore, when a user who has a medical condition raises a question, other </w:t>
      </w:r>
      <w:r w:rsidR="00574B24">
        <w:rPr>
          <w:lang w:bidi="he-IL"/>
        </w:rPr>
        <w:t>R</w:t>
      </w:r>
      <w:r w:rsidRPr="004F0072">
        <w:rPr>
          <w:lang w:bidi="he-IL"/>
        </w:rPr>
        <w:t>edditors who are verified as doctors can answer the question, in addition to non-physician members of the community who can participate in the discussion as well.</w:t>
      </w:r>
    </w:p>
    <w:p w14:paraId="51355297" w14:textId="0CA136C1" w:rsidR="00BB4B55" w:rsidRPr="004F0072" w:rsidRDefault="00BB4B55" w:rsidP="004B5B6D">
      <w:pPr>
        <w:rPr>
          <w:lang w:bidi="he-IL"/>
        </w:rPr>
      </w:pPr>
      <w:r w:rsidRPr="004F0072">
        <w:rPr>
          <w:lang w:bidi="he-IL"/>
        </w:rPr>
        <w:lastRenderedPageBreak/>
        <w:t xml:space="preserve">This is a great example of "wisdom of the crowd" where experts and non-experts are gathered within a platform </w:t>
      </w:r>
      <w:r w:rsidR="00574B24">
        <w:rPr>
          <w:lang w:bidi="he-IL"/>
        </w:rPr>
        <w:t>that</w:t>
      </w:r>
      <w:r w:rsidRPr="004F0072">
        <w:rPr>
          <w:lang w:bidi="he-IL"/>
        </w:rPr>
        <w:t xml:space="preserve"> motivates a large-scale discussion combined with a rating system </w:t>
      </w:r>
      <w:r w:rsidR="00574B24">
        <w:rPr>
          <w:lang w:bidi="he-IL"/>
        </w:rPr>
        <w:t>that</w:t>
      </w:r>
      <w:r w:rsidRPr="004F0072">
        <w:rPr>
          <w:lang w:bidi="he-IL"/>
        </w:rPr>
        <w:t xml:space="preserve"> helps to weed out unhelpful "outliers" and irrelevant claims as judged by the collective itself.</w:t>
      </w:r>
    </w:p>
    <w:p w14:paraId="47A2945B" w14:textId="6ED65DB3" w:rsidR="006E3F8D" w:rsidRPr="004F0072" w:rsidRDefault="00BB4B55" w:rsidP="006E3F8D">
      <w:pPr>
        <w:rPr>
          <w:lang w:bidi="he-IL"/>
        </w:rPr>
      </w:pPr>
      <w:r w:rsidRPr="004F0072">
        <w:rPr>
          <w:lang w:bidi="he-IL"/>
        </w:rPr>
        <w:t xml:space="preserve">In addition to the verification processes customary to specific subreddits as described above, Reddit users who are interested in becoming </w:t>
      </w:r>
      <w:r w:rsidRPr="004F0072">
        <w:rPr>
          <w:b/>
          <w:bCs/>
          <w:lang w:bidi="he-IL"/>
        </w:rPr>
        <w:t>moderators</w:t>
      </w:r>
      <w:r w:rsidRPr="004F0072">
        <w:rPr>
          <w:lang w:bidi="he-IL"/>
        </w:rPr>
        <w:t xml:space="preserve"> are sometimes required to prove certain skills. Moderation of subreddits, especially the popular ones, is a role that a user may ask for, or be invited to by other moderators. The process of becoming a moderator is unique to each subreddit and may require experience in managing online communities and even a diploma, like the "r/science" subreddit which requires at least a bachelor's degree in science! (Mentalfloss, 6 Secrets of being a Reddit Moderator).</w:t>
      </w:r>
    </w:p>
    <w:p w14:paraId="24353F66" w14:textId="2899BB3F" w:rsidR="00BB4B55" w:rsidRPr="004F0072" w:rsidRDefault="00BB4B55" w:rsidP="006E3F8D">
      <w:r w:rsidRPr="004F0072">
        <w:t xml:space="preserve">Verified professionals as in the case of </w:t>
      </w:r>
      <w:r w:rsidR="009F2BE0">
        <w:t xml:space="preserve">the </w:t>
      </w:r>
      <w:r w:rsidRPr="004F0072">
        <w:t>r/AskDoc subreddit mentioned above, are granted with a specific "flair" – a colored tag that appears by their username in every comment the</w:t>
      </w:r>
      <w:r w:rsidR="009F2BE0">
        <w:t>y</w:t>
      </w:r>
      <w:r w:rsidRPr="004F0072">
        <w:t xml:space="preserve"> make. The "flairs" contain a colored background and a description, for example</w:t>
      </w:r>
      <w:r w:rsidR="009F2BE0">
        <w:t>,</w:t>
      </w:r>
      <w:r w:rsidRPr="004F0072">
        <w:t xml:space="preserve"> "Physician", or "Moderator".</w:t>
      </w:r>
      <w:r w:rsidR="006E3F8D">
        <w:t xml:space="preserve"> </w:t>
      </w:r>
      <w:r w:rsidRPr="004F0072">
        <w:t xml:space="preserve">For verified </w:t>
      </w:r>
      <w:r w:rsidR="009F2BE0">
        <w:t>R</w:t>
      </w:r>
      <w:r w:rsidRPr="004F0072">
        <w:t>edditors, this feature does not grant any special privil</w:t>
      </w:r>
      <w:r w:rsidR="009F2BE0">
        <w:t>e</w:t>
      </w:r>
      <w:r w:rsidRPr="004F0072">
        <w:t>ges, other than being more perceived as a credible source than non-verified users.</w:t>
      </w:r>
    </w:p>
    <w:p w14:paraId="5EC7FF3E" w14:textId="477B54B2" w:rsidR="00BB4B55" w:rsidRPr="004F0072" w:rsidRDefault="00BB4B55" w:rsidP="0016660F">
      <w:pPr>
        <w:rPr>
          <w:lang w:bidi="he-IL"/>
        </w:rPr>
      </w:pPr>
      <w:r w:rsidRPr="004F0072">
        <w:rPr>
          <w:lang w:bidi="he-IL"/>
        </w:rPr>
        <w:t xml:space="preserve">On the other hand, moderators hold a vast majority of capabilities </w:t>
      </w:r>
      <w:r w:rsidR="00A15724">
        <w:rPr>
          <w:lang w:bidi="he-IL"/>
        </w:rPr>
        <w:t>that</w:t>
      </w:r>
      <w:r w:rsidRPr="004F0072">
        <w:rPr>
          <w:lang w:bidi="he-IL"/>
        </w:rPr>
        <w:t xml:space="preserve"> are not available to the rest of the community:</w:t>
      </w:r>
    </w:p>
    <w:p w14:paraId="3997D84C" w14:textId="77777777" w:rsidR="00BB4B55" w:rsidRPr="004F0072" w:rsidRDefault="00BB4B55" w:rsidP="0016660F">
      <w:pPr>
        <w:pStyle w:val="ListParagraph"/>
        <w:numPr>
          <w:ilvl w:val="0"/>
          <w:numId w:val="2"/>
        </w:numPr>
        <w:rPr>
          <w:lang w:bidi="he-IL"/>
        </w:rPr>
      </w:pPr>
      <w:r w:rsidRPr="004F0072">
        <w:rPr>
          <w:lang w:bidi="he-IL"/>
        </w:rPr>
        <w:t>They set up the community, deciding things like its subject, description, and whether it should be considered over 18.</w:t>
      </w:r>
    </w:p>
    <w:p w14:paraId="1151AF3C" w14:textId="5B53340B" w:rsidR="00BB4B55" w:rsidRPr="004F0072" w:rsidRDefault="00BB4B55" w:rsidP="0016660F">
      <w:pPr>
        <w:pStyle w:val="ListParagraph"/>
        <w:numPr>
          <w:ilvl w:val="0"/>
          <w:numId w:val="2"/>
        </w:numPr>
        <w:rPr>
          <w:lang w:bidi="he-IL"/>
        </w:rPr>
      </w:pPr>
      <w:r w:rsidRPr="004F0072">
        <w:rPr>
          <w:lang w:bidi="he-IL"/>
        </w:rPr>
        <w:t>They add the custom logo and styling.</w:t>
      </w:r>
    </w:p>
    <w:p w14:paraId="05BC3930" w14:textId="503606C8" w:rsidR="00BB4B55" w:rsidRPr="004F0072" w:rsidRDefault="00BB4B55" w:rsidP="0016660F">
      <w:pPr>
        <w:pStyle w:val="ListParagraph"/>
        <w:numPr>
          <w:ilvl w:val="0"/>
          <w:numId w:val="2"/>
        </w:numPr>
        <w:rPr>
          <w:lang w:bidi="he-IL"/>
        </w:rPr>
      </w:pPr>
      <w:r w:rsidRPr="004F0072">
        <w:rPr>
          <w:lang w:bidi="he-IL"/>
        </w:rPr>
        <w:t xml:space="preserve">They can mark their posts or comments as </w:t>
      </w:r>
      <w:r w:rsidR="002E05F0">
        <w:rPr>
          <w:lang w:bidi="he-IL"/>
        </w:rPr>
        <w:t>those written by</w:t>
      </w:r>
      <w:r w:rsidRPr="004F0072">
        <w:rPr>
          <w:lang w:bidi="he-IL"/>
        </w:rPr>
        <w:t xml:space="preserve"> </w:t>
      </w:r>
      <w:r>
        <w:rPr>
          <w:lang w:bidi="he-IL"/>
        </w:rPr>
        <w:t xml:space="preserve">an </w:t>
      </w:r>
      <w:r w:rsidRPr="004F0072">
        <w:rPr>
          <w:lang w:bidi="he-IL"/>
        </w:rPr>
        <w:t>official moderator.</w:t>
      </w:r>
    </w:p>
    <w:p w14:paraId="20EA963E" w14:textId="2EC39681" w:rsidR="00BB4B55" w:rsidRPr="004F0072" w:rsidRDefault="00BB4B55" w:rsidP="0016660F">
      <w:pPr>
        <w:pStyle w:val="ListParagraph"/>
        <w:numPr>
          <w:ilvl w:val="0"/>
          <w:numId w:val="2"/>
        </w:numPr>
        <w:rPr>
          <w:lang w:bidi="he-IL"/>
        </w:rPr>
      </w:pPr>
      <w:r w:rsidRPr="004F0072">
        <w:rPr>
          <w:lang w:bidi="he-IL"/>
        </w:rPr>
        <w:t>They can remove posts and comments from their community if they find them objectionable or off</w:t>
      </w:r>
      <w:r w:rsidR="002E05F0">
        <w:rPr>
          <w:lang w:bidi="he-IL"/>
        </w:rPr>
        <w:t>-</w:t>
      </w:r>
      <w:r w:rsidRPr="004F0072">
        <w:rPr>
          <w:lang w:bidi="he-IL"/>
        </w:rPr>
        <w:t>topic.</w:t>
      </w:r>
    </w:p>
    <w:p w14:paraId="62929E04" w14:textId="144C7B1F" w:rsidR="00BB4B55" w:rsidRPr="004F0072" w:rsidRDefault="00BB4B55" w:rsidP="0016660F">
      <w:pPr>
        <w:pStyle w:val="ListParagraph"/>
        <w:numPr>
          <w:ilvl w:val="0"/>
          <w:numId w:val="2"/>
        </w:numPr>
        <w:rPr>
          <w:lang w:bidi="he-IL"/>
        </w:rPr>
      </w:pPr>
      <w:r w:rsidRPr="004F0072">
        <w:rPr>
          <w:lang w:bidi="he-IL"/>
        </w:rPr>
        <w:t xml:space="preserve">They can ban a spammer or other abusive user from posting or commenting in their community (This </w:t>
      </w:r>
      <w:r w:rsidR="002E05F0">
        <w:rPr>
          <w:lang w:bidi="he-IL"/>
        </w:rPr>
        <w:t>does not affect</w:t>
      </w:r>
      <w:r w:rsidRPr="004F0072">
        <w:rPr>
          <w:lang w:bidi="he-IL"/>
        </w:rPr>
        <w:t xml:space="preserve"> the user elsewhere on Reddit).</w:t>
      </w:r>
    </w:p>
    <w:p w14:paraId="7543B33B" w14:textId="485D0D1B" w:rsidR="00BB4B55" w:rsidRPr="004F0072" w:rsidRDefault="00BB4B55" w:rsidP="00EB0CC6">
      <w:pPr>
        <w:pStyle w:val="ListParagraph"/>
        <w:numPr>
          <w:ilvl w:val="0"/>
          <w:numId w:val="2"/>
        </w:numPr>
        <w:rPr>
          <w:lang w:bidi="he-IL"/>
        </w:rPr>
      </w:pPr>
      <w:r w:rsidRPr="004F0072">
        <w:rPr>
          <w:lang w:bidi="he-IL"/>
        </w:rPr>
        <w:t>They can add other users as moderators.</w:t>
      </w:r>
    </w:p>
    <w:p w14:paraId="413FE3A8" w14:textId="77777777" w:rsidR="00BB4B55" w:rsidRPr="004F0072" w:rsidRDefault="00BB4B55" w:rsidP="00BB4B55">
      <w:pPr>
        <w:rPr>
          <w:lang w:bidi="he-IL"/>
        </w:rPr>
      </w:pPr>
      <w:r w:rsidRPr="004F0072">
        <w:rPr>
          <w:lang w:bidi="he-IL"/>
        </w:rPr>
        <w:t>Moderators have no special powers outside of the community they moderate and are not employees nor are they appointed by Reddit. Moderators are expected to enforce site rules and abide by moderator guidelines. (Reddit, Help-Moderators)</w:t>
      </w:r>
    </w:p>
    <w:p w14:paraId="5F692845" w14:textId="2F6D2ED1" w:rsidR="00BB4B55" w:rsidRPr="004F0072" w:rsidRDefault="00BB4B55" w:rsidP="008D48F8">
      <w:r w:rsidRPr="004F0072">
        <w:t xml:space="preserve">As for extra privileges, we think that moderators already hold all the privileges they need to control the subreddit they moderate. More privileges can disrupt the open nature of </w:t>
      </w:r>
      <w:r w:rsidR="002E05F0">
        <w:t>R</w:t>
      </w:r>
      <w:r w:rsidRPr="004F0072">
        <w:t>eddit and interfere with user-experience.</w:t>
      </w:r>
    </w:p>
    <w:p w14:paraId="239D80AF" w14:textId="0AA9D0D6" w:rsidR="00FE0E3C" w:rsidRPr="00FE0E3C" w:rsidRDefault="00BB4B55" w:rsidP="00FE0E3C">
      <w:r w:rsidRPr="004F0072">
        <w:t>Some even claim that the moderators hold too many privileges, and therefore have proposed a concept of democratic moderation where the community itself will become self-managed with the help of a voting system. In this way</w:t>
      </w:r>
      <w:r w:rsidR="002E05F0">
        <w:t>,</w:t>
      </w:r>
      <w:r w:rsidRPr="004F0072">
        <w:t xml:space="preserve"> the privileges are essentially decentralized among peers.</w:t>
      </w:r>
    </w:p>
    <w:p w14:paraId="7EE3E13B" w14:textId="77777777" w:rsidR="008D48F8" w:rsidRPr="00FE0E3C" w:rsidRDefault="008D48F8" w:rsidP="008D48F8">
      <w:pPr>
        <w:spacing w:after="0"/>
      </w:pPr>
    </w:p>
    <w:p w14:paraId="59519CCF" w14:textId="259D9EE0" w:rsidR="00F264DE" w:rsidRDefault="006E3F8D" w:rsidP="00F264DE">
      <w:pPr>
        <w:pStyle w:val="Heading2"/>
        <w:spacing w:before="0"/>
      </w:pPr>
      <w:bookmarkStart w:id="10" w:name="_Toc64141659"/>
      <w:r>
        <w:t xml:space="preserve">5.3 </w:t>
      </w:r>
      <w:r w:rsidR="0055450A" w:rsidRPr="0055450A">
        <w:t>Motivation for participation</w:t>
      </w:r>
      <w:bookmarkEnd w:id="10"/>
    </w:p>
    <w:p w14:paraId="0B61AB90" w14:textId="5CD3A84E" w:rsidR="00F42241" w:rsidRPr="00F264DE" w:rsidRDefault="00F42241" w:rsidP="00F42241">
      <w:pPr>
        <w:rPr>
          <w:rFonts w:eastAsiaTheme="majorEastAsia"/>
        </w:rPr>
      </w:pPr>
      <w:r w:rsidRPr="00F264DE">
        <w:t>Reddit is comprised of two groups: users and moderato</w:t>
      </w:r>
      <w:r w:rsidR="002E05F0">
        <w:t>r</w:t>
      </w:r>
      <w:r w:rsidRPr="00F264DE">
        <w:t>s. To be clear, moderators are users (i.e</w:t>
      </w:r>
      <w:r w:rsidR="00867672" w:rsidRPr="00F264DE">
        <w:t>.,</w:t>
      </w:r>
      <w:r w:rsidRPr="00F264DE">
        <w:t xml:space="preserve"> </w:t>
      </w:r>
      <w:r w:rsidR="002E05F0">
        <w:t>R</w:t>
      </w:r>
      <w:r w:rsidRPr="00F264DE">
        <w:t xml:space="preserve">edditors) themselves, except for the fact that they hold extra privileges </w:t>
      </w:r>
      <w:r w:rsidR="002E05F0">
        <w:t>that</w:t>
      </w:r>
      <w:r w:rsidRPr="00F264DE">
        <w:t xml:space="preserve"> allow them to manage the sub-forum (i.e. subreddit) they are responsible for.</w:t>
      </w:r>
    </w:p>
    <w:p w14:paraId="3002836E" w14:textId="77777777" w:rsidR="00F42241" w:rsidRDefault="00F42241" w:rsidP="00F42241">
      <w:pPr>
        <w:spacing w:after="0"/>
      </w:pPr>
      <w:r w:rsidRPr="004F0072">
        <w:lastRenderedPageBreak/>
        <w:t xml:space="preserve">Motivations for participation by </w:t>
      </w:r>
      <w:r w:rsidRPr="004F0072">
        <w:rPr>
          <w:b/>
          <w:bCs/>
        </w:rPr>
        <w:t>Users</w:t>
      </w:r>
      <w:r w:rsidRPr="004F0072">
        <w:t>:</w:t>
      </w:r>
    </w:p>
    <w:p w14:paraId="4A95F20D" w14:textId="77777777" w:rsidR="00F42241" w:rsidRPr="004F0072" w:rsidRDefault="00F42241" w:rsidP="00F42241">
      <w:pPr>
        <w:spacing w:after="0"/>
      </w:pPr>
    </w:p>
    <w:p w14:paraId="19778244" w14:textId="2D635729" w:rsidR="00F42241" w:rsidRDefault="00F42241" w:rsidP="006602BE">
      <w:pPr>
        <w:pStyle w:val="ListParagraph"/>
        <w:numPr>
          <w:ilvl w:val="0"/>
          <w:numId w:val="4"/>
        </w:numPr>
        <w:ind w:left="360"/>
        <w:rPr>
          <w:u w:val="single"/>
        </w:rPr>
      </w:pPr>
      <w:r w:rsidRPr="0016660F">
        <w:rPr>
          <w:b/>
          <w:bCs/>
        </w:rPr>
        <w:t xml:space="preserve">Social Sharing </w:t>
      </w:r>
      <w:r w:rsidRPr="004F0072">
        <w:t xml:space="preserve">- Kameda, Tatsuya, et al (2002) state that sharing information beyond the direct kin group members is one of the core features characterizing human societies. Sharing allows humans to bring valuable and entertaining content to others. This serves as </w:t>
      </w:r>
      <w:r w:rsidR="00827D26">
        <w:t>a</w:t>
      </w:r>
      <w:r>
        <w:t xml:space="preserve"> </w:t>
      </w:r>
      <w:r w:rsidRPr="004F0072">
        <w:t>gateway for social interaction and increase</w:t>
      </w:r>
      <w:r w:rsidR="00827D26">
        <w:t>s</w:t>
      </w:r>
      <w:r w:rsidRPr="004F0072">
        <w:t xml:space="preserve"> </w:t>
      </w:r>
      <w:r w:rsidR="00827D26">
        <w:t xml:space="preserve">the </w:t>
      </w:r>
      <w:r w:rsidRPr="004F0072">
        <w:t>sense of belonging &amp; contribution. The Reddit community values people who share helpful, funny, interesting insights about different subjects (evident by the high rating of such posts/comments).</w:t>
      </w:r>
    </w:p>
    <w:p w14:paraId="30BCA86B" w14:textId="77777777" w:rsidR="00F42241" w:rsidRPr="0016660F" w:rsidRDefault="00F42241" w:rsidP="00F264DE">
      <w:pPr>
        <w:pStyle w:val="ListParagraph"/>
        <w:ind w:left="360"/>
        <w:rPr>
          <w:u w:val="single"/>
        </w:rPr>
      </w:pPr>
    </w:p>
    <w:p w14:paraId="1F7FFAA4" w14:textId="57139443" w:rsidR="00F42241" w:rsidRPr="00F264DE" w:rsidRDefault="00F42241" w:rsidP="006602BE">
      <w:pPr>
        <w:pStyle w:val="ListParagraph"/>
        <w:numPr>
          <w:ilvl w:val="0"/>
          <w:numId w:val="4"/>
        </w:numPr>
        <w:ind w:left="360"/>
        <w:rPr>
          <w:u w:val="single"/>
        </w:rPr>
      </w:pPr>
      <w:r w:rsidRPr="0016660F">
        <w:rPr>
          <w:b/>
          <w:bCs/>
        </w:rPr>
        <w:t xml:space="preserve">Social Pressure </w:t>
      </w:r>
      <w:r w:rsidRPr="004F0072">
        <w:t>– if the close environment (family, friends) of a person actively use</w:t>
      </w:r>
      <w:r w:rsidR="00827D26">
        <w:t>s</w:t>
      </w:r>
      <w:r w:rsidRPr="004F0072">
        <w:t xml:space="preserve"> Reddit, the chances of the individual to use Reddit rise as well. This phenomenon can be a strong motivator and is quite common among peer-production environments with social aspects (Facebook, Twitter, etc.).</w:t>
      </w:r>
    </w:p>
    <w:p w14:paraId="320A9D1A" w14:textId="77777777" w:rsidR="00F42241" w:rsidRPr="00F264DE" w:rsidRDefault="00F42241" w:rsidP="00F264DE">
      <w:pPr>
        <w:pStyle w:val="ListParagraph"/>
        <w:rPr>
          <w:u w:val="single"/>
        </w:rPr>
      </w:pPr>
    </w:p>
    <w:p w14:paraId="268791FC" w14:textId="2F8AC627" w:rsidR="00F42241" w:rsidRPr="0016660F" w:rsidRDefault="00F42241" w:rsidP="006602BE">
      <w:pPr>
        <w:pStyle w:val="ListParagraph"/>
        <w:numPr>
          <w:ilvl w:val="0"/>
          <w:numId w:val="4"/>
        </w:numPr>
        <w:ind w:left="360"/>
        <w:rPr>
          <w:u w:val="single"/>
        </w:rPr>
      </w:pPr>
      <w:r w:rsidRPr="0016660F">
        <w:rPr>
          <w:b/>
          <w:bCs/>
        </w:rPr>
        <w:t xml:space="preserve">Spreading Agendas </w:t>
      </w:r>
      <w:r w:rsidRPr="004F0072">
        <w:t xml:space="preserve">- Reddit serves as an open platform where users can lay out any agenda they see fit, whether </w:t>
      </w:r>
      <w:r w:rsidR="00867672" w:rsidRPr="004F0072">
        <w:t>it</w:t>
      </w:r>
      <w:r w:rsidR="00867672">
        <w:t xml:space="preserve"> is</w:t>
      </w:r>
      <w:r w:rsidRPr="004F0072">
        <w:t xml:space="preserve"> feminism, veganism, capitalism, etc. As a conversation platform, counter ideals are usually posted as well. This sometimes leads to heated debates and therefore motivates users to participate in discussions and prove that their point of view is the correct one.</w:t>
      </w:r>
    </w:p>
    <w:p w14:paraId="034520EB" w14:textId="0C95EC92" w:rsidR="00F42241" w:rsidRPr="00F264DE" w:rsidRDefault="00F42241" w:rsidP="006602BE">
      <w:pPr>
        <w:pStyle w:val="ListParagraph"/>
        <w:numPr>
          <w:ilvl w:val="0"/>
          <w:numId w:val="4"/>
        </w:numPr>
        <w:ind w:left="360"/>
        <w:rPr>
          <w:u w:val="single"/>
        </w:rPr>
      </w:pPr>
      <w:r w:rsidRPr="0016660F">
        <w:rPr>
          <w:b/>
          <w:bCs/>
        </w:rPr>
        <w:t xml:space="preserve">Gaining Trust </w:t>
      </w:r>
      <w:r w:rsidRPr="004F0072">
        <w:t>– According to a survey by Bogers, T., &amp; Wernersen, R. (2014), Trust could be a powerful motivator for active participation in Reddit. Specifically, subreddits in the form of r/news (worldwide news) and r/</w:t>
      </w:r>
      <w:r w:rsidR="00C250C6">
        <w:t>AskDocs</w:t>
      </w:r>
      <w:r w:rsidRPr="004F0072">
        <w:t xml:space="preserve"> where users are motivated to contribute facts &amp; high-quality information to gain trust which allows them to be taken seriously as </w:t>
      </w:r>
      <w:r w:rsidRPr="004F0072">
        <w:rPr>
          <w:lang w:bidi="he-IL"/>
        </w:rPr>
        <w:t>a reliable source.</w:t>
      </w:r>
    </w:p>
    <w:p w14:paraId="1C4D9B9A" w14:textId="77777777" w:rsidR="00F42241" w:rsidRPr="0016660F" w:rsidRDefault="00F42241" w:rsidP="00F264DE">
      <w:pPr>
        <w:pStyle w:val="ListParagraph"/>
        <w:ind w:left="360"/>
        <w:rPr>
          <w:u w:val="single"/>
        </w:rPr>
      </w:pPr>
    </w:p>
    <w:p w14:paraId="74129A74" w14:textId="6EDB3D78" w:rsidR="00F42241" w:rsidRPr="00F264DE" w:rsidRDefault="00F42241" w:rsidP="006602BE">
      <w:pPr>
        <w:pStyle w:val="ListParagraph"/>
        <w:numPr>
          <w:ilvl w:val="0"/>
          <w:numId w:val="4"/>
        </w:numPr>
        <w:ind w:left="360"/>
        <w:rPr>
          <w:u w:val="single"/>
        </w:rPr>
      </w:pPr>
      <w:r w:rsidRPr="0016660F">
        <w:rPr>
          <w:b/>
          <w:bCs/>
        </w:rPr>
        <w:t xml:space="preserve">Information Consumption </w:t>
      </w:r>
      <w:r w:rsidRPr="004F0072">
        <w:t xml:space="preserve">– The consumption of information in the form of news articles and the responses to them is likely to be </w:t>
      </w:r>
      <w:r w:rsidR="00827D26">
        <w:t xml:space="preserve">a </w:t>
      </w:r>
      <w:r w:rsidRPr="004F0072">
        <w:t>strong incentive for people to participate. Comments play a big role in Reddit; they serve as the main platform for discussion. People are curious to read comments and see whether they validate their own opinion or contradict it.</w:t>
      </w:r>
    </w:p>
    <w:p w14:paraId="176B8D43" w14:textId="77777777" w:rsidR="00F42241" w:rsidRPr="00F264DE" w:rsidRDefault="00F42241" w:rsidP="00F264DE">
      <w:pPr>
        <w:pStyle w:val="ListParagraph"/>
        <w:ind w:left="360"/>
        <w:rPr>
          <w:u w:val="single"/>
        </w:rPr>
      </w:pPr>
    </w:p>
    <w:p w14:paraId="44819BEF" w14:textId="2833B214" w:rsidR="00F42241" w:rsidRDefault="00F42241" w:rsidP="006602BE">
      <w:pPr>
        <w:pStyle w:val="ListParagraph"/>
        <w:numPr>
          <w:ilvl w:val="0"/>
          <w:numId w:val="4"/>
        </w:numPr>
        <w:spacing w:after="0"/>
        <w:ind w:left="360"/>
        <w:rPr>
          <w:u w:val="single"/>
        </w:rPr>
      </w:pPr>
      <w:r w:rsidRPr="0016660F">
        <w:rPr>
          <w:b/>
          <w:bCs/>
        </w:rPr>
        <w:t xml:space="preserve">The User Experience - </w:t>
      </w:r>
      <w:r w:rsidRPr="004F0072">
        <w:t xml:space="preserve">Bogers, T., &amp; Wernersen, R. (2014) suggest that the characteristics of the website itself, meaning the user experience offered by Reddit has a strong influence </w:t>
      </w:r>
      <w:r w:rsidR="00E1706F">
        <w:t xml:space="preserve">on </w:t>
      </w:r>
      <w:r w:rsidRPr="004F0072">
        <w:t>whether people continue to use it or not. The simplicity of Reddit, the Endless-Scroll feature, the user interface (aesthetics), are among the several features which drawback users. The site is simply fun to use</w:t>
      </w:r>
      <w:r>
        <w:t>.</w:t>
      </w:r>
    </w:p>
    <w:p w14:paraId="0BD60136" w14:textId="77777777" w:rsidR="00F42241" w:rsidRPr="00AE72B6" w:rsidRDefault="00F42241" w:rsidP="00AE72B6">
      <w:pPr>
        <w:spacing w:after="0"/>
        <w:rPr>
          <w:u w:val="single"/>
        </w:rPr>
      </w:pPr>
    </w:p>
    <w:p w14:paraId="28743EC4" w14:textId="74F24C27" w:rsidR="00F42241" w:rsidRDefault="00F42241" w:rsidP="00F42241">
      <w:pPr>
        <w:spacing w:after="0"/>
      </w:pPr>
      <w:r w:rsidRPr="004F0072">
        <w:t xml:space="preserve">Motivations for participation by </w:t>
      </w:r>
      <w:r w:rsidRPr="004F0072">
        <w:rPr>
          <w:b/>
          <w:bCs/>
        </w:rPr>
        <w:t>moderators</w:t>
      </w:r>
      <w:r w:rsidRPr="004F0072">
        <w:t>:</w:t>
      </w:r>
    </w:p>
    <w:p w14:paraId="26294927" w14:textId="77777777" w:rsidR="00F42241" w:rsidRPr="004F0072" w:rsidRDefault="00F42241" w:rsidP="00F42241">
      <w:pPr>
        <w:spacing w:after="0"/>
      </w:pPr>
    </w:p>
    <w:p w14:paraId="0F693600" w14:textId="5099B08B" w:rsidR="00F42241" w:rsidRDefault="00F42241" w:rsidP="006602BE">
      <w:pPr>
        <w:pStyle w:val="ListParagraph"/>
        <w:numPr>
          <w:ilvl w:val="0"/>
          <w:numId w:val="38"/>
        </w:numPr>
        <w:ind w:left="360"/>
      </w:pPr>
      <w:r w:rsidRPr="0016660F">
        <w:rPr>
          <w:b/>
          <w:bCs/>
        </w:rPr>
        <w:t xml:space="preserve">Challenge – </w:t>
      </w:r>
      <w:r w:rsidRPr="004F0072">
        <w:t>Reddit moderators volunteer to perform several "duties" within a particular community: removing offensive posts, banning users due</w:t>
      </w:r>
      <w:r>
        <w:t xml:space="preserve"> </w:t>
      </w:r>
      <w:r w:rsidR="00E1706F">
        <w:t>to</w:t>
      </w:r>
      <w:r w:rsidRPr="004F0072">
        <w:t xml:space="preserve"> inappropriate conduct, visually styling the subreddit page, and much more. When dealing with communities as big as 7 million users, r/politics subreddit</w:t>
      </w:r>
      <w:r w:rsidR="00E1706F">
        <w:t>,</w:t>
      </w:r>
      <w:r w:rsidRPr="004F0072">
        <w:t xml:space="preserve"> for example, moderation definitely could be perceived as a challenge. r/politics is regulated by 70 admins, each with their own privileges and unique tasks. People are known to be motivated by challenges and moderating a subreddit might fulfill this desire.</w:t>
      </w:r>
    </w:p>
    <w:p w14:paraId="7CC33F1B" w14:textId="77777777" w:rsidR="00F42241" w:rsidRDefault="00F42241" w:rsidP="00AE72B6">
      <w:pPr>
        <w:pStyle w:val="ListParagraph"/>
        <w:ind w:left="360"/>
      </w:pPr>
    </w:p>
    <w:p w14:paraId="5B18E7B3" w14:textId="58E0DD76" w:rsidR="00F42241" w:rsidRPr="00AE72B6" w:rsidRDefault="00F42241" w:rsidP="006602BE">
      <w:pPr>
        <w:pStyle w:val="ListParagraph"/>
        <w:numPr>
          <w:ilvl w:val="0"/>
          <w:numId w:val="38"/>
        </w:numPr>
        <w:ind w:left="360"/>
        <w:rPr>
          <w:u w:val="single"/>
        </w:rPr>
      </w:pPr>
      <w:r w:rsidRPr="0016660F">
        <w:rPr>
          <w:b/>
          <w:bCs/>
        </w:rPr>
        <w:t xml:space="preserve">Skills &amp; Qualities – </w:t>
      </w:r>
      <w:r w:rsidRPr="004F0072">
        <w:t xml:space="preserve">Good moderators are those who possess empathy, </w:t>
      </w:r>
      <w:r w:rsidR="00E56A6E">
        <w:t xml:space="preserve">a </w:t>
      </w:r>
      <w:r w:rsidRPr="004F0072">
        <w:t xml:space="preserve">deep understanding of the subreddit, leadership, teamwork, honesty, and vision. Moderators sometimes find themselves </w:t>
      </w:r>
      <w:r w:rsidRPr="004F0072">
        <w:lastRenderedPageBreak/>
        <w:t>arguing with users &amp; trying to reason their actions towards the community. These skills and qualities can be sharpened by long-term moderation and serve as a good motivator.</w:t>
      </w:r>
    </w:p>
    <w:p w14:paraId="3D177B6B" w14:textId="77777777" w:rsidR="00F42241" w:rsidRPr="00F264DE" w:rsidRDefault="00F42241" w:rsidP="00F264DE">
      <w:pPr>
        <w:pStyle w:val="ListParagraph"/>
        <w:rPr>
          <w:u w:val="single"/>
        </w:rPr>
      </w:pPr>
    </w:p>
    <w:p w14:paraId="494E0ADD" w14:textId="459CD288" w:rsidR="00F42241" w:rsidRPr="008D48F8" w:rsidRDefault="00F42241" w:rsidP="006602BE">
      <w:pPr>
        <w:pStyle w:val="ListParagraph"/>
        <w:numPr>
          <w:ilvl w:val="0"/>
          <w:numId w:val="38"/>
        </w:numPr>
        <w:ind w:left="360"/>
        <w:rPr>
          <w:u w:val="single"/>
        </w:rPr>
      </w:pPr>
      <w:r w:rsidRPr="0016660F">
        <w:rPr>
          <w:b/>
          <w:bCs/>
        </w:rPr>
        <w:t>Caring –</w:t>
      </w:r>
      <w:r w:rsidRPr="004F0072">
        <w:t xml:space="preserve"> Moderators can be motivated by the simple care and love for the community they are responsible for. Hence, moderators are motivated to ensure that the subreddit remains </w:t>
      </w:r>
      <w:r w:rsidR="00E56A6E">
        <w:t xml:space="preserve">a </w:t>
      </w:r>
      <w:r w:rsidRPr="004F0072">
        <w:t>fun, interesting, and well-organized place for discussion and sharing.</w:t>
      </w:r>
    </w:p>
    <w:p w14:paraId="68C78534" w14:textId="77777777" w:rsidR="00F42241" w:rsidRPr="008D48F8" w:rsidRDefault="00F42241" w:rsidP="008D48F8">
      <w:pPr>
        <w:pStyle w:val="ListParagraph"/>
        <w:spacing w:after="0"/>
        <w:ind w:left="360"/>
        <w:rPr>
          <w:u w:val="single"/>
        </w:rPr>
      </w:pPr>
    </w:p>
    <w:p w14:paraId="077070BC" w14:textId="2C457D01" w:rsidR="00BC6AD6" w:rsidRDefault="00F42241" w:rsidP="006602BE">
      <w:pPr>
        <w:pStyle w:val="ListParagraph"/>
        <w:numPr>
          <w:ilvl w:val="0"/>
          <w:numId w:val="38"/>
        </w:numPr>
        <w:ind w:left="360"/>
      </w:pPr>
      <w:r w:rsidRPr="008D48F8">
        <w:rPr>
          <w:b/>
          <w:bCs/>
        </w:rPr>
        <w:t>Reputation &amp; Respect –</w:t>
      </w:r>
      <w:r w:rsidRPr="004F0072">
        <w:t xml:space="preserve"> moderators are perceived as knowledgeable members of the community and they are usually respected by others. Since people seek </w:t>
      </w:r>
      <w:r w:rsidR="00E56A6E">
        <w:t>a</w:t>
      </w:r>
      <w:r>
        <w:t xml:space="preserve"> </w:t>
      </w:r>
      <w:r w:rsidRPr="004F0072">
        <w:t>good reputation and the sense of being respected, it is quite understandable why someone would be motivated to become a moderator.</w:t>
      </w:r>
    </w:p>
    <w:p w14:paraId="12067E36" w14:textId="77777777" w:rsidR="00B16748" w:rsidRPr="004F0072" w:rsidRDefault="00B16748" w:rsidP="00B16748">
      <w:pPr>
        <w:pStyle w:val="ListParagraph"/>
        <w:ind w:left="360"/>
      </w:pPr>
    </w:p>
    <w:p w14:paraId="02DE7A75" w14:textId="09CE0C09" w:rsidR="00AE72B6" w:rsidRPr="00AE72B6" w:rsidRDefault="00B16748" w:rsidP="00AE72B6">
      <w:pPr>
        <w:pStyle w:val="Heading2"/>
      </w:pPr>
      <w:bookmarkStart w:id="11" w:name="_Toc64141660"/>
      <w:r>
        <w:t xml:space="preserve">5.4 </w:t>
      </w:r>
      <w:r w:rsidR="00740F1B" w:rsidRPr="00740F1B">
        <w:t>Quality Assurance</w:t>
      </w:r>
      <w:bookmarkEnd w:id="11"/>
    </w:p>
    <w:p w14:paraId="16E2FFCA" w14:textId="19C00EE0" w:rsidR="00003CF6" w:rsidRPr="006C3357" w:rsidRDefault="004526E4" w:rsidP="0016660F">
      <w:r w:rsidRPr="006C3357">
        <w:t xml:space="preserve">There are many </w:t>
      </w:r>
      <w:r w:rsidR="00D53E88" w:rsidRPr="006C3357">
        <w:t xml:space="preserve">platforms </w:t>
      </w:r>
      <w:r w:rsidR="00E27A86" w:rsidRPr="006C3357">
        <w:t>similar to Reddit</w:t>
      </w:r>
      <w:r w:rsidR="00865BA3">
        <w:t xml:space="preserve"> </w:t>
      </w:r>
      <w:r w:rsidR="00C06488">
        <w:t>in style, who also serve as a</w:t>
      </w:r>
      <w:r w:rsidR="0074393C" w:rsidRPr="006C3357">
        <w:t xml:space="preserve"> platform for </w:t>
      </w:r>
      <w:r w:rsidR="00C06488">
        <w:t>online discussions</w:t>
      </w:r>
      <w:r w:rsidR="0074393C" w:rsidRPr="006C3357">
        <w:t xml:space="preserve"> and </w:t>
      </w:r>
      <w:r w:rsidR="00C06488">
        <w:t>content sharing, for example</w:t>
      </w:r>
      <w:r w:rsidR="001237AA" w:rsidRPr="006C3357">
        <w:t>:</w:t>
      </w:r>
    </w:p>
    <w:p w14:paraId="4F2CFD3F" w14:textId="4AB4B1E8" w:rsidR="00767467" w:rsidRPr="00DE34E6" w:rsidRDefault="00B46741" w:rsidP="006602BE">
      <w:pPr>
        <w:pStyle w:val="ListParagraph"/>
        <w:numPr>
          <w:ilvl w:val="0"/>
          <w:numId w:val="17"/>
        </w:numPr>
        <w:rPr>
          <w:rFonts w:asciiTheme="minorHAnsi" w:hAnsiTheme="minorHAnsi" w:cstheme="minorHAnsi"/>
        </w:rPr>
      </w:pPr>
      <w:r w:rsidRPr="00DE34E6">
        <w:rPr>
          <w:rFonts w:asciiTheme="minorHAnsi" w:hAnsiTheme="minorHAnsi" w:cstheme="minorHAnsi"/>
          <w:b/>
          <w:bCs/>
        </w:rPr>
        <w:t>Quora</w:t>
      </w:r>
      <w:r w:rsidR="00CE345D" w:rsidRPr="00DE34E6">
        <w:rPr>
          <w:rFonts w:asciiTheme="minorHAnsi" w:hAnsiTheme="minorHAnsi" w:cstheme="minorHAnsi"/>
        </w:rPr>
        <w:t xml:space="preserve"> </w:t>
      </w:r>
      <w:r w:rsidR="00767467" w:rsidRPr="00DE34E6">
        <w:rPr>
          <w:rFonts w:asciiTheme="minorHAnsi" w:hAnsiTheme="minorHAnsi" w:cstheme="minorHAnsi"/>
        </w:rPr>
        <w:t xml:space="preserve">– </w:t>
      </w:r>
      <w:r w:rsidR="00767467" w:rsidRPr="00DE34E6">
        <w:rPr>
          <w:rFonts w:asciiTheme="minorHAnsi" w:hAnsiTheme="minorHAnsi" w:cstheme="minorHAnsi"/>
          <w:color w:val="202122"/>
          <w:shd w:val="clear" w:color="auto" w:fill="FFFFFF"/>
        </w:rPr>
        <w:t>is a</w:t>
      </w:r>
      <w:r w:rsidR="002B2415" w:rsidRPr="00DE34E6">
        <w:rPr>
          <w:rFonts w:asciiTheme="minorHAnsi" w:hAnsiTheme="minorHAnsi" w:cstheme="minorHAnsi"/>
          <w:color w:val="202122"/>
          <w:shd w:val="clear" w:color="auto" w:fill="FFFFFF"/>
        </w:rPr>
        <w:t xml:space="preserve">n </w:t>
      </w:r>
      <w:r w:rsidR="0033158B" w:rsidRPr="00DE34E6">
        <w:rPr>
          <w:rFonts w:asciiTheme="minorHAnsi" w:hAnsiTheme="minorHAnsi" w:cstheme="minorHAnsi"/>
          <w:color w:val="202122"/>
          <w:shd w:val="clear" w:color="auto" w:fill="FFFFFF"/>
        </w:rPr>
        <w:t>A</w:t>
      </w:r>
      <w:r w:rsidR="002B2415" w:rsidRPr="00DE34E6">
        <w:rPr>
          <w:rFonts w:asciiTheme="minorHAnsi" w:hAnsiTheme="minorHAnsi" w:cstheme="minorHAnsi"/>
          <w:color w:val="202122"/>
          <w:shd w:val="clear" w:color="auto" w:fill="FFFFFF"/>
        </w:rPr>
        <w:t>merican</w:t>
      </w:r>
      <w:r w:rsidR="00767467" w:rsidRPr="00DE34E6">
        <w:rPr>
          <w:rFonts w:asciiTheme="minorHAnsi" w:hAnsiTheme="minorHAnsi" w:cstheme="minorHAnsi"/>
          <w:color w:val="202122"/>
          <w:shd w:val="clear" w:color="auto" w:fill="FFFFFF"/>
        </w:rPr>
        <w:t xml:space="preserve"> </w:t>
      </w:r>
      <w:r w:rsidR="00767467" w:rsidRPr="00DE34E6">
        <w:rPr>
          <w:rFonts w:asciiTheme="minorHAnsi" w:hAnsiTheme="minorHAnsi" w:cstheme="minorHAnsi"/>
          <w:shd w:val="clear" w:color="auto" w:fill="FFFFFF"/>
        </w:rPr>
        <w:t>question-and-answer website</w:t>
      </w:r>
      <w:r w:rsidR="00767467" w:rsidRPr="00DE34E6">
        <w:rPr>
          <w:rFonts w:asciiTheme="minorHAnsi" w:hAnsiTheme="minorHAnsi" w:cstheme="minorHAnsi"/>
          <w:color w:val="202122"/>
          <w:shd w:val="clear" w:color="auto" w:fill="FFFFFF"/>
        </w:rPr>
        <w:t> where questions are asked, answered, followed, and edited by </w:t>
      </w:r>
      <w:r w:rsidR="00767467" w:rsidRPr="00DE34E6">
        <w:rPr>
          <w:rFonts w:asciiTheme="minorHAnsi" w:hAnsiTheme="minorHAnsi" w:cstheme="minorHAnsi"/>
          <w:shd w:val="clear" w:color="auto" w:fill="FFFFFF"/>
        </w:rPr>
        <w:t>Internet</w:t>
      </w:r>
      <w:r w:rsidR="00767467" w:rsidRPr="00DE34E6">
        <w:rPr>
          <w:rFonts w:asciiTheme="minorHAnsi" w:hAnsiTheme="minorHAnsi" w:cstheme="minorHAnsi"/>
          <w:color w:val="202122"/>
          <w:shd w:val="clear" w:color="auto" w:fill="FFFFFF"/>
        </w:rPr>
        <w:t> </w:t>
      </w:r>
      <w:r w:rsidR="00767467" w:rsidRPr="00DE34E6">
        <w:rPr>
          <w:rFonts w:asciiTheme="minorHAnsi" w:hAnsiTheme="minorHAnsi" w:cstheme="minorHAnsi"/>
          <w:shd w:val="clear" w:color="auto" w:fill="FFFFFF"/>
        </w:rPr>
        <w:t>users</w:t>
      </w:r>
      <w:r w:rsidR="00767467" w:rsidRPr="00DE34E6">
        <w:rPr>
          <w:rFonts w:asciiTheme="minorHAnsi" w:hAnsiTheme="minorHAnsi" w:cstheme="minorHAnsi"/>
          <w:color w:val="202122"/>
          <w:shd w:val="clear" w:color="auto" w:fill="FFFFFF"/>
        </w:rPr>
        <w:t>, either factually or in the form of opinions</w:t>
      </w:r>
      <w:r w:rsidR="00817CBA" w:rsidRPr="00DE34E6">
        <w:rPr>
          <w:rFonts w:asciiTheme="minorHAnsi" w:hAnsiTheme="minorHAnsi" w:cstheme="minorHAnsi"/>
        </w:rPr>
        <w:t xml:space="preserve"> (Quora, Wikipedia).</w:t>
      </w:r>
    </w:p>
    <w:p w14:paraId="111A0161" w14:textId="77777777" w:rsidR="00A92F9D" w:rsidRPr="00DE34E6" w:rsidRDefault="00A92F9D" w:rsidP="00A92F9D">
      <w:pPr>
        <w:pStyle w:val="ListParagraph"/>
        <w:ind w:left="360"/>
        <w:rPr>
          <w:rFonts w:asciiTheme="minorHAnsi" w:hAnsiTheme="minorHAnsi" w:cstheme="minorHAnsi"/>
        </w:rPr>
      </w:pPr>
    </w:p>
    <w:p w14:paraId="5EAB38D4" w14:textId="6E01B2A5" w:rsidR="00A92F9D" w:rsidRPr="00DE34E6" w:rsidRDefault="00960932" w:rsidP="00A92F9D">
      <w:pPr>
        <w:pStyle w:val="ListParagraph"/>
        <w:numPr>
          <w:ilvl w:val="0"/>
          <w:numId w:val="17"/>
        </w:numPr>
        <w:rPr>
          <w:rFonts w:asciiTheme="minorHAnsi" w:hAnsiTheme="minorHAnsi" w:cstheme="minorHAnsi"/>
        </w:rPr>
      </w:pPr>
      <w:r w:rsidRPr="00DE34E6">
        <w:rPr>
          <w:rFonts w:asciiTheme="minorHAnsi" w:hAnsiTheme="minorHAnsi" w:cstheme="minorHAnsi"/>
          <w:b/>
          <w:bCs/>
        </w:rPr>
        <w:t>9Gag</w:t>
      </w:r>
      <w:r w:rsidR="0005180C" w:rsidRPr="00DE34E6">
        <w:rPr>
          <w:rFonts w:asciiTheme="minorHAnsi" w:hAnsiTheme="minorHAnsi" w:cstheme="minorHAnsi"/>
        </w:rPr>
        <w:t xml:space="preserve"> </w:t>
      </w:r>
      <w:r w:rsidR="00373E66" w:rsidRPr="00DE34E6">
        <w:rPr>
          <w:rFonts w:asciiTheme="minorHAnsi" w:hAnsiTheme="minorHAnsi" w:cstheme="minorHAnsi"/>
        </w:rPr>
        <w:t xml:space="preserve">- </w:t>
      </w:r>
      <w:r w:rsidR="00591807" w:rsidRPr="00DE34E6">
        <w:rPr>
          <w:rFonts w:asciiTheme="minorHAnsi" w:hAnsiTheme="minorHAnsi" w:cstheme="minorHAnsi"/>
          <w:color w:val="202122"/>
          <w:shd w:val="clear" w:color="auto" w:fill="FFFFFF"/>
        </w:rPr>
        <w:t>is a </w:t>
      </w:r>
      <w:r w:rsidR="00591807" w:rsidRPr="00DE34E6">
        <w:rPr>
          <w:rFonts w:asciiTheme="minorHAnsi" w:hAnsiTheme="minorHAnsi" w:cstheme="minorHAnsi"/>
          <w:shd w:val="clear" w:color="auto" w:fill="FFFFFF"/>
        </w:rPr>
        <w:t>Hong Kong-based</w:t>
      </w:r>
      <w:r w:rsidR="00591807" w:rsidRPr="00DE34E6">
        <w:rPr>
          <w:rFonts w:asciiTheme="minorHAnsi" w:hAnsiTheme="minorHAnsi" w:cstheme="minorHAnsi"/>
          <w:color w:val="202122"/>
          <w:shd w:val="clear" w:color="auto" w:fill="FFFFFF"/>
        </w:rPr>
        <w:t> online platform and </w:t>
      </w:r>
      <w:r w:rsidR="00591807" w:rsidRPr="00DE34E6">
        <w:rPr>
          <w:rFonts w:asciiTheme="minorHAnsi" w:hAnsiTheme="minorHAnsi" w:cstheme="minorHAnsi"/>
          <w:shd w:val="clear" w:color="auto" w:fill="FFFFFF"/>
        </w:rPr>
        <w:t>social media</w:t>
      </w:r>
      <w:r w:rsidR="00591807" w:rsidRPr="00DE34E6">
        <w:rPr>
          <w:rFonts w:asciiTheme="minorHAnsi" w:hAnsiTheme="minorHAnsi" w:cstheme="minorHAnsi"/>
          <w:color w:val="202122"/>
          <w:shd w:val="clear" w:color="auto" w:fill="FFFFFF"/>
        </w:rPr>
        <w:t> website, which allows its users to upload and share "</w:t>
      </w:r>
      <w:r w:rsidR="00591807" w:rsidRPr="00DE34E6">
        <w:rPr>
          <w:rFonts w:asciiTheme="minorHAnsi" w:hAnsiTheme="minorHAnsi" w:cstheme="minorHAnsi"/>
          <w:shd w:val="clear" w:color="auto" w:fill="FFFFFF"/>
        </w:rPr>
        <w:t>user-generated content</w:t>
      </w:r>
      <w:r w:rsidR="00591807" w:rsidRPr="00DE34E6">
        <w:rPr>
          <w:rFonts w:asciiTheme="minorHAnsi" w:hAnsiTheme="minorHAnsi" w:cstheme="minorHAnsi"/>
          <w:color w:val="202122"/>
          <w:shd w:val="clear" w:color="auto" w:fill="FFFFFF"/>
        </w:rPr>
        <w:t>" or other content from external social media websites</w:t>
      </w:r>
      <w:r w:rsidR="00C31CE1" w:rsidRPr="00DE34E6">
        <w:rPr>
          <w:rFonts w:asciiTheme="minorHAnsi" w:hAnsiTheme="minorHAnsi" w:cstheme="minorHAnsi"/>
          <w:color w:val="202122"/>
          <w:shd w:val="clear" w:color="auto" w:fill="FFFFFF"/>
        </w:rPr>
        <w:t xml:space="preserve"> (9GAG, Wikipedia)</w:t>
      </w:r>
      <w:r w:rsidR="00591807" w:rsidRPr="00DE34E6">
        <w:rPr>
          <w:rFonts w:asciiTheme="minorHAnsi" w:hAnsiTheme="minorHAnsi" w:cstheme="minorHAnsi"/>
          <w:color w:val="202122"/>
          <w:shd w:val="clear" w:color="auto" w:fill="FFFFFF"/>
        </w:rPr>
        <w:t>. </w:t>
      </w:r>
      <w:r w:rsidR="00E72109" w:rsidRPr="00DE34E6">
        <w:rPr>
          <w:rFonts w:asciiTheme="minorHAnsi" w:hAnsiTheme="minorHAnsi" w:cstheme="minorHAnsi"/>
        </w:rPr>
        <w:t xml:space="preserve">The platform is dedicated mainly to Internet memes and allows discussions in the form of comments, </w:t>
      </w:r>
      <w:r w:rsidR="00FD1698" w:rsidRPr="00DE34E6">
        <w:rPr>
          <w:rFonts w:asciiTheme="minorHAnsi" w:hAnsiTheme="minorHAnsi" w:cstheme="minorHAnsi"/>
        </w:rPr>
        <w:t>like</w:t>
      </w:r>
      <w:r w:rsidR="00E72109" w:rsidRPr="00DE34E6">
        <w:rPr>
          <w:rFonts w:asciiTheme="minorHAnsi" w:hAnsiTheme="minorHAnsi" w:cstheme="minorHAnsi"/>
        </w:rPr>
        <w:t xml:space="preserve"> Reddit.</w:t>
      </w:r>
    </w:p>
    <w:p w14:paraId="70072F37" w14:textId="77777777" w:rsidR="00A92F9D" w:rsidRPr="00DE34E6" w:rsidRDefault="00A92F9D" w:rsidP="00A92F9D">
      <w:pPr>
        <w:pStyle w:val="ListParagraph"/>
        <w:ind w:left="360"/>
        <w:rPr>
          <w:rFonts w:asciiTheme="minorHAnsi" w:hAnsiTheme="minorHAnsi" w:cstheme="minorHAnsi"/>
        </w:rPr>
      </w:pPr>
    </w:p>
    <w:p w14:paraId="241350B0" w14:textId="39F46D73" w:rsidR="00CE345D" w:rsidRPr="00DE34E6" w:rsidRDefault="00CE345D" w:rsidP="006602BE">
      <w:pPr>
        <w:pStyle w:val="ListParagraph"/>
        <w:numPr>
          <w:ilvl w:val="0"/>
          <w:numId w:val="17"/>
        </w:numPr>
        <w:rPr>
          <w:rFonts w:asciiTheme="minorHAnsi" w:hAnsiTheme="minorHAnsi" w:cstheme="minorHAnsi"/>
        </w:rPr>
      </w:pPr>
      <w:r w:rsidRPr="00DE34E6">
        <w:rPr>
          <w:rFonts w:asciiTheme="minorHAnsi" w:hAnsiTheme="minorHAnsi" w:cstheme="minorHAnsi"/>
          <w:b/>
          <w:bCs/>
        </w:rPr>
        <w:t>Digg</w:t>
      </w:r>
      <w:r w:rsidRPr="00DE34E6">
        <w:rPr>
          <w:rFonts w:asciiTheme="minorHAnsi" w:hAnsiTheme="minorHAnsi" w:cstheme="minorHAnsi"/>
        </w:rPr>
        <w:t xml:space="preserve"> </w:t>
      </w:r>
      <w:r w:rsidR="001E264D" w:rsidRPr="00DE34E6">
        <w:rPr>
          <w:rFonts w:asciiTheme="minorHAnsi" w:hAnsiTheme="minorHAnsi" w:cstheme="minorHAnsi"/>
        </w:rPr>
        <w:t>- is</w:t>
      </w:r>
      <w:r w:rsidR="001E264D" w:rsidRPr="00DE34E6">
        <w:rPr>
          <w:rFonts w:asciiTheme="minorHAnsi" w:hAnsiTheme="minorHAnsi" w:cstheme="minorHAnsi"/>
          <w:color w:val="202122"/>
          <w:shd w:val="clear" w:color="auto" w:fill="FFFFFF"/>
        </w:rPr>
        <w:t xml:space="preserve"> an American </w:t>
      </w:r>
      <w:r w:rsidR="001E264D" w:rsidRPr="00DE34E6">
        <w:rPr>
          <w:rFonts w:asciiTheme="minorHAnsi" w:hAnsiTheme="minorHAnsi" w:cstheme="minorHAnsi"/>
          <w:shd w:val="clear" w:color="auto" w:fill="FFFFFF"/>
        </w:rPr>
        <w:t>news aggregator</w:t>
      </w:r>
      <w:r w:rsidR="001E264D" w:rsidRPr="00DE34E6">
        <w:rPr>
          <w:rFonts w:asciiTheme="minorHAnsi" w:hAnsiTheme="minorHAnsi" w:cstheme="minorHAnsi"/>
          <w:color w:val="202122"/>
          <w:shd w:val="clear" w:color="auto" w:fill="FFFFFF"/>
        </w:rPr>
        <w:t> with a curated front page, aiming to select stories specifically for the Internet audience such as science, trending political issues, and </w:t>
      </w:r>
      <w:r w:rsidR="001E264D" w:rsidRPr="00DE34E6">
        <w:rPr>
          <w:rFonts w:asciiTheme="minorHAnsi" w:hAnsiTheme="minorHAnsi" w:cstheme="minorHAnsi"/>
          <w:shd w:val="clear" w:color="auto" w:fill="FFFFFF"/>
        </w:rPr>
        <w:t>viral</w:t>
      </w:r>
      <w:r w:rsidR="001E264D" w:rsidRPr="00DE34E6">
        <w:rPr>
          <w:rFonts w:asciiTheme="minorHAnsi" w:hAnsiTheme="minorHAnsi" w:cstheme="minorHAnsi"/>
          <w:color w:val="202122"/>
          <w:shd w:val="clear" w:color="auto" w:fill="FFFFFF"/>
        </w:rPr>
        <w:t> Internet issues (Digg, Wikipedia).</w:t>
      </w:r>
    </w:p>
    <w:p w14:paraId="6100274C" w14:textId="6C8C5A3F" w:rsidR="00367725" w:rsidRDefault="00367725" w:rsidP="002F1820">
      <w:r>
        <w:t>There are many simil</w:t>
      </w:r>
      <w:r w:rsidR="0033158B">
        <w:t>ari</w:t>
      </w:r>
      <w:r>
        <w:t>ties between Reddit and the platforms mentioned above:</w:t>
      </w:r>
    </w:p>
    <w:p w14:paraId="212E27D7" w14:textId="3342E50D" w:rsidR="00367725" w:rsidRDefault="00AD56F8" w:rsidP="006602BE">
      <w:pPr>
        <w:pStyle w:val="ListParagraph"/>
        <w:numPr>
          <w:ilvl w:val="0"/>
          <w:numId w:val="42"/>
        </w:numPr>
        <w:rPr>
          <w:rFonts w:asciiTheme="minorHAnsi" w:hAnsiTheme="minorHAnsi" w:cstheme="minorHAnsi"/>
        </w:rPr>
      </w:pPr>
      <w:r w:rsidRPr="00DE34E6">
        <w:rPr>
          <w:rFonts w:asciiTheme="minorHAnsi" w:hAnsiTheme="minorHAnsi" w:cstheme="minorHAnsi"/>
          <w:color w:val="222222"/>
          <w:spacing w:val="2"/>
          <w:shd w:val="clear" w:color="auto" w:fill="FCFCFC"/>
        </w:rPr>
        <w:t xml:space="preserve">The content featured on Reddit is promoted to higher visibility by a greater number of </w:t>
      </w:r>
      <w:r w:rsidR="00FD1698" w:rsidRPr="00DE34E6">
        <w:rPr>
          <w:rFonts w:asciiTheme="minorHAnsi" w:hAnsiTheme="minorHAnsi" w:cstheme="minorHAnsi"/>
          <w:color w:val="222222"/>
          <w:spacing w:val="2"/>
          <w:shd w:val="clear" w:color="auto" w:fill="FCFCFC"/>
        </w:rPr>
        <w:t>users</w:t>
      </w:r>
      <w:r w:rsidRPr="00DE34E6">
        <w:rPr>
          <w:rFonts w:asciiTheme="minorHAnsi" w:hAnsiTheme="minorHAnsi" w:cstheme="minorHAnsi"/>
          <w:color w:val="222222"/>
          <w:spacing w:val="2"/>
          <w:shd w:val="clear" w:color="auto" w:fill="FCFCFC"/>
        </w:rPr>
        <w:t xml:space="preserve"> "upvotes." If a submission receives "downvotes," this will hinder its rating and therefore visibility. Digg posts</w:t>
      </w:r>
      <w:r w:rsidR="00367725" w:rsidRPr="00DE34E6">
        <w:rPr>
          <w:rFonts w:asciiTheme="minorHAnsi" w:hAnsiTheme="minorHAnsi" w:cstheme="minorHAnsi"/>
          <w:color w:val="222222"/>
          <w:spacing w:val="2"/>
          <w:shd w:val="clear" w:color="auto" w:fill="FCFCFC"/>
        </w:rPr>
        <w:t xml:space="preserve"> </w:t>
      </w:r>
      <w:r w:rsidRPr="00DE34E6">
        <w:rPr>
          <w:rFonts w:asciiTheme="minorHAnsi" w:hAnsiTheme="minorHAnsi" w:cstheme="minorHAnsi"/>
          <w:color w:val="222222"/>
          <w:spacing w:val="2"/>
          <w:shd w:val="clear" w:color="auto" w:fill="FCFCFC"/>
        </w:rPr>
        <w:t>are promoted based on a combination of Facebook shares, Twitter tweets</w:t>
      </w:r>
      <w:r w:rsidR="0033158B" w:rsidRPr="00DE34E6">
        <w:rPr>
          <w:rFonts w:asciiTheme="minorHAnsi" w:hAnsiTheme="minorHAnsi" w:cstheme="minorHAnsi"/>
          <w:color w:val="222222"/>
          <w:spacing w:val="2"/>
          <w:shd w:val="clear" w:color="auto" w:fill="FCFCFC"/>
        </w:rPr>
        <w:t>,</w:t>
      </w:r>
      <w:r w:rsidRPr="00DE34E6">
        <w:rPr>
          <w:rFonts w:asciiTheme="minorHAnsi" w:hAnsiTheme="minorHAnsi" w:cstheme="minorHAnsi"/>
          <w:color w:val="222222"/>
          <w:spacing w:val="2"/>
          <w:shd w:val="clear" w:color="auto" w:fill="FCFCFC"/>
        </w:rPr>
        <w:t xml:space="preserve"> and "</w:t>
      </w:r>
      <w:r w:rsidR="0033158B" w:rsidRPr="00DE34E6">
        <w:rPr>
          <w:rFonts w:asciiTheme="minorHAnsi" w:hAnsiTheme="minorHAnsi" w:cstheme="minorHAnsi"/>
          <w:color w:val="222222"/>
          <w:spacing w:val="2"/>
          <w:shd w:val="clear" w:color="auto" w:fill="FCFCFC"/>
        </w:rPr>
        <w:t>D</w:t>
      </w:r>
      <w:r w:rsidRPr="00DE34E6">
        <w:rPr>
          <w:rFonts w:asciiTheme="minorHAnsi" w:hAnsiTheme="minorHAnsi" w:cstheme="minorHAnsi"/>
          <w:color w:val="222222"/>
          <w:spacing w:val="2"/>
          <w:shd w:val="clear" w:color="auto" w:fill="FCFCFC"/>
        </w:rPr>
        <w:t>iggs"</w:t>
      </w:r>
      <w:r w:rsidR="002051A4" w:rsidRPr="00DE34E6">
        <w:rPr>
          <w:rFonts w:asciiTheme="minorHAnsi" w:hAnsiTheme="minorHAnsi" w:cstheme="minorHAnsi"/>
          <w:color w:val="222222"/>
          <w:spacing w:val="2"/>
          <w:shd w:val="clear" w:color="auto" w:fill="FCFCFC"/>
        </w:rPr>
        <w:t xml:space="preserve"> ("likes")</w:t>
      </w:r>
      <w:r w:rsidRPr="00DE34E6">
        <w:rPr>
          <w:rFonts w:asciiTheme="minorHAnsi" w:hAnsiTheme="minorHAnsi" w:cstheme="minorHAnsi"/>
          <w:color w:val="222222"/>
          <w:spacing w:val="2"/>
          <w:shd w:val="clear" w:color="auto" w:fill="FCFCFC"/>
        </w:rPr>
        <w:t xml:space="preserve"> that a story receives.</w:t>
      </w:r>
      <w:r w:rsidR="002051A4" w:rsidRPr="00DE34E6">
        <w:rPr>
          <w:rFonts w:asciiTheme="minorHAnsi" w:hAnsiTheme="minorHAnsi" w:cstheme="minorHAnsi"/>
          <w:color w:val="222222"/>
          <w:spacing w:val="2"/>
          <w:shd w:val="clear" w:color="auto" w:fill="FCFCFC"/>
        </w:rPr>
        <w:t xml:space="preserve"> (</w:t>
      </w:r>
      <w:r w:rsidR="004826B0" w:rsidRPr="00DE34E6">
        <w:rPr>
          <w:rFonts w:asciiTheme="minorHAnsi" w:hAnsiTheme="minorHAnsi" w:cstheme="minorHAnsi"/>
          <w:color w:val="222222"/>
          <w:spacing w:val="2"/>
          <w:shd w:val="clear" w:color="auto" w:fill="FCFCFC"/>
        </w:rPr>
        <w:t>what is the difference between Digg &amp; Reddit, Chron)</w:t>
      </w:r>
      <w:r w:rsidRPr="00DE34E6">
        <w:rPr>
          <w:rFonts w:asciiTheme="minorHAnsi" w:hAnsiTheme="minorHAnsi" w:cstheme="minorHAnsi"/>
          <w:color w:val="222222"/>
          <w:spacing w:val="2"/>
          <w:shd w:val="clear" w:color="auto" w:fill="FCFCFC"/>
        </w:rPr>
        <w:t>.</w:t>
      </w:r>
      <w:r w:rsidRPr="00DE34E6">
        <w:rPr>
          <w:rFonts w:asciiTheme="minorHAnsi" w:hAnsiTheme="minorHAnsi" w:cstheme="minorHAnsi"/>
        </w:rPr>
        <w:t xml:space="preserve"> </w:t>
      </w:r>
    </w:p>
    <w:p w14:paraId="2859F638" w14:textId="77777777" w:rsidR="00DE34E6" w:rsidRPr="00DE34E6" w:rsidRDefault="00DE34E6" w:rsidP="00DE34E6">
      <w:pPr>
        <w:pStyle w:val="ListParagraph"/>
        <w:ind w:left="360"/>
        <w:rPr>
          <w:rFonts w:asciiTheme="minorHAnsi" w:hAnsiTheme="minorHAnsi" w:cstheme="minorHAnsi"/>
        </w:rPr>
      </w:pPr>
    </w:p>
    <w:p w14:paraId="1F38B6F2" w14:textId="77777777" w:rsidR="00305491" w:rsidRDefault="00BD0D1A" w:rsidP="006602BE">
      <w:pPr>
        <w:pStyle w:val="ListParagraph"/>
        <w:numPr>
          <w:ilvl w:val="0"/>
          <w:numId w:val="42"/>
        </w:numPr>
      </w:pPr>
      <w:r w:rsidRPr="00325D08">
        <w:t xml:space="preserve">In </w:t>
      </w:r>
      <w:r w:rsidR="006F6369" w:rsidRPr="00325D08">
        <w:t>9Gag</w:t>
      </w:r>
      <w:r w:rsidR="00BE1B00" w:rsidRPr="00325D08">
        <w:t>,</w:t>
      </w:r>
      <w:r w:rsidR="006F6369" w:rsidRPr="00325D08">
        <w:t xml:space="preserve"> a user can get a verified badge that appears next to the account’s username in the comments. It signals that the account </w:t>
      </w:r>
      <w:r w:rsidR="002F1820">
        <w:t>belongs to an</w:t>
      </w:r>
      <w:r w:rsidR="006F6369" w:rsidRPr="00325D08">
        <w:t xml:space="preserve"> authentic account of public interest.</w:t>
      </w:r>
      <w:r w:rsidR="005652D7" w:rsidRPr="00325D08">
        <w:t xml:space="preserve"> </w:t>
      </w:r>
      <w:r w:rsidR="002F1820">
        <w:t xml:space="preserve"> </w:t>
      </w:r>
    </w:p>
    <w:p w14:paraId="270667A7" w14:textId="3C2B69A7" w:rsidR="002D5AA8" w:rsidRDefault="00AF4595" w:rsidP="006602BE">
      <w:pPr>
        <w:pStyle w:val="ListParagraph"/>
        <w:numPr>
          <w:ilvl w:val="0"/>
          <w:numId w:val="42"/>
        </w:numPr>
      </w:pPr>
      <w:r>
        <w:t>Like</w:t>
      </w:r>
      <w:r w:rsidR="00305491">
        <w:t xml:space="preserve"> Reddit, </w:t>
      </w:r>
      <w:r w:rsidR="00682416" w:rsidRPr="006C3357">
        <w:rPr>
          <w:lang w:bidi="he-IL"/>
        </w:rPr>
        <w:t xml:space="preserve">Quora shows how many answers you have written, how many views you got, </w:t>
      </w:r>
      <w:r w:rsidR="00305491">
        <w:rPr>
          <w:lang w:bidi="he-IL"/>
        </w:rPr>
        <w:t>and</w:t>
      </w:r>
      <w:r w:rsidR="00682416" w:rsidRPr="006C3357">
        <w:rPr>
          <w:lang w:bidi="he-IL"/>
        </w:rPr>
        <w:t xml:space="preserve"> upvotes </w:t>
      </w:r>
      <w:r w:rsidR="00305491">
        <w:rPr>
          <w:lang w:bidi="he-IL"/>
        </w:rPr>
        <w:t xml:space="preserve">for each of </w:t>
      </w:r>
      <w:r w:rsidR="00682416" w:rsidRPr="006C3357">
        <w:rPr>
          <w:lang w:bidi="he-IL"/>
        </w:rPr>
        <w:t xml:space="preserve">your </w:t>
      </w:r>
      <w:r w:rsidR="00305491">
        <w:rPr>
          <w:lang w:bidi="he-IL"/>
        </w:rPr>
        <w:t>submissions</w:t>
      </w:r>
      <w:r w:rsidR="00DE34E6">
        <w:t>.</w:t>
      </w:r>
    </w:p>
    <w:p w14:paraId="6880FB8A" w14:textId="77777777" w:rsidR="00DE34E6" w:rsidRPr="006C3357" w:rsidRDefault="00DE34E6" w:rsidP="00DE34E6">
      <w:pPr>
        <w:pStyle w:val="ListParagraph"/>
        <w:ind w:left="360"/>
      </w:pPr>
    </w:p>
    <w:p w14:paraId="135130E9" w14:textId="1B4C4919" w:rsidR="00027ECB" w:rsidRDefault="00D55CC7" w:rsidP="006602BE">
      <w:pPr>
        <w:pStyle w:val="ListParagraph"/>
        <w:numPr>
          <w:ilvl w:val="0"/>
          <w:numId w:val="42"/>
        </w:numPr>
      </w:pPr>
      <w:r>
        <w:rPr>
          <w:lang w:bidi="he-IL"/>
        </w:rPr>
        <w:t>All the platforms contain moderators who enforce</w:t>
      </w:r>
      <w:r w:rsidR="00027ECB">
        <w:rPr>
          <w:lang w:bidi="he-IL"/>
        </w:rPr>
        <w:t xml:space="preserve"> the policies of the community.</w:t>
      </w:r>
    </w:p>
    <w:p w14:paraId="4C33406D" w14:textId="5B0380D9" w:rsidR="00B722BE" w:rsidRDefault="00B722BE" w:rsidP="00B722BE">
      <w:r>
        <w:lastRenderedPageBreak/>
        <w:t xml:space="preserve">In terms of quality, we find it hard to definitively compare the product Reddit produces to the product of its competitors. This is mainly because there </w:t>
      </w:r>
      <w:r w:rsidR="00AF4595">
        <w:t>is not</w:t>
      </w:r>
      <w:r>
        <w:t xml:space="preserve"> a specific metric that measures the quality of products made by a community. For example, if we try to compare two different art forums </w:t>
      </w:r>
      <w:r w:rsidR="0033158B">
        <w:t>that</w:t>
      </w:r>
      <w:r>
        <w:t xml:space="preserve"> share artwork, it is difficult to quantify the level of quality </w:t>
      </w:r>
      <w:r w:rsidR="002D7F62">
        <w:t xml:space="preserve">each community produces </w:t>
      </w:r>
      <w:r>
        <w:t>and compare them</w:t>
      </w:r>
      <w:r w:rsidR="002D7F62">
        <w:t xml:space="preserve"> with each other</w:t>
      </w:r>
      <w:r>
        <w:t xml:space="preserve">. That being said, Reddit is the most popular of all its competitors. One might say that this is a sign of a good-quality website. In our view, this assumption bears some truth, although smaller competitors might produce content </w:t>
      </w:r>
      <w:r w:rsidR="00D11014">
        <w:t>of</w:t>
      </w:r>
      <w:r>
        <w:t xml:space="preserve"> the same quality or even better.</w:t>
      </w:r>
    </w:p>
    <w:p w14:paraId="4FF2A148" w14:textId="70940C30" w:rsidR="00D55CC7" w:rsidRPr="006C3357" w:rsidRDefault="000E1B24" w:rsidP="00627E32">
      <w:r>
        <w:t>With regards to "commercial" competitors, we found that the financial model of Reddit and</w:t>
      </w:r>
      <w:r w:rsidR="005777A4">
        <w:t xml:space="preserve"> its rivals are similar – they all </w:t>
      </w:r>
      <w:r w:rsidR="00303E88">
        <w:t>receive revenue primarily from advertisements and promotions.</w:t>
      </w:r>
    </w:p>
    <w:p w14:paraId="6F6B7402" w14:textId="7B544804" w:rsidR="0099044A" w:rsidRDefault="005B6EF8" w:rsidP="00561FCD">
      <w:pPr>
        <w:rPr>
          <w:lang w:bidi="he-IL"/>
        </w:rPr>
      </w:pPr>
      <w:r w:rsidRPr="006C3357">
        <w:rPr>
          <w:lang w:bidi="he-IL"/>
        </w:rPr>
        <w:t>Continuing with the points we mentioned above, we will now concentrate on Reddit</w:t>
      </w:r>
      <w:r w:rsidR="00413DB9">
        <w:rPr>
          <w:lang w:bidi="he-IL"/>
        </w:rPr>
        <w:t>’s</w:t>
      </w:r>
      <w:r w:rsidR="004A0EEB">
        <w:rPr>
          <w:lang w:bidi="he-IL"/>
        </w:rPr>
        <w:t xml:space="preserve"> </w:t>
      </w:r>
      <w:r w:rsidR="004A0EEB" w:rsidRPr="006C3357">
        <w:rPr>
          <w:lang w:bidi="he-IL"/>
        </w:rPr>
        <w:t>quality control</w:t>
      </w:r>
      <w:r w:rsidR="004A0EEB">
        <w:rPr>
          <w:lang w:bidi="he-IL"/>
        </w:rPr>
        <w:t xml:space="preserve"> </w:t>
      </w:r>
      <w:r w:rsidR="00484DFA">
        <w:rPr>
          <w:lang w:bidi="he-IL"/>
        </w:rPr>
        <w:t>m</w:t>
      </w:r>
      <w:r w:rsidR="00484DFA" w:rsidRPr="00484DFA">
        <w:rPr>
          <w:lang w:bidi="he-IL"/>
        </w:rPr>
        <w:t>echanisms</w:t>
      </w:r>
      <w:r w:rsidR="00484DFA">
        <w:rPr>
          <w:lang w:bidi="he-IL"/>
        </w:rPr>
        <w:t xml:space="preserve"> </w:t>
      </w:r>
      <w:r w:rsidR="004A0EEB">
        <w:rPr>
          <w:lang w:bidi="he-IL"/>
        </w:rPr>
        <w:t>and</w:t>
      </w:r>
      <w:r w:rsidR="00484DFA">
        <w:rPr>
          <w:lang w:bidi="he-IL"/>
        </w:rPr>
        <w:t xml:space="preserve"> </w:t>
      </w:r>
      <w:r w:rsidRPr="006C3357">
        <w:rPr>
          <w:lang w:bidi="he-IL"/>
        </w:rPr>
        <w:t>process</w:t>
      </w:r>
      <w:r w:rsidR="004A0EEB">
        <w:rPr>
          <w:lang w:bidi="he-IL"/>
        </w:rPr>
        <w:t>es</w:t>
      </w:r>
      <w:r w:rsidR="0099044A">
        <w:rPr>
          <w:lang w:bidi="he-IL"/>
        </w:rPr>
        <w:t>:</w:t>
      </w:r>
    </w:p>
    <w:p w14:paraId="523CF6E3" w14:textId="5BAEE80F" w:rsidR="003D378D" w:rsidRDefault="00AA4CF7" w:rsidP="006602BE">
      <w:pPr>
        <w:pStyle w:val="ListParagraph"/>
        <w:numPr>
          <w:ilvl w:val="0"/>
          <w:numId w:val="43"/>
        </w:numPr>
        <w:rPr>
          <w:lang w:bidi="he-IL"/>
        </w:rPr>
      </w:pPr>
      <w:r w:rsidRPr="0099044A">
        <w:rPr>
          <w:b/>
          <w:bCs/>
          <w:lang w:bidi="he-IL"/>
        </w:rPr>
        <w:t>T</w:t>
      </w:r>
      <w:r w:rsidR="00D31413" w:rsidRPr="0099044A">
        <w:rPr>
          <w:b/>
          <w:bCs/>
          <w:lang w:bidi="he-IL"/>
        </w:rPr>
        <w:t xml:space="preserve">he </w:t>
      </w:r>
      <w:r w:rsidR="0099044A" w:rsidRPr="0099044A">
        <w:rPr>
          <w:b/>
          <w:bCs/>
          <w:lang w:bidi="he-IL"/>
        </w:rPr>
        <w:t>K</w:t>
      </w:r>
      <w:r w:rsidR="00D31413" w:rsidRPr="0099044A">
        <w:rPr>
          <w:b/>
          <w:bCs/>
          <w:lang w:bidi="he-IL"/>
        </w:rPr>
        <w:t>arma</w:t>
      </w:r>
      <w:r w:rsidR="0099044A" w:rsidRPr="0099044A">
        <w:rPr>
          <w:b/>
          <w:bCs/>
          <w:lang w:bidi="he-IL"/>
        </w:rPr>
        <w:t xml:space="preserve"> System</w:t>
      </w:r>
      <w:r w:rsidR="00B54D79">
        <w:rPr>
          <w:lang w:bidi="he-IL"/>
        </w:rPr>
        <w:t xml:space="preserve"> </w:t>
      </w:r>
      <w:r w:rsidR="0099044A">
        <w:rPr>
          <w:lang w:bidi="he-IL"/>
        </w:rPr>
        <w:t xml:space="preserve">- </w:t>
      </w:r>
      <w:r w:rsidR="00B54D79">
        <w:rPr>
          <w:lang w:bidi="he-IL"/>
        </w:rPr>
        <w:t xml:space="preserve">serves as a </w:t>
      </w:r>
      <w:r w:rsidR="00CF3A96">
        <w:rPr>
          <w:lang w:bidi="he-IL"/>
        </w:rPr>
        <w:t>key</w:t>
      </w:r>
      <w:r w:rsidR="00B54D79">
        <w:rPr>
          <w:lang w:bidi="he-IL"/>
        </w:rPr>
        <w:t xml:space="preserve"> </w:t>
      </w:r>
      <w:r w:rsidR="00CC1B07">
        <w:rPr>
          <w:lang w:bidi="he-IL"/>
        </w:rPr>
        <w:t>sign</w:t>
      </w:r>
      <w:r w:rsidR="00B54D79">
        <w:rPr>
          <w:lang w:bidi="he-IL"/>
        </w:rPr>
        <w:t xml:space="preserve"> of quality</w:t>
      </w:r>
      <w:r w:rsidR="00CF3A96">
        <w:rPr>
          <w:lang w:bidi="he-IL"/>
        </w:rPr>
        <w:t>:</w:t>
      </w:r>
      <w:r w:rsidR="00D31413" w:rsidRPr="00D31413">
        <w:rPr>
          <w:lang w:bidi="he-IL"/>
        </w:rPr>
        <w:t xml:space="preserve"> </w:t>
      </w:r>
      <w:r w:rsidR="00A753B2" w:rsidRPr="006C3357">
        <w:rPr>
          <w:lang w:bidi="he-IL"/>
        </w:rPr>
        <w:t>“</w:t>
      </w:r>
      <w:r w:rsidR="00CC1B07">
        <w:rPr>
          <w:lang w:bidi="he-IL"/>
        </w:rPr>
        <w:t>…</w:t>
      </w:r>
      <w:r w:rsidR="00434113" w:rsidRPr="006C3357">
        <w:rPr>
          <w:lang w:bidi="he-IL"/>
        </w:rPr>
        <w:t>Karma is a contested quality-indicator. Karma-points might suggest a high</w:t>
      </w:r>
      <w:r w:rsidR="00CF2F84" w:rsidRPr="006C3357">
        <w:rPr>
          <w:lang w:bidi="he-IL"/>
        </w:rPr>
        <w:t xml:space="preserve"> </w:t>
      </w:r>
      <w:r w:rsidR="00434113" w:rsidRPr="006C3357">
        <w:rPr>
          <w:lang w:bidi="he-IL"/>
        </w:rPr>
        <w:t>value by representing a large amount of upvotes</w:t>
      </w:r>
      <w:r w:rsidR="00CF2F84" w:rsidRPr="006C3357">
        <w:rPr>
          <w:lang w:bidi="he-IL"/>
        </w:rPr>
        <w:t xml:space="preserve">” </w:t>
      </w:r>
      <w:r w:rsidR="00AA7689" w:rsidRPr="006C3357">
        <w:rPr>
          <w:lang w:bidi="he-IL"/>
        </w:rPr>
        <w:t>(</w:t>
      </w:r>
      <w:r w:rsidR="00AA7689" w:rsidRPr="009D77D8">
        <w:t>Richterich, A.</w:t>
      </w:r>
      <w:r w:rsidR="00402661">
        <w:t xml:space="preserve">, </w:t>
      </w:r>
      <w:r w:rsidR="00AA7689" w:rsidRPr="009D77D8">
        <w:t>2014)</w:t>
      </w:r>
      <w:r w:rsidR="00CA352E" w:rsidRPr="006C3357">
        <w:rPr>
          <w:lang w:bidi="he-IL"/>
        </w:rPr>
        <w:t>.</w:t>
      </w:r>
      <w:r w:rsidR="0099044A">
        <w:rPr>
          <w:lang w:bidi="he-IL"/>
        </w:rPr>
        <w:t xml:space="preserve"> </w:t>
      </w:r>
      <w:r w:rsidR="007508CA" w:rsidRPr="006C3357">
        <w:rPr>
          <w:lang w:bidi="he-IL"/>
        </w:rPr>
        <w:t xml:space="preserve">Every registered user can </w:t>
      </w:r>
      <w:r w:rsidR="00402661">
        <w:rPr>
          <w:lang w:bidi="he-IL"/>
        </w:rPr>
        <w:t>up</w:t>
      </w:r>
      <w:r w:rsidR="007508CA" w:rsidRPr="006C3357">
        <w:rPr>
          <w:lang w:bidi="he-IL"/>
        </w:rPr>
        <w:t>vote</w:t>
      </w:r>
      <w:r w:rsidR="00402661">
        <w:rPr>
          <w:lang w:bidi="he-IL"/>
        </w:rPr>
        <w:t xml:space="preserve"> or downvote</w:t>
      </w:r>
      <w:r w:rsidR="007508CA" w:rsidRPr="006C3357">
        <w:rPr>
          <w:lang w:bidi="he-IL"/>
        </w:rPr>
        <w:t xml:space="preserve"> content</w:t>
      </w:r>
      <w:r w:rsidR="00284DC2">
        <w:rPr>
          <w:lang w:bidi="he-IL"/>
        </w:rPr>
        <w:t xml:space="preserve">. </w:t>
      </w:r>
      <w:r w:rsidR="007C209B" w:rsidRPr="006C3357">
        <w:rPr>
          <w:lang w:bidi="he-IL"/>
        </w:rPr>
        <w:t>A</w:t>
      </w:r>
      <w:r w:rsidR="006C3357" w:rsidRPr="006C3357">
        <w:rPr>
          <w:lang w:bidi="he-IL"/>
        </w:rPr>
        <w:t xml:space="preserve"> user with </w:t>
      </w:r>
      <w:r w:rsidR="00D11014">
        <w:rPr>
          <w:lang w:bidi="he-IL"/>
        </w:rPr>
        <w:t xml:space="preserve">a </w:t>
      </w:r>
      <w:r w:rsidR="006C3357" w:rsidRPr="006C3357">
        <w:rPr>
          <w:lang w:bidi="he-IL"/>
        </w:rPr>
        <w:t>high karma rank</w:t>
      </w:r>
      <w:r w:rsidR="000D6C70">
        <w:rPr>
          <w:lang w:bidi="he-IL"/>
        </w:rPr>
        <w:t xml:space="preserve"> </w:t>
      </w:r>
      <w:r w:rsidR="00027ABE">
        <w:rPr>
          <w:lang w:bidi="he-IL"/>
        </w:rPr>
        <w:t xml:space="preserve">will be recognized by </w:t>
      </w:r>
      <w:r w:rsidR="000D6C70">
        <w:rPr>
          <w:lang w:bidi="he-IL"/>
        </w:rPr>
        <w:t xml:space="preserve">Reddit’s </w:t>
      </w:r>
      <w:r w:rsidR="000D6C70" w:rsidRPr="006C3357">
        <w:rPr>
          <w:lang w:bidi="he-IL"/>
        </w:rPr>
        <w:t>algorithm</w:t>
      </w:r>
      <w:r w:rsidR="000D6C70">
        <w:rPr>
          <w:lang w:bidi="he-IL"/>
        </w:rPr>
        <w:t xml:space="preserve">, </w:t>
      </w:r>
      <w:r w:rsidR="00284DC2">
        <w:rPr>
          <w:lang w:bidi="he-IL"/>
        </w:rPr>
        <w:t xml:space="preserve">which </w:t>
      </w:r>
      <w:r w:rsidR="000D6C70">
        <w:rPr>
          <w:lang w:bidi="he-IL"/>
        </w:rPr>
        <w:t>will</w:t>
      </w:r>
      <w:r w:rsidR="006C3357" w:rsidRPr="006C3357">
        <w:rPr>
          <w:lang w:bidi="he-IL"/>
        </w:rPr>
        <w:t xml:space="preserve"> make sure the user will get more </w:t>
      </w:r>
      <w:r w:rsidR="007B457E">
        <w:rPr>
          <w:lang w:bidi="he-IL"/>
        </w:rPr>
        <w:t>exposure. In effect</w:t>
      </w:r>
      <w:r w:rsidR="00D11014">
        <w:rPr>
          <w:lang w:bidi="he-IL"/>
        </w:rPr>
        <w:t>,</w:t>
      </w:r>
      <w:r w:rsidR="007B457E">
        <w:rPr>
          <w:lang w:bidi="he-IL"/>
        </w:rPr>
        <w:t xml:space="preserve"> this</w:t>
      </w:r>
      <w:r w:rsidR="006C3357" w:rsidRPr="006C3357">
        <w:rPr>
          <w:lang w:bidi="he-IL"/>
        </w:rPr>
        <w:t xml:space="preserve"> mean</w:t>
      </w:r>
      <w:r w:rsidR="000D6C70">
        <w:rPr>
          <w:lang w:bidi="he-IL"/>
        </w:rPr>
        <w:t>s</w:t>
      </w:r>
      <w:r w:rsidR="007B457E">
        <w:rPr>
          <w:lang w:bidi="he-IL"/>
        </w:rPr>
        <w:t xml:space="preserve"> that the distributed content is of</w:t>
      </w:r>
      <w:r w:rsidR="006C3357" w:rsidRPr="006C3357">
        <w:rPr>
          <w:lang w:bidi="he-IL"/>
        </w:rPr>
        <w:t xml:space="preserve"> higher quality </w:t>
      </w:r>
      <w:r w:rsidR="0099044A">
        <w:rPr>
          <w:lang w:bidi="he-IL"/>
        </w:rPr>
        <w:t>while</w:t>
      </w:r>
      <w:r w:rsidR="006C3357" w:rsidRPr="006C3357">
        <w:rPr>
          <w:lang w:bidi="he-IL"/>
        </w:rPr>
        <w:t xml:space="preserve"> </w:t>
      </w:r>
      <w:r w:rsidR="0099044A">
        <w:rPr>
          <w:lang w:bidi="he-IL"/>
        </w:rPr>
        <w:t>mitigating the</w:t>
      </w:r>
      <w:r w:rsidR="006C3357" w:rsidRPr="006C3357">
        <w:rPr>
          <w:lang w:bidi="he-IL"/>
        </w:rPr>
        <w:t xml:space="preserve"> distribution of "lower quality" content</w:t>
      </w:r>
      <w:r w:rsidR="005207FB">
        <w:rPr>
          <w:lang w:bidi="he-IL"/>
        </w:rPr>
        <w:t xml:space="preserve">. </w:t>
      </w:r>
      <w:r w:rsidR="002D74DE">
        <w:rPr>
          <w:lang w:bidi="he-IL"/>
        </w:rPr>
        <w:t>(</w:t>
      </w:r>
      <w:r w:rsidR="002D74DE" w:rsidRPr="002D74DE">
        <w:rPr>
          <w:lang w:bidi="he-IL"/>
        </w:rPr>
        <w:t>What is Reddit Karma and Reddit Gold?</w:t>
      </w:r>
      <w:r w:rsidR="00561FCD">
        <w:rPr>
          <w:rFonts w:hint="cs"/>
          <w:rtl/>
          <w:lang w:bidi="he-IL"/>
        </w:rPr>
        <w:t xml:space="preserve"> </w:t>
      </w:r>
      <w:r w:rsidR="00561FCD">
        <w:rPr>
          <w:lang w:bidi="he-IL"/>
        </w:rPr>
        <w:t xml:space="preserve"> </w:t>
      </w:r>
      <w:r w:rsidR="002D74DE" w:rsidRPr="002D74DE">
        <w:rPr>
          <w:lang w:bidi="he-IL"/>
        </w:rPr>
        <w:t>by Gajanand MakwanaSep 4, 2019</w:t>
      </w:r>
      <w:r w:rsidR="002D74DE">
        <w:rPr>
          <w:lang w:bidi="he-IL"/>
        </w:rPr>
        <w:t>)</w:t>
      </w:r>
      <w:r w:rsidR="0072300A">
        <w:rPr>
          <w:lang w:bidi="he-IL"/>
        </w:rPr>
        <w:t>.</w:t>
      </w:r>
    </w:p>
    <w:p w14:paraId="600975AB" w14:textId="77777777" w:rsidR="00D11014" w:rsidRDefault="00D11014" w:rsidP="00D11014">
      <w:pPr>
        <w:pStyle w:val="ListParagraph"/>
        <w:ind w:left="360"/>
        <w:rPr>
          <w:lang w:bidi="he-IL"/>
        </w:rPr>
      </w:pPr>
    </w:p>
    <w:p w14:paraId="06EF2E4D" w14:textId="5D0C143C" w:rsidR="00621CA5" w:rsidRDefault="000367EE" w:rsidP="006602BE">
      <w:pPr>
        <w:pStyle w:val="ListParagraph"/>
        <w:numPr>
          <w:ilvl w:val="0"/>
          <w:numId w:val="43"/>
        </w:numPr>
        <w:rPr>
          <w:lang w:bidi="he-IL"/>
        </w:rPr>
      </w:pPr>
      <w:r w:rsidRPr="0099044A">
        <w:rPr>
          <w:b/>
          <w:bCs/>
          <w:lang w:bidi="he-IL"/>
        </w:rPr>
        <w:t xml:space="preserve">Auto </w:t>
      </w:r>
      <w:r w:rsidR="0099044A">
        <w:rPr>
          <w:b/>
          <w:bCs/>
          <w:lang w:bidi="he-IL"/>
        </w:rPr>
        <w:t>M</w:t>
      </w:r>
      <w:r w:rsidRPr="0099044A">
        <w:rPr>
          <w:b/>
          <w:bCs/>
          <w:lang w:bidi="he-IL"/>
        </w:rPr>
        <w:t>oderator</w:t>
      </w:r>
      <w:r w:rsidR="0099044A" w:rsidRPr="0099044A">
        <w:rPr>
          <w:b/>
          <w:bCs/>
          <w:lang w:bidi="he-IL"/>
        </w:rPr>
        <w:t>s</w:t>
      </w:r>
      <w:r w:rsidR="0099044A">
        <w:rPr>
          <w:lang w:bidi="he-IL"/>
        </w:rPr>
        <w:t xml:space="preserve"> - are</w:t>
      </w:r>
      <w:r w:rsidR="00993690">
        <w:rPr>
          <w:lang w:bidi="he-IL"/>
        </w:rPr>
        <w:t xml:space="preserve"> one of the automated methods to </w:t>
      </w:r>
      <w:r w:rsidR="00594AA9">
        <w:rPr>
          <w:lang w:bidi="he-IL"/>
        </w:rPr>
        <w:t>m</w:t>
      </w:r>
      <w:r w:rsidRPr="000367EE">
        <w:rPr>
          <w:lang w:bidi="he-IL"/>
        </w:rPr>
        <w:t>aintain content quality</w:t>
      </w:r>
      <w:r>
        <w:rPr>
          <w:lang w:bidi="he-IL"/>
        </w:rPr>
        <w:t xml:space="preserve"> in</w:t>
      </w:r>
      <w:r w:rsidR="003D378D" w:rsidRPr="003D378D">
        <w:rPr>
          <w:lang w:bidi="he-IL"/>
        </w:rPr>
        <w:t xml:space="preserve"> Reddit. This solution uses a </w:t>
      </w:r>
      <w:r w:rsidR="00594AA9">
        <w:rPr>
          <w:lang w:bidi="he-IL"/>
        </w:rPr>
        <w:t xml:space="preserve">bot-based </w:t>
      </w:r>
      <w:r w:rsidR="003D378D" w:rsidRPr="003D378D">
        <w:rPr>
          <w:lang w:bidi="he-IL"/>
        </w:rPr>
        <w:t xml:space="preserve">filtering approach where </w:t>
      </w:r>
      <w:r w:rsidR="00B113E8">
        <w:rPr>
          <w:lang w:bidi="he-IL"/>
        </w:rPr>
        <w:t>moderators</w:t>
      </w:r>
      <w:r w:rsidR="003D378D" w:rsidRPr="003D378D">
        <w:rPr>
          <w:lang w:bidi="he-IL"/>
        </w:rPr>
        <w:t xml:space="preserve"> encode phrases that typically appear in unwanted posts as bad phrases. The bot then scans any </w:t>
      </w:r>
      <w:r w:rsidR="00B113E8">
        <w:rPr>
          <w:lang w:bidi="he-IL"/>
        </w:rPr>
        <w:t>submitted</w:t>
      </w:r>
      <w:r w:rsidR="003D378D" w:rsidRPr="003D378D">
        <w:rPr>
          <w:lang w:bidi="he-IL"/>
        </w:rPr>
        <w:t xml:space="preserve"> </w:t>
      </w:r>
      <w:r w:rsidR="00B113E8">
        <w:rPr>
          <w:lang w:bidi="he-IL"/>
        </w:rPr>
        <w:t>content</w:t>
      </w:r>
      <w:r w:rsidR="003D378D" w:rsidRPr="003D378D">
        <w:rPr>
          <w:lang w:bidi="he-IL"/>
        </w:rPr>
        <w:t xml:space="preserve"> to detect the presence of th</w:t>
      </w:r>
      <w:r w:rsidR="00621CA5">
        <w:rPr>
          <w:lang w:bidi="he-IL"/>
        </w:rPr>
        <w:t xml:space="preserve">ese unwanted phrases </w:t>
      </w:r>
      <w:r w:rsidR="003D378D" w:rsidRPr="003D378D">
        <w:rPr>
          <w:lang w:bidi="he-IL"/>
        </w:rPr>
        <w:t xml:space="preserve">and removes </w:t>
      </w:r>
      <w:r w:rsidR="00D11014">
        <w:rPr>
          <w:lang w:bidi="he-IL"/>
        </w:rPr>
        <w:t>them</w:t>
      </w:r>
      <w:r w:rsidR="00594AA9">
        <w:rPr>
          <w:lang w:bidi="he-IL"/>
        </w:rPr>
        <w:t xml:space="preserve"> (</w:t>
      </w:r>
      <w:r w:rsidR="00FF47B7" w:rsidRPr="008B7125">
        <w:t>Jhaver, S., Birman, I., Gilbert, E., &amp; Bruckman, A.</w:t>
      </w:r>
      <w:r w:rsidR="00594AA9">
        <w:t>,</w:t>
      </w:r>
      <w:r w:rsidR="00FF47B7" w:rsidRPr="008B7125">
        <w:t xml:space="preserve"> 2019</w:t>
      </w:r>
      <w:r w:rsidR="00AA46C9">
        <w:rPr>
          <w:lang w:bidi="he-IL"/>
        </w:rPr>
        <w:t>)</w:t>
      </w:r>
      <w:r w:rsidR="00BD170E">
        <w:rPr>
          <w:lang w:bidi="he-IL"/>
        </w:rPr>
        <w:t>.</w:t>
      </w:r>
    </w:p>
    <w:p w14:paraId="4D6DC36E" w14:textId="77777777" w:rsidR="00621CA5" w:rsidRPr="006C3357" w:rsidRDefault="00621CA5" w:rsidP="00621CA5">
      <w:pPr>
        <w:pStyle w:val="ListParagraph"/>
        <w:ind w:left="360"/>
        <w:rPr>
          <w:lang w:bidi="he-IL"/>
        </w:rPr>
      </w:pPr>
    </w:p>
    <w:p w14:paraId="4BB9487B" w14:textId="3F9772BC" w:rsidR="002D5AA8" w:rsidRPr="006C3357" w:rsidRDefault="00A11D3E" w:rsidP="006602BE">
      <w:pPr>
        <w:pStyle w:val="ListParagraph"/>
        <w:numPr>
          <w:ilvl w:val="0"/>
          <w:numId w:val="43"/>
        </w:numPr>
        <w:rPr>
          <w:lang w:bidi="he-IL"/>
        </w:rPr>
      </w:pPr>
      <w:r w:rsidRPr="00A11D3E">
        <w:rPr>
          <w:b/>
          <w:bCs/>
          <w:lang w:bidi="he-IL"/>
        </w:rPr>
        <w:t>Verified Experts</w:t>
      </w:r>
      <w:r>
        <w:rPr>
          <w:lang w:bidi="he-IL"/>
        </w:rPr>
        <w:t xml:space="preserve"> -</w:t>
      </w:r>
      <w:r w:rsidR="00394965" w:rsidRPr="00394965">
        <w:rPr>
          <w:lang w:bidi="he-IL"/>
        </w:rPr>
        <w:t xml:space="preserve"> for </w:t>
      </w:r>
      <w:r w:rsidR="00EB4CD1">
        <w:rPr>
          <w:lang w:bidi="he-IL"/>
        </w:rPr>
        <w:t>example</w:t>
      </w:r>
      <w:r w:rsidR="00394965" w:rsidRPr="00394965">
        <w:rPr>
          <w:lang w:bidi="he-IL"/>
        </w:rPr>
        <w:t xml:space="preserve"> </w:t>
      </w:r>
      <w:r w:rsidR="00636287">
        <w:rPr>
          <w:lang w:bidi="he-IL"/>
        </w:rPr>
        <w:t>in</w:t>
      </w:r>
      <w:r w:rsidR="00394965" w:rsidRPr="00394965">
        <w:rPr>
          <w:lang w:bidi="he-IL"/>
        </w:rPr>
        <w:t xml:space="preserve"> </w:t>
      </w:r>
      <w:r>
        <w:rPr>
          <w:lang w:bidi="he-IL"/>
        </w:rPr>
        <w:t>the</w:t>
      </w:r>
      <w:r w:rsidR="00394965" w:rsidRPr="00394965">
        <w:rPr>
          <w:lang w:bidi="he-IL"/>
        </w:rPr>
        <w:t xml:space="preserve"> </w:t>
      </w:r>
      <w:r w:rsidR="00636287">
        <w:rPr>
          <w:lang w:bidi="he-IL"/>
        </w:rPr>
        <w:t>“</w:t>
      </w:r>
      <w:r w:rsidR="00C250C6">
        <w:rPr>
          <w:lang w:bidi="he-IL"/>
        </w:rPr>
        <w:t>AskDocs</w:t>
      </w:r>
      <w:r w:rsidR="00636287">
        <w:rPr>
          <w:lang w:bidi="he-IL"/>
        </w:rPr>
        <w:t>”</w:t>
      </w:r>
      <w:r w:rsidR="00EB4CD1">
        <w:rPr>
          <w:lang w:bidi="he-IL"/>
        </w:rPr>
        <w:t xml:space="preserve"> subreddit</w:t>
      </w:r>
      <w:r w:rsidR="00394965" w:rsidRPr="00394965">
        <w:rPr>
          <w:lang w:bidi="he-IL"/>
        </w:rPr>
        <w:t>, questions can be asked</w:t>
      </w:r>
      <w:r w:rsidR="0015522B">
        <w:rPr>
          <w:lang w:bidi="he-IL"/>
        </w:rPr>
        <w:t xml:space="preserve"> by users</w:t>
      </w:r>
      <w:r w:rsidR="00394965" w:rsidRPr="00394965">
        <w:rPr>
          <w:lang w:bidi="he-IL"/>
        </w:rPr>
        <w:t xml:space="preserve">, and </w:t>
      </w:r>
      <w:r w:rsidR="007D602A">
        <w:rPr>
          <w:lang w:bidi="he-IL"/>
        </w:rPr>
        <w:t>answered</w:t>
      </w:r>
      <w:r w:rsidR="00661E89">
        <w:rPr>
          <w:lang w:bidi="he-IL"/>
        </w:rPr>
        <w:t xml:space="preserve"> by </w:t>
      </w:r>
      <w:r w:rsidR="00394965" w:rsidRPr="00394965">
        <w:rPr>
          <w:lang w:bidi="he-IL"/>
        </w:rPr>
        <w:t>a</w:t>
      </w:r>
      <w:r w:rsidR="00661E89">
        <w:rPr>
          <w:lang w:bidi="he-IL"/>
        </w:rPr>
        <w:t xml:space="preserve"> verified</w:t>
      </w:r>
      <w:r w:rsidR="00394965" w:rsidRPr="00394965">
        <w:rPr>
          <w:lang w:bidi="he-IL"/>
        </w:rPr>
        <w:t xml:space="preserve"> expert in </w:t>
      </w:r>
      <w:r w:rsidR="007D602A">
        <w:rPr>
          <w:lang w:bidi="he-IL"/>
        </w:rPr>
        <w:t>each</w:t>
      </w:r>
      <w:r w:rsidR="00394965" w:rsidRPr="00394965">
        <w:rPr>
          <w:lang w:bidi="he-IL"/>
        </w:rPr>
        <w:t xml:space="preserve"> field</w:t>
      </w:r>
      <w:r w:rsidR="00661E89">
        <w:rPr>
          <w:lang w:bidi="he-IL"/>
        </w:rPr>
        <w:t xml:space="preserve"> (a physician in </w:t>
      </w:r>
      <w:r w:rsidR="00394965" w:rsidRPr="00394965">
        <w:rPr>
          <w:lang w:bidi="he-IL"/>
        </w:rPr>
        <w:t xml:space="preserve">this </w:t>
      </w:r>
      <w:r w:rsidR="00661E89">
        <w:rPr>
          <w:lang w:bidi="he-IL"/>
        </w:rPr>
        <w:t>case)</w:t>
      </w:r>
      <w:r w:rsidR="00394965" w:rsidRPr="00394965">
        <w:rPr>
          <w:lang w:bidi="he-IL"/>
        </w:rPr>
        <w:t>.</w:t>
      </w:r>
    </w:p>
    <w:p w14:paraId="436AC0F2" w14:textId="7410773A" w:rsidR="00346304" w:rsidRDefault="007D602A" w:rsidP="00346304">
      <w:pPr>
        <w:rPr>
          <w:lang w:bidi="he-IL"/>
        </w:rPr>
      </w:pPr>
      <w:r>
        <w:rPr>
          <w:lang w:bidi="he-IL"/>
        </w:rPr>
        <w:t>In our opinion, the</w:t>
      </w:r>
      <w:r w:rsidR="00A856C3" w:rsidRPr="00A856C3">
        <w:rPr>
          <w:lang w:bidi="he-IL"/>
        </w:rPr>
        <w:t xml:space="preserve"> methods</w:t>
      </w:r>
      <w:r w:rsidR="00FD1698" w:rsidRPr="00A856C3">
        <w:rPr>
          <w:lang w:bidi="he-IL"/>
        </w:rPr>
        <w:t>,</w:t>
      </w:r>
      <w:r w:rsidR="00A856C3" w:rsidRPr="00A856C3">
        <w:rPr>
          <w:lang w:bidi="he-IL"/>
        </w:rPr>
        <w:t xml:space="preserve"> and mechanisms that </w:t>
      </w:r>
      <w:r w:rsidR="00FC58BE">
        <w:rPr>
          <w:lang w:bidi="he-IL"/>
        </w:rPr>
        <w:t>Reddit</w:t>
      </w:r>
      <w:r w:rsidR="00A856C3" w:rsidRPr="00A856C3">
        <w:rPr>
          <w:lang w:bidi="he-IL"/>
        </w:rPr>
        <w:t xml:space="preserve"> is using now provide </w:t>
      </w:r>
      <w:r w:rsidR="00471902">
        <w:rPr>
          <w:lang w:bidi="he-IL"/>
        </w:rPr>
        <w:t xml:space="preserve">good </w:t>
      </w:r>
      <w:r w:rsidR="008851BA" w:rsidRPr="008851BA">
        <w:rPr>
          <w:lang w:bidi="he-IL"/>
        </w:rPr>
        <w:t>results</w:t>
      </w:r>
      <w:r w:rsidR="0076456C">
        <w:rPr>
          <w:lang w:bidi="he-IL"/>
        </w:rPr>
        <w:t>, as evident by the popularity of Reddit.</w:t>
      </w:r>
      <w:r w:rsidR="008851BA" w:rsidRPr="008851BA">
        <w:rPr>
          <w:lang w:bidi="he-IL"/>
        </w:rPr>
        <w:t xml:space="preserve"> </w:t>
      </w:r>
      <w:r w:rsidR="00A856C3" w:rsidRPr="00A856C3">
        <w:rPr>
          <w:lang w:bidi="he-IL"/>
        </w:rPr>
        <w:t xml:space="preserve"> </w:t>
      </w:r>
      <w:r w:rsidR="0076456C">
        <w:rPr>
          <w:lang w:bidi="he-IL"/>
        </w:rPr>
        <w:t>A</w:t>
      </w:r>
      <w:r w:rsidR="00A856C3" w:rsidRPr="00A856C3">
        <w:rPr>
          <w:lang w:bidi="he-IL"/>
        </w:rPr>
        <w:t>nd yet</w:t>
      </w:r>
      <w:r w:rsidR="0076456C">
        <w:rPr>
          <w:lang w:bidi="he-IL"/>
        </w:rPr>
        <w:t>,</w:t>
      </w:r>
      <w:r w:rsidR="00A856C3" w:rsidRPr="00A856C3">
        <w:rPr>
          <w:lang w:bidi="he-IL"/>
        </w:rPr>
        <w:t xml:space="preserve"> </w:t>
      </w:r>
      <w:r w:rsidR="009E49B3">
        <w:rPr>
          <w:lang w:bidi="he-IL"/>
        </w:rPr>
        <w:t>some improvements</w:t>
      </w:r>
      <w:r w:rsidR="00F0168B">
        <w:rPr>
          <w:lang w:bidi="he-IL"/>
        </w:rPr>
        <w:t xml:space="preserve"> could </w:t>
      </w:r>
      <w:r w:rsidR="00346304">
        <w:rPr>
          <w:lang w:bidi="he-IL"/>
        </w:rPr>
        <w:t>be made to enhance the</w:t>
      </w:r>
      <w:r w:rsidR="00300D93">
        <w:rPr>
          <w:lang w:bidi="he-IL"/>
        </w:rPr>
        <w:t>se</w:t>
      </w:r>
      <w:r w:rsidR="00346304">
        <w:rPr>
          <w:lang w:bidi="he-IL"/>
        </w:rPr>
        <w:t xml:space="preserve"> QA processes:</w:t>
      </w:r>
    </w:p>
    <w:p w14:paraId="3157C957" w14:textId="3E8814E2" w:rsidR="000339A4" w:rsidRDefault="000339A4" w:rsidP="006602BE">
      <w:pPr>
        <w:pStyle w:val="ListParagraph"/>
        <w:numPr>
          <w:ilvl w:val="0"/>
          <w:numId w:val="44"/>
        </w:numPr>
        <w:ind w:left="360"/>
        <w:rPr>
          <w:lang w:bidi="he-IL"/>
        </w:rPr>
      </w:pPr>
      <w:r w:rsidRPr="009E44A7">
        <w:rPr>
          <w:b/>
          <w:bCs/>
          <w:lang w:bidi="he-IL"/>
        </w:rPr>
        <w:t xml:space="preserve">The </w:t>
      </w:r>
      <w:r w:rsidR="00D310F6" w:rsidRPr="009E44A7">
        <w:rPr>
          <w:b/>
          <w:bCs/>
          <w:lang w:bidi="he-IL"/>
        </w:rPr>
        <w:t xml:space="preserve">karma </w:t>
      </w:r>
      <w:r w:rsidR="009B4FD0" w:rsidRPr="009E44A7">
        <w:rPr>
          <w:b/>
          <w:bCs/>
          <w:lang w:bidi="he-IL"/>
        </w:rPr>
        <w:t>system</w:t>
      </w:r>
      <w:r w:rsidR="009E44A7">
        <w:rPr>
          <w:lang w:bidi="he-IL"/>
        </w:rPr>
        <w:t xml:space="preserve"> -</w:t>
      </w:r>
      <w:r w:rsidR="009B4FD0">
        <w:rPr>
          <w:lang w:bidi="he-IL"/>
        </w:rPr>
        <w:t xml:space="preserve"> </w:t>
      </w:r>
      <w:r w:rsidR="009E44A7">
        <w:rPr>
          <w:lang w:bidi="he-IL"/>
        </w:rPr>
        <w:t xml:space="preserve">the system </w:t>
      </w:r>
      <w:r w:rsidR="007C4EA5">
        <w:rPr>
          <w:lang w:bidi="he-IL"/>
        </w:rPr>
        <w:t xml:space="preserve">might be biased towards </w:t>
      </w:r>
      <w:r w:rsidR="00FC6F4A" w:rsidRPr="00FC6F4A">
        <w:rPr>
          <w:lang w:bidi="he-IL"/>
        </w:rPr>
        <w:t>new creators</w:t>
      </w:r>
      <w:r w:rsidR="007D2AC4">
        <w:rPr>
          <w:lang w:bidi="he-IL"/>
        </w:rPr>
        <w:t xml:space="preserve">. </w:t>
      </w:r>
      <w:r w:rsidR="00B67432" w:rsidRPr="00B67432">
        <w:rPr>
          <w:lang w:bidi="he-IL"/>
        </w:rPr>
        <w:t>A</w:t>
      </w:r>
      <w:r w:rsidR="00FC6F4A" w:rsidRPr="00FC6F4A">
        <w:rPr>
          <w:lang w:bidi="he-IL"/>
        </w:rPr>
        <w:t xml:space="preserve"> situation </w:t>
      </w:r>
      <w:r w:rsidR="006D012F">
        <w:rPr>
          <w:lang w:bidi="he-IL"/>
        </w:rPr>
        <w:t>may occur</w:t>
      </w:r>
      <w:r w:rsidR="00B67432" w:rsidRPr="00B67432">
        <w:rPr>
          <w:lang w:bidi="he-IL"/>
        </w:rPr>
        <w:t>,</w:t>
      </w:r>
      <w:r w:rsidR="006D012F">
        <w:rPr>
          <w:lang w:bidi="he-IL"/>
        </w:rPr>
        <w:t xml:space="preserve"> </w:t>
      </w:r>
      <w:r w:rsidR="00FC6F4A" w:rsidRPr="00FC6F4A">
        <w:rPr>
          <w:lang w:bidi="he-IL"/>
        </w:rPr>
        <w:t xml:space="preserve">where </w:t>
      </w:r>
      <w:r w:rsidR="00B67432" w:rsidRPr="00B67432">
        <w:rPr>
          <w:lang w:bidi="he-IL"/>
        </w:rPr>
        <w:t>new users</w:t>
      </w:r>
      <w:r w:rsidR="00FC6F4A" w:rsidRPr="00FC6F4A">
        <w:rPr>
          <w:lang w:bidi="he-IL"/>
        </w:rPr>
        <w:t xml:space="preserve"> contribute quality</w:t>
      </w:r>
      <w:r w:rsidR="007D2AC4">
        <w:rPr>
          <w:lang w:bidi="he-IL"/>
        </w:rPr>
        <w:t>-</w:t>
      </w:r>
      <w:r w:rsidR="00FC6F4A" w:rsidRPr="00FC6F4A">
        <w:rPr>
          <w:lang w:bidi="he-IL"/>
        </w:rPr>
        <w:t>content but get less exposure because of their low ranking</w:t>
      </w:r>
      <w:r w:rsidR="00A602CB">
        <w:rPr>
          <w:lang w:bidi="he-IL"/>
        </w:rPr>
        <w:t xml:space="preserve">. A compensation mechanism can be implemented to ensure that new users </w:t>
      </w:r>
      <w:r w:rsidR="005A252E">
        <w:rPr>
          <w:lang w:bidi="he-IL"/>
        </w:rPr>
        <w:t>will not be discriminated</w:t>
      </w:r>
      <w:r w:rsidR="009E44A7">
        <w:rPr>
          <w:lang w:bidi="he-IL"/>
        </w:rPr>
        <w:t xml:space="preserve"> </w:t>
      </w:r>
      <w:r w:rsidR="009E49B3">
        <w:rPr>
          <w:lang w:bidi="he-IL"/>
        </w:rPr>
        <w:t xml:space="preserve">against </w:t>
      </w:r>
      <w:r w:rsidR="009E44A7">
        <w:rPr>
          <w:lang w:bidi="he-IL"/>
        </w:rPr>
        <w:t>because of low Karma.</w:t>
      </w:r>
    </w:p>
    <w:p w14:paraId="059607A2" w14:textId="77777777" w:rsidR="00791CD7" w:rsidRPr="000339A4" w:rsidRDefault="00791CD7" w:rsidP="00791CD7">
      <w:pPr>
        <w:pStyle w:val="ListParagraph"/>
        <w:ind w:left="360"/>
        <w:rPr>
          <w:lang w:bidi="he-IL"/>
        </w:rPr>
      </w:pPr>
    </w:p>
    <w:p w14:paraId="0B9C9D1D" w14:textId="7C21C3F8" w:rsidR="00627E32" w:rsidRDefault="00DE6059" w:rsidP="006602BE">
      <w:pPr>
        <w:pStyle w:val="ListParagraph"/>
        <w:numPr>
          <w:ilvl w:val="0"/>
          <w:numId w:val="31"/>
        </w:numPr>
        <w:ind w:left="360"/>
        <w:rPr>
          <w:lang w:bidi="he-IL"/>
        </w:rPr>
      </w:pPr>
      <w:r>
        <w:rPr>
          <w:b/>
          <w:bCs/>
          <w:lang w:bidi="he-IL"/>
        </w:rPr>
        <w:t>S</w:t>
      </w:r>
      <w:r w:rsidR="00911594" w:rsidRPr="009E44A7">
        <w:rPr>
          <w:b/>
          <w:bCs/>
          <w:lang w:bidi="he-IL"/>
        </w:rPr>
        <w:t>ubreddit</w:t>
      </w:r>
      <w:r>
        <w:rPr>
          <w:b/>
          <w:bCs/>
          <w:lang w:bidi="he-IL"/>
        </w:rPr>
        <w:t xml:space="preserve"> bot suggestion</w:t>
      </w:r>
      <w:r w:rsidR="009E44A7">
        <w:rPr>
          <w:lang w:bidi="he-IL"/>
        </w:rPr>
        <w:t>-</w:t>
      </w:r>
      <w:r w:rsidR="00911594">
        <w:rPr>
          <w:lang w:bidi="he-IL"/>
        </w:rPr>
        <w:t xml:space="preserve"> sometimes the user </w:t>
      </w:r>
      <w:r w:rsidR="00AF4595">
        <w:rPr>
          <w:lang w:bidi="he-IL"/>
        </w:rPr>
        <w:t>does not</w:t>
      </w:r>
      <w:r w:rsidR="00911594">
        <w:rPr>
          <w:lang w:bidi="he-IL"/>
        </w:rPr>
        <w:t xml:space="preserve"> know </w:t>
      </w:r>
      <w:r w:rsidR="00B624F6">
        <w:rPr>
          <w:lang w:bidi="he-IL"/>
        </w:rPr>
        <w:t>in</w:t>
      </w:r>
      <w:r w:rsidR="00911594">
        <w:rPr>
          <w:lang w:bidi="he-IL"/>
        </w:rPr>
        <w:t xml:space="preserve"> </w:t>
      </w:r>
      <w:r w:rsidR="00CC4413">
        <w:rPr>
          <w:lang w:bidi="he-IL"/>
        </w:rPr>
        <w:t xml:space="preserve">which community </w:t>
      </w:r>
      <w:r w:rsidR="00B624F6">
        <w:rPr>
          <w:lang w:bidi="he-IL"/>
        </w:rPr>
        <w:t xml:space="preserve">he </w:t>
      </w:r>
      <w:r w:rsidR="00A234B2">
        <w:rPr>
          <w:lang w:bidi="he-IL"/>
        </w:rPr>
        <w:t xml:space="preserve">should post </w:t>
      </w:r>
      <w:r w:rsidR="00B624F6">
        <w:rPr>
          <w:lang w:bidi="he-IL"/>
        </w:rPr>
        <w:t>content or ask a question</w:t>
      </w:r>
      <w:r w:rsidR="00A234B2">
        <w:rPr>
          <w:lang w:bidi="he-IL"/>
        </w:rPr>
        <w:t>.</w:t>
      </w:r>
      <w:r w:rsidR="003F2B4D">
        <w:rPr>
          <w:lang w:bidi="he-IL"/>
        </w:rPr>
        <w:t xml:space="preserve"> We would like to</w:t>
      </w:r>
      <w:r w:rsidR="00BC4833">
        <w:rPr>
          <w:lang w:bidi="he-IL"/>
        </w:rPr>
        <w:t xml:space="preserve"> offer</w:t>
      </w:r>
      <w:r w:rsidR="000C1F33">
        <w:rPr>
          <w:lang w:bidi="he-IL"/>
        </w:rPr>
        <w:t xml:space="preserve"> a</w:t>
      </w:r>
      <w:r w:rsidR="00B564EB">
        <w:rPr>
          <w:lang w:bidi="he-IL"/>
        </w:rPr>
        <w:t xml:space="preserve"> mechanism operated by a bot that will allow users to "chat" with i</w:t>
      </w:r>
      <w:r w:rsidR="00063F00">
        <w:rPr>
          <w:lang w:bidi="he-IL"/>
        </w:rPr>
        <w:t xml:space="preserve">t, </w:t>
      </w:r>
      <w:r w:rsidR="00E448F1">
        <w:rPr>
          <w:lang w:bidi="he-IL"/>
        </w:rPr>
        <w:t xml:space="preserve">describe the content they want to share, receive a suggestion </w:t>
      </w:r>
      <w:r w:rsidR="00627E32">
        <w:rPr>
          <w:lang w:bidi="he-IL"/>
        </w:rPr>
        <w:t>of an appropriate subreddit that fits their needs.</w:t>
      </w:r>
    </w:p>
    <w:p w14:paraId="7DB651FB" w14:textId="77777777" w:rsidR="009E49B3" w:rsidRPr="00A856C3" w:rsidRDefault="009E49B3" w:rsidP="00627E32">
      <w:pPr>
        <w:pStyle w:val="ListParagraph"/>
        <w:ind w:left="360"/>
        <w:rPr>
          <w:lang w:bidi="he-IL"/>
        </w:rPr>
      </w:pPr>
    </w:p>
    <w:p w14:paraId="37ABB696" w14:textId="66BBF28E" w:rsidR="00740F1B" w:rsidRDefault="00557267" w:rsidP="00740F1B">
      <w:pPr>
        <w:pStyle w:val="Heading2"/>
      </w:pPr>
      <w:bookmarkStart w:id="12" w:name="_Hlk63429376"/>
      <w:bookmarkStart w:id="13" w:name="_Toc64141661"/>
      <w:r>
        <w:lastRenderedPageBreak/>
        <w:t xml:space="preserve">5.5 </w:t>
      </w:r>
      <w:r w:rsidR="00740F1B" w:rsidRPr="00740F1B">
        <w:t>Coordination and Conflict Management</w:t>
      </w:r>
      <w:bookmarkEnd w:id="13"/>
    </w:p>
    <w:bookmarkEnd w:id="12"/>
    <w:p w14:paraId="13211394" w14:textId="10B9011F" w:rsidR="0024061E" w:rsidRPr="003647D7" w:rsidRDefault="0024061E" w:rsidP="00AE72B6">
      <w:pPr>
        <w:spacing w:after="0"/>
      </w:pPr>
      <w:r w:rsidRPr="003647D7">
        <w:t>Reddit is a website comprised of many sub-forums where people share information.</w:t>
      </w:r>
    </w:p>
    <w:p w14:paraId="4043AE6A" w14:textId="155C977C" w:rsidR="0024061E" w:rsidRPr="003647D7" w:rsidRDefault="0024061E" w:rsidP="0024061E">
      <w:pPr>
        <w:spacing w:after="0"/>
      </w:pPr>
      <w:r w:rsidRPr="003647D7">
        <w:t xml:space="preserve">As such, the </w:t>
      </w:r>
      <w:r w:rsidRPr="003647D7">
        <w:rPr>
          <w:b/>
          <w:bCs/>
        </w:rPr>
        <w:t>key coordination</w:t>
      </w:r>
      <w:r w:rsidRPr="003647D7">
        <w:t xml:space="preserve"> mechanism of the community is the discussions between peers done in Reddit itself and outside of it by external communications. The context of the conversations and the "work" goals depend on the participating users.</w:t>
      </w:r>
    </w:p>
    <w:p w14:paraId="2BEFE7D6" w14:textId="7371992B" w:rsidR="0024061E" w:rsidRPr="003647D7" w:rsidRDefault="0024061E" w:rsidP="00AE72B6">
      <w:r w:rsidRPr="003647D7">
        <w:t>We will note that the topic of work-coordination within Reddit is somewhat undocumented in the literature, therefore the following serves as our own view of the subject as long-time Reddit users.</w:t>
      </w:r>
    </w:p>
    <w:p w14:paraId="38A248D0" w14:textId="1598B827" w:rsidR="0024061E" w:rsidRPr="0000231F" w:rsidRDefault="0024061E" w:rsidP="0000231F">
      <w:pPr>
        <w:rPr>
          <w:b/>
          <w:bCs/>
        </w:rPr>
      </w:pPr>
      <w:r w:rsidRPr="003647D7">
        <w:t>To answer "how is work coordinated" in Reddit, we must first define the roles and hierarchy within the community. Only then we can define the "work" being done and relate to the three concepts (task assignments, responsibilities, and communication) per each role:</w:t>
      </w:r>
    </w:p>
    <w:p w14:paraId="44D0351F" w14:textId="1C6622DF" w:rsidR="0024061E" w:rsidRPr="003647D7" w:rsidRDefault="0024061E" w:rsidP="0016660F">
      <w:r w:rsidRPr="003647D7">
        <w:t xml:space="preserve">1. </w:t>
      </w:r>
      <w:bookmarkStart w:id="14" w:name="_Hlk63428749"/>
      <w:r w:rsidRPr="003647D7">
        <w:t>Redditor (Member)</w:t>
      </w:r>
      <w:r w:rsidR="0000231F">
        <w:t>:</w:t>
      </w:r>
    </w:p>
    <w:p w14:paraId="0292ACC6" w14:textId="77777777" w:rsidR="0024061E" w:rsidRPr="003647D7" w:rsidRDefault="0024061E" w:rsidP="006602BE">
      <w:pPr>
        <w:pStyle w:val="ListParagraph"/>
        <w:numPr>
          <w:ilvl w:val="0"/>
          <w:numId w:val="5"/>
        </w:numPr>
      </w:pPr>
      <w:r w:rsidRPr="0016660F">
        <w:rPr>
          <w:b/>
          <w:bCs/>
        </w:rPr>
        <w:t>Description</w:t>
      </w:r>
      <w:r w:rsidRPr="003647D7">
        <w:t xml:space="preserve"> - "average user" who signs and joins the website.</w:t>
      </w:r>
    </w:p>
    <w:p w14:paraId="4FFAD87C" w14:textId="77777777" w:rsidR="0024061E" w:rsidRPr="003647D7" w:rsidRDefault="0024061E" w:rsidP="006602BE">
      <w:pPr>
        <w:pStyle w:val="ListParagraph"/>
        <w:numPr>
          <w:ilvl w:val="0"/>
          <w:numId w:val="5"/>
        </w:numPr>
      </w:pPr>
      <w:r w:rsidRPr="0016660F">
        <w:rPr>
          <w:b/>
          <w:bCs/>
        </w:rPr>
        <w:t>Work</w:t>
      </w:r>
      <w:r w:rsidRPr="003647D7">
        <w:t xml:space="preserve"> - Sharing web content among the community, discussing different topics with other peers, and rating posts/comments.</w:t>
      </w:r>
    </w:p>
    <w:p w14:paraId="654FDB7F" w14:textId="77777777" w:rsidR="0024061E" w:rsidRPr="003647D7" w:rsidRDefault="0024061E" w:rsidP="006602BE">
      <w:pPr>
        <w:pStyle w:val="ListParagraph"/>
        <w:numPr>
          <w:ilvl w:val="0"/>
          <w:numId w:val="5"/>
        </w:numPr>
      </w:pPr>
      <w:r w:rsidRPr="0016660F">
        <w:rPr>
          <w:b/>
          <w:bCs/>
        </w:rPr>
        <w:t xml:space="preserve">Task Assignment </w:t>
      </w:r>
      <w:r w:rsidRPr="003647D7">
        <w:t>– None. Redditors are completely autonomous. They can use the site as a complete "bystander" or as a top contributor.</w:t>
      </w:r>
    </w:p>
    <w:p w14:paraId="43A48ECC" w14:textId="797E2124" w:rsidR="0024061E" w:rsidRPr="003647D7" w:rsidRDefault="0024061E" w:rsidP="006602BE">
      <w:pPr>
        <w:pStyle w:val="ListParagraph"/>
        <w:numPr>
          <w:ilvl w:val="0"/>
          <w:numId w:val="5"/>
        </w:numPr>
      </w:pPr>
      <w:r w:rsidRPr="0016660F">
        <w:rPr>
          <w:b/>
          <w:bCs/>
        </w:rPr>
        <w:t xml:space="preserve">Responsibilities </w:t>
      </w:r>
      <w:r w:rsidRPr="003647D7">
        <w:t xml:space="preserve">– Meet </w:t>
      </w:r>
      <w:r w:rsidR="009F704B">
        <w:t>R</w:t>
      </w:r>
      <w:r w:rsidRPr="003647D7">
        <w:t>eddit's content policy and the rules of the subreddit they participate in.</w:t>
      </w:r>
    </w:p>
    <w:p w14:paraId="775873A5" w14:textId="322C0D66" w:rsidR="0024061E" w:rsidRPr="003647D7" w:rsidRDefault="0024061E" w:rsidP="006602BE">
      <w:pPr>
        <w:pStyle w:val="ListParagraph"/>
        <w:numPr>
          <w:ilvl w:val="0"/>
          <w:numId w:val="5"/>
        </w:numPr>
      </w:pPr>
      <w:r w:rsidRPr="0016660F">
        <w:rPr>
          <w:b/>
          <w:bCs/>
        </w:rPr>
        <w:t xml:space="preserve">Communication </w:t>
      </w:r>
      <w:r w:rsidRPr="003647D7">
        <w:t>– Communication is done mainly through the subreddit itself, i.e</w:t>
      </w:r>
      <w:r w:rsidR="00FD1698" w:rsidRPr="003647D7">
        <w:t>.,</w:t>
      </w:r>
      <w:r w:rsidRPr="003647D7">
        <w:t xml:space="preserve"> posts/comments. Some Redditors can directly PM (personal message) to each other or use the chat of the subreddit.</w:t>
      </w:r>
    </w:p>
    <w:p w14:paraId="5D57F5CF" w14:textId="435DE379" w:rsidR="0024061E" w:rsidRPr="003647D7" w:rsidRDefault="0024061E" w:rsidP="0000231F">
      <w:r w:rsidRPr="003647D7">
        <w:t>* All following roles are considered "Redditors"; They all inherit the features of a regular "Redditor", but differ in some respects, as explained in each role.</w:t>
      </w:r>
    </w:p>
    <w:p w14:paraId="127DE8F5" w14:textId="373ECF19" w:rsidR="0024061E" w:rsidRPr="003647D7" w:rsidRDefault="0024061E" w:rsidP="0016660F">
      <w:r w:rsidRPr="003647D7">
        <w:t>2. Verified Members</w:t>
      </w:r>
      <w:r w:rsidR="00DE34E6">
        <w:t>:</w:t>
      </w:r>
    </w:p>
    <w:p w14:paraId="035EC1EB" w14:textId="5ACD41F0" w:rsidR="0024061E" w:rsidRPr="003647D7" w:rsidRDefault="0024061E" w:rsidP="006602BE">
      <w:pPr>
        <w:pStyle w:val="ListParagraph"/>
        <w:numPr>
          <w:ilvl w:val="0"/>
          <w:numId w:val="6"/>
        </w:numPr>
      </w:pPr>
      <w:r w:rsidRPr="0016660F">
        <w:rPr>
          <w:b/>
          <w:bCs/>
        </w:rPr>
        <w:t>Description</w:t>
      </w:r>
      <w:r w:rsidRPr="003647D7">
        <w:t xml:space="preserve"> - users with an honorable mention which appears beside their username and visible to all. For example, </w:t>
      </w:r>
      <w:r w:rsidR="009F704B">
        <w:t xml:space="preserve">the </w:t>
      </w:r>
      <w:r w:rsidRPr="003647D7">
        <w:t>"verified physician" tag, as seen in the "AskDocs" subreddit for users who were verified by moderators as medical doctors.</w:t>
      </w:r>
    </w:p>
    <w:p w14:paraId="65420FB6" w14:textId="77777777" w:rsidR="0024061E" w:rsidRPr="003647D7" w:rsidRDefault="0024061E" w:rsidP="006602BE">
      <w:pPr>
        <w:pStyle w:val="ListParagraph"/>
        <w:numPr>
          <w:ilvl w:val="0"/>
          <w:numId w:val="6"/>
        </w:numPr>
      </w:pPr>
      <w:r w:rsidRPr="003647D7">
        <w:t>Work, Task Assignment, Communication – Same as a regular Redditor.</w:t>
      </w:r>
    </w:p>
    <w:p w14:paraId="3261B3ED" w14:textId="77777777" w:rsidR="0024061E" w:rsidRPr="003647D7" w:rsidRDefault="0024061E" w:rsidP="006602BE">
      <w:pPr>
        <w:pStyle w:val="ListParagraph"/>
        <w:numPr>
          <w:ilvl w:val="0"/>
          <w:numId w:val="6"/>
        </w:numPr>
      </w:pPr>
      <w:r w:rsidRPr="0016660F">
        <w:rPr>
          <w:b/>
          <w:bCs/>
        </w:rPr>
        <w:t xml:space="preserve">Responsibility </w:t>
      </w:r>
      <w:r w:rsidRPr="003647D7">
        <w:t>- verified members hold additional responsibilities – the posts and comments of a verified user are perceived as more credible; therefore, they are expected to act more responsibly by moderators when discussing with others.</w:t>
      </w:r>
    </w:p>
    <w:p w14:paraId="64C0D021" w14:textId="7F9BD67B" w:rsidR="0024061E" w:rsidRPr="003647D7" w:rsidRDefault="0024061E" w:rsidP="0016660F">
      <w:r w:rsidRPr="003647D7">
        <w:t>3. Partial Moderator</w:t>
      </w:r>
      <w:r w:rsidR="00DE34E6">
        <w:t>:</w:t>
      </w:r>
    </w:p>
    <w:p w14:paraId="53FD5B9A" w14:textId="77777777" w:rsidR="0024061E" w:rsidRPr="003647D7" w:rsidRDefault="0024061E" w:rsidP="006602BE">
      <w:pPr>
        <w:pStyle w:val="ListParagraph"/>
        <w:numPr>
          <w:ilvl w:val="0"/>
          <w:numId w:val="10"/>
        </w:numPr>
      </w:pPr>
      <w:r w:rsidRPr="0016660F">
        <w:rPr>
          <w:b/>
          <w:bCs/>
        </w:rPr>
        <w:t>Description</w:t>
      </w:r>
      <w:r w:rsidRPr="003647D7">
        <w:t xml:space="preserve"> - Moderators who hold partial privileges for the subreddit.</w:t>
      </w:r>
    </w:p>
    <w:p w14:paraId="39B00613" w14:textId="14414086" w:rsidR="0024061E" w:rsidRPr="003647D7" w:rsidRDefault="0024061E" w:rsidP="006602BE">
      <w:pPr>
        <w:pStyle w:val="ListParagraph"/>
        <w:numPr>
          <w:ilvl w:val="0"/>
          <w:numId w:val="7"/>
        </w:numPr>
      </w:pPr>
      <w:r w:rsidRPr="0016660F">
        <w:rPr>
          <w:b/>
          <w:bCs/>
        </w:rPr>
        <w:t>Work</w:t>
      </w:r>
      <w:r w:rsidRPr="003647D7">
        <w:t xml:space="preserve"> - They oversee specific parts of the forum</w:t>
      </w:r>
      <w:r>
        <w:t>,</w:t>
      </w:r>
      <w:r w:rsidRPr="003647D7">
        <w:t xml:space="preserve"> for example</w:t>
      </w:r>
      <w:r w:rsidR="0014309A">
        <w:t>:</w:t>
      </w:r>
      <w:r w:rsidRPr="003647D7">
        <w:t xml:space="preserve"> the chat, answering user emails, verifying users, or styling the subreddit.</w:t>
      </w:r>
    </w:p>
    <w:p w14:paraId="30E5ECA8" w14:textId="77777777" w:rsidR="0024061E" w:rsidRPr="003647D7" w:rsidRDefault="0024061E" w:rsidP="006602BE">
      <w:pPr>
        <w:pStyle w:val="ListParagraph"/>
        <w:numPr>
          <w:ilvl w:val="0"/>
          <w:numId w:val="7"/>
        </w:numPr>
      </w:pPr>
      <w:r w:rsidRPr="0016660F">
        <w:rPr>
          <w:b/>
          <w:bCs/>
        </w:rPr>
        <w:t xml:space="preserve">Task Assignment - </w:t>
      </w:r>
      <w:r w:rsidRPr="003647D7">
        <w:t>The tasks and the permissions they receive are directly given to them by "full moderators".</w:t>
      </w:r>
    </w:p>
    <w:p w14:paraId="7FB4B621" w14:textId="77777777" w:rsidR="0024061E" w:rsidRPr="003647D7" w:rsidRDefault="0024061E" w:rsidP="006602BE">
      <w:pPr>
        <w:pStyle w:val="ListParagraph"/>
        <w:numPr>
          <w:ilvl w:val="0"/>
          <w:numId w:val="7"/>
        </w:numPr>
      </w:pPr>
      <w:r w:rsidRPr="0016660F">
        <w:rPr>
          <w:b/>
          <w:bCs/>
        </w:rPr>
        <w:lastRenderedPageBreak/>
        <w:t>Responsibility –</w:t>
      </w:r>
      <w:r w:rsidRPr="003647D7">
        <w:t xml:space="preserve"> Ensuring the correct function of the feature they are responsible for and serve as an example to the community by respecting others and keeping posts/comments fun, informative, and engaging.</w:t>
      </w:r>
    </w:p>
    <w:p w14:paraId="5A339BB2" w14:textId="646770DE" w:rsidR="002D0FC5" w:rsidRPr="003647D7" w:rsidRDefault="0024061E" w:rsidP="00DE34E6">
      <w:pPr>
        <w:pStyle w:val="ListParagraph"/>
        <w:numPr>
          <w:ilvl w:val="0"/>
          <w:numId w:val="7"/>
        </w:numPr>
      </w:pPr>
      <w:r w:rsidRPr="0016660F">
        <w:rPr>
          <w:b/>
          <w:bCs/>
        </w:rPr>
        <w:t xml:space="preserve">Communication – </w:t>
      </w:r>
      <w:r w:rsidRPr="003647D7">
        <w:t>same as a regular Redditor, although the communication with "full moderators" is more personal and may extend beyond Reddit's scope via web video or voice conferencing software. Moderator teams can also create backroom subreddits for private discussions.</w:t>
      </w:r>
    </w:p>
    <w:p w14:paraId="6E12FF7C" w14:textId="18803C2D" w:rsidR="0024061E" w:rsidRPr="003647D7" w:rsidRDefault="0024061E" w:rsidP="0016660F">
      <w:pPr>
        <w:rPr>
          <w:lang w:bidi="he-IL"/>
        </w:rPr>
      </w:pPr>
      <w:r w:rsidRPr="003647D7">
        <w:t>4.</w:t>
      </w:r>
      <w:r w:rsidRPr="003647D7">
        <w:rPr>
          <w:lang w:bidi="he-IL"/>
        </w:rPr>
        <w:t xml:space="preserve"> Full Moderator</w:t>
      </w:r>
      <w:r w:rsidR="00DE34E6">
        <w:rPr>
          <w:lang w:bidi="he-IL"/>
        </w:rPr>
        <w:t>:</w:t>
      </w:r>
    </w:p>
    <w:p w14:paraId="69E01B06" w14:textId="77777777" w:rsidR="0024061E" w:rsidRPr="003647D7" w:rsidRDefault="0024061E" w:rsidP="006602BE">
      <w:pPr>
        <w:pStyle w:val="ListParagraph"/>
        <w:numPr>
          <w:ilvl w:val="0"/>
          <w:numId w:val="8"/>
        </w:numPr>
        <w:rPr>
          <w:lang w:bidi="he-IL"/>
        </w:rPr>
      </w:pPr>
      <w:r w:rsidRPr="0016660F">
        <w:rPr>
          <w:b/>
          <w:bCs/>
          <w:lang w:bidi="he-IL"/>
        </w:rPr>
        <w:t>Description</w:t>
      </w:r>
      <w:r w:rsidRPr="003647D7">
        <w:rPr>
          <w:lang w:bidi="he-IL"/>
        </w:rPr>
        <w:t xml:space="preserve">: Moderators who hold full permissions for all the features of the subreddit. </w:t>
      </w:r>
    </w:p>
    <w:p w14:paraId="5579B36F" w14:textId="77777777" w:rsidR="0024061E" w:rsidRPr="003647D7" w:rsidRDefault="0024061E" w:rsidP="006602BE">
      <w:pPr>
        <w:pStyle w:val="ListParagraph"/>
        <w:numPr>
          <w:ilvl w:val="0"/>
          <w:numId w:val="8"/>
        </w:numPr>
        <w:rPr>
          <w:lang w:bidi="he-IL"/>
        </w:rPr>
      </w:pPr>
      <w:r w:rsidRPr="0016660F">
        <w:rPr>
          <w:b/>
          <w:bCs/>
          <w:lang w:bidi="he-IL"/>
        </w:rPr>
        <w:t>Work</w:t>
      </w:r>
      <w:r w:rsidRPr="003647D7">
        <w:rPr>
          <w:lang w:bidi="he-IL"/>
        </w:rPr>
        <w:t>: Overall management of the subreddit, including accepting other moderators, ensuring community guidelines, removing irrelevant posts, organizing events, banning users, and managing conflicts.</w:t>
      </w:r>
    </w:p>
    <w:p w14:paraId="58448FA9" w14:textId="307CCE12" w:rsidR="0024061E" w:rsidRPr="003647D7" w:rsidRDefault="0024061E" w:rsidP="006602BE">
      <w:pPr>
        <w:pStyle w:val="ListParagraph"/>
        <w:numPr>
          <w:ilvl w:val="0"/>
          <w:numId w:val="8"/>
        </w:numPr>
        <w:rPr>
          <w:lang w:bidi="he-IL"/>
        </w:rPr>
      </w:pPr>
      <w:r w:rsidRPr="0016660F">
        <w:rPr>
          <w:b/>
          <w:bCs/>
          <w:lang w:bidi="he-IL"/>
        </w:rPr>
        <w:t>Task Assignment</w:t>
      </w:r>
      <w:r w:rsidRPr="003647D7">
        <w:rPr>
          <w:lang w:bidi="he-IL"/>
        </w:rPr>
        <w:t xml:space="preserve"> – mainly assigning permissions to other partial moderators and assigning tasks when organizing special events. For example, the subreddit "AmA" (Ask me anything) frequently hosts famous people (actors, scientists, etc.) who answer the comments of other Redditors. These types of events require coordinated work by moderators to setup.</w:t>
      </w:r>
    </w:p>
    <w:p w14:paraId="5948313E" w14:textId="4C68D090" w:rsidR="0024061E" w:rsidRPr="003647D7" w:rsidRDefault="0024061E" w:rsidP="006602BE">
      <w:pPr>
        <w:pStyle w:val="ListParagraph"/>
        <w:numPr>
          <w:ilvl w:val="0"/>
          <w:numId w:val="8"/>
        </w:numPr>
        <w:rPr>
          <w:lang w:bidi="he-IL"/>
        </w:rPr>
      </w:pPr>
      <w:r w:rsidRPr="00885A29">
        <w:rPr>
          <w:b/>
          <w:bCs/>
          <w:lang w:bidi="he-IL"/>
        </w:rPr>
        <w:t xml:space="preserve">Responsibility, Communication – </w:t>
      </w:r>
      <w:r w:rsidRPr="003647D7">
        <w:rPr>
          <w:lang w:bidi="he-IL"/>
        </w:rPr>
        <w:t xml:space="preserve">Same as average Redditor and a "partial </w:t>
      </w:r>
      <w:r w:rsidR="00AF4595" w:rsidRPr="003647D7">
        <w:rPr>
          <w:lang w:bidi="he-IL"/>
        </w:rPr>
        <w:t>moderator</w:t>
      </w:r>
      <w:r w:rsidRPr="003647D7">
        <w:rPr>
          <w:lang w:bidi="he-IL"/>
        </w:rPr>
        <w:t xml:space="preserve">", but in a larger scope: Full moderators are responsible for more aspects of the subreddit therefore they are more engaged with the community, and "partial moderators". </w:t>
      </w:r>
    </w:p>
    <w:p w14:paraId="30760D2A" w14:textId="54603880" w:rsidR="0024061E" w:rsidRPr="003647D7" w:rsidRDefault="0024061E" w:rsidP="0016660F">
      <w:pPr>
        <w:rPr>
          <w:lang w:bidi="he-IL"/>
        </w:rPr>
      </w:pPr>
      <w:r w:rsidRPr="003647D7">
        <w:rPr>
          <w:lang w:bidi="he-IL"/>
        </w:rPr>
        <w:t>5. Administrators</w:t>
      </w:r>
      <w:r w:rsidR="00DE34E6">
        <w:rPr>
          <w:lang w:bidi="he-IL"/>
        </w:rPr>
        <w:t>:</w:t>
      </w:r>
    </w:p>
    <w:p w14:paraId="3BE3DACD" w14:textId="77777777" w:rsidR="0024061E" w:rsidRPr="003647D7" w:rsidRDefault="0024061E" w:rsidP="006602BE">
      <w:pPr>
        <w:pStyle w:val="ListParagraph"/>
        <w:numPr>
          <w:ilvl w:val="0"/>
          <w:numId w:val="9"/>
        </w:numPr>
        <w:rPr>
          <w:lang w:bidi="he-IL"/>
        </w:rPr>
      </w:pPr>
      <w:r w:rsidRPr="0016660F">
        <w:rPr>
          <w:b/>
          <w:bCs/>
          <w:lang w:bidi="he-IL"/>
        </w:rPr>
        <w:t>Description</w:t>
      </w:r>
      <w:r w:rsidRPr="003647D7">
        <w:rPr>
          <w:lang w:bidi="he-IL"/>
        </w:rPr>
        <w:t>: These are essentially the employees of the Reddit company who are also a part of the community itself.</w:t>
      </w:r>
    </w:p>
    <w:p w14:paraId="2F4DBC72" w14:textId="77777777" w:rsidR="0024061E" w:rsidRPr="003647D7" w:rsidRDefault="0024061E" w:rsidP="006602BE">
      <w:pPr>
        <w:pStyle w:val="ListParagraph"/>
        <w:numPr>
          <w:ilvl w:val="0"/>
          <w:numId w:val="9"/>
        </w:numPr>
        <w:rPr>
          <w:lang w:bidi="he-IL"/>
        </w:rPr>
      </w:pPr>
      <w:r w:rsidRPr="0016660F">
        <w:rPr>
          <w:b/>
          <w:bCs/>
          <w:lang w:bidi="he-IL"/>
        </w:rPr>
        <w:t>Work</w:t>
      </w:r>
      <w:r w:rsidRPr="003647D7">
        <w:rPr>
          <w:lang w:bidi="he-IL"/>
        </w:rPr>
        <w:t>: Hold global in charge of the website, managing the technical and administrative aspects of the site.</w:t>
      </w:r>
    </w:p>
    <w:p w14:paraId="2D56C0C2" w14:textId="0CAB5403" w:rsidR="0093671A" w:rsidRPr="0024061E" w:rsidRDefault="0024061E" w:rsidP="006602BE">
      <w:pPr>
        <w:pStyle w:val="ListParagraph"/>
        <w:numPr>
          <w:ilvl w:val="0"/>
          <w:numId w:val="9"/>
        </w:numPr>
        <w:rPr>
          <w:lang w:bidi="he-IL"/>
        </w:rPr>
      </w:pPr>
      <w:r w:rsidRPr="0016660F">
        <w:rPr>
          <w:b/>
          <w:bCs/>
        </w:rPr>
        <w:t xml:space="preserve">Task Assignment, Responsibility, Communication – </w:t>
      </w:r>
      <w:r w:rsidRPr="003647D7">
        <w:t>These three components are less known to the public since they refer to internal procedures of the Reddit company. Although administrators do engage in forum conversations and are responsible for the correct functioning of the site, their exact ways of internal communication and intricate responsibilities are naturally not available to the public.</w:t>
      </w:r>
      <w:bookmarkEnd w:id="14"/>
    </w:p>
    <w:p w14:paraId="24F476A0" w14:textId="77777777" w:rsidR="00AF4595" w:rsidRPr="0024061E" w:rsidRDefault="00AF4595" w:rsidP="00AF4595">
      <w:pPr>
        <w:pStyle w:val="ListParagraph"/>
        <w:rPr>
          <w:lang w:bidi="he-IL"/>
        </w:rPr>
      </w:pPr>
    </w:p>
    <w:p w14:paraId="6B561F56" w14:textId="4878F5A2" w:rsidR="00B910CD" w:rsidRDefault="00885A29">
      <w:pPr>
        <w:pStyle w:val="Heading2"/>
      </w:pPr>
      <w:bookmarkStart w:id="15" w:name="_Toc64141662"/>
      <w:r>
        <w:t xml:space="preserve">5.6 </w:t>
      </w:r>
      <w:r w:rsidR="00EE7EB9" w:rsidRPr="00EE7EB9">
        <w:t>Conflicts, Norms, Identities, Communities</w:t>
      </w:r>
      <w:bookmarkEnd w:id="15"/>
    </w:p>
    <w:p w14:paraId="2A2D49A6" w14:textId="25370347" w:rsidR="008A6262" w:rsidRPr="008A6262" w:rsidRDefault="008A6262" w:rsidP="00372BE7">
      <w:pPr>
        <w:rPr>
          <w:lang w:bidi="he-IL"/>
        </w:rPr>
      </w:pPr>
      <w:r w:rsidRPr="008A6262">
        <w:rPr>
          <w:lang w:bidi="he-IL"/>
        </w:rPr>
        <w:t>As the 17</w:t>
      </w:r>
      <w:r w:rsidRPr="008A6262">
        <w:rPr>
          <w:vertAlign w:val="superscript"/>
          <w:lang w:bidi="he-IL"/>
        </w:rPr>
        <w:t>th</w:t>
      </w:r>
      <w:r w:rsidRPr="008A6262">
        <w:rPr>
          <w:lang w:bidi="he-IL"/>
        </w:rPr>
        <w:t xml:space="preserve">-most-visited website in the world (October 2020), having approximately 330 million users, Reddit is no stranger to conflicts within its communities. Combining anonymity, controversial topics, freedom of speech, and </w:t>
      </w:r>
      <w:r w:rsidR="005E0B49">
        <w:rPr>
          <w:lang w:bidi="he-IL"/>
        </w:rPr>
        <w:t xml:space="preserve">a </w:t>
      </w:r>
      <w:r w:rsidRPr="008A6262">
        <w:rPr>
          <w:lang w:bidi="he-IL"/>
        </w:rPr>
        <w:t>vast number of participants, one might easily think that Reddit is a Petri dish for conflicts, growing uncontrollably thanks to seemingly absent governance and lack of norms. Is that so? We will review the subject by answering the following questions:</w:t>
      </w:r>
    </w:p>
    <w:p w14:paraId="266F3900" w14:textId="77777777" w:rsidR="008A6262" w:rsidRPr="008A6262" w:rsidRDefault="008A6262" w:rsidP="0016660F">
      <w:pPr>
        <w:rPr>
          <w:lang w:bidi="he-IL"/>
        </w:rPr>
      </w:pPr>
      <w:r w:rsidRPr="008A6262">
        <w:rPr>
          <w:lang w:bidi="he-IL"/>
        </w:rPr>
        <w:t>According to Aswath, S., Godavarthi, D., &amp; Das, B. (2020), there are two types of conflicts within Reddit:</w:t>
      </w:r>
    </w:p>
    <w:p w14:paraId="38BBAEB2" w14:textId="7E310421" w:rsidR="008A6262" w:rsidRPr="008A6262" w:rsidRDefault="008A6262" w:rsidP="00C47EF6">
      <w:pPr>
        <w:rPr>
          <w:lang w:bidi="he-IL"/>
        </w:rPr>
      </w:pPr>
      <w:r w:rsidRPr="008A6262">
        <w:rPr>
          <w:lang w:bidi="he-IL"/>
        </w:rPr>
        <w:t xml:space="preserve">1. </w:t>
      </w:r>
      <w:r w:rsidRPr="008A6262">
        <w:rPr>
          <w:b/>
          <w:bCs/>
          <w:lang w:bidi="he-IL"/>
        </w:rPr>
        <w:t xml:space="preserve">Conflicts between Individuals </w:t>
      </w:r>
      <w:r w:rsidRPr="008A6262">
        <w:rPr>
          <w:lang w:bidi="he-IL"/>
        </w:rPr>
        <w:t>– these can be further divided into user-user and user-moderator conflicts:</w:t>
      </w:r>
    </w:p>
    <w:p w14:paraId="1329C2A6" w14:textId="4DFC2E33" w:rsidR="008A6262" w:rsidRDefault="008A6262" w:rsidP="006602BE">
      <w:pPr>
        <w:pStyle w:val="ListParagraph"/>
        <w:numPr>
          <w:ilvl w:val="0"/>
          <w:numId w:val="15"/>
        </w:numPr>
        <w:rPr>
          <w:lang w:bidi="he-IL"/>
        </w:rPr>
      </w:pPr>
      <w:r w:rsidRPr="0016660F">
        <w:rPr>
          <w:b/>
          <w:bCs/>
          <w:lang w:bidi="he-IL"/>
        </w:rPr>
        <w:lastRenderedPageBreak/>
        <w:t>User-User Conflicts</w:t>
      </w:r>
      <w:r w:rsidRPr="008A6262">
        <w:rPr>
          <w:lang w:bidi="he-IL"/>
        </w:rPr>
        <w:t xml:space="preserve"> – Apart from heated debates on different topics </w:t>
      </w:r>
      <w:r w:rsidR="002A5EAA">
        <w:rPr>
          <w:lang w:bidi="he-IL"/>
        </w:rPr>
        <w:t>that</w:t>
      </w:r>
      <w:r w:rsidRPr="008A6262">
        <w:rPr>
          <w:lang w:bidi="he-IL"/>
        </w:rPr>
        <w:t xml:space="preserve"> express </w:t>
      </w:r>
      <w:r w:rsidR="005E0B49">
        <w:rPr>
          <w:lang w:bidi="he-IL"/>
        </w:rPr>
        <w:t>a</w:t>
      </w:r>
      <w:r>
        <w:rPr>
          <w:lang w:bidi="he-IL"/>
        </w:rPr>
        <w:t xml:space="preserve"> </w:t>
      </w:r>
      <w:r w:rsidRPr="008A6262">
        <w:rPr>
          <w:lang w:bidi="he-IL"/>
        </w:rPr>
        <w:t>strong level of disagreement and conflicting opinions, users can also penalize others by down-voting their post</w:t>
      </w:r>
      <w:r w:rsidR="00277F06">
        <w:rPr>
          <w:lang w:bidi="he-IL"/>
        </w:rPr>
        <w:t>s</w:t>
      </w:r>
      <w:r w:rsidR="005E0B49">
        <w:rPr>
          <w:lang w:bidi="he-IL"/>
        </w:rPr>
        <w:t>/</w:t>
      </w:r>
      <w:r w:rsidRPr="008A6262">
        <w:rPr>
          <w:lang w:bidi="he-IL"/>
        </w:rPr>
        <w:t>comment</w:t>
      </w:r>
      <w:r w:rsidR="002A5EAA">
        <w:rPr>
          <w:lang w:bidi="he-IL"/>
        </w:rPr>
        <w:t>s</w:t>
      </w:r>
      <w:r w:rsidRPr="008A6262">
        <w:rPr>
          <w:lang w:bidi="he-IL"/>
        </w:rPr>
        <w:t xml:space="preserve"> or by reporting them to the moderators for violating norms. These actions are not always acceptable by the opposing party, which naturally leads to disputes between members.  Moreover, some users simply "troll" others (upset on purpose) just for the sake of igniting a conflict.</w:t>
      </w:r>
    </w:p>
    <w:p w14:paraId="7699AF58" w14:textId="77777777" w:rsidR="00E35F4B" w:rsidRPr="008A6262" w:rsidRDefault="00E35F4B" w:rsidP="00E35F4B">
      <w:pPr>
        <w:pStyle w:val="ListParagraph"/>
        <w:ind w:left="360"/>
        <w:rPr>
          <w:lang w:bidi="he-IL"/>
        </w:rPr>
      </w:pPr>
    </w:p>
    <w:p w14:paraId="63D96D28" w14:textId="2C6167C3" w:rsidR="00175AA5" w:rsidRDefault="008A6262" w:rsidP="006602BE">
      <w:pPr>
        <w:pStyle w:val="ListParagraph"/>
        <w:numPr>
          <w:ilvl w:val="0"/>
          <w:numId w:val="15"/>
        </w:numPr>
        <w:rPr>
          <w:lang w:bidi="he-IL"/>
        </w:rPr>
      </w:pPr>
      <w:r w:rsidRPr="0016660F">
        <w:rPr>
          <w:b/>
          <w:bCs/>
          <w:lang w:bidi="he-IL"/>
        </w:rPr>
        <w:t>User–Moderator Conflicts</w:t>
      </w:r>
      <w:r w:rsidRPr="008A6262">
        <w:rPr>
          <w:lang w:bidi="he-IL"/>
        </w:rPr>
        <w:t xml:space="preserve"> – Moderators can ban users, remove their posts or comments, and publicly warn them not to violate community guidelines. Needless to say, not everybody agrees with certain acts of moderation. To overturn their verdicts, "punished" users must engage with moderators in the hopes of reaching common ground, and obviously when user-moderator interests collide - conflicts arise.</w:t>
      </w:r>
    </w:p>
    <w:p w14:paraId="52DDA2C2" w14:textId="14EFB4C4" w:rsidR="008A6262" w:rsidRPr="004951CB" w:rsidRDefault="008A6262" w:rsidP="004951CB">
      <w:pPr>
        <w:rPr>
          <w:rFonts w:eastAsia="Times New Roman"/>
          <w:color w:val="000000"/>
          <w:lang w:bidi="he-IL"/>
        </w:rPr>
      </w:pPr>
      <w:r w:rsidRPr="008A6262">
        <w:rPr>
          <w:rFonts w:eastAsia="Times New Roman"/>
          <w:color w:val="000000"/>
          <w:lang w:bidi="he-IL"/>
        </w:rPr>
        <w:t xml:space="preserve">2. </w:t>
      </w:r>
      <w:r w:rsidRPr="008A6262">
        <w:rPr>
          <w:b/>
          <w:bCs/>
        </w:rPr>
        <w:t>Inter-Community Conflict</w:t>
      </w:r>
      <w:r w:rsidRPr="008A6262">
        <w:rPr>
          <w:rFonts w:eastAsia="Times New Roman"/>
          <w:b/>
          <w:bCs/>
          <w:color w:val="000000"/>
          <w:lang w:bidi="he-IL"/>
        </w:rPr>
        <w:t>s</w:t>
      </w:r>
      <w:r w:rsidRPr="008A6262">
        <w:rPr>
          <w:rFonts w:eastAsia="Times New Roman"/>
          <w:color w:val="000000"/>
          <w:lang w:bidi="he-IL"/>
        </w:rPr>
        <w:t xml:space="preserve"> – occur between multiple communities (subreddits). For example, </w:t>
      </w:r>
      <w:r w:rsidRPr="008A6262">
        <w:t>every football team has its own subreddit like "reddevils" for Manchester United. During football matches, conflicts take place between the participating subreddit teams.</w:t>
      </w:r>
    </w:p>
    <w:p w14:paraId="1BB9CD83" w14:textId="77777777" w:rsidR="008A6262" w:rsidRPr="008A6262" w:rsidRDefault="008A6262" w:rsidP="0016660F">
      <w:pPr>
        <w:rPr>
          <w:rFonts w:eastAsia="Times New Roman"/>
          <w:color w:val="000000"/>
          <w:lang w:bidi="he-IL"/>
        </w:rPr>
      </w:pPr>
      <w:r w:rsidRPr="008A6262">
        <w:t>The subreddit that initiates a conflict is referred to as an "attacker" subreddit and the subreddit that gets affected is called the "defender" subreddit. When the conflicts are overwhelming in their numbers and intensity, either the attacking users are blocked from the Reddit platform or the entire subreddit can get banned because of a majority of users who transgress Reddit's norms.</w:t>
      </w:r>
    </w:p>
    <w:p w14:paraId="05F45FC9" w14:textId="1B747447" w:rsidR="001A64B3" w:rsidRPr="001A64B3" w:rsidRDefault="001A64B3" w:rsidP="008330AD">
      <w:pPr>
        <w:rPr>
          <w:lang w:bidi="he-IL"/>
        </w:rPr>
      </w:pPr>
      <w:r w:rsidRPr="001A64B3">
        <w:rPr>
          <w:lang w:bidi="he-IL"/>
        </w:rPr>
        <w:t>Conflicts in Reddit indeed have detrimental consequences: bans, content removal, threats, degrading language, waste of time and effort by moderators, etc. In the long run, this may cause deterioration to the overall quality of the affected subreddit.</w:t>
      </w:r>
    </w:p>
    <w:p w14:paraId="0B0B6083" w14:textId="77777777" w:rsidR="001A64B3" w:rsidRPr="001A64B3" w:rsidRDefault="001A64B3" w:rsidP="0016660F">
      <w:pPr>
        <w:rPr>
          <w:rFonts w:eastAsia="Times New Roman"/>
          <w:lang w:bidi="he-IL"/>
        </w:rPr>
      </w:pPr>
      <w:r w:rsidRPr="001A64B3">
        <w:rPr>
          <w:shd w:val="clear" w:color="auto" w:fill="FFFFFF"/>
        </w:rPr>
        <w:t>Kumar, Srijan, et al.</w:t>
      </w:r>
      <w:r w:rsidRPr="001A64B3">
        <w:rPr>
          <w:rFonts w:eastAsia="Times New Roman"/>
          <w:lang w:bidi="he-IL"/>
        </w:rPr>
        <w:t xml:space="preserve"> (</w:t>
      </w:r>
      <w:r w:rsidRPr="001A64B3">
        <w:rPr>
          <w:shd w:val="clear" w:color="auto" w:fill="FFFFFF"/>
        </w:rPr>
        <w:t>2018) have found that inter-community conflicts in Reddit have long-term adverse effects on the engagement of members of the targeted community, although these effects "can be mitigated by direct debates with the attackers".</w:t>
      </w:r>
    </w:p>
    <w:p w14:paraId="77093E83" w14:textId="16B9F7A9" w:rsidR="001A64B3" w:rsidRPr="001A64B3" w:rsidRDefault="001A64B3" w:rsidP="0016660F">
      <w:pPr>
        <w:rPr>
          <w:lang w:bidi="he-IL"/>
        </w:rPr>
      </w:pPr>
      <w:r w:rsidRPr="001A64B3">
        <w:rPr>
          <w:lang w:bidi="he-IL"/>
        </w:rPr>
        <w:t>Having said that, healthy conflicts are vital for creating a vibrant community, and a better peer-production environment. Healthy conflicts are constructive conflicts – the kind that stirs disagreement but do</w:t>
      </w:r>
      <w:r w:rsidR="00D42C2B">
        <w:rPr>
          <w:lang w:bidi="he-IL"/>
        </w:rPr>
        <w:t>es</w:t>
      </w:r>
      <w:r w:rsidRPr="001A64B3">
        <w:rPr>
          <w:lang w:bidi="he-IL"/>
        </w:rPr>
        <w:t xml:space="preserve"> not encroach upon people's basic respect for one another. These can be found in heated debates, especially in controversial subreddits like "politics".</w:t>
      </w:r>
    </w:p>
    <w:p w14:paraId="59B6DFB3" w14:textId="23680D98" w:rsidR="001A64B3" w:rsidRPr="001A64B3" w:rsidRDefault="001A64B3" w:rsidP="0016660F">
      <w:pPr>
        <w:rPr>
          <w:lang w:bidi="he-IL"/>
        </w:rPr>
      </w:pPr>
      <w:r w:rsidRPr="001A64B3">
        <w:rPr>
          <w:lang w:bidi="he-IL"/>
        </w:rPr>
        <w:t xml:space="preserve">Another example of "beneficial conflicts" </w:t>
      </w:r>
      <w:r w:rsidR="00E36CDC">
        <w:rPr>
          <w:lang w:bidi="he-IL"/>
        </w:rPr>
        <w:t>is</w:t>
      </w:r>
      <w:r w:rsidRPr="001A64B3">
        <w:rPr>
          <w:lang w:bidi="he-IL"/>
        </w:rPr>
        <w:t xml:space="preserve"> evident in cases where the quality of posts in a subreddit seem</w:t>
      </w:r>
      <w:r w:rsidR="003C535B">
        <w:rPr>
          <w:lang w:bidi="he-IL"/>
        </w:rPr>
        <w:t>s</w:t>
      </w:r>
      <w:r w:rsidRPr="001A64B3">
        <w:rPr>
          <w:lang w:bidi="he-IL"/>
        </w:rPr>
        <w:t xml:space="preserve"> to degenerate over time in terms of content and quality of discussion. In these cases, veteran users usually do not hesitate to confront the author of the low-quality post, requesting them to take it down or improve it. These confrontations are generally constructive and done out of a sense of care towards the community, aiming to maintain good community standards and user-experience.</w:t>
      </w:r>
    </w:p>
    <w:p w14:paraId="306CA4DB" w14:textId="2D8F1060" w:rsidR="001A64B3" w:rsidRPr="00B96C21" w:rsidRDefault="001A64B3" w:rsidP="00B96C21">
      <w:pPr>
        <w:rPr>
          <w:rFonts w:eastAsia="Times New Roman"/>
          <w:lang w:bidi="he-IL"/>
        </w:rPr>
      </w:pPr>
      <w:r w:rsidRPr="001A64B3">
        <w:rPr>
          <w:rFonts w:eastAsia="Times New Roman"/>
          <w:lang w:bidi="he-IL"/>
        </w:rPr>
        <w:t xml:space="preserve">As stated by </w:t>
      </w:r>
      <w:r w:rsidRPr="001A64B3">
        <w:rPr>
          <w:color w:val="222222"/>
          <w:shd w:val="clear" w:color="auto" w:fill="FFFFFF"/>
        </w:rPr>
        <w:t>Chandrasekharan, Eshwar, et al. (2018)</w:t>
      </w:r>
      <w:r w:rsidRPr="001A64B3">
        <w:rPr>
          <w:rFonts w:eastAsia="Times New Roman"/>
          <w:lang w:bidi="he-IL"/>
        </w:rPr>
        <w:t xml:space="preserve">, norms are central to how online communities are governed. In that regard, Reddit is no exception. </w:t>
      </w:r>
      <w:r w:rsidRPr="001A64B3">
        <w:t>Norms play an important role in guiding acceptable behaviors and regulating moderation in Reddit. The study has performed an analysis on comments from the website from within a 10-month period. They Identified 8 macro, 21 meso, and 15 micro norms</w:t>
      </w:r>
      <w:r w:rsidRPr="001A64B3">
        <w:rPr>
          <w:rFonts w:eastAsia="Times New Roman"/>
          <w:lang w:bidi="he-IL"/>
        </w:rPr>
        <w:t xml:space="preserve">: </w:t>
      </w:r>
    </w:p>
    <w:p w14:paraId="52FD3428" w14:textId="77777777" w:rsidR="001A64B3" w:rsidRDefault="001A64B3" w:rsidP="006602BE">
      <w:pPr>
        <w:pStyle w:val="ListParagraph"/>
        <w:numPr>
          <w:ilvl w:val="0"/>
          <w:numId w:val="16"/>
        </w:numPr>
        <w:ind w:left="360"/>
        <w:rPr>
          <w:rFonts w:eastAsia="Times New Roman"/>
          <w:lang w:bidi="he-IL"/>
        </w:rPr>
      </w:pPr>
      <w:r w:rsidRPr="0016660F">
        <w:rPr>
          <w:rFonts w:eastAsia="Times New Roman"/>
          <w:b/>
          <w:bCs/>
          <w:lang w:bidi="he-IL"/>
        </w:rPr>
        <w:t>Macro norms</w:t>
      </w:r>
      <w:r w:rsidRPr="0016660F">
        <w:rPr>
          <w:rFonts w:eastAsia="Times New Roman"/>
          <w:lang w:bidi="he-IL"/>
        </w:rPr>
        <w:t xml:space="preserve"> are widely </w:t>
      </w:r>
      <w:r w:rsidRPr="001A64B3">
        <w:t>enforced by the moderators on most subreddits</w:t>
      </w:r>
      <w:r w:rsidRPr="0016660F">
        <w:rPr>
          <w:rFonts w:eastAsia="Times New Roman"/>
          <w:lang w:bidi="he-IL"/>
        </w:rPr>
        <w:t xml:space="preserve">. For example, using misogynistic slurs is considered a norm violation. </w:t>
      </w:r>
      <w:r w:rsidRPr="001A64B3">
        <w:t xml:space="preserve">Hate speeches in the form of homophobic and racist slurs are also considered as norm violations on most parts of Reddit. </w:t>
      </w:r>
    </w:p>
    <w:p w14:paraId="0FBA9BB2" w14:textId="77777777" w:rsidR="001A64B3" w:rsidRPr="0016660F" w:rsidRDefault="001A64B3" w:rsidP="00B96C21">
      <w:pPr>
        <w:pStyle w:val="ListParagraph"/>
        <w:ind w:left="360"/>
        <w:rPr>
          <w:rFonts w:eastAsia="Times New Roman"/>
          <w:lang w:bidi="he-IL"/>
        </w:rPr>
      </w:pPr>
    </w:p>
    <w:p w14:paraId="5881BDFF" w14:textId="0F8D01DB" w:rsidR="001A64B3" w:rsidRDefault="001A64B3" w:rsidP="006602BE">
      <w:pPr>
        <w:pStyle w:val="ListParagraph"/>
        <w:numPr>
          <w:ilvl w:val="0"/>
          <w:numId w:val="16"/>
        </w:numPr>
        <w:ind w:left="360"/>
        <w:rPr>
          <w:lang w:bidi="he-IL"/>
        </w:rPr>
      </w:pPr>
      <w:r w:rsidRPr="0016660F">
        <w:rPr>
          <w:b/>
          <w:bCs/>
          <w:lang w:bidi="he-IL"/>
        </w:rPr>
        <w:t>Meso norms</w:t>
      </w:r>
      <w:r w:rsidRPr="001A64B3">
        <w:rPr>
          <w:lang w:bidi="he-IL"/>
        </w:rPr>
        <w:t xml:space="preserve"> are widespread in specific subreddits. For instance, some subreddits highly discourage comments that only express thanks, since they do not add any layer of informative depth to the discussion. Attempts to be sarcastic or funny may also be conceived as inappropriate in certain subreddits such as "</w:t>
      </w:r>
      <w:r w:rsidR="00C250C6">
        <w:rPr>
          <w:lang w:bidi="he-IL"/>
        </w:rPr>
        <w:t>AskDocs</w:t>
      </w:r>
      <w:r w:rsidRPr="001A64B3">
        <w:rPr>
          <w:lang w:bidi="he-IL"/>
        </w:rPr>
        <w:t>", which deals with serious medical questions.</w:t>
      </w:r>
    </w:p>
    <w:p w14:paraId="1979CE3D" w14:textId="77777777" w:rsidR="001A64B3" w:rsidRDefault="001A64B3" w:rsidP="00B96C21">
      <w:pPr>
        <w:pStyle w:val="ListParagraph"/>
        <w:rPr>
          <w:lang w:bidi="he-IL"/>
        </w:rPr>
      </w:pPr>
    </w:p>
    <w:p w14:paraId="3DC75A78" w14:textId="4433D079" w:rsidR="001A64B3" w:rsidRPr="001A64B3" w:rsidRDefault="001A64B3" w:rsidP="006602BE">
      <w:pPr>
        <w:pStyle w:val="ListParagraph"/>
        <w:numPr>
          <w:ilvl w:val="0"/>
          <w:numId w:val="16"/>
        </w:numPr>
        <w:ind w:left="360"/>
        <w:rPr>
          <w:lang w:bidi="he-IL"/>
        </w:rPr>
      </w:pPr>
      <w:r w:rsidRPr="0016660F">
        <w:rPr>
          <w:b/>
          <w:bCs/>
          <w:lang w:bidi="he-IL"/>
        </w:rPr>
        <w:t>Micro norms</w:t>
      </w:r>
      <w:r w:rsidRPr="001A64B3">
        <w:rPr>
          <w:lang w:bidi="he-IL"/>
        </w:rPr>
        <w:t xml:space="preserve"> are context-dependent, and highly specific to individual subreddits, and are not found to be widely enforced on most parts of Reddit. For instance, in the science subreddit</w:t>
      </w:r>
      <w:r w:rsidR="00020A75">
        <w:rPr>
          <w:lang w:bidi="he-IL"/>
        </w:rPr>
        <w:t>,</w:t>
      </w:r>
      <w:r w:rsidRPr="001A64B3">
        <w:rPr>
          <w:lang w:bidi="he-IL"/>
        </w:rPr>
        <w:t xml:space="preserve"> "AskScience" moderators do not tolerate diet advice, especially pro-anorexic content in discussions.</w:t>
      </w:r>
    </w:p>
    <w:p w14:paraId="5D17884E" w14:textId="50C409C5" w:rsidR="001A64B3" w:rsidRPr="001A64B3" w:rsidRDefault="00020A75" w:rsidP="0016660F">
      <w:pPr>
        <w:rPr>
          <w:lang w:bidi="he-IL"/>
        </w:rPr>
      </w:pPr>
      <w:r>
        <w:rPr>
          <w:lang w:bidi="he-IL"/>
        </w:rPr>
        <w:t>Also</w:t>
      </w:r>
      <w:r w:rsidR="001A64B3" w:rsidRPr="001A64B3">
        <w:rPr>
          <w:lang w:bidi="he-IL"/>
        </w:rPr>
        <w:t>, we observe that there is an interesting reciprocal relationship between rules and norms in Reddit. Community rules are initially set</w:t>
      </w:r>
      <w:r w:rsidR="00B32CD6">
        <w:rPr>
          <w:lang w:bidi="he-IL"/>
        </w:rPr>
        <w:t xml:space="preserve"> </w:t>
      </w:r>
      <w:r w:rsidR="001A64B3" w:rsidRPr="001A64B3">
        <w:rPr>
          <w:lang w:bidi="he-IL"/>
        </w:rPr>
        <w:t xml:space="preserve">up by moderators and are meant to enforce norms. The rules themselves are then shaped by emergent norms </w:t>
      </w:r>
      <w:r w:rsidR="00B32CD6">
        <w:rPr>
          <w:lang w:bidi="he-IL"/>
        </w:rPr>
        <w:t>that</w:t>
      </w:r>
      <w:r w:rsidR="001A64B3" w:rsidRPr="001A64B3">
        <w:rPr>
          <w:lang w:bidi="he-IL"/>
        </w:rPr>
        <w:t xml:space="preserve"> arise from interactions between members over a long period. In other words, the rules, and norms of a subreddit are closely related, they affect each other and evolve together.</w:t>
      </w:r>
    </w:p>
    <w:p w14:paraId="2E3566F7" w14:textId="77777777" w:rsidR="001A64B3" w:rsidRPr="001A64B3" w:rsidRDefault="001A64B3" w:rsidP="0016660F">
      <w:r w:rsidRPr="001A64B3">
        <w:t xml:space="preserve">To become successful, a subreddit must host a safe and enjoyable environment for peers to collaborate. When humans are beings left free to act according to their own will, we often witness the production of spontaneous order and norms. These norms help in governing the collaboration processes by setting up a certain bar of quality, language, and respect between peers. </w:t>
      </w:r>
    </w:p>
    <w:p w14:paraId="30C1F7CA" w14:textId="77777777" w:rsidR="001A64B3" w:rsidRPr="001A64B3" w:rsidRDefault="001A64B3" w:rsidP="0016660F">
      <w:r w:rsidRPr="001A64B3">
        <w:t>As previously stated, norms form rules and vice versa, and rules are the primary tool in the toolbox of moderators who use them to instate order and cooperation.  Throughout Reddit, one can notice comments of moderators explaining to users that they violated a specific rule or norm, therefore they must refrain from that behavior again, or risk being sanctioned.</w:t>
      </w:r>
    </w:p>
    <w:p w14:paraId="25362BEC" w14:textId="0BB79F2A" w:rsidR="001A64B3" w:rsidRPr="001A64B3" w:rsidRDefault="001A64B3" w:rsidP="0016660F">
      <w:r w:rsidRPr="001A64B3">
        <w:t xml:space="preserve">The same norms and rules specifically help in managing conflicts, by offering the community a set of "do's &amp; don’ts" along with a description of the consequences of not abiding </w:t>
      </w:r>
      <w:r w:rsidR="00A43242">
        <w:t xml:space="preserve">by </w:t>
      </w:r>
      <w:r w:rsidRPr="001A64B3">
        <w:t>them, as seen in the FAQ (Frequently Asked Questions) section of most subreddits.</w:t>
      </w:r>
    </w:p>
    <w:p w14:paraId="789E623E" w14:textId="3D4E9883" w:rsidR="001A64B3" w:rsidRPr="001A64B3" w:rsidRDefault="001A64B3" w:rsidP="003E48B5">
      <w:pPr>
        <w:rPr>
          <w:lang w:bidi="he-IL"/>
        </w:rPr>
      </w:pPr>
      <w:r w:rsidRPr="001A64B3">
        <w:rPr>
          <w:color w:val="222222"/>
          <w:shd w:val="clear" w:color="auto" w:fill="FFFFFF"/>
        </w:rPr>
        <w:t xml:space="preserve">An interesting example of collaboration between </w:t>
      </w:r>
      <w:r w:rsidR="00A43242">
        <w:rPr>
          <w:color w:val="222222"/>
          <w:shd w:val="clear" w:color="auto" w:fill="FFFFFF"/>
        </w:rPr>
        <w:t>R</w:t>
      </w:r>
      <w:r w:rsidRPr="001A64B3">
        <w:rPr>
          <w:color w:val="222222"/>
          <w:shd w:val="clear" w:color="auto" w:fill="FFFFFF"/>
        </w:rPr>
        <w:t>edditors was studied by Rappaz, Jérémie, et al.</w:t>
      </w:r>
      <w:r w:rsidRPr="001A64B3">
        <w:rPr>
          <w:lang w:bidi="he-IL"/>
        </w:rPr>
        <w:t>(2018) who looked at the "Place" subreddit. "Place" hosted a 72-hour collaborative project in 2017, where over 1 million users could place a single</w:t>
      </w:r>
      <w:r w:rsidR="00AF4595" w:rsidRPr="001A64B3">
        <w:rPr>
          <w:lang w:bidi="he-IL"/>
        </w:rPr>
        <w:t>-</w:t>
      </w:r>
      <w:r w:rsidRPr="001A64B3">
        <w:rPr>
          <w:lang w:bidi="he-IL"/>
        </w:rPr>
        <w:t>colored pixel in 5</w:t>
      </w:r>
      <w:r w:rsidR="00366AB4" w:rsidRPr="001A64B3">
        <w:rPr>
          <w:lang w:bidi="he-IL"/>
        </w:rPr>
        <w:t>–</w:t>
      </w:r>
      <w:r w:rsidRPr="001A64B3">
        <w:rPr>
          <w:lang w:bidi="he-IL"/>
        </w:rPr>
        <w:t>20</w:t>
      </w:r>
      <w:r w:rsidR="00366AB4" w:rsidRPr="001A64B3">
        <w:rPr>
          <w:lang w:bidi="he-IL"/>
        </w:rPr>
        <w:t>-</w:t>
      </w:r>
      <w:r w:rsidRPr="001A64B3">
        <w:rPr>
          <w:lang w:bidi="he-IL"/>
        </w:rPr>
        <w:t>minute intervals on a</w:t>
      </w:r>
      <w:r w:rsidR="00A43242">
        <w:rPr>
          <w:lang w:bidi="he-IL"/>
        </w:rPr>
        <w:t>n</w:t>
      </w:r>
      <w:r w:rsidRPr="001A64B3">
        <w:rPr>
          <w:lang w:bidi="he-IL"/>
        </w:rPr>
        <w:t xml:space="preserve"> online canvas. Although the early hours of the experiment were characterized by chaotic attempts at image creation, the final artwork contained, among others, recreations of the "Mona Lisa" by Da Vinci and "The Starry Night" by Van Gogh, despite having the ability to sabotage each other work. </w:t>
      </w:r>
    </w:p>
    <w:p w14:paraId="5CE3048F" w14:textId="77777777" w:rsidR="001A64B3" w:rsidRDefault="001A64B3" w:rsidP="003E48B5">
      <w:r w:rsidRPr="00662808">
        <w:rPr>
          <w:lang w:bidi="he-IL"/>
        </w:rPr>
        <w:t>The online newspaper "The A.V. Club" called it "a benign, colorful way for Redditors to do what they do best: argue among each other about the things that they love". The website Gizmodo labeled it as a "testament to the internet's ability to collaborate". The subreddit only had two main rules: 1. Be Creative 2. Be Civil. We assume that these two simple rules provided a framework for norms to be established, which in turn effectively governed the collaboration process without any moderation or guidance.</w:t>
      </w:r>
    </w:p>
    <w:p w14:paraId="18D5B04D" w14:textId="0C32BC9E" w:rsidR="0097268B" w:rsidRPr="00662808" w:rsidRDefault="0097268B" w:rsidP="003E48B5">
      <w:r w:rsidRPr="00662808">
        <w:t xml:space="preserve">Continuing the previous points, Identity is also constructed in relation to rules and norms in a social setting. Real-world Identity is a multi-faceted construct in that people can have several identities. This </w:t>
      </w:r>
      <w:r w:rsidRPr="00662808">
        <w:lastRenderedPageBreak/>
        <w:t xml:space="preserve">principle also extends to online communities, like Reddit where users are anonymous by default, allowing them to switch identities with ease - Anyone can be anyone they want on Reddit. </w:t>
      </w:r>
    </w:p>
    <w:p w14:paraId="21CAC2C2" w14:textId="77777777" w:rsidR="0097268B" w:rsidRPr="0097268B" w:rsidRDefault="0097268B" w:rsidP="0016660F">
      <w:r w:rsidRPr="0097268B">
        <w:t>According to Dosono, B., &amp; Semaan, B. (2019) Reddit can also be used as a means of making sense of or changing one’s identity, also known as "Identity Work". The study states that Reddit constitutes "identity work spheres" - public spheres that provide a space for "the enactment of collective identity work", established by creating anonymous profiles that are detached from real-world identities.</w:t>
      </w:r>
    </w:p>
    <w:p w14:paraId="25FC6ED0" w14:textId="77777777" w:rsidR="0097268B" w:rsidRPr="0097268B" w:rsidRDefault="0097268B" w:rsidP="0016660F">
      <w:r w:rsidRPr="0097268B">
        <w:t xml:space="preserve">Reddit is open for all to view but requires registration via pseudonym for active participation (commenting, posting, etc.). </w:t>
      </w:r>
    </w:p>
    <w:p w14:paraId="6033E06D" w14:textId="77777777" w:rsidR="0097268B" w:rsidRPr="0097268B" w:rsidRDefault="0097268B" w:rsidP="0016660F">
      <w:r w:rsidRPr="0097268B">
        <w:t>Apart from the inherent anonymity granted for registered users, members can also be identifiable by other means as well:</w:t>
      </w:r>
    </w:p>
    <w:p w14:paraId="4114131B" w14:textId="3A440FB8" w:rsidR="0097268B" w:rsidRDefault="0097268B" w:rsidP="006602BE">
      <w:pPr>
        <w:pStyle w:val="ListParagraph"/>
        <w:numPr>
          <w:ilvl w:val="1"/>
          <w:numId w:val="11"/>
        </w:numPr>
        <w:ind w:left="360"/>
      </w:pPr>
      <w:r w:rsidRPr="0016660F">
        <w:rPr>
          <w:b/>
          <w:bCs/>
        </w:rPr>
        <w:t>Verified Member</w:t>
      </w:r>
      <w:r w:rsidRPr="0097268B">
        <w:t xml:space="preserve"> – these are members of a subreddit who contacted the moderators claiming to be a specific person, usually providing physical proof. For example, moderators of the subreddit "AMA" (ask me anything) ask those who want to be verified to "</w:t>
      </w:r>
      <w:r w:rsidRPr="0016660F">
        <w:rPr>
          <w:color w:val="1C1C1C"/>
          <w:shd w:val="clear" w:color="auto" w:fill="FFFFFF"/>
        </w:rPr>
        <w:t>be prepared to send tangible documentation sufficient to meet an unequivocal proof standard" (AMA, FAQ). Verified members are identified by a "Verified!" tag which appears along-side their name.</w:t>
      </w:r>
    </w:p>
    <w:p w14:paraId="2CF26AF3" w14:textId="77777777" w:rsidR="00595A78" w:rsidRPr="0097268B" w:rsidRDefault="00595A78" w:rsidP="00595A78">
      <w:pPr>
        <w:pStyle w:val="ListParagraph"/>
        <w:ind w:left="360"/>
      </w:pPr>
    </w:p>
    <w:p w14:paraId="0B1C21F4" w14:textId="49415688" w:rsidR="0097268B" w:rsidRPr="0097268B" w:rsidRDefault="0097268B" w:rsidP="006602BE">
      <w:pPr>
        <w:pStyle w:val="ListParagraph"/>
        <w:numPr>
          <w:ilvl w:val="1"/>
          <w:numId w:val="11"/>
        </w:numPr>
        <w:ind w:left="360"/>
      </w:pPr>
      <w:r w:rsidRPr="0016660F">
        <w:rPr>
          <w:b/>
          <w:bCs/>
        </w:rPr>
        <w:t>Profession Verification</w:t>
      </w:r>
      <w:r w:rsidRPr="0097268B">
        <w:t xml:space="preserve"> - Verified professionals as in the case of </w:t>
      </w:r>
      <w:r w:rsidR="0072313B">
        <w:t xml:space="preserve">the </w:t>
      </w:r>
      <w:r w:rsidRPr="0097268B">
        <w:t>"</w:t>
      </w:r>
      <w:r w:rsidR="00C250C6">
        <w:t>AskDocs</w:t>
      </w:r>
      <w:r w:rsidRPr="0097268B">
        <w:t>" subreddit, are granted with a specific "flair" – a colored tag that appears by their username. The "flairs" contain a colored background and a description, for example</w:t>
      </w:r>
      <w:r w:rsidR="0072313B">
        <w:t>,</w:t>
      </w:r>
      <w:r w:rsidRPr="0097268B">
        <w:t xml:space="preserve"> "Physician", or "Moderator".</w:t>
      </w:r>
    </w:p>
    <w:p w14:paraId="615AB2E5" w14:textId="50AA733A" w:rsidR="0097268B" w:rsidRPr="0097268B" w:rsidRDefault="0097268B" w:rsidP="00595A78">
      <w:r w:rsidRPr="0097268B">
        <w:t xml:space="preserve">It is important to note that a combination of identities is also allowed: For example, a member can be anonymous by name and recognized as </w:t>
      </w:r>
      <w:r w:rsidR="0072313B">
        <w:t xml:space="preserve">a </w:t>
      </w:r>
      <w:r w:rsidRPr="0097268B">
        <w:t>doctor (profession verified).</w:t>
      </w:r>
    </w:p>
    <w:p w14:paraId="31406DEA" w14:textId="281FD873" w:rsidR="0097268B" w:rsidRPr="0097268B" w:rsidRDefault="0097268B" w:rsidP="00A52842">
      <w:pPr>
        <w:rPr>
          <w:lang w:bidi="he-IL"/>
        </w:rPr>
      </w:pPr>
      <w:r w:rsidRPr="0097268B">
        <w:rPr>
          <w:lang w:bidi="he-IL"/>
        </w:rPr>
        <w:t xml:space="preserve">Although the anonymity of Reddit holds positive aspects such as </w:t>
      </w:r>
      <w:r w:rsidR="0072313B">
        <w:rPr>
          <w:lang w:bidi="he-IL"/>
        </w:rPr>
        <w:t xml:space="preserve">an </w:t>
      </w:r>
      <w:r w:rsidRPr="0097268B">
        <w:rPr>
          <w:lang w:bidi="he-IL"/>
        </w:rPr>
        <w:t>increased sense of social safety and freedom of speech, anonymity also b</w:t>
      </w:r>
      <w:r w:rsidR="0072313B">
        <w:rPr>
          <w:lang w:bidi="he-IL"/>
        </w:rPr>
        <w:t>ear</w:t>
      </w:r>
      <w:r w:rsidRPr="0097268B">
        <w:rPr>
          <w:lang w:bidi="he-IL"/>
        </w:rPr>
        <w:t>s a negative side – trust issues. Aside from verified members, and verified professionals, people usually do not know the identity of the person they interact with. Naturally, this raises doubts about the intention and information provided by the individual.</w:t>
      </w:r>
    </w:p>
    <w:p w14:paraId="0FC56A3A" w14:textId="77777777" w:rsidR="0097268B" w:rsidRPr="0097268B" w:rsidRDefault="0097268B" w:rsidP="0016660F">
      <w:pPr>
        <w:rPr>
          <w:lang w:bidi="he-IL"/>
        </w:rPr>
      </w:pPr>
      <w:r w:rsidRPr="0097268B">
        <w:rPr>
          <w:lang w:bidi="he-IL"/>
        </w:rPr>
        <w:t>In practice though, thanks to the sheer number of users and the "wisdom of the crowd" principle, harmful or false content is almost immediately verified by the community through mass fact-checking and users' previous knowledge. In other words, large-scale discussions which are an integral part of Reddit are viewed as more trustworthy than anonymous one-on-one interactions, where trust is often low.</w:t>
      </w:r>
    </w:p>
    <w:p w14:paraId="5415D0A5" w14:textId="77777777" w:rsidR="0097268B" w:rsidRPr="0097268B" w:rsidRDefault="0097268B" w:rsidP="0016660F">
      <w:pPr>
        <w:rPr>
          <w:lang w:bidi="he-IL"/>
        </w:rPr>
      </w:pPr>
      <w:r w:rsidRPr="0097268B">
        <w:rPr>
          <w:lang w:bidi="he-IL"/>
        </w:rPr>
        <w:t>Regarding user-moderator trust, we observe that it exists de facto, because without it a subreddit would probably experience long-term deterioration of quality and difficulty surviving. If members would not trust moderators, adhere to the rules and quality and standards set by them, then how can a complex and diverse community stay successful? In our view, user-moderator trust is a pillar of a good-quality subreddit.</w:t>
      </w:r>
    </w:p>
    <w:p w14:paraId="5D6189A9" w14:textId="77777777" w:rsidR="0097268B" w:rsidRPr="0097268B" w:rsidRDefault="0097268B" w:rsidP="0016660F">
      <w:pPr>
        <w:rPr>
          <w:rFonts w:eastAsia="Times New Roman"/>
          <w:lang w:bidi="he-IL"/>
        </w:rPr>
      </w:pPr>
      <w:r w:rsidRPr="0097268B">
        <w:rPr>
          <w:shd w:val="clear" w:color="auto" w:fill="FFFFFF"/>
        </w:rPr>
        <w:t>In addition, Squirrell, T. (2019) has identified the FAQ section as a means of creating trust between moderators and users. In FAQ</w:t>
      </w:r>
      <w:r w:rsidRPr="0097268B">
        <w:t>'s, moderators "can prominently and authoritatively set out their vision" and post reliable resources for additional information, In addition to subreddit-specific trust-building norms.</w:t>
      </w:r>
    </w:p>
    <w:p w14:paraId="187D6E2D" w14:textId="76DE96B4" w:rsidR="0097268B" w:rsidRPr="0097268B" w:rsidRDefault="0097268B" w:rsidP="00A52842">
      <w:pPr>
        <w:rPr>
          <w:lang w:bidi="he-IL"/>
        </w:rPr>
      </w:pPr>
      <w:r w:rsidRPr="0097268B">
        <w:rPr>
          <w:lang w:bidi="he-IL"/>
        </w:rPr>
        <w:lastRenderedPageBreak/>
        <w:t>McMillan &amp; Chavis (1986) define a sense of community as "a feeling that members have of belonging, a feeling that members matter to one another and to the group, and a shared faith that members' needs will be met through their commitment to be</w:t>
      </w:r>
      <w:r w:rsidR="004B25A5">
        <w:rPr>
          <w:lang w:bidi="he-IL"/>
        </w:rPr>
        <w:t>ing</w:t>
      </w:r>
      <w:r w:rsidRPr="0097268B">
        <w:rPr>
          <w:lang w:bidi="he-IL"/>
        </w:rPr>
        <w:t xml:space="preserve"> together." </w:t>
      </w:r>
      <w:r w:rsidRPr="0097268B">
        <w:rPr>
          <w:rFonts w:eastAsia="Symbol"/>
          <w:lang w:bidi="he-IL"/>
        </w:rPr>
        <w:t xml:space="preserve">Despite being difficult to objectively quantify, we notice that a sense of community does indeed exist </w:t>
      </w:r>
      <w:r w:rsidR="00FF5C69">
        <w:rPr>
          <w:rFonts w:eastAsia="Symbol"/>
          <w:lang w:bidi="he-IL"/>
        </w:rPr>
        <w:t xml:space="preserve">on </w:t>
      </w:r>
      <w:r w:rsidRPr="0097268B">
        <w:rPr>
          <w:rFonts w:eastAsia="Symbol"/>
          <w:lang w:bidi="he-IL"/>
        </w:rPr>
        <w:t>Reddit. Many subreddits host their own events (including real-world gatherings), and more than often a unique slang, memes, and internal jokes can be found within certain subreddits.</w:t>
      </w:r>
    </w:p>
    <w:p w14:paraId="1EF87876" w14:textId="5448617D" w:rsidR="0097268B" w:rsidRPr="0097268B" w:rsidRDefault="0097268B" w:rsidP="0016660F">
      <w:pPr>
        <w:rPr>
          <w:lang w:bidi="he-IL"/>
        </w:rPr>
      </w:pPr>
      <w:r w:rsidRPr="0097268B">
        <w:rPr>
          <w:lang w:bidi="he-IL"/>
        </w:rPr>
        <w:t>For example, tv-shows subreddits host popular discussions pre, during</w:t>
      </w:r>
      <w:r w:rsidR="00FF5C69">
        <w:rPr>
          <w:lang w:bidi="he-IL"/>
        </w:rPr>
        <w:t>,</w:t>
      </w:r>
      <w:r w:rsidRPr="0097268B">
        <w:rPr>
          <w:lang w:bidi="he-IL"/>
        </w:rPr>
        <w:t xml:space="preserve"> and post episodes where people gather to predict the story together, chat during the episode itself, and try to figure out future plots. </w:t>
      </w:r>
    </w:p>
    <w:p w14:paraId="4201AC45" w14:textId="77777777" w:rsidR="0097268B" w:rsidRPr="0097268B" w:rsidRDefault="0097268B" w:rsidP="0016660F">
      <w:pPr>
        <w:rPr>
          <w:lang w:bidi="he-IL"/>
        </w:rPr>
      </w:pPr>
      <w:r w:rsidRPr="0097268B">
        <w:rPr>
          <w:lang w:bidi="he-IL"/>
        </w:rPr>
        <w:t>Another manifestation of a sense of community is seen through Reddit's voting, trophies, and award system, all can be used to express appreciation and gratitude between peers:</w:t>
      </w:r>
    </w:p>
    <w:p w14:paraId="4641BAE0" w14:textId="49FADD0A" w:rsidR="0097268B" w:rsidRDefault="0097268B" w:rsidP="006602BE">
      <w:pPr>
        <w:pStyle w:val="ListParagraph"/>
        <w:numPr>
          <w:ilvl w:val="0"/>
          <w:numId w:val="14"/>
        </w:numPr>
        <w:ind w:left="360"/>
        <w:rPr>
          <w:lang w:bidi="he-IL"/>
        </w:rPr>
      </w:pPr>
      <w:r w:rsidRPr="0016660F">
        <w:rPr>
          <w:b/>
          <w:bCs/>
          <w:lang w:bidi="he-IL"/>
        </w:rPr>
        <w:t xml:space="preserve">Voting </w:t>
      </w:r>
      <w:r w:rsidRPr="0097268B">
        <w:rPr>
          <w:lang w:bidi="he-IL"/>
        </w:rPr>
        <w:t>is the primary tool for showing appreciation within a community. Good quality content is typically promoted by peers, making it "hot" - increasing its popularity and exposure to others.</w:t>
      </w:r>
    </w:p>
    <w:p w14:paraId="56C97E44" w14:textId="77777777" w:rsidR="0097268B" w:rsidRDefault="0097268B" w:rsidP="00175AA5">
      <w:pPr>
        <w:pStyle w:val="ListParagraph"/>
        <w:ind w:left="360"/>
        <w:rPr>
          <w:lang w:bidi="he-IL"/>
        </w:rPr>
      </w:pPr>
    </w:p>
    <w:p w14:paraId="570E3E24" w14:textId="7E5DE5E6" w:rsidR="0097268B" w:rsidRDefault="0097268B" w:rsidP="006602BE">
      <w:pPr>
        <w:pStyle w:val="ListParagraph"/>
        <w:numPr>
          <w:ilvl w:val="0"/>
          <w:numId w:val="13"/>
        </w:numPr>
        <w:ind w:left="360"/>
        <w:rPr>
          <w:lang w:bidi="he-IL"/>
        </w:rPr>
      </w:pPr>
      <w:r w:rsidRPr="0016660F">
        <w:rPr>
          <w:b/>
          <w:bCs/>
          <w:lang w:bidi="he-IL"/>
        </w:rPr>
        <w:t>Awards</w:t>
      </w:r>
      <w:r w:rsidRPr="0097268B">
        <w:rPr>
          <w:lang w:bidi="he-IL"/>
        </w:rPr>
        <w:t xml:space="preserve"> (silver, gold, platinum) can be acquired by a certain amount of Reddit coins. These coins can be given by one user to another for recognizing </w:t>
      </w:r>
      <w:r w:rsidR="00FF5C69">
        <w:rPr>
          <w:lang w:bidi="he-IL"/>
        </w:rPr>
        <w:t xml:space="preserve">the </w:t>
      </w:r>
      <w:r w:rsidRPr="0097268B">
        <w:rPr>
          <w:lang w:bidi="he-IL"/>
        </w:rPr>
        <w:t>high</w:t>
      </w:r>
      <w:r w:rsidR="00FF5C69">
        <w:rPr>
          <w:lang w:bidi="he-IL"/>
        </w:rPr>
        <w:t>-</w:t>
      </w:r>
      <w:r w:rsidRPr="0097268B">
        <w:rPr>
          <w:lang w:bidi="he-IL"/>
        </w:rPr>
        <w:t xml:space="preserve">quality content they have posted. Once the Awards are </w:t>
      </w:r>
      <w:r w:rsidRPr="0097268B">
        <w:rPr>
          <w:rFonts w:hint="cs"/>
          <w:rtl/>
          <w:lang w:bidi="he-IL"/>
        </w:rPr>
        <w:t>"</w:t>
      </w:r>
      <w:r w:rsidRPr="0097268B">
        <w:rPr>
          <w:lang w:bidi="he-IL"/>
        </w:rPr>
        <w:t>bought" by coins, they grant a specific benefit, for instance, ad-free browsing or access to the "lounge" subreddit which is made up of top commenters.</w:t>
      </w:r>
    </w:p>
    <w:p w14:paraId="54248AAD" w14:textId="77777777" w:rsidR="0097268B" w:rsidRPr="0097268B" w:rsidRDefault="0097268B" w:rsidP="00FE41E7">
      <w:pPr>
        <w:pStyle w:val="ListParagraph"/>
        <w:ind w:left="360"/>
        <w:rPr>
          <w:lang w:bidi="he-IL"/>
        </w:rPr>
      </w:pPr>
    </w:p>
    <w:p w14:paraId="45C85F3E" w14:textId="7759CD70" w:rsidR="0097268B" w:rsidRPr="0097268B" w:rsidRDefault="0097268B" w:rsidP="006602BE">
      <w:pPr>
        <w:pStyle w:val="ListParagraph"/>
        <w:numPr>
          <w:ilvl w:val="0"/>
          <w:numId w:val="12"/>
        </w:numPr>
        <w:ind w:left="360"/>
        <w:rPr>
          <w:lang w:bidi="he-IL"/>
        </w:rPr>
      </w:pPr>
      <w:r w:rsidRPr="0016660F">
        <w:rPr>
          <w:b/>
          <w:bCs/>
          <w:lang w:bidi="he-IL"/>
        </w:rPr>
        <w:t>Trophies</w:t>
      </w:r>
      <w:r w:rsidRPr="0097268B">
        <w:rPr>
          <w:lang w:bidi="he-IL"/>
        </w:rPr>
        <w:t xml:space="preserve"> are given to commemorate a specific action of a user, for example, the "Combo Linker" trophy is given to those who submitted a lot of good links.</w:t>
      </w:r>
    </w:p>
    <w:p w14:paraId="4B2B44A9" w14:textId="77777777" w:rsidR="00AF4595" w:rsidRPr="0097268B" w:rsidRDefault="00AF4595" w:rsidP="00AF4595">
      <w:pPr>
        <w:pStyle w:val="ListParagraph"/>
        <w:ind w:left="360"/>
        <w:rPr>
          <w:lang w:bidi="he-IL"/>
        </w:rPr>
      </w:pPr>
    </w:p>
    <w:p w14:paraId="36EA4CDA" w14:textId="7523930B" w:rsidR="007B4708" w:rsidRDefault="00AA7A58">
      <w:pPr>
        <w:pStyle w:val="Heading2"/>
      </w:pPr>
      <w:bookmarkStart w:id="16" w:name="_Toc64141663"/>
      <w:r>
        <w:t xml:space="preserve">5.7 </w:t>
      </w:r>
      <w:r w:rsidR="00E4238C">
        <w:t>Managing Intellectual Property</w:t>
      </w:r>
      <w:bookmarkEnd w:id="16"/>
      <w:r w:rsidR="00E4238C">
        <w:t xml:space="preserve"> </w:t>
      </w:r>
    </w:p>
    <w:p w14:paraId="0F9AD2F6" w14:textId="2F8B0306" w:rsidR="008064C9" w:rsidRDefault="00B02AC2" w:rsidP="0016660F">
      <w:pPr>
        <w:rPr>
          <w:lang w:bidi="he-IL"/>
        </w:rPr>
      </w:pPr>
      <w:r>
        <w:rPr>
          <w:lang w:bidi="he-IL"/>
        </w:rPr>
        <w:t xml:space="preserve">Intellectual Property (IP) </w:t>
      </w:r>
      <w:r w:rsidR="008064C9">
        <w:rPr>
          <w:lang w:bidi="he-IL"/>
        </w:rPr>
        <w:t xml:space="preserve">in </w:t>
      </w:r>
      <w:r w:rsidR="00FF5C69">
        <w:rPr>
          <w:lang w:bidi="he-IL"/>
        </w:rPr>
        <w:t>R</w:t>
      </w:r>
      <w:r w:rsidR="008064C9">
        <w:rPr>
          <w:lang w:bidi="he-IL"/>
        </w:rPr>
        <w:t>eddit is mainly divided into two parts – the operating website as a framework for user activity, and user</w:t>
      </w:r>
      <w:r w:rsidR="00FF5C69">
        <w:rPr>
          <w:lang w:bidi="he-IL"/>
        </w:rPr>
        <w:t>-</w:t>
      </w:r>
      <w:r w:rsidR="008064C9">
        <w:rPr>
          <w:lang w:bidi="he-IL"/>
        </w:rPr>
        <w:t>generated content (UGC) also known as "The community product":</w:t>
      </w:r>
    </w:p>
    <w:p w14:paraId="16BF38C2" w14:textId="77777777" w:rsidR="00456878" w:rsidRDefault="00456878" w:rsidP="006602BE">
      <w:pPr>
        <w:pStyle w:val="ListParagraph"/>
        <w:numPr>
          <w:ilvl w:val="0"/>
          <w:numId w:val="36"/>
        </w:numPr>
        <w:ind w:left="360"/>
        <w:rPr>
          <w:lang w:bidi="he-IL"/>
        </w:rPr>
      </w:pPr>
      <w:r>
        <w:rPr>
          <w:b/>
          <w:bCs/>
          <w:lang w:bidi="he-IL"/>
        </w:rPr>
        <w:t>The Operating Website</w:t>
      </w:r>
      <w:r>
        <w:rPr>
          <w:lang w:bidi="he-IL"/>
        </w:rPr>
        <w:t xml:space="preserve"> </w:t>
      </w:r>
      <w:r>
        <w:rPr>
          <w:b/>
          <w:bCs/>
          <w:lang w:bidi="he-IL"/>
        </w:rPr>
        <w:t>(Framework)</w:t>
      </w:r>
      <w:r>
        <w:rPr>
          <w:lang w:bidi="he-IL"/>
        </w:rPr>
        <w:t xml:space="preserve"> - every aspect of content manufactured by Reddit, including reddit.com, from design to software is an IP of the Reddit company, and is protected by laws of copyright. Employees of the company are the only ones authorized to modify elements in this category.</w:t>
      </w:r>
    </w:p>
    <w:p w14:paraId="69F38B20" w14:textId="77777777" w:rsidR="00456878" w:rsidRDefault="00456878" w:rsidP="00AA7A58">
      <w:pPr>
        <w:pStyle w:val="ListParagraph"/>
        <w:ind w:left="360"/>
        <w:rPr>
          <w:lang w:bidi="he-IL"/>
        </w:rPr>
      </w:pPr>
    </w:p>
    <w:p w14:paraId="2D91BCBB" w14:textId="2CC042CA" w:rsidR="008064C9" w:rsidRDefault="008064C9" w:rsidP="006602BE">
      <w:pPr>
        <w:pStyle w:val="ListParagraph"/>
        <w:numPr>
          <w:ilvl w:val="0"/>
          <w:numId w:val="36"/>
        </w:numPr>
        <w:ind w:left="360"/>
        <w:rPr>
          <w:lang w:bidi="he-IL"/>
        </w:rPr>
      </w:pPr>
      <w:r>
        <w:rPr>
          <w:b/>
          <w:bCs/>
          <w:lang w:bidi="he-IL"/>
        </w:rPr>
        <w:t>User</w:t>
      </w:r>
      <w:r w:rsidR="00FF5C69">
        <w:rPr>
          <w:b/>
          <w:bCs/>
          <w:lang w:bidi="he-IL"/>
        </w:rPr>
        <w:t>-</w:t>
      </w:r>
      <w:r>
        <w:rPr>
          <w:b/>
          <w:bCs/>
          <w:lang w:bidi="he-IL"/>
        </w:rPr>
        <w:t>Generated Content (UGC)</w:t>
      </w:r>
      <w:r>
        <w:rPr>
          <w:lang w:bidi="he-IL"/>
        </w:rPr>
        <w:t xml:space="preserve"> – These include all content submitted by users.</w:t>
      </w:r>
    </w:p>
    <w:p w14:paraId="4B022ED8" w14:textId="74B7A7D6" w:rsidR="00456878" w:rsidRDefault="00456878" w:rsidP="0016660F">
      <w:pPr>
        <w:rPr>
          <w:lang w:bidi="he-IL"/>
        </w:rPr>
      </w:pPr>
      <w:r>
        <w:rPr>
          <w:lang w:bidi="he-IL"/>
        </w:rPr>
        <w:t xml:space="preserve">According to the "content" section of the user agreement, "a user retains the rights to his submitted copyrighted content or information". This means that although the content is posted publicly and uploaded into the servers of a foreign platform, the original poster remains the legal owner of the uploaded material. The agreement continues and adds that by submitting content, the user grants Reddit an "exclusive, irrevocable, worldwide license to reproduce, distribute and publicly display the uploaded materials for any purpose, including commercial purpose." </w:t>
      </w:r>
    </w:p>
    <w:p w14:paraId="2DCBF74D" w14:textId="6A24119A" w:rsidR="00456878" w:rsidRDefault="00456878" w:rsidP="00F35078">
      <w:pPr>
        <w:pStyle w:val="ListParagraph"/>
        <w:ind w:left="0"/>
        <w:rPr>
          <w:lang w:bidi="he-IL"/>
        </w:rPr>
      </w:pPr>
      <w:r>
        <w:rPr>
          <w:lang w:bidi="he-IL"/>
        </w:rPr>
        <w:t xml:space="preserve">This statement is rather difficult to interpret in terms of legal consequences. </w:t>
      </w:r>
      <w:r w:rsidR="008064C9">
        <w:rPr>
          <w:lang w:bidi="he-IL"/>
        </w:rPr>
        <w:t xml:space="preserve">We infer that despite the fact the user keeps possession of the copyrighted material, UGC does become </w:t>
      </w:r>
      <w:r w:rsidR="002764C4">
        <w:rPr>
          <w:lang w:bidi="he-IL"/>
        </w:rPr>
        <w:t>the</w:t>
      </w:r>
      <w:r>
        <w:rPr>
          <w:lang w:bidi="he-IL"/>
        </w:rPr>
        <w:t xml:space="preserve"> property of Reddit, albeit with limitations - they cannot modify the content without permission from the original owner.</w:t>
      </w:r>
    </w:p>
    <w:p w14:paraId="62D59EC7" w14:textId="04C43803" w:rsidR="00456878" w:rsidRDefault="008064C9" w:rsidP="00F35078">
      <w:pPr>
        <w:pStyle w:val="ListParagraph"/>
        <w:ind w:left="0"/>
        <w:rPr>
          <w:lang w:bidi="he-IL"/>
        </w:rPr>
      </w:pPr>
      <w:r>
        <w:rPr>
          <w:lang w:bidi="he-IL"/>
        </w:rPr>
        <w:lastRenderedPageBreak/>
        <w:t xml:space="preserve">Reddit is only allowed to display UGC without </w:t>
      </w:r>
      <w:r w:rsidR="002764C4">
        <w:rPr>
          <w:lang w:bidi="he-IL"/>
        </w:rPr>
        <w:t>the</w:t>
      </w:r>
      <w:r w:rsidR="00456878">
        <w:rPr>
          <w:lang w:bidi="he-IL"/>
        </w:rPr>
        <w:t xml:space="preserve"> owner's permission for any purpose they see fit. In terms of modifications: the original submitter can edit and/or remove the content. Reddit staff and moderators can only remove or repost it.</w:t>
      </w:r>
    </w:p>
    <w:p w14:paraId="3839337A" w14:textId="77777777" w:rsidR="00456878" w:rsidRDefault="00456878" w:rsidP="00F35078">
      <w:pPr>
        <w:spacing w:after="0"/>
        <w:rPr>
          <w:lang w:bidi="he-IL"/>
        </w:rPr>
      </w:pPr>
      <w:r>
        <w:rPr>
          <w:lang w:bidi="he-IL"/>
        </w:rPr>
        <w:t>As UGC is displayed on the Reddit platform, the company holds special responsibility for ensuring that content does not cause copyright infringement:</w:t>
      </w:r>
    </w:p>
    <w:p w14:paraId="05789A7A" w14:textId="77777777" w:rsidR="00456878" w:rsidRDefault="00456878" w:rsidP="00F35078">
      <w:pPr>
        <w:spacing w:after="0"/>
        <w:rPr>
          <w:lang w:bidi="he-IL"/>
        </w:rPr>
      </w:pPr>
      <w:r>
        <w:rPr>
          <w:lang w:bidi="he-IL"/>
        </w:rPr>
        <w:t>Every year Reddit publishes a "Transparency Report" in which it presents statistics regarding deleted content by staff and moderators, including copyright removals. According to the 2019 report,124,257 copyright violating content was removed.</w:t>
      </w:r>
    </w:p>
    <w:p w14:paraId="7ECAF4E9" w14:textId="77777777" w:rsidR="008064C9" w:rsidRDefault="008064C9" w:rsidP="00F35078">
      <w:pPr>
        <w:spacing w:after="0"/>
        <w:rPr>
          <w:lang w:bidi="he-IL"/>
        </w:rPr>
      </w:pPr>
    </w:p>
    <w:p w14:paraId="69B8E56D" w14:textId="0271765C" w:rsidR="00175AA5" w:rsidRDefault="002764C4" w:rsidP="00175AA5">
      <w:pPr>
        <w:rPr>
          <w:lang w:bidi="he-IL"/>
        </w:rPr>
      </w:pPr>
      <w:r>
        <w:rPr>
          <w:lang w:bidi="he-IL"/>
        </w:rPr>
        <w:t>Also</w:t>
      </w:r>
      <w:r w:rsidR="008064C9">
        <w:rPr>
          <w:lang w:bidi="he-IL"/>
        </w:rPr>
        <w:t>, the user agreement reveals a different angle regarding the full retention of copyrights by the user: "</w:t>
      </w:r>
      <w:r w:rsidR="008064C9">
        <w:t>...b</w:t>
      </w:r>
      <w:r w:rsidR="008064C9">
        <w:rPr>
          <w:lang w:bidi="he-IL"/>
        </w:rPr>
        <w:t>ecause you alone are responsible for your content, you may expose yourself to liability if you post or share content without all necessary rights”, or in other words, according to the "Peter Parker Principle": "with great power comes great responsibility".</w:t>
      </w:r>
    </w:p>
    <w:p w14:paraId="55D658CC" w14:textId="77777777" w:rsidR="00175AA5" w:rsidRPr="005A1D89" w:rsidRDefault="00175AA5" w:rsidP="00AF4595">
      <w:pPr>
        <w:spacing w:after="0"/>
        <w:rPr>
          <w:lang w:bidi="he-IL"/>
        </w:rPr>
      </w:pPr>
    </w:p>
    <w:p w14:paraId="339265FE" w14:textId="1730989E" w:rsidR="00267204" w:rsidRDefault="00F35078">
      <w:pPr>
        <w:pStyle w:val="Heading2"/>
      </w:pPr>
      <w:bookmarkStart w:id="17" w:name="_Toc64141664"/>
      <w:r>
        <w:t xml:space="preserve">5.8 </w:t>
      </w:r>
      <w:r w:rsidR="00267204">
        <w:t>Managing Intellectual Property Rights</w:t>
      </w:r>
      <w:bookmarkEnd w:id="17"/>
    </w:p>
    <w:p w14:paraId="09E68539" w14:textId="27AC7A25" w:rsidR="008C742C" w:rsidRPr="008C742C" w:rsidRDefault="008C742C" w:rsidP="005E28AE">
      <w:pPr>
        <w:rPr>
          <w:lang w:bidi="he-IL"/>
        </w:rPr>
      </w:pPr>
      <w:r w:rsidRPr="008C742C">
        <w:rPr>
          <w:lang w:bidi="he-IL"/>
        </w:rPr>
        <w:t>Reddit was an open-source project from June 18, 2008</w:t>
      </w:r>
      <w:r w:rsidR="00306529">
        <w:rPr>
          <w:lang w:bidi="he-IL"/>
        </w:rPr>
        <w:t>,</w:t>
      </w:r>
      <w:r w:rsidRPr="008C742C">
        <w:rPr>
          <w:lang w:bidi="he-IL"/>
        </w:rPr>
        <w:t xml:space="preserve"> until 2017</w:t>
      </w:r>
      <w:r w:rsidR="00306529">
        <w:rPr>
          <w:lang w:bidi="he-IL"/>
        </w:rPr>
        <w:t xml:space="preserve"> </w:t>
      </w:r>
      <w:r w:rsidRPr="008C742C">
        <w:rPr>
          <w:lang w:bidi="he-IL"/>
        </w:rPr>
        <w:t xml:space="preserve">(Reddit, Wikipedia). During that time, all the code and libraries written for Reddit were freely available on GitHub, except for the anti-spam/cheating portions. In September 2017, Reddit announced that the company effectively stopped updating their open-source repositories because "they were doing a bad job of keeping them up to date". (Reddit, Wikipedia). </w:t>
      </w:r>
    </w:p>
    <w:p w14:paraId="4B11E587" w14:textId="711FDA80" w:rsidR="008C742C" w:rsidRPr="008C742C" w:rsidRDefault="008C742C" w:rsidP="005F4078">
      <w:pPr>
        <w:rPr>
          <w:lang w:bidi="he-IL"/>
        </w:rPr>
      </w:pPr>
      <w:r w:rsidRPr="008C742C">
        <w:rPr>
          <w:lang w:bidi="he-IL"/>
        </w:rPr>
        <w:t xml:space="preserve">In essence, Reddit violated </w:t>
      </w:r>
      <w:r w:rsidRPr="008C742C">
        <w:rPr>
          <w:b/>
          <w:bCs/>
          <w:lang w:bidi="he-IL"/>
        </w:rPr>
        <w:t>the moral economy</w:t>
      </w:r>
      <w:r w:rsidRPr="008C742C">
        <w:rPr>
          <w:lang w:bidi="he-IL"/>
        </w:rPr>
        <w:t xml:space="preserve"> – </w:t>
      </w:r>
      <w:r w:rsidR="00D15964">
        <w:rPr>
          <w:color w:val="000000"/>
        </w:rPr>
        <w:t xml:space="preserve">According to Birkinbine, B. J. (2015) the moral economy of </w:t>
      </w:r>
      <w:r w:rsidR="005E28AE">
        <w:rPr>
          <w:color w:val="000000"/>
        </w:rPr>
        <w:t>the o</w:t>
      </w:r>
      <w:r w:rsidR="00E35F4B">
        <w:rPr>
          <w:color w:val="000000"/>
        </w:rPr>
        <w:t>pen-</w:t>
      </w:r>
      <w:r w:rsidR="005E28AE">
        <w:rPr>
          <w:color w:val="000000"/>
        </w:rPr>
        <w:t>s</w:t>
      </w:r>
      <w:r w:rsidR="00E35F4B">
        <w:rPr>
          <w:color w:val="000000"/>
        </w:rPr>
        <w:t>ource</w:t>
      </w:r>
      <w:r w:rsidR="00E17DF6">
        <w:rPr>
          <w:color w:val="000000"/>
        </w:rPr>
        <w:t xml:space="preserve"> </w:t>
      </w:r>
      <w:r w:rsidR="005E28AE">
        <w:rPr>
          <w:color w:val="000000"/>
        </w:rPr>
        <w:t>s</w:t>
      </w:r>
      <w:r w:rsidR="00E17DF6">
        <w:rPr>
          <w:color w:val="000000"/>
        </w:rPr>
        <w:t>oftware</w:t>
      </w:r>
      <w:r w:rsidR="005E28AE">
        <w:rPr>
          <w:color w:val="000000"/>
        </w:rPr>
        <w:t xml:space="preserve"> (OSS)</w:t>
      </w:r>
      <w:r w:rsidR="00D15964">
        <w:rPr>
          <w:color w:val="000000"/>
        </w:rPr>
        <w:t xml:space="preserve"> community is based on "shared ideals of</w:t>
      </w:r>
      <w:r>
        <w:rPr>
          <w:color w:val="000000"/>
        </w:rPr>
        <w:t xml:space="preserve"> peer-to-peer </w:t>
      </w:r>
      <w:r w:rsidR="00D15964">
        <w:rPr>
          <w:color w:val="000000"/>
        </w:rPr>
        <w:t>relationships, collaborative development, transparency, community</w:t>
      </w:r>
      <w:r w:rsidR="00306529">
        <w:rPr>
          <w:color w:val="000000"/>
        </w:rPr>
        <w:t>,</w:t>
      </w:r>
      <w:r>
        <w:rPr>
          <w:color w:val="000000"/>
        </w:rPr>
        <w:t xml:space="preserve"> and </w:t>
      </w:r>
      <w:r w:rsidR="00D15964">
        <w:rPr>
          <w:color w:val="000000"/>
        </w:rPr>
        <w:t>productive autonomy"</w:t>
      </w:r>
      <w:r w:rsidR="00E17DF6">
        <w:rPr>
          <w:color w:val="000000"/>
        </w:rPr>
        <w:t xml:space="preserve">. Reddit </w:t>
      </w:r>
      <w:r w:rsidR="00E35F4B">
        <w:rPr>
          <w:color w:val="000000"/>
        </w:rPr>
        <w:t xml:space="preserve">did the same by </w:t>
      </w:r>
      <w:r w:rsidR="00E35F4B">
        <w:rPr>
          <w:lang w:bidi="he-IL"/>
        </w:rPr>
        <w:t>stopping</w:t>
      </w:r>
      <w:r w:rsidRPr="008C742C">
        <w:rPr>
          <w:lang w:bidi="he-IL"/>
        </w:rPr>
        <w:t xml:space="preserve"> peer-to-peer relationship</w:t>
      </w:r>
      <w:r w:rsidR="005E28AE">
        <w:rPr>
          <w:lang w:bidi="he-IL"/>
        </w:rPr>
        <w:t>s</w:t>
      </w:r>
      <w:r w:rsidRPr="008C742C">
        <w:rPr>
          <w:lang w:bidi="he-IL"/>
        </w:rPr>
        <w:t xml:space="preserve"> and </w:t>
      </w:r>
      <w:r w:rsidR="00E35F4B">
        <w:rPr>
          <w:lang w:bidi="he-IL"/>
        </w:rPr>
        <w:t>terminating</w:t>
      </w:r>
      <w:r w:rsidRPr="008C742C">
        <w:rPr>
          <w:lang w:bidi="he-IL"/>
        </w:rPr>
        <w:t xml:space="preserve"> collaboration. Therefore, development forks were performed by peers</w:t>
      </w:r>
      <w:r w:rsidR="00E078E4">
        <w:rPr>
          <w:lang w:bidi="he-IL"/>
        </w:rPr>
        <w:t>,</w:t>
      </w:r>
      <w:r w:rsidRPr="008C742C">
        <w:rPr>
          <w:lang w:bidi="he-IL"/>
        </w:rPr>
        <w:t xml:space="preserve"> and </w:t>
      </w:r>
      <w:r w:rsidR="00E078E4">
        <w:rPr>
          <w:lang w:bidi="he-IL"/>
        </w:rPr>
        <w:t>R</w:t>
      </w:r>
      <w:r w:rsidRPr="008C742C">
        <w:rPr>
          <w:lang w:bidi="he-IL"/>
        </w:rPr>
        <w:t xml:space="preserve">eddit-like alternatives were created such as Ceddit.com. History was repeated once again, similarly to the Sun Microsystems acquisition by Oracle, and the forking of MySQL by developers to continue its development independently elsewhere due to halted support. </w:t>
      </w:r>
    </w:p>
    <w:p w14:paraId="089F5938" w14:textId="77777777" w:rsidR="008C742C" w:rsidRPr="008C742C" w:rsidRDefault="008C742C" w:rsidP="0016660F">
      <w:pPr>
        <w:rPr>
          <w:lang w:bidi="he-IL"/>
        </w:rPr>
      </w:pPr>
      <w:r w:rsidRPr="008C742C">
        <w:rPr>
          <w:lang w:bidi="he-IL"/>
        </w:rPr>
        <w:t>But there is a larger issue in our view, which lies within Reddit itself, where other commercial interests collide with communal goals:</w:t>
      </w:r>
    </w:p>
    <w:p w14:paraId="642E5F68" w14:textId="331C12E0" w:rsidR="008C742C" w:rsidRPr="008C742C" w:rsidRDefault="008C742C" w:rsidP="0016660F">
      <w:pPr>
        <w:rPr>
          <w:lang w:bidi="he-IL"/>
        </w:rPr>
      </w:pPr>
      <w:r w:rsidRPr="008C742C">
        <w:rPr>
          <w:lang w:bidi="he-IL"/>
        </w:rPr>
        <w:t>Reddit is a private business company, and as such, one of its main goals is to increase financial gains. The company generates revenue in part through advertisement</w:t>
      </w:r>
      <w:r w:rsidR="00E078E4">
        <w:rPr>
          <w:lang w:bidi="he-IL"/>
        </w:rPr>
        <w:t>s</w:t>
      </w:r>
      <w:r w:rsidRPr="008C742C">
        <w:rPr>
          <w:lang w:bidi="he-IL"/>
        </w:rPr>
        <w:t xml:space="preserve"> and promotions visible on the website. Therefore, Reddit has a clear commercial interest </w:t>
      </w:r>
      <w:r w:rsidR="00C44D59">
        <w:rPr>
          <w:lang w:bidi="he-IL"/>
        </w:rPr>
        <w:t>in</w:t>
      </w:r>
      <w:r w:rsidRPr="008C742C">
        <w:rPr>
          <w:lang w:bidi="he-IL"/>
        </w:rPr>
        <w:t xml:space="preserve"> increasing its user base, and in turn</w:t>
      </w:r>
      <w:r w:rsidR="00C44D59">
        <w:rPr>
          <w:lang w:bidi="he-IL"/>
        </w:rPr>
        <w:t>,</w:t>
      </w:r>
      <w:r w:rsidRPr="008C742C">
        <w:rPr>
          <w:lang w:bidi="he-IL"/>
        </w:rPr>
        <w:t xml:space="preserve"> increasing revenue from ads.</w:t>
      </w:r>
    </w:p>
    <w:p w14:paraId="7410FD53" w14:textId="6C6DC056" w:rsidR="008C742C" w:rsidRPr="008C742C" w:rsidRDefault="008C742C" w:rsidP="0016660F">
      <w:pPr>
        <w:rPr>
          <w:lang w:bidi="he-IL"/>
        </w:rPr>
      </w:pPr>
      <w:r w:rsidRPr="008C742C">
        <w:rPr>
          <w:lang w:bidi="he-IL"/>
        </w:rPr>
        <w:t>This is where Reddit's business interests collide with the main communal goal of the platform: providing a platform for freedom of speech. Although each subreddit has its own topic and unique purpose (critic</w:t>
      </w:r>
      <w:r w:rsidR="00C44D59">
        <w:rPr>
          <w:lang w:bidi="he-IL"/>
        </w:rPr>
        <w:t>iz</w:t>
      </w:r>
      <w:r w:rsidRPr="008C742C">
        <w:rPr>
          <w:lang w:bidi="he-IL"/>
        </w:rPr>
        <w:t>ing movies, sharing game deals, etc.), they all share a common goal: providing people a safe place for discussion, expression of opinion, and content sharing. All three of these elements are governed by Reddit's policies and community guidelines, designed to establish a safe place where freedom of speech can be established.</w:t>
      </w:r>
    </w:p>
    <w:p w14:paraId="6CA456FE" w14:textId="29EE3C67" w:rsidR="008C742C" w:rsidRPr="008C742C" w:rsidRDefault="008C742C" w:rsidP="00E35F4B">
      <w:pPr>
        <w:rPr>
          <w:lang w:bidi="he-IL"/>
        </w:rPr>
      </w:pPr>
      <w:r w:rsidRPr="008C742C">
        <w:rPr>
          <w:lang w:bidi="he-IL"/>
        </w:rPr>
        <w:lastRenderedPageBreak/>
        <w:t>The problem becomes apparent where freedom of speech is being challenged by the community. Reddit cannot tarnish its reputation by becoming a platform that promotes Nazi propaganda or racist hate speech, simply because companies will not advertise on the site, which can damage revenues. Therefore, Reddit must actively pursuit illegal content, and remove extreme opinions, or to put it another way – apply censorship. The issue is that freedom of speech, and the community guidelines set up by the company, are not binary - some discussions walk a thin line between being legitimate and extreme. users who were banned, or their content was removed simply because they were too controversial, are not too content with these decisions, as expressed in the post "Reddit censorship is slowly killing the site" (r/unpopularopinions, subreddit).</w:t>
      </w:r>
    </w:p>
    <w:p w14:paraId="77AA4F99" w14:textId="344E3C4C" w:rsidR="008C742C" w:rsidRPr="008C742C" w:rsidRDefault="008C742C" w:rsidP="0016660F">
      <w:pPr>
        <w:rPr>
          <w:lang w:bidi="he-IL"/>
        </w:rPr>
      </w:pPr>
      <w:r w:rsidRPr="008C742C">
        <w:rPr>
          <w:lang w:bidi="he-IL"/>
        </w:rPr>
        <w:t>As stated above, the current tension between Reddit's commercial and communal goals revolves around censorship of controversial material – on the one hand</w:t>
      </w:r>
      <w:r w:rsidR="00C44D59">
        <w:rPr>
          <w:lang w:bidi="he-IL"/>
        </w:rPr>
        <w:t>,</w:t>
      </w:r>
      <w:r w:rsidRPr="008C742C">
        <w:rPr>
          <w:lang w:bidi="he-IL"/>
        </w:rPr>
        <w:t xml:space="preserve"> Reddit wants the site to be less toxic and appropriate for advertisers, and on the other hand</w:t>
      </w:r>
      <w:r w:rsidR="00C44D59">
        <w:rPr>
          <w:lang w:bidi="he-IL"/>
        </w:rPr>
        <w:t>,</w:t>
      </w:r>
      <w:r w:rsidRPr="008C742C">
        <w:rPr>
          <w:lang w:bidi="he-IL"/>
        </w:rPr>
        <w:t xml:space="preserve"> this may collide with the ability to express radical opinions or content. We will now provide examples for this tension:</w:t>
      </w:r>
    </w:p>
    <w:p w14:paraId="6BA830D6" w14:textId="223503A7" w:rsidR="008C742C" w:rsidRPr="008C742C" w:rsidRDefault="008C742C" w:rsidP="0016660F">
      <w:pPr>
        <w:rPr>
          <w:lang w:bidi="he-IL"/>
        </w:rPr>
      </w:pPr>
      <w:r w:rsidRPr="008C742C">
        <w:rPr>
          <w:lang w:bidi="he-IL"/>
        </w:rPr>
        <w:t xml:space="preserve">On January 08, 2021, Reddit banned the subreddit r/donaldtrump - one of the biggest pro-Trump subreddits on the platform — after “repeated” violations of the site’s policy against inciting violence (Todd Spangler, Variety). The subreddit had about 52,000 members before it was shut down. A notice on the page says, “This community was banned due to a violation of Reddit’s rules against inciting violence.” </w:t>
      </w:r>
      <w:r w:rsidR="00C44D59">
        <w:rPr>
          <w:lang w:bidi="he-IL"/>
        </w:rPr>
        <w:t>Also</w:t>
      </w:r>
      <w:r w:rsidRPr="008C742C">
        <w:rPr>
          <w:lang w:bidi="he-IL"/>
        </w:rPr>
        <w:t>, on June 29, 2020, Reddit banned 2000 "Racist and Violent Forums Including The_Donald", most were inactive. (Todd Spangler, Variety).</w:t>
      </w:r>
    </w:p>
    <w:p w14:paraId="2C7D1F48" w14:textId="550C64B6" w:rsidR="008C742C" w:rsidRPr="008C742C" w:rsidRDefault="008C742C" w:rsidP="0016660F">
      <w:pPr>
        <w:rPr>
          <w:rFonts w:eastAsia="Cambria Math"/>
          <w:szCs w:val="28"/>
        </w:rPr>
      </w:pPr>
      <w:r w:rsidRPr="008C742C">
        <w:rPr>
          <w:lang w:bidi="he-IL"/>
        </w:rPr>
        <w:t>According to Olivier Douliery (the conversation), "These shifts mirror changes in Reddit's overall governance approach". Olivier states that the platform has sold itself as a democratic space for free speech, but now Reddit faces pressure from advertisers that do not want their brands associated with political extremism. He adds that much of Reddit</w:t>
      </w:r>
      <w:r w:rsidR="00C44D59">
        <w:rPr>
          <w:lang w:bidi="he-IL"/>
        </w:rPr>
        <w:t>'</w:t>
      </w:r>
      <w:r w:rsidRPr="008C742C">
        <w:rPr>
          <w:lang w:bidi="he-IL"/>
        </w:rPr>
        <w:t>s popularity has come from its status as the "wild west" of the internet, and that in trying to balance the tensions between free speech and regulation, Reddit finds itself stuck between a rock and a hard place.</w:t>
      </w:r>
    </w:p>
    <w:p w14:paraId="57807C92" w14:textId="77777777" w:rsidR="00D0327E" w:rsidRPr="008C742C" w:rsidRDefault="00D0327E" w:rsidP="00AF4595">
      <w:pPr>
        <w:spacing w:after="0"/>
        <w:rPr>
          <w:rFonts w:eastAsia="Cambria Math"/>
          <w:szCs w:val="28"/>
        </w:rPr>
      </w:pPr>
    </w:p>
    <w:p w14:paraId="71E5EAF8" w14:textId="6898823A" w:rsidR="0048557E" w:rsidRDefault="000F65C1" w:rsidP="0048557E">
      <w:pPr>
        <w:pStyle w:val="Heading1"/>
      </w:pPr>
      <w:bookmarkStart w:id="18" w:name="_Toc64141665"/>
      <w:r>
        <w:t xml:space="preserve">6. </w:t>
      </w:r>
      <w:r w:rsidR="00D1382B">
        <w:t>Detailed analysis of primary issue:</w:t>
      </w:r>
      <w:bookmarkEnd w:id="18"/>
    </w:p>
    <w:p w14:paraId="57C65F62" w14:textId="6E3503B1" w:rsidR="00F85FF7" w:rsidRPr="00F85FF7" w:rsidRDefault="00F76FDD" w:rsidP="00462013">
      <w:pPr>
        <w:rPr>
          <w:lang w:bidi="he-IL"/>
        </w:rPr>
      </w:pPr>
      <w:r>
        <w:rPr>
          <w:lang w:bidi="he-IL"/>
        </w:rPr>
        <w:t xml:space="preserve">In this </w:t>
      </w:r>
      <w:r w:rsidR="004814D6">
        <w:rPr>
          <w:lang w:bidi="he-IL"/>
        </w:rPr>
        <w:t>research</w:t>
      </w:r>
      <w:r w:rsidR="00830378">
        <w:rPr>
          <w:lang w:bidi="he-IL"/>
        </w:rPr>
        <w:t>,</w:t>
      </w:r>
      <w:r w:rsidR="0068639E">
        <w:rPr>
          <w:lang w:bidi="he-IL"/>
        </w:rPr>
        <w:t xml:space="preserve"> we aim </w:t>
      </w:r>
      <w:r w:rsidR="00CC7074">
        <w:rPr>
          <w:lang w:bidi="he-IL"/>
        </w:rPr>
        <w:t xml:space="preserve">to </w:t>
      </w:r>
      <w:r w:rsidR="006B6B96">
        <w:rPr>
          <w:lang w:bidi="he-IL"/>
        </w:rPr>
        <w:t xml:space="preserve">examine </w:t>
      </w:r>
      <w:r w:rsidR="006B6B96" w:rsidRPr="008F7805">
        <w:rPr>
          <w:b/>
          <w:bCs/>
          <w:lang w:bidi="he-IL"/>
        </w:rPr>
        <w:t>the level of involvement of moderators within their co</w:t>
      </w:r>
      <w:r w:rsidR="008C5672" w:rsidRPr="008F7805">
        <w:rPr>
          <w:b/>
          <w:bCs/>
          <w:lang w:bidi="he-IL"/>
        </w:rPr>
        <w:t>mmunities</w:t>
      </w:r>
      <w:r w:rsidR="008C5672">
        <w:rPr>
          <w:lang w:bidi="he-IL"/>
        </w:rPr>
        <w:t>.</w:t>
      </w:r>
      <w:r w:rsidR="003F75CC">
        <w:rPr>
          <w:lang w:bidi="he-IL"/>
        </w:rPr>
        <w:t xml:space="preserve"> </w:t>
      </w:r>
      <w:r w:rsidR="00D47E50">
        <w:rPr>
          <w:lang w:bidi="he-IL"/>
        </w:rPr>
        <w:t xml:space="preserve">Our research </w:t>
      </w:r>
      <w:r w:rsidR="00436241">
        <w:rPr>
          <w:lang w:bidi="he-IL"/>
        </w:rPr>
        <w:t xml:space="preserve">is focused on three subreddits, each with </w:t>
      </w:r>
      <w:r w:rsidR="00830378">
        <w:rPr>
          <w:lang w:bidi="he-IL"/>
        </w:rPr>
        <w:t>its</w:t>
      </w:r>
      <w:r w:rsidR="00436241">
        <w:rPr>
          <w:lang w:bidi="he-IL"/>
        </w:rPr>
        <w:t xml:space="preserve"> unique </w:t>
      </w:r>
      <w:r w:rsidR="00A73DF8">
        <w:rPr>
          <w:lang w:bidi="he-IL"/>
        </w:rPr>
        <w:t>features</w:t>
      </w:r>
      <w:r w:rsidR="00436241">
        <w:rPr>
          <w:lang w:bidi="he-IL"/>
        </w:rPr>
        <w:t>:</w:t>
      </w:r>
    </w:p>
    <w:p w14:paraId="4E62EE2A" w14:textId="5FE066B3" w:rsidR="00F85FF7" w:rsidRPr="00F85FF7" w:rsidRDefault="004B5492" w:rsidP="006602BE">
      <w:pPr>
        <w:pStyle w:val="ListParagraph"/>
        <w:numPr>
          <w:ilvl w:val="0"/>
          <w:numId w:val="18"/>
        </w:numPr>
        <w:ind w:left="360"/>
        <w:rPr>
          <w:lang w:bidi="he-IL"/>
        </w:rPr>
      </w:pPr>
      <w:r w:rsidRPr="006B0474">
        <w:rPr>
          <w:b/>
          <w:bCs/>
          <w:lang w:bidi="he-IL"/>
        </w:rPr>
        <w:t>Politics</w:t>
      </w:r>
      <w:r w:rsidR="00E36546">
        <w:rPr>
          <w:lang w:bidi="he-IL"/>
        </w:rPr>
        <w:t>:</w:t>
      </w:r>
    </w:p>
    <w:p w14:paraId="7A63ED54" w14:textId="5DEF6808" w:rsidR="00A05E9F" w:rsidRDefault="00F85FF7" w:rsidP="00A507F5">
      <w:pPr>
        <w:pStyle w:val="ListParagraph"/>
        <w:numPr>
          <w:ilvl w:val="0"/>
          <w:numId w:val="19"/>
        </w:numPr>
        <w:ind w:left="720"/>
        <w:rPr>
          <w:lang w:bidi="he-IL"/>
        </w:rPr>
      </w:pPr>
      <w:r>
        <w:rPr>
          <w:b/>
          <w:bCs/>
          <w:lang w:bidi="he-IL"/>
        </w:rPr>
        <w:t>Description</w:t>
      </w:r>
      <w:r w:rsidR="00E36546">
        <w:rPr>
          <w:b/>
          <w:bCs/>
          <w:lang w:bidi="he-IL"/>
        </w:rPr>
        <w:t xml:space="preserve"> -</w:t>
      </w:r>
      <w:r>
        <w:rPr>
          <w:b/>
          <w:bCs/>
          <w:lang w:bidi="he-IL"/>
        </w:rPr>
        <w:t xml:space="preserve"> </w:t>
      </w:r>
      <w:r w:rsidR="00BC6A01" w:rsidRPr="00F85FF7">
        <w:rPr>
          <w:lang w:bidi="he-IL"/>
        </w:rPr>
        <w:t xml:space="preserve">a subreddit for news and discussion about U.S. politics. </w:t>
      </w:r>
      <w:r w:rsidR="009A530D" w:rsidRPr="00F85FF7">
        <w:rPr>
          <w:lang w:bidi="he-IL"/>
        </w:rPr>
        <w:t xml:space="preserve">It contains </w:t>
      </w:r>
      <w:r w:rsidR="00A0385C" w:rsidRPr="00F85FF7">
        <w:rPr>
          <w:lang w:bidi="he-IL"/>
        </w:rPr>
        <w:t>shared articles, videos, sound</w:t>
      </w:r>
      <w:r w:rsidR="00A73DF8">
        <w:rPr>
          <w:lang w:bidi="he-IL"/>
        </w:rPr>
        <w:t xml:space="preserve"> </w:t>
      </w:r>
      <w:r w:rsidR="00A0385C" w:rsidRPr="00F85FF7">
        <w:rPr>
          <w:lang w:bidi="he-IL"/>
        </w:rPr>
        <w:t xml:space="preserve">clips, and polls </w:t>
      </w:r>
      <w:r w:rsidR="00F04130" w:rsidRPr="00F85FF7">
        <w:rPr>
          <w:lang w:bidi="he-IL"/>
        </w:rPr>
        <w:t>related</w:t>
      </w:r>
      <w:r w:rsidR="00E26582" w:rsidRPr="00F85FF7">
        <w:rPr>
          <w:lang w:bidi="he-IL"/>
        </w:rPr>
        <w:t xml:space="preserve"> to the U.S government, elections, </w:t>
      </w:r>
      <w:r w:rsidR="002E5909">
        <w:rPr>
          <w:lang w:bidi="he-IL"/>
        </w:rPr>
        <w:t>candidates, etc.</w:t>
      </w:r>
    </w:p>
    <w:p w14:paraId="05290F14" w14:textId="02C4DC63" w:rsidR="00F85FF7" w:rsidRDefault="00F85FF7" w:rsidP="006602BE">
      <w:pPr>
        <w:pStyle w:val="ListParagraph"/>
        <w:numPr>
          <w:ilvl w:val="0"/>
          <w:numId w:val="19"/>
        </w:numPr>
        <w:ind w:left="720"/>
        <w:rPr>
          <w:lang w:bidi="he-IL"/>
        </w:rPr>
      </w:pPr>
      <w:r>
        <w:rPr>
          <w:b/>
          <w:bCs/>
          <w:lang w:bidi="he-IL"/>
        </w:rPr>
        <w:t>Members</w:t>
      </w:r>
      <w:r w:rsidR="00E36546">
        <w:rPr>
          <w:b/>
          <w:bCs/>
          <w:lang w:bidi="he-IL"/>
        </w:rPr>
        <w:t xml:space="preserve"> -</w:t>
      </w:r>
      <w:r>
        <w:rPr>
          <w:lang w:bidi="he-IL"/>
        </w:rPr>
        <w:t xml:space="preserve"> 7.3 million members.</w:t>
      </w:r>
    </w:p>
    <w:p w14:paraId="672E1B51" w14:textId="178C435B" w:rsidR="001715C7" w:rsidRDefault="00F85FF7" w:rsidP="006602BE">
      <w:pPr>
        <w:pStyle w:val="ListParagraph"/>
        <w:numPr>
          <w:ilvl w:val="0"/>
          <w:numId w:val="19"/>
        </w:numPr>
        <w:ind w:left="720"/>
        <w:rPr>
          <w:lang w:bidi="he-IL"/>
        </w:rPr>
      </w:pPr>
      <w:r w:rsidRPr="00A73DF8">
        <w:rPr>
          <w:b/>
          <w:bCs/>
          <w:lang w:bidi="he-IL"/>
        </w:rPr>
        <w:t xml:space="preserve">Number of </w:t>
      </w:r>
      <w:r w:rsidR="005128A8" w:rsidRPr="00A73DF8">
        <w:rPr>
          <w:b/>
          <w:bCs/>
          <w:lang w:bidi="he-IL"/>
        </w:rPr>
        <w:t>moderators</w:t>
      </w:r>
      <w:r w:rsidR="00E36546" w:rsidRPr="00A73DF8">
        <w:rPr>
          <w:b/>
          <w:bCs/>
          <w:lang w:bidi="he-IL"/>
        </w:rPr>
        <w:t xml:space="preserve"> </w:t>
      </w:r>
      <w:r w:rsidR="00E33745">
        <w:rPr>
          <w:lang w:bidi="he-IL"/>
        </w:rPr>
        <w:t>–</w:t>
      </w:r>
      <w:r w:rsidR="005128A8">
        <w:rPr>
          <w:lang w:bidi="he-IL"/>
        </w:rPr>
        <w:t xml:space="preserve"> 5</w:t>
      </w:r>
      <w:r w:rsidR="00E33745">
        <w:rPr>
          <w:lang w:bidi="he-IL"/>
        </w:rPr>
        <w:t>9 moderators.</w:t>
      </w:r>
    </w:p>
    <w:p w14:paraId="3EA54676" w14:textId="77777777" w:rsidR="00E36546" w:rsidRDefault="00E36546" w:rsidP="00E36546">
      <w:pPr>
        <w:pStyle w:val="ListParagraph"/>
        <w:rPr>
          <w:lang w:bidi="he-IL"/>
        </w:rPr>
      </w:pPr>
    </w:p>
    <w:p w14:paraId="5883946C" w14:textId="3ED0CF2C" w:rsidR="00436241" w:rsidRDefault="00E36546" w:rsidP="006602BE">
      <w:pPr>
        <w:pStyle w:val="ListParagraph"/>
        <w:numPr>
          <w:ilvl w:val="0"/>
          <w:numId w:val="18"/>
        </w:numPr>
        <w:ind w:left="360"/>
        <w:rPr>
          <w:lang w:bidi="he-IL"/>
        </w:rPr>
      </w:pPr>
      <w:r w:rsidRPr="006B0474">
        <w:rPr>
          <w:b/>
          <w:bCs/>
          <w:lang w:bidi="he-IL"/>
        </w:rPr>
        <w:t>Games</w:t>
      </w:r>
      <w:r>
        <w:rPr>
          <w:lang w:bidi="he-IL"/>
        </w:rPr>
        <w:t>:</w:t>
      </w:r>
    </w:p>
    <w:p w14:paraId="3FD9438C" w14:textId="441355D6" w:rsidR="00E36546" w:rsidRPr="00CC5959" w:rsidRDefault="00E36546" w:rsidP="006602BE">
      <w:pPr>
        <w:pStyle w:val="ListParagraph"/>
        <w:numPr>
          <w:ilvl w:val="0"/>
          <w:numId w:val="20"/>
        </w:numPr>
        <w:ind w:left="720"/>
        <w:rPr>
          <w:sz w:val="21"/>
          <w:szCs w:val="21"/>
          <w:lang w:bidi="he-IL"/>
        </w:rPr>
      </w:pPr>
      <w:r w:rsidRPr="009B0D82">
        <w:rPr>
          <w:rFonts w:asciiTheme="minorHAnsi" w:eastAsia="Calibri Light" w:hAnsiTheme="minorHAnsi" w:cstheme="minorHAnsi"/>
          <w:b/>
          <w:bCs/>
          <w:color w:val="000000"/>
          <w:lang w:bidi="he-IL"/>
        </w:rPr>
        <w:t>Description</w:t>
      </w:r>
      <w:r>
        <w:rPr>
          <w:rFonts w:ascii="Arial" w:eastAsia="Calibri Light" w:hAnsi="Arial" w:cs="Arial"/>
          <w:b/>
          <w:bCs/>
          <w:color w:val="000000"/>
          <w:lang w:bidi="he-IL"/>
        </w:rPr>
        <w:t>:</w:t>
      </w:r>
      <w:r w:rsidR="00103486">
        <w:rPr>
          <w:rFonts w:ascii="Arial" w:eastAsia="Calibri Light" w:hAnsi="Arial" w:cs="Arial"/>
          <w:b/>
          <w:bCs/>
          <w:color w:val="000000"/>
          <w:lang w:bidi="he-IL"/>
        </w:rPr>
        <w:t xml:space="preserve"> </w:t>
      </w:r>
      <w:r w:rsidR="00103486" w:rsidRPr="00CC5959">
        <w:rPr>
          <w:lang w:bidi="he-IL"/>
        </w:rPr>
        <w:t xml:space="preserve">The goal of </w:t>
      </w:r>
      <w:r w:rsidR="002E5909">
        <w:rPr>
          <w:lang w:bidi="he-IL"/>
        </w:rPr>
        <w:t>r/</w:t>
      </w:r>
      <w:r w:rsidR="00103486" w:rsidRPr="00CC5959">
        <w:rPr>
          <w:lang w:bidi="he-IL"/>
        </w:rPr>
        <w:t>Games is to provide a place for informative and interesting gaming content and discussions.</w:t>
      </w:r>
    </w:p>
    <w:p w14:paraId="7D5FCBF1" w14:textId="32D087E8" w:rsidR="00E36546" w:rsidRDefault="00E36546" w:rsidP="006602BE">
      <w:pPr>
        <w:pStyle w:val="ListParagraph"/>
        <w:numPr>
          <w:ilvl w:val="0"/>
          <w:numId w:val="20"/>
        </w:numPr>
        <w:ind w:left="720"/>
        <w:rPr>
          <w:b/>
          <w:bCs/>
          <w:lang w:bidi="he-IL"/>
        </w:rPr>
      </w:pPr>
      <w:r>
        <w:rPr>
          <w:b/>
          <w:bCs/>
          <w:lang w:bidi="he-IL"/>
        </w:rPr>
        <w:t>Members:</w:t>
      </w:r>
      <w:r w:rsidR="00CC5959">
        <w:rPr>
          <w:b/>
          <w:bCs/>
          <w:lang w:bidi="he-IL"/>
        </w:rPr>
        <w:t xml:space="preserve"> </w:t>
      </w:r>
      <w:r w:rsidR="00CC5959">
        <w:rPr>
          <w:lang w:bidi="he-IL"/>
        </w:rPr>
        <w:t>2.8 million members.</w:t>
      </w:r>
    </w:p>
    <w:p w14:paraId="40345B00" w14:textId="133B9C1F" w:rsidR="00E33745" w:rsidRDefault="00E36546" w:rsidP="00B042A9">
      <w:pPr>
        <w:pStyle w:val="ListParagraph"/>
        <w:numPr>
          <w:ilvl w:val="0"/>
          <w:numId w:val="20"/>
        </w:numPr>
        <w:ind w:left="720"/>
        <w:rPr>
          <w:lang w:bidi="he-IL"/>
        </w:rPr>
      </w:pPr>
      <w:r w:rsidRPr="004C1858">
        <w:rPr>
          <w:b/>
          <w:bCs/>
          <w:lang w:bidi="he-IL"/>
        </w:rPr>
        <w:t>Number of moderators</w:t>
      </w:r>
      <w:r w:rsidR="00CC5959" w:rsidRPr="004C1858">
        <w:rPr>
          <w:b/>
          <w:bCs/>
          <w:lang w:bidi="he-IL"/>
        </w:rPr>
        <w:t>:</w:t>
      </w:r>
      <w:r w:rsidR="00CC5959">
        <w:rPr>
          <w:lang w:bidi="he-IL"/>
        </w:rPr>
        <w:t xml:space="preserve"> </w:t>
      </w:r>
      <w:r w:rsidR="00E33745">
        <w:rPr>
          <w:lang w:bidi="he-IL"/>
        </w:rPr>
        <w:t>29 moderators.</w:t>
      </w:r>
    </w:p>
    <w:p w14:paraId="0C37D9CB" w14:textId="4D651233" w:rsidR="00E33745" w:rsidRDefault="00E33745" w:rsidP="006602BE">
      <w:pPr>
        <w:pStyle w:val="ListParagraph"/>
        <w:numPr>
          <w:ilvl w:val="0"/>
          <w:numId w:val="18"/>
        </w:numPr>
        <w:ind w:left="360"/>
        <w:rPr>
          <w:lang w:bidi="he-IL"/>
        </w:rPr>
      </w:pPr>
      <w:r w:rsidRPr="006B0474">
        <w:rPr>
          <w:b/>
          <w:bCs/>
          <w:lang w:bidi="he-IL"/>
        </w:rPr>
        <w:lastRenderedPageBreak/>
        <w:t>AskDocs</w:t>
      </w:r>
      <w:r>
        <w:rPr>
          <w:lang w:bidi="he-IL"/>
        </w:rPr>
        <w:t>:</w:t>
      </w:r>
    </w:p>
    <w:p w14:paraId="55AB09E0" w14:textId="34D0C4DD" w:rsidR="00E33745" w:rsidRPr="00CC5959" w:rsidRDefault="00E33745" w:rsidP="006602BE">
      <w:pPr>
        <w:pStyle w:val="ListParagraph"/>
        <w:numPr>
          <w:ilvl w:val="0"/>
          <w:numId w:val="20"/>
        </w:numPr>
        <w:ind w:left="720"/>
        <w:rPr>
          <w:sz w:val="21"/>
          <w:szCs w:val="21"/>
          <w:lang w:bidi="he-IL"/>
        </w:rPr>
      </w:pPr>
      <w:r w:rsidRPr="00B042A9">
        <w:rPr>
          <w:rFonts w:asciiTheme="minorHAnsi" w:eastAsia="Calibri Light" w:hAnsiTheme="minorHAnsi" w:cstheme="minorHAnsi"/>
          <w:b/>
          <w:bCs/>
          <w:color w:val="000000"/>
          <w:lang w:bidi="he-IL"/>
        </w:rPr>
        <w:t>Description</w:t>
      </w:r>
      <w:r>
        <w:rPr>
          <w:rFonts w:ascii="Arial" w:eastAsia="Calibri Light" w:hAnsi="Arial" w:cs="Arial"/>
          <w:b/>
          <w:bCs/>
          <w:color w:val="000000"/>
          <w:lang w:bidi="he-IL"/>
        </w:rPr>
        <w:t xml:space="preserve">: </w:t>
      </w:r>
      <w:r w:rsidRPr="00CC5959">
        <w:rPr>
          <w:lang w:bidi="he-IL"/>
        </w:rPr>
        <w:t>The goal of r/</w:t>
      </w:r>
      <w:r w:rsidR="00135380">
        <w:rPr>
          <w:lang w:bidi="he-IL"/>
        </w:rPr>
        <w:t>AskDocs</w:t>
      </w:r>
      <w:r w:rsidRPr="00CC5959">
        <w:rPr>
          <w:lang w:bidi="he-IL"/>
        </w:rPr>
        <w:t xml:space="preserve"> is</w:t>
      </w:r>
      <w:r w:rsidR="00BB61FE">
        <w:rPr>
          <w:lang w:bidi="he-IL"/>
        </w:rPr>
        <w:t xml:space="preserve"> to offer a place </w:t>
      </w:r>
      <w:r w:rsidR="00266AB4">
        <w:rPr>
          <w:lang w:bidi="he-IL"/>
        </w:rPr>
        <w:t xml:space="preserve">for </w:t>
      </w:r>
      <w:r w:rsidR="004C1858">
        <w:rPr>
          <w:lang w:bidi="he-IL"/>
        </w:rPr>
        <w:t>R</w:t>
      </w:r>
      <w:r w:rsidR="00266AB4">
        <w:rPr>
          <w:lang w:bidi="he-IL"/>
        </w:rPr>
        <w:t xml:space="preserve">edditors to ask </w:t>
      </w:r>
      <w:r w:rsidR="00964C1A">
        <w:rPr>
          <w:lang w:bidi="he-IL"/>
        </w:rPr>
        <w:t>verified</w:t>
      </w:r>
      <w:r w:rsidR="00B4536D">
        <w:rPr>
          <w:lang w:bidi="he-IL"/>
        </w:rPr>
        <w:t xml:space="preserve"> </w:t>
      </w:r>
      <w:r w:rsidR="00964C1A">
        <w:rPr>
          <w:lang w:bidi="he-IL"/>
        </w:rPr>
        <w:t>physicians medical questions.</w:t>
      </w:r>
      <w:r w:rsidR="00B4536D">
        <w:rPr>
          <w:lang w:bidi="he-IL"/>
        </w:rPr>
        <w:t xml:space="preserve"> The moderators of AskDocs are also physicians.</w:t>
      </w:r>
    </w:p>
    <w:p w14:paraId="1DA6BB02" w14:textId="4ECD35D8" w:rsidR="00E33745" w:rsidRDefault="00E33745" w:rsidP="006602BE">
      <w:pPr>
        <w:pStyle w:val="ListParagraph"/>
        <w:numPr>
          <w:ilvl w:val="0"/>
          <w:numId w:val="20"/>
        </w:numPr>
        <w:ind w:left="720"/>
        <w:rPr>
          <w:b/>
          <w:bCs/>
          <w:lang w:bidi="he-IL"/>
        </w:rPr>
      </w:pPr>
      <w:r>
        <w:rPr>
          <w:b/>
          <w:bCs/>
          <w:lang w:bidi="he-IL"/>
        </w:rPr>
        <w:t xml:space="preserve">Members: </w:t>
      </w:r>
      <w:r w:rsidR="00893C34">
        <w:rPr>
          <w:lang w:bidi="he-IL"/>
        </w:rPr>
        <w:t xml:space="preserve">282k </w:t>
      </w:r>
      <w:r>
        <w:rPr>
          <w:lang w:bidi="he-IL"/>
        </w:rPr>
        <w:t>members.</w:t>
      </w:r>
    </w:p>
    <w:p w14:paraId="2060ED08" w14:textId="4F213931" w:rsidR="00E33745" w:rsidRPr="00103486" w:rsidRDefault="00E33745" w:rsidP="006602BE">
      <w:pPr>
        <w:pStyle w:val="ListParagraph"/>
        <w:numPr>
          <w:ilvl w:val="0"/>
          <w:numId w:val="20"/>
        </w:numPr>
        <w:ind w:left="720"/>
        <w:rPr>
          <w:lang w:bidi="he-IL"/>
        </w:rPr>
      </w:pPr>
      <w:r w:rsidRPr="006B0474">
        <w:rPr>
          <w:b/>
          <w:bCs/>
          <w:lang w:bidi="he-IL"/>
        </w:rPr>
        <w:t>Number of moderators:</w:t>
      </w:r>
      <w:r>
        <w:rPr>
          <w:lang w:bidi="he-IL"/>
        </w:rPr>
        <w:t xml:space="preserve"> </w:t>
      </w:r>
      <w:r w:rsidR="000A78C5">
        <w:rPr>
          <w:lang w:bidi="he-IL"/>
        </w:rPr>
        <w:t>13</w:t>
      </w:r>
      <w:r>
        <w:rPr>
          <w:lang w:bidi="he-IL"/>
        </w:rPr>
        <w:t xml:space="preserve"> moderators.</w:t>
      </w:r>
    </w:p>
    <w:p w14:paraId="2373CC29" w14:textId="415DCDA9" w:rsidR="00E827EA" w:rsidRPr="002313ED" w:rsidRDefault="00D0356F" w:rsidP="00E219CE">
      <w:pPr>
        <w:rPr>
          <w:lang w:bidi="he-IL"/>
        </w:rPr>
      </w:pPr>
      <w:r w:rsidRPr="002313ED">
        <w:rPr>
          <w:rFonts w:eastAsia="Times New Roman"/>
          <w:lang w:bidi="he-IL"/>
        </w:rPr>
        <w:t>To measure the involvement of moderators within t</w:t>
      </w:r>
      <w:r w:rsidRPr="002313ED">
        <w:rPr>
          <w:lang w:bidi="he-IL"/>
        </w:rPr>
        <w:t xml:space="preserve">heir communities, </w:t>
      </w:r>
      <w:r w:rsidR="008B29C9" w:rsidRPr="002313ED">
        <w:rPr>
          <w:lang w:bidi="he-IL"/>
        </w:rPr>
        <w:t>we</w:t>
      </w:r>
      <w:r w:rsidR="00670709" w:rsidRPr="002313ED">
        <w:rPr>
          <w:lang w:bidi="he-IL"/>
        </w:rPr>
        <w:t xml:space="preserve"> have decided to define </w:t>
      </w:r>
      <w:r w:rsidR="004F6E4A" w:rsidRPr="002313ED">
        <w:rPr>
          <w:lang w:bidi="he-IL"/>
        </w:rPr>
        <w:t xml:space="preserve">"involvement" </w:t>
      </w:r>
      <w:r w:rsidR="00AA1D9D" w:rsidRPr="002313ED">
        <w:rPr>
          <w:lang w:bidi="he-IL"/>
        </w:rPr>
        <w:t>as a two-part question:</w:t>
      </w:r>
    </w:p>
    <w:p w14:paraId="42070802" w14:textId="28368CEC" w:rsidR="00441B4B" w:rsidRDefault="00672699" w:rsidP="006602BE">
      <w:pPr>
        <w:pStyle w:val="ListParagraph"/>
        <w:numPr>
          <w:ilvl w:val="0"/>
          <w:numId w:val="21"/>
        </w:numPr>
        <w:ind w:left="360"/>
      </w:pPr>
      <w:r w:rsidRPr="00C42316">
        <w:rPr>
          <w:b/>
          <w:bCs/>
        </w:rPr>
        <w:t xml:space="preserve">Where moderators are active? </w:t>
      </w:r>
      <w:r w:rsidR="00E31041">
        <w:t>–</w:t>
      </w:r>
      <w:r w:rsidR="00E9759F">
        <w:t xml:space="preserve"> </w:t>
      </w:r>
      <w:r w:rsidR="00F11863">
        <w:t xml:space="preserve">Do moderators operate mainly within the subreddit they are responsible </w:t>
      </w:r>
      <w:r w:rsidR="00F2246E">
        <w:t xml:space="preserve">for? Or maybe they are </w:t>
      </w:r>
      <w:r w:rsidR="001E75ED">
        <w:t>commenting and posting content on other subreddits?</w:t>
      </w:r>
      <w:r w:rsidR="00313C32">
        <w:t xml:space="preserve"> And if </w:t>
      </w:r>
      <w:r w:rsidR="00896468">
        <w:t>so</w:t>
      </w:r>
      <w:r w:rsidR="00441B4B">
        <w:t xml:space="preserve">, </w:t>
      </w:r>
      <w:r w:rsidR="00313C32">
        <w:t>are those subreddits bear any similarity to the subreddits they moderate? To</w:t>
      </w:r>
      <w:r w:rsidR="00A96888">
        <w:t xml:space="preserve"> answer thi</w:t>
      </w:r>
      <w:r w:rsidR="002A4091">
        <w:t>s question</w:t>
      </w:r>
      <w:r w:rsidR="00E219D2">
        <w:t>,</w:t>
      </w:r>
      <w:r w:rsidR="002A4091">
        <w:t xml:space="preserve"> </w:t>
      </w:r>
      <w:r w:rsidR="00ED239D">
        <w:t xml:space="preserve">we </w:t>
      </w:r>
      <w:r w:rsidR="007C2086">
        <w:t>will</w:t>
      </w:r>
      <w:r w:rsidR="00A43414">
        <w:t xml:space="preserve"> measure </w:t>
      </w:r>
      <w:r w:rsidR="007F6787">
        <w:t xml:space="preserve">the distribution of </w:t>
      </w:r>
      <w:r w:rsidR="00201BAA">
        <w:t>comments and posts per moderator</w:t>
      </w:r>
      <w:r w:rsidR="00306B5C">
        <w:t>.</w:t>
      </w:r>
    </w:p>
    <w:p w14:paraId="3B578A95" w14:textId="77777777" w:rsidR="00C42316" w:rsidRDefault="00C42316" w:rsidP="006B0474">
      <w:pPr>
        <w:pStyle w:val="ListParagraph"/>
        <w:ind w:left="360"/>
      </w:pPr>
    </w:p>
    <w:p w14:paraId="0416C1A5" w14:textId="45AF9170" w:rsidR="008F7805" w:rsidRPr="00B33C0F" w:rsidRDefault="00C42316" w:rsidP="006602BE">
      <w:pPr>
        <w:pStyle w:val="ListParagraph"/>
        <w:numPr>
          <w:ilvl w:val="0"/>
          <w:numId w:val="21"/>
        </w:numPr>
        <w:ind w:left="360"/>
        <w:rPr>
          <w:b/>
          <w:bCs/>
        </w:rPr>
      </w:pPr>
      <w:r>
        <w:rPr>
          <w:b/>
          <w:bCs/>
        </w:rPr>
        <w:t xml:space="preserve">What moderators say? </w:t>
      </w:r>
      <w:r w:rsidR="0004274B">
        <w:rPr>
          <w:b/>
          <w:bCs/>
        </w:rPr>
        <w:t>–</w:t>
      </w:r>
      <w:r>
        <w:rPr>
          <w:b/>
          <w:bCs/>
        </w:rPr>
        <w:t xml:space="preserve"> </w:t>
      </w:r>
      <w:r w:rsidR="00AC2956">
        <w:rPr>
          <w:lang w:bidi="he-IL"/>
        </w:rPr>
        <w:t xml:space="preserve">is their activity characterized as administrative, meaning they </w:t>
      </w:r>
      <w:r w:rsidR="00A4112B">
        <w:rPr>
          <w:lang w:bidi="he-IL"/>
        </w:rPr>
        <w:t xml:space="preserve">only </w:t>
      </w:r>
      <w:r w:rsidR="001102DC">
        <w:rPr>
          <w:lang w:bidi="he-IL"/>
        </w:rPr>
        <w:t>enforce policies</w:t>
      </w:r>
      <w:r w:rsidR="00A4112B">
        <w:rPr>
          <w:lang w:bidi="he-IL"/>
        </w:rPr>
        <w:t xml:space="preserve"> and rules</w:t>
      </w:r>
      <w:r w:rsidR="00FA0E11">
        <w:rPr>
          <w:lang w:bidi="he-IL"/>
        </w:rPr>
        <w:t>, in other words</w:t>
      </w:r>
      <w:r w:rsidR="004C1858">
        <w:rPr>
          <w:lang w:bidi="he-IL"/>
        </w:rPr>
        <w:t>,</w:t>
      </w:r>
      <w:r w:rsidR="00FA0E11">
        <w:rPr>
          <w:lang w:bidi="he-IL"/>
        </w:rPr>
        <w:t xml:space="preserve"> are they bystanders? Or maybe moderators </w:t>
      </w:r>
      <w:r w:rsidR="008D3735">
        <w:rPr>
          <w:lang w:bidi="he-IL"/>
        </w:rPr>
        <w:t xml:space="preserve">do </w:t>
      </w:r>
      <w:r w:rsidR="00521082">
        <w:rPr>
          <w:lang w:bidi="he-IL"/>
        </w:rPr>
        <w:t>engage</w:t>
      </w:r>
      <w:r w:rsidR="00B82BD4">
        <w:rPr>
          <w:lang w:bidi="he-IL"/>
        </w:rPr>
        <w:t xml:space="preserve"> with the community, and actively participate in discussions?</w:t>
      </w:r>
      <w:r w:rsidR="00B23908">
        <w:rPr>
          <w:lang w:bidi="he-IL"/>
        </w:rPr>
        <w:t xml:space="preserve"> This will be measured by word fre</w:t>
      </w:r>
      <w:r w:rsidR="00AF2A33">
        <w:rPr>
          <w:lang w:bidi="he-IL"/>
        </w:rPr>
        <w:t xml:space="preserve">quency </w:t>
      </w:r>
      <w:r w:rsidR="00C65B52">
        <w:rPr>
          <w:lang w:bidi="he-IL"/>
        </w:rPr>
        <w:t>–</w:t>
      </w:r>
      <w:r w:rsidR="00AF2A33">
        <w:rPr>
          <w:lang w:bidi="he-IL"/>
        </w:rPr>
        <w:t xml:space="preserve"> </w:t>
      </w:r>
      <w:r w:rsidR="00C65B52">
        <w:rPr>
          <w:lang w:bidi="he-IL"/>
        </w:rPr>
        <w:t>We will analyze the most frequent</w:t>
      </w:r>
      <w:r w:rsidR="00510860">
        <w:rPr>
          <w:lang w:bidi="he-IL"/>
        </w:rPr>
        <w:t xml:space="preserve">ly used words by moderators in post titles and in </w:t>
      </w:r>
      <w:r w:rsidR="000B4127">
        <w:rPr>
          <w:lang w:bidi="he-IL"/>
        </w:rPr>
        <w:t>their comments.</w:t>
      </w:r>
    </w:p>
    <w:p w14:paraId="6795AAA3" w14:textId="16FBFE80" w:rsidR="001E5E4A" w:rsidRPr="00A3511F" w:rsidRDefault="004B2DEA" w:rsidP="001E5E4A">
      <w:r w:rsidRPr="00A3511F">
        <w:t xml:space="preserve">One may ask </w:t>
      </w:r>
      <w:r w:rsidR="00013293" w:rsidRPr="00A3511F">
        <w:t>What i</w:t>
      </w:r>
      <w:r w:rsidR="00E00EB9" w:rsidRPr="00A3511F">
        <w:t xml:space="preserve">s </w:t>
      </w:r>
      <w:r w:rsidR="00D86393" w:rsidRPr="00A3511F">
        <w:t xml:space="preserve">the significance of knowing </w:t>
      </w:r>
      <w:r w:rsidR="00481BD9" w:rsidRPr="00A3511F">
        <w:t>the involvement level of moderators?</w:t>
      </w:r>
      <w:r w:rsidR="007E2A35" w:rsidRPr="00A3511F">
        <w:t xml:space="preserve"> </w:t>
      </w:r>
      <w:r w:rsidR="00025B5C" w:rsidRPr="00A3511F">
        <w:t xml:space="preserve">Like many other studies, this research </w:t>
      </w:r>
      <w:r w:rsidR="009D0D61" w:rsidRPr="00A3511F">
        <w:t xml:space="preserve">also </w:t>
      </w:r>
      <w:r w:rsidR="00025B5C" w:rsidRPr="00A3511F">
        <w:t>aims to reveal new perspectives on moderation in Reddi</w:t>
      </w:r>
      <w:r w:rsidR="00734EFD" w:rsidRPr="00A3511F">
        <w:t>t</w:t>
      </w:r>
      <w:r w:rsidR="00A414ED" w:rsidRPr="00A3511F">
        <w:t xml:space="preserve"> by </w:t>
      </w:r>
      <w:r w:rsidR="006D7B1E" w:rsidRPr="00A3511F">
        <w:t>asking if:</w:t>
      </w:r>
    </w:p>
    <w:p w14:paraId="7B591A94" w14:textId="5BE12B1C" w:rsidR="00A47680" w:rsidRPr="00A3511F" w:rsidRDefault="006A76E9" w:rsidP="006602BE">
      <w:pPr>
        <w:pStyle w:val="ListParagraph"/>
        <w:numPr>
          <w:ilvl w:val="0"/>
          <w:numId w:val="22"/>
        </w:numPr>
      </w:pPr>
      <w:r w:rsidRPr="00A3511F">
        <w:t xml:space="preserve">moderators </w:t>
      </w:r>
      <w:r w:rsidR="00E243B8" w:rsidRPr="00A3511F">
        <w:t xml:space="preserve">are </w:t>
      </w:r>
      <w:r w:rsidRPr="00A3511F">
        <w:t>bystanders or active participants?</w:t>
      </w:r>
    </w:p>
    <w:p w14:paraId="7BB35CF8" w14:textId="027A9C7D" w:rsidR="00E17525" w:rsidRPr="00462013" w:rsidRDefault="0080359A" w:rsidP="006602BE">
      <w:pPr>
        <w:pStyle w:val="ListParagraph"/>
        <w:numPr>
          <w:ilvl w:val="0"/>
          <w:numId w:val="22"/>
        </w:numPr>
      </w:pPr>
      <w:r w:rsidRPr="00A3511F">
        <w:t>the attention of moderators is focused only on their communities?</w:t>
      </w:r>
    </w:p>
    <w:p w14:paraId="2B5D64D1" w14:textId="1F7582DF" w:rsidR="00643EB5" w:rsidRPr="00A3511F" w:rsidRDefault="00643EB5" w:rsidP="00E17525">
      <w:r w:rsidRPr="00A3511F">
        <w:t xml:space="preserve">The existing literature </w:t>
      </w:r>
      <w:r w:rsidR="00E105D8" w:rsidRPr="00A3511F">
        <w:t xml:space="preserve">has studied moderation </w:t>
      </w:r>
      <w:r w:rsidR="00CB13E8" w:rsidRPr="00A3511F">
        <w:t xml:space="preserve">in Reddit </w:t>
      </w:r>
      <w:r w:rsidR="004B5475" w:rsidRPr="00A3511F">
        <w:t>by qualit</w:t>
      </w:r>
      <w:r w:rsidR="00BA4C1C" w:rsidRPr="00A3511F">
        <w:t xml:space="preserve">ative means, </w:t>
      </w:r>
      <w:r w:rsidR="00AB5EAD" w:rsidRPr="00A3511F">
        <w:t>mostly through interviews. For example:</w:t>
      </w:r>
    </w:p>
    <w:p w14:paraId="6BD2B9D5" w14:textId="7C16D9DC" w:rsidR="00924257" w:rsidRPr="00924257" w:rsidRDefault="00924257" w:rsidP="006602BE">
      <w:pPr>
        <w:pStyle w:val="ListParagraph"/>
        <w:numPr>
          <w:ilvl w:val="0"/>
          <w:numId w:val="23"/>
        </w:numPr>
      </w:pPr>
      <w:r w:rsidRPr="00924257">
        <w:t xml:space="preserve">Jhaver, S., Bruckman, A., &amp; Gilbert, E. (2019). Does transparency in moderation really matter? user behavior after content removal explanations on </w:t>
      </w:r>
      <w:r w:rsidR="009D7E12">
        <w:t>R</w:t>
      </w:r>
      <w:r w:rsidRPr="00924257">
        <w:t>eddit. Proceedings of the ACM on Human-Computer Interaction, 3(CSCW), 1-27.</w:t>
      </w:r>
    </w:p>
    <w:p w14:paraId="0E301A4A" w14:textId="77777777" w:rsidR="00924257" w:rsidRPr="00924257" w:rsidRDefault="00924257" w:rsidP="006602BE">
      <w:pPr>
        <w:pStyle w:val="ListParagraph"/>
        <w:numPr>
          <w:ilvl w:val="0"/>
          <w:numId w:val="23"/>
        </w:numPr>
        <w:rPr>
          <w:rtl/>
          <w:lang w:bidi="he-IL"/>
        </w:rPr>
      </w:pPr>
      <w:r w:rsidRPr="00924257">
        <w:t>Birman, I. (2018). Moderation in different communities on Reddit--A qualitative analysis study.</w:t>
      </w:r>
    </w:p>
    <w:p w14:paraId="666D50BD" w14:textId="77777777" w:rsidR="00924257" w:rsidRPr="00924257" w:rsidRDefault="00924257" w:rsidP="006602BE">
      <w:pPr>
        <w:pStyle w:val="ListParagraph"/>
        <w:numPr>
          <w:ilvl w:val="0"/>
          <w:numId w:val="23"/>
        </w:numPr>
        <w:rPr>
          <w:rtl/>
          <w:lang w:bidi="he-IL"/>
        </w:rPr>
      </w:pPr>
      <w:r w:rsidRPr="00924257">
        <w:t>Grimmelmann, J. (2015). The virtues of moderation. Yale JL &amp; Tech., 17, 42.</w:t>
      </w:r>
    </w:p>
    <w:p w14:paraId="3E0881B7" w14:textId="3E2E3E1D" w:rsidR="00CC3501" w:rsidRDefault="00961FA0" w:rsidP="00B11EC2">
      <w:r>
        <w:t>Instead of utilizing qualitative methods, w</w:t>
      </w:r>
      <w:r w:rsidR="009635B4" w:rsidRPr="00A3511F">
        <w:t>e aim to shed light on this subject through quantitative research</w:t>
      </w:r>
      <w:r w:rsidR="00E36BE1" w:rsidRPr="00A3511F">
        <w:t xml:space="preserve">, using raw data </w:t>
      </w:r>
      <w:r w:rsidR="008860E6" w:rsidRPr="00A3511F">
        <w:t>queried directly from Reddit</w:t>
      </w:r>
      <w:r w:rsidR="00AA0E4D">
        <w:t xml:space="preserve">. </w:t>
      </w:r>
      <w:r w:rsidR="00CC3501">
        <w:t xml:space="preserve">To query data </w:t>
      </w:r>
      <w:r w:rsidR="004B019D">
        <w:t>from Reddit w</w:t>
      </w:r>
      <w:r w:rsidR="00176C18">
        <w:t xml:space="preserve">e will use PRAW – Python Reddit API Wrapper. </w:t>
      </w:r>
      <w:r w:rsidR="003C4405">
        <w:t>For each subreddit (Politics, Games, AskDocs)</w:t>
      </w:r>
      <w:r w:rsidR="00D859F5">
        <w:t xml:space="preserve"> – we will</w:t>
      </w:r>
      <w:r w:rsidR="00127650">
        <w:t>:</w:t>
      </w:r>
    </w:p>
    <w:p w14:paraId="5CB6F63A" w14:textId="77777777" w:rsidR="00F91B5D" w:rsidRDefault="00996576" w:rsidP="006602BE">
      <w:pPr>
        <w:pStyle w:val="ListParagraph"/>
        <w:numPr>
          <w:ilvl w:val="0"/>
          <w:numId w:val="24"/>
        </w:numPr>
        <w:ind w:left="360"/>
      </w:pPr>
      <w:r>
        <w:t xml:space="preserve">Collect 1000 </w:t>
      </w:r>
      <w:r w:rsidR="00BB07FB">
        <w:t xml:space="preserve">of the newest </w:t>
      </w:r>
      <w:r w:rsidR="00AB7880">
        <w:t>posts and comments submitted per moderator</w:t>
      </w:r>
      <w:r w:rsidR="00840D67">
        <w:t>.</w:t>
      </w:r>
    </w:p>
    <w:p w14:paraId="35E78F0A" w14:textId="77777777" w:rsidR="004C3214" w:rsidRDefault="004C3214" w:rsidP="00CE6E1A">
      <w:pPr>
        <w:pStyle w:val="ListParagraph"/>
        <w:ind w:left="360"/>
      </w:pPr>
    </w:p>
    <w:p w14:paraId="0A6C519E" w14:textId="54262552" w:rsidR="00AB7880" w:rsidRDefault="00F91B5D" w:rsidP="006602BE">
      <w:pPr>
        <w:pStyle w:val="ListParagraph"/>
        <w:numPr>
          <w:ilvl w:val="0"/>
          <w:numId w:val="24"/>
        </w:numPr>
        <w:ind w:left="360"/>
      </w:pPr>
      <w:r>
        <w:t xml:space="preserve">Aggregate the </w:t>
      </w:r>
      <w:r w:rsidR="00BC4598">
        <w:t xml:space="preserve">following </w:t>
      </w:r>
      <w:r w:rsidR="00B91198">
        <w:t xml:space="preserve">results from each moderator into a </w:t>
      </w:r>
      <w:r w:rsidR="007538BE">
        <w:t>combined</w:t>
      </w:r>
      <w:r w:rsidR="005313EC">
        <w:t xml:space="preserve"> set of</w:t>
      </w:r>
      <w:r w:rsidR="00A375AC">
        <w:t xml:space="preserve"> data</w:t>
      </w:r>
      <w:r w:rsidR="004C3214">
        <w:t>:</w:t>
      </w:r>
    </w:p>
    <w:p w14:paraId="3FAF152D" w14:textId="033E817C" w:rsidR="00CF4845" w:rsidRDefault="00C84F42" w:rsidP="006602BE">
      <w:pPr>
        <w:pStyle w:val="ListParagraph"/>
        <w:numPr>
          <w:ilvl w:val="0"/>
          <w:numId w:val="25"/>
        </w:numPr>
        <w:ind w:left="720"/>
      </w:pPr>
      <w:r>
        <w:t>D</w:t>
      </w:r>
      <w:r w:rsidR="00A97025">
        <w:t xml:space="preserve">istribution </w:t>
      </w:r>
      <w:r w:rsidR="003C4630">
        <w:t>of posts</w:t>
      </w:r>
      <w:r w:rsidR="00B423BA">
        <w:t xml:space="preserve"> in Reddit</w:t>
      </w:r>
    </w:p>
    <w:p w14:paraId="381684EC" w14:textId="099E2172" w:rsidR="00B423BA" w:rsidRDefault="00C84F42" w:rsidP="006602BE">
      <w:pPr>
        <w:pStyle w:val="ListParagraph"/>
        <w:numPr>
          <w:ilvl w:val="0"/>
          <w:numId w:val="25"/>
        </w:numPr>
        <w:ind w:left="720"/>
      </w:pPr>
      <w:r>
        <w:t>D</w:t>
      </w:r>
      <w:r w:rsidR="00B423BA">
        <w:t>istribution of comments</w:t>
      </w:r>
      <w:r w:rsidR="008855A0">
        <w:t xml:space="preserve"> in Reddit</w:t>
      </w:r>
    </w:p>
    <w:p w14:paraId="3F5E005F" w14:textId="4B04AFB3" w:rsidR="008855A0" w:rsidRDefault="00C84F42" w:rsidP="006602BE">
      <w:pPr>
        <w:pStyle w:val="ListParagraph"/>
        <w:numPr>
          <w:ilvl w:val="0"/>
          <w:numId w:val="25"/>
        </w:numPr>
        <w:ind w:left="720"/>
      </w:pPr>
      <w:r>
        <w:t>W</w:t>
      </w:r>
      <w:r w:rsidR="00A01C7C">
        <w:t xml:space="preserve">ord frequency of </w:t>
      </w:r>
      <w:r w:rsidR="007831B0">
        <w:t>post's titles</w:t>
      </w:r>
    </w:p>
    <w:p w14:paraId="1177A8AE" w14:textId="5C77C8E8" w:rsidR="00CE6E1A" w:rsidRDefault="00CE6E1A" w:rsidP="006602BE">
      <w:pPr>
        <w:pStyle w:val="ListParagraph"/>
        <w:numPr>
          <w:ilvl w:val="0"/>
          <w:numId w:val="25"/>
        </w:numPr>
        <w:ind w:left="720"/>
      </w:pPr>
      <w:r>
        <w:t>Word frequency inside comments</w:t>
      </w:r>
    </w:p>
    <w:p w14:paraId="4DD38171" w14:textId="77777777" w:rsidR="00F91B5D" w:rsidRPr="004B2DEA" w:rsidRDefault="00F91B5D" w:rsidP="00CE6E1A">
      <w:pPr>
        <w:pStyle w:val="ListParagraph"/>
      </w:pPr>
    </w:p>
    <w:p w14:paraId="5ED08787" w14:textId="66A83EB8" w:rsidR="00441B4B" w:rsidRDefault="00F91B5D" w:rsidP="006602BE">
      <w:pPr>
        <w:pStyle w:val="ListParagraph"/>
        <w:numPr>
          <w:ilvl w:val="0"/>
          <w:numId w:val="24"/>
        </w:numPr>
        <w:ind w:left="360"/>
      </w:pPr>
      <w:r>
        <w:t>Analyze the results</w:t>
      </w:r>
      <w:r w:rsidR="00A912E4">
        <w:t>.</w:t>
      </w:r>
    </w:p>
    <w:p w14:paraId="000E005F" w14:textId="77777777" w:rsidR="00866434" w:rsidRPr="00895488" w:rsidRDefault="00B505D6" w:rsidP="00185369">
      <w:pPr>
        <w:rPr>
          <w:b/>
          <w:bCs/>
        </w:rPr>
      </w:pPr>
      <w:r w:rsidRPr="00895488">
        <w:rPr>
          <w:b/>
          <w:bCs/>
        </w:rPr>
        <w:lastRenderedPageBreak/>
        <w:t xml:space="preserve">Technical </w:t>
      </w:r>
      <w:r w:rsidR="00866434" w:rsidRPr="00895488">
        <w:rPr>
          <w:b/>
          <w:bCs/>
        </w:rPr>
        <w:t>Notes</w:t>
      </w:r>
      <w:r w:rsidRPr="00895488">
        <w:rPr>
          <w:b/>
          <w:bCs/>
        </w:rPr>
        <w:t>:</w:t>
      </w:r>
    </w:p>
    <w:p w14:paraId="37949E05" w14:textId="2718DF66" w:rsidR="00866434" w:rsidRDefault="00A66E9F" w:rsidP="006602BE">
      <w:pPr>
        <w:pStyle w:val="ListParagraph"/>
        <w:numPr>
          <w:ilvl w:val="0"/>
          <w:numId w:val="26"/>
        </w:numPr>
      </w:pPr>
      <w:r>
        <w:t xml:space="preserve">The process of counting word frequency included </w:t>
      </w:r>
      <w:r w:rsidR="00CA0E89">
        <w:t xml:space="preserve">language processing techniques such as the removal of stop words </w:t>
      </w:r>
      <w:r w:rsidR="00313A4E">
        <w:t>("to", "the", "and", etc.),</w:t>
      </w:r>
      <w:r w:rsidR="00FB6C3B">
        <w:t xml:space="preserve"> ignoring 2</w:t>
      </w:r>
      <w:r w:rsidR="009F1FEA">
        <w:t>-</w:t>
      </w:r>
      <w:r w:rsidR="00FB6C3B">
        <w:t>character</w:t>
      </w:r>
      <w:r w:rsidR="00F37172">
        <w:t xml:space="preserve"> words,</w:t>
      </w:r>
      <w:r w:rsidR="00313A4E">
        <w:t xml:space="preserve"> </w:t>
      </w:r>
      <w:r w:rsidR="00B541FB">
        <w:t xml:space="preserve">decapitalization, and </w:t>
      </w:r>
      <w:r w:rsidR="006052A5">
        <w:t>lemmatization</w:t>
      </w:r>
      <w:r w:rsidR="00903C7B">
        <w:t xml:space="preserve"> ("votes" or "voters" are brought down to </w:t>
      </w:r>
      <w:r w:rsidR="00A278A7">
        <w:t>their root – "vote").</w:t>
      </w:r>
      <w:r w:rsidR="00AA4947">
        <w:t xml:space="preserve"> This was done to get a clear picture </w:t>
      </w:r>
      <w:r w:rsidR="008F1880">
        <w:t xml:space="preserve">of </w:t>
      </w:r>
      <w:r w:rsidR="00196C42">
        <w:t>the vocabulary</w:t>
      </w:r>
      <w:r w:rsidR="008F1880">
        <w:t xml:space="preserve"> each moderator uses</w:t>
      </w:r>
      <w:r w:rsidR="00AA4947">
        <w:t xml:space="preserve">, </w:t>
      </w:r>
      <w:r w:rsidR="00196C42">
        <w:t>excluding</w:t>
      </w:r>
      <w:r w:rsidR="00AA4947">
        <w:t xml:space="preserve"> </w:t>
      </w:r>
      <w:r w:rsidR="00196C42">
        <w:t>similar or less meaningful</w:t>
      </w:r>
      <w:r w:rsidR="00B06D9E">
        <w:t xml:space="preserve"> words</w:t>
      </w:r>
      <w:r w:rsidR="002D7671">
        <w:t>.</w:t>
      </w:r>
      <w:r w:rsidR="00B541FB">
        <w:t xml:space="preserve"> </w:t>
      </w:r>
    </w:p>
    <w:p w14:paraId="4A6E39B0" w14:textId="7A506B01" w:rsidR="000F7B5D" w:rsidRDefault="00FC2EF8" w:rsidP="006602BE">
      <w:pPr>
        <w:pStyle w:val="ListParagraph"/>
        <w:numPr>
          <w:ilvl w:val="0"/>
          <w:numId w:val="26"/>
        </w:numPr>
      </w:pPr>
      <w:r>
        <w:t xml:space="preserve">The chosen subreddits </w:t>
      </w:r>
      <w:r w:rsidR="0046403F">
        <w:t xml:space="preserve">contained </w:t>
      </w:r>
      <w:r w:rsidR="00285ACA">
        <w:t>bots that served as moderato</w:t>
      </w:r>
      <w:r w:rsidR="00B06D9E">
        <w:t>r</w:t>
      </w:r>
      <w:r w:rsidR="00285ACA">
        <w:t>s</w:t>
      </w:r>
      <w:r w:rsidR="002438AE">
        <w:t xml:space="preserve">. These bots were removed </w:t>
      </w:r>
      <w:r w:rsidR="005E2756">
        <w:t>from the dataset</w:t>
      </w:r>
      <w:r w:rsidR="00AA3AE5">
        <w:t>s</w:t>
      </w:r>
      <w:r w:rsidR="005E2756">
        <w:t xml:space="preserve"> because they </w:t>
      </w:r>
      <w:r w:rsidR="00E7723C">
        <w:t>skewed</w:t>
      </w:r>
      <w:r w:rsidR="005E2756">
        <w:t xml:space="preserve"> </w:t>
      </w:r>
      <w:r w:rsidR="00F651D1">
        <w:t>the results</w:t>
      </w:r>
      <w:r w:rsidR="00C259C8">
        <w:t xml:space="preserve"> by adding repeated words</w:t>
      </w:r>
      <w:r w:rsidR="0038682D">
        <w:t xml:space="preserve"> and identical posts. Only human moderators were </w:t>
      </w:r>
      <w:r w:rsidR="008F1880">
        <w:t>assessed</w:t>
      </w:r>
      <w:r w:rsidR="00704220">
        <w:t>.</w:t>
      </w:r>
    </w:p>
    <w:p w14:paraId="21C1898A" w14:textId="03B64A7E" w:rsidR="000F7B5D" w:rsidRDefault="000F7B5D" w:rsidP="000F7B5D">
      <w:r>
        <w:t xml:space="preserve">In </w:t>
      </w:r>
      <w:r w:rsidR="008E5DA4">
        <w:t>the following</w:t>
      </w:r>
      <w:r>
        <w:t xml:space="preserve"> section we will examine the results per subreddit, starting with Politics:</w:t>
      </w:r>
    </w:p>
    <w:p w14:paraId="03C429A0" w14:textId="4FEF46D5" w:rsidR="00F2521E" w:rsidRPr="004147A8" w:rsidRDefault="00AA0E4D" w:rsidP="00190C6D">
      <w:pPr>
        <w:rPr>
          <w:b/>
          <w:bCs/>
          <w:sz w:val="26"/>
          <w:szCs w:val="26"/>
          <w:u w:val="single"/>
        </w:rPr>
      </w:pPr>
      <w:bookmarkStart w:id="19" w:name="_Toc63539399"/>
      <w:r>
        <w:rPr>
          <w:b/>
          <w:bCs/>
          <w:sz w:val="26"/>
          <w:szCs w:val="26"/>
          <w:u w:val="single"/>
        </w:rPr>
        <w:t>a</w:t>
      </w:r>
      <w:r w:rsidR="0070041F">
        <w:rPr>
          <w:b/>
          <w:bCs/>
          <w:sz w:val="26"/>
          <w:szCs w:val="26"/>
          <w:u w:val="single"/>
        </w:rPr>
        <w:t xml:space="preserve">. </w:t>
      </w:r>
      <w:r w:rsidR="007A6440">
        <w:rPr>
          <w:b/>
          <w:bCs/>
          <w:sz w:val="26"/>
          <w:szCs w:val="26"/>
          <w:u w:val="single"/>
        </w:rPr>
        <w:t>r/</w:t>
      </w:r>
      <w:r w:rsidR="00F2521E" w:rsidRPr="004147A8">
        <w:rPr>
          <w:b/>
          <w:bCs/>
          <w:sz w:val="26"/>
          <w:szCs w:val="26"/>
          <w:u w:val="single"/>
        </w:rPr>
        <w:t>Politics</w:t>
      </w:r>
      <w:r w:rsidR="002D6863" w:rsidRPr="004147A8">
        <w:rPr>
          <w:b/>
          <w:bCs/>
          <w:sz w:val="26"/>
          <w:szCs w:val="26"/>
          <w:u w:val="single"/>
        </w:rPr>
        <w:t xml:space="preserve"> Subreddit</w:t>
      </w:r>
      <w:bookmarkEnd w:id="19"/>
    </w:p>
    <w:p w14:paraId="3F530299" w14:textId="08C9B9CC" w:rsidR="007F2FDF" w:rsidRPr="004147A8" w:rsidRDefault="008918F4" w:rsidP="004065E8">
      <w:pPr>
        <w:rPr>
          <w:b/>
          <w:bCs/>
        </w:rPr>
      </w:pPr>
      <w:r w:rsidRPr="004147A8">
        <w:rPr>
          <w:b/>
          <w:bCs/>
          <w:noProof/>
        </w:rPr>
        <w:drawing>
          <wp:anchor distT="0" distB="0" distL="114300" distR="114300" simplePos="0" relativeHeight="251658243" behindDoc="1" locked="0" layoutInCell="1" allowOverlap="1" wp14:anchorId="1D8B3068" wp14:editId="09D7CE85">
            <wp:simplePos x="0" y="0"/>
            <wp:positionH relativeFrom="margin">
              <wp:posOffset>-349250</wp:posOffset>
            </wp:positionH>
            <wp:positionV relativeFrom="paragraph">
              <wp:posOffset>290195</wp:posOffset>
            </wp:positionV>
            <wp:extent cx="6632575" cy="3448050"/>
            <wp:effectExtent l="0" t="0" r="15875" b="0"/>
            <wp:wrapTight wrapText="bothSides">
              <wp:wrapPolygon edited="0">
                <wp:start x="0" y="0"/>
                <wp:lineTo x="0" y="21481"/>
                <wp:lineTo x="21590" y="21481"/>
                <wp:lineTo x="21590" y="0"/>
                <wp:lineTo x="0" y="0"/>
              </wp:wrapPolygon>
            </wp:wrapTight>
            <wp:docPr id="8" name="Chart 8">
              <a:extLst xmlns:a="http://schemas.openxmlformats.org/drawingml/2006/main">
                <a:ext uri="{FF2B5EF4-FFF2-40B4-BE49-F238E27FC236}">
                  <a16:creationId xmlns:a16="http://schemas.microsoft.com/office/drawing/2014/main" id="{38F74C22-0B21-42D0-B5FF-D74ADF15AA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AA0E4D">
        <w:rPr>
          <w:b/>
          <w:bCs/>
        </w:rPr>
        <w:t xml:space="preserve">a.1 </w:t>
      </w:r>
      <w:r w:rsidR="007A6440">
        <w:rPr>
          <w:b/>
          <w:bCs/>
        </w:rPr>
        <w:t>r/</w:t>
      </w:r>
      <w:r w:rsidR="00692D23" w:rsidRPr="004147A8">
        <w:rPr>
          <w:b/>
          <w:bCs/>
        </w:rPr>
        <w:t>Politics</w:t>
      </w:r>
      <w:r w:rsidR="00692D23">
        <w:rPr>
          <w:b/>
          <w:bCs/>
        </w:rPr>
        <w:t xml:space="preserve"> </w:t>
      </w:r>
      <w:r w:rsidR="000446DA">
        <w:rPr>
          <w:b/>
          <w:bCs/>
        </w:rPr>
        <w:t>-</w:t>
      </w:r>
      <w:r w:rsidR="00692D23" w:rsidRPr="004147A8">
        <w:rPr>
          <w:b/>
          <w:bCs/>
        </w:rPr>
        <w:t xml:space="preserve"> Posts</w:t>
      </w:r>
      <w:r w:rsidR="00692D23">
        <w:rPr>
          <w:b/>
          <w:bCs/>
        </w:rPr>
        <w:t xml:space="preserve"> </w:t>
      </w:r>
      <w:r w:rsidR="00D125EF">
        <w:rPr>
          <w:b/>
          <w:bCs/>
        </w:rPr>
        <w:t>d</w:t>
      </w:r>
      <w:r w:rsidR="007A6440">
        <w:rPr>
          <w:b/>
          <w:bCs/>
        </w:rPr>
        <w:t>istribution</w:t>
      </w:r>
    </w:p>
    <w:p w14:paraId="0FFDE91D" w14:textId="6A976CFA" w:rsidR="00EE4C16" w:rsidRDefault="00EE4C16" w:rsidP="0016660F">
      <w:r w:rsidRPr="00ED5E82">
        <w:t>Analysis</w:t>
      </w:r>
      <w:r>
        <w:t>:</w:t>
      </w:r>
    </w:p>
    <w:p w14:paraId="1AE4B18A" w14:textId="3861F99E" w:rsidR="00EE4C16" w:rsidRPr="00155662" w:rsidRDefault="00146630" w:rsidP="006602BE">
      <w:pPr>
        <w:pStyle w:val="ListParagraph"/>
        <w:numPr>
          <w:ilvl w:val="0"/>
          <w:numId w:val="27"/>
        </w:numPr>
      </w:pPr>
      <w:r>
        <w:t>T</w:t>
      </w:r>
      <w:r w:rsidR="00EE4C16" w:rsidRPr="00155662">
        <w:t>he vast majority of posts by r/Politics  moderators are found in r/Politics itself (~</w:t>
      </w:r>
      <w:r w:rsidR="00EA08A2">
        <w:t>2600</w:t>
      </w:r>
      <w:r w:rsidR="00EE4C16" w:rsidRPr="00155662">
        <w:t xml:space="preserve"> posts). </w:t>
      </w:r>
      <w:r w:rsidR="00EE4C16">
        <w:t xml:space="preserve">This means </w:t>
      </w:r>
      <w:r w:rsidR="00DA4473">
        <w:t>that</w:t>
      </w:r>
      <w:r w:rsidR="002313ED">
        <w:t xml:space="preserve"> r/politics</w:t>
      </w:r>
      <w:r w:rsidR="00EE4C16">
        <w:t xml:space="preserve"> moderators are mostly active within their community.</w:t>
      </w:r>
    </w:p>
    <w:p w14:paraId="1132037C" w14:textId="77777777" w:rsidR="00EE4C16" w:rsidRDefault="00EE4C16" w:rsidP="006602BE">
      <w:pPr>
        <w:pStyle w:val="ListParagraph"/>
        <w:numPr>
          <w:ilvl w:val="0"/>
          <w:numId w:val="27"/>
        </w:numPr>
      </w:pPr>
      <w:r>
        <w:t>Posts can be found</w:t>
      </w:r>
      <w:r w:rsidRPr="00155662">
        <w:t xml:space="preserve"> in </w:t>
      </w:r>
      <w:r>
        <w:t>similar subreddits</w:t>
      </w:r>
      <w:r w:rsidRPr="00155662">
        <w:t xml:space="preserve"> such as r/</w:t>
      </w:r>
      <w:r w:rsidR="007F2333">
        <w:t xml:space="preserve">askTrumpSupporters </w:t>
      </w:r>
      <w:r w:rsidR="007E6848">
        <w:t>and r/news.</w:t>
      </w:r>
    </w:p>
    <w:p w14:paraId="305B3ED2" w14:textId="360C4EA6" w:rsidR="00003388" w:rsidRPr="00372581" w:rsidRDefault="00003388" w:rsidP="00372581">
      <w:r>
        <w:rPr>
          <w:noProof/>
        </w:rPr>
        <w:lastRenderedPageBreak/>
        <w:drawing>
          <wp:anchor distT="0" distB="0" distL="114300" distR="114300" simplePos="0" relativeHeight="251658246" behindDoc="0" locked="0" layoutInCell="1" allowOverlap="1" wp14:anchorId="17B3C606" wp14:editId="60C07BEE">
            <wp:simplePos x="0" y="0"/>
            <wp:positionH relativeFrom="margin">
              <wp:posOffset>-425450</wp:posOffset>
            </wp:positionH>
            <wp:positionV relativeFrom="paragraph">
              <wp:posOffset>380365</wp:posOffset>
            </wp:positionV>
            <wp:extent cx="6891020" cy="1936750"/>
            <wp:effectExtent l="0" t="0" r="5080" b="6350"/>
            <wp:wrapSquare wrapText="bothSides"/>
            <wp:docPr id="9" name="Chart 9">
              <a:extLst xmlns:a="http://schemas.openxmlformats.org/drawingml/2006/main">
                <a:ext uri="{FF2B5EF4-FFF2-40B4-BE49-F238E27FC236}">
                  <a16:creationId xmlns:a16="http://schemas.microsoft.com/office/drawing/2014/main" id="{7E578A18-1F8F-4404-A9FD-18DB0CD56D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Pr="00372581">
        <w:rPr>
          <w:b/>
          <w:bCs/>
        </w:rPr>
        <w:t xml:space="preserve">a.2 </w:t>
      </w:r>
      <w:r w:rsidR="001C7589" w:rsidRPr="00372581">
        <w:rPr>
          <w:b/>
          <w:bCs/>
        </w:rPr>
        <w:t xml:space="preserve">r/Politics </w:t>
      </w:r>
      <w:r w:rsidR="000446DA" w:rsidRPr="00372581">
        <w:rPr>
          <w:b/>
          <w:bCs/>
        </w:rPr>
        <w:t xml:space="preserve">- </w:t>
      </w:r>
      <w:r w:rsidR="001C7589" w:rsidRPr="00372581">
        <w:rPr>
          <w:b/>
          <w:bCs/>
        </w:rPr>
        <w:t xml:space="preserve">Frequency of </w:t>
      </w:r>
      <w:r w:rsidR="00DA6150" w:rsidRPr="00372581">
        <w:rPr>
          <w:b/>
          <w:bCs/>
        </w:rPr>
        <w:t>words in post</w:t>
      </w:r>
      <w:r w:rsidR="000446DA" w:rsidRPr="00372581">
        <w:rPr>
          <w:b/>
          <w:bCs/>
        </w:rPr>
        <w:t>'s</w:t>
      </w:r>
      <w:r w:rsidR="00DA6150" w:rsidRPr="00372581">
        <w:rPr>
          <w:b/>
          <w:bCs/>
        </w:rPr>
        <w:t xml:space="preserve"> </w:t>
      </w:r>
      <w:r w:rsidR="000446DA" w:rsidRPr="00372581">
        <w:rPr>
          <w:b/>
          <w:bCs/>
        </w:rPr>
        <w:t>t</w:t>
      </w:r>
      <w:r w:rsidR="00DA6150" w:rsidRPr="00372581">
        <w:rPr>
          <w:b/>
          <w:bCs/>
        </w:rPr>
        <w:t>itles</w:t>
      </w:r>
    </w:p>
    <w:p w14:paraId="489BBA3F" w14:textId="77777777" w:rsidR="00392956" w:rsidRDefault="00392956" w:rsidP="00392956">
      <w:pPr>
        <w:spacing w:after="0"/>
        <w:rPr>
          <w:lang w:bidi="he-IL"/>
        </w:rPr>
      </w:pPr>
    </w:p>
    <w:p w14:paraId="3233FEF0" w14:textId="3320C84F" w:rsidR="00287ED7" w:rsidRDefault="008918F4" w:rsidP="0016660F">
      <w:pPr>
        <w:rPr>
          <w:lang w:bidi="he-IL"/>
        </w:rPr>
      </w:pPr>
      <w:r w:rsidRPr="00ED5E82">
        <w:rPr>
          <w:lang w:bidi="he-IL"/>
        </w:rPr>
        <w:t>Analysis</w:t>
      </w:r>
      <w:r w:rsidR="00282283" w:rsidRPr="001545F4">
        <w:rPr>
          <w:lang w:bidi="he-IL"/>
        </w:rPr>
        <w:t>:</w:t>
      </w:r>
      <w:r w:rsidR="00282283">
        <w:rPr>
          <w:lang w:bidi="he-IL"/>
        </w:rPr>
        <w:t xml:space="preserve"> </w:t>
      </w:r>
    </w:p>
    <w:p w14:paraId="4C1D3992" w14:textId="43392F14" w:rsidR="004971CF" w:rsidRDefault="001C636F" w:rsidP="006602BE">
      <w:pPr>
        <w:pStyle w:val="ListParagraph"/>
        <w:numPr>
          <w:ilvl w:val="0"/>
          <w:numId w:val="29"/>
        </w:numPr>
        <w:rPr>
          <w:lang w:bidi="he-IL"/>
        </w:rPr>
      </w:pPr>
      <w:r>
        <w:rPr>
          <w:lang w:bidi="he-IL"/>
        </w:rPr>
        <w:t>It is visible</w:t>
      </w:r>
      <w:r w:rsidR="006167B6">
        <w:rPr>
          <w:lang w:bidi="he-IL"/>
        </w:rPr>
        <w:t xml:space="preserve"> that r/Politics moderators </w:t>
      </w:r>
      <w:r w:rsidR="00001B8C">
        <w:rPr>
          <w:lang w:bidi="he-IL"/>
        </w:rPr>
        <w:t xml:space="preserve">create </w:t>
      </w:r>
      <w:r w:rsidR="00A047F3">
        <w:rPr>
          <w:lang w:bidi="he-IL"/>
        </w:rPr>
        <w:t>posts</w:t>
      </w:r>
      <w:r w:rsidR="00001B8C">
        <w:rPr>
          <w:lang w:bidi="he-IL"/>
        </w:rPr>
        <w:t xml:space="preserve"> t</w:t>
      </w:r>
      <w:r w:rsidR="008F27D8">
        <w:rPr>
          <w:lang w:bidi="he-IL"/>
        </w:rPr>
        <w:t xml:space="preserve">hat </w:t>
      </w:r>
      <w:r w:rsidR="00A7495F">
        <w:rPr>
          <w:lang w:bidi="he-IL"/>
        </w:rPr>
        <w:t xml:space="preserve">motivate the community </w:t>
      </w:r>
      <w:r w:rsidR="00467969">
        <w:rPr>
          <w:lang w:bidi="he-IL"/>
        </w:rPr>
        <w:t xml:space="preserve">to participate in </w:t>
      </w:r>
      <w:r w:rsidR="00A047F3">
        <w:rPr>
          <w:lang w:bidi="he-IL"/>
        </w:rPr>
        <w:t xml:space="preserve">political </w:t>
      </w:r>
      <w:r w:rsidR="00467969">
        <w:rPr>
          <w:lang w:bidi="he-IL"/>
        </w:rPr>
        <w:t>discussions</w:t>
      </w:r>
      <w:r w:rsidR="00CB16E8">
        <w:rPr>
          <w:lang w:bidi="he-IL"/>
        </w:rPr>
        <w:t xml:space="preserve"> as apparent by the use of the words: "</w:t>
      </w:r>
      <w:r w:rsidR="00B06D9E">
        <w:rPr>
          <w:lang w:bidi="he-IL"/>
        </w:rPr>
        <w:t>b</w:t>
      </w:r>
      <w:r w:rsidR="00A047F3">
        <w:rPr>
          <w:lang w:bidi="he-IL"/>
        </w:rPr>
        <w:t>iden", "trump", "elections"</w:t>
      </w:r>
      <w:r w:rsidR="00CB16E8">
        <w:rPr>
          <w:lang w:bidi="he-IL"/>
        </w:rPr>
        <w:t xml:space="preserve"> "megathread", "thread"</w:t>
      </w:r>
      <w:r w:rsidR="00F668E5">
        <w:rPr>
          <w:lang w:bidi="he-IL"/>
        </w:rPr>
        <w:t xml:space="preserve"> and</w:t>
      </w:r>
      <w:r w:rsidR="00CB16E8">
        <w:rPr>
          <w:lang w:bidi="he-IL"/>
        </w:rPr>
        <w:t xml:space="preserve"> "discussion"</w:t>
      </w:r>
      <w:r w:rsidR="00F668E5">
        <w:rPr>
          <w:lang w:bidi="he-IL"/>
        </w:rPr>
        <w:t>.</w:t>
      </w:r>
    </w:p>
    <w:p w14:paraId="126B6340" w14:textId="6F5AEE22" w:rsidR="00282283" w:rsidRDefault="00491724" w:rsidP="006602BE">
      <w:pPr>
        <w:pStyle w:val="ListParagraph"/>
        <w:numPr>
          <w:ilvl w:val="0"/>
          <w:numId w:val="28"/>
        </w:numPr>
        <w:rPr>
          <w:lang w:bidi="he-IL"/>
        </w:rPr>
      </w:pPr>
      <w:r>
        <w:rPr>
          <w:lang w:bidi="he-IL"/>
        </w:rPr>
        <w:t>moderators</w:t>
      </w:r>
      <w:r w:rsidR="008820CC">
        <w:rPr>
          <w:lang w:bidi="he-IL"/>
        </w:rPr>
        <w:t xml:space="preserve"> are less likely to </w:t>
      </w:r>
      <w:r w:rsidR="008E7C5B">
        <w:rPr>
          <w:lang w:bidi="he-IL"/>
        </w:rPr>
        <w:t>express opinions in post titles</w:t>
      </w:r>
      <w:r w:rsidR="00E3547C">
        <w:rPr>
          <w:lang w:bidi="he-IL"/>
        </w:rPr>
        <w:t>, as evident by the lack of adjectives.</w:t>
      </w:r>
      <w:r>
        <w:rPr>
          <w:lang w:bidi="he-IL"/>
        </w:rPr>
        <w:t xml:space="preserve"> </w:t>
      </w:r>
    </w:p>
    <w:p w14:paraId="61D92023" w14:textId="7FD4F69E" w:rsidR="005E692A" w:rsidRPr="00E80F95" w:rsidRDefault="005E692A" w:rsidP="006602BE">
      <w:pPr>
        <w:pStyle w:val="ListParagraph"/>
        <w:numPr>
          <w:ilvl w:val="0"/>
          <w:numId w:val="28"/>
        </w:numPr>
        <w:rPr>
          <w:lang w:bidi="he-IL"/>
        </w:rPr>
      </w:pPr>
      <w:r>
        <w:rPr>
          <w:lang w:bidi="he-IL"/>
        </w:rPr>
        <w:t>The word "ban" appears 7</w:t>
      </w:r>
      <w:r w:rsidR="003C1619">
        <w:rPr>
          <w:lang w:bidi="he-IL"/>
        </w:rPr>
        <w:t>1 times</w:t>
      </w:r>
      <w:r w:rsidR="006322CA">
        <w:rPr>
          <w:lang w:bidi="he-IL"/>
        </w:rPr>
        <w:t xml:space="preserve"> in titles</w:t>
      </w:r>
      <w:r w:rsidR="00F35118">
        <w:rPr>
          <w:lang w:bidi="he-IL"/>
        </w:rPr>
        <w:t xml:space="preserve">, showing that moderators publicly warn </w:t>
      </w:r>
      <w:r w:rsidR="00FF7811">
        <w:rPr>
          <w:lang w:bidi="he-IL"/>
        </w:rPr>
        <w:t>the community</w:t>
      </w:r>
      <w:r w:rsidR="00F649D4">
        <w:rPr>
          <w:lang w:bidi="he-IL"/>
        </w:rPr>
        <w:t>.</w:t>
      </w:r>
    </w:p>
    <w:p w14:paraId="2ABA571C" w14:textId="4F6F6C9F" w:rsidR="0078079F" w:rsidRPr="004065E8" w:rsidRDefault="00546A37" w:rsidP="00372581">
      <w:pPr>
        <w:rPr>
          <w:b/>
          <w:bCs/>
        </w:rPr>
      </w:pPr>
      <w:r w:rsidRPr="004065E8">
        <w:rPr>
          <w:b/>
          <w:bCs/>
          <w:noProof/>
        </w:rPr>
        <w:drawing>
          <wp:anchor distT="0" distB="0" distL="114300" distR="114300" simplePos="0" relativeHeight="251658247" behindDoc="1" locked="0" layoutInCell="1" allowOverlap="1" wp14:anchorId="0A5A6681" wp14:editId="5AF44A01">
            <wp:simplePos x="0" y="0"/>
            <wp:positionH relativeFrom="margin">
              <wp:posOffset>-314960</wp:posOffset>
            </wp:positionH>
            <wp:positionV relativeFrom="paragraph">
              <wp:posOffset>282067</wp:posOffset>
            </wp:positionV>
            <wp:extent cx="6561455" cy="3467100"/>
            <wp:effectExtent l="0" t="0" r="10795" b="0"/>
            <wp:wrapTight wrapText="bothSides">
              <wp:wrapPolygon edited="0">
                <wp:start x="0" y="0"/>
                <wp:lineTo x="0" y="21481"/>
                <wp:lineTo x="21573" y="21481"/>
                <wp:lineTo x="21573" y="0"/>
                <wp:lineTo x="0" y="0"/>
              </wp:wrapPolygon>
            </wp:wrapTight>
            <wp:docPr id="15" name="Chart 15">
              <a:extLst xmlns:a="http://schemas.openxmlformats.org/drawingml/2006/main">
                <a:ext uri="{FF2B5EF4-FFF2-40B4-BE49-F238E27FC236}">
                  <a16:creationId xmlns:a16="http://schemas.microsoft.com/office/drawing/2014/main" id="{575D322F-C760-4B67-984A-5824A8889A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r w:rsidR="00ED5E82">
        <w:rPr>
          <w:b/>
          <w:bCs/>
        </w:rPr>
        <w:t>a.</w:t>
      </w:r>
      <w:r w:rsidR="000446DA">
        <w:rPr>
          <w:b/>
          <w:bCs/>
        </w:rPr>
        <w:t>3</w:t>
      </w:r>
      <w:r w:rsidR="00F73C3C">
        <w:rPr>
          <w:b/>
          <w:bCs/>
        </w:rPr>
        <w:t>. r/</w:t>
      </w:r>
      <w:r w:rsidR="00692D23" w:rsidRPr="004065E8">
        <w:rPr>
          <w:b/>
          <w:bCs/>
        </w:rPr>
        <w:t>Politics</w:t>
      </w:r>
      <w:r w:rsidR="00692D23">
        <w:rPr>
          <w:b/>
          <w:bCs/>
        </w:rPr>
        <w:t xml:space="preserve"> </w:t>
      </w:r>
      <w:r w:rsidR="000446DA">
        <w:rPr>
          <w:b/>
          <w:bCs/>
        </w:rPr>
        <w:t xml:space="preserve">- </w:t>
      </w:r>
      <w:r w:rsidR="00692D23" w:rsidRPr="004065E8">
        <w:rPr>
          <w:b/>
          <w:bCs/>
        </w:rPr>
        <w:t xml:space="preserve">Comments </w:t>
      </w:r>
      <w:r w:rsidR="00D125EF">
        <w:rPr>
          <w:b/>
          <w:bCs/>
        </w:rPr>
        <w:t>d</w:t>
      </w:r>
      <w:r w:rsidR="00F73C3C">
        <w:rPr>
          <w:b/>
          <w:bCs/>
        </w:rPr>
        <w:t>istribution</w:t>
      </w:r>
    </w:p>
    <w:p w14:paraId="4B1FF24E" w14:textId="77777777" w:rsidR="0098784E" w:rsidRDefault="0098784E" w:rsidP="0016660F"/>
    <w:p w14:paraId="3F89B79A" w14:textId="7A95425D" w:rsidR="00155662" w:rsidRDefault="00AB6A5C" w:rsidP="0016660F">
      <w:pPr>
        <w:rPr>
          <w:b/>
          <w:bCs/>
        </w:rPr>
      </w:pPr>
      <w:r w:rsidRPr="00ED5E82">
        <w:lastRenderedPageBreak/>
        <w:t>Analysis</w:t>
      </w:r>
      <w:r w:rsidR="00F13BC2">
        <w:rPr>
          <w:b/>
          <w:bCs/>
        </w:rPr>
        <w:t>:</w:t>
      </w:r>
    </w:p>
    <w:p w14:paraId="0399DBA2" w14:textId="5FD3644F" w:rsidR="001A7C4B" w:rsidRPr="00C82D9D" w:rsidRDefault="0013373E" w:rsidP="006602BE">
      <w:pPr>
        <w:pStyle w:val="ListParagraph"/>
        <w:numPr>
          <w:ilvl w:val="0"/>
          <w:numId w:val="30"/>
        </w:numPr>
      </w:pPr>
      <w:r>
        <w:t xml:space="preserve">r/politics moderators </w:t>
      </w:r>
      <w:r w:rsidR="004D14BA">
        <w:t xml:space="preserve">mostly comment </w:t>
      </w:r>
      <w:r w:rsidR="000F7B5D">
        <w:t xml:space="preserve">and active </w:t>
      </w:r>
      <w:r w:rsidR="004D14BA">
        <w:t>in</w:t>
      </w:r>
      <w:r w:rsidR="00D0063F">
        <w:t xml:space="preserve"> r/politics</w:t>
      </w:r>
      <w:r w:rsidR="000F7B5D">
        <w:t xml:space="preserve"> (~7000 comments).</w:t>
      </w:r>
    </w:p>
    <w:p w14:paraId="085D046B" w14:textId="4FCD431B" w:rsidR="000F7B5D" w:rsidRPr="00C13EBF" w:rsidRDefault="001A01F4" w:rsidP="00A9386A">
      <w:pPr>
        <w:pStyle w:val="ListParagraph"/>
        <w:numPr>
          <w:ilvl w:val="0"/>
          <w:numId w:val="30"/>
        </w:numPr>
      </w:pPr>
      <w:r>
        <w:t>Moderators also comment in similar subreddits</w:t>
      </w:r>
      <w:r w:rsidR="00A9386A">
        <w:t xml:space="preserve"> such as</w:t>
      </w:r>
      <w:r>
        <w:t xml:space="preserve"> r/</w:t>
      </w:r>
      <w:r w:rsidR="00EC4DA1">
        <w:t>ukpolitics, r</w:t>
      </w:r>
      <w:r w:rsidR="00FF0E78">
        <w:t>/PoliticalDiscussion</w:t>
      </w:r>
      <w:r w:rsidR="00A9386A">
        <w:t>.</w:t>
      </w:r>
    </w:p>
    <w:p w14:paraId="47C905D5" w14:textId="6A08DB74" w:rsidR="006C71D6" w:rsidRPr="007E7B9A" w:rsidRDefault="007E1B2A" w:rsidP="007E7B9A">
      <w:pPr>
        <w:pStyle w:val="ListParagraph"/>
        <w:numPr>
          <w:ilvl w:val="0"/>
          <w:numId w:val="30"/>
        </w:numPr>
        <w:rPr>
          <w:b/>
          <w:bCs/>
        </w:rPr>
      </w:pPr>
      <w:r w:rsidRPr="004065E8">
        <w:t>Moderators answer question</w:t>
      </w:r>
      <w:r w:rsidR="00E12BBF" w:rsidRPr="004065E8">
        <w:t>s about moderation in r/AskReddit</w:t>
      </w:r>
      <w:r w:rsidR="00E30D44" w:rsidRPr="004065E8">
        <w:t xml:space="preserve"> (~600 comments)</w:t>
      </w:r>
      <w:r w:rsidR="009961B4">
        <w:t xml:space="preserve">, as subredit </w:t>
      </w:r>
      <w:r w:rsidR="00FF7412">
        <w:t>for general questions</w:t>
      </w:r>
      <w:r w:rsidR="00E30D44" w:rsidRPr="004065E8">
        <w:t>. For example</w:t>
      </w:r>
      <w:r w:rsidR="00B06D9E">
        <w:t>,</w:t>
      </w:r>
      <w:r w:rsidR="00E30D44" w:rsidRPr="004065E8">
        <w:t xml:space="preserve"> the </w:t>
      </w:r>
      <w:r w:rsidR="00FF7412">
        <w:t xml:space="preserve">r/Politics </w:t>
      </w:r>
      <w:r w:rsidR="00E30D44" w:rsidRPr="004065E8">
        <w:t xml:space="preserve">moderator "Jakeable" has commented the following answer </w:t>
      </w:r>
      <w:r w:rsidR="00FF7412">
        <w:t>for a question submitted in r/</w:t>
      </w:r>
      <w:r w:rsidR="007E7B9A">
        <w:t xml:space="preserve">AskReddit </w:t>
      </w:r>
      <w:r w:rsidR="007E7B9A" w:rsidRPr="004065E8">
        <w:t>by</w:t>
      </w:r>
      <w:r w:rsidR="00FF7412">
        <w:t xml:space="preserve"> a</w:t>
      </w:r>
      <w:r w:rsidR="00BB72F4" w:rsidRPr="004065E8">
        <w:t xml:space="preserve"> user who asked about becoming a r/politics moderator: " </w:t>
      </w:r>
      <w:r w:rsidR="001E4A0B" w:rsidRPr="004065E8">
        <w:t>You can still apply as long as you meet the requirements."</w:t>
      </w:r>
    </w:p>
    <w:p w14:paraId="548EF25B" w14:textId="77777777" w:rsidR="007E7B9A" w:rsidRPr="007E7B9A" w:rsidRDefault="007E7B9A" w:rsidP="007E7B9A">
      <w:pPr>
        <w:pStyle w:val="ListParagraph"/>
        <w:ind w:left="360"/>
        <w:rPr>
          <w:b/>
          <w:bCs/>
        </w:rPr>
      </w:pPr>
    </w:p>
    <w:p w14:paraId="58DE83CF" w14:textId="6DB805F2" w:rsidR="00372581" w:rsidRPr="006C71D6" w:rsidRDefault="0004436F" w:rsidP="006C71D6">
      <w:pPr>
        <w:rPr>
          <w:b/>
          <w:bCs/>
        </w:rPr>
      </w:pPr>
      <w:r>
        <w:rPr>
          <w:noProof/>
        </w:rPr>
        <w:drawing>
          <wp:anchor distT="0" distB="0" distL="114300" distR="114300" simplePos="0" relativeHeight="251658248" behindDoc="1" locked="0" layoutInCell="1" allowOverlap="1" wp14:anchorId="2488CF7D" wp14:editId="3C2A6EF4">
            <wp:simplePos x="0" y="0"/>
            <wp:positionH relativeFrom="margin">
              <wp:posOffset>-424815</wp:posOffset>
            </wp:positionH>
            <wp:positionV relativeFrom="paragraph">
              <wp:posOffset>234950</wp:posOffset>
            </wp:positionV>
            <wp:extent cx="6782435" cy="1911350"/>
            <wp:effectExtent l="0" t="0" r="18415" b="12700"/>
            <wp:wrapSquare wrapText="bothSides"/>
            <wp:docPr id="16" name="Chart 16">
              <a:extLst xmlns:a="http://schemas.openxmlformats.org/drawingml/2006/main">
                <a:ext uri="{FF2B5EF4-FFF2-40B4-BE49-F238E27FC236}">
                  <a16:creationId xmlns:a16="http://schemas.microsoft.com/office/drawing/2014/main" id="{642949C4-32D1-4F13-B981-0073824742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372581" w:rsidRPr="006C71D6">
        <w:rPr>
          <w:b/>
          <w:bCs/>
        </w:rPr>
        <w:t>a.4. r/Politics – Frequency of words in comments</w:t>
      </w:r>
      <w:r w:rsidR="00372581">
        <w:rPr>
          <w:noProof/>
        </w:rPr>
        <w:t xml:space="preserve"> </w:t>
      </w:r>
    </w:p>
    <w:p w14:paraId="5ADFFEE2" w14:textId="77777777" w:rsidR="005E0CE1" w:rsidRDefault="005E0CE1" w:rsidP="005E0CE1">
      <w:pPr>
        <w:spacing w:after="0"/>
      </w:pPr>
    </w:p>
    <w:p w14:paraId="1093DB26" w14:textId="13951F57" w:rsidR="009B264D" w:rsidRPr="00E959CD" w:rsidRDefault="00DE745E" w:rsidP="00E959CD">
      <w:pPr>
        <w:rPr>
          <w:b/>
          <w:bCs/>
        </w:rPr>
      </w:pPr>
      <w:r w:rsidRPr="005B0DE1">
        <w:t>Analysis</w:t>
      </w:r>
      <w:r w:rsidR="009B264D" w:rsidRPr="00E959CD">
        <w:rPr>
          <w:b/>
          <w:bCs/>
        </w:rPr>
        <w:t>:</w:t>
      </w:r>
    </w:p>
    <w:p w14:paraId="7C3BCFF6" w14:textId="77777777" w:rsidR="009575E1" w:rsidRPr="009575E1" w:rsidRDefault="00EB7896" w:rsidP="006602BE">
      <w:pPr>
        <w:pStyle w:val="ListParagraph"/>
        <w:numPr>
          <w:ilvl w:val="0"/>
          <w:numId w:val="32"/>
        </w:numPr>
        <w:rPr>
          <w:b/>
          <w:bCs/>
          <w:i/>
          <w:iCs/>
        </w:rPr>
      </w:pPr>
      <w:r>
        <w:t xml:space="preserve">The most common words </w:t>
      </w:r>
      <w:r w:rsidR="005410F9">
        <w:t>"politics</w:t>
      </w:r>
      <w:r w:rsidR="005B3B22">
        <w:t xml:space="preserve">", "comment", "removal", etc. all stem from </w:t>
      </w:r>
      <w:r w:rsidR="00144ABF">
        <w:t xml:space="preserve">a </w:t>
      </w:r>
      <w:r w:rsidR="00DD7FA1">
        <w:t>template message moderators</w:t>
      </w:r>
      <w:r w:rsidR="00B80157">
        <w:t xml:space="preserve"> use to warn </w:t>
      </w:r>
      <w:r w:rsidR="00C04373">
        <w:t>users</w:t>
      </w:r>
      <w:r w:rsidR="00BC3F2C">
        <w:t xml:space="preserve">, as demonstrated by the moderator </w:t>
      </w:r>
      <w:r w:rsidR="007E7B9A">
        <w:t>"</w:t>
      </w:r>
      <w:r w:rsidR="00BC3F2C">
        <w:t>Qu1</w:t>
      </w:r>
      <w:r w:rsidR="00855F73">
        <w:t>nlan</w:t>
      </w:r>
      <w:r w:rsidR="007E7B9A">
        <w:t>"</w:t>
      </w:r>
      <w:r w:rsidR="00855F73">
        <w:t xml:space="preserve"> who</w:t>
      </w:r>
      <w:r w:rsidR="00FA76A4">
        <w:t xml:space="preserve"> commented</w:t>
      </w:r>
      <w:r w:rsidR="00855F73">
        <w:t>:</w:t>
      </w:r>
      <w:r w:rsidR="00D774E1" w:rsidRPr="00D774E1">
        <w:t xml:space="preserve">" </w:t>
      </w:r>
    </w:p>
    <w:p w14:paraId="161A6341" w14:textId="6D72D735" w:rsidR="009575E1" w:rsidRPr="009575E1" w:rsidRDefault="00D774E1" w:rsidP="009575E1">
      <w:pPr>
        <w:pStyle w:val="ListParagraph"/>
        <w:ind w:left="360"/>
        <w:rPr>
          <w:b/>
          <w:bCs/>
          <w:i/>
          <w:iCs/>
        </w:rPr>
      </w:pPr>
      <w:r w:rsidRPr="00D774E1">
        <w:t>Hi `muranternet`. Thank you for participating in /r/Politics. However, [your submission](https://old.reddit.com/r/politics/comments/jre8yq/-/) has been removed for the following reason(s):</w:t>
      </w:r>
      <w:r w:rsidR="009575E1">
        <w:t>……</w:t>
      </w:r>
      <w:r w:rsidRPr="00D774E1">
        <w:t>"</w:t>
      </w:r>
      <w:r w:rsidR="00BC3F2C" w:rsidRPr="005E0CE1">
        <w:rPr>
          <w:b/>
          <w:bCs/>
        </w:rPr>
        <w:t>.</w:t>
      </w:r>
      <w:r w:rsidR="00687921" w:rsidRPr="005E0CE1">
        <w:rPr>
          <w:b/>
          <w:bCs/>
        </w:rPr>
        <w:t xml:space="preserve"> </w:t>
      </w:r>
    </w:p>
    <w:p w14:paraId="1D377891" w14:textId="3FE165F7" w:rsidR="005B0DE1" w:rsidRDefault="0008259A" w:rsidP="009575E1">
      <w:pPr>
        <w:pStyle w:val="ListParagraph"/>
        <w:ind w:left="360"/>
        <w:rPr>
          <w:b/>
          <w:bCs/>
          <w:i/>
          <w:iCs/>
        </w:rPr>
      </w:pPr>
      <w:r>
        <w:t>The repetition of this template</w:t>
      </w:r>
      <w:r w:rsidR="00FA76A4">
        <w:t xml:space="preserve"> shows that </w:t>
      </w:r>
      <w:r w:rsidR="0071451C">
        <w:t xml:space="preserve">moderators </w:t>
      </w:r>
      <w:r>
        <w:t xml:space="preserve">mainly </w:t>
      </w:r>
      <w:r w:rsidR="008713BC">
        <w:t>focus</w:t>
      </w:r>
      <w:r w:rsidR="0018290B">
        <w:t xml:space="preserve"> on</w:t>
      </w:r>
      <w:r w:rsidR="0071451C">
        <w:t xml:space="preserve"> enforc</w:t>
      </w:r>
      <w:r w:rsidR="0018290B">
        <w:t>ing</w:t>
      </w:r>
      <w:r w:rsidR="0071451C">
        <w:t xml:space="preserve"> policies</w:t>
      </w:r>
      <w:r w:rsidR="00F855A5">
        <w:t xml:space="preserve">, although </w:t>
      </w:r>
      <w:r w:rsidR="00E043B9">
        <w:t>by reviewing less frequent words (not appearing in the graph) we do see</w:t>
      </w:r>
      <w:r w:rsidR="00151D5C">
        <w:t xml:space="preserve"> </w:t>
      </w:r>
      <w:r w:rsidR="00B65239">
        <w:t>s</w:t>
      </w:r>
      <w:r w:rsidR="002E2F15">
        <w:t>ome level of active participation.</w:t>
      </w:r>
    </w:p>
    <w:p w14:paraId="1E95C59B" w14:textId="77777777" w:rsidR="006C71D6" w:rsidRPr="006C71D6" w:rsidRDefault="006C71D6" w:rsidP="006C71D6">
      <w:pPr>
        <w:pStyle w:val="ListParagraph"/>
        <w:ind w:left="360"/>
        <w:rPr>
          <w:b/>
          <w:bCs/>
        </w:rPr>
      </w:pPr>
    </w:p>
    <w:p w14:paraId="36F3B720" w14:textId="77777777" w:rsidR="0098784E" w:rsidRDefault="0098784E" w:rsidP="006C71D6">
      <w:pPr>
        <w:spacing w:after="0"/>
        <w:rPr>
          <w:b/>
          <w:bCs/>
          <w:sz w:val="26"/>
          <w:szCs w:val="26"/>
          <w:u w:val="single"/>
        </w:rPr>
      </w:pPr>
    </w:p>
    <w:p w14:paraId="28FD239D" w14:textId="77777777" w:rsidR="0098784E" w:rsidRDefault="0098784E" w:rsidP="006C71D6">
      <w:pPr>
        <w:spacing w:after="0"/>
        <w:rPr>
          <w:b/>
          <w:bCs/>
          <w:sz w:val="26"/>
          <w:szCs w:val="26"/>
          <w:u w:val="single"/>
        </w:rPr>
      </w:pPr>
    </w:p>
    <w:p w14:paraId="0B4B48EA" w14:textId="77777777" w:rsidR="0098784E" w:rsidRDefault="0098784E" w:rsidP="006C71D6">
      <w:pPr>
        <w:spacing w:after="0"/>
        <w:rPr>
          <w:b/>
          <w:bCs/>
          <w:sz w:val="26"/>
          <w:szCs w:val="26"/>
          <w:u w:val="single"/>
        </w:rPr>
      </w:pPr>
    </w:p>
    <w:p w14:paraId="3CE661F1" w14:textId="77777777" w:rsidR="0098784E" w:rsidRDefault="0098784E" w:rsidP="006C71D6">
      <w:pPr>
        <w:spacing w:after="0"/>
        <w:rPr>
          <w:b/>
          <w:bCs/>
          <w:sz w:val="26"/>
          <w:szCs w:val="26"/>
          <w:u w:val="single"/>
        </w:rPr>
      </w:pPr>
    </w:p>
    <w:p w14:paraId="08089B3E" w14:textId="77777777" w:rsidR="0098784E" w:rsidRDefault="0098784E" w:rsidP="006C71D6">
      <w:pPr>
        <w:spacing w:after="0"/>
        <w:rPr>
          <w:b/>
          <w:bCs/>
          <w:sz w:val="26"/>
          <w:szCs w:val="26"/>
          <w:u w:val="single"/>
        </w:rPr>
      </w:pPr>
    </w:p>
    <w:p w14:paraId="046D44FC" w14:textId="77777777" w:rsidR="0098784E" w:rsidRDefault="0098784E" w:rsidP="006C71D6">
      <w:pPr>
        <w:spacing w:after="0"/>
        <w:rPr>
          <w:b/>
          <w:bCs/>
          <w:sz w:val="26"/>
          <w:szCs w:val="26"/>
          <w:u w:val="single"/>
        </w:rPr>
      </w:pPr>
    </w:p>
    <w:p w14:paraId="5C8C8585" w14:textId="77777777" w:rsidR="0098784E" w:rsidRDefault="0098784E" w:rsidP="006C71D6">
      <w:pPr>
        <w:spacing w:after="0"/>
        <w:rPr>
          <w:b/>
          <w:bCs/>
          <w:sz w:val="26"/>
          <w:szCs w:val="26"/>
          <w:u w:val="single"/>
        </w:rPr>
      </w:pPr>
    </w:p>
    <w:p w14:paraId="7A9ABDE3" w14:textId="77777777" w:rsidR="0098784E" w:rsidRDefault="0098784E" w:rsidP="006C71D6">
      <w:pPr>
        <w:spacing w:after="0"/>
        <w:rPr>
          <w:b/>
          <w:bCs/>
          <w:sz w:val="26"/>
          <w:szCs w:val="26"/>
          <w:u w:val="single"/>
        </w:rPr>
      </w:pPr>
    </w:p>
    <w:p w14:paraId="553E87D9" w14:textId="77777777" w:rsidR="0098784E" w:rsidRDefault="0098784E" w:rsidP="006C71D6">
      <w:pPr>
        <w:spacing w:after="0"/>
        <w:rPr>
          <w:b/>
          <w:bCs/>
          <w:sz w:val="26"/>
          <w:szCs w:val="26"/>
          <w:u w:val="single"/>
        </w:rPr>
      </w:pPr>
    </w:p>
    <w:p w14:paraId="53229368" w14:textId="5007C5DD" w:rsidR="005E0CE1" w:rsidRDefault="00ED5E82" w:rsidP="0098784E">
      <w:pPr>
        <w:rPr>
          <w:b/>
          <w:bCs/>
          <w:sz w:val="26"/>
          <w:szCs w:val="26"/>
          <w:u w:val="single"/>
        </w:rPr>
      </w:pPr>
      <w:r>
        <w:rPr>
          <w:b/>
          <w:bCs/>
          <w:sz w:val="26"/>
          <w:szCs w:val="26"/>
          <w:u w:val="single"/>
        </w:rPr>
        <w:lastRenderedPageBreak/>
        <w:t xml:space="preserve">b. </w:t>
      </w:r>
      <w:r w:rsidR="005B0DE1">
        <w:rPr>
          <w:b/>
          <w:bCs/>
          <w:sz w:val="26"/>
          <w:szCs w:val="26"/>
          <w:u w:val="single"/>
        </w:rPr>
        <w:t>r/</w:t>
      </w:r>
      <w:r w:rsidR="0070041F">
        <w:rPr>
          <w:b/>
          <w:bCs/>
          <w:sz w:val="26"/>
          <w:szCs w:val="26"/>
          <w:u w:val="single"/>
        </w:rPr>
        <w:t>Games</w:t>
      </w:r>
      <w:r w:rsidR="004147A8" w:rsidRPr="004147A8">
        <w:rPr>
          <w:b/>
          <w:bCs/>
          <w:sz w:val="26"/>
          <w:szCs w:val="26"/>
          <w:u w:val="single"/>
        </w:rPr>
        <w:t xml:space="preserve"> Subreddit</w:t>
      </w:r>
    </w:p>
    <w:p w14:paraId="37FF67CE" w14:textId="0C4F5CF1" w:rsidR="002E2F15" w:rsidRPr="005E0CE1" w:rsidRDefault="00A108ED" w:rsidP="005E0CE1">
      <w:pPr>
        <w:rPr>
          <w:b/>
          <w:bCs/>
          <w:sz w:val="26"/>
          <w:szCs w:val="26"/>
          <w:u w:val="single"/>
        </w:rPr>
      </w:pPr>
      <w:r w:rsidRPr="004147A8">
        <w:rPr>
          <w:b/>
          <w:bCs/>
          <w:noProof/>
          <w:sz w:val="24"/>
          <w:szCs w:val="24"/>
        </w:rPr>
        <w:drawing>
          <wp:anchor distT="0" distB="0" distL="114300" distR="114300" simplePos="0" relativeHeight="251658249" behindDoc="1" locked="0" layoutInCell="1" allowOverlap="1" wp14:anchorId="05E64F15" wp14:editId="1DE06CBE">
            <wp:simplePos x="0" y="0"/>
            <wp:positionH relativeFrom="margin">
              <wp:posOffset>-454025</wp:posOffset>
            </wp:positionH>
            <wp:positionV relativeFrom="paragraph">
              <wp:posOffset>288925</wp:posOffset>
            </wp:positionV>
            <wp:extent cx="6851015" cy="3394075"/>
            <wp:effectExtent l="0" t="0" r="6985" b="15875"/>
            <wp:wrapTight wrapText="bothSides">
              <wp:wrapPolygon edited="0">
                <wp:start x="0" y="0"/>
                <wp:lineTo x="0" y="21580"/>
                <wp:lineTo x="21562" y="21580"/>
                <wp:lineTo x="21562" y="0"/>
                <wp:lineTo x="0" y="0"/>
              </wp:wrapPolygon>
            </wp:wrapTight>
            <wp:docPr id="19" name="Chart 19">
              <a:extLst xmlns:a="http://schemas.openxmlformats.org/drawingml/2006/main">
                <a:ext uri="{FF2B5EF4-FFF2-40B4-BE49-F238E27FC236}">
                  <a16:creationId xmlns:a16="http://schemas.microsoft.com/office/drawing/2014/main" id="{A31C1A57-3D47-439E-8412-98AB59404F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ED5E82">
        <w:rPr>
          <w:b/>
          <w:bCs/>
          <w:sz w:val="24"/>
          <w:szCs w:val="24"/>
        </w:rPr>
        <w:t>b.1</w:t>
      </w:r>
      <w:r w:rsidR="000614D0">
        <w:rPr>
          <w:b/>
          <w:bCs/>
          <w:sz w:val="24"/>
          <w:szCs w:val="24"/>
        </w:rPr>
        <w:t>.</w:t>
      </w:r>
      <w:r>
        <w:rPr>
          <w:b/>
          <w:bCs/>
          <w:sz w:val="24"/>
          <w:szCs w:val="24"/>
        </w:rPr>
        <w:t xml:space="preserve"> r/</w:t>
      </w:r>
      <w:r w:rsidR="002D6863">
        <w:rPr>
          <w:b/>
          <w:bCs/>
          <w:sz w:val="24"/>
          <w:szCs w:val="24"/>
        </w:rPr>
        <w:t xml:space="preserve">Games </w:t>
      </w:r>
      <w:r>
        <w:rPr>
          <w:b/>
          <w:bCs/>
          <w:sz w:val="24"/>
          <w:szCs w:val="24"/>
        </w:rPr>
        <w:t xml:space="preserve">– </w:t>
      </w:r>
      <w:r w:rsidR="002D6863">
        <w:rPr>
          <w:b/>
          <w:bCs/>
          <w:sz w:val="24"/>
          <w:szCs w:val="24"/>
        </w:rPr>
        <w:t xml:space="preserve">Posts </w:t>
      </w:r>
      <w:r>
        <w:rPr>
          <w:b/>
          <w:bCs/>
          <w:sz w:val="24"/>
          <w:szCs w:val="24"/>
        </w:rPr>
        <w:t>Distribution</w:t>
      </w:r>
    </w:p>
    <w:p w14:paraId="0348DE70" w14:textId="5D985F52" w:rsidR="0078079F" w:rsidRDefault="002E2F15" w:rsidP="001B4539">
      <w:pPr>
        <w:rPr>
          <w:b/>
          <w:bCs/>
        </w:rPr>
      </w:pPr>
      <w:r w:rsidRPr="00ED5E82">
        <w:t>Analysis</w:t>
      </w:r>
      <w:r w:rsidR="001B4539">
        <w:rPr>
          <w:b/>
          <w:bCs/>
        </w:rPr>
        <w:t>:</w:t>
      </w:r>
    </w:p>
    <w:p w14:paraId="7A08EB0B" w14:textId="2E7A030B" w:rsidR="00A10BC3" w:rsidRDefault="00A10BC3" w:rsidP="006602BE">
      <w:pPr>
        <w:pStyle w:val="ListParagraph"/>
        <w:numPr>
          <w:ilvl w:val="0"/>
          <w:numId w:val="27"/>
        </w:numPr>
      </w:pPr>
      <w:r>
        <w:t>T</w:t>
      </w:r>
      <w:r w:rsidRPr="00155662">
        <w:t>he vast majority of posts by r/</w:t>
      </w:r>
      <w:r w:rsidR="00726CF5">
        <w:t>Games</w:t>
      </w:r>
      <w:r w:rsidR="00726CF5" w:rsidRPr="00155662">
        <w:t xml:space="preserve"> moderators</w:t>
      </w:r>
      <w:r w:rsidRPr="00155662">
        <w:t xml:space="preserve"> are found in r/</w:t>
      </w:r>
      <w:r w:rsidR="00726CF5">
        <w:t>G</w:t>
      </w:r>
      <w:r>
        <w:t>ames</w:t>
      </w:r>
      <w:r w:rsidRPr="00155662">
        <w:t xml:space="preserve"> itself (~</w:t>
      </w:r>
      <w:r>
        <w:t xml:space="preserve">650 </w:t>
      </w:r>
      <w:r w:rsidRPr="00155662">
        <w:t xml:space="preserve">posts). </w:t>
      </w:r>
      <w:r>
        <w:t>This means that r/</w:t>
      </w:r>
      <w:r w:rsidR="00726CF5">
        <w:t>Games</w:t>
      </w:r>
      <w:r>
        <w:t xml:space="preserve"> moderators are mostly active within their community.</w:t>
      </w:r>
    </w:p>
    <w:p w14:paraId="19E61986" w14:textId="6574EBFA" w:rsidR="00111680" w:rsidRPr="00155662" w:rsidRDefault="006B19A1" w:rsidP="006602BE">
      <w:pPr>
        <w:pStyle w:val="ListParagraph"/>
        <w:numPr>
          <w:ilvl w:val="0"/>
          <w:numId w:val="27"/>
        </w:numPr>
      </w:pPr>
      <w:r>
        <w:t xml:space="preserve">The </w:t>
      </w:r>
      <w:r w:rsidR="00BE03C1">
        <w:t xml:space="preserve">Moderators </w:t>
      </w:r>
      <w:r>
        <w:t xml:space="preserve">also post in other subreddits </w:t>
      </w:r>
      <w:r w:rsidR="00824069">
        <w:t>similar</w:t>
      </w:r>
      <w:r w:rsidR="00A971B2">
        <w:t xml:space="preserve"> in</w:t>
      </w:r>
      <w:r w:rsidR="00824069">
        <w:t xml:space="preserve"> topic</w:t>
      </w:r>
      <w:r w:rsidR="002A3D97">
        <w:t xml:space="preserve"> such as: r/tf2 (</w:t>
      </w:r>
      <w:r w:rsidR="00CA0355">
        <w:t xml:space="preserve">the </w:t>
      </w:r>
      <w:r w:rsidR="00A971B2">
        <w:t>video-</w:t>
      </w:r>
      <w:r w:rsidR="00CA0355">
        <w:t xml:space="preserve">game </w:t>
      </w:r>
      <w:r w:rsidR="00A971B2">
        <w:t>"</w:t>
      </w:r>
      <w:r w:rsidR="00CA0355">
        <w:t>team-fortress 2</w:t>
      </w:r>
      <w:r w:rsidR="00A971B2">
        <w:t>"</w:t>
      </w:r>
      <w:r w:rsidR="00CA0355">
        <w:t xml:space="preserve">), </w:t>
      </w:r>
      <w:r w:rsidR="00EA74AA">
        <w:t>r/startcitizen (</w:t>
      </w:r>
      <w:r w:rsidR="00111680">
        <w:t>video-game), r/DestinyTheGame,</w:t>
      </w:r>
      <w:r w:rsidR="00A971B2">
        <w:t xml:space="preserve"> r/PS4 (PlayStation 4)</w:t>
      </w:r>
      <w:r w:rsidR="00111680">
        <w:t xml:space="preserve"> and so forth.</w:t>
      </w:r>
    </w:p>
    <w:p w14:paraId="26355FC4" w14:textId="0EF36BD1" w:rsidR="001B4539" w:rsidRPr="001B4539" w:rsidRDefault="000614D0" w:rsidP="001B4539">
      <w:r>
        <w:rPr>
          <w:b/>
          <w:bCs/>
          <w:sz w:val="24"/>
          <w:szCs w:val="24"/>
        </w:rPr>
        <w:t>b.1. r/Games – Frequency of words in post's titles</w:t>
      </w:r>
      <w:r>
        <w:rPr>
          <w:noProof/>
        </w:rPr>
        <w:t xml:space="preserve"> </w:t>
      </w:r>
      <w:r w:rsidR="001B4539">
        <w:rPr>
          <w:noProof/>
        </w:rPr>
        <w:drawing>
          <wp:anchor distT="0" distB="0" distL="114300" distR="114300" simplePos="0" relativeHeight="251658244" behindDoc="1" locked="0" layoutInCell="1" allowOverlap="1" wp14:anchorId="20EEB149" wp14:editId="055D3345">
            <wp:simplePos x="0" y="0"/>
            <wp:positionH relativeFrom="margin">
              <wp:posOffset>-457200</wp:posOffset>
            </wp:positionH>
            <wp:positionV relativeFrom="paragraph">
              <wp:posOffset>255905</wp:posOffset>
            </wp:positionV>
            <wp:extent cx="6851015" cy="1651000"/>
            <wp:effectExtent l="0" t="0" r="6985" b="6350"/>
            <wp:wrapTight wrapText="bothSides">
              <wp:wrapPolygon edited="0">
                <wp:start x="0" y="0"/>
                <wp:lineTo x="0" y="21434"/>
                <wp:lineTo x="21562" y="21434"/>
                <wp:lineTo x="21562" y="0"/>
                <wp:lineTo x="0" y="0"/>
              </wp:wrapPolygon>
            </wp:wrapTight>
            <wp:docPr id="20" name="Chart 20">
              <a:extLst xmlns:a="http://schemas.openxmlformats.org/drawingml/2006/main">
                <a:ext uri="{FF2B5EF4-FFF2-40B4-BE49-F238E27FC236}">
                  <a16:creationId xmlns:a16="http://schemas.microsoft.com/office/drawing/2014/main" id="{7B044FCB-BBBB-4ED8-BA23-021D99E222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56D57829" w14:textId="77777777" w:rsidR="00056220" w:rsidRDefault="00056220" w:rsidP="00056220">
      <w:pPr>
        <w:spacing w:after="0"/>
      </w:pPr>
    </w:p>
    <w:p w14:paraId="51CA4474" w14:textId="77E63D95" w:rsidR="001B4539" w:rsidRDefault="008F228A" w:rsidP="001B4539">
      <w:pPr>
        <w:rPr>
          <w:b/>
          <w:bCs/>
        </w:rPr>
      </w:pPr>
      <w:r w:rsidRPr="00ED5E82">
        <w:t>Analysis</w:t>
      </w:r>
      <w:r w:rsidR="001B4539">
        <w:rPr>
          <w:b/>
          <w:bCs/>
        </w:rPr>
        <w:t>:</w:t>
      </w:r>
    </w:p>
    <w:p w14:paraId="7ED69D01" w14:textId="6F870494" w:rsidR="00D723CC" w:rsidRDefault="00D723CC" w:rsidP="006602BE">
      <w:pPr>
        <w:pStyle w:val="ListParagraph"/>
        <w:numPr>
          <w:ilvl w:val="0"/>
          <w:numId w:val="29"/>
        </w:numPr>
        <w:rPr>
          <w:lang w:bidi="he-IL"/>
        </w:rPr>
      </w:pPr>
      <w:r>
        <w:rPr>
          <w:lang w:bidi="he-IL"/>
        </w:rPr>
        <w:t xml:space="preserve">As in r/politics, r/Games moderators create threads </w:t>
      </w:r>
      <w:r w:rsidR="003533C5">
        <w:rPr>
          <w:lang w:bidi="he-IL"/>
        </w:rPr>
        <w:t>related to the subreddit's topic</w:t>
      </w:r>
      <w:r w:rsidR="00120C40">
        <w:rPr>
          <w:lang w:bidi="he-IL"/>
        </w:rPr>
        <w:t xml:space="preserve"> </w:t>
      </w:r>
      <w:r>
        <w:rPr>
          <w:lang w:bidi="he-IL"/>
        </w:rPr>
        <w:t>as apparent by the words: "</w:t>
      </w:r>
      <w:r w:rsidR="00A004A6">
        <w:rPr>
          <w:lang w:bidi="he-IL"/>
        </w:rPr>
        <w:t>game", "play",</w:t>
      </w:r>
      <w:r>
        <w:rPr>
          <w:lang w:bidi="he-IL"/>
        </w:rPr>
        <w:t xml:space="preserve"> "discussion"</w:t>
      </w:r>
      <w:r w:rsidR="004874E4">
        <w:rPr>
          <w:lang w:bidi="he-IL"/>
        </w:rPr>
        <w:t xml:space="preserve"> and</w:t>
      </w:r>
      <w:r>
        <w:rPr>
          <w:lang w:bidi="he-IL"/>
        </w:rPr>
        <w:t xml:space="preserve"> "thread</w:t>
      </w:r>
      <w:r w:rsidR="004874E4">
        <w:rPr>
          <w:lang w:bidi="he-IL"/>
        </w:rPr>
        <w:t>".</w:t>
      </w:r>
    </w:p>
    <w:p w14:paraId="671E6C66" w14:textId="448184B8" w:rsidR="0078079F" w:rsidRPr="00C16803" w:rsidRDefault="00876405" w:rsidP="00ED5E82">
      <w:pPr>
        <w:rPr>
          <w:b/>
          <w:bCs/>
          <w:sz w:val="24"/>
          <w:szCs w:val="24"/>
        </w:rPr>
      </w:pPr>
      <w:r>
        <w:rPr>
          <w:noProof/>
        </w:rPr>
        <w:lastRenderedPageBreak/>
        <w:drawing>
          <wp:anchor distT="0" distB="0" distL="114300" distR="114300" simplePos="0" relativeHeight="251658250" behindDoc="1" locked="0" layoutInCell="1" allowOverlap="1" wp14:anchorId="69A1E10E" wp14:editId="42988327">
            <wp:simplePos x="0" y="0"/>
            <wp:positionH relativeFrom="margin">
              <wp:posOffset>-323850</wp:posOffset>
            </wp:positionH>
            <wp:positionV relativeFrom="paragraph">
              <wp:posOffset>327279</wp:posOffset>
            </wp:positionV>
            <wp:extent cx="6591300" cy="3725545"/>
            <wp:effectExtent l="0" t="0" r="0" b="8255"/>
            <wp:wrapSquare wrapText="bothSides"/>
            <wp:docPr id="21" name="Chart 21">
              <a:extLst xmlns:a="http://schemas.openxmlformats.org/drawingml/2006/main">
                <a:ext uri="{FF2B5EF4-FFF2-40B4-BE49-F238E27FC236}">
                  <a16:creationId xmlns:a16="http://schemas.microsoft.com/office/drawing/2014/main" id="{D487E6F3-C316-4A62-818B-DB7EC8DB68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C16803">
        <w:rPr>
          <w:b/>
          <w:bCs/>
          <w:sz w:val="24"/>
          <w:szCs w:val="24"/>
        </w:rPr>
        <w:t>b.2. r/</w:t>
      </w:r>
      <w:r w:rsidR="00057207">
        <w:rPr>
          <w:b/>
          <w:bCs/>
          <w:sz w:val="24"/>
          <w:szCs w:val="24"/>
        </w:rPr>
        <w:t xml:space="preserve">Games </w:t>
      </w:r>
      <w:r w:rsidR="00884F8D">
        <w:rPr>
          <w:b/>
          <w:bCs/>
          <w:sz w:val="24"/>
          <w:szCs w:val="24"/>
        </w:rPr>
        <w:t>–</w:t>
      </w:r>
      <w:r w:rsidR="00C16803">
        <w:rPr>
          <w:b/>
          <w:bCs/>
          <w:sz w:val="24"/>
          <w:szCs w:val="24"/>
        </w:rPr>
        <w:t xml:space="preserve"> </w:t>
      </w:r>
      <w:r w:rsidR="00057207">
        <w:rPr>
          <w:b/>
          <w:bCs/>
          <w:sz w:val="24"/>
          <w:szCs w:val="24"/>
        </w:rPr>
        <w:t xml:space="preserve">Comments </w:t>
      </w:r>
      <w:r w:rsidR="00884F8D">
        <w:rPr>
          <w:b/>
          <w:bCs/>
          <w:sz w:val="24"/>
          <w:szCs w:val="24"/>
        </w:rPr>
        <w:t>distribution</w:t>
      </w:r>
    </w:p>
    <w:p w14:paraId="1371EAE7" w14:textId="77777777" w:rsidR="00056220" w:rsidRDefault="00056220" w:rsidP="00056220">
      <w:pPr>
        <w:spacing w:after="0"/>
      </w:pPr>
    </w:p>
    <w:p w14:paraId="4F4C7F3C" w14:textId="566FA09F" w:rsidR="00876405" w:rsidRDefault="00A1356D" w:rsidP="00876405">
      <w:r>
        <w:t>Analysis</w:t>
      </w:r>
      <w:r w:rsidR="00876405">
        <w:t>:</w:t>
      </w:r>
    </w:p>
    <w:p w14:paraId="0CB209CF" w14:textId="1A093D5D" w:rsidR="004874E4" w:rsidRPr="00C82D9D" w:rsidRDefault="004874E4" w:rsidP="006602BE">
      <w:pPr>
        <w:pStyle w:val="ListParagraph"/>
        <w:numPr>
          <w:ilvl w:val="0"/>
          <w:numId w:val="30"/>
        </w:numPr>
      </w:pPr>
      <w:r>
        <w:t>r/</w:t>
      </w:r>
      <w:r w:rsidR="007B2741">
        <w:t>games</w:t>
      </w:r>
      <w:r>
        <w:t xml:space="preserve"> moderators mostly comment and active in r/</w:t>
      </w:r>
      <w:r w:rsidR="00057ACC">
        <w:t>G</w:t>
      </w:r>
      <w:r w:rsidR="00625C4C">
        <w:t>ames</w:t>
      </w:r>
      <w:r>
        <w:t xml:space="preserve"> (~</w:t>
      </w:r>
      <w:r w:rsidR="00625C4C">
        <w:t>4000</w:t>
      </w:r>
      <w:r>
        <w:t xml:space="preserve"> comments).</w:t>
      </w:r>
    </w:p>
    <w:p w14:paraId="49E89636" w14:textId="3515AA1F" w:rsidR="0098784E" w:rsidRPr="002D0FC5" w:rsidRDefault="004874E4" w:rsidP="002D0FC5">
      <w:pPr>
        <w:pStyle w:val="ListParagraph"/>
        <w:numPr>
          <w:ilvl w:val="0"/>
          <w:numId w:val="30"/>
        </w:numPr>
        <w:rPr>
          <w:b/>
          <w:bCs/>
        </w:rPr>
      </w:pPr>
      <w:r>
        <w:t>Moderators also comment in similar subreddits: r/</w:t>
      </w:r>
      <w:r w:rsidR="00F861F6">
        <w:t>pcgaming</w:t>
      </w:r>
      <w:r>
        <w:t>, r/</w:t>
      </w:r>
      <w:r w:rsidR="00D1208E">
        <w:t>ps5 (</w:t>
      </w:r>
      <w:r w:rsidR="006C71D6">
        <w:t>PlayS</w:t>
      </w:r>
      <w:r w:rsidR="00D1208E">
        <w:t>tation 5)</w:t>
      </w:r>
      <w:r w:rsidR="00A510E0">
        <w:t xml:space="preserve">, </w:t>
      </w:r>
      <w:r w:rsidR="00F90AEE">
        <w:t>etc.</w:t>
      </w:r>
    </w:p>
    <w:p w14:paraId="6009FFDB" w14:textId="7619C190" w:rsidR="0098784E" w:rsidRPr="002D0FC5" w:rsidRDefault="002D0FC5" w:rsidP="002D0FC5">
      <w:pPr>
        <w:rPr>
          <w:b/>
          <w:bCs/>
        </w:rPr>
      </w:pPr>
      <w:r>
        <w:rPr>
          <w:noProof/>
        </w:rPr>
        <w:drawing>
          <wp:anchor distT="0" distB="0" distL="114300" distR="114300" simplePos="0" relativeHeight="251658251" behindDoc="1" locked="0" layoutInCell="1" allowOverlap="1" wp14:anchorId="4FB4E39E" wp14:editId="32797701">
            <wp:simplePos x="0" y="0"/>
            <wp:positionH relativeFrom="margin">
              <wp:posOffset>-497840</wp:posOffset>
            </wp:positionH>
            <wp:positionV relativeFrom="paragraph">
              <wp:posOffset>290195</wp:posOffset>
            </wp:positionV>
            <wp:extent cx="6932295" cy="2186940"/>
            <wp:effectExtent l="0" t="0" r="1905" b="3810"/>
            <wp:wrapTight wrapText="bothSides">
              <wp:wrapPolygon edited="0">
                <wp:start x="0" y="0"/>
                <wp:lineTo x="0" y="21449"/>
                <wp:lineTo x="21547" y="21449"/>
                <wp:lineTo x="21547" y="0"/>
                <wp:lineTo x="0" y="0"/>
              </wp:wrapPolygon>
            </wp:wrapTight>
            <wp:docPr id="22" name="Chart 22">
              <a:extLst xmlns:a="http://schemas.openxmlformats.org/drawingml/2006/main">
                <a:ext uri="{FF2B5EF4-FFF2-40B4-BE49-F238E27FC236}">
                  <a16:creationId xmlns:a16="http://schemas.microsoft.com/office/drawing/2014/main" id="{E4202751-834E-477F-B6AF-4C7C95B484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V relativeFrom="margin">
              <wp14:pctHeight>0</wp14:pctHeight>
            </wp14:sizeRelV>
          </wp:anchor>
        </w:drawing>
      </w:r>
      <w:r w:rsidR="00A03EAB">
        <w:rPr>
          <w:b/>
          <w:bCs/>
          <w:sz w:val="24"/>
          <w:szCs w:val="24"/>
        </w:rPr>
        <w:t>b.3</w:t>
      </w:r>
      <w:r w:rsidR="00884F8D" w:rsidRPr="00884F8D">
        <w:rPr>
          <w:b/>
          <w:bCs/>
          <w:sz w:val="24"/>
          <w:szCs w:val="24"/>
        </w:rPr>
        <w:t xml:space="preserve">. r/Games – </w:t>
      </w:r>
      <w:r w:rsidR="00DF6829" w:rsidRPr="00DF6829">
        <w:rPr>
          <w:b/>
          <w:bCs/>
          <w:sz w:val="24"/>
          <w:szCs w:val="24"/>
        </w:rPr>
        <w:t>Frequency of words in comments</w:t>
      </w:r>
    </w:p>
    <w:p w14:paraId="49A8B626" w14:textId="69D9B537" w:rsidR="001F0BEE" w:rsidRDefault="00210964" w:rsidP="00AF1177">
      <w:r>
        <w:t>Analysis</w:t>
      </w:r>
      <w:r w:rsidR="001F0BEE">
        <w:t>:</w:t>
      </w:r>
    </w:p>
    <w:p w14:paraId="5A813E36" w14:textId="6B47B357" w:rsidR="009A2646" w:rsidRDefault="00AF1177" w:rsidP="002D0FC5">
      <w:pPr>
        <w:pStyle w:val="ListParagraph"/>
        <w:numPr>
          <w:ilvl w:val="0"/>
          <w:numId w:val="33"/>
        </w:numPr>
      </w:pPr>
      <w:r>
        <w:t>As in r/</w:t>
      </w:r>
      <w:r w:rsidR="00D51F56">
        <w:t>politics</w:t>
      </w:r>
      <w:r w:rsidR="008803F8">
        <w:t xml:space="preserve">, the prevalence of the words shown in the graph stem from </w:t>
      </w:r>
      <w:r w:rsidR="00E576DE">
        <w:t xml:space="preserve">an </w:t>
      </w:r>
      <w:r w:rsidR="008803F8">
        <w:t xml:space="preserve">automatic template moderators use to warn or ban users. </w:t>
      </w:r>
    </w:p>
    <w:p w14:paraId="3FADBA5E" w14:textId="7010263E" w:rsidR="0037683B" w:rsidRPr="004147A8" w:rsidRDefault="0037683B" w:rsidP="0037683B">
      <w:pPr>
        <w:rPr>
          <w:b/>
          <w:bCs/>
          <w:sz w:val="26"/>
          <w:szCs w:val="26"/>
          <w:u w:val="single"/>
        </w:rPr>
      </w:pPr>
      <w:r>
        <w:rPr>
          <w:b/>
          <w:bCs/>
          <w:sz w:val="26"/>
          <w:szCs w:val="26"/>
          <w:u w:val="single"/>
        </w:rPr>
        <w:lastRenderedPageBreak/>
        <w:t>c. r/AskDocs</w:t>
      </w:r>
      <w:r w:rsidRPr="004147A8">
        <w:rPr>
          <w:b/>
          <w:bCs/>
          <w:sz w:val="26"/>
          <w:szCs w:val="26"/>
          <w:u w:val="single"/>
        </w:rPr>
        <w:t xml:space="preserve"> Subreddit</w:t>
      </w:r>
    </w:p>
    <w:p w14:paraId="0A9449AA" w14:textId="0158C795" w:rsidR="001046AC" w:rsidRPr="00C16803" w:rsidRDefault="00884F8D" w:rsidP="00992416">
      <w:pPr>
        <w:rPr>
          <w:b/>
          <w:bCs/>
          <w:sz w:val="24"/>
          <w:szCs w:val="24"/>
        </w:rPr>
      </w:pPr>
      <w:r w:rsidRPr="00992416">
        <w:rPr>
          <w:noProof/>
        </w:rPr>
        <w:drawing>
          <wp:anchor distT="0" distB="0" distL="114300" distR="114300" simplePos="0" relativeHeight="251658252" behindDoc="0" locked="0" layoutInCell="1" allowOverlap="1" wp14:anchorId="229AA168" wp14:editId="15D13697">
            <wp:simplePos x="0" y="0"/>
            <wp:positionH relativeFrom="margin">
              <wp:align>center</wp:align>
            </wp:positionH>
            <wp:positionV relativeFrom="paragraph">
              <wp:posOffset>273050</wp:posOffset>
            </wp:positionV>
            <wp:extent cx="6590030" cy="3613150"/>
            <wp:effectExtent l="0" t="0" r="1270" b="6350"/>
            <wp:wrapSquare wrapText="bothSides"/>
            <wp:docPr id="24" name="Chart 24">
              <a:extLst xmlns:a="http://schemas.openxmlformats.org/drawingml/2006/main">
                <a:ext uri="{FF2B5EF4-FFF2-40B4-BE49-F238E27FC236}">
                  <a16:creationId xmlns:a16="http://schemas.microsoft.com/office/drawing/2014/main" id="{1174CE61-0144-4FC2-9B49-CE8046EE70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992416">
        <w:rPr>
          <w:b/>
          <w:bCs/>
          <w:sz w:val="24"/>
          <w:szCs w:val="24"/>
        </w:rPr>
        <w:t>c.</w:t>
      </w:r>
      <w:r w:rsidR="00916555">
        <w:rPr>
          <w:b/>
          <w:bCs/>
          <w:sz w:val="24"/>
          <w:szCs w:val="24"/>
        </w:rPr>
        <w:t>1</w:t>
      </w:r>
      <w:r w:rsidR="00992416">
        <w:rPr>
          <w:b/>
          <w:bCs/>
          <w:sz w:val="24"/>
          <w:szCs w:val="24"/>
        </w:rPr>
        <w:t>. r/</w:t>
      </w:r>
      <w:r w:rsidR="00916555">
        <w:rPr>
          <w:b/>
          <w:bCs/>
          <w:sz w:val="24"/>
          <w:szCs w:val="24"/>
        </w:rPr>
        <w:t>AskDocs</w:t>
      </w:r>
      <w:r w:rsidR="00992416">
        <w:rPr>
          <w:b/>
          <w:bCs/>
          <w:sz w:val="24"/>
          <w:szCs w:val="24"/>
        </w:rPr>
        <w:t xml:space="preserve"> </w:t>
      </w:r>
      <w:r w:rsidR="00916555">
        <w:rPr>
          <w:b/>
          <w:bCs/>
          <w:sz w:val="24"/>
          <w:szCs w:val="24"/>
        </w:rPr>
        <w:t>– Posts Distribution</w:t>
      </w:r>
    </w:p>
    <w:p w14:paraId="1FCC7380" w14:textId="77777777" w:rsidR="00B608C7" w:rsidRDefault="00B608C7" w:rsidP="00392956">
      <w:pPr>
        <w:spacing w:after="0"/>
      </w:pPr>
    </w:p>
    <w:p w14:paraId="47800083" w14:textId="30E36CAA" w:rsidR="0078079F" w:rsidRPr="00805BCC" w:rsidRDefault="005D4997" w:rsidP="000A7A71">
      <w:r>
        <w:t>Analysis</w:t>
      </w:r>
      <w:r w:rsidR="00F53B99">
        <w:t>:</w:t>
      </w:r>
    </w:p>
    <w:p w14:paraId="6A9DC8CA" w14:textId="26DD9078" w:rsidR="00805BCC" w:rsidRDefault="000D7474" w:rsidP="006602BE">
      <w:pPr>
        <w:pStyle w:val="ListParagraph"/>
        <w:numPr>
          <w:ilvl w:val="0"/>
          <w:numId w:val="33"/>
        </w:numPr>
      </w:pPr>
      <w:r>
        <w:t xml:space="preserve">As opposed to r/politics and r/games we see that </w:t>
      </w:r>
      <w:r w:rsidR="00A242C3">
        <w:t>r/</w:t>
      </w:r>
      <w:r w:rsidR="00C250C6">
        <w:t>AskDocs</w:t>
      </w:r>
      <w:r w:rsidR="00A242C3">
        <w:t xml:space="preserve"> </w:t>
      </w:r>
      <w:r w:rsidR="004E2542">
        <w:t>moderat</w:t>
      </w:r>
      <w:r w:rsidR="00A37DF9">
        <w:t xml:space="preserve">or's posts are not concentrated </w:t>
      </w:r>
      <w:r w:rsidR="00E576DE">
        <w:t>to</w:t>
      </w:r>
      <w:r w:rsidR="00A37DF9">
        <w:t xml:space="preserve"> </w:t>
      </w:r>
      <w:r w:rsidR="00283453">
        <w:t xml:space="preserve">the subreddit </w:t>
      </w:r>
      <w:r w:rsidR="00E576DE">
        <w:t>they moderate</w:t>
      </w:r>
      <w:r w:rsidR="00283453">
        <w:t xml:space="preserve">. </w:t>
      </w:r>
    </w:p>
    <w:p w14:paraId="33A8CEA4" w14:textId="0EF651A6" w:rsidR="00A37DF9" w:rsidRPr="005D4997" w:rsidRDefault="00283453" w:rsidP="006602BE">
      <w:pPr>
        <w:pStyle w:val="ListParagraph"/>
        <w:numPr>
          <w:ilvl w:val="0"/>
          <w:numId w:val="33"/>
        </w:numPr>
      </w:pPr>
      <w:r>
        <w:t>For example</w:t>
      </w:r>
      <w:r w:rsidR="00522DA2">
        <w:t xml:space="preserve">, we see a moderator that submitted 125 posts </w:t>
      </w:r>
      <w:r w:rsidR="009614D4">
        <w:t xml:space="preserve">to </w:t>
      </w:r>
      <w:r w:rsidR="00522DA2">
        <w:t xml:space="preserve">r/carporn, which </w:t>
      </w:r>
      <w:r w:rsidR="00703512">
        <w:t>gathers the best car photography</w:t>
      </w:r>
      <w:r w:rsidR="00CF5B72">
        <w:t xml:space="preserve">. </w:t>
      </w:r>
      <w:r w:rsidR="0072383C">
        <w:t>The same moderator only submitted</w:t>
      </w:r>
      <w:r w:rsidR="00015CE7">
        <w:t xml:space="preserve"> 15 posts in r/</w:t>
      </w:r>
      <w:r w:rsidR="00C250C6">
        <w:t>AskDocs</w:t>
      </w:r>
      <w:r w:rsidR="00015CE7">
        <w:t>. This makes sense since</w:t>
      </w:r>
      <w:r w:rsidR="00015F9D">
        <w:t xml:space="preserve"> posts in</w:t>
      </w:r>
      <w:r w:rsidR="00015CE7">
        <w:t xml:space="preserve"> r/</w:t>
      </w:r>
      <w:r w:rsidR="00C250C6">
        <w:t>AskDocs</w:t>
      </w:r>
      <w:r w:rsidR="00015F9D">
        <w:t xml:space="preserve"> mainly represent</w:t>
      </w:r>
      <w:r w:rsidR="00C14102">
        <w:t xml:space="preserve"> medical questions </w:t>
      </w:r>
      <w:r w:rsidR="00D10035">
        <w:t>from the public</w:t>
      </w:r>
      <w:r w:rsidR="00527AC5">
        <w:t>.</w:t>
      </w:r>
      <w:r w:rsidR="00DD2A5B">
        <w:t xml:space="preserve"> </w:t>
      </w:r>
      <w:r w:rsidR="005F316E">
        <w:t xml:space="preserve">Since </w:t>
      </w:r>
      <w:r w:rsidR="00AA1BE4">
        <w:t>the m</w:t>
      </w:r>
      <w:r w:rsidR="00015F9D">
        <w:t xml:space="preserve">oderators </w:t>
      </w:r>
      <w:r w:rsidR="00AA1BE4">
        <w:t xml:space="preserve">in </w:t>
      </w:r>
      <w:r w:rsidR="00E64E62">
        <w:t>this</w:t>
      </w:r>
      <w:r w:rsidR="00AA1BE4">
        <w:t xml:space="preserve"> case usually only answer medical questions through commenting,</w:t>
      </w:r>
      <w:r w:rsidR="00F412CE">
        <w:t xml:space="preserve"> </w:t>
      </w:r>
      <w:r w:rsidR="00AA1BE4">
        <w:t>they only</w:t>
      </w:r>
      <w:r w:rsidR="00015F9D">
        <w:t xml:space="preserve"> create posts </w:t>
      </w:r>
      <w:r w:rsidR="00F412CE">
        <w:t xml:space="preserve">if there is a need </w:t>
      </w:r>
      <w:r w:rsidR="009730EC">
        <w:t xml:space="preserve">to notify the community </w:t>
      </w:r>
      <w:r w:rsidR="00B608C7">
        <w:t>about policy changes or events</w:t>
      </w:r>
      <w:r w:rsidR="00F412CE">
        <w:t>.</w:t>
      </w:r>
    </w:p>
    <w:p w14:paraId="73A6F243" w14:textId="63B215AD" w:rsidR="00916555" w:rsidRDefault="007B4397" w:rsidP="002D0FC5">
      <w:pPr>
        <w:pStyle w:val="ListParagraph"/>
        <w:numPr>
          <w:ilvl w:val="0"/>
          <w:numId w:val="33"/>
        </w:numPr>
      </w:pPr>
      <w:r>
        <w:t>Most of the other subreddits have no relation to medical topics.</w:t>
      </w:r>
    </w:p>
    <w:p w14:paraId="6A772400" w14:textId="2F673CA0" w:rsidR="00F53B99" w:rsidRPr="00392956" w:rsidRDefault="00392956" w:rsidP="000A7A71">
      <w:pPr>
        <w:rPr>
          <w:b/>
          <w:bCs/>
          <w:sz w:val="24"/>
          <w:szCs w:val="24"/>
        </w:rPr>
      </w:pPr>
      <w:r>
        <w:rPr>
          <w:noProof/>
        </w:rPr>
        <w:lastRenderedPageBreak/>
        <w:drawing>
          <wp:anchor distT="0" distB="0" distL="114300" distR="114300" simplePos="0" relativeHeight="251658253" behindDoc="1" locked="0" layoutInCell="1" allowOverlap="1" wp14:anchorId="023A673B" wp14:editId="1BD8CDC5">
            <wp:simplePos x="0" y="0"/>
            <wp:positionH relativeFrom="margin">
              <wp:posOffset>-361950</wp:posOffset>
            </wp:positionH>
            <wp:positionV relativeFrom="paragraph">
              <wp:posOffset>295859</wp:posOffset>
            </wp:positionV>
            <wp:extent cx="6652260" cy="2135505"/>
            <wp:effectExtent l="0" t="0" r="15240" b="17145"/>
            <wp:wrapTight wrapText="bothSides">
              <wp:wrapPolygon edited="0">
                <wp:start x="0" y="0"/>
                <wp:lineTo x="0" y="21581"/>
                <wp:lineTo x="21588" y="21581"/>
                <wp:lineTo x="21588" y="0"/>
                <wp:lineTo x="0" y="0"/>
              </wp:wrapPolygon>
            </wp:wrapTight>
            <wp:docPr id="25" name="Chart 25">
              <a:extLst xmlns:a="http://schemas.openxmlformats.org/drawingml/2006/main">
                <a:ext uri="{FF2B5EF4-FFF2-40B4-BE49-F238E27FC236}">
                  <a16:creationId xmlns:a16="http://schemas.microsoft.com/office/drawing/2014/main" id="{CECC7F63-F5AB-423F-AC66-BD19F9FF12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916555">
        <w:rPr>
          <w:b/>
          <w:bCs/>
          <w:sz w:val="24"/>
          <w:szCs w:val="24"/>
        </w:rPr>
        <w:t xml:space="preserve">c.2. r/AskDocs – </w:t>
      </w:r>
      <w:r w:rsidR="00176E16">
        <w:rPr>
          <w:b/>
          <w:bCs/>
          <w:sz w:val="24"/>
          <w:szCs w:val="24"/>
        </w:rPr>
        <w:t>Frequency of words in post's titles</w:t>
      </w:r>
    </w:p>
    <w:p w14:paraId="656537FE" w14:textId="0177C2C1" w:rsidR="00F53B99" w:rsidRDefault="007D28C6" w:rsidP="00392956">
      <w:pPr>
        <w:spacing w:after="0"/>
      </w:pPr>
      <w:r>
        <w:t>Analysis</w:t>
      </w:r>
      <w:r w:rsidR="00F53B99">
        <w:t>:</w:t>
      </w:r>
    </w:p>
    <w:p w14:paraId="448C5129" w14:textId="20C0499B" w:rsidR="00176E16" w:rsidRDefault="007B4397" w:rsidP="006602BE">
      <w:pPr>
        <w:pStyle w:val="ListParagraph"/>
        <w:numPr>
          <w:ilvl w:val="0"/>
          <w:numId w:val="39"/>
        </w:numPr>
      </w:pPr>
      <w:r>
        <w:t xml:space="preserve">Since </w:t>
      </w:r>
      <w:r w:rsidR="00796753">
        <w:t>the posts of r/</w:t>
      </w:r>
      <w:r w:rsidR="00C250C6">
        <w:t>AskDocs</w:t>
      </w:r>
      <w:r w:rsidR="00796753">
        <w:t xml:space="preserve"> moderators are scattered across all Reddit, we find it difficult to draw any</w:t>
      </w:r>
      <w:r w:rsidR="00137B0B">
        <w:t xml:space="preserve"> concrete</w:t>
      </w:r>
      <w:r w:rsidR="00796753">
        <w:t xml:space="preserve"> conclusions about the nature </w:t>
      </w:r>
      <w:r w:rsidR="00137B0B">
        <w:t>of their moderation.</w:t>
      </w:r>
    </w:p>
    <w:p w14:paraId="1E382613" w14:textId="71D9A874" w:rsidR="00F53B99" w:rsidRPr="00056220" w:rsidRDefault="00B431A4" w:rsidP="00056220">
      <w:pPr>
        <w:rPr>
          <w:b/>
          <w:bCs/>
          <w:sz w:val="24"/>
          <w:szCs w:val="24"/>
        </w:rPr>
      </w:pPr>
      <w:r>
        <w:rPr>
          <w:noProof/>
        </w:rPr>
        <w:drawing>
          <wp:anchor distT="0" distB="0" distL="114300" distR="114300" simplePos="0" relativeHeight="251658254" behindDoc="1" locked="0" layoutInCell="1" allowOverlap="1" wp14:anchorId="58963AC5" wp14:editId="1D94FE23">
            <wp:simplePos x="0" y="0"/>
            <wp:positionH relativeFrom="margin">
              <wp:posOffset>-365760</wp:posOffset>
            </wp:positionH>
            <wp:positionV relativeFrom="paragraph">
              <wp:posOffset>298069</wp:posOffset>
            </wp:positionV>
            <wp:extent cx="6788150" cy="3759835"/>
            <wp:effectExtent l="0" t="0" r="12700" b="12065"/>
            <wp:wrapTight wrapText="bothSides">
              <wp:wrapPolygon edited="0">
                <wp:start x="0" y="0"/>
                <wp:lineTo x="0" y="21560"/>
                <wp:lineTo x="21580" y="21560"/>
                <wp:lineTo x="21580" y="0"/>
                <wp:lineTo x="0" y="0"/>
              </wp:wrapPolygon>
            </wp:wrapTight>
            <wp:docPr id="26" name="Chart 26">
              <a:extLst xmlns:a="http://schemas.openxmlformats.org/drawingml/2006/main">
                <a:ext uri="{FF2B5EF4-FFF2-40B4-BE49-F238E27FC236}">
                  <a16:creationId xmlns:a16="http://schemas.microsoft.com/office/drawing/2014/main" id="{9F8F6B18-6911-49F0-8E35-AAB5797501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r w:rsidR="0025346C">
        <w:rPr>
          <w:b/>
          <w:bCs/>
          <w:sz w:val="24"/>
          <w:szCs w:val="24"/>
        </w:rPr>
        <w:t>c.3. r/</w:t>
      </w:r>
      <w:r w:rsidR="00F53B99">
        <w:rPr>
          <w:b/>
          <w:bCs/>
          <w:sz w:val="24"/>
          <w:szCs w:val="24"/>
        </w:rPr>
        <w:t xml:space="preserve">AskDocs </w:t>
      </w:r>
      <w:r w:rsidR="0025346C">
        <w:rPr>
          <w:b/>
          <w:bCs/>
          <w:sz w:val="24"/>
          <w:szCs w:val="24"/>
        </w:rPr>
        <w:t xml:space="preserve">– </w:t>
      </w:r>
      <w:r w:rsidR="00F53B99">
        <w:rPr>
          <w:b/>
          <w:bCs/>
          <w:sz w:val="24"/>
          <w:szCs w:val="24"/>
        </w:rPr>
        <w:t xml:space="preserve">Comments </w:t>
      </w:r>
      <w:r w:rsidR="0025346C">
        <w:rPr>
          <w:b/>
          <w:bCs/>
          <w:sz w:val="24"/>
          <w:szCs w:val="24"/>
        </w:rPr>
        <w:t>distribution</w:t>
      </w:r>
    </w:p>
    <w:p w14:paraId="0859FFE4" w14:textId="77777777" w:rsidR="0015676D" w:rsidRDefault="0015676D" w:rsidP="000A7A71"/>
    <w:p w14:paraId="4A5E3D53" w14:textId="5214F078" w:rsidR="00F53B99" w:rsidRDefault="003D247A" w:rsidP="000A7A71">
      <w:r>
        <w:t>Analysis</w:t>
      </w:r>
      <w:r w:rsidR="00974B5E">
        <w:t>:</w:t>
      </w:r>
    </w:p>
    <w:p w14:paraId="3861460D" w14:textId="1FD382AE" w:rsidR="003D247A" w:rsidRDefault="003D247A" w:rsidP="006602BE">
      <w:pPr>
        <w:pStyle w:val="ListParagraph"/>
        <w:numPr>
          <w:ilvl w:val="0"/>
          <w:numId w:val="34"/>
        </w:numPr>
      </w:pPr>
      <w:r>
        <w:t>r/</w:t>
      </w:r>
      <w:r w:rsidR="00C250C6">
        <w:t>AskDocs</w:t>
      </w:r>
      <w:r>
        <w:t xml:space="preserve"> moderators mostly comment and active in r/</w:t>
      </w:r>
      <w:r w:rsidR="00C250C6">
        <w:t>AskDocs</w:t>
      </w:r>
      <w:r>
        <w:t xml:space="preserve"> (~3000 comments).</w:t>
      </w:r>
    </w:p>
    <w:p w14:paraId="3319A538" w14:textId="18EA285E" w:rsidR="002239DD" w:rsidRDefault="002239DD" w:rsidP="002239DD">
      <w:r>
        <w:rPr>
          <w:b/>
          <w:bCs/>
          <w:sz w:val="24"/>
          <w:szCs w:val="24"/>
        </w:rPr>
        <w:lastRenderedPageBreak/>
        <w:t>c.4. r/AskDocs – Comments distribution</w:t>
      </w:r>
      <w:r>
        <w:rPr>
          <w:noProof/>
        </w:rPr>
        <w:t xml:space="preserve"> </w:t>
      </w:r>
      <w:r>
        <w:rPr>
          <w:noProof/>
        </w:rPr>
        <w:drawing>
          <wp:anchor distT="0" distB="0" distL="114300" distR="114300" simplePos="0" relativeHeight="251658242" behindDoc="1" locked="0" layoutInCell="1" allowOverlap="1" wp14:anchorId="20FF6946" wp14:editId="08A2360D">
            <wp:simplePos x="0" y="0"/>
            <wp:positionH relativeFrom="margin">
              <wp:posOffset>-417195</wp:posOffset>
            </wp:positionH>
            <wp:positionV relativeFrom="paragraph">
              <wp:posOffset>324485</wp:posOffset>
            </wp:positionV>
            <wp:extent cx="6781165" cy="2245360"/>
            <wp:effectExtent l="0" t="0" r="635" b="2540"/>
            <wp:wrapTight wrapText="bothSides">
              <wp:wrapPolygon edited="0">
                <wp:start x="0" y="0"/>
                <wp:lineTo x="0" y="21441"/>
                <wp:lineTo x="21541" y="21441"/>
                <wp:lineTo x="21541" y="0"/>
                <wp:lineTo x="0" y="0"/>
              </wp:wrapPolygon>
            </wp:wrapTight>
            <wp:docPr id="27" name="Chart 27">
              <a:extLst xmlns:a="http://schemas.openxmlformats.org/drawingml/2006/main">
                <a:ext uri="{FF2B5EF4-FFF2-40B4-BE49-F238E27FC236}">
                  <a16:creationId xmlns:a16="http://schemas.microsoft.com/office/drawing/2014/main" id="{283BE0AC-E17B-4FD3-8249-5E16F6D86B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V relativeFrom="margin">
              <wp14:pctHeight>0</wp14:pctHeight>
            </wp14:sizeRelV>
          </wp:anchor>
        </w:drawing>
      </w:r>
    </w:p>
    <w:p w14:paraId="1362AF3F" w14:textId="11D80B8E" w:rsidR="00974B5E" w:rsidRDefault="00E53C24" w:rsidP="005B7660">
      <w:r>
        <w:t>Analysis</w:t>
      </w:r>
      <w:r w:rsidR="005B7660">
        <w:t>:</w:t>
      </w:r>
    </w:p>
    <w:p w14:paraId="568FC219" w14:textId="0759F274" w:rsidR="00E53C24" w:rsidRDefault="00E53C24" w:rsidP="006602BE">
      <w:pPr>
        <w:pStyle w:val="ListParagraph"/>
        <w:numPr>
          <w:ilvl w:val="0"/>
          <w:numId w:val="35"/>
        </w:numPr>
      </w:pPr>
      <w:r>
        <w:t xml:space="preserve">As in r/politics, the prevalence of the words shown in the graph stem from automatic template moderators use to warn or ban users. </w:t>
      </w:r>
    </w:p>
    <w:p w14:paraId="024C84AD" w14:textId="77777777" w:rsidR="000F65C1" w:rsidRDefault="000F65C1" w:rsidP="000F65C1">
      <w:pPr>
        <w:pStyle w:val="ListParagraph"/>
        <w:ind w:left="360"/>
      </w:pPr>
    </w:p>
    <w:p w14:paraId="21CD581D" w14:textId="435B0A55" w:rsidR="0048557E" w:rsidRDefault="000F65C1" w:rsidP="0048557E">
      <w:pPr>
        <w:pStyle w:val="Heading1"/>
      </w:pPr>
      <w:bookmarkStart w:id="20" w:name="_Toc64141666"/>
      <w:r>
        <w:t xml:space="preserve">7. </w:t>
      </w:r>
      <w:r w:rsidR="0048557E" w:rsidRPr="000F65C1">
        <w:t>Conclusion</w:t>
      </w:r>
      <w:r>
        <w:t>s</w:t>
      </w:r>
      <w:bookmarkEnd w:id="20"/>
    </w:p>
    <w:p w14:paraId="2AF1B237" w14:textId="3772DDA4" w:rsidR="004814D6" w:rsidRDefault="004814D6" w:rsidP="0016660F">
      <w:pPr>
        <w:rPr>
          <w:lang w:bidi="he-IL"/>
        </w:rPr>
      </w:pPr>
      <w:r>
        <w:rPr>
          <w:lang w:bidi="he-IL"/>
        </w:rPr>
        <w:t xml:space="preserve">In this research we </w:t>
      </w:r>
      <w:r w:rsidR="00D2394E">
        <w:rPr>
          <w:lang w:bidi="he-IL"/>
        </w:rPr>
        <w:t>aimed</w:t>
      </w:r>
      <w:r>
        <w:rPr>
          <w:lang w:bidi="he-IL"/>
        </w:rPr>
        <w:t xml:space="preserve"> to examine </w:t>
      </w:r>
      <w:r w:rsidRPr="004814D6">
        <w:rPr>
          <w:lang w:bidi="he-IL"/>
        </w:rPr>
        <w:t>the level of involvement of moderators within their communities</w:t>
      </w:r>
      <w:r w:rsidR="00B0674B">
        <w:rPr>
          <w:lang w:bidi="he-IL"/>
        </w:rPr>
        <w:t xml:space="preserve">, </w:t>
      </w:r>
      <w:r>
        <w:rPr>
          <w:lang w:bidi="he-IL"/>
        </w:rPr>
        <w:t>focusing on three subreddits: r/politics, r/games, r/</w:t>
      </w:r>
      <w:r w:rsidR="00C250C6">
        <w:rPr>
          <w:lang w:bidi="he-IL"/>
        </w:rPr>
        <w:t>AskDocs</w:t>
      </w:r>
      <w:r>
        <w:rPr>
          <w:lang w:bidi="he-IL"/>
        </w:rPr>
        <w:t>.</w:t>
      </w:r>
      <w:r w:rsidR="00390C78">
        <w:rPr>
          <w:lang w:bidi="he-IL"/>
        </w:rPr>
        <w:t xml:space="preserve"> We re</w:t>
      </w:r>
      <w:r w:rsidR="00B0674B">
        <w:rPr>
          <w:lang w:bidi="he-IL"/>
        </w:rPr>
        <w:t>viewe</w:t>
      </w:r>
      <w:r w:rsidR="003D7ED5">
        <w:rPr>
          <w:lang w:bidi="he-IL"/>
        </w:rPr>
        <w:t>d the distributions of posts and comments</w:t>
      </w:r>
      <w:r w:rsidR="000C4E3E">
        <w:rPr>
          <w:lang w:bidi="he-IL"/>
        </w:rPr>
        <w:t xml:space="preserve"> </w:t>
      </w:r>
      <w:r w:rsidR="003D7ED5">
        <w:rPr>
          <w:lang w:bidi="he-IL"/>
        </w:rPr>
        <w:t>of moderators</w:t>
      </w:r>
      <w:r w:rsidR="000C4E3E">
        <w:rPr>
          <w:lang w:bidi="he-IL"/>
        </w:rPr>
        <w:t xml:space="preserve"> across Reddit</w:t>
      </w:r>
      <w:r w:rsidR="003D7ED5">
        <w:rPr>
          <w:lang w:bidi="he-IL"/>
        </w:rPr>
        <w:t xml:space="preserve"> and an</w:t>
      </w:r>
      <w:r w:rsidR="00CD7AAF">
        <w:rPr>
          <w:lang w:bidi="he-IL"/>
        </w:rPr>
        <w:t>a</w:t>
      </w:r>
      <w:r w:rsidR="003D7ED5">
        <w:rPr>
          <w:lang w:bidi="he-IL"/>
        </w:rPr>
        <w:t xml:space="preserve">lyzed the word frequency </w:t>
      </w:r>
      <w:r w:rsidR="00FF5E88">
        <w:rPr>
          <w:lang w:bidi="he-IL"/>
        </w:rPr>
        <w:t>in</w:t>
      </w:r>
      <w:r w:rsidR="00676FEB">
        <w:rPr>
          <w:lang w:bidi="he-IL"/>
        </w:rPr>
        <w:t xml:space="preserve"> the</w:t>
      </w:r>
      <w:r w:rsidR="00AC543D">
        <w:rPr>
          <w:lang w:bidi="he-IL"/>
        </w:rPr>
        <w:t xml:space="preserve"> </w:t>
      </w:r>
      <w:r w:rsidR="003D7ED5">
        <w:rPr>
          <w:lang w:bidi="he-IL"/>
        </w:rPr>
        <w:t>comments</w:t>
      </w:r>
      <w:r w:rsidR="00AC543D">
        <w:rPr>
          <w:lang w:bidi="he-IL"/>
        </w:rPr>
        <w:t xml:space="preserve"> and in </w:t>
      </w:r>
      <w:r w:rsidR="00FF5E88">
        <w:rPr>
          <w:lang w:bidi="he-IL"/>
        </w:rPr>
        <w:t>the titles of posts that moderators</w:t>
      </w:r>
      <w:r w:rsidR="000C4E3E">
        <w:rPr>
          <w:lang w:bidi="he-IL"/>
        </w:rPr>
        <w:t xml:space="preserve"> submit.</w:t>
      </w:r>
    </w:p>
    <w:p w14:paraId="4F822B7E" w14:textId="3F94E8A5" w:rsidR="00FF5E88" w:rsidRDefault="00FF5E88" w:rsidP="0016660F">
      <w:pPr>
        <w:rPr>
          <w:lang w:bidi="he-IL"/>
        </w:rPr>
      </w:pPr>
      <w:r>
        <w:rPr>
          <w:lang w:bidi="he-IL"/>
        </w:rPr>
        <w:t>The conclusions ar</w:t>
      </w:r>
      <w:r w:rsidR="006B369F">
        <w:rPr>
          <w:lang w:bidi="he-IL"/>
        </w:rPr>
        <w:t>e:</w:t>
      </w:r>
    </w:p>
    <w:p w14:paraId="0108BFFC" w14:textId="7C286472" w:rsidR="006B369F" w:rsidRDefault="006B369F" w:rsidP="006602BE">
      <w:pPr>
        <w:pStyle w:val="ListParagraph"/>
        <w:numPr>
          <w:ilvl w:val="0"/>
          <w:numId w:val="35"/>
        </w:numPr>
        <w:rPr>
          <w:lang w:bidi="he-IL"/>
        </w:rPr>
      </w:pPr>
      <w:r>
        <w:rPr>
          <w:lang w:bidi="he-IL"/>
        </w:rPr>
        <w:t xml:space="preserve">Moderators </w:t>
      </w:r>
      <w:r w:rsidR="00FE7063">
        <w:rPr>
          <w:lang w:bidi="he-IL"/>
        </w:rPr>
        <w:t>are mostly active in the communities they moderate</w:t>
      </w:r>
      <w:r w:rsidR="00973847">
        <w:rPr>
          <w:lang w:bidi="he-IL"/>
        </w:rPr>
        <w:t xml:space="preserve">. This is expressed </w:t>
      </w:r>
      <w:r w:rsidR="0074186A">
        <w:rPr>
          <w:lang w:bidi="he-IL"/>
        </w:rPr>
        <w:t xml:space="preserve">by the fact that when aggregated, moderators post and comment </w:t>
      </w:r>
      <w:r w:rsidR="00F8000F">
        <w:rPr>
          <w:lang w:bidi="he-IL"/>
        </w:rPr>
        <w:t xml:space="preserve">mainly </w:t>
      </w:r>
      <w:r w:rsidR="00F457E1">
        <w:rPr>
          <w:lang w:bidi="he-IL"/>
        </w:rPr>
        <w:t>in the subreddit they are responsible for.</w:t>
      </w:r>
    </w:p>
    <w:p w14:paraId="184F07EA" w14:textId="6C211845" w:rsidR="000900F2" w:rsidRDefault="000900F2" w:rsidP="006602BE">
      <w:pPr>
        <w:pStyle w:val="ListParagraph"/>
        <w:numPr>
          <w:ilvl w:val="0"/>
          <w:numId w:val="35"/>
        </w:numPr>
        <w:rPr>
          <w:lang w:bidi="he-IL"/>
        </w:rPr>
      </w:pPr>
      <w:r>
        <w:rPr>
          <w:lang w:bidi="he-IL"/>
        </w:rPr>
        <w:t xml:space="preserve">Even if </w:t>
      </w:r>
      <w:r w:rsidR="00AC53B2">
        <w:rPr>
          <w:lang w:bidi="he-IL"/>
        </w:rPr>
        <w:t>moderators</w:t>
      </w:r>
      <w:r>
        <w:rPr>
          <w:lang w:bidi="he-IL"/>
        </w:rPr>
        <w:t xml:space="preserve"> comment or </w:t>
      </w:r>
      <w:r w:rsidR="006D6ED5">
        <w:rPr>
          <w:lang w:bidi="he-IL"/>
        </w:rPr>
        <w:t xml:space="preserve">post in other subreddits, </w:t>
      </w:r>
      <w:r w:rsidR="001E7129">
        <w:rPr>
          <w:lang w:bidi="he-IL"/>
        </w:rPr>
        <w:t>many times those</w:t>
      </w:r>
      <w:r w:rsidR="006D6ED5">
        <w:rPr>
          <w:lang w:bidi="he-IL"/>
        </w:rPr>
        <w:t xml:space="preserve"> subreddits hold some </w:t>
      </w:r>
      <w:r w:rsidR="001E7129">
        <w:rPr>
          <w:lang w:bidi="he-IL"/>
        </w:rPr>
        <w:t>resemblance</w:t>
      </w:r>
      <w:r w:rsidR="006D6ED5">
        <w:rPr>
          <w:lang w:bidi="he-IL"/>
        </w:rPr>
        <w:t xml:space="preserve"> in topic to </w:t>
      </w:r>
      <w:r w:rsidR="001E7129">
        <w:rPr>
          <w:lang w:bidi="he-IL"/>
        </w:rPr>
        <w:t xml:space="preserve">the </w:t>
      </w:r>
      <w:r w:rsidR="006D6ED5">
        <w:rPr>
          <w:lang w:bidi="he-IL"/>
        </w:rPr>
        <w:t>subreddit they moderate.</w:t>
      </w:r>
    </w:p>
    <w:p w14:paraId="178B3198" w14:textId="29C20AFF" w:rsidR="00C01BFF" w:rsidRDefault="009C154F" w:rsidP="006602BE">
      <w:pPr>
        <w:pStyle w:val="ListParagraph"/>
        <w:numPr>
          <w:ilvl w:val="0"/>
          <w:numId w:val="35"/>
        </w:numPr>
        <w:rPr>
          <w:lang w:bidi="he-IL"/>
        </w:rPr>
      </w:pPr>
      <w:r>
        <w:rPr>
          <w:lang w:bidi="he-IL"/>
        </w:rPr>
        <w:t>Titles in the post</w:t>
      </w:r>
      <w:r w:rsidR="00C12DB2">
        <w:rPr>
          <w:lang w:bidi="he-IL"/>
        </w:rPr>
        <w:t>s show that moderators either create threads to encourage discussions</w:t>
      </w:r>
      <w:r w:rsidR="00A44BAC">
        <w:rPr>
          <w:lang w:bidi="he-IL"/>
        </w:rPr>
        <w:t xml:space="preserve"> or to notify/warn participants about policy issues.</w:t>
      </w:r>
    </w:p>
    <w:p w14:paraId="5C0E3499" w14:textId="1BE15DA1" w:rsidR="00F457E1" w:rsidRDefault="00C01BFF" w:rsidP="006602BE">
      <w:pPr>
        <w:pStyle w:val="ListParagraph"/>
        <w:numPr>
          <w:ilvl w:val="0"/>
          <w:numId w:val="35"/>
        </w:numPr>
        <w:rPr>
          <w:lang w:bidi="he-IL"/>
        </w:rPr>
      </w:pPr>
      <w:r>
        <w:rPr>
          <w:lang w:bidi="he-IL"/>
        </w:rPr>
        <w:t xml:space="preserve">The lack of adjectives implies that moderators do not express their own opinions in </w:t>
      </w:r>
      <w:r w:rsidR="00031B1C">
        <w:rPr>
          <w:lang w:bidi="he-IL"/>
        </w:rPr>
        <w:t xml:space="preserve">the </w:t>
      </w:r>
      <w:r w:rsidR="00304346">
        <w:rPr>
          <w:lang w:bidi="he-IL"/>
        </w:rPr>
        <w:t>titles of the</w:t>
      </w:r>
      <w:r w:rsidR="00031B1C">
        <w:rPr>
          <w:lang w:bidi="he-IL"/>
        </w:rPr>
        <w:t xml:space="preserve"> posts they create.</w:t>
      </w:r>
    </w:p>
    <w:p w14:paraId="1409FC2F" w14:textId="10A5710F" w:rsidR="00210F56" w:rsidRDefault="003A6609" w:rsidP="006602BE">
      <w:pPr>
        <w:pStyle w:val="ListParagraph"/>
        <w:numPr>
          <w:ilvl w:val="0"/>
          <w:numId w:val="35"/>
        </w:numPr>
        <w:rPr>
          <w:lang w:bidi="he-IL"/>
        </w:rPr>
      </w:pPr>
      <w:r>
        <w:rPr>
          <w:lang w:bidi="he-IL"/>
        </w:rPr>
        <w:t>The most frequent words in the comments of moderators show the usage of an automated template</w:t>
      </w:r>
      <w:r w:rsidR="00D04703">
        <w:rPr>
          <w:lang w:bidi="he-IL"/>
        </w:rPr>
        <w:t xml:space="preserve"> for </w:t>
      </w:r>
      <w:r w:rsidR="0078557B">
        <w:rPr>
          <w:lang w:bidi="he-IL"/>
        </w:rPr>
        <w:t>a comment</w:t>
      </w:r>
      <w:r w:rsidR="00BE6C43">
        <w:rPr>
          <w:lang w:bidi="he-IL"/>
        </w:rPr>
        <w:t xml:space="preserve">. </w:t>
      </w:r>
      <w:r w:rsidR="0078557B">
        <w:rPr>
          <w:lang w:bidi="he-IL"/>
        </w:rPr>
        <w:t xml:space="preserve">Moderators use this template to </w:t>
      </w:r>
      <w:r w:rsidR="00D04703">
        <w:rPr>
          <w:lang w:bidi="he-IL"/>
        </w:rPr>
        <w:t xml:space="preserve">warn other users that they </w:t>
      </w:r>
      <w:r w:rsidR="00400ED4">
        <w:rPr>
          <w:lang w:bidi="he-IL"/>
        </w:rPr>
        <w:t>violated a specific rule</w:t>
      </w:r>
      <w:r w:rsidR="00BE6C43">
        <w:rPr>
          <w:lang w:bidi="he-IL"/>
        </w:rPr>
        <w:t xml:space="preserve"> an</w:t>
      </w:r>
      <w:r w:rsidR="009D3F2E">
        <w:rPr>
          <w:lang w:bidi="he-IL"/>
        </w:rPr>
        <w:t>d that they will suffer consequences (ban, comment removal, warning, etc.).</w:t>
      </w:r>
    </w:p>
    <w:p w14:paraId="20CFF763" w14:textId="2E158D6B" w:rsidR="002C67C5" w:rsidRDefault="00DD11A1" w:rsidP="006602BE">
      <w:pPr>
        <w:pStyle w:val="ListParagraph"/>
        <w:numPr>
          <w:ilvl w:val="0"/>
          <w:numId w:val="35"/>
        </w:numPr>
        <w:rPr>
          <w:lang w:bidi="he-IL"/>
        </w:rPr>
      </w:pPr>
      <w:r>
        <w:rPr>
          <w:lang w:bidi="he-IL"/>
        </w:rPr>
        <w:t>Although th</w:t>
      </w:r>
      <w:r w:rsidR="00EE55DC">
        <w:rPr>
          <w:lang w:bidi="he-IL"/>
        </w:rPr>
        <w:t xml:space="preserve">e most frequent </w:t>
      </w:r>
      <w:r w:rsidR="004F0868">
        <w:rPr>
          <w:lang w:bidi="he-IL"/>
        </w:rPr>
        <w:t>words in comment</w:t>
      </w:r>
      <w:r w:rsidR="008528AA">
        <w:rPr>
          <w:lang w:bidi="he-IL"/>
        </w:rPr>
        <w:t>s</w:t>
      </w:r>
      <w:r w:rsidR="004F0868">
        <w:rPr>
          <w:lang w:bidi="he-IL"/>
        </w:rPr>
        <w:t xml:space="preserve"> exhibit enforcement of policies, it does not mean that moderators do not participate in</w:t>
      </w:r>
      <w:r w:rsidR="008528AA">
        <w:rPr>
          <w:lang w:bidi="he-IL"/>
        </w:rPr>
        <w:t xml:space="preserve"> </w:t>
      </w:r>
      <w:r w:rsidR="004F0868">
        <w:rPr>
          <w:lang w:bidi="he-IL"/>
        </w:rPr>
        <w:t>conversation</w:t>
      </w:r>
      <w:r w:rsidR="002924FC">
        <w:rPr>
          <w:lang w:bidi="he-IL"/>
        </w:rPr>
        <w:t>s</w:t>
      </w:r>
      <w:r w:rsidR="004F0868">
        <w:rPr>
          <w:lang w:bidi="he-IL"/>
        </w:rPr>
        <w:t xml:space="preserve"> and express their opinions. By manually sifting through </w:t>
      </w:r>
      <w:r w:rsidR="00E9499E">
        <w:rPr>
          <w:lang w:bidi="he-IL"/>
        </w:rPr>
        <w:t>comments, it is indeed visible that they</w:t>
      </w:r>
      <w:r w:rsidR="00B221FC">
        <w:rPr>
          <w:lang w:bidi="he-IL"/>
        </w:rPr>
        <w:t xml:space="preserve"> do</w:t>
      </w:r>
      <w:r w:rsidR="00E9499E">
        <w:rPr>
          <w:lang w:bidi="he-IL"/>
        </w:rPr>
        <w:t xml:space="preserve"> engage </w:t>
      </w:r>
      <w:r w:rsidR="00DE036D">
        <w:rPr>
          <w:lang w:bidi="he-IL"/>
        </w:rPr>
        <w:t xml:space="preserve">in </w:t>
      </w:r>
      <w:r w:rsidR="00E9499E">
        <w:rPr>
          <w:lang w:bidi="he-IL"/>
        </w:rPr>
        <w:t>conversations with users</w:t>
      </w:r>
      <w:r w:rsidR="00F135C3">
        <w:rPr>
          <w:lang w:bidi="he-IL"/>
        </w:rPr>
        <w:t xml:space="preserve"> on some level</w:t>
      </w:r>
      <w:r w:rsidR="002D31BE">
        <w:rPr>
          <w:lang w:bidi="he-IL"/>
        </w:rPr>
        <w:t>, but as stated, they</w:t>
      </w:r>
      <w:r w:rsidR="00970E83">
        <w:rPr>
          <w:lang w:bidi="he-IL"/>
        </w:rPr>
        <w:t xml:space="preserve"> engage more in policy enforcement.</w:t>
      </w:r>
    </w:p>
    <w:p w14:paraId="41987D3F" w14:textId="513DC4A8" w:rsidR="00343AF6" w:rsidRDefault="003A6FE1" w:rsidP="006602BE">
      <w:pPr>
        <w:pStyle w:val="ListParagraph"/>
        <w:numPr>
          <w:ilvl w:val="0"/>
          <w:numId w:val="35"/>
        </w:numPr>
        <w:rPr>
          <w:lang w:bidi="he-IL"/>
        </w:rPr>
      </w:pPr>
      <w:r>
        <w:rPr>
          <w:lang w:bidi="he-IL"/>
        </w:rPr>
        <w:lastRenderedPageBreak/>
        <w:t xml:space="preserve">In </w:t>
      </w:r>
      <w:r w:rsidR="009B0F24">
        <w:rPr>
          <w:lang w:bidi="he-IL"/>
        </w:rPr>
        <w:t xml:space="preserve">professional question-based subreddits </w:t>
      </w:r>
      <w:r w:rsidR="000625FF">
        <w:rPr>
          <w:lang w:bidi="he-IL"/>
        </w:rPr>
        <w:t>such as r/</w:t>
      </w:r>
      <w:r w:rsidR="00C250C6">
        <w:rPr>
          <w:lang w:bidi="he-IL"/>
        </w:rPr>
        <w:t>AskDocs</w:t>
      </w:r>
      <w:r w:rsidR="000625FF">
        <w:rPr>
          <w:lang w:bidi="he-IL"/>
        </w:rPr>
        <w:t xml:space="preserve">, it </w:t>
      </w:r>
      <w:r w:rsidR="00F135C3">
        <w:rPr>
          <w:lang w:bidi="he-IL"/>
        </w:rPr>
        <w:t>appears</w:t>
      </w:r>
      <w:r w:rsidR="000625FF">
        <w:rPr>
          <w:lang w:bidi="he-IL"/>
        </w:rPr>
        <w:t xml:space="preserve"> that moderators mostly comment/answer the question</w:t>
      </w:r>
      <w:r w:rsidR="00970E83">
        <w:rPr>
          <w:lang w:bidi="he-IL"/>
        </w:rPr>
        <w:t>s</w:t>
      </w:r>
      <w:r w:rsidR="000625FF">
        <w:rPr>
          <w:lang w:bidi="he-IL"/>
        </w:rPr>
        <w:t xml:space="preserve"> of others, </w:t>
      </w:r>
      <w:r w:rsidR="00001A0D">
        <w:rPr>
          <w:lang w:bidi="he-IL"/>
        </w:rPr>
        <w:t xml:space="preserve">and less likely to create </w:t>
      </w:r>
      <w:r w:rsidR="006707F5">
        <w:rPr>
          <w:lang w:bidi="he-IL"/>
        </w:rPr>
        <w:t>new posts</w:t>
      </w:r>
      <w:r w:rsidR="008A1E27">
        <w:rPr>
          <w:lang w:bidi="he-IL"/>
        </w:rPr>
        <w:t xml:space="preserve">. This happens because posts in these forums are </w:t>
      </w:r>
      <w:r w:rsidR="00322DE3">
        <w:rPr>
          <w:lang w:bidi="he-IL"/>
        </w:rPr>
        <w:t xml:space="preserve">almost always </w:t>
      </w:r>
      <w:r w:rsidR="008A1E27">
        <w:rPr>
          <w:lang w:bidi="he-IL"/>
        </w:rPr>
        <w:t xml:space="preserve">equal to questions, and since the </w:t>
      </w:r>
      <w:r w:rsidR="00613699">
        <w:rPr>
          <w:lang w:bidi="he-IL"/>
        </w:rPr>
        <w:t>moderator's</w:t>
      </w:r>
      <w:r w:rsidR="008A1E27">
        <w:rPr>
          <w:lang w:bidi="he-IL"/>
        </w:rPr>
        <w:t xml:space="preserve"> job is to answer questions, there </w:t>
      </w:r>
      <w:r w:rsidR="00322DE3">
        <w:rPr>
          <w:lang w:bidi="he-IL"/>
        </w:rPr>
        <w:t xml:space="preserve">are </w:t>
      </w:r>
      <w:r w:rsidR="008528AA">
        <w:rPr>
          <w:lang w:bidi="he-IL"/>
        </w:rPr>
        <w:t>fewer</w:t>
      </w:r>
      <w:r w:rsidR="00322DE3">
        <w:rPr>
          <w:lang w:bidi="he-IL"/>
        </w:rPr>
        <w:t xml:space="preserve"> reasons for them to create posts</w:t>
      </w:r>
      <w:r w:rsidR="000B1309">
        <w:rPr>
          <w:lang w:bidi="he-IL"/>
        </w:rPr>
        <w:t>.</w:t>
      </w:r>
    </w:p>
    <w:p w14:paraId="17FC1688" w14:textId="03DDB863" w:rsidR="00EC0AAF" w:rsidRDefault="00343AF6" w:rsidP="00EC0AAF">
      <w:pPr>
        <w:rPr>
          <w:lang w:bidi="he-IL"/>
        </w:rPr>
      </w:pPr>
      <w:r>
        <w:rPr>
          <w:lang w:bidi="he-IL"/>
        </w:rPr>
        <w:t xml:space="preserve">Further research can </w:t>
      </w:r>
      <w:r w:rsidR="00243E58">
        <w:rPr>
          <w:lang w:bidi="he-IL"/>
        </w:rPr>
        <w:t>include more</w:t>
      </w:r>
      <w:r>
        <w:rPr>
          <w:lang w:bidi="he-IL"/>
        </w:rPr>
        <w:t xml:space="preserve"> subreddits and analyze </w:t>
      </w:r>
      <w:r w:rsidR="00A904F7">
        <w:rPr>
          <w:lang w:bidi="he-IL"/>
        </w:rPr>
        <w:t xml:space="preserve">additional parameters that represent </w:t>
      </w:r>
      <w:r w:rsidR="00C630EA">
        <w:rPr>
          <w:lang w:bidi="he-IL"/>
        </w:rPr>
        <w:t>involvement,</w:t>
      </w:r>
      <w:r w:rsidR="00A904F7">
        <w:rPr>
          <w:lang w:bidi="he-IL"/>
        </w:rPr>
        <w:t xml:space="preserve"> </w:t>
      </w:r>
      <w:r w:rsidR="00F966E5">
        <w:rPr>
          <w:lang w:bidi="he-IL"/>
        </w:rPr>
        <w:t>for</w:t>
      </w:r>
      <w:r w:rsidR="00A904F7">
        <w:rPr>
          <w:lang w:bidi="he-IL"/>
        </w:rPr>
        <w:t xml:space="preserve"> example: the amount </w:t>
      </w:r>
      <w:r w:rsidR="00BF4923">
        <w:rPr>
          <w:lang w:bidi="he-IL"/>
        </w:rPr>
        <w:t xml:space="preserve">of </w:t>
      </w:r>
      <w:r w:rsidR="00A904F7">
        <w:rPr>
          <w:lang w:bidi="he-IL"/>
        </w:rPr>
        <w:t>user bans</w:t>
      </w:r>
      <w:r w:rsidR="00D60CC9">
        <w:rPr>
          <w:lang w:bidi="he-IL"/>
        </w:rPr>
        <w:t xml:space="preserve"> or</w:t>
      </w:r>
      <w:r w:rsidR="00DC7FD5">
        <w:rPr>
          <w:lang w:bidi="he-IL"/>
        </w:rPr>
        <w:t xml:space="preserve"> the</w:t>
      </w:r>
      <w:r w:rsidR="00A904F7">
        <w:rPr>
          <w:lang w:bidi="he-IL"/>
        </w:rPr>
        <w:t xml:space="preserve"> </w:t>
      </w:r>
      <w:r w:rsidR="00D5439D">
        <w:rPr>
          <w:lang w:bidi="he-IL"/>
        </w:rPr>
        <w:t>number of removed posts by moderators</w:t>
      </w:r>
      <w:r w:rsidR="00BF4923">
        <w:rPr>
          <w:lang w:bidi="he-IL"/>
        </w:rPr>
        <w:t xml:space="preserve">, </w:t>
      </w:r>
      <w:r w:rsidR="00D5439D">
        <w:rPr>
          <w:lang w:bidi="he-IL"/>
        </w:rPr>
        <w:t>how many times discussions were locked</w:t>
      </w:r>
      <w:r w:rsidR="00C630B1">
        <w:rPr>
          <w:lang w:bidi="he-IL"/>
        </w:rPr>
        <w:t>, etc</w:t>
      </w:r>
      <w:r w:rsidR="0096080C">
        <w:rPr>
          <w:lang w:bidi="he-IL"/>
        </w:rPr>
        <w:t xml:space="preserve">. We also encourage </w:t>
      </w:r>
      <w:r w:rsidR="00656216">
        <w:rPr>
          <w:lang w:bidi="he-IL"/>
        </w:rPr>
        <w:t xml:space="preserve">the possibility of </w:t>
      </w:r>
      <w:r w:rsidR="00E73409">
        <w:rPr>
          <w:lang w:bidi="he-IL"/>
        </w:rPr>
        <w:t xml:space="preserve">discerning between </w:t>
      </w:r>
      <w:r w:rsidR="000314B9">
        <w:rPr>
          <w:lang w:bidi="he-IL"/>
        </w:rPr>
        <w:t xml:space="preserve">active </w:t>
      </w:r>
      <w:r w:rsidR="00641B68">
        <w:rPr>
          <w:lang w:bidi="he-IL"/>
        </w:rPr>
        <w:t xml:space="preserve">moderators </w:t>
      </w:r>
      <w:r w:rsidR="000314B9">
        <w:rPr>
          <w:lang w:bidi="he-IL"/>
        </w:rPr>
        <w:t xml:space="preserve">and those who contribute less to avoid scenarios where </w:t>
      </w:r>
      <w:r w:rsidR="006936F8">
        <w:rPr>
          <w:lang w:bidi="he-IL"/>
        </w:rPr>
        <w:t xml:space="preserve">only one moderator is extremely </w:t>
      </w:r>
      <w:r w:rsidR="002F647C">
        <w:rPr>
          <w:lang w:bidi="he-IL"/>
        </w:rPr>
        <w:t>prolific</w:t>
      </w:r>
      <w:r w:rsidR="006936F8">
        <w:rPr>
          <w:lang w:bidi="he-IL"/>
        </w:rPr>
        <w:t xml:space="preserve"> while others are dormant – this scenario can potentially skew </w:t>
      </w:r>
      <w:r w:rsidR="003150DE">
        <w:rPr>
          <w:lang w:bidi="he-IL"/>
        </w:rPr>
        <w:t xml:space="preserve">the </w:t>
      </w:r>
      <w:r w:rsidR="00C630B1">
        <w:rPr>
          <w:lang w:bidi="he-IL"/>
        </w:rPr>
        <w:t>results</w:t>
      </w:r>
      <w:r w:rsidR="006936F8">
        <w:rPr>
          <w:lang w:bidi="he-IL"/>
        </w:rPr>
        <w:t xml:space="preserve">. Moreover, </w:t>
      </w:r>
      <w:r w:rsidR="00ED661B">
        <w:rPr>
          <w:lang w:bidi="he-IL"/>
        </w:rPr>
        <w:t>future studies can create numerical metrics to compare data stati</w:t>
      </w:r>
      <w:r w:rsidR="00DC7FD5">
        <w:rPr>
          <w:lang w:bidi="he-IL"/>
        </w:rPr>
        <w:t>sti</w:t>
      </w:r>
      <w:r w:rsidR="00ED661B">
        <w:rPr>
          <w:lang w:bidi="he-IL"/>
        </w:rPr>
        <w:t>cally</w:t>
      </w:r>
      <w:r w:rsidR="00AE055C">
        <w:rPr>
          <w:lang w:bidi="he-IL"/>
        </w:rPr>
        <w:t xml:space="preserve"> – although we relied on </w:t>
      </w:r>
      <w:r w:rsidR="0002108C">
        <w:rPr>
          <w:lang w:bidi="he-IL"/>
        </w:rPr>
        <w:t>quantitative</w:t>
      </w:r>
      <w:r w:rsidR="00AE055C">
        <w:rPr>
          <w:lang w:bidi="he-IL"/>
        </w:rPr>
        <w:t xml:space="preserve"> data, our conclusions were based upon our </w:t>
      </w:r>
      <w:r w:rsidR="00C70BD0">
        <w:rPr>
          <w:lang w:bidi="he-IL"/>
        </w:rPr>
        <w:t xml:space="preserve">own </w:t>
      </w:r>
      <w:r w:rsidR="00AE055C">
        <w:rPr>
          <w:lang w:bidi="he-IL"/>
        </w:rPr>
        <w:t xml:space="preserve">observation, rather than rigorous mathematical </w:t>
      </w:r>
      <w:r w:rsidR="00D11C66">
        <w:rPr>
          <w:lang w:bidi="he-IL"/>
        </w:rPr>
        <w:t>measurements</w:t>
      </w:r>
      <w:r w:rsidR="00AE055C">
        <w:rPr>
          <w:lang w:bidi="he-IL"/>
        </w:rPr>
        <w:t>.</w:t>
      </w:r>
      <w:r w:rsidR="00C70BD0">
        <w:rPr>
          <w:lang w:bidi="he-IL"/>
        </w:rPr>
        <w:t xml:space="preserve"> In addition, </w:t>
      </w:r>
      <w:r w:rsidR="004556F6">
        <w:rPr>
          <w:lang w:bidi="he-IL"/>
        </w:rPr>
        <w:t>further research can investigate if there is a</w:t>
      </w:r>
      <w:r w:rsidR="003150DE">
        <w:rPr>
          <w:lang w:bidi="he-IL"/>
        </w:rPr>
        <w:t xml:space="preserve"> correlation </w:t>
      </w:r>
      <w:r w:rsidR="004556F6">
        <w:rPr>
          <w:lang w:bidi="he-IL"/>
        </w:rPr>
        <w:t>between the level of involvement of moderators</w:t>
      </w:r>
      <w:r w:rsidR="004D33C1">
        <w:rPr>
          <w:lang w:bidi="he-IL"/>
        </w:rPr>
        <w:t xml:space="preserve"> in the community and the success of the subreddit</w:t>
      </w:r>
      <w:r w:rsidR="00BA3167">
        <w:rPr>
          <w:lang w:bidi="he-IL"/>
        </w:rPr>
        <w:t>.</w:t>
      </w:r>
    </w:p>
    <w:p w14:paraId="69069928" w14:textId="77777777" w:rsidR="001C4C60" w:rsidRPr="00EC0AAF" w:rsidRDefault="001C4C60" w:rsidP="00C250C6">
      <w:pPr>
        <w:spacing w:after="0"/>
        <w:rPr>
          <w:lang w:bidi="he-IL"/>
        </w:rPr>
      </w:pPr>
    </w:p>
    <w:p w14:paraId="15B38AF7" w14:textId="68190550" w:rsidR="002E7BEC" w:rsidRDefault="0048557E" w:rsidP="002E7BEC">
      <w:pPr>
        <w:pStyle w:val="Heading1"/>
      </w:pPr>
      <w:bookmarkStart w:id="21" w:name="_Toc64141667"/>
      <w:r>
        <w:t>References</w:t>
      </w:r>
      <w:bookmarkEnd w:id="21"/>
    </w:p>
    <w:p w14:paraId="627A97F6" w14:textId="0D9182E2" w:rsidR="00BF33F2" w:rsidRPr="00FF5C41" w:rsidRDefault="0017556F" w:rsidP="002653F9">
      <w:pPr>
        <w:pStyle w:val="ListParagraph"/>
        <w:numPr>
          <w:ilvl w:val="0"/>
          <w:numId w:val="40"/>
        </w:numPr>
        <w:spacing w:after="0"/>
        <w:rPr>
          <w:rFonts w:asciiTheme="minorHAnsi" w:hAnsiTheme="minorHAnsi" w:cstheme="minorHAnsi"/>
          <w:sz w:val="18"/>
          <w:szCs w:val="18"/>
        </w:rPr>
      </w:pPr>
      <w:r w:rsidRPr="00FF5C41">
        <w:rPr>
          <w:rFonts w:asciiTheme="minorHAnsi" w:hAnsiTheme="minorHAnsi" w:cstheme="minorHAnsi"/>
          <w:sz w:val="18"/>
          <w:szCs w:val="18"/>
        </w:rPr>
        <w:t>R</w:t>
      </w:r>
      <w:r w:rsidR="00934AAF" w:rsidRPr="00FF5C41">
        <w:rPr>
          <w:rFonts w:asciiTheme="minorHAnsi" w:hAnsiTheme="minorHAnsi" w:cstheme="minorHAnsi"/>
          <w:sz w:val="18"/>
          <w:szCs w:val="18"/>
        </w:rPr>
        <w:t>eddit statistics</w:t>
      </w:r>
      <w:r w:rsidR="0010064E" w:rsidRPr="00FF5C41">
        <w:rPr>
          <w:rFonts w:asciiTheme="minorHAnsi" w:hAnsiTheme="minorHAnsi" w:cstheme="minorHAnsi"/>
          <w:sz w:val="18"/>
          <w:szCs w:val="18"/>
        </w:rPr>
        <w:t xml:space="preserve"> - </w:t>
      </w:r>
      <w:hyperlink r:id="rId26" w:history="1">
        <w:r w:rsidR="00D74858" w:rsidRPr="00FF5C41">
          <w:rPr>
            <w:rStyle w:val="Hyperlink"/>
            <w:rFonts w:asciiTheme="minorHAnsi" w:hAnsiTheme="minorHAnsi" w:cstheme="minorHAnsi"/>
            <w:sz w:val="18"/>
            <w:szCs w:val="18"/>
          </w:rPr>
          <w:t>https://foundationinc.co/lab/reddit-statistics/</w:t>
        </w:r>
      </w:hyperlink>
      <w:r w:rsidR="00BF33F2" w:rsidRPr="00FF5C41">
        <w:rPr>
          <w:rFonts w:asciiTheme="minorHAnsi" w:hAnsiTheme="minorHAnsi" w:cstheme="minorHAnsi"/>
          <w:sz w:val="18"/>
          <w:szCs w:val="18"/>
        </w:rPr>
        <w:br/>
        <w:t>https://www.oberlo.com/blog/reddit-statistics</w:t>
      </w:r>
    </w:p>
    <w:p w14:paraId="42BE1B5A" w14:textId="796D602C" w:rsidR="00D74858" w:rsidRPr="00FF5C41" w:rsidRDefault="0017556F" w:rsidP="002653F9">
      <w:pPr>
        <w:pStyle w:val="ListParagraph"/>
        <w:numPr>
          <w:ilvl w:val="0"/>
          <w:numId w:val="40"/>
        </w:numPr>
        <w:spacing w:after="0"/>
        <w:rPr>
          <w:rFonts w:asciiTheme="minorHAnsi" w:hAnsiTheme="minorHAnsi" w:cstheme="minorHAnsi"/>
          <w:sz w:val="18"/>
          <w:szCs w:val="18"/>
        </w:rPr>
      </w:pPr>
      <w:r w:rsidRPr="00FF5C41">
        <w:rPr>
          <w:rFonts w:asciiTheme="minorHAnsi" w:hAnsiTheme="minorHAnsi" w:cstheme="minorHAnsi"/>
          <w:sz w:val="18"/>
          <w:szCs w:val="18"/>
        </w:rPr>
        <w:t>R</w:t>
      </w:r>
      <w:r w:rsidR="00100D07" w:rsidRPr="00FF5C41">
        <w:rPr>
          <w:rFonts w:asciiTheme="minorHAnsi" w:hAnsiTheme="minorHAnsi" w:cstheme="minorHAnsi"/>
          <w:sz w:val="18"/>
          <w:szCs w:val="18"/>
        </w:rPr>
        <w:t xml:space="preserve">eddit history - </w:t>
      </w:r>
      <w:hyperlink r:id="rId27" w:history="1">
        <w:r w:rsidR="00553763" w:rsidRPr="00FF5C41">
          <w:rPr>
            <w:rStyle w:val="Hyperlink"/>
            <w:rFonts w:asciiTheme="minorHAnsi" w:hAnsiTheme="minorHAnsi" w:cstheme="minorHAnsi"/>
            <w:sz w:val="18"/>
            <w:szCs w:val="18"/>
          </w:rPr>
          <w:t>A rundown of Reddit's history and community [Infographic] (thenextweb.com)</w:t>
        </w:r>
      </w:hyperlink>
    </w:p>
    <w:p w14:paraId="094176E1" w14:textId="28EF6BD8" w:rsidR="005F5C3F" w:rsidRPr="00FF5C41" w:rsidRDefault="00A416E2" w:rsidP="002653F9">
      <w:pPr>
        <w:pStyle w:val="ListParagraph"/>
        <w:numPr>
          <w:ilvl w:val="0"/>
          <w:numId w:val="40"/>
        </w:numPr>
        <w:spacing w:after="0"/>
        <w:rPr>
          <w:rFonts w:asciiTheme="minorHAnsi" w:hAnsiTheme="minorHAnsi" w:cstheme="minorHAnsi"/>
          <w:sz w:val="18"/>
          <w:szCs w:val="18"/>
        </w:rPr>
      </w:pPr>
      <w:hyperlink r:id="rId28" w:history="1">
        <w:r w:rsidR="00035F81" w:rsidRPr="00FF5C41">
          <w:rPr>
            <w:rStyle w:val="Hyperlink"/>
            <w:rFonts w:asciiTheme="minorHAnsi" w:hAnsiTheme="minorHAnsi" w:cstheme="minorHAnsi"/>
            <w:sz w:val="18"/>
            <w:szCs w:val="18"/>
          </w:rPr>
          <w:t>Sites Like Reddit: 9 Best Alternatives To Reddit (beebom.com)</w:t>
        </w:r>
      </w:hyperlink>
    </w:p>
    <w:p w14:paraId="28E34D53" w14:textId="2C445239" w:rsidR="00035F81" w:rsidRPr="00FF5C41" w:rsidRDefault="00A416E2" w:rsidP="002653F9">
      <w:pPr>
        <w:pStyle w:val="ListParagraph"/>
        <w:numPr>
          <w:ilvl w:val="0"/>
          <w:numId w:val="40"/>
        </w:numPr>
        <w:spacing w:after="0"/>
        <w:rPr>
          <w:rFonts w:asciiTheme="minorHAnsi" w:hAnsiTheme="minorHAnsi" w:cstheme="minorHAnsi"/>
          <w:sz w:val="18"/>
          <w:szCs w:val="18"/>
        </w:rPr>
      </w:pPr>
      <w:hyperlink r:id="rId29" w:history="1">
        <w:r w:rsidR="00F5458F" w:rsidRPr="00FF5C41">
          <w:rPr>
            <w:rStyle w:val="Hyperlink"/>
            <w:rFonts w:asciiTheme="minorHAnsi" w:hAnsiTheme="minorHAnsi" w:cstheme="minorHAnsi"/>
            <w:sz w:val="18"/>
            <w:szCs w:val="18"/>
          </w:rPr>
          <w:t>7 Best Reddit alternative in 2020 (windowsradar.com)</w:t>
        </w:r>
      </w:hyperlink>
    </w:p>
    <w:p w14:paraId="15C5DD6B" w14:textId="42508464" w:rsidR="00F5458F" w:rsidRPr="00FF5C41" w:rsidRDefault="009D77D8" w:rsidP="002653F9">
      <w:pPr>
        <w:pStyle w:val="ListParagraph"/>
        <w:numPr>
          <w:ilvl w:val="0"/>
          <w:numId w:val="40"/>
        </w:numPr>
        <w:spacing w:after="0"/>
        <w:rPr>
          <w:rFonts w:asciiTheme="minorHAnsi" w:hAnsiTheme="minorHAnsi" w:cstheme="minorHAnsi"/>
          <w:sz w:val="18"/>
          <w:szCs w:val="18"/>
        </w:rPr>
      </w:pPr>
      <w:r w:rsidRPr="00FF5C41">
        <w:rPr>
          <w:rFonts w:asciiTheme="minorHAnsi" w:hAnsiTheme="minorHAnsi" w:cstheme="minorHAnsi"/>
          <w:sz w:val="18"/>
          <w:szCs w:val="18"/>
        </w:rPr>
        <w:t>Richterich, A. (2014). ’Karma, Precious Karma!’Karmawhoring on Reddit and the Front Page’s Econometrisation. Journal of Peer Production, 4(1).</w:t>
      </w:r>
      <w:r w:rsidRPr="00FF5C41">
        <w:rPr>
          <w:rFonts w:asciiTheme="minorHAnsi" w:hAnsiTheme="minorHAnsi" w:cstheme="minorHAnsi"/>
          <w:sz w:val="18"/>
          <w:szCs w:val="18"/>
          <w:rtl/>
        </w:rPr>
        <w:t>‏</w:t>
      </w:r>
    </w:p>
    <w:p w14:paraId="3D25C5A1" w14:textId="211A1DB2" w:rsidR="00D74858" w:rsidRPr="00FF5C41" w:rsidRDefault="00A416E2" w:rsidP="002653F9">
      <w:pPr>
        <w:pStyle w:val="ListParagraph"/>
        <w:numPr>
          <w:ilvl w:val="0"/>
          <w:numId w:val="40"/>
        </w:numPr>
        <w:spacing w:after="0"/>
        <w:rPr>
          <w:rFonts w:asciiTheme="minorHAnsi" w:hAnsiTheme="minorHAnsi" w:cstheme="minorHAnsi"/>
          <w:sz w:val="18"/>
          <w:szCs w:val="18"/>
        </w:rPr>
      </w:pPr>
      <w:hyperlink r:id="rId30" w:history="1">
        <w:r w:rsidR="008B7125" w:rsidRPr="00FF5C41">
          <w:rPr>
            <w:rStyle w:val="Hyperlink"/>
            <w:rFonts w:asciiTheme="minorHAnsi" w:hAnsiTheme="minorHAnsi" w:cstheme="minorHAnsi"/>
            <w:sz w:val="18"/>
            <w:szCs w:val="18"/>
          </w:rPr>
          <w:t>https://makbuddies.com/what-is-reddit-karma/</w:t>
        </w:r>
      </w:hyperlink>
    </w:p>
    <w:p w14:paraId="1D5E95A3" w14:textId="0E92CCAE" w:rsidR="008B7125" w:rsidRPr="00FF5C41" w:rsidRDefault="008B7125" w:rsidP="002653F9">
      <w:pPr>
        <w:pStyle w:val="ListParagraph"/>
        <w:numPr>
          <w:ilvl w:val="0"/>
          <w:numId w:val="40"/>
        </w:numPr>
        <w:spacing w:after="0"/>
        <w:rPr>
          <w:rFonts w:asciiTheme="minorHAnsi" w:hAnsiTheme="minorHAnsi" w:cstheme="minorHAnsi"/>
          <w:sz w:val="18"/>
          <w:szCs w:val="18"/>
        </w:rPr>
      </w:pPr>
      <w:r w:rsidRPr="00FF5C41">
        <w:rPr>
          <w:rFonts w:asciiTheme="minorHAnsi" w:hAnsiTheme="minorHAnsi" w:cstheme="minorHAnsi"/>
          <w:sz w:val="18"/>
          <w:szCs w:val="18"/>
        </w:rPr>
        <w:t>Jhaver, S., Birman, I., Gilbert, E., &amp; Bruckman, A. (2019). Human-machine collaboration for content regulation: The case of Reddit Automoderator. ACM Transactions on Computer-Human Interaction (TOCHI), 26(5), 1-35.</w:t>
      </w:r>
      <w:r w:rsidRPr="00FF5C41">
        <w:rPr>
          <w:rFonts w:asciiTheme="minorHAnsi" w:hAnsiTheme="minorHAnsi" w:cstheme="minorHAnsi"/>
          <w:sz w:val="18"/>
          <w:szCs w:val="18"/>
          <w:rtl/>
        </w:rPr>
        <w:t>‏</w:t>
      </w:r>
    </w:p>
    <w:p w14:paraId="30C2E0E4" w14:textId="7B3A4C4B" w:rsidR="00153BBB" w:rsidRPr="00FF5C41" w:rsidRDefault="00A416E2" w:rsidP="002653F9">
      <w:pPr>
        <w:pStyle w:val="ListParagraph"/>
        <w:numPr>
          <w:ilvl w:val="0"/>
          <w:numId w:val="41"/>
        </w:numPr>
        <w:spacing w:after="0"/>
        <w:rPr>
          <w:rFonts w:asciiTheme="minorHAnsi" w:hAnsiTheme="minorHAnsi" w:cstheme="minorHAnsi"/>
          <w:sz w:val="18"/>
          <w:szCs w:val="18"/>
        </w:rPr>
      </w:pPr>
      <w:hyperlink r:id="rId31" w:history="1">
        <w:r w:rsidR="001E264D" w:rsidRPr="00FF5C41">
          <w:rPr>
            <w:rStyle w:val="Hyperlink"/>
            <w:rFonts w:asciiTheme="minorHAnsi" w:hAnsiTheme="minorHAnsi" w:cstheme="minorHAnsi"/>
            <w:sz w:val="18"/>
            <w:szCs w:val="18"/>
          </w:rPr>
          <w:t>https://en.wikipedia.org/wiki/Quora</w:t>
        </w:r>
      </w:hyperlink>
    </w:p>
    <w:p w14:paraId="347036A0" w14:textId="2FE668DD" w:rsidR="001E264D" w:rsidRPr="00FF5C41" w:rsidRDefault="00A416E2" w:rsidP="002653F9">
      <w:pPr>
        <w:pStyle w:val="ListParagraph"/>
        <w:numPr>
          <w:ilvl w:val="0"/>
          <w:numId w:val="41"/>
        </w:numPr>
        <w:spacing w:after="0"/>
        <w:rPr>
          <w:rFonts w:asciiTheme="minorHAnsi" w:hAnsiTheme="minorHAnsi" w:cstheme="minorHAnsi"/>
          <w:sz w:val="18"/>
          <w:szCs w:val="18"/>
        </w:rPr>
      </w:pPr>
      <w:hyperlink r:id="rId32" w:history="1">
        <w:r w:rsidR="001E264D" w:rsidRPr="00FF5C41">
          <w:rPr>
            <w:rStyle w:val="Hyperlink"/>
            <w:rFonts w:asciiTheme="minorHAnsi" w:hAnsiTheme="minorHAnsi" w:cstheme="minorHAnsi"/>
            <w:sz w:val="18"/>
            <w:szCs w:val="18"/>
          </w:rPr>
          <w:t>https://en.wikipedia.org/wiki/9GAG</w:t>
        </w:r>
      </w:hyperlink>
    </w:p>
    <w:p w14:paraId="6317FE75" w14:textId="5A8A559B" w:rsidR="001E264D" w:rsidRPr="00FF5C41" w:rsidRDefault="00A416E2" w:rsidP="002653F9">
      <w:pPr>
        <w:pStyle w:val="ListParagraph"/>
        <w:numPr>
          <w:ilvl w:val="0"/>
          <w:numId w:val="41"/>
        </w:numPr>
        <w:spacing w:after="0"/>
        <w:rPr>
          <w:rFonts w:asciiTheme="minorHAnsi" w:hAnsiTheme="minorHAnsi" w:cstheme="minorHAnsi"/>
          <w:sz w:val="18"/>
          <w:szCs w:val="18"/>
        </w:rPr>
      </w:pPr>
      <w:hyperlink r:id="rId33" w:history="1">
        <w:r w:rsidR="004826B0" w:rsidRPr="00FF5C41">
          <w:rPr>
            <w:rStyle w:val="Hyperlink"/>
            <w:rFonts w:asciiTheme="minorHAnsi" w:hAnsiTheme="minorHAnsi" w:cstheme="minorHAnsi"/>
            <w:sz w:val="18"/>
            <w:szCs w:val="18"/>
          </w:rPr>
          <w:t>https://en.wikipedia.org/wiki/Digg</w:t>
        </w:r>
      </w:hyperlink>
    </w:p>
    <w:p w14:paraId="2006E3A2" w14:textId="2A67F531" w:rsidR="00353F25" w:rsidRPr="00FF5C41" w:rsidRDefault="00A416E2" w:rsidP="002653F9">
      <w:pPr>
        <w:pStyle w:val="ListParagraph"/>
        <w:numPr>
          <w:ilvl w:val="0"/>
          <w:numId w:val="41"/>
        </w:numPr>
        <w:spacing w:after="0"/>
        <w:rPr>
          <w:rFonts w:asciiTheme="minorHAnsi" w:hAnsiTheme="minorHAnsi" w:cstheme="minorHAnsi"/>
          <w:sz w:val="18"/>
          <w:szCs w:val="18"/>
        </w:rPr>
      </w:pPr>
      <w:hyperlink r:id="rId34" w:history="1">
        <w:r w:rsidR="004826B0" w:rsidRPr="00FF5C41">
          <w:rPr>
            <w:rStyle w:val="Hyperlink"/>
            <w:rFonts w:asciiTheme="minorHAnsi" w:hAnsiTheme="minorHAnsi" w:cstheme="minorHAnsi"/>
            <w:sz w:val="18"/>
            <w:szCs w:val="18"/>
          </w:rPr>
          <w:t>https://smallbusiness.chron.com/op-mean-tumblr-26581.html</w:t>
        </w:r>
      </w:hyperlink>
    </w:p>
    <w:p w14:paraId="3C9A71F9" w14:textId="2788B4F1" w:rsidR="00353F25" w:rsidRPr="00FF5C41" w:rsidRDefault="009A2646"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color w:val="222222"/>
          <w:sz w:val="18"/>
          <w:szCs w:val="18"/>
          <w:shd w:val="clear" w:color="auto" w:fill="FFFFFF"/>
        </w:rPr>
        <w:t>Forte, A., &amp; Lampe, C. (2013). Defining, understanding, and supporting open collaboration: Lessons from the literature. </w:t>
      </w:r>
      <w:r w:rsidRPr="00FF5C41">
        <w:rPr>
          <w:rFonts w:asciiTheme="minorHAnsi" w:hAnsiTheme="minorHAnsi" w:cstheme="minorHAnsi"/>
          <w:i/>
          <w:iCs/>
          <w:color w:val="222222"/>
          <w:sz w:val="18"/>
          <w:szCs w:val="18"/>
          <w:shd w:val="clear" w:color="auto" w:fill="FFFFFF"/>
        </w:rPr>
        <w:t>American behavioral scientist</w:t>
      </w:r>
      <w:r w:rsidRPr="00FF5C41">
        <w:rPr>
          <w:rFonts w:asciiTheme="minorHAnsi" w:hAnsiTheme="minorHAnsi" w:cstheme="minorHAnsi"/>
          <w:color w:val="222222"/>
          <w:sz w:val="18"/>
          <w:szCs w:val="18"/>
          <w:shd w:val="clear" w:color="auto" w:fill="FFFFFF"/>
        </w:rPr>
        <w:t>, </w:t>
      </w:r>
      <w:r w:rsidRPr="00FF5C41">
        <w:rPr>
          <w:rFonts w:asciiTheme="minorHAnsi" w:hAnsiTheme="minorHAnsi" w:cstheme="minorHAnsi"/>
          <w:i/>
          <w:iCs/>
          <w:color w:val="222222"/>
          <w:sz w:val="18"/>
          <w:szCs w:val="18"/>
          <w:shd w:val="clear" w:color="auto" w:fill="FFFFFF"/>
        </w:rPr>
        <w:t>57</w:t>
      </w:r>
      <w:r w:rsidRPr="00FF5C41">
        <w:rPr>
          <w:rFonts w:asciiTheme="minorHAnsi" w:hAnsiTheme="minorHAnsi" w:cstheme="minorHAnsi"/>
          <w:color w:val="222222"/>
          <w:sz w:val="18"/>
          <w:szCs w:val="18"/>
          <w:shd w:val="clear" w:color="auto" w:fill="FFFFFF"/>
        </w:rPr>
        <w:t>(5), 535-547.</w:t>
      </w:r>
    </w:p>
    <w:p w14:paraId="41F9AC47" w14:textId="7821CBFD"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Wu, Y., Kropczynski, J., Shih, P. C., &amp; Carroll, J. M. (2014, February). Exploring the ecosystem of software developers on GitHub and other platforms. In </w:t>
      </w:r>
      <w:r w:rsidRPr="00FF5C41">
        <w:rPr>
          <w:rFonts w:asciiTheme="minorHAnsi" w:hAnsiTheme="minorHAnsi" w:cstheme="minorHAnsi"/>
          <w:i/>
          <w:iCs/>
          <w:sz w:val="18"/>
          <w:szCs w:val="18"/>
          <w:shd w:val="clear" w:color="auto" w:fill="FFFFFF"/>
        </w:rPr>
        <w:t>Proceedings of the companion publication of the 17th ACM conference on Computer supported cooperative work &amp; social computing</w:t>
      </w:r>
      <w:r w:rsidRPr="00FF5C41">
        <w:rPr>
          <w:rFonts w:asciiTheme="minorHAnsi" w:hAnsiTheme="minorHAnsi" w:cstheme="minorHAnsi"/>
          <w:sz w:val="18"/>
          <w:szCs w:val="18"/>
          <w:shd w:val="clear" w:color="auto" w:fill="FFFFFF"/>
        </w:rPr>
        <w:t> (pp. 265-268).</w:t>
      </w:r>
    </w:p>
    <w:p w14:paraId="61DB4911" w14:textId="6E8FB640"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Majchrzak, A., Faraj, S., Kane, G. C., &amp; Azad, B. (2013). The contradictory influence of social media affordances on online communal knowledge sharing. </w:t>
      </w:r>
      <w:r w:rsidRPr="00FF5C41">
        <w:rPr>
          <w:rFonts w:asciiTheme="minorHAnsi" w:hAnsiTheme="minorHAnsi" w:cstheme="minorHAnsi"/>
          <w:i/>
          <w:iCs/>
          <w:sz w:val="18"/>
          <w:szCs w:val="18"/>
          <w:shd w:val="clear" w:color="auto" w:fill="FFFFFF"/>
        </w:rPr>
        <w:t>Journal of Computer-Mediated Communication</w:t>
      </w:r>
      <w:r w:rsidRPr="00FF5C41">
        <w:rPr>
          <w:rFonts w:asciiTheme="minorHAnsi" w:hAnsiTheme="minorHAnsi" w:cstheme="minorHAnsi"/>
          <w:sz w:val="18"/>
          <w:szCs w:val="18"/>
          <w:shd w:val="clear" w:color="auto" w:fill="FFFFFF"/>
        </w:rPr>
        <w:t>, </w:t>
      </w:r>
      <w:r w:rsidRPr="00FF5C41">
        <w:rPr>
          <w:rFonts w:asciiTheme="minorHAnsi" w:hAnsiTheme="minorHAnsi" w:cstheme="minorHAnsi"/>
          <w:i/>
          <w:iCs/>
          <w:sz w:val="18"/>
          <w:szCs w:val="18"/>
          <w:shd w:val="clear" w:color="auto" w:fill="FFFFFF"/>
        </w:rPr>
        <w:t>19</w:t>
      </w:r>
      <w:r w:rsidRPr="00FF5C41">
        <w:rPr>
          <w:rFonts w:asciiTheme="minorHAnsi" w:hAnsiTheme="minorHAnsi" w:cstheme="minorHAnsi"/>
          <w:sz w:val="18"/>
          <w:szCs w:val="18"/>
          <w:shd w:val="clear" w:color="auto" w:fill="FFFFFF"/>
        </w:rPr>
        <w:t>(1), 38-55.</w:t>
      </w:r>
    </w:p>
    <w:p w14:paraId="348F0C5C" w14:textId="77777777"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Gousios, G., Vasilescu, B., Serebrenik, A., &amp; Zaidman, A. (2014, May). Lean GHTorrent: GitHub data on demand. In </w:t>
      </w:r>
      <w:r w:rsidRPr="00FF5C41">
        <w:rPr>
          <w:rFonts w:asciiTheme="minorHAnsi" w:hAnsiTheme="minorHAnsi" w:cstheme="minorHAnsi"/>
          <w:i/>
          <w:iCs/>
          <w:sz w:val="18"/>
          <w:szCs w:val="18"/>
          <w:shd w:val="clear" w:color="auto" w:fill="FFFFFF"/>
        </w:rPr>
        <w:t>Proceedings of the 11th working conference on mining software repositories</w:t>
      </w:r>
      <w:r w:rsidRPr="00FF5C41">
        <w:rPr>
          <w:rFonts w:asciiTheme="minorHAnsi" w:hAnsiTheme="minorHAnsi" w:cstheme="minorHAnsi"/>
          <w:sz w:val="18"/>
          <w:szCs w:val="18"/>
          <w:shd w:val="clear" w:color="auto" w:fill="FFFFFF"/>
        </w:rPr>
        <w:t> (pp. 384-387).</w:t>
      </w:r>
    </w:p>
    <w:p w14:paraId="24865D10" w14:textId="1F203F65"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Dabbish, L., Stuart, C., Tsay, J., &amp; Herbsleb, J. (2012, February). Social coding in GitHub: transparency and collaboration in an open software repository. In </w:t>
      </w:r>
      <w:r w:rsidRPr="00FF5C41">
        <w:rPr>
          <w:rFonts w:asciiTheme="minorHAnsi" w:hAnsiTheme="minorHAnsi" w:cstheme="minorHAnsi"/>
          <w:i/>
          <w:iCs/>
          <w:sz w:val="18"/>
          <w:szCs w:val="18"/>
          <w:shd w:val="clear" w:color="auto" w:fill="FFFFFF"/>
        </w:rPr>
        <w:t>Proceedings of the ACM 2012 conference on computer supported cooperative work</w:t>
      </w:r>
      <w:r w:rsidRPr="00FF5C41">
        <w:rPr>
          <w:rFonts w:asciiTheme="minorHAnsi" w:hAnsiTheme="minorHAnsi" w:cstheme="minorHAnsi"/>
          <w:sz w:val="18"/>
          <w:szCs w:val="18"/>
          <w:shd w:val="clear" w:color="auto" w:fill="FFFFFF"/>
        </w:rPr>
        <w:t> (pp. 1277-1286).</w:t>
      </w:r>
    </w:p>
    <w:p w14:paraId="714998DA" w14:textId="234DD7D5"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Fox, J., &amp; Moreland, J. J. (2015). The dark side of social networking sites: An exploration of the relational and psychological stressors associated with Facebook use and affordances. </w:t>
      </w:r>
      <w:r w:rsidRPr="00FF5C41">
        <w:rPr>
          <w:rFonts w:asciiTheme="minorHAnsi" w:hAnsiTheme="minorHAnsi" w:cstheme="minorHAnsi"/>
          <w:i/>
          <w:iCs/>
          <w:sz w:val="18"/>
          <w:szCs w:val="18"/>
          <w:shd w:val="clear" w:color="auto" w:fill="FFFFFF"/>
        </w:rPr>
        <w:t>Computers in human behavior</w:t>
      </w:r>
      <w:r w:rsidRPr="00FF5C41">
        <w:rPr>
          <w:rFonts w:asciiTheme="minorHAnsi" w:hAnsiTheme="minorHAnsi" w:cstheme="minorHAnsi"/>
          <w:sz w:val="18"/>
          <w:szCs w:val="18"/>
          <w:shd w:val="clear" w:color="auto" w:fill="FFFFFF"/>
        </w:rPr>
        <w:t>, </w:t>
      </w:r>
      <w:r w:rsidRPr="00FF5C41">
        <w:rPr>
          <w:rFonts w:asciiTheme="minorHAnsi" w:hAnsiTheme="minorHAnsi" w:cstheme="minorHAnsi"/>
          <w:i/>
          <w:iCs/>
          <w:sz w:val="18"/>
          <w:szCs w:val="18"/>
          <w:shd w:val="clear" w:color="auto" w:fill="FFFFFF"/>
        </w:rPr>
        <w:t>45</w:t>
      </w:r>
      <w:r w:rsidRPr="00FF5C41">
        <w:rPr>
          <w:rFonts w:asciiTheme="minorHAnsi" w:hAnsiTheme="minorHAnsi" w:cstheme="minorHAnsi"/>
          <w:sz w:val="18"/>
          <w:szCs w:val="18"/>
          <w:shd w:val="clear" w:color="auto" w:fill="FFFFFF"/>
        </w:rPr>
        <w:t>, 168-176.</w:t>
      </w:r>
    </w:p>
    <w:p w14:paraId="71B0F640" w14:textId="64242138"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Pittman, M., &amp; Reich, B. (2016). Social media and loneliness: Why an Instagram picture may be worth more than a thousand Twitter words. </w:t>
      </w:r>
      <w:r w:rsidRPr="00FF5C41">
        <w:rPr>
          <w:rFonts w:asciiTheme="minorHAnsi" w:hAnsiTheme="minorHAnsi" w:cstheme="minorHAnsi"/>
          <w:i/>
          <w:iCs/>
          <w:sz w:val="18"/>
          <w:szCs w:val="18"/>
          <w:shd w:val="clear" w:color="auto" w:fill="FFFFFF"/>
        </w:rPr>
        <w:t>Computers in Human Behavior</w:t>
      </w:r>
      <w:r w:rsidRPr="00FF5C41">
        <w:rPr>
          <w:rFonts w:asciiTheme="minorHAnsi" w:hAnsiTheme="minorHAnsi" w:cstheme="minorHAnsi"/>
          <w:sz w:val="18"/>
          <w:szCs w:val="18"/>
          <w:shd w:val="clear" w:color="auto" w:fill="FFFFFF"/>
        </w:rPr>
        <w:t>, </w:t>
      </w:r>
      <w:r w:rsidRPr="00FF5C41">
        <w:rPr>
          <w:rFonts w:asciiTheme="minorHAnsi" w:hAnsiTheme="minorHAnsi" w:cstheme="minorHAnsi"/>
          <w:i/>
          <w:iCs/>
          <w:sz w:val="18"/>
          <w:szCs w:val="18"/>
          <w:shd w:val="clear" w:color="auto" w:fill="FFFFFF"/>
        </w:rPr>
        <w:t>62</w:t>
      </w:r>
      <w:r w:rsidRPr="00FF5C41">
        <w:rPr>
          <w:rFonts w:asciiTheme="minorHAnsi" w:hAnsiTheme="minorHAnsi" w:cstheme="minorHAnsi"/>
          <w:sz w:val="18"/>
          <w:szCs w:val="18"/>
          <w:shd w:val="clear" w:color="auto" w:fill="FFFFFF"/>
        </w:rPr>
        <w:t>, 155-167.</w:t>
      </w:r>
    </w:p>
    <w:p w14:paraId="2CE3EBCA" w14:textId="77777777" w:rsidR="00555151" w:rsidRPr="00FF5C41" w:rsidRDefault="00555151" w:rsidP="002653F9">
      <w:pPr>
        <w:pStyle w:val="ListParagraph"/>
        <w:numPr>
          <w:ilvl w:val="0"/>
          <w:numId w:val="41"/>
        </w:numPr>
        <w:spacing w:after="0"/>
        <w:rPr>
          <w:rFonts w:asciiTheme="minorHAnsi" w:hAnsiTheme="minorHAnsi" w:cstheme="minorHAnsi"/>
          <w:sz w:val="18"/>
          <w:szCs w:val="18"/>
          <w:shd w:val="clear" w:color="auto" w:fill="FFFFFF"/>
        </w:rPr>
      </w:pPr>
      <w:r w:rsidRPr="00FF5C41">
        <w:rPr>
          <w:rFonts w:asciiTheme="minorHAnsi" w:hAnsiTheme="minorHAnsi" w:cstheme="minorHAnsi"/>
          <w:sz w:val="18"/>
          <w:szCs w:val="18"/>
          <w:shd w:val="clear" w:color="auto" w:fill="FFFFFF"/>
        </w:rPr>
        <w:t>Treem, J. W., &amp; Leonardi, P. M. (2013). Social media use in organizations: Exploring the affordances of visibility, editability, persistence, and association. </w:t>
      </w:r>
      <w:r w:rsidRPr="00FF5C41">
        <w:rPr>
          <w:rFonts w:asciiTheme="minorHAnsi" w:hAnsiTheme="minorHAnsi" w:cstheme="minorHAnsi"/>
          <w:i/>
          <w:iCs/>
          <w:sz w:val="18"/>
          <w:szCs w:val="18"/>
          <w:shd w:val="clear" w:color="auto" w:fill="FFFFFF"/>
        </w:rPr>
        <w:t>Annals of the International Communication Association</w:t>
      </w:r>
      <w:r w:rsidRPr="00FF5C41">
        <w:rPr>
          <w:rFonts w:asciiTheme="minorHAnsi" w:hAnsiTheme="minorHAnsi" w:cstheme="minorHAnsi"/>
          <w:sz w:val="18"/>
          <w:szCs w:val="18"/>
          <w:shd w:val="clear" w:color="auto" w:fill="FFFFFF"/>
        </w:rPr>
        <w:t>, </w:t>
      </w:r>
      <w:r w:rsidRPr="00FF5C41">
        <w:rPr>
          <w:rFonts w:asciiTheme="minorHAnsi" w:hAnsiTheme="minorHAnsi" w:cstheme="minorHAnsi"/>
          <w:i/>
          <w:iCs/>
          <w:sz w:val="18"/>
          <w:szCs w:val="18"/>
          <w:shd w:val="clear" w:color="auto" w:fill="FFFFFF"/>
        </w:rPr>
        <w:t>36</w:t>
      </w:r>
      <w:r w:rsidRPr="00FF5C41">
        <w:rPr>
          <w:rFonts w:asciiTheme="minorHAnsi" w:hAnsiTheme="minorHAnsi" w:cstheme="minorHAnsi"/>
          <w:sz w:val="18"/>
          <w:szCs w:val="18"/>
          <w:shd w:val="clear" w:color="auto" w:fill="FFFFFF"/>
        </w:rPr>
        <w:t>(1), 143-189.</w:t>
      </w:r>
    </w:p>
    <w:p w14:paraId="351D4CCC" w14:textId="77777777" w:rsidR="00555151" w:rsidRPr="00FF5C41" w:rsidRDefault="00555151" w:rsidP="002653F9">
      <w:pPr>
        <w:pStyle w:val="ListParagraph"/>
        <w:numPr>
          <w:ilvl w:val="0"/>
          <w:numId w:val="41"/>
        </w:numPr>
        <w:spacing w:after="0"/>
        <w:rPr>
          <w:rFonts w:asciiTheme="minorHAnsi" w:hAnsiTheme="minorHAnsi" w:cstheme="minorHAnsi"/>
          <w:sz w:val="18"/>
          <w:szCs w:val="18"/>
          <w:shd w:val="clear" w:color="auto" w:fill="FFFFFF"/>
        </w:rPr>
      </w:pPr>
      <w:r w:rsidRPr="00FF5C41">
        <w:rPr>
          <w:rFonts w:asciiTheme="minorHAnsi" w:hAnsiTheme="minorHAnsi" w:cstheme="minorHAnsi"/>
          <w:sz w:val="18"/>
          <w:szCs w:val="18"/>
          <w:shd w:val="clear" w:color="auto" w:fill="FFFFFF"/>
        </w:rPr>
        <w:lastRenderedPageBreak/>
        <w:t>Leonardi, P. M., &amp; Treem, J. W. (2012). Knowledge management technology as a stage for strategic self-presentation: Implications for knowledge sharing in organizations. </w:t>
      </w:r>
      <w:r w:rsidRPr="00FF5C41">
        <w:rPr>
          <w:rFonts w:asciiTheme="minorHAnsi" w:hAnsiTheme="minorHAnsi" w:cstheme="minorHAnsi"/>
          <w:i/>
          <w:iCs/>
          <w:sz w:val="18"/>
          <w:szCs w:val="18"/>
          <w:shd w:val="clear" w:color="auto" w:fill="FFFFFF"/>
        </w:rPr>
        <w:t>Information and Organization</w:t>
      </w:r>
      <w:r w:rsidRPr="00FF5C41">
        <w:rPr>
          <w:rFonts w:asciiTheme="minorHAnsi" w:hAnsiTheme="minorHAnsi" w:cstheme="minorHAnsi"/>
          <w:sz w:val="18"/>
          <w:szCs w:val="18"/>
          <w:shd w:val="clear" w:color="auto" w:fill="FFFFFF"/>
        </w:rPr>
        <w:t>, </w:t>
      </w:r>
      <w:r w:rsidRPr="00FF5C41">
        <w:rPr>
          <w:rFonts w:asciiTheme="minorHAnsi" w:hAnsiTheme="minorHAnsi" w:cstheme="minorHAnsi"/>
          <w:i/>
          <w:iCs/>
          <w:sz w:val="18"/>
          <w:szCs w:val="18"/>
          <w:shd w:val="clear" w:color="auto" w:fill="FFFFFF"/>
        </w:rPr>
        <w:t>22</w:t>
      </w:r>
      <w:r w:rsidRPr="00FF5C41">
        <w:rPr>
          <w:rFonts w:asciiTheme="minorHAnsi" w:hAnsiTheme="minorHAnsi" w:cstheme="minorHAnsi"/>
          <w:sz w:val="18"/>
          <w:szCs w:val="18"/>
          <w:shd w:val="clear" w:color="auto" w:fill="FFFFFF"/>
        </w:rPr>
        <w:t>(1), 37-59.</w:t>
      </w:r>
    </w:p>
    <w:p w14:paraId="763D7834" w14:textId="77777777"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McNely, B. J. (2012, October). Shaping organizational image-power through images: Case histories of Instagram. In </w:t>
      </w:r>
      <w:r w:rsidRPr="00FF5C41">
        <w:rPr>
          <w:rFonts w:asciiTheme="minorHAnsi" w:hAnsiTheme="minorHAnsi" w:cstheme="minorHAnsi"/>
          <w:i/>
          <w:iCs/>
          <w:sz w:val="18"/>
          <w:szCs w:val="18"/>
          <w:shd w:val="clear" w:color="auto" w:fill="FFFFFF"/>
        </w:rPr>
        <w:t>2012 IEEE International Professional Communication Conference</w:t>
      </w:r>
      <w:r w:rsidRPr="00FF5C41">
        <w:rPr>
          <w:rFonts w:asciiTheme="minorHAnsi" w:hAnsiTheme="minorHAnsi" w:cstheme="minorHAnsi"/>
          <w:sz w:val="18"/>
          <w:szCs w:val="18"/>
          <w:shd w:val="clear" w:color="auto" w:fill="FFFFFF"/>
        </w:rPr>
        <w:t> (pp. 1-8). IEEE.</w:t>
      </w:r>
    </w:p>
    <w:p w14:paraId="52A85905" w14:textId="72BC694D"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Schrock, A. R. (2015). Communicative affordances of mobile media: Portability, availability, locatability, and multimediality. </w:t>
      </w:r>
      <w:r w:rsidRPr="00FF5C41">
        <w:rPr>
          <w:rFonts w:asciiTheme="minorHAnsi" w:hAnsiTheme="minorHAnsi" w:cstheme="minorHAnsi"/>
          <w:i/>
          <w:iCs/>
          <w:sz w:val="18"/>
          <w:szCs w:val="18"/>
          <w:shd w:val="clear" w:color="auto" w:fill="FFFFFF"/>
        </w:rPr>
        <w:t>International Journal of Communication</w:t>
      </w:r>
      <w:r w:rsidRPr="00FF5C41">
        <w:rPr>
          <w:rFonts w:asciiTheme="minorHAnsi" w:hAnsiTheme="minorHAnsi" w:cstheme="minorHAnsi"/>
          <w:sz w:val="18"/>
          <w:szCs w:val="18"/>
          <w:shd w:val="clear" w:color="auto" w:fill="FFFFFF"/>
        </w:rPr>
        <w:t>, </w:t>
      </w:r>
      <w:r w:rsidRPr="00FF5C41">
        <w:rPr>
          <w:rFonts w:asciiTheme="minorHAnsi" w:hAnsiTheme="minorHAnsi" w:cstheme="minorHAnsi"/>
          <w:i/>
          <w:iCs/>
          <w:sz w:val="18"/>
          <w:szCs w:val="18"/>
          <w:shd w:val="clear" w:color="auto" w:fill="FFFFFF"/>
        </w:rPr>
        <w:t>9</w:t>
      </w:r>
      <w:r w:rsidRPr="00FF5C41">
        <w:rPr>
          <w:rFonts w:asciiTheme="minorHAnsi" w:hAnsiTheme="minorHAnsi" w:cstheme="minorHAnsi"/>
          <w:sz w:val="18"/>
          <w:szCs w:val="18"/>
          <w:shd w:val="clear" w:color="auto" w:fill="FFFFFF"/>
        </w:rPr>
        <w:t>, 18.</w:t>
      </w:r>
    </w:p>
    <w:p w14:paraId="1F6BFA32" w14:textId="77777777"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shd w:val="clear" w:color="auto" w:fill="FFFFFF"/>
        </w:rPr>
        <w:t>Ziaie, S. P. (2015). </w:t>
      </w:r>
      <w:r w:rsidRPr="00FF5C41">
        <w:rPr>
          <w:rFonts w:asciiTheme="minorHAnsi" w:hAnsiTheme="minorHAnsi" w:cstheme="minorHAnsi"/>
          <w:i/>
          <w:iCs/>
          <w:sz w:val="18"/>
          <w:szCs w:val="18"/>
          <w:shd w:val="clear" w:color="auto" w:fill="FFFFFF"/>
        </w:rPr>
        <w:t>Lifecycle-Based Design Principles for Open Production Communities</w:t>
      </w:r>
      <w:r w:rsidRPr="00FF5C41">
        <w:rPr>
          <w:rFonts w:asciiTheme="minorHAnsi" w:hAnsiTheme="minorHAnsi" w:cstheme="minorHAnsi"/>
          <w:sz w:val="18"/>
          <w:szCs w:val="18"/>
          <w:shd w:val="clear" w:color="auto" w:fill="FFFFFF"/>
        </w:rPr>
        <w:t> (Doctoral dissertation, Technische Universität München).Prakasam, N., &amp; Huxtable-Thomas, L. (2020). Reddit: Affordances as an Enabler for Shifting Loyalties. </w:t>
      </w:r>
      <w:r w:rsidRPr="00FF5C41">
        <w:rPr>
          <w:rFonts w:asciiTheme="minorHAnsi" w:hAnsiTheme="minorHAnsi" w:cstheme="minorHAnsi"/>
          <w:i/>
          <w:iCs/>
          <w:sz w:val="18"/>
          <w:szCs w:val="18"/>
          <w:shd w:val="clear" w:color="auto" w:fill="FFFFFF"/>
        </w:rPr>
        <w:t>Information Systems Frontiers</w:t>
      </w:r>
      <w:r w:rsidRPr="00FF5C41">
        <w:rPr>
          <w:rFonts w:asciiTheme="minorHAnsi" w:hAnsiTheme="minorHAnsi" w:cstheme="minorHAnsi"/>
          <w:sz w:val="18"/>
          <w:szCs w:val="18"/>
          <w:shd w:val="clear" w:color="auto" w:fill="FFFFFF"/>
        </w:rPr>
        <w:t>, 1-29.</w:t>
      </w:r>
    </w:p>
    <w:p w14:paraId="5E78A9F1" w14:textId="77777777"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rPr>
        <w:t>Pittman, M., &amp; Reich, B. (2016). Social media and loneliness: Why an Instagram picture may be worth more than a thousand Twitter words. Computers in Human Behavior, 62, 155-167.</w:t>
      </w:r>
    </w:p>
    <w:p w14:paraId="1A394CAF" w14:textId="77777777" w:rsidR="00555151" w:rsidRPr="00FF5C41" w:rsidRDefault="00555151" w:rsidP="002653F9">
      <w:pPr>
        <w:pStyle w:val="ListParagraph"/>
        <w:numPr>
          <w:ilvl w:val="0"/>
          <w:numId w:val="41"/>
        </w:numPr>
        <w:spacing w:after="0"/>
        <w:rPr>
          <w:rFonts w:asciiTheme="minorHAnsi" w:hAnsiTheme="minorHAnsi" w:cstheme="minorHAnsi"/>
          <w:sz w:val="18"/>
          <w:szCs w:val="18"/>
        </w:rPr>
      </w:pPr>
      <w:r w:rsidRPr="00FF5C41">
        <w:rPr>
          <w:rFonts w:asciiTheme="minorHAnsi" w:hAnsiTheme="minorHAnsi" w:cstheme="minorHAnsi"/>
          <w:sz w:val="18"/>
          <w:szCs w:val="18"/>
        </w:rPr>
        <w:t>Kalliamvakou, E., Gousios, G., Blincoe, K., Singer, L., German, D. M., &amp; Damian, D. (2014, May). The promises and perils of mining GitHub. In Proceedings of the 11th working conference on mining software repositories (pp. 92-101).</w:t>
      </w:r>
    </w:p>
    <w:p w14:paraId="57096E70" w14:textId="77777777" w:rsidR="00555151" w:rsidRPr="00FF5C41" w:rsidRDefault="00A416E2" w:rsidP="002653F9">
      <w:pPr>
        <w:pStyle w:val="ListParagraph"/>
        <w:numPr>
          <w:ilvl w:val="0"/>
          <w:numId w:val="41"/>
        </w:numPr>
        <w:spacing w:after="0"/>
        <w:rPr>
          <w:rFonts w:asciiTheme="minorHAnsi" w:hAnsiTheme="minorHAnsi" w:cstheme="minorHAnsi"/>
          <w:sz w:val="18"/>
          <w:szCs w:val="18"/>
        </w:rPr>
      </w:pPr>
      <w:hyperlink r:id="rId35" w:history="1">
        <w:r w:rsidR="00555151" w:rsidRPr="00FF5C41">
          <w:rPr>
            <w:rStyle w:val="Hyperlink"/>
            <w:rFonts w:asciiTheme="minorHAnsi" w:hAnsiTheme="minorHAnsi" w:cstheme="minorHAnsi"/>
            <w:sz w:val="18"/>
            <w:szCs w:val="18"/>
          </w:rPr>
          <w:t>https://en.wikipedia.org/wiki/Help:Editing</w:t>
        </w:r>
      </w:hyperlink>
    </w:p>
    <w:p w14:paraId="3A93D8F2" w14:textId="77777777" w:rsidR="00555151" w:rsidRPr="00FF5C41" w:rsidRDefault="00A416E2" w:rsidP="002653F9">
      <w:pPr>
        <w:pStyle w:val="ListParagraph"/>
        <w:numPr>
          <w:ilvl w:val="0"/>
          <w:numId w:val="41"/>
        </w:numPr>
        <w:spacing w:after="0"/>
        <w:rPr>
          <w:rFonts w:asciiTheme="minorHAnsi" w:hAnsiTheme="minorHAnsi" w:cstheme="minorHAnsi"/>
          <w:sz w:val="18"/>
          <w:szCs w:val="18"/>
        </w:rPr>
      </w:pPr>
      <w:hyperlink r:id="rId36" w:history="1">
        <w:r w:rsidR="00555151" w:rsidRPr="00FF5C41">
          <w:rPr>
            <w:rStyle w:val="Hyperlink"/>
            <w:rFonts w:asciiTheme="minorHAnsi" w:hAnsiTheme="minorHAnsi" w:cstheme="minorHAnsi"/>
            <w:sz w:val="18"/>
            <w:szCs w:val="18"/>
          </w:rPr>
          <w:t>https://www.investopedia.com/articles/personal-finance/030915/how-instagram-makes-money.asp</w:t>
        </w:r>
      </w:hyperlink>
    </w:p>
    <w:p w14:paraId="141530B1" w14:textId="77777777" w:rsidR="00555151" w:rsidRPr="00FF5C41" w:rsidRDefault="00A416E2" w:rsidP="002653F9">
      <w:pPr>
        <w:pStyle w:val="ListParagraph"/>
        <w:numPr>
          <w:ilvl w:val="0"/>
          <w:numId w:val="41"/>
        </w:numPr>
        <w:spacing w:after="0"/>
        <w:rPr>
          <w:rFonts w:asciiTheme="minorHAnsi" w:hAnsiTheme="minorHAnsi" w:cstheme="minorHAnsi"/>
          <w:sz w:val="18"/>
          <w:szCs w:val="18"/>
        </w:rPr>
      </w:pPr>
      <w:hyperlink r:id="rId37" w:history="1">
        <w:r w:rsidR="00555151" w:rsidRPr="00FF5C41">
          <w:rPr>
            <w:rStyle w:val="Hyperlink"/>
            <w:rFonts w:asciiTheme="minorHAnsi" w:hAnsiTheme="minorHAnsi" w:cstheme="minorHAnsi"/>
            <w:sz w:val="18"/>
            <w:szCs w:val="18"/>
          </w:rPr>
          <w:t>https://fortune.com/2019/01/07/microsoft-github-free-code-projects-small-teams-repositories/</w:t>
        </w:r>
      </w:hyperlink>
    </w:p>
    <w:p w14:paraId="058E167A" w14:textId="77777777" w:rsidR="00555151" w:rsidRPr="00FF5C41" w:rsidRDefault="00A416E2" w:rsidP="002653F9">
      <w:pPr>
        <w:pStyle w:val="ListParagraph"/>
        <w:numPr>
          <w:ilvl w:val="0"/>
          <w:numId w:val="41"/>
        </w:numPr>
        <w:spacing w:after="0"/>
        <w:rPr>
          <w:rFonts w:asciiTheme="minorHAnsi" w:hAnsiTheme="minorHAnsi" w:cstheme="minorHAnsi"/>
          <w:sz w:val="18"/>
          <w:szCs w:val="18"/>
        </w:rPr>
      </w:pPr>
      <w:hyperlink r:id="rId38" w:history="1">
        <w:r w:rsidR="00555151" w:rsidRPr="00FF5C41">
          <w:rPr>
            <w:rStyle w:val="Hyperlink"/>
            <w:rFonts w:asciiTheme="minorHAnsi" w:hAnsiTheme="minorHAnsi" w:cstheme="minorHAnsi"/>
            <w:sz w:val="18"/>
            <w:szCs w:val="18"/>
          </w:rPr>
          <w:t>https://en.wikipedia.org/wiki/Facebook,_Inc.</w:t>
        </w:r>
      </w:hyperlink>
    </w:p>
    <w:p w14:paraId="3956D17C" w14:textId="77777777" w:rsidR="00555151" w:rsidRPr="00FF5C41" w:rsidRDefault="00A416E2" w:rsidP="002653F9">
      <w:pPr>
        <w:pStyle w:val="ListParagraph"/>
        <w:numPr>
          <w:ilvl w:val="0"/>
          <w:numId w:val="41"/>
        </w:numPr>
        <w:spacing w:after="0"/>
        <w:rPr>
          <w:rFonts w:asciiTheme="minorHAnsi" w:hAnsiTheme="minorHAnsi" w:cstheme="minorHAnsi"/>
          <w:sz w:val="18"/>
          <w:szCs w:val="18"/>
        </w:rPr>
      </w:pPr>
      <w:hyperlink r:id="rId39" w:history="1">
        <w:r w:rsidR="00555151" w:rsidRPr="00FF5C41">
          <w:rPr>
            <w:rStyle w:val="Hyperlink"/>
            <w:rFonts w:asciiTheme="minorHAnsi" w:hAnsiTheme="minorHAnsi" w:cstheme="minorHAnsi"/>
            <w:sz w:val="18"/>
            <w:szCs w:val="18"/>
          </w:rPr>
          <w:t>https://www.statista.com/statistics/264810/number-of-monthly-active-facebook-users-worldwide/</w:t>
        </w:r>
      </w:hyperlink>
    </w:p>
    <w:p w14:paraId="298DA5DC" w14:textId="77777777" w:rsidR="00555151" w:rsidRPr="00FF5C41" w:rsidRDefault="00A416E2" w:rsidP="002653F9">
      <w:pPr>
        <w:pStyle w:val="ListParagraph"/>
        <w:numPr>
          <w:ilvl w:val="0"/>
          <w:numId w:val="41"/>
        </w:numPr>
        <w:spacing w:after="0"/>
        <w:rPr>
          <w:rFonts w:asciiTheme="minorHAnsi" w:hAnsiTheme="minorHAnsi" w:cstheme="minorHAnsi"/>
          <w:sz w:val="18"/>
          <w:szCs w:val="18"/>
        </w:rPr>
      </w:pPr>
      <w:hyperlink r:id="rId40" w:history="1">
        <w:r w:rsidR="00555151" w:rsidRPr="00FF5C41">
          <w:rPr>
            <w:rStyle w:val="Hyperlink"/>
            <w:rFonts w:asciiTheme="minorHAnsi" w:hAnsiTheme="minorHAnsi" w:cstheme="minorHAnsi"/>
            <w:sz w:val="18"/>
            <w:szCs w:val="18"/>
          </w:rPr>
          <w:t>https://www.pewresearch.org/internet/2015/01/09/social-media-update-2014/</w:t>
        </w:r>
      </w:hyperlink>
    </w:p>
    <w:p w14:paraId="0669061C" w14:textId="77777777" w:rsidR="00A51E13" w:rsidRPr="00FF5C41" w:rsidRDefault="00A51E13" w:rsidP="002653F9">
      <w:pPr>
        <w:pStyle w:val="ListParagraph"/>
        <w:numPr>
          <w:ilvl w:val="0"/>
          <w:numId w:val="41"/>
        </w:numPr>
        <w:spacing w:before="10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Surowiecki, J. 2005. The Wisdom of Crowds, Random House Digital, Inc.; Chapter 1 [20 p]</w:t>
      </w:r>
    </w:p>
    <w:p w14:paraId="061C245C" w14:textId="77777777" w:rsidR="00A51E13" w:rsidRPr="00FF5C41" w:rsidRDefault="00A51E13" w:rsidP="002653F9">
      <w:pPr>
        <w:pStyle w:val="ListParagraph"/>
        <w:numPr>
          <w:ilvl w:val="0"/>
          <w:numId w:val="41"/>
        </w:numPr>
        <w:spacing w:before="10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Yarovoy et al., Evidence of Dark Matter: Assessing the Contribution of Subject-matter Experts to Wikipedia, under review at ACM Transactions on Social Computing</w:t>
      </w:r>
    </w:p>
    <w:p w14:paraId="00AB9C24" w14:textId="77777777" w:rsidR="00A51E13" w:rsidRPr="00FF5C41" w:rsidRDefault="00A416E2" w:rsidP="002653F9">
      <w:pPr>
        <w:pStyle w:val="ListParagraph"/>
        <w:numPr>
          <w:ilvl w:val="0"/>
          <w:numId w:val="41"/>
        </w:numPr>
        <w:spacing w:before="100" w:after="0" w:line="240" w:lineRule="auto"/>
        <w:textAlignment w:val="baseline"/>
        <w:rPr>
          <w:rFonts w:asciiTheme="minorHAnsi" w:eastAsia="Times New Roman" w:hAnsiTheme="minorHAnsi" w:cstheme="minorHAnsi"/>
          <w:color w:val="000000"/>
          <w:sz w:val="18"/>
          <w:szCs w:val="18"/>
          <w:lang w:bidi="he-IL"/>
        </w:rPr>
      </w:pPr>
      <w:hyperlink r:id="rId41" w:history="1">
        <w:r w:rsidR="00A51E13" w:rsidRPr="00FF5C41">
          <w:rPr>
            <w:rStyle w:val="Hyperlink"/>
            <w:rFonts w:asciiTheme="minorHAnsi" w:eastAsia="Times New Roman" w:hAnsiTheme="minorHAnsi" w:cstheme="minorHAnsi"/>
            <w:sz w:val="18"/>
            <w:szCs w:val="18"/>
            <w:lang w:bidi="he-IL"/>
          </w:rPr>
          <w:t>https://www.mentalfloss.com/article/73804/6-secrets-being-reddit-moderator</w:t>
        </w:r>
      </w:hyperlink>
    </w:p>
    <w:p w14:paraId="5291C5D4" w14:textId="77777777" w:rsidR="00A51E13" w:rsidRPr="00FF5C41" w:rsidRDefault="00A416E2" w:rsidP="002653F9">
      <w:pPr>
        <w:pStyle w:val="ListParagraph"/>
        <w:numPr>
          <w:ilvl w:val="0"/>
          <w:numId w:val="41"/>
        </w:numPr>
        <w:spacing w:before="100" w:after="0" w:line="240" w:lineRule="auto"/>
        <w:textAlignment w:val="baseline"/>
        <w:rPr>
          <w:rFonts w:asciiTheme="minorHAnsi" w:eastAsia="Times New Roman" w:hAnsiTheme="minorHAnsi" w:cstheme="minorHAnsi"/>
          <w:color w:val="000000"/>
          <w:sz w:val="18"/>
          <w:szCs w:val="18"/>
          <w:lang w:bidi="he-IL"/>
        </w:rPr>
      </w:pPr>
      <w:hyperlink r:id="rId42" w:history="1">
        <w:r w:rsidR="00A51E13" w:rsidRPr="00FF5C41">
          <w:rPr>
            <w:rStyle w:val="Hyperlink"/>
            <w:rFonts w:asciiTheme="minorHAnsi" w:eastAsia="Times New Roman" w:hAnsiTheme="minorHAnsi" w:cstheme="minorHAnsi"/>
            <w:sz w:val="18"/>
            <w:szCs w:val="18"/>
            <w:lang w:bidi="he-IL"/>
          </w:rPr>
          <w:t>https://www.reddit.com/r/TheoryOfReddit/comments/465q7k/the_wisdom_of_crowds/</w:t>
        </w:r>
      </w:hyperlink>
    </w:p>
    <w:p w14:paraId="3D5F2B10" w14:textId="77777777" w:rsidR="00A51E13" w:rsidRPr="00FF5C41" w:rsidRDefault="00A416E2" w:rsidP="002653F9">
      <w:pPr>
        <w:pStyle w:val="ListParagraph"/>
        <w:numPr>
          <w:ilvl w:val="0"/>
          <w:numId w:val="41"/>
        </w:numPr>
        <w:spacing w:before="100" w:after="0" w:line="240" w:lineRule="auto"/>
        <w:textAlignment w:val="baseline"/>
        <w:rPr>
          <w:rFonts w:asciiTheme="minorHAnsi" w:eastAsia="Times New Roman" w:hAnsiTheme="minorHAnsi" w:cstheme="minorHAnsi"/>
          <w:color w:val="000000"/>
          <w:sz w:val="18"/>
          <w:szCs w:val="18"/>
          <w:lang w:bidi="he-IL"/>
        </w:rPr>
      </w:pPr>
      <w:hyperlink r:id="rId43" w:anchor=":~:text=They%20can%20remove%20posts%20and,add%20other%20users%20as%20moderators" w:history="1">
        <w:r w:rsidR="00A51E13" w:rsidRPr="00FF5C41">
          <w:rPr>
            <w:rStyle w:val="Hyperlink"/>
            <w:rFonts w:asciiTheme="minorHAnsi" w:eastAsia="Times New Roman" w:hAnsiTheme="minorHAnsi" w:cstheme="minorHAnsi"/>
            <w:sz w:val="18"/>
            <w:szCs w:val="18"/>
            <w:lang w:bidi="he-IL"/>
          </w:rPr>
          <w:t>https://reddit.zendesk.com/hc/en-us/articles/204533859-What-is-a-moderator-#:~:text=They%20can%20remove%20posts%20and,add%20other%20users%20as%20moderators</w:t>
        </w:r>
      </w:hyperlink>
      <w:r w:rsidR="00A51E13" w:rsidRPr="00FF5C41">
        <w:rPr>
          <w:rFonts w:asciiTheme="minorHAnsi" w:eastAsia="Times New Roman" w:hAnsiTheme="minorHAnsi" w:cstheme="minorHAnsi"/>
          <w:color w:val="000000"/>
          <w:sz w:val="18"/>
          <w:szCs w:val="18"/>
          <w:lang w:bidi="he-IL"/>
        </w:rPr>
        <w:t>.</w:t>
      </w:r>
    </w:p>
    <w:p w14:paraId="49C0F680" w14:textId="77777777" w:rsidR="00C5448B" w:rsidRPr="00FF5C41" w:rsidRDefault="00C5448B" w:rsidP="002653F9">
      <w:pPr>
        <w:pStyle w:val="ListParagraph"/>
        <w:numPr>
          <w:ilvl w:val="0"/>
          <w:numId w:val="41"/>
        </w:numPr>
        <w:spacing w:after="0"/>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Ke, W., &amp; Zhang, P. (2010). The effects of extrinsic motivations and satisfaction in open source software development. Journal of the Association for Information Systems, 11(12), 5.</w:t>
      </w:r>
    </w:p>
    <w:p w14:paraId="1E932EB6" w14:textId="77777777" w:rsidR="00C5448B" w:rsidRPr="00FF5C41" w:rsidRDefault="00C5448B" w:rsidP="002653F9">
      <w:pPr>
        <w:pStyle w:val="ListParagraph"/>
        <w:numPr>
          <w:ilvl w:val="0"/>
          <w:numId w:val="41"/>
        </w:numPr>
        <w:spacing w:after="0"/>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Lakhani, K. &amp; Wolf, R. 2005. Why hackers do what they do: Understanding Motivation Effort in Free/Open source software projects</w:t>
      </w:r>
    </w:p>
    <w:p w14:paraId="67040AC8" w14:textId="77777777" w:rsidR="00C5448B" w:rsidRPr="00FF5C41" w:rsidRDefault="00C5448B" w:rsidP="002653F9">
      <w:pPr>
        <w:pStyle w:val="ListParagraph"/>
        <w:numPr>
          <w:ilvl w:val="0"/>
          <w:numId w:val="41"/>
        </w:numPr>
        <w:spacing w:after="0"/>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Schroer, J. &amp; Hertel, G. 2009. Voluntary engagement in an open web-based encyclopedia: Wikipedians and why they do it. Media Psychology, 12, 96-120</w:t>
      </w:r>
    </w:p>
    <w:p w14:paraId="2B369D7B" w14:textId="77777777" w:rsidR="00C5448B" w:rsidRPr="00FF5C41" w:rsidRDefault="00C5448B" w:rsidP="002653F9">
      <w:pPr>
        <w:pStyle w:val="ListParagraph"/>
        <w:numPr>
          <w:ilvl w:val="0"/>
          <w:numId w:val="41"/>
        </w:numPr>
        <w:spacing w:after="0"/>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Benkler, Y. (2006). The wealth of networks: How social production transforms markets and freedom. Yale University Press.</w:t>
      </w:r>
    </w:p>
    <w:p w14:paraId="77FC0CC5" w14:textId="77777777" w:rsidR="00C5448B" w:rsidRPr="00FF5C41" w:rsidRDefault="00C5448B" w:rsidP="002653F9">
      <w:pPr>
        <w:pStyle w:val="ListParagraph"/>
        <w:numPr>
          <w:ilvl w:val="0"/>
          <w:numId w:val="41"/>
        </w:numPr>
        <w:spacing w:after="0"/>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Nov, O. 2007. What motivates wikipedians? Communications of the ACM, 50, 60-64</w:t>
      </w:r>
    </w:p>
    <w:p w14:paraId="1B82D5A2" w14:textId="77777777" w:rsidR="00C5448B" w:rsidRPr="00FF5C41" w:rsidRDefault="00C5448B" w:rsidP="002653F9">
      <w:pPr>
        <w:pStyle w:val="ListParagraph"/>
        <w:numPr>
          <w:ilvl w:val="0"/>
          <w:numId w:val="41"/>
        </w:numPr>
        <w:spacing w:after="0"/>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Lampe, C., Wash, R., Velasquez, A., &amp; Ozkaya, E. (2010, April). Motivations to participate in online communities.</w:t>
      </w:r>
    </w:p>
    <w:p w14:paraId="12B51F23" w14:textId="77777777" w:rsidR="00C5448B" w:rsidRPr="00FF5C41" w:rsidRDefault="00C5448B" w:rsidP="002653F9">
      <w:pPr>
        <w:pStyle w:val="ListParagraph"/>
        <w:numPr>
          <w:ilvl w:val="0"/>
          <w:numId w:val="41"/>
        </w:numPr>
        <w:spacing w:after="0"/>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 xml:space="preserve">Bogers, T., &amp; Wernersen, R. (2014). Howsocial'are social news sites? exploring the motivations for using Reddit. com. IConference 2014 </w:t>
      </w:r>
    </w:p>
    <w:p w14:paraId="1264247B" w14:textId="77777777"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Arazy, O., Nov, O., &amp; Ortega, F. (2014). The [Wikipedia] World is Not Flat: on the organizational structure of online production communities.</w:t>
      </w:r>
    </w:p>
    <w:p w14:paraId="26D83ACF" w14:textId="77777777"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Kittur, A., &amp; Kraut, R. E. (2008, November). Harnessing the wisdom of crowds in wikipedia: quality through coordination. In Proceedings of the 2008 ACM conference on Computer supported cooperative work (pp. 37-46). ACM.</w:t>
      </w:r>
    </w:p>
    <w:p w14:paraId="5054D80D" w14:textId="77777777"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Crowston, K., Wei, K., Li, Q., Eseryel, U. Y., &amp; Howison, J. (2005). Coordination of free/libre and open source software development.</w:t>
      </w:r>
    </w:p>
    <w:p w14:paraId="61F1396F" w14:textId="77777777"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Baker, W. E., &amp; Faulkner, R. R. (1991). Role as Resource in the Hollywood Film Industryl. AJS, 9(2), 279-309.</w:t>
      </w:r>
      <w:r w:rsidRPr="00FF5C41">
        <w:rPr>
          <w:rFonts w:asciiTheme="minorHAnsi" w:eastAsia="Times New Roman" w:hAnsiTheme="minorHAnsi" w:cstheme="minorHAnsi"/>
          <w:color w:val="000000"/>
          <w:sz w:val="18"/>
          <w:szCs w:val="18"/>
          <w:rtl/>
          <w:lang w:bidi="he-IL"/>
        </w:rPr>
        <w:t>‏</w:t>
      </w:r>
    </w:p>
    <w:p w14:paraId="5B7AB51B" w14:textId="77777777" w:rsidR="00B80353" w:rsidRPr="00FF5C41" w:rsidRDefault="00B80353" w:rsidP="002653F9">
      <w:pPr>
        <w:pStyle w:val="ListParagraph"/>
        <w:numPr>
          <w:ilvl w:val="0"/>
          <w:numId w:val="41"/>
        </w:numPr>
        <w:spacing w:after="0"/>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https://www.reddit.com/r/modhelp/wiki/mod_permissions</w:t>
      </w:r>
    </w:p>
    <w:p w14:paraId="0D82C153" w14:textId="77777777"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https://freenetproject.org/pages/about.html</w:t>
      </w:r>
    </w:p>
    <w:p w14:paraId="6C3F51EF" w14:textId="77777777"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https://www.skillsyouneed.com/ips/what-is-communication.html</w:t>
      </w:r>
    </w:p>
    <w:p w14:paraId="54373449" w14:textId="77777777"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https://www.businessmanagementideas.com/notes/management-notes/coordination/coordination-meaning-need-and-principles-organisation/4999</w:t>
      </w:r>
    </w:p>
    <w:p w14:paraId="64DDB51A" w14:textId="77777777"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https://mods.reddithelp.com/hc/en-us/articles/360010541651-User-Flair</w:t>
      </w:r>
    </w:p>
    <w:p w14:paraId="59019944" w14:textId="6B196A35" w:rsidR="00B80353" w:rsidRPr="00FF5C41" w:rsidRDefault="00B80353" w:rsidP="002653F9">
      <w:pPr>
        <w:numPr>
          <w:ilvl w:val="0"/>
          <w:numId w:val="41"/>
        </w:numPr>
        <w:spacing w:before="40" w:after="0" w:line="240" w:lineRule="auto"/>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http://www.csun.edu/~webteach/mirc/whatis.html</w:t>
      </w:r>
    </w:p>
    <w:p w14:paraId="40871A2F" w14:textId="77777777" w:rsidR="00C305A5" w:rsidRPr="00FF5C41" w:rsidRDefault="00C305A5" w:rsidP="002653F9">
      <w:pPr>
        <w:pStyle w:val="ListParagraph"/>
        <w:numPr>
          <w:ilvl w:val="0"/>
          <w:numId w:val="47"/>
        </w:numPr>
        <w:spacing w:after="0"/>
        <w:rPr>
          <w:rFonts w:asciiTheme="minorHAnsi" w:hAnsiTheme="minorHAnsi" w:cstheme="minorHAnsi"/>
          <w:sz w:val="18"/>
          <w:szCs w:val="18"/>
          <w:lang w:bidi="he-IL"/>
        </w:rPr>
      </w:pPr>
      <w:r w:rsidRPr="00FF5C41">
        <w:rPr>
          <w:rFonts w:asciiTheme="minorHAnsi" w:hAnsiTheme="minorHAnsi" w:cstheme="minorHAnsi"/>
          <w:color w:val="222222"/>
          <w:sz w:val="18"/>
          <w:szCs w:val="18"/>
          <w:shd w:val="clear" w:color="auto" w:fill="FFFFFF"/>
        </w:rPr>
        <w:t>Aswath, S., Godavarthi, D., &amp; Das, B. (2020, February). Analysing Conflicts in Online Football Communities of Reddit. In </w:t>
      </w:r>
      <w:r w:rsidRPr="00FF5C41">
        <w:rPr>
          <w:rFonts w:asciiTheme="minorHAnsi" w:hAnsiTheme="minorHAnsi" w:cstheme="minorHAnsi"/>
          <w:i/>
          <w:iCs/>
          <w:color w:val="222222"/>
          <w:sz w:val="18"/>
          <w:szCs w:val="18"/>
          <w:shd w:val="clear" w:color="auto" w:fill="FFFFFF"/>
        </w:rPr>
        <w:t>2020 International Conference on Emerging Trends in Information Technology and Engineering (ic-ETITE)</w:t>
      </w:r>
      <w:r w:rsidRPr="00FF5C41">
        <w:rPr>
          <w:rFonts w:asciiTheme="minorHAnsi" w:hAnsiTheme="minorHAnsi" w:cstheme="minorHAnsi"/>
          <w:color w:val="222222"/>
          <w:sz w:val="18"/>
          <w:szCs w:val="18"/>
          <w:shd w:val="clear" w:color="auto" w:fill="FFFFFF"/>
        </w:rPr>
        <w:t> (pp. 1-6). IEEE.</w:t>
      </w:r>
      <w:r w:rsidRPr="00FF5C41">
        <w:rPr>
          <w:rFonts w:asciiTheme="minorHAnsi" w:hAnsiTheme="minorHAnsi" w:cstheme="minorHAnsi"/>
          <w:color w:val="222222"/>
          <w:sz w:val="18"/>
          <w:szCs w:val="18"/>
          <w:shd w:val="clear" w:color="auto" w:fill="FFFFFF"/>
          <w:rtl/>
        </w:rPr>
        <w:t>‏</w:t>
      </w:r>
    </w:p>
    <w:p w14:paraId="305C8527" w14:textId="77777777" w:rsidR="00C305A5" w:rsidRPr="00FF5C41" w:rsidRDefault="00C305A5" w:rsidP="002653F9">
      <w:pPr>
        <w:pStyle w:val="ListParagraph"/>
        <w:numPr>
          <w:ilvl w:val="0"/>
          <w:numId w:val="47"/>
        </w:numPr>
        <w:spacing w:after="0"/>
        <w:rPr>
          <w:rFonts w:asciiTheme="minorHAnsi" w:hAnsiTheme="minorHAnsi" w:cstheme="minorHAnsi"/>
          <w:sz w:val="18"/>
          <w:szCs w:val="18"/>
          <w:lang w:bidi="he-IL"/>
        </w:rPr>
      </w:pPr>
      <w:r w:rsidRPr="00FF5C41">
        <w:rPr>
          <w:rFonts w:asciiTheme="minorHAnsi" w:hAnsiTheme="minorHAnsi" w:cstheme="minorHAnsi"/>
          <w:sz w:val="18"/>
          <w:szCs w:val="18"/>
          <w:lang w:bidi="he-IL"/>
        </w:rPr>
        <w:lastRenderedPageBreak/>
        <w:t>Kumar, S., Hamilton, W. L., Leskovec, J., &amp; Jurafsky, D. (2018, April). Community interaction and conflict on the web. In Proceedings of the 2018 World Wide Web Conference (pp. 933-943).</w:t>
      </w:r>
    </w:p>
    <w:p w14:paraId="11EA2BAF" w14:textId="33E00F73" w:rsidR="00C305A5" w:rsidRPr="00FF5C41" w:rsidRDefault="00C305A5" w:rsidP="002653F9">
      <w:pPr>
        <w:pStyle w:val="ListParagraph"/>
        <w:numPr>
          <w:ilvl w:val="0"/>
          <w:numId w:val="47"/>
        </w:numPr>
        <w:spacing w:after="0"/>
        <w:rPr>
          <w:rFonts w:asciiTheme="minorHAnsi" w:hAnsiTheme="minorHAnsi" w:cstheme="minorHAnsi"/>
          <w:sz w:val="18"/>
          <w:szCs w:val="18"/>
          <w:lang w:bidi="he-IL"/>
        </w:rPr>
      </w:pPr>
      <w:r w:rsidRPr="00FF5C41">
        <w:rPr>
          <w:rFonts w:asciiTheme="minorHAnsi" w:hAnsiTheme="minorHAnsi" w:cstheme="minorHAnsi"/>
          <w:sz w:val="18"/>
          <w:szCs w:val="18"/>
          <w:lang w:bidi="he-IL"/>
        </w:rPr>
        <w:t>Chandrasekharan, E., Samory, M., Jhaver, S., Charvat, H., Bruckman, A., Lampe, C., ... &amp; Gilbert, E. (2018). The internet's hidden rules: An empirical study of Reddit norm violations at micro, meso, and macro Scales. Proceedings of the ACM on Human-Computer Interaction, 2(CSCW), 1-25.</w:t>
      </w:r>
    </w:p>
    <w:p w14:paraId="5F9A9005" w14:textId="77777777" w:rsidR="00C305A5" w:rsidRPr="00FF5C41" w:rsidRDefault="00C305A5" w:rsidP="002653F9">
      <w:pPr>
        <w:pStyle w:val="ListParagraph"/>
        <w:numPr>
          <w:ilvl w:val="0"/>
          <w:numId w:val="47"/>
        </w:numPr>
        <w:spacing w:after="0"/>
        <w:rPr>
          <w:rFonts w:asciiTheme="minorHAnsi" w:hAnsiTheme="minorHAnsi" w:cstheme="minorHAnsi"/>
          <w:sz w:val="18"/>
          <w:szCs w:val="18"/>
          <w:lang w:bidi="he-IL"/>
        </w:rPr>
      </w:pPr>
      <w:r w:rsidRPr="00FF5C41">
        <w:rPr>
          <w:rFonts w:asciiTheme="minorHAnsi" w:hAnsiTheme="minorHAnsi" w:cstheme="minorHAnsi"/>
          <w:color w:val="222222"/>
          <w:sz w:val="18"/>
          <w:szCs w:val="18"/>
          <w:shd w:val="clear" w:color="auto" w:fill="FFFFFF"/>
        </w:rPr>
        <w:t>Squirrell, T. (2019). Platform dialectics: The relationships between volunteer moderators and end users on reddit. </w:t>
      </w:r>
      <w:r w:rsidRPr="00FF5C41">
        <w:rPr>
          <w:rFonts w:asciiTheme="minorHAnsi" w:hAnsiTheme="minorHAnsi" w:cstheme="minorHAnsi"/>
          <w:i/>
          <w:iCs/>
          <w:color w:val="222222"/>
          <w:sz w:val="18"/>
          <w:szCs w:val="18"/>
          <w:shd w:val="clear" w:color="auto" w:fill="FFFFFF"/>
        </w:rPr>
        <w:t>New Media &amp; Society</w:t>
      </w:r>
      <w:r w:rsidRPr="00FF5C41">
        <w:rPr>
          <w:rFonts w:asciiTheme="minorHAnsi" w:hAnsiTheme="minorHAnsi" w:cstheme="minorHAnsi"/>
          <w:color w:val="222222"/>
          <w:sz w:val="18"/>
          <w:szCs w:val="18"/>
          <w:shd w:val="clear" w:color="auto" w:fill="FFFFFF"/>
        </w:rPr>
        <w:t>, </w:t>
      </w:r>
      <w:r w:rsidRPr="00FF5C41">
        <w:rPr>
          <w:rFonts w:asciiTheme="minorHAnsi" w:hAnsiTheme="minorHAnsi" w:cstheme="minorHAnsi"/>
          <w:i/>
          <w:iCs/>
          <w:color w:val="222222"/>
          <w:sz w:val="18"/>
          <w:szCs w:val="18"/>
          <w:shd w:val="clear" w:color="auto" w:fill="FFFFFF"/>
        </w:rPr>
        <w:t>21</w:t>
      </w:r>
      <w:r w:rsidRPr="00FF5C41">
        <w:rPr>
          <w:rFonts w:asciiTheme="minorHAnsi" w:hAnsiTheme="minorHAnsi" w:cstheme="minorHAnsi"/>
          <w:color w:val="222222"/>
          <w:sz w:val="18"/>
          <w:szCs w:val="18"/>
          <w:shd w:val="clear" w:color="auto" w:fill="FFFFFF"/>
        </w:rPr>
        <w:t>(9), 1910-1927.</w:t>
      </w:r>
    </w:p>
    <w:p w14:paraId="12D9084A" w14:textId="77777777" w:rsidR="00C305A5" w:rsidRPr="00FF5C41" w:rsidRDefault="00C305A5" w:rsidP="002653F9">
      <w:pPr>
        <w:pStyle w:val="ListParagraph"/>
        <w:numPr>
          <w:ilvl w:val="0"/>
          <w:numId w:val="47"/>
        </w:numPr>
        <w:spacing w:after="0"/>
        <w:rPr>
          <w:rFonts w:asciiTheme="minorHAnsi" w:hAnsiTheme="minorHAnsi" w:cstheme="minorHAnsi"/>
          <w:sz w:val="18"/>
          <w:szCs w:val="18"/>
          <w:lang w:bidi="he-IL"/>
        </w:rPr>
      </w:pPr>
      <w:r w:rsidRPr="00FF5C41">
        <w:rPr>
          <w:rFonts w:asciiTheme="minorHAnsi" w:hAnsiTheme="minorHAnsi" w:cstheme="minorHAnsi"/>
          <w:color w:val="222222"/>
          <w:sz w:val="18"/>
          <w:szCs w:val="18"/>
          <w:shd w:val="clear" w:color="auto" w:fill="FFFFFF"/>
        </w:rPr>
        <w:t>McMillan, D. W., &amp; Chavis, D. M. (1986). Sense of community: A definition and theory. </w:t>
      </w:r>
      <w:r w:rsidRPr="00FF5C41">
        <w:rPr>
          <w:rFonts w:asciiTheme="minorHAnsi" w:hAnsiTheme="minorHAnsi" w:cstheme="minorHAnsi"/>
          <w:i/>
          <w:iCs/>
          <w:color w:val="222222"/>
          <w:sz w:val="18"/>
          <w:szCs w:val="18"/>
          <w:shd w:val="clear" w:color="auto" w:fill="FFFFFF"/>
        </w:rPr>
        <w:t>Journal of community psychology</w:t>
      </w:r>
      <w:r w:rsidRPr="00FF5C41">
        <w:rPr>
          <w:rFonts w:asciiTheme="minorHAnsi" w:hAnsiTheme="minorHAnsi" w:cstheme="minorHAnsi"/>
          <w:color w:val="222222"/>
          <w:sz w:val="18"/>
          <w:szCs w:val="18"/>
          <w:shd w:val="clear" w:color="auto" w:fill="FFFFFF"/>
        </w:rPr>
        <w:t>, </w:t>
      </w:r>
      <w:r w:rsidRPr="00FF5C41">
        <w:rPr>
          <w:rFonts w:asciiTheme="minorHAnsi" w:hAnsiTheme="minorHAnsi" w:cstheme="minorHAnsi"/>
          <w:i/>
          <w:iCs/>
          <w:color w:val="222222"/>
          <w:sz w:val="18"/>
          <w:szCs w:val="18"/>
          <w:shd w:val="clear" w:color="auto" w:fill="FFFFFF"/>
        </w:rPr>
        <w:t>14</w:t>
      </w:r>
      <w:r w:rsidRPr="00FF5C41">
        <w:rPr>
          <w:rFonts w:asciiTheme="minorHAnsi" w:hAnsiTheme="minorHAnsi" w:cstheme="minorHAnsi"/>
          <w:color w:val="222222"/>
          <w:sz w:val="18"/>
          <w:szCs w:val="18"/>
          <w:shd w:val="clear" w:color="auto" w:fill="FFFFFF"/>
        </w:rPr>
        <w:t>(1), 6-23.</w:t>
      </w:r>
    </w:p>
    <w:p w14:paraId="7B4676DD" w14:textId="77777777" w:rsidR="00C305A5" w:rsidRPr="00FF5C41" w:rsidRDefault="00C305A5" w:rsidP="002653F9">
      <w:pPr>
        <w:pStyle w:val="ListParagraph"/>
        <w:numPr>
          <w:ilvl w:val="0"/>
          <w:numId w:val="47"/>
        </w:numPr>
        <w:spacing w:after="0"/>
        <w:rPr>
          <w:rFonts w:asciiTheme="minorHAnsi" w:hAnsiTheme="minorHAnsi" w:cstheme="minorHAnsi"/>
          <w:sz w:val="18"/>
          <w:szCs w:val="18"/>
          <w:lang w:bidi="he-IL"/>
        </w:rPr>
      </w:pPr>
      <w:r w:rsidRPr="00FF5C41">
        <w:rPr>
          <w:rFonts w:asciiTheme="minorHAnsi" w:hAnsiTheme="minorHAnsi" w:cstheme="minorHAnsi"/>
          <w:color w:val="222222"/>
          <w:sz w:val="18"/>
          <w:szCs w:val="18"/>
          <w:shd w:val="clear" w:color="auto" w:fill="FFFFFF"/>
        </w:rPr>
        <w:t>Rappaz, J., Catasta, M., West, R., &amp; Aberer, K. (2018). Latent structure in collaboration: the case of Reddit R/place. </w:t>
      </w:r>
      <w:r w:rsidRPr="00FF5C41">
        <w:rPr>
          <w:rFonts w:asciiTheme="minorHAnsi" w:hAnsiTheme="minorHAnsi" w:cstheme="minorHAnsi"/>
          <w:i/>
          <w:iCs/>
          <w:color w:val="222222"/>
          <w:sz w:val="18"/>
          <w:szCs w:val="18"/>
          <w:shd w:val="clear" w:color="auto" w:fill="FFFFFF"/>
        </w:rPr>
        <w:t>arXiv preprint arXiv:1804.05962</w:t>
      </w:r>
      <w:r w:rsidRPr="00FF5C41">
        <w:rPr>
          <w:rFonts w:asciiTheme="minorHAnsi" w:hAnsiTheme="minorHAnsi" w:cstheme="minorHAnsi"/>
          <w:color w:val="222222"/>
          <w:sz w:val="18"/>
          <w:szCs w:val="18"/>
          <w:shd w:val="clear" w:color="auto" w:fill="FFFFFF"/>
        </w:rPr>
        <w:t>.</w:t>
      </w:r>
    </w:p>
    <w:p w14:paraId="08975A45" w14:textId="0FDCC5A3" w:rsidR="00C305A5" w:rsidRPr="00FF5C41" w:rsidRDefault="00C305A5" w:rsidP="002653F9">
      <w:pPr>
        <w:pStyle w:val="ListParagraph"/>
        <w:numPr>
          <w:ilvl w:val="0"/>
          <w:numId w:val="47"/>
        </w:numPr>
        <w:spacing w:after="0"/>
        <w:rPr>
          <w:rFonts w:asciiTheme="minorHAnsi" w:hAnsiTheme="minorHAnsi" w:cstheme="minorHAnsi"/>
          <w:sz w:val="18"/>
          <w:szCs w:val="18"/>
          <w:lang w:bidi="he-IL"/>
        </w:rPr>
      </w:pPr>
      <w:r w:rsidRPr="00FF5C41">
        <w:rPr>
          <w:rFonts w:asciiTheme="minorHAnsi" w:hAnsiTheme="minorHAnsi" w:cstheme="minorHAnsi"/>
          <w:color w:val="222222"/>
          <w:sz w:val="18"/>
          <w:szCs w:val="18"/>
          <w:shd w:val="clear" w:color="auto" w:fill="FFFFFF"/>
        </w:rPr>
        <w:t>Dosono, B., &amp; Semaan, B. (2019, May). Moderation practices as emotional labor in sustaining online communities: The case of AAPI identity work on Reddit. In </w:t>
      </w:r>
      <w:r w:rsidRPr="00FF5C41">
        <w:rPr>
          <w:rFonts w:asciiTheme="minorHAnsi" w:hAnsiTheme="minorHAnsi" w:cstheme="minorHAnsi"/>
          <w:i/>
          <w:iCs/>
          <w:color w:val="222222"/>
          <w:sz w:val="18"/>
          <w:szCs w:val="18"/>
          <w:shd w:val="clear" w:color="auto" w:fill="FFFFFF"/>
        </w:rPr>
        <w:t>Proceedings of the 2019 CHI Conference on Human Factors in Computing Systems</w:t>
      </w:r>
      <w:r w:rsidRPr="00FF5C41">
        <w:rPr>
          <w:rFonts w:asciiTheme="minorHAnsi" w:hAnsiTheme="minorHAnsi" w:cstheme="minorHAnsi"/>
          <w:color w:val="222222"/>
          <w:sz w:val="18"/>
          <w:szCs w:val="18"/>
          <w:shd w:val="clear" w:color="auto" w:fill="FFFFFF"/>
        </w:rPr>
        <w:t> (pp. 1-13).</w:t>
      </w:r>
    </w:p>
    <w:p w14:paraId="316ECDC7" w14:textId="77777777" w:rsidR="00C305A5" w:rsidRPr="00FF5C41" w:rsidRDefault="00A416E2" w:rsidP="002653F9">
      <w:pPr>
        <w:pStyle w:val="ListParagraph"/>
        <w:numPr>
          <w:ilvl w:val="0"/>
          <w:numId w:val="47"/>
        </w:numPr>
        <w:spacing w:after="0"/>
        <w:rPr>
          <w:rStyle w:val="Hyperlink"/>
          <w:rFonts w:asciiTheme="minorHAnsi" w:hAnsiTheme="minorHAnsi" w:cstheme="minorHAnsi"/>
          <w:sz w:val="18"/>
          <w:szCs w:val="18"/>
          <w:lang w:bidi="he-IL"/>
        </w:rPr>
      </w:pPr>
      <w:hyperlink r:id="rId44" w:history="1">
        <w:r w:rsidR="00C305A5" w:rsidRPr="00FF5C41">
          <w:rPr>
            <w:rStyle w:val="Hyperlink"/>
            <w:rFonts w:asciiTheme="minorHAnsi" w:hAnsiTheme="minorHAnsi" w:cstheme="minorHAnsi"/>
            <w:sz w:val="18"/>
            <w:szCs w:val="18"/>
            <w:lang w:bidi="he-IL"/>
          </w:rPr>
          <w:t>https://smallbusiness.chron.com/healthy-unhealthy-conflict-2832.html</w:t>
        </w:r>
      </w:hyperlink>
    </w:p>
    <w:p w14:paraId="5CF157DD" w14:textId="77777777" w:rsidR="00C305A5" w:rsidRPr="00FF5C41" w:rsidRDefault="00A416E2" w:rsidP="002653F9">
      <w:pPr>
        <w:pStyle w:val="ListParagraph"/>
        <w:numPr>
          <w:ilvl w:val="0"/>
          <w:numId w:val="47"/>
        </w:numPr>
        <w:spacing w:after="0"/>
        <w:rPr>
          <w:rStyle w:val="Hyperlink"/>
          <w:rFonts w:asciiTheme="minorHAnsi" w:hAnsiTheme="minorHAnsi" w:cstheme="minorHAnsi"/>
          <w:sz w:val="18"/>
          <w:szCs w:val="18"/>
          <w:lang w:bidi="he-IL"/>
        </w:rPr>
      </w:pPr>
      <w:hyperlink r:id="rId45" w:anchor="wiki_3._what_constitutes_.22proof.22.3F" w:history="1">
        <w:r w:rsidR="00C305A5" w:rsidRPr="00FF5C41">
          <w:rPr>
            <w:rStyle w:val="Hyperlink"/>
            <w:rFonts w:asciiTheme="minorHAnsi" w:hAnsiTheme="minorHAnsi" w:cstheme="minorHAnsi"/>
            <w:sz w:val="18"/>
            <w:szCs w:val="18"/>
            <w:lang w:bidi="he-IL"/>
          </w:rPr>
          <w:t>https://www.reddit.com/r/IAmA/wiki/index#wiki_3._what_constitutes_.22proof.22.3F</w:t>
        </w:r>
      </w:hyperlink>
    </w:p>
    <w:p w14:paraId="5CF9BF0D" w14:textId="77777777" w:rsidR="00C305A5" w:rsidRPr="00FF5C41" w:rsidRDefault="00A416E2" w:rsidP="002653F9">
      <w:pPr>
        <w:pStyle w:val="ListParagraph"/>
        <w:numPr>
          <w:ilvl w:val="0"/>
          <w:numId w:val="47"/>
        </w:numPr>
        <w:spacing w:after="0"/>
        <w:rPr>
          <w:rFonts w:asciiTheme="minorHAnsi" w:hAnsiTheme="minorHAnsi" w:cstheme="minorHAnsi"/>
          <w:sz w:val="18"/>
          <w:szCs w:val="18"/>
          <w:lang w:bidi="he-IL"/>
        </w:rPr>
      </w:pPr>
      <w:hyperlink r:id="rId46" w:history="1">
        <w:r w:rsidR="00C305A5" w:rsidRPr="00FF5C41">
          <w:rPr>
            <w:rStyle w:val="Hyperlink"/>
            <w:rFonts w:asciiTheme="minorHAnsi" w:hAnsiTheme="minorHAnsi" w:cstheme="minorHAnsi"/>
            <w:sz w:val="18"/>
            <w:szCs w:val="18"/>
            <w:lang w:bidi="he-IL"/>
          </w:rPr>
          <w:t>https://www.reddit.com/wiki/trophies</w:t>
        </w:r>
      </w:hyperlink>
    </w:p>
    <w:p w14:paraId="042101C8" w14:textId="77777777" w:rsidR="00C305A5" w:rsidRPr="00FF5C41" w:rsidRDefault="00A416E2" w:rsidP="002653F9">
      <w:pPr>
        <w:pStyle w:val="ListParagraph"/>
        <w:numPr>
          <w:ilvl w:val="0"/>
          <w:numId w:val="47"/>
        </w:numPr>
        <w:spacing w:after="0"/>
        <w:rPr>
          <w:rFonts w:asciiTheme="minorHAnsi" w:hAnsiTheme="minorHAnsi" w:cstheme="minorHAnsi"/>
          <w:sz w:val="18"/>
          <w:szCs w:val="18"/>
          <w:lang w:bidi="he-IL"/>
        </w:rPr>
      </w:pPr>
      <w:hyperlink r:id="rId47" w:history="1">
        <w:r w:rsidR="00C305A5" w:rsidRPr="00FF5C41">
          <w:rPr>
            <w:rStyle w:val="Hyperlink"/>
            <w:rFonts w:asciiTheme="minorHAnsi" w:hAnsiTheme="minorHAnsi" w:cstheme="minorHAnsi"/>
            <w:sz w:val="18"/>
            <w:szCs w:val="18"/>
            <w:lang w:bidi="he-IL"/>
          </w:rPr>
          <w:t>https://news.avclub.com/reddit-gave-its-users-something-to-fight-over-besides-a-1798259860</w:t>
        </w:r>
      </w:hyperlink>
    </w:p>
    <w:p w14:paraId="2B761B5E" w14:textId="77777777" w:rsidR="00C305A5" w:rsidRPr="00FF5C41" w:rsidRDefault="00A416E2" w:rsidP="002653F9">
      <w:pPr>
        <w:pStyle w:val="ListParagraph"/>
        <w:numPr>
          <w:ilvl w:val="0"/>
          <w:numId w:val="47"/>
        </w:numPr>
        <w:spacing w:after="0"/>
        <w:rPr>
          <w:rFonts w:asciiTheme="minorHAnsi" w:hAnsiTheme="minorHAnsi" w:cstheme="minorHAnsi"/>
          <w:sz w:val="18"/>
          <w:szCs w:val="18"/>
          <w:lang w:bidi="he-IL"/>
        </w:rPr>
      </w:pPr>
      <w:hyperlink r:id="rId48" w:history="1">
        <w:r w:rsidR="00C305A5" w:rsidRPr="00FF5C41">
          <w:rPr>
            <w:rStyle w:val="Hyperlink"/>
            <w:rFonts w:asciiTheme="minorHAnsi" w:hAnsiTheme="minorHAnsi" w:cstheme="minorHAnsi"/>
            <w:sz w:val="18"/>
            <w:szCs w:val="18"/>
            <w:lang w:bidi="he-IL"/>
          </w:rPr>
          <w:t>https://web.archive.org/web/20170404031730/https://www.gizmodo.com.au/2017/04/place-was-the-internet-in-all-its-glory/</w:t>
        </w:r>
      </w:hyperlink>
    </w:p>
    <w:p w14:paraId="6A51CB72" w14:textId="77777777" w:rsidR="00160E5F" w:rsidRPr="00FF5C41" w:rsidRDefault="00160E5F" w:rsidP="002653F9">
      <w:pPr>
        <w:numPr>
          <w:ilvl w:val="0"/>
          <w:numId w:val="46"/>
        </w:numPr>
        <w:tabs>
          <w:tab w:val="clear" w:pos="720"/>
          <w:tab w:val="num" w:pos="1440"/>
        </w:tabs>
        <w:spacing w:before="40" w:after="0" w:line="240" w:lineRule="auto"/>
        <w:ind w:left="360"/>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Botterbusch, H. R., &amp; Parker, P. (2008). Copyright and collaborative spaces: Open licensing and wikis. TechTrends, 52(1), 7-9.</w:t>
      </w:r>
      <w:r w:rsidRPr="00FF5C41">
        <w:rPr>
          <w:rFonts w:asciiTheme="minorHAnsi" w:eastAsia="Times New Roman" w:hAnsiTheme="minorHAnsi" w:cstheme="minorHAnsi"/>
          <w:color w:val="000000"/>
          <w:sz w:val="18"/>
          <w:szCs w:val="18"/>
          <w:rtl/>
          <w:lang w:bidi="he-IL"/>
        </w:rPr>
        <w:t>‏</w:t>
      </w:r>
    </w:p>
    <w:p w14:paraId="5EF6BBF7" w14:textId="77777777" w:rsidR="00160E5F" w:rsidRPr="00FF5C41" w:rsidRDefault="00160E5F" w:rsidP="002653F9">
      <w:pPr>
        <w:numPr>
          <w:ilvl w:val="0"/>
          <w:numId w:val="46"/>
        </w:numPr>
        <w:tabs>
          <w:tab w:val="clear" w:pos="720"/>
          <w:tab w:val="num" w:pos="1440"/>
        </w:tabs>
        <w:spacing w:before="40" w:after="0" w:line="240" w:lineRule="auto"/>
        <w:ind w:left="360"/>
        <w:textAlignment w:val="baseline"/>
        <w:rPr>
          <w:rFonts w:asciiTheme="minorHAnsi" w:eastAsia="Times New Roman" w:hAnsiTheme="minorHAnsi" w:cstheme="minorHAnsi"/>
          <w:color w:val="000000"/>
          <w:sz w:val="18"/>
          <w:szCs w:val="18"/>
          <w:lang w:bidi="he-IL"/>
        </w:rPr>
      </w:pPr>
      <w:r w:rsidRPr="00FF5C41">
        <w:rPr>
          <w:rFonts w:asciiTheme="minorHAnsi" w:hAnsiTheme="minorHAnsi" w:cstheme="minorHAnsi"/>
          <w:color w:val="000000"/>
          <w:sz w:val="18"/>
          <w:szCs w:val="18"/>
        </w:rPr>
        <w:t xml:space="preserve">Koren O., Open Source Principles, PhD dissertation, </w:t>
      </w:r>
      <w:bookmarkStart w:id="22" w:name="_Hlk60480663"/>
      <w:r w:rsidRPr="00FF5C41">
        <w:rPr>
          <w:rFonts w:asciiTheme="minorHAnsi" w:hAnsiTheme="minorHAnsi" w:cstheme="minorHAnsi"/>
          <w:color w:val="000000"/>
          <w:sz w:val="18"/>
          <w:szCs w:val="18"/>
        </w:rPr>
        <w:t>TAU, 2010</w:t>
      </w:r>
    </w:p>
    <w:bookmarkEnd w:id="22"/>
    <w:p w14:paraId="3A95CD9F" w14:textId="77777777" w:rsidR="00160E5F" w:rsidRPr="00FF5C41" w:rsidRDefault="00160E5F" w:rsidP="002653F9">
      <w:pPr>
        <w:numPr>
          <w:ilvl w:val="0"/>
          <w:numId w:val="46"/>
        </w:numPr>
        <w:tabs>
          <w:tab w:val="clear" w:pos="720"/>
          <w:tab w:val="num" w:pos="1440"/>
        </w:tabs>
        <w:spacing w:before="40" w:after="0" w:line="240" w:lineRule="auto"/>
        <w:ind w:left="360"/>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Yoon, K. (2002). The optimal level of copyright protection. Information Economics and Policy, 14(3), 327-348.</w:t>
      </w:r>
      <w:r w:rsidRPr="00FF5C41">
        <w:rPr>
          <w:rFonts w:asciiTheme="minorHAnsi" w:eastAsia="Times New Roman" w:hAnsiTheme="minorHAnsi" w:cstheme="minorHAnsi"/>
          <w:color w:val="000000"/>
          <w:sz w:val="18"/>
          <w:szCs w:val="18"/>
          <w:rtl/>
          <w:lang w:bidi="he-IL"/>
        </w:rPr>
        <w:t>‏</w:t>
      </w:r>
    </w:p>
    <w:p w14:paraId="1FFE0CE7" w14:textId="0CF2C6C4" w:rsidR="00160E5F" w:rsidRPr="00FF5C41" w:rsidRDefault="00160E5F" w:rsidP="002653F9">
      <w:pPr>
        <w:numPr>
          <w:ilvl w:val="0"/>
          <w:numId w:val="46"/>
        </w:numPr>
        <w:spacing w:before="40" w:after="0" w:line="240" w:lineRule="auto"/>
        <w:ind w:left="360"/>
        <w:textAlignment w:val="baseline"/>
        <w:rPr>
          <w:rFonts w:asciiTheme="minorHAnsi" w:eastAsia="Times New Roman" w:hAnsiTheme="minorHAnsi" w:cstheme="minorHAnsi"/>
          <w:color w:val="000000"/>
          <w:sz w:val="18"/>
          <w:szCs w:val="18"/>
          <w:lang w:bidi="he-IL"/>
        </w:rPr>
      </w:pPr>
      <w:bookmarkStart w:id="23" w:name="_Hlk60406320"/>
      <w:r w:rsidRPr="00FF5C41">
        <w:rPr>
          <w:rFonts w:asciiTheme="minorHAnsi" w:eastAsia="Times New Roman" w:hAnsiTheme="minorHAnsi" w:cstheme="minorHAnsi"/>
          <w:color w:val="000000"/>
          <w:sz w:val="18"/>
          <w:szCs w:val="18"/>
          <w:lang w:bidi="he-IL"/>
        </w:rPr>
        <w:t>Nill, A., Schibrowsky, J., &amp; Peltier, J. W. (2010)</w:t>
      </w:r>
      <w:bookmarkEnd w:id="23"/>
      <w:r w:rsidRPr="00FF5C41">
        <w:rPr>
          <w:rFonts w:asciiTheme="minorHAnsi" w:eastAsia="Times New Roman" w:hAnsiTheme="minorHAnsi" w:cstheme="minorHAnsi"/>
          <w:color w:val="000000"/>
          <w:sz w:val="18"/>
          <w:szCs w:val="18"/>
          <w:lang w:bidi="he-IL"/>
        </w:rPr>
        <w:t>. Factors that influence software piracy: a view from Germany. Communications of the ACM, 53(6), 131-134.</w:t>
      </w:r>
      <w:r w:rsidRPr="00FF5C41">
        <w:rPr>
          <w:rFonts w:asciiTheme="minorHAnsi" w:eastAsia="Times New Roman" w:hAnsiTheme="minorHAnsi" w:cstheme="minorHAnsi"/>
          <w:color w:val="000000"/>
          <w:sz w:val="18"/>
          <w:szCs w:val="18"/>
          <w:rtl/>
          <w:lang w:bidi="he-IL"/>
        </w:rPr>
        <w:t>‏</w:t>
      </w:r>
    </w:p>
    <w:p w14:paraId="7041BFF9" w14:textId="77777777" w:rsidR="00160E5F" w:rsidRPr="00FF5C41" w:rsidRDefault="00160E5F" w:rsidP="002653F9">
      <w:pPr>
        <w:numPr>
          <w:ilvl w:val="0"/>
          <w:numId w:val="46"/>
        </w:numPr>
        <w:spacing w:before="40" w:after="0" w:line="240" w:lineRule="auto"/>
        <w:ind w:left="360"/>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Joyce, C., Ochoa, T. T., Carroll, M. W., Leaffer, M. A., &amp; Jaszi, P. (2016). Copyright law (p. 542). Durham, NC: Carolina Academic Press.</w:t>
      </w:r>
      <w:r w:rsidRPr="00FF5C41">
        <w:rPr>
          <w:rFonts w:asciiTheme="minorHAnsi" w:eastAsia="Times New Roman" w:hAnsiTheme="minorHAnsi" w:cstheme="minorHAnsi"/>
          <w:color w:val="000000"/>
          <w:sz w:val="18"/>
          <w:szCs w:val="18"/>
          <w:rtl/>
          <w:lang w:bidi="he-IL"/>
        </w:rPr>
        <w:t>‏</w:t>
      </w:r>
    </w:p>
    <w:p w14:paraId="256EAD4B" w14:textId="77777777" w:rsidR="00160E5F" w:rsidRPr="00FF5C41" w:rsidRDefault="00160E5F" w:rsidP="002653F9">
      <w:pPr>
        <w:numPr>
          <w:ilvl w:val="0"/>
          <w:numId w:val="46"/>
        </w:numPr>
        <w:spacing w:before="40" w:after="0" w:line="240" w:lineRule="auto"/>
        <w:ind w:left="360"/>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t>Missier, P. (1997). Technology for the copyright protection of digital images.</w:t>
      </w:r>
      <w:r w:rsidRPr="00FF5C41">
        <w:rPr>
          <w:rFonts w:asciiTheme="minorHAnsi" w:eastAsia="Times New Roman" w:hAnsiTheme="minorHAnsi" w:cstheme="minorHAnsi"/>
          <w:color w:val="000000"/>
          <w:sz w:val="18"/>
          <w:szCs w:val="18"/>
          <w:rtl/>
          <w:lang w:bidi="he-IL"/>
        </w:rPr>
        <w:t>‏</w:t>
      </w:r>
    </w:p>
    <w:bookmarkStart w:id="24" w:name="_Hlk60406596"/>
    <w:p w14:paraId="21FAD736" w14:textId="77777777" w:rsidR="00160E5F" w:rsidRPr="00FF5C41" w:rsidRDefault="00160E5F" w:rsidP="002653F9">
      <w:pPr>
        <w:numPr>
          <w:ilvl w:val="0"/>
          <w:numId w:val="46"/>
        </w:numPr>
        <w:spacing w:before="40" w:after="0" w:line="240" w:lineRule="auto"/>
        <w:ind w:left="360"/>
        <w:textAlignment w:val="baseline"/>
        <w:rPr>
          <w:rFonts w:asciiTheme="minorHAnsi" w:eastAsia="Times New Roman" w:hAnsiTheme="minorHAnsi" w:cstheme="minorHAnsi"/>
          <w:color w:val="000000"/>
          <w:sz w:val="18"/>
          <w:szCs w:val="18"/>
          <w:lang w:bidi="he-IL"/>
        </w:rPr>
      </w:pPr>
      <w:r w:rsidRPr="00FF5C41">
        <w:rPr>
          <w:rFonts w:asciiTheme="minorHAnsi" w:eastAsia="Times New Roman" w:hAnsiTheme="minorHAnsi" w:cstheme="minorHAnsi"/>
          <w:color w:val="000000"/>
          <w:sz w:val="18"/>
          <w:szCs w:val="18"/>
          <w:lang w:bidi="he-IL"/>
        </w:rPr>
        <w:fldChar w:fldCharType="begin"/>
      </w:r>
      <w:r w:rsidRPr="00FF5C41">
        <w:rPr>
          <w:rFonts w:asciiTheme="minorHAnsi" w:eastAsia="Times New Roman" w:hAnsiTheme="minorHAnsi" w:cstheme="minorHAnsi"/>
          <w:color w:val="000000"/>
          <w:sz w:val="18"/>
          <w:szCs w:val="18"/>
          <w:lang w:bidi="he-IL"/>
        </w:rPr>
        <w:instrText xml:space="preserve"> HYPERLINK "https://en.wikipedia.org/wiki/BSA_(The_Software_Alliance)" </w:instrText>
      </w:r>
      <w:r w:rsidRPr="00FF5C41">
        <w:rPr>
          <w:rFonts w:asciiTheme="minorHAnsi" w:eastAsia="Times New Roman" w:hAnsiTheme="minorHAnsi" w:cstheme="minorHAnsi"/>
          <w:color w:val="000000"/>
          <w:sz w:val="18"/>
          <w:szCs w:val="18"/>
          <w:lang w:bidi="he-IL"/>
        </w:rPr>
        <w:fldChar w:fldCharType="separate"/>
      </w:r>
      <w:r w:rsidRPr="00FF5C41">
        <w:rPr>
          <w:rStyle w:val="Hyperlink"/>
          <w:rFonts w:asciiTheme="minorHAnsi" w:eastAsia="Times New Roman" w:hAnsiTheme="minorHAnsi" w:cstheme="minorHAnsi"/>
          <w:sz w:val="18"/>
          <w:szCs w:val="18"/>
          <w:lang w:bidi="he-IL"/>
        </w:rPr>
        <w:t>https://en.wikipedia.org/wiki/BSA_(The_Software_Alliance)</w:t>
      </w:r>
      <w:r w:rsidRPr="00FF5C41">
        <w:rPr>
          <w:rFonts w:asciiTheme="minorHAnsi" w:eastAsia="Times New Roman" w:hAnsiTheme="minorHAnsi" w:cstheme="minorHAnsi"/>
          <w:color w:val="000000"/>
          <w:sz w:val="18"/>
          <w:szCs w:val="18"/>
          <w:lang w:bidi="he-IL"/>
        </w:rPr>
        <w:fldChar w:fldCharType="end"/>
      </w:r>
    </w:p>
    <w:p w14:paraId="2F1EF89A" w14:textId="77777777" w:rsidR="00160E5F" w:rsidRPr="00FF5C41" w:rsidRDefault="00A416E2" w:rsidP="002653F9">
      <w:pPr>
        <w:numPr>
          <w:ilvl w:val="0"/>
          <w:numId w:val="46"/>
        </w:numPr>
        <w:spacing w:before="40" w:after="0" w:line="240" w:lineRule="auto"/>
        <w:ind w:left="360"/>
        <w:textAlignment w:val="baseline"/>
        <w:rPr>
          <w:rFonts w:asciiTheme="minorHAnsi" w:eastAsia="Times New Roman" w:hAnsiTheme="minorHAnsi" w:cstheme="minorHAnsi"/>
          <w:color w:val="000000"/>
          <w:sz w:val="18"/>
          <w:szCs w:val="18"/>
          <w:lang w:bidi="he-IL"/>
        </w:rPr>
      </w:pPr>
      <w:hyperlink r:id="rId49" w:history="1">
        <w:r w:rsidR="00160E5F" w:rsidRPr="00FF5C41">
          <w:rPr>
            <w:rStyle w:val="Hyperlink"/>
            <w:rFonts w:asciiTheme="minorHAnsi" w:eastAsia="Times New Roman" w:hAnsiTheme="minorHAnsi" w:cstheme="minorHAnsi"/>
            <w:sz w:val="18"/>
            <w:szCs w:val="18"/>
            <w:lang w:bidi="he-IL"/>
          </w:rPr>
          <w:t>https://www.copyrightuser.org/understand/rights-permissions/protecting/</w:t>
        </w:r>
      </w:hyperlink>
    </w:p>
    <w:p w14:paraId="5233F872" w14:textId="77777777" w:rsidR="00160E5F" w:rsidRPr="00FF5C41" w:rsidRDefault="00A416E2" w:rsidP="002653F9">
      <w:pPr>
        <w:numPr>
          <w:ilvl w:val="0"/>
          <w:numId w:val="46"/>
        </w:numPr>
        <w:spacing w:before="40" w:after="0" w:line="240" w:lineRule="auto"/>
        <w:ind w:left="360"/>
        <w:textAlignment w:val="baseline"/>
        <w:rPr>
          <w:rFonts w:asciiTheme="minorHAnsi" w:eastAsia="Times New Roman" w:hAnsiTheme="minorHAnsi" w:cstheme="minorHAnsi"/>
          <w:color w:val="000000"/>
          <w:sz w:val="18"/>
          <w:szCs w:val="18"/>
          <w:lang w:bidi="he-IL"/>
        </w:rPr>
      </w:pPr>
      <w:hyperlink r:id="rId50" w:history="1">
        <w:r w:rsidR="00160E5F" w:rsidRPr="00FF5C41">
          <w:rPr>
            <w:rStyle w:val="Hyperlink"/>
            <w:rFonts w:asciiTheme="minorHAnsi" w:eastAsia="Times New Roman" w:hAnsiTheme="minorHAnsi" w:cstheme="minorHAnsi"/>
            <w:sz w:val="18"/>
            <w:szCs w:val="18"/>
            <w:lang w:bidi="he-IL"/>
          </w:rPr>
          <w:t>https://www.redditinc.com/policies/user-agreement-october-15-2020</w:t>
        </w:r>
      </w:hyperlink>
    </w:p>
    <w:p w14:paraId="2ECF18B6" w14:textId="77777777" w:rsidR="00160E5F" w:rsidRPr="00FF5C41" w:rsidRDefault="00A416E2" w:rsidP="002653F9">
      <w:pPr>
        <w:numPr>
          <w:ilvl w:val="0"/>
          <w:numId w:val="46"/>
        </w:numPr>
        <w:spacing w:before="40" w:after="0" w:line="240" w:lineRule="auto"/>
        <w:ind w:left="360"/>
        <w:textAlignment w:val="baseline"/>
        <w:rPr>
          <w:rFonts w:asciiTheme="minorHAnsi" w:eastAsia="Times New Roman" w:hAnsiTheme="minorHAnsi" w:cstheme="minorHAnsi"/>
          <w:color w:val="000000"/>
          <w:sz w:val="18"/>
          <w:szCs w:val="18"/>
          <w:lang w:bidi="he-IL"/>
        </w:rPr>
      </w:pPr>
      <w:hyperlink r:id="rId51" w:history="1">
        <w:r w:rsidR="00160E5F" w:rsidRPr="00FF5C41">
          <w:rPr>
            <w:rStyle w:val="Hyperlink"/>
            <w:rFonts w:asciiTheme="minorHAnsi" w:hAnsiTheme="minorHAnsi" w:cstheme="minorHAnsi"/>
            <w:sz w:val="18"/>
            <w:szCs w:val="18"/>
            <w:lang w:bidi="he-IL"/>
          </w:rPr>
          <w:t>https://www.redditinc.com/policies/transparency-report-2019</w:t>
        </w:r>
      </w:hyperlink>
    </w:p>
    <w:bookmarkEnd w:id="24"/>
    <w:p w14:paraId="59F3DC27" w14:textId="77777777" w:rsidR="00160E5F" w:rsidRPr="00FF5C41" w:rsidRDefault="00160E5F" w:rsidP="002653F9">
      <w:pPr>
        <w:pStyle w:val="ListParagraph"/>
        <w:numPr>
          <w:ilvl w:val="0"/>
          <w:numId w:val="46"/>
        </w:numPr>
        <w:spacing w:after="0"/>
        <w:ind w:left="360"/>
        <w:rPr>
          <w:rFonts w:asciiTheme="minorHAnsi" w:hAnsiTheme="minorHAnsi" w:cstheme="minorHAnsi"/>
          <w:sz w:val="18"/>
          <w:szCs w:val="18"/>
        </w:rPr>
      </w:pPr>
      <w:r w:rsidRPr="00FF5C41">
        <w:rPr>
          <w:rFonts w:asciiTheme="minorHAnsi" w:eastAsia="Times New Roman" w:hAnsiTheme="minorHAnsi" w:cstheme="minorHAnsi"/>
          <w:color w:val="000000"/>
          <w:sz w:val="18"/>
          <w:szCs w:val="18"/>
          <w:lang w:bidi="he-IL"/>
        </w:rPr>
        <w:fldChar w:fldCharType="begin"/>
      </w:r>
      <w:r w:rsidRPr="00FF5C41">
        <w:rPr>
          <w:rFonts w:asciiTheme="minorHAnsi" w:eastAsia="Times New Roman" w:hAnsiTheme="minorHAnsi" w:cstheme="minorHAnsi"/>
          <w:color w:val="000000"/>
          <w:sz w:val="18"/>
          <w:szCs w:val="18"/>
          <w:lang w:bidi="he-IL"/>
        </w:rPr>
        <w:instrText xml:space="preserve"> HYPERLINK "https://en.wikipedia.org/wiki/Creative_Commons" </w:instrText>
      </w:r>
      <w:r w:rsidRPr="00FF5C41">
        <w:rPr>
          <w:rFonts w:asciiTheme="minorHAnsi" w:eastAsia="Times New Roman" w:hAnsiTheme="minorHAnsi" w:cstheme="minorHAnsi"/>
          <w:color w:val="000000"/>
          <w:sz w:val="18"/>
          <w:szCs w:val="18"/>
          <w:lang w:bidi="he-IL"/>
        </w:rPr>
        <w:fldChar w:fldCharType="separate"/>
      </w:r>
      <w:r w:rsidRPr="00FF5C41">
        <w:rPr>
          <w:rStyle w:val="Hyperlink"/>
          <w:rFonts w:asciiTheme="minorHAnsi" w:eastAsia="Times New Roman" w:hAnsiTheme="minorHAnsi" w:cstheme="minorHAnsi"/>
          <w:sz w:val="18"/>
          <w:szCs w:val="18"/>
          <w:lang w:bidi="he-IL"/>
        </w:rPr>
        <w:t>https://en.wikipedia.org/wiki/Creative_Commons</w:t>
      </w:r>
      <w:r w:rsidRPr="00FF5C41">
        <w:rPr>
          <w:rFonts w:asciiTheme="minorHAnsi" w:eastAsia="Times New Roman" w:hAnsiTheme="minorHAnsi" w:cstheme="minorHAnsi"/>
          <w:color w:val="000000"/>
          <w:sz w:val="18"/>
          <w:szCs w:val="18"/>
          <w:lang w:bidi="he-IL"/>
        </w:rPr>
        <w:fldChar w:fldCharType="end"/>
      </w:r>
    </w:p>
    <w:p w14:paraId="7B519C6E" w14:textId="77777777" w:rsidR="00160E5F" w:rsidRPr="00FF5C41" w:rsidRDefault="00A416E2" w:rsidP="002653F9">
      <w:pPr>
        <w:pStyle w:val="ListParagraph"/>
        <w:numPr>
          <w:ilvl w:val="0"/>
          <w:numId w:val="46"/>
        </w:numPr>
        <w:spacing w:after="0"/>
        <w:ind w:left="360"/>
        <w:rPr>
          <w:rFonts w:asciiTheme="minorHAnsi" w:hAnsiTheme="minorHAnsi" w:cstheme="minorHAnsi"/>
          <w:sz w:val="18"/>
          <w:szCs w:val="18"/>
        </w:rPr>
      </w:pPr>
      <w:hyperlink r:id="rId52" w:history="1">
        <w:r w:rsidR="00160E5F" w:rsidRPr="00FF5C41">
          <w:rPr>
            <w:rStyle w:val="Hyperlink"/>
            <w:rFonts w:asciiTheme="minorHAnsi" w:hAnsiTheme="minorHAnsi" w:cstheme="minorHAnsi"/>
            <w:sz w:val="18"/>
            <w:szCs w:val="18"/>
          </w:rPr>
          <w:t>https://www.britannica.com/topic/Statute-of-Anne</w:t>
        </w:r>
      </w:hyperlink>
    </w:p>
    <w:p w14:paraId="7263F8DA" w14:textId="77777777" w:rsidR="00454586" w:rsidRPr="00FF5C41" w:rsidRDefault="00454586" w:rsidP="002653F9">
      <w:pPr>
        <w:pStyle w:val="NormalWeb"/>
        <w:numPr>
          <w:ilvl w:val="0"/>
          <w:numId w:val="46"/>
        </w:numPr>
        <w:spacing w:before="60" w:beforeAutospacing="0" w:after="0" w:afterAutospacing="0"/>
        <w:ind w:left="360"/>
        <w:textAlignment w:val="baseline"/>
        <w:rPr>
          <w:rFonts w:asciiTheme="minorHAnsi" w:hAnsiTheme="minorHAnsi" w:cstheme="minorHAnsi"/>
          <w:color w:val="000000"/>
          <w:sz w:val="18"/>
          <w:szCs w:val="18"/>
        </w:rPr>
      </w:pPr>
      <w:r w:rsidRPr="00FF5C41">
        <w:rPr>
          <w:rFonts w:asciiTheme="minorHAnsi" w:hAnsiTheme="minorHAnsi" w:cstheme="minorHAnsi"/>
          <w:color w:val="000000"/>
          <w:sz w:val="18"/>
          <w:szCs w:val="18"/>
        </w:rPr>
        <w:t>Chesbrough, H. (2012). Open innovation: Where we've been and where we're going. Research-Technology Management, 55(4), 20-27.</w:t>
      </w:r>
    </w:p>
    <w:p w14:paraId="004EA6EE" w14:textId="77777777" w:rsidR="00454586" w:rsidRPr="00FF5C41" w:rsidRDefault="00454586"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r w:rsidRPr="00FF5C41">
        <w:rPr>
          <w:rFonts w:asciiTheme="minorHAnsi" w:hAnsiTheme="minorHAnsi" w:cstheme="minorHAnsi"/>
          <w:color w:val="000000"/>
          <w:sz w:val="18"/>
          <w:szCs w:val="18"/>
        </w:rPr>
        <w:t>Kücklich, J. (2005). Precarious playbour: Modders and the digital games industry. fibreculture, 5(1).</w:t>
      </w:r>
    </w:p>
    <w:p w14:paraId="6466A2F2" w14:textId="77777777" w:rsidR="00454586" w:rsidRPr="00FF5C41" w:rsidRDefault="00454586"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r w:rsidRPr="00FF5C41">
        <w:rPr>
          <w:rFonts w:asciiTheme="minorHAnsi" w:hAnsiTheme="minorHAnsi" w:cstheme="minorHAnsi"/>
          <w:color w:val="000000"/>
          <w:sz w:val="18"/>
          <w:szCs w:val="18"/>
        </w:rPr>
        <w:t>Birkinbine, B. J. (2015). Conflict in the commons: Towards a political economy of corporate involvement in free and open source software. The Political Economy of Communication, 2(2). </w:t>
      </w:r>
    </w:p>
    <w:p w14:paraId="5085F761" w14:textId="77777777" w:rsidR="00454586" w:rsidRPr="00FF5C41" w:rsidRDefault="00454586"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r w:rsidRPr="00FF5C41">
        <w:rPr>
          <w:rFonts w:asciiTheme="minorHAnsi" w:hAnsiTheme="minorHAnsi" w:cstheme="minorHAnsi"/>
          <w:color w:val="000000"/>
          <w:sz w:val="18"/>
          <w:szCs w:val="18"/>
        </w:rPr>
        <w:t>Capek, P. G., Frank, S. P., Gerdt, S., &amp; Shields, D. (2005). A history of IBM's open-source involvement and strategy. IBM systems journal, 44(2), 249-257</w:t>
      </w:r>
    </w:p>
    <w:p w14:paraId="3E7027D2" w14:textId="77777777" w:rsidR="00454586" w:rsidRPr="00FF5C41" w:rsidRDefault="00454586"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r w:rsidRPr="00FF5C41">
        <w:rPr>
          <w:rFonts w:asciiTheme="minorHAnsi" w:hAnsiTheme="minorHAnsi" w:cstheme="minorHAnsi"/>
          <w:color w:val="000000"/>
          <w:sz w:val="18"/>
          <w:szCs w:val="18"/>
        </w:rPr>
        <w:t>Humphreys, S., &amp; Banks, J. (2008). The Labour of User Co-Creators. Convergence, 14(4), 401-418.</w:t>
      </w:r>
    </w:p>
    <w:p w14:paraId="6FB4661F" w14:textId="77777777" w:rsidR="00454586" w:rsidRPr="00FF5C41" w:rsidRDefault="00A416E2"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hyperlink r:id="rId53" w:history="1">
        <w:r w:rsidR="00454586" w:rsidRPr="00FF5C41">
          <w:rPr>
            <w:rStyle w:val="Hyperlink"/>
            <w:rFonts w:asciiTheme="minorHAnsi" w:hAnsiTheme="minorHAnsi" w:cstheme="minorHAnsi"/>
            <w:sz w:val="18"/>
            <w:szCs w:val="18"/>
          </w:rPr>
          <w:t>https://variety.com/2021/digital/news/reddit-bans-donaldtrump-subreddit-inciting-violence-us-capitol-1234881463/</w:t>
        </w:r>
      </w:hyperlink>
    </w:p>
    <w:p w14:paraId="76BEB45C" w14:textId="77777777" w:rsidR="00454586" w:rsidRPr="00FF5C41" w:rsidRDefault="00A416E2"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hyperlink r:id="rId54" w:history="1">
        <w:r w:rsidR="00454586" w:rsidRPr="00FF5C41">
          <w:rPr>
            <w:rStyle w:val="Hyperlink"/>
            <w:rFonts w:asciiTheme="minorHAnsi" w:hAnsiTheme="minorHAnsi" w:cstheme="minorHAnsi"/>
            <w:sz w:val="18"/>
            <w:szCs w:val="18"/>
          </w:rPr>
          <w:t>https://www.reddit.com/r/unpopularopinion/comments/9jjpph/reddit_censorship_is_slowly_killing_the_site/</w:t>
        </w:r>
      </w:hyperlink>
    </w:p>
    <w:p w14:paraId="0D1A2C6E" w14:textId="77777777" w:rsidR="00454586" w:rsidRPr="00FF5C41" w:rsidRDefault="00A416E2"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hyperlink r:id="rId55" w:history="1">
        <w:r w:rsidR="00454586" w:rsidRPr="00FF5C41">
          <w:rPr>
            <w:rStyle w:val="Hyperlink"/>
            <w:rFonts w:asciiTheme="minorHAnsi" w:hAnsiTheme="minorHAnsi" w:cstheme="minorHAnsi"/>
            <w:sz w:val="18"/>
            <w:szCs w:val="18"/>
          </w:rPr>
          <w:t>https://developer.ibm.com/articles/open-governance-community/</w:t>
        </w:r>
      </w:hyperlink>
    </w:p>
    <w:p w14:paraId="402726F1" w14:textId="77777777" w:rsidR="00454586" w:rsidRPr="00FF5C41" w:rsidRDefault="00A416E2"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hyperlink r:id="rId56" w:anchor="cite_note-99" w:history="1">
        <w:r w:rsidR="00454586" w:rsidRPr="00FF5C41">
          <w:rPr>
            <w:rStyle w:val="Hyperlink"/>
            <w:rFonts w:asciiTheme="minorHAnsi" w:hAnsiTheme="minorHAnsi" w:cstheme="minorHAnsi"/>
            <w:sz w:val="18"/>
            <w:szCs w:val="18"/>
          </w:rPr>
          <w:t>https://en.wikipedia.org/wiki/Reddit#cite_note-99</w:t>
        </w:r>
      </w:hyperlink>
    </w:p>
    <w:p w14:paraId="390DC11F" w14:textId="77777777" w:rsidR="00454586" w:rsidRPr="00FF5C41" w:rsidRDefault="00A416E2" w:rsidP="002653F9">
      <w:pPr>
        <w:pStyle w:val="NormalWeb"/>
        <w:numPr>
          <w:ilvl w:val="0"/>
          <w:numId w:val="46"/>
        </w:numPr>
        <w:spacing w:before="0" w:beforeAutospacing="0" w:after="0" w:afterAutospacing="0"/>
        <w:ind w:left="360"/>
        <w:textAlignment w:val="baseline"/>
        <w:rPr>
          <w:rFonts w:asciiTheme="minorHAnsi" w:hAnsiTheme="minorHAnsi" w:cstheme="minorHAnsi"/>
          <w:color w:val="000000"/>
          <w:sz w:val="18"/>
          <w:szCs w:val="18"/>
        </w:rPr>
      </w:pPr>
      <w:hyperlink r:id="rId57" w:history="1">
        <w:r w:rsidR="00454586" w:rsidRPr="00FF5C41">
          <w:rPr>
            <w:rStyle w:val="Hyperlink"/>
            <w:rFonts w:asciiTheme="minorHAnsi" w:hAnsiTheme="minorHAnsi" w:cstheme="minorHAnsi"/>
            <w:sz w:val="18"/>
            <w:szCs w:val="18"/>
          </w:rPr>
          <w:t>https://theconversation.com/reddit-removes-millions-of-pro-trump-posts-but-advertisers-not-values-rule-the-day-141703</w:t>
        </w:r>
      </w:hyperlink>
    </w:p>
    <w:p w14:paraId="04EB271E" w14:textId="5FB6865F" w:rsidR="00160E5F" w:rsidRPr="00FF5C41" w:rsidRDefault="00A416E2" w:rsidP="002653F9">
      <w:pPr>
        <w:pStyle w:val="ListParagraph"/>
        <w:spacing w:after="0"/>
        <w:ind w:left="360"/>
        <w:rPr>
          <w:rFonts w:asciiTheme="minorHAnsi" w:hAnsiTheme="minorHAnsi" w:cstheme="minorHAnsi"/>
          <w:sz w:val="18"/>
          <w:szCs w:val="18"/>
          <w:rtl/>
        </w:rPr>
      </w:pPr>
      <w:hyperlink r:id="rId58" w:history="1">
        <w:r w:rsidR="00454586" w:rsidRPr="00FF5C41">
          <w:rPr>
            <w:rStyle w:val="Hyperlink"/>
            <w:rFonts w:asciiTheme="minorHAnsi" w:hAnsiTheme="minorHAnsi" w:cstheme="minorHAnsi"/>
            <w:sz w:val="18"/>
            <w:szCs w:val="18"/>
          </w:rPr>
          <w:t>https://helpx.adobe.com/il_en/x-productkb/global/creative-cloud-public-beta.html</w:t>
        </w:r>
      </w:hyperlink>
    </w:p>
    <w:p w14:paraId="37682209" w14:textId="77777777" w:rsidR="0048557E" w:rsidRPr="00FF5C41" w:rsidRDefault="0048557E" w:rsidP="002653F9">
      <w:pPr>
        <w:spacing w:before="100" w:line="240" w:lineRule="auto"/>
        <w:textAlignment w:val="baseline"/>
        <w:rPr>
          <w:rFonts w:asciiTheme="minorHAnsi" w:eastAsia="Times New Roman" w:hAnsiTheme="minorHAnsi" w:cstheme="minorHAnsi"/>
          <w:b/>
          <w:bCs/>
          <w:color w:val="000000"/>
          <w:sz w:val="18"/>
          <w:szCs w:val="18"/>
          <w:rtl/>
          <w:lang w:bidi="he-IL"/>
        </w:rPr>
      </w:pPr>
    </w:p>
    <w:sectPr w:rsidR="0048557E" w:rsidRPr="00FF5C41" w:rsidSect="000526DF">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B33AC" w14:textId="77777777" w:rsidR="00042947" w:rsidRDefault="00042947" w:rsidP="0016660F">
      <w:r>
        <w:separator/>
      </w:r>
    </w:p>
    <w:p w14:paraId="24DA478B" w14:textId="77777777" w:rsidR="00042947" w:rsidRDefault="00042947"/>
    <w:p w14:paraId="64F77549" w14:textId="77777777" w:rsidR="00042947" w:rsidRDefault="00042947" w:rsidP="008228B8"/>
  </w:endnote>
  <w:endnote w:type="continuationSeparator" w:id="0">
    <w:p w14:paraId="4306F94D" w14:textId="77777777" w:rsidR="00042947" w:rsidRDefault="00042947" w:rsidP="0016660F">
      <w:r>
        <w:continuationSeparator/>
      </w:r>
    </w:p>
    <w:p w14:paraId="7D96DF54" w14:textId="77777777" w:rsidR="00042947" w:rsidRDefault="00042947"/>
    <w:p w14:paraId="200289FC" w14:textId="77777777" w:rsidR="00042947" w:rsidRDefault="00042947" w:rsidP="008228B8"/>
  </w:endnote>
  <w:endnote w:type="continuationNotice" w:id="1">
    <w:p w14:paraId="35E4192D" w14:textId="77777777" w:rsidR="00042947" w:rsidRDefault="00042947" w:rsidP="0016660F"/>
    <w:p w14:paraId="0AA69B82" w14:textId="77777777" w:rsidR="00042947" w:rsidRDefault="00042947"/>
    <w:p w14:paraId="34A87AA2" w14:textId="77777777" w:rsidR="00042947" w:rsidRDefault="00042947" w:rsidP="008228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Light">
    <w:panose1 w:val="020203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6D884" w14:textId="77777777" w:rsidR="006602BE" w:rsidRDefault="006602BE">
    <w:pPr>
      <w:pStyle w:val="Footer"/>
    </w:pPr>
  </w:p>
  <w:p w14:paraId="0CDDBA96" w14:textId="77777777" w:rsidR="002B7F79" w:rsidRDefault="002B7F79"/>
  <w:p w14:paraId="6F673FDE" w14:textId="77777777" w:rsidR="002B7F79" w:rsidRDefault="002B7F79" w:rsidP="008228B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3801678"/>
      <w:docPartObj>
        <w:docPartGallery w:val="Page Numbers (Bottom of Page)"/>
        <w:docPartUnique/>
      </w:docPartObj>
    </w:sdtPr>
    <w:sdtEndPr>
      <w:rPr>
        <w:noProof/>
      </w:rPr>
    </w:sdtEndPr>
    <w:sdtContent>
      <w:p w14:paraId="37956296" w14:textId="7AC814A6" w:rsidR="002B7F79" w:rsidRDefault="00011B93" w:rsidP="00791C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5413758"/>
      <w:docPartObj>
        <w:docPartGallery w:val="Page Numbers (Bottom of Page)"/>
        <w:docPartUnique/>
      </w:docPartObj>
    </w:sdtPr>
    <w:sdtEndPr/>
    <w:sdtContent>
      <w:p w14:paraId="0560DB5A" w14:textId="768E8B5C" w:rsidR="00D67DF4" w:rsidRDefault="001C19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584ED" w14:textId="77777777" w:rsidR="009F7439" w:rsidRDefault="009F7439">
    <w:pPr>
      <w:pStyle w:val="Footer"/>
    </w:pPr>
  </w:p>
  <w:p w14:paraId="25393214" w14:textId="77777777" w:rsidR="002B7F79" w:rsidRDefault="002B7F79"/>
  <w:p w14:paraId="425F0D28" w14:textId="77777777" w:rsidR="002B7F79" w:rsidRDefault="002B7F79" w:rsidP="008228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E4001" w14:textId="77777777" w:rsidR="00042947" w:rsidRDefault="00042947" w:rsidP="0016660F">
      <w:r>
        <w:separator/>
      </w:r>
    </w:p>
    <w:p w14:paraId="35CA2827" w14:textId="77777777" w:rsidR="00042947" w:rsidRDefault="00042947"/>
    <w:p w14:paraId="27732614" w14:textId="77777777" w:rsidR="00042947" w:rsidRDefault="00042947" w:rsidP="008228B8"/>
  </w:footnote>
  <w:footnote w:type="continuationSeparator" w:id="0">
    <w:p w14:paraId="1D748B88" w14:textId="77777777" w:rsidR="00042947" w:rsidRDefault="00042947" w:rsidP="0016660F">
      <w:r>
        <w:continuationSeparator/>
      </w:r>
    </w:p>
    <w:p w14:paraId="1B1997B5" w14:textId="77777777" w:rsidR="00042947" w:rsidRDefault="00042947"/>
    <w:p w14:paraId="3FDDB02E" w14:textId="77777777" w:rsidR="00042947" w:rsidRDefault="00042947" w:rsidP="008228B8"/>
  </w:footnote>
  <w:footnote w:type="continuationNotice" w:id="1">
    <w:p w14:paraId="7CAFA95A" w14:textId="77777777" w:rsidR="00042947" w:rsidRDefault="00042947" w:rsidP="0016660F"/>
    <w:p w14:paraId="7A00E005" w14:textId="77777777" w:rsidR="00042947" w:rsidRDefault="00042947"/>
    <w:p w14:paraId="0E9F299D" w14:textId="77777777" w:rsidR="00042947" w:rsidRDefault="00042947" w:rsidP="008228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BD3" w14:textId="77777777" w:rsidR="006602BE" w:rsidRDefault="006602BE">
    <w:pPr>
      <w:pStyle w:val="Header"/>
    </w:pPr>
  </w:p>
  <w:p w14:paraId="0ED1CA49" w14:textId="77777777" w:rsidR="002B7F79" w:rsidRDefault="002B7F79"/>
  <w:p w14:paraId="48F10331" w14:textId="77777777" w:rsidR="002B7F79" w:rsidRDefault="002B7F79" w:rsidP="008228B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AD1BB" w14:textId="43FC03C5" w:rsidR="002B7F79" w:rsidRDefault="007F7450" w:rsidP="00791CD7">
    <w:pPr>
      <w:pStyle w:val="Header"/>
      <w:jc w:val="center"/>
    </w:pPr>
    <w:r w:rsidRPr="00DD0EBB">
      <w:rPr>
        <w:sz w:val="18"/>
        <w:szCs w:val="16"/>
        <w:lang w:val="en-GB"/>
      </w:rPr>
      <w:t xml:space="preserve">University of Haifa, Information Systems Department, Peer-production seminar, </w:t>
    </w:r>
    <w:r>
      <w:rPr>
        <w:sz w:val="18"/>
        <w:szCs w:val="16"/>
        <w:lang w:val="en-GB"/>
      </w:rPr>
      <w:t>20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86604" w14:textId="77777777" w:rsidR="006602BE" w:rsidRDefault="006602BE">
    <w:pPr>
      <w:pStyle w:val="Header"/>
    </w:pPr>
  </w:p>
  <w:p w14:paraId="1974F412" w14:textId="77777777" w:rsidR="002B7F79" w:rsidRDefault="002B7F79"/>
  <w:p w14:paraId="5ED9F159" w14:textId="77777777" w:rsidR="002B7F79" w:rsidRDefault="002B7F79" w:rsidP="008228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C215A"/>
    <w:multiLevelType w:val="hybridMultilevel"/>
    <w:tmpl w:val="592E97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Cambria Math" w:hAnsi="Cambria Math"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Cambria Math" w:hAnsi="Cambria Math"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Cambria Math" w:hAnsi="Cambria Math" w:hint="default"/>
      </w:rPr>
    </w:lvl>
  </w:abstractNum>
  <w:abstractNum w:abstractNumId="1" w15:restartNumberingAfterBreak="0">
    <w:nsid w:val="0A4F3AEC"/>
    <w:multiLevelType w:val="multilevel"/>
    <w:tmpl w:val="4DAC214C"/>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0056C2"/>
    <w:multiLevelType w:val="hybridMultilevel"/>
    <w:tmpl w:val="DDA837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Cambria Math" w:hAnsi="Cambria Math"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Cambria Math" w:hAnsi="Cambria Math"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Cambria Math" w:hAnsi="Cambria Math" w:hint="default"/>
      </w:rPr>
    </w:lvl>
  </w:abstractNum>
  <w:abstractNum w:abstractNumId="3" w15:restartNumberingAfterBreak="0">
    <w:nsid w:val="0F9503D9"/>
    <w:multiLevelType w:val="hybridMultilevel"/>
    <w:tmpl w:val="11462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Cambria Math" w:hAnsi="Cambria Math" w:hint="default"/>
      </w:rPr>
    </w:lvl>
  </w:abstractNum>
  <w:abstractNum w:abstractNumId="4" w15:restartNumberingAfterBreak="0">
    <w:nsid w:val="11FB777A"/>
    <w:multiLevelType w:val="hybridMultilevel"/>
    <w:tmpl w:val="1A9ACF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090D57"/>
    <w:multiLevelType w:val="hybridMultilevel"/>
    <w:tmpl w:val="B0761F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Cambria Math" w:hAnsi="Cambria Math"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Cambria Math" w:hAnsi="Cambria Math"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Cambria Math" w:hAnsi="Cambria Math" w:hint="default"/>
      </w:rPr>
    </w:lvl>
  </w:abstractNum>
  <w:abstractNum w:abstractNumId="6" w15:restartNumberingAfterBreak="0">
    <w:nsid w:val="1593666E"/>
    <w:multiLevelType w:val="hybridMultilevel"/>
    <w:tmpl w:val="5A82A4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Cambria Math" w:hAnsi="Cambria Math"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Cambria Math" w:hAnsi="Cambria Math"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Cambria Math" w:hAnsi="Cambria Math" w:hint="default"/>
      </w:rPr>
    </w:lvl>
  </w:abstractNum>
  <w:abstractNum w:abstractNumId="7" w15:restartNumberingAfterBreak="0">
    <w:nsid w:val="18367E36"/>
    <w:multiLevelType w:val="hybridMultilevel"/>
    <w:tmpl w:val="9768F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Symbol" w:hAnsi="Symbol" w:cs="Symbol"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Cambria Math" w:hAnsi="Cambria Math" w:hint="default"/>
      </w:rPr>
    </w:lvl>
    <w:lvl w:ilvl="4" w:tplc="04090003" w:tentative="1">
      <w:start w:val="1"/>
      <w:numFmt w:val="bullet"/>
      <w:lvlText w:val="o"/>
      <w:lvlJc w:val="left"/>
      <w:pPr>
        <w:ind w:left="3600" w:hanging="360"/>
      </w:pPr>
      <w:rPr>
        <w:rFonts w:ascii="Symbol" w:hAnsi="Symbol" w:cs="Symbol"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Cambria Math" w:hAnsi="Cambria Math" w:hint="default"/>
      </w:rPr>
    </w:lvl>
    <w:lvl w:ilvl="7" w:tplc="04090003" w:tentative="1">
      <w:start w:val="1"/>
      <w:numFmt w:val="bullet"/>
      <w:lvlText w:val="o"/>
      <w:lvlJc w:val="left"/>
      <w:pPr>
        <w:ind w:left="5760" w:hanging="360"/>
      </w:pPr>
      <w:rPr>
        <w:rFonts w:ascii="Symbol" w:hAnsi="Symbol" w:cs="Symbol"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8" w15:restartNumberingAfterBreak="0">
    <w:nsid w:val="1967357D"/>
    <w:multiLevelType w:val="hybridMultilevel"/>
    <w:tmpl w:val="32DEBE00"/>
    <w:lvl w:ilvl="0" w:tplc="04090001">
      <w:start w:val="1"/>
      <w:numFmt w:val="bullet"/>
      <w:lvlText w:val=""/>
      <w:lvlJc w:val="left"/>
      <w:pPr>
        <w:tabs>
          <w:tab w:val="num" w:pos="360"/>
        </w:tabs>
        <w:ind w:left="360" w:hanging="360"/>
      </w:pPr>
      <w:rPr>
        <w:rFonts w:ascii="Symbol" w:hAnsi="Symbol" w:hint="default"/>
      </w:rPr>
    </w:lvl>
    <w:lvl w:ilvl="1" w:tplc="6B0C1E8E" w:tentative="1">
      <w:start w:val="1"/>
      <w:numFmt w:val="bullet"/>
      <w:lvlText w:val="•"/>
      <w:lvlJc w:val="left"/>
      <w:pPr>
        <w:tabs>
          <w:tab w:val="num" w:pos="1080"/>
        </w:tabs>
        <w:ind w:left="1080" w:hanging="360"/>
      </w:pPr>
      <w:rPr>
        <w:rFonts w:ascii="Symbol" w:hAnsi="Symbol" w:hint="default"/>
      </w:rPr>
    </w:lvl>
    <w:lvl w:ilvl="2" w:tplc="995A8AB6" w:tentative="1">
      <w:start w:val="1"/>
      <w:numFmt w:val="bullet"/>
      <w:lvlText w:val="•"/>
      <w:lvlJc w:val="left"/>
      <w:pPr>
        <w:tabs>
          <w:tab w:val="num" w:pos="1800"/>
        </w:tabs>
        <w:ind w:left="1800" w:hanging="360"/>
      </w:pPr>
      <w:rPr>
        <w:rFonts w:ascii="Symbol" w:hAnsi="Symbol" w:hint="default"/>
      </w:rPr>
    </w:lvl>
    <w:lvl w:ilvl="3" w:tplc="CDD60542" w:tentative="1">
      <w:start w:val="1"/>
      <w:numFmt w:val="bullet"/>
      <w:lvlText w:val="•"/>
      <w:lvlJc w:val="left"/>
      <w:pPr>
        <w:tabs>
          <w:tab w:val="num" w:pos="2520"/>
        </w:tabs>
        <w:ind w:left="2520" w:hanging="360"/>
      </w:pPr>
      <w:rPr>
        <w:rFonts w:ascii="Symbol" w:hAnsi="Symbol" w:hint="default"/>
      </w:rPr>
    </w:lvl>
    <w:lvl w:ilvl="4" w:tplc="FED037BA" w:tentative="1">
      <w:start w:val="1"/>
      <w:numFmt w:val="bullet"/>
      <w:lvlText w:val="•"/>
      <w:lvlJc w:val="left"/>
      <w:pPr>
        <w:tabs>
          <w:tab w:val="num" w:pos="3240"/>
        </w:tabs>
        <w:ind w:left="3240" w:hanging="360"/>
      </w:pPr>
      <w:rPr>
        <w:rFonts w:ascii="Symbol" w:hAnsi="Symbol" w:hint="default"/>
      </w:rPr>
    </w:lvl>
    <w:lvl w:ilvl="5" w:tplc="2E0CED42" w:tentative="1">
      <w:start w:val="1"/>
      <w:numFmt w:val="bullet"/>
      <w:lvlText w:val="•"/>
      <w:lvlJc w:val="left"/>
      <w:pPr>
        <w:tabs>
          <w:tab w:val="num" w:pos="3960"/>
        </w:tabs>
        <w:ind w:left="3960" w:hanging="360"/>
      </w:pPr>
      <w:rPr>
        <w:rFonts w:ascii="Symbol" w:hAnsi="Symbol" w:hint="default"/>
      </w:rPr>
    </w:lvl>
    <w:lvl w:ilvl="6" w:tplc="7AA2FD1E" w:tentative="1">
      <w:start w:val="1"/>
      <w:numFmt w:val="bullet"/>
      <w:lvlText w:val="•"/>
      <w:lvlJc w:val="left"/>
      <w:pPr>
        <w:tabs>
          <w:tab w:val="num" w:pos="4680"/>
        </w:tabs>
        <w:ind w:left="4680" w:hanging="360"/>
      </w:pPr>
      <w:rPr>
        <w:rFonts w:ascii="Symbol" w:hAnsi="Symbol" w:hint="default"/>
      </w:rPr>
    </w:lvl>
    <w:lvl w:ilvl="7" w:tplc="F8CAECCA" w:tentative="1">
      <w:start w:val="1"/>
      <w:numFmt w:val="bullet"/>
      <w:lvlText w:val="•"/>
      <w:lvlJc w:val="left"/>
      <w:pPr>
        <w:tabs>
          <w:tab w:val="num" w:pos="5400"/>
        </w:tabs>
        <w:ind w:left="5400" w:hanging="360"/>
      </w:pPr>
      <w:rPr>
        <w:rFonts w:ascii="Symbol" w:hAnsi="Symbol" w:hint="default"/>
      </w:rPr>
    </w:lvl>
    <w:lvl w:ilvl="8" w:tplc="7F6E2CB0" w:tentative="1">
      <w:start w:val="1"/>
      <w:numFmt w:val="bullet"/>
      <w:lvlText w:val="•"/>
      <w:lvlJc w:val="left"/>
      <w:pPr>
        <w:tabs>
          <w:tab w:val="num" w:pos="6120"/>
        </w:tabs>
        <w:ind w:left="6120" w:hanging="360"/>
      </w:pPr>
      <w:rPr>
        <w:rFonts w:ascii="Symbol" w:hAnsi="Symbol" w:hint="default"/>
      </w:rPr>
    </w:lvl>
  </w:abstractNum>
  <w:abstractNum w:abstractNumId="9" w15:restartNumberingAfterBreak="0">
    <w:nsid w:val="19E51286"/>
    <w:multiLevelType w:val="multilevel"/>
    <w:tmpl w:val="AD566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8C5ABA"/>
    <w:multiLevelType w:val="hybridMultilevel"/>
    <w:tmpl w:val="C76E8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Cambria Math" w:hAnsi="Cambria Math"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Cambria Math" w:hAnsi="Cambria Math"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Cambria Math" w:hAnsi="Cambria Math" w:hint="default"/>
      </w:rPr>
    </w:lvl>
  </w:abstractNum>
  <w:abstractNum w:abstractNumId="11" w15:restartNumberingAfterBreak="0">
    <w:nsid w:val="1CF92AF2"/>
    <w:multiLevelType w:val="hybridMultilevel"/>
    <w:tmpl w:val="7A8024B0"/>
    <w:lvl w:ilvl="0" w:tplc="0409000F">
      <w:start w:val="1"/>
      <w:numFmt w:val="decimal"/>
      <w:lvlText w:val="%1."/>
      <w:lvlJc w:val="left"/>
      <w:pPr>
        <w:ind w:left="720" w:hanging="360"/>
      </w:pPr>
    </w:lvl>
    <w:lvl w:ilvl="1" w:tplc="04090001">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41B5A"/>
    <w:multiLevelType w:val="hybridMultilevel"/>
    <w:tmpl w:val="C01EE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Cambria Math" w:hAnsi="Cambria Math"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Cambria Math" w:hAnsi="Cambria Math"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Cambria Math" w:hAnsi="Cambria Math" w:hint="default"/>
      </w:rPr>
    </w:lvl>
  </w:abstractNum>
  <w:abstractNum w:abstractNumId="13" w15:restartNumberingAfterBreak="0">
    <w:nsid w:val="1F302B32"/>
    <w:multiLevelType w:val="hybridMultilevel"/>
    <w:tmpl w:val="E74A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Cambria Math" w:hAnsi="Cambria Math" w:hint="default"/>
      </w:rPr>
    </w:lvl>
  </w:abstractNum>
  <w:abstractNum w:abstractNumId="14" w15:restartNumberingAfterBreak="0">
    <w:nsid w:val="1F344A4D"/>
    <w:multiLevelType w:val="hybridMultilevel"/>
    <w:tmpl w:val="4658FE72"/>
    <w:lvl w:ilvl="0" w:tplc="04090001">
      <w:start w:val="1"/>
      <w:numFmt w:val="bullet"/>
      <w:lvlText w:val=""/>
      <w:lvlJc w:val="left"/>
      <w:pPr>
        <w:ind w:left="540" w:hanging="360"/>
      </w:pPr>
      <w:rPr>
        <w:rFonts w:ascii="Courier New" w:hAnsi="Courier New" w:hint="default"/>
      </w:rPr>
    </w:lvl>
    <w:lvl w:ilvl="1" w:tplc="04090001">
      <w:start w:val="1"/>
      <w:numFmt w:val="bullet"/>
      <w:lvlText w:val=""/>
      <w:lvlJc w:val="left"/>
      <w:pPr>
        <w:ind w:left="1260" w:hanging="360"/>
      </w:pPr>
      <w:rPr>
        <w:rFonts w:ascii="Symbol" w:hAnsi="Symbol" w:hint="default"/>
      </w:rPr>
    </w:lvl>
    <w:lvl w:ilvl="2" w:tplc="04090005" w:tentative="1">
      <w:start w:val="1"/>
      <w:numFmt w:val="bullet"/>
      <w:lvlText w:val=""/>
      <w:lvlJc w:val="left"/>
      <w:pPr>
        <w:ind w:left="1980" w:hanging="360"/>
      </w:pPr>
      <w:rPr>
        <w:rFonts w:ascii="Cambria Math" w:hAnsi="Cambria Math" w:hint="default"/>
      </w:rPr>
    </w:lvl>
    <w:lvl w:ilvl="3" w:tplc="04090001" w:tentative="1">
      <w:start w:val="1"/>
      <w:numFmt w:val="bullet"/>
      <w:lvlText w:val=""/>
      <w:lvlJc w:val="left"/>
      <w:pPr>
        <w:ind w:left="2700" w:hanging="360"/>
      </w:pPr>
      <w:rPr>
        <w:rFonts w:ascii="Courier New" w:hAnsi="Courier New" w:hint="default"/>
      </w:rPr>
    </w:lvl>
    <w:lvl w:ilvl="4" w:tplc="04090003" w:tentative="1">
      <w:start w:val="1"/>
      <w:numFmt w:val="bullet"/>
      <w:lvlText w:val="o"/>
      <w:lvlJc w:val="left"/>
      <w:pPr>
        <w:ind w:left="3420" w:hanging="360"/>
      </w:pPr>
      <w:rPr>
        <w:rFonts w:ascii="Arial" w:hAnsi="Arial" w:cs="Arial" w:hint="default"/>
      </w:rPr>
    </w:lvl>
    <w:lvl w:ilvl="5" w:tplc="04090005" w:tentative="1">
      <w:start w:val="1"/>
      <w:numFmt w:val="bullet"/>
      <w:lvlText w:val=""/>
      <w:lvlJc w:val="left"/>
      <w:pPr>
        <w:ind w:left="4140" w:hanging="360"/>
      </w:pPr>
      <w:rPr>
        <w:rFonts w:ascii="Cambria Math" w:hAnsi="Cambria Math" w:hint="default"/>
      </w:rPr>
    </w:lvl>
    <w:lvl w:ilvl="6" w:tplc="04090001" w:tentative="1">
      <w:start w:val="1"/>
      <w:numFmt w:val="bullet"/>
      <w:lvlText w:val=""/>
      <w:lvlJc w:val="left"/>
      <w:pPr>
        <w:ind w:left="4860" w:hanging="360"/>
      </w:pPr>
      <w:rPr>
        <w:rFonts w:ascii="Courier New" w:hAnsi="Courier New" w:hint="default"/>
      </w:rPr>
    </w:lvl>
    <w:lvl w:ilvl="7" w:tplc="04090003" w:tentative="1">
      <w:start w:val="1"/>
      <w:numFmt w:val="bullet"/>
      <w:lvlText w:val="o"/>
      <w:lvlJc w:val="left"/>
      <w:pPr>
        <w:ind w:left="5580" w:hanging="360"/>
      </w:pPr>
      <w:rPr>
        <w:rFonts w:ascii="Arial" w:hAnsi="Arial" w:cs="Arial" w:hint="default"/>
      </w:rPr>
    </w:lvl>
    <w:lvl w:ilvl="8" w:tplc="04090005" w:tentative="1">
      <w:start w:val="1"/>
      <w:numFmt w:val="bullet"/>
      <w:lvlText w:val=""/>
      <w:lvlJc w:val="left"/>
      <w:pPr>
        <w:ind w:left="6300" w:hanging="360"/>
      </w:pPr>
      <w:rPr>
        <w:rFonts w:ascii="Cambria Math" w:hAnsi="Cambria Math" w:hint="default"/>
      </w:rPr>
    </w:lvl>
  </w:abstractNum>
  <w:abstractNum w:abstractNumId="15" w15:restartNumberingAfterBreak="0">
    <w:nsid w:val="23EC5833"/>
    <w:multiLevelType w:val="hybridMultilevel"/>
    <w:tmpl w:val="863AF5B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84F0EF7"/>
    <w:multiLevelType w:val="hybridMultilevel"/>
    <w:tmpl w:val="A446BB64"/>
    <w:lvl w:ilvl="0" w:tplc="0409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Symbol" w:hAnsi="Symbol" w:cs="Symbol" w:hint="default"/>
      </w:rPr>
    </w:lvl>
    <w:lvl w:ilvl="2" w:tplc="10000005" w:tentative="1">
      <w:start w:val="1"/>
      <w:numFmt w:val="bullet"/>
      <w:lvlText w:val=""/>
      <w:lvlJc w:val="left"/>
      <w:pPr>
        <w:ind w:left="2160" w:hanging="360"/>
      </w:pPr>
      <w:rPr>
        <w:rFonts w:ascii="Yu Mincho Light" w:hAnsi="Yu Mincho Light" w:hint="default"/>
      </w:rPr>
    </w:lvl>
    <w:lvl w:ilvl="3" w:tplc="10000001" w:tentative="1">
      <w:start w:val="1"/>
      <w:numFmt w:val="bullet"/>
      <w:lvlText w:val=""/>
      <w:lvlJc w:val="left"/>
      <w:pPr>
        <w:ind w:left="2880" w:hanging="360"/>
      </w:pPr>
      <w:rPr>
        <w:rFonts w:ascii="Cambria Math" w:hAnsi="Cambria Math" w:hint="default"/>
      </w:rPr>
    </w:lvl>
    <w:lvl w:ilvl="4" w:tplc="10000003" w:tentative="1">
      <w:start w:val="1"/>
      <w:numFmt w:val="bullet"/>
      <w:lvlText w:val="o"/>
      <w:lvlJc w:val="left"/>
      <w:pPr>
        <w:ind w:left="3600" w:hanging="360"/>
      </w:pPr>
      <w:rPr>
        <w:rFonts w:ascii="Symbol" w:hAnsi="Symbol" w:cs="Symbol" w:hint="default"/>
      </w:rPr>
    </w:lvl>
    <w:lvl w:ilvl="5" w:tplc="10000005" w:tentative="1">
      <w:start w:val="1"/>
      <w:numFmt w:val="bullet"/>
      <w:lvlText w:val=""/>
      <w:lvlJc w:val="left"/>
      <w:pPr>
        <w:ind w:left="4320" w:hanging="360"/>
      </w:pPr>
      <w:rPr>
        <w:rFonts w:ascii="Yu Mincho Light" w:hAnsi="Yu Mincho Light" w:hint="default"/>
      </w:rPr>
    </w:lvl>
    <w:lvl w:ilvl="6" w:tplc="10000001" w:tentative="1">
      <w:start w:val="1"/>
      <w:numFmt w:val="bullet"/>
      <w:lvlText w:val=""/>
      <w:lvlJc w:val="left"/>
      <w:pPr>
        <w:ind w:left="5040" w:hanging="360"/>
      </w:pPr>
      <w:rPr>
        <w:rFonts w:ascii="Cambria Math" w:hAnsi="Cambria Math" w:hint="default"/>
      </w:rPr>
    </w:lvl>
    <w:lvl w:ilvl="7" w:tplc="10000003" w:tentative="1">
      <w:start w:val="1"/>
      <w:numFmt w:val="bullet"/>
      <w:lvlText w:val="o"/>
      <w:lvlJc w:val="left"/>
      <w:pPr>
        <w:ind w:left="5760" w:hanging="360"/>
      </w:pPr>
      <w:rPr>
        <w:rFonts w:ascii="Symbol" w:hAnsi="Symbol" w:cs="Symbol" w:hint="default"/>
      </w:rPr>
    </w:lvl>
    <w:lvl w:ilvl="8" w:tplc="10000005" w:tentative="1">
      <w:start w:val="1"/>
      <w:numFmt w:val="bullet"/>
      <w:lvlText w:val=""/>
      <w:lvlJc w:val="left"/>
      <w:pPr>
        <w:ind w:left="6480" w:hanging="360"/>
      </w:pPr>
      <w:rPr>
        <w:rFonts w:ascii="Yu Mincho Light" w:hAnsi="Yu Mincho Light" w:hint="default"/>
      </w:rPr>
    </w:lvl>
  </w:abstractNum>
  <w:abstractNum w:abstractNumId="17" w15:restartNumberingAfterBreak="0">
    <w:nsid w:val="29990218"/>
    <w:multiLevelType w:val="hybridMultilevel"/>
    <w:tmpl w:val="F8CC4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Symbol" w:hAnsi="Symbol" w:cs="Symbol"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Cambria Math" w:hAnsi="Cambria Math" w:hint="default"/>
      </w:rPr>
    </w:lvl>
    <w:lvl w:ilvl="4" w:tplc="04090003" w:tentative="1">
      <w:start w:val="1"/>
      <w:numFmt w:val="bullet"/>
      <w:lvlText w:val="o"/>
      <w:lvlJc w:val="left"/>
      <w:pPr>
        <w:ind w:left="3240" w:hanging="360"/>
      </w:pPr>
      <w:rPr>
        <w:rFonts w:ascii="Symbol" w:hAnsi="Symbol" w:cs="Symbol"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Cambria Math" w:hAnsi="Cambria Math" w:hint="default"/>
      </w:rPr>
    </w:lvl>
    <w:lvl w:ilvl="7" w:tplc="04090003" w:tentative="1">
      <w:start w:val="1"/>
      <w:numFmt w:val="bullet"/>
      <w:lvlText w:val="o"/>
      <w:lvlJc w:val="left"/>
      <w:pPr>
        <w:ind w:left="5400" w:hanging="360"/>
      </w:pPr>
      <w:rPr>
        <w:rFonts w:ascii="Symbol" w:hAnsi="Symbol" w:cs="Symbol"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18" w15:restartNumberingAfterBreak="0">
    <w:nsid w:val="2A292C8A"/>
    <w:multiLevelType w:val="hybridMultilevel"/>
    <w:tmpl w:val="B7048C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E4271B"/>
    <w:multiLevelType w:val="hybridMultilevel"/>
    <w:tmpl w:val="75DCEC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Cambria Math" w:hAnsi="Cambria Math"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Cambria Math" w:hAnsi="Cambria Math"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Cambria Math" w:hAnsi="Cambria Math" w:hint="default"/>
      </w:rPr>
    </w:lvl>
  </w:abstractNum>
  <w:abstractNum w:abstractNumId="20" w15:restartNumberingAfterBreak="0">
    <w:nsid w:val="32581E54"/>
    <w:multiLevelType w:val="hybridMultilevel"/>
    <w:tmpl w:val="199612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4415B7D"/>
    <w:multiLevelType w:val="hybridMultilevel"/>
    <w:tmpl w:val="4EB618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BA1CA5"/>
    <w:multiLevelType w:val="hybridMultilevel"/>
    <w:tmpl w:val="675EF368"/>
    <w:lvl w:ilvl="0" w:tplc="0409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Arial" w:hAnsi="Arial" w:cs="Arial" w:hint="default"/>
      </w:rPr>
    </w:lvl>
    <w:lvl w:ilvl="2" w:tplc="10000005" w:tentative="1">
      <w:start w:val="1"/>
      <w:numFmt w:val="bullet"/>
      <w:lvlText w:val=""/>
      <w:lvlJc w:val="left"/>
      <w:pPr>
        <w:ind w:left="1800" w:hanging="360"/>
      </w:pPr>
      <w:rPr>
        <w:rFonts w:ascii="Cambria Math" w:hAnsi="Cambria Math" w:hint="default"/>
      </w:rPr>
    </w:lvl>
    <w:lvl w:ilvl="3" w:tplc="10000001" w:tentative="1">
      <w:start w:val="1"/>
      <w:numFmt w:val="bullet"/>
      <w:lvlText w:val=""/>
      <w:lvlJc w:val="left"/>
      <w:pPr>
        <w:ind w:left="2520" w:hanging="360"/>
      </w:pPr>
      <w:rPr>
        <w:rFonts w:ascii="Courier New" w:hAnsi="Courier New" w:hint="default"/>
      </w:rPr>
    </w:lvl>
    <w:lvl w:ilvl="4" w:tplc="10000003" w:tentative="1">
      <w:start w:val="1"/>
      <w:numFmt w:val="bullet"/>
      <w:lvlText w:val="o"/>
      <w:lvlJc w:val="left"/>
      <w:pPr>
        <w:ind w:left="3240" w:hanging="360"/>
      </w:pPr>
      <w:rPr>
        <w:rFonts w:ascii="Arial" w:hAnsi="Arial" w:cs="Arial" w:hint="default"/>
      </w:rPr>
    </w:lvl>
    <w:lvl w:ilvl="5" w:tplc="10000005" w:tentative="1">
      <w:start w:val="1"/>
      <w:numFmt w:val="bullet"/>
      <w:lvlText w:val=""/>
      <w:lvlJc w:val="left"/>
      <w:pPr>
        <w:ind w:left="3960" w:hanging="360"/>
      </w:pPr>
      <w:rPr>
        <w:rFonts w:ascii="Cambria Math" w:hAnsi="Cambria Math" w:hint="default"/>
      </w:rPr>
    </w:lvl>
    <w:lvl w:ilvl="6" w:tplc="10000001" w:tentative="1">
      <w:start w:val="1"/>
      <w:numFmt w:val="bullet"/>
      <w:lvlText w:val=""/>
      <w:lvlJc w:val="left"/>
      <w:pPr>
        <w:ind w:left="4680" w:hanging="360"/>
      </w:pPr>
      <w:rPr>
        <w:rFonts w:ascii="Courier New" w:hAnsi="Courier New" w:hint="default"/>
      </w:rPr>
    </w:lvl>
    <w:lvl w:ilvl="7" w:tplc="10000003" w:tentative="1">
      <w:start w:val="1"/>
      <w:numFmt w:val="bullet"/>
      <w:lvlText w:val="o"/>
      <w:lvlJc w:val="left"/>
      <w:pPr>
        <w:ind w:left="5400" w:hanging="360"/>
      </w:pPr>
      <w:rPr>
        <w:rFonts w:ascii="Arial" w:hAnsi="Arial" w:cs="Arial" w:hint="default"/>
      </w:rPr>
    </w:lvl>
    <w:lvl w:ilvl="8" w:tplc="10000005" w:tentative="1">
      <w:start w:val="1"/>
      <w:numFmt w:val="bullet"/>
      <w:lvlText w:val=""/>
      <w:lvlJc w:val="left"/>
      <w:pPr>
        <w:ind w:left="6120" w:hanging="360"/>
      </w:pPr>
      <w:rPr>
        <w:rFonts w:ascii="Cambria Math" w:hAnsi="Cambria Math" w:hint="default"/>
      </w:rPr>
    </w:lvl>
  </w:abstractNum>
  <w:abstractNum w:abstractNumId="23" w15:restartNumberingAfterBreak="0">
    <w:nsid w:val="3E8A7AF2"/>
    <w:multiLevelType w:val="hybridMultilevel"/>
    <w:tmpl w:val="A6360EF0"/>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Arial" w:hAnsi="Arial" w:cs="Arial" w:hint="default"/>
      </w:rPr>
    </w:lvl>
    <w:lvl w:ilvl="2" w:tplc="04090005" w:tentative="1">
      <w:start w:val="1"/>
      <w:numFmt w:val="bullet"/>
      <w:lvlText w:val=""/>
      <w:lvlJc w:val="left"/>
      <w:pPr>
        <w:ind w:left="2225" w:hanging="360"/>
      </w:pPr>
      <w:rPr>
        <w:rFonts w:ascii="Cambria Math" w:hAnsi="Cambria Math" w:hint="default"/>
      </w:rPr>
    </w:lvl>
    <w:lvl w:ilvl="3" w:tplc="04090001" w:tentative="1">
      <w:start w:val="1"/>
      <w:numFmt w:val="bullet"/>
      <w:lvlText w:val=""/>
      <w:lvlJc w:val="left"/>
      <w:pPr>
        <w:ind w:left="2945" w:hanging="360"/>
      </w:pPr>
      <w:rPr>
        <w:rFonts w:ascii="Courier New" w:hAnsi="Courier New" w:hint="default"/>
      </w:rPr>
    </w:lvl>
    <w:lvl w:ilvl="4" w:tplc="04090003" w:tentative="1">
      <w:start w:val="1"/>
      <w:numFmt w:val="bullet"/>
      <w:lvlText w:val="o"/>
      <w:lvlJc w:val="left"/>
      <w:pPr>
        <w:ind w:left="3665" w:hanging="360"/>
      </w:pPr>
      <w:rPr>
        <w:rFonts w:ascii="Arial" w:hAnsi="Arial" w:cs="Arial" w:hint="default"/>
      </w:rPr>
    </w:lvl>
    <w:lvl w:ilvl="5" w:tplc="04090005" w:tentative="1">
      <w:start w:val="1"/>
      <w:numFmt w:val="bullet"/>
      <w:lvlText w:val=""/>
      <w:lvlJc w:val="left"/>
      <w:pPr>
        <w:ind w:left="4385" w:hanging="360"/>
      </w:pPr>
      <w:rPr>
        <w:rFonts w:ascii="Cambria Math" w:hAnsi="Cambria Math" w:hint="default"/>
      </w:rPr>
    </w:lvl>
    <w:lvl w:ilvl="6" w:tplc="04090001" w:tentative="1">
      <w:start w:val="1"/>
      <w:numFmt w:val="bullet"/>
      <w:lvlText w:val=""/>
      <w:lvlJc w:val="left"/>
      <w:pPr>
        <w:ind w:left="5105" w:hanging="360"/>
      </w:pPr>
      <w:rPr>
        <w:rFonts w:ascii="Courier New" w:hAnsi="Courier New" w:hint="default"/>
      </w:rPr>
    </w:lvl>
    <w:lvl w:ilvl="7" w:tplc="04090003" w:tentative="1">
      <w:start w:val="1"/>
      <w:numFmt w:val="bullet"/>
      <w:lvlText w:val="o"/>
      <w:lvlJc w:val="left"/>
      <w:pPr>
        <w:ind w:left="5825" w:hanging="360"/>
      </w:pPr>
      <w:rPr>
        <w:rFonts w:ascii="Arial" w:hAnsi="Arial" w:cs="Arial" w:hint="default"/>
      </w:rPr>
    </w:lvl>
    <w:lvl w:ilvl="8" w:tplc="04090005" w:tentative="1">
      <w:start w:val="1"/>
      <w:numFmt w:val="bullet"/>
      <w:lvlText w:val=""/>
      <w:lvlJc w:val="left"/>
      <w:pPr>
        <w:ind w:left="6545" w:hanging="360"/>
      </w:pPr>
      <w:rPr>
        <w:rFonts w:ascii="Cambria Math" w:hAnsi="Cambria Math" w:hint="default"/>
      </w:rPr>
    </w:lvl>
  </w:abstractNum>
  <w:abstractNum w:abstractNumId="24" w15:restartNumberingAfterBreak="0">
    <w:nsid w:val="3F7B13B8"/>
    <w:multiLevelType w:val="hybridMultilevel"/>
    <w:tmpl w:val="FA868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Symbol" w:hAnsi="Symbol" w:cs="Symbol"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Cambria Math" w:hAnsi="Cambria Math" w:hint="default"/>
      </w:rPr>
    </w:lvl>
    <w:lvl w:ilvl="4" w:tplc="04090003" w:tentative="1">
      <w:start w:val="1"/>
      <w:numFmt w:val="bullet"/>
      <w:lvlText w:val="o"/>
      <w:lvlJc w:val="left"/>
      <w:pPr>
        <w:ind w:left="3240" w:hanging="360"/>
      </w:pPr>
      <w:rPr>
        <w:rFonts w:ascii="Symbol" w:hAnsi="Symbol" w:cs="Symbol"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Cambria Math" w:hAnsi="Cambria Math" w:hint="default"/>
      </w:rPr>
    </w:lvl>
    <w:lvl w:ilvl="7" w:tplc="04090003" w:tentative="1">
      <w:start w:val="1"/>
      <w:numFmt w:val="bullet"/>
      <w:lvlText w:val="o"/>
      <w:lvlJc w:val="left"/>
      <w:pPr>
        <w:ind w:left="5400" w:hanging="360"/>
      </w:pPr>
      <w:rPr>
        <w:rFonts w:ascii="Symbol" w:hAnsi="Symbol" w:cs="Symbol"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25" w15:restartNumberingAfterBreak="0">
    <w:nsid w:val="408A41FA"/>
    <w:multiLevelType w:val="hybridMultilevel"/>
    <w:tmpl w:val="33D4A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Symbol" w:hAnsi="Symbol" w:cs="Symbol"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Cambria Math" w:hAnsi="Cambria Math" w:hint="default"/>
      </w:rPr>
    </w:lvl>
    <w:lvl w:ilvl="4" w:tplc="04090003" w:tentative="1">
      <w:start w:val="1"/>
      <w:numFmt w:val="bullet"/>
      <w:lvlText w:val="o"/>
      <w:lvlJc w:val="left"/>
      <w:pPr>
        <w:ind w:left="3240" w:hanging="360"/>
      </w:pPr>
      <w:rPr>
        <w:rFonts w:ascii="Symbol" w:hAnsi="Symbol" w:cs="Symbol"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Cambria Math" w:hAnsi="Cambria Math" w:hint="default"/>
      </w:rPr>
    </w:lvl>
    <w:lvl w:ilvl="7" w:tplc="04090003" w:tentative="1">
      <w:start w:val="1"/>
      <w:numFmt w:val="bullet"/>
      <w:lvlText w:val="o"/>
      <w:lvlJc w:val="left"/>
      <w:pPr>
        <w:ind w:left="5400" w:hanging="360"/>
      </w:pPr>
      <w:rPr>
        <w:rFonts w:ascii="Symbol" w:hAnsi="Symbol" w:cs="Symbol"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26" w15:restartNumberingAfterBreak="0">
    <w:nsid w:val="437644AC"/>
    <w:multiLevelType w:val="hybridMultilevel"/>
    <w:tmpl w:val="EBD86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Symbol" w:hAnsi="Symbol" w:cs="Symbol" w:hint="default"/>
      </w:rPr>
    </w:lvl>
    <w:lvl w:ilvl="2" w:tplc="04090005" w:tentative="1">
      <w:start w:val="1"/>
      <w:numFmt w:val="bullet"/>
      <w:lvlText w:val=""/>
      <w:lvlJc w:val="left"/>
      <w:pPr>
        <w:ind w:left="2160" w:hanging="360"/>
      </w:pPr>
      <w:rPr>
        <w:rFonts w:ascii="Yu Mincho Light" w:hAnsi="Yu Mincho Light" w:hint="default"/>
      </w:rPr>
    </w:lvl>
    <w:lvl w:ilvl="3" w:tplc="04090001" w:tentative="1">
      <w:start w:val="1"/>
      <w:numFmt w:val="bullet"/>
      <w:lvlText w:val=""/>
      <w:lvlJc w:val="left"/>
      <w:pPr>
        <w:ind w:left="2880" w:hanging="360"/>
      </w:pPr>
      <w:rPr>
        <w:rFonts w:ascii="Cambria Math" w:hAnsi="Cambria Math" w:hint="default"/>
      </w:rPr>
    </w:lvl>
    <w:lvl w:ilvl="4" w:tplc="04090003" w:tentative="1">
      <w:start w:val="1"/>
      <w:numFmt w:val="bullet"/>
      <w:lvlText w:val="o"/>
      <w:lvlJc w:val="left"/>
      <w:pPr>
        <w:ind w:left="3600" w:hanging="360"/>
      </w:pPr>
      <w:rPr>
        <w:rFonts w:ascii="Symbol" w:hAnsi="Symbol" w:cs="Symbol" w:hint="default"/>
      </w:rPr>
    </w:lvl>
    <w:lvl w:ilvl="5" w:tplc="04090005" w:tentative="1">
      <w:start w:val="1"/>
      <w:numFmt w:val="bullet"/>
      <w:lvlText w:val=""/>
      <w:lvlJc w:val="left"/>
      <w:pPr>
        <w:ind w:left="4320" w:hanging="360"/>
      </w:pPr>
      <w:rPr>
        <w:rFonts w:ascii="Yu Mincho Light" w:hAnsi="Yu Mincho Light" w:hint="default"/>
      </w:rPr>
    </w:lvl>
    <w:lvl w:ilvl="6" w:tplc="04090001" w:tentative="1">
      <w:start w:val="1"/>
      <w:numFmt w:val="bullet"/>
      <w:lvlText w:val=""/>
      <w:lvlJc w:val="left"/>
      <w:pPr>
        <w:ind w:left="5040" w:hanging="360"/>
      </w:pPr>
      <w:rPr>
        <w:rFonts w:ascii="Cambria Math" w:hAnsi="Cambria Math" w:hint="default"/>
      </w:rPr>
    </w:lvl>
    <w:lvl w:ilvl="7" w:tplc="04090003" w:tentative="1">
      <w:start w:val="1"/>
      <w:numFmt w:val="bullet"/>
      <w:lvlText w:val="o"/>
      <w:lvlJc w:val="left"/>
      <w:pPr>
        <w:ind w:left="5760" w:hanging="360"/>
      </w:pPr>
      <w:rPr>
        <w:rFonts w:ascii="Symbol" w:hAnsi="Symbol" w:cs="Symbol" w:hint="default"/>
      </w:rPr>
    </w:lvl>
    <w:lvl w:ilvl="8" w:tplc="04090005" w:tentative="1">
      <w:start w:val="1"/>
      <w:numFmt w:val="bullet"/>
      <w:lvlText w:val=""/>
      <w:lvlJc w:val="left"/>
      <w:pPr>
        <w:ind w:left="6480" w:hanging="360"/>
      </w:pPr>
      <w:rPr>
        <w:rFonts w:ascii="Yu Mincho Light" w:hAnsi="Yu Mincho Light" w:hint="default"/>
      </w:rPr>
    </w:lvl>
  </w:abstractNum>
  <w:abstractNum w:abstractNumId="27" w15:restartNumberingAfterBreak="0">
    <w:nsid w:val="43973FD2"/>
    <w:multiLevelType w:val="hybridMultilevel"/>
    <w:tmpl w:val="247AC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7973D9A"/>
    <w:multiLevelType w:val="hybridMultilevel"/>
    <w:tmpl w:val="7E0AD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Cambria Math" w:hAnsi="Cambria Math" w:hint="default"/>
      </w:rPr>
    </w:lvl>
  </w:abstractNum>
  <w:abstractNum w:abstractNumId="29" w15:restartNumberingAfterBreak="0">
    <w:nsid w:val="495A4A59"/>
    <w:multiLevelType w:val="hybridMultilevel"/>
    <w:tmpl w:val="B8FC1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Cambria Math" w:hAnsi="Cambria Math"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Cambria Math" w:hAnsi="Cambria Math"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Cambria Math" w:hAnsi="Cambria Math" w:hint="default"/>
      </w:rPr>
    </w:lvl>
  </w:abstractNum>
  <w:abstractNum w:abstractNumId="30" w15:restartNumberingAfterBreak="0">
    <w:nsid w:val="498E0232"/>
    <w:multiLevelType w:val="hybridMultilevel"/>
    <w:tmpl w:val="E820BA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3D493A"/>
    <w:multiLevelType w:val="hybridMultilevel"/>
    <w:tmpl w:val="27BE0576"/>
    <w:lvl w:ilvl="0" w:tplc="0409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Arial" w:hAnsi="Arial" w:cs="Arial" w:hint="default"/>
      </w:rPr>
    </w:lvl>
    <w:lvl w:ilvl="2" w:tplc="10000005" w:tentative="1">
      <w:start w:val="1"/>
      <w:numFmt w:val="bullet"/>
      <w:lvlText w:val=""/>
      <w:lvlJc w:val="left"/>
      <w:pPr>
        <w:ind w:left="1800" w:hanging="360"/>
      </w:pPr>
      <w:rPr>
        <w:rFonts w:ascii="Cambria Math" w:hAnsi="Cambria Math" w:hint="default"/>
      </w:rPr>
    </w:lvl>
    <w:lvl w:ilvl="3" w:tplc="10000001" w:tentative="1">
      <w:start w:val="1"/>
      <w:numFmt w:val="bullet"/>
      <w:lvlText w:val=""/>
      <w:lvlJc w:val="left"/>
      <w:pPr>
        <w:ind w:left="2520" w:hanging="360"/>
      </w:pPr>
      <w:rPr>
        <w:rFonts w:ascii="Courier New" w:hAnsi="Courier New" w:hint="default"/>
      </w:rPr>
    </w:lvl>
    <w:lvl w:ilvl="4" w:tplc="10000003" w:tentative="1">
      <w:start w:val="1"/>
      <w:numFmt w:val="bullet"/>
      <w:lvlText w:val="o"/>
      <w:lvlJc w:val="left"/>
      <w:pPr>
        <w:ind w:left="3240" w:hanging="360"/>
      </w:pPr>
      <w:rPr>
        <w:rFonts w:ascii="Arial" w:hAnsi="Arial" w:cs="Arial" w:hint="default"/>
      </w:rPr>
    </w:lvl>
    <w:lvl w:ilvl="5" w:tplc="10000005" w:tentative="1">
      <w:start w:val="1"/>
      <w:numFmt w:val="bullet"/>
      <w:lvlText w:val=""/>
      <w:lvlJc w:val="left"/>
      <w:pPr>
        <w:ind w:left="3960" w:hanging="360"/>
      </w:pPr>
      <w:rPr>
        <w:rFonts w:ascii="Cambria Math" w:hAnsi="Cambria Math" w:hint="default"/>
      </w:rPr>
    </w:lvl>
    <w:lvl w:ilvl="6" w:tplc="10000001" w:tentative="1">
      <w:start w:val="1"/>
      <w:numFmt w:val="bullet"/>
      <w:lvlText w:val=""/>
      <w:lvlJc w:val="left"/>
      <w:pPr>
        <w:ind w:left="4680" w:hanging="360"/>
      </w:pPr>
      <w:rPr>
        <w:rFonts w:ascii="Courier New" w:hAnsi="Courier New" w:hint="default"/>
      </w:rPr>
    </w:lvl>
    <w:lvl w:ilvl="7" w:tplc="10000003" w:tentative="1">
      <w:start w:val="1"/>
      <w:numFmt w:val="bullet"/>
      <w:lvlText w:val="o"/>
      <w:lvlJc w:val="left"/>
      <w:pPr>
        <w:ind w:left="5400" w:hanging="360"/>
      </w:pPr>
      <w:rPr>
        <w:rFonts w:ascii="Arial" w:hAnsi="Arial" w:cs="Arial" w:hint="default"/>
      </w:rPr>
    </w:lvl>
    <w:lvl w:ilvl="8" w:tplc="10000005" w:tentative="1">
      <w:start w:val="1"/>
      <w:numFmt w:val="bullet"/>
      <w:lvlText w:val=""/>
      <w:lvlJc w:val="left"/>
      <w:pPr>
        <w:ind w:left="6120" w:hanging="360"/>
      </w:pPr>
      <w:rPr>
        <w:rFonts w:ascii="Cambria Math" w:hAnsi="Cambria Math" w:hint="default"/>
      </w:rPr>
    </w:lvl>
  </w:abstractNum>
  <w:abstractNum w:abstractNumId="32" w15:restartNumberingAfterBreak="0">
    <w:nsid w:val="4D1E348F"/>
    <w:multiLevelType w:val="hybridMultilevel"/>
    <w:tmpl w:val="7DC44810"/>
    <w:lvl w:ilvl="0" w:tplc="0409000F">
      <w:start w:val="1"/>
      <w:numFmt w:val="decimal"/>
      <w:lvlText w:val="%1."/>
      <w:lvlJc w:val="left"/>
      <w:pPr>
        <w:ind w:left="810" w:hanging="360"/>
      </w:pPr>
      <w:rPr>
        <w:rFonts w:hint="default"/>
      </w:rPr>
    </w:lvl>
    <w:lvl w:ilvl="1" w:tplc="04090003" w:tentative="1">
      <w:start w:val="1"/>
      <w:numFmt w:val="bullet"/>
      <w:lvlText w:val="o"/>
      <w:lvlJc w:val="left"/>
      <w:pPr>
        <w:ind w:left="1530" w:hanging="360"/>
      </w:pPr>
      <w:rPr>
        <w:rFonts w:ascii="Arial" w:hAnsi="Arial" w:cs="Arial" w:hint="default"/>
      </w:rPr>
    </w:lvl>
    <w:lvl w:ilvl="2" w:tplc="04090005" w:tentative="1">
      <w:start w:val="1"/>
      <w:numFmt w:val="bullet"/>
      <w:lvlText w:val=""/>
      <w:lvlJc w:val="left"/>
      <w:pPr>
        <w:ind w:left="2250" w:hanging="360"/>
      </w:pPr>
      <w:rPr>
        <w:rFonts w:ascii="Cambria Math" w:hAnsi="Cambria Math" w:hint="default"/>
      </w:rPr>
    </w:lvl>
    <w:lvl w:ilvl="3" w:tplc="04090001" w:tentative="1">
      <w:start w:val="1"/>
      <w:numFmt w:val="bullet"/>
      <w:lvlText w:val=""/>
      <w:lvlJc w:val="left"/>
      <w:pPr>
        <w:ind w:left="2970" w:hanging="360"/>
      </w:pPr>
      <w:rPr>
        <w:rFonts w:ascii="Courier New" w:hAnsi="Courier New" w:hint="default"/>
      </w:rPr>
    </w:lvl>
    <w:lvl w:ilvl="4" w:tplc="04090003" w:tentative="1">
      <w:start w:val="1"/>
      <w:numFmt w:val="bullet"/>
      <w:lvlText w:val="o"/>
      <w:lvlJc w:val="left"/>
      <w:pPr>
        <w:ind w:left="3690" w:hanging="360"/>
      </w:pPr>
      <w:rPr>
        <w:rFonts w:ascii="Arial" w:hAnsi="Arial" w:cs="Arial" w:hint="default"/>
      </w:rPr>
    </w:lvl>
    <w:lvl w:ilvl="5" w:tplc="04090005" w:tentative="1">
      <w:start w:val="1"/>
      <w:numFmt w:val="bullet"/>
      <w:lvlText w:val=""/>
      <w:lvlJc w:val="left"/>
      <w:pPr>
        <w:ind w:left="4410" w:hanging="360"/>
      </w:pPr>
      <w:rPr>
        <w:rFonts w:ascii="Cambria Math" w:hAnsi="Cambria Math" w:hint="default"/>
      </w:rPr>
    </w:lvl>
    <w:lvl w:ilvl="6" w:tplc="04090001" w:tentative="1">
      <w:start w:val="1"/>
      <w:numFmt w:val="bullet"/>
      <w:lvlText w:val=""/>
      <w:lvlJc w:val="left"/>
      <w:pPr>
        <w:ind w:left="5130" w:hanging="360"/>
      </w:pPr>
      <w:rPr>
        <w:rFonts w:ascii="Courier New" w:hAnsi="Courier New" w:hint="default"/>
      </w:rPr>
    </w:lvl>
    <w:lvl w:ilvl="7" w:tplc="04090003" w:tentative="1">
      <w:start w:val="1"/>
      <w:numFmt w:val="bullet"/>
      <w:lvlText w:val="o"/>
      <w:lvlJc w:val="left"/>
      <w:pPr>
        <w:ind w:left="5850" w:hanging="360"/>
      </w:pPr>
      <w:rPr>
        <w:rFonts w:ascii="Arial" w:hAnsi="Arial" w:cs="Arial" w:hint="default"/>
      </w:rPr>
    </w:lvl>
    <w:lvl w:ilvl="8" w:tplc="04090005" w:tentative="1">
      <w:start w:val="1"/>
      <w:numFmt w:val="bullet"/>
      <w:lvlText w:val=""/>
      <w:lvlJc w:val="left"/>
      <w:pPr>
        <w:ind w:left="6570" w:hanging="360"/>
      </w:pPr>
      <w:rPr>
        <w:rFonts w:ascii="Cambria Math" w:hAnsi="Cambria Math" w:hint="default"/>
      </w:rPr>
    </w:lvl>
  </w:abstractNum>
  <w:abstractNum w:abstractNumId="33" w15:restartNumberingAfterBreak="0">
    <w:nsid w:val="5026096F"/>
    <w:multiLevelType w:val="hybridMultilevel"/>
    <w:tmpl w:val="4F3AC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Cambria Math" w:hAnsi="Cambria Math" w:hint="default"/>
      </w:rPr>
    </w:lvl>
  </w:abstractNum>
  <w:abstractNum w:abstractNumId="34" w15:restartNumberingAfterBreak="0">
    <w:nsid w:val="51683893"/>
    <w:multiLevelType w:val="hybridMultilevel"/>
    <w:tmpl w:val="3DCC4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Cambria Math" w:hAnsi="Cambria Math"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Cambria Math" w:hAnsi="Cambria Math"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Cambria Math" w:hAnsi="Cambria Math" w:hint="default"/>
      </w:rPr>
    </w:lvl>
  </w:abstractNum>
  <w:abstractNum w:abstractNumId="35" w15:restartNumberingAfterBreak="0">
    <w:nsid w:val="53AE7FEB"/>
    <w:multiLevelType w:val="hybridMultilevel"/>
    <w:tmpl w:val="B060E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Cambria Math" w:hAnsi="Cambria Math" w:hint="default"/>
      </w:rPr>
    </w:lvl>
  </w:abstractNum>
  <w:abstractNum w:abstractNumId="36" w15:restartNumberingAfterBreak="0">
    <w:nsid w:val="554B5884"/>
    <w:multiLevelType w:val="hybridMultilevel"/>
    <w:tmpl w:val="7A8024B0"/>
    <w:lvl w:ilvl="0" w:tplc="0409000F">
      <w:start w:val="1"/>
      <w:numFmt w:val="decimal"/>
      <w:lvlText w:val="%1."/>
      <w:lvlJc w:val="left"/>
      <w:pPr>
        <w:ind w:left="720" w:hanging="360"/>
      </w:pPr>
    </w:lvl>
    <w:lvl w:ilvl="1" w:tplc="04090001">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C47C24"/>
    <w:multiLevelType w:val="multilevel"/>
    <w:tmpl w:val="A6688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D8734D"/>
    <w:multiLevelType w:val="hybridMultilevel"/>
    <w:tmpl w:val="34121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Arial" w:hAnsi="Arial" w:cs="Arial" w:hint="default"/>
      </w:rPr>
    </w:lvl>
    <w:lvl w:ilvl="2" w:tplc="04090005" w:tentative="1">
      <w:start w:val="1"/>
      <w:numFmt w:val="bullet"/>
      <w:lvlText w:val=""/>
      <w:lvlJc w:val="left"/>
      <w:pPr>
        <w:ind w:left="2520" w:hanging="360"/>
      </w:pPr>
      <w:rPr>
        <w:rFonts w:ascii="Cambria Math" w:hAnsi="Cambria Math"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Arial" w:hAnsi="Arial" w:cs="Arial" w:hint="default"/>
      </w:rPr>
    </w:lvl>
    <w:lvl w:ilvl="5" w:tplc="04090005" w:tentative="1">
      <w:start w:val="1"/>
      <w:numFmt w:val="bullet"/>
      <w:lvlText w:val=""/>
      <w:lvlJc w:val="left"/>
      <w:pPr>
        <w:ind w:left="4680" w:hanging="360"/>
      </w:pPr>
      <w:rPr>
        <w:rFonts w:ascii="Cambria Math" w:hAnsi="Cambria Math"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Arial" w:hAnsi="Arial" w:cs="Arial" w:hint="default"/>
      </w:rPr>
    </w:lvl>
    <w:lvl w:ilvl="8" w:tplc="04090005" w:tentative="1">
      <w:start w:val="1"/>
      <w:numFmt w:val="bullet"/>
      <w:lvlText w:val=""/>
      <w:lvlJc w:val="left"/>
      <w:pPr>
        <w:ind w:left="6840" w:hanging="360"/>
      </w:pPr>
      <w:rPr>
        <w:rFonts w:ascii="Cambria Math" w:hAnsi="Cambria Math" w:hint="default"/>
      </w:rPr>
    </w:lvl>
  </w:abstractNum>
  <w:abstractNum w:abstractNumId="39" w15:restartNumberingAfterBreak="0">
    <w:nsid w:val="5AC91275"/>
    <w:multiLevelType w:val="hybridMultilevel"/>
    <w:tmpl w:val="B2668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Arial" w:hAnsi="Arial" w:cs="Arial" w:hint="default"/>
      </w:rPr>
    </w:lvl>
    <w:lvl w:ilvl="2" w:tplc="04090005" w:tentative="1">
      <w:start w:val="1"/>
      <w:numFmt w:val="bullet"/>
      <w:lvlText w:val=""/>
      <w:lvlJc w:val="left"/>
      <w:pPr>
        <w:ind w:left="1800" w:hanging="360"/>
      </w:pPr>
      <w:rPr>
        <w:rFonts w:ascii="Cambria Math" w:hAnsi="Cambria Math"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Arial" w:hAnsi="Arial" w:cs="Arial" w:hint="default"/>
      </w:rPr>
    </w:lvl>
    <w:lvl w:ilvl="5" w:tplc="04090005" w:tentative="1">
      <w:start w:val="1"/>
      <w:numFmt w:val="bullet"/>
      <w:lvlText w:val=""/>
      <w:lvlJc w:val="left"/>
      <w:pPr>
        <w:ind w:left="3960" w:hanging="360"/>
      </w:pPr>
      <w:rPr>
        <w:rFonts w:ascii="Cambria Math" w:hAnsi="Cambria Math"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Arial" w:hAnsi="Arial" w:cs="Arial" w:hint="default"/>
      </w:rPr>
    </w:lvl>
    <w:lvl w:ilvl="8" w:tplc="04090005" w:tentative="1">
      <w:start w:val="1"/>
      <w:numFmt w:val="bullet"/>
      <w:lvlText w:val=""/>
      <w:lvlJc w:val="left"/>
      <w:pPr>
        <w:ind w:left="6120" w:hanging="360"/>
      </w:pPr>
      <w:rPr>
        <w:rFonts w:ascii="Cambria Math" w:hAnsi="Cambria Math" w:hint="default"/>
      </w:rPr>
    </w:lvl>
  </w:abstractNum>
  <w:abstractNum w:abstractNumId="40" w15:restartNumberingAfterBreak="0">
    <w:nsid w:val="619B4B8F"/>
    <w:multiLevelType w:val="hybridMultilevel"/>
    <w:tmpl w:val="C8A26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Cambria Math" w:hAnsi="Cambria Math" w:hint="default"/>
      </w:rPr>
    </w:lvl>
  </w:abstractNum>
  <w:abstractNum w:abstractNumId="41" w15:restartNumberingAfterBreak="0">
    <w:nsid w:val="666E570F"/>
    <w:multiLevelType w:val="hybridMultilevel"/>
    <w:tmpl w:val="31CE3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Cambria Math" w:hAnsi="Cambria Math" w:hint="default"/>
      </w:rPr>
    </w:lvl>
  </w:abstractNum>
  <w:abstractNum w:abstractNumId="42" w15:restartNumberingAfterBreak="0">
    <w:nsid w:val="67CC57B6"/>
    <w:multiLevelType w:val="hybridMultilevel"/>
    <w:tmpl w:val="A48E7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17742F9"/>
    <w:multiLevelType w:val="hybridMultilevel"/>
    <w:tmpl w:val="29EA3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907E42"/>
    <w:multiLevelType w:val="hybridMultilevel"/>
    <w:tmpl w:val="20187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Symbol" w:hAnsi="Symbol" w:cs="Symbol" w:hint="default"/>
      </w:rPr>
    </w:lvl>
    <w:lvl w:ilvl="2" w:tplc="04090005" w:tentative="1">
      <w:start w:val="1"/>
      <w:numFmt w:val="bullet"/>
      <w:lvlText w:val=""/>
      <w:lvlJc w:val="left"/>
      <w:pPr>
        <w:ind w:left="1800" w:hanging="360"/>
      </w:pPr>
      <w:rPr>
        <w:rFonts w:ascii="Yu Mincho Light" w:hAnsi="Yu Mincho Light" w:hint="default"/>
      </w:rPr>
    </w:lvl>
    <w:lvl w:ilvl="3" w:tplc="04090001" w:tentative="1">
      <w:start w:val="1"/>
      <w:numFmt w:val="bullet"/>
      <w:lvlText w:val=""/>
      <w:lvlJc w:val="left"/>
      <w:pPr>
        <w:ind w:left="2520" w:hanging="360"/>
      </w:pPr>
      <w:rPr>
        <w:rFonts w:ascii="Cambria Math" w:hAnsi="Cambria Math" w:hint="default"/>
      </w:rPr>
    </w:lvl>
    <w:lvl w:ilvl="4" w:tplc="04090003" w:tentative="1">
      <w:start w:val="1"/>
      <w:numFmt w:val="bullet"/>
      <w:lvlText w:val="o"/>
      <w:lvlJc w:val="left"/>
      <w:pPr>
        <w:ind w:left="3240" w:hanging="360"/>
      </w:pPr>
      <w:rPr>
        <w:rFonts w:ascii="Symbol" w:hAnsi="Symbol" w:cs="Symbol" w:hint="default"/>
      </w:rPr>
    </w:lvl>
    <w:lvl w:ilvl="5" w:tplc="04090005" w:tentative="1">
      <w:start w:val="1"/>
      <w:numFmt w:val="bullet"/>
      <w:lvlText w:val=""/>
      <w:lvlJc w:val="left"/>
      <w:pPr>
        <w:ind w:left="3960" w:hanging="360"/>
      </w:pPr>
      <w:rPr>
        <w:rFonts w:ascii="Yu Mincho Light" w:hAnsi="Yu Mincho Light" w:hint="default"/>
      </w:rPr>
    </w:lvl>
    <w:lvl w:ilvl="6" w:tplc="04090001" w:tentative="1">
      <w:start w:val="1"/>
      <w:numFmt w:val="bullet"/>
      <w:lvlText w:val=""/>
      <w:lvlJc w:val="left"/>
      <w:pPr>
        <w:ind w:left="4680" w:hanging="360"/>
      </w:pPr>
      <w:rPr>
        <w:rFonts w:ascii="Cambria Math" w:hAnsi="Cambria Math" w:hint="default"/>
      </w:rPr>
    </w:lvl>
    <w:lvl w:ilvl="7" w:tplc="04090003" w:tentative="1">
      <w:start w:val="1"/>
      <w:numFmt w:val="bullet"/>
      <w:lvlText w:val="o"/>
      <w:lvlJc w:val="left"/>
      <w:pPr>
        <w:ind w:left="5400" w:hanging="360"/>
      </w:pPr>
      <w:rPr>
        <w:rFonts w:ascii="Symbol" w:hAnsi="Symbol" w:cs="Symbol" w:hint="default"/>
      </w:rPr>
    </w:lvl>
    <w:lvl w:ilvl="8" w:tplc="04090005" w:tentative="1">
      <w:start w:val="1"/>
      <w:numFmt w:val="bullet"/>
      <w:lvlText w:val=""/>
      <w:lvlJc w:val="left"/>
      <w:pPr>
        <w:ind w:left="6120" w:hanging="360"/>
      </w:pPr>
      <w:rPr>
        <w:rFonts w:ascii="Yu Mincho Light" w:hAnsi="Yu Mincho Light" w:hint="default"/>
      </w:rPr>
    </w:lvl>
  </w:abstractNum>
  <w:abstractNum w:abstractNumId="45" w15:restartNumberingAfterBreak="0">
    <w:nsid w:val="760C7294"/>
    <w:multiLevelType w:val="hybridMultilevel"/>
    <w:tmpl w:val="C0D2B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84A0839"/>
    <w:multiLevelType w:val="hybridMultilevel"/>
    <w:tmpl w:val="E710D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Arial" w:hAnsi="Arial" w:cs="Arial" w:hint="default"/>
      </w:rPr>
    </w:lvl>
    <w:lvl w:ilvl="2" w:tplc="04090005" w:tentative="1">
      <w:start w:val="1"/>
      <w:numFmt w:val="bullet"/>
      <w:lvlText w:val=""/>
      <w:lvlJc w:val="left"/>
      <w:pPr>
        <w:ind w:left="2160" w:hanging="360"/>
      </w:pPr>
      <w:rPr>
        <w:rFonts w:ascii="Cambria Math" w:hAnsi="Cambria Math"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Arial" w:hAnsi="Arial" w:cs="Arial" w:hint="default"/>
      </w:rPr>
    </w:lvl>
    <w:lvl w:ilvl="5" w:tplc="04090005" w:tentative="1">
      <w:start w:val="1"/>
      <w:numFmt w:val="bullet"/>
      <w:lvlText w:val=""/>
      <w:lvlJc w:val="left"/>
      <w:pPr>
        <w:ind w:left="4320" w:hanging="360"/>
      </w:pPr>
      <w:rPr>
        <w:rFonts w:ascii="Cambria Math" w:hAnsi="Cambria Math"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Arial" w:hAnsi="Arial" w:cs="Arial" w:hint="default"/>
      </w:rPr>
    </w:lvl>
    <w:lvl w:ilvl="8" w:tplc="04090005" w:tentative="1">
      <w:start w:val="1"/>
      <w:numFmt w:val="bullet"/>
      <w:lvlText w:val=""/>
      <w:lvlJc w:val="left"/>
      <w:pPr>
        <w:ind w:left="6480" w:hanging="360"/>
      </w:pPr>
      <w:rPr>
        <w:rFonts w:ascii="Cambria Math" w:hAnsi="Cambria Math" w:hint="default"/>
      </w:rPr>
    </w:lvl>
  </w:abstractNum>
  <w:abstractNum w:abstractNumId="47" w15:restartNumberingAfterBreak="0">
    <w:nsid w:val="7ECF225C"/>
    <w:multiLevelType w:val="hybridMultilevel"/>
    <w:tmpl w:val="BFF0E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1"/>
  </w:num>
  <w:num w:numId="3">
    <w:abstractNumId w:val="19"/>
  </w:num>
  <w:num w:numId="4">
    <w:abstractNumId w:val="13"/>
  </w:num>
  <w:num w:numId="5">
    <w:abstractNumId w:val="46"/>
  </w:num>
  <w:num w:numId="6">
    <w:abstractNumId w:val="23"/>
  </w:num>
  <w:num w:numId="7">
    <w:abstractNumId w:val="35"/>
  </w:num>
  <w:num w:numId="8">
    <w:abstractNumId w:val="3"/>
  </w:num>
  <w:num w:numId="9">
    <w:abstractNumId w:val="40"/>
  </w:num>
  <w:num w:numId="10">
    <w:abstractNumId w:val="33"/>
  </w:num>
  <w:num w:numId="11">
    <w:abstractNumId w:val="14"/>
  </w:num>
  <w:num w:numId="12">
    <w:abstractNumId w:val="34"/>
  </w:num>
  <w:num w:numId="13">
    <w:abstractNumId w:val="12"/>
  </w:num>
  <w:num w:numId="14">
    <w:abstractNumId w:val="2"/>
  </w:num>
  <w:num w:numId="15">
    <w:abstractNumId w:val="6"/>
  </w:num>
  <w:num w:numId="16">
    <w:abstractNumId w:val="0"/>
  </w:num>
  <w:num w:numId="17">
    <w:abstractNumId w:val="22"/>
  </w:num>
  <w:num w:numId="18">
    <w:abstractNumId w:val="36"/>
  </w:num>
  <w:num w:numId="19">
    <w:abstractNumId w:val="38"/>
  </w:num>
  <w:num w:numId="20">
    <w:abstractNumId w:val="29"/>
  </w:num>
  <w:num w:numId="21">
    <w:abstractNumId w:val="28"/>
  </w:num>
  <w:num w:numId="22">
    <w:abstractNumId w:val="10"/>
  </w:num>
  <w:num w:numId="23">
    <w:abstractNumId w:val="8"/>
  </w:num>
  <w:num w:numId="24">
    <w:abstractNumId w:val="11"/>
  </w:num>
  <w:num w:numId="25">
    <w:abstractNumId w:val="15"/>
  </w:num>
  <w:num w:numId="26">
    <w:abstractNumId w:val="39"/>
  </w:num>
  <w:num w:numId="27">
    <w:abstractNumId w:val="17"/>
  </w:num>
  <w:num w:numId="28">
    <w:abstractNumId w:val="7"/>
  </w:num>
  <w:num w:numId="29">
    <w:abstractNumId w:val="26"/>
  </w:num>
  <w:num w:numId="30">
    <w:abstractNumId w:val="25"/>
  </w:num>
  <w:num w:numId="31">
    <w:abstractNumId w:val="16"/>
  </w:num>
  <w:num w:numId="32">
    <w:abstractNumId w:val="24"/>
  </w:num>
  <w:num w:numId="33">
    <w:abstractNumId w:val="27"/>
  </w:num>
  <w:num w:numId="34">
    <w:abstractNumId w:val="44"/>
  </w:num>
  <w:num w:numId="35">
    <w:abstractNumId w:val="42"/>
  </w:num>
  <w:num w:numId="36">
    <w:abstractNumId w:val="32"/>
    <w:lvlOverride w:ilvl="0">
      <w:startOverride w:val="1"/>
    </w:lvlOverride>
    <w:lvlOverride w:ilvl="1"/>
    <w:lvlOverride w:ilvl="2"/>
    <w:lvlOverride w:ilvl="3"/>
    <w:lvlOverride w:ilvl="4"/>
    <w:lvlOverride w:ilvl="5"/>
    <w:lvlOverride w:ilvl="6"/>
    <w:lvlOverride w:ilvl="7"/>
    <w:lvlOverride w:ilvl="8"/>
  </w:num>
  <w:num w:numId="37">
    <w:abstractNumId w:val="47"/>
  </w:num>
  <w:num w:numId="38">
    <w:abstractNumId w:val="41"/>
  </w:num>
  <w:num w:numId="39">
    <w:abstractNumId w:val="18"/>
  </w:num>
  <w:num w:numId="40">
    <w:abstractNumId w:val="1"/>
  </w:num>
  <w:num w:numId="41">
    <w:abstractNumId w:val="4"/>
  </w:num>
  <w:num w:numId="42">
    <w:abstractNumId w:val="30"/>
  </w:num>
  <w:num w:numId="43">
    <w:abstractNumId w:val="20"/>
  </w:num>
  <w:num w:numId="44">
    <w:abstractNumId w:val="43"/>
  </w:num>
  <w:num w:numId="45">
    <w:abstractNumId w:val="45"/>
  </w:num>
  <w:num w:numId="46">
    <w:abstractNumId w:val="9"/>
  </w:num>
  <w:num w:numId="47">
    <w:abstractNumId w:val="21"/>
  </w:num>
  <w:num w:numId="48">
    <w:abstractNumId w:val="3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NjExMzIxMjcxMDJQ0lEKTi0uzszPAykwNKoFAH5V5H4tAAAA"/>
  </w:docVars>
  <w:rsids>
    <w:rsidRoot w:val="4731EFDB"/>
    <w:rsid w:val="00001A0D"/>
    <w:rsid w:val="00001B8C"/>
    <w:rsid w:val="00001D05"/>
    <w:rsid w:val="0000231F"/>
    <w:rsid w:val="00002CD7"/>
    <w:rsid w:val="00003388"/>
    <w:rsid w:val="00003CF6"/>
    <w:rsid w:val="000049AF"/>
    <w:rsid w:val="00004A45"/>
    <w:rsid w:val="00004B7F"/>
    <w:rsid w:val="00007B20"/>
    <w:rsid w:val="00007C98"/>
    <w:rsid w:val="000104AB"/>
    <w:rsid w:val="00010D06"/>
    <w:rsid w:val="00011B93"/>
    <w:rsid w:val="00012557"/>
    <w:rsid w:val="00013293"/>
    <w:rsid w:val="000132B5"/>
    <w:rsid w:val="00013395"/>
    <w:rsid w:val="00015472"/>
    <w:rsid w:val="00015CE7"/>
    <w:rsid w:val="00015F9D"/>
    <w:rsid w:val="00016246"/>
    <w:rsid w:val="0001643D"/>
    <w:rsid w:val="0001764C"/>
    <w:rsid w:val="00020A75"/>
    <w:rsid w:val="0002108C"/>
    <w:rsid w:val="000213C8"/>
    <w:rsid w:val="000219A7"/>
    <w:rsid w:val="00021E99"/>
    <w:rsid w:val="0002207C"/>
    <w:rsid w:val="000228D0"/>
    <w:rsid w:val="00025B5C"/>
    <w:rsid w:val="00025C58"/>
    <w:rsid w:val="00025E79"/>
    <w:rsid w:val="00027ABE"/>
    <w:rsid w:val="00027ADD"/>
    <w:rsid w:val="00027ECB"/>
    <w:rsid w:val="000314B9"/>
    <w:rsid w:val="00031B1C"/>
    <w:rsid w:val="0003218D"/>
    <w:rsid w:val="00032254"/>
    <w:rsid w:val="00032442"/>
    <w:rsid w:val="000336AE"/>
    <w:rsid w:val="000339A4"/>
    <w:rsid w:val="0003557A"/>
    <w:rsid w:val="000358D1"/>
    <w:rsid w:val="00035ECD"/>
    <w:rsid w:val="00035F81"/>
    <w:rsid w:val="000367EE"/>
    <w:rsid w:val="000377DF"/>
    <w:rsid w:val="000410D3"/>
    <w:rsid w:val="00041304"/>
    <w:rsid w:val="0004274B"/>
    <w:rsid w:val="00042947"/>
    <w:rsid w:val="0004436F"/>
    <w:rsid w:val="000446DA"/>
    <w:rsid w:val="00044B66"/>
    <w:rsid w:val="0004650A"/>
    <w:rsid w:val="00047D71"/>
    <w:rsid w:val="000506A1"/>
    <w:rsid w:val="00050EF8"/>
    <w:rsid w:val="0005180C"/>
    <w:rsid w:val="00051CD9"/>
    <w:rsid w:val="00051E2B"/>
    <w:rsid w:val="00052669"/>
    <w:rsid w:val="000526DF"/>
    <w:rsid w:val="00053879"/>
    <w:rsid w:val="00053DB9"/>
    <w:rsid w:val="000541B0"/>
    <w:rsid w:val="00054B75"/>
    <w:rsid w:val="00056220"/>
    <w:rsid w:val="000568D6"/>
    <w:rsid w:val="00056BC3"/>
    <w:rsid w:val="00057207"/>
    <w:rsid w:val="00057ACC"/>
    <w:rsid w:val="000614D0"/>
    <w:rsid w:val="000620D6"/>
    <w:rsid w:val="000625FF"/>
    <w:rsid w:val="00062CF7"/>
    <w:rsid w:val="00062D16"/>
    <w:rsid w:val="00063F00"/>
    <w:rsid w:val="000640BE"/>
    <w:rsid w:val="00064FF8"/>
    <w:rsid w:val="000655B6"/>
    <w:rsid w:val="000660B5"/>
    <w:rsid w:val="000665E5"/>
    <w:rsid w:val="00066A9A"/>
    <w:rsid w:val="00066DBB"/>
    <w:rsid w:val="00066F6B"/>
    <w:rsid w:val="0006710E"/>
    <w:rsid w:val="000671D5"/>
    <w:rsid w:val="000710C3"/>
    <w:rsid w:val="00073A18"/>
    <w:rsid w:val="00073CC3"/>
    <w:rsid w:val="0007429A"/>
    <w:rsid w:val="000745D7"/>
    <w:rsid w:val="0007640E"/>
    <w:rsid w:val="00076449"/>
    <w:rsid w:val="00080279"/>
    <w:rsid w:val="00081232"/>
    <w:rsid w:val="00081813"/>
    <w:rsid w:val="00081F1E"/>
    <w:rsid w:val="0008259A"/>
    <w:rsid w:val="00083078"/>
    <w:rsid w:val="000834F3"/>
    <w:rsid w:val="000878CB"/>
    <w:rsid w:val="00087D1E"/>
    <w:rsid w:val="000900F2"/>
    <w:rsid w:val="000916AA"/>
    <w:rsid w:val="000922B3"/>
    <w:rsid w:val="0009389C"/>
    <w:rsid w:val="00094A0D"/>
    <w:rsid w:val="00096A52"/>
    <w:rsid w:val="000977F4"/>
    <w:rsid w:val="000A137D"/>
    <w:rsid w:val="000A25C7"/>
    <w:rsid w:val="000A3837"/>
    <w:rsid w:val="000A46A8"/>
    <w:rsid w:val="000A6C4D"/>
    <w:rsid w:val="000A769F"/>
    <w:rsid w:val="000A78C5"/>
    <w:rsid w:val="000A7A71"/>
    <w:rsid w:val="000B037A"/>
    <w:rsid w:val="000B1309"/>
    <w:rsid w:val="000B1A15"/>
    <w:rsid w:val="000B38A1"/>
    <w:rsid w:val="000B4127"/>
    <w:rsid w:val="000B58CA"/>
    <w:rsid w:val="000B68FF"/>
    <w:rsid w:val="000B77D2"/>
    <w:rsid w:val="000C1F33"/>
    <w:rsid w:val="000C4197"/>
    <w:rsid w:val="000C4E3E"/>
    <w:rsid w:val="000C7B11"/>
    <w:rsid w:val="000D0AA7"/>
    <w:rsid w:val="000D1619"/>
    <w:rsid w:val="000D2890"/>
    <w:rsid w:val="000D4D23"/>
    <w:rsid w:val="000D5ABB"/>
    <w:rsid w:val="000D6110"/>
    <w:rsid w:val="000D6C70"/>
    <w:rsid w:val="000D7474"/>
    <w:rsid w:val="000D7A61"/>
    <w:rsid w:val="000D7A9B"/>
    <w:rsid w:val="000E08E7"/>
    <w:rsid w:val="000E1B24"/>
    <w:rsid w:val="000E1BE4"/>
    <w:rsid w:val="000E24DD"/>
    <w:rsid w:val="000E31BD"/>
    <w:rsid w:val="000E33B9"/>
    <w:rsid w:val="000E3D14"/>
    <w:rsid w:val="000E4074"/>
    <w:rsid w:val="000E5F93"/>
    <w:rsid w:val="000E6B18"/>
    <w:rsid w:val="000E7AAE"/>
    <w:rsid w:val="000F1B66"/>
    <w:rsid w:val="000F1CD5"/>
    <w:rsid w:val="000F3ABE"/>
    <w:rsid w:val="000F4A0B"/>
    <w:rsid w:val="000F571E"/>
    <w:rsid w:val="000F5B63"/>
    <w:rsid w:val="000F61CA"/>
    <w:rsid w:val="000F65C1"/>
    <w:rsid w:val="000F7A6F"/>
    <w:rsid w:val="000F7B5D"/>
    <w:rsid w:val="000F7CFB"/>
    <w:rsid w:val="0010064E"/>
    <w:rsid w:val="001009B3"/>
    <w:rsid w:val="00100D07"/>
    <w:rsid w:val="00101C6B"/>
    <w:rsid w:val="00102497"/>
    <w:rsid w:val="00103486"/>
    <w:rsid w:val="0010412A"/>
    <w:rsid w:val="0010465F"/>
    <w:rsid w:val="001046AC"/>
    <w:rsid w:val="00104784"/>
    <w:rsid w:val="00104EBE"/>
    <w:rsid w:val="00105D55"/>
    <w:rsid w:val="001077D4"/>
    <w:rsid w:val="001102DC"/>
    <w:rsid w:val="00111680"/>
    <w:rsid w:val="00113351"/>
    <w:rsid w:val="001138CB"/>
    <w:rsid w:val="00113BF4"/>
    <w:rsid w:val="001145ED"/>
    <w:rsid w:val="00115463"/>
    <w:rsid w:val="00116260"/>
    <w:rsid w:val="001208A0"/>
    <w:rsid w:val="00120C40"/>
    <w:rsid w:val="001217FB"/>
    <w:rsid w:val="00121AB0"/>
    <w:rsid w:val="00121F9A"/>
    <w:rsid w:val="001237AA"/>
    <w:rsid w:val="00123BCA"/>
    <w:rsid w:val="00123E3F"/>
    <w:rsid w:val="00124032"/>
    <w:rsid w:val="001260D5"/>
    <w:rsid w:val="0012630E"/>
    <w:rsid w:val="001271A0"/>
    <w:rsid w:val="00127650"/>
    <w:rsid w:val="00127FC0"/>
    <w:rsid w:val="001312A7"/>
    <w:rsid w:val="0013373E"/>
    <w:rsid w:val="00133D70"/>
    <w:rsid w:val="00135380"/>
    <w:rsid w:val="0013580D"/>
    <w:rsid w:val="00135A71"/>
    <w:rsid w:val="00136373"/>
    <w:rsid w:val="00136443"/>
    <w:rsid w:val="0013751B"/>
    <w:rsid w:val="00137B0B"/>
    <w:rsid w:val="001408D9"/>
    <w:rsid w:val="0014117D"/>
    <w:rsid w:val="00142D4D"/>
    <w:rsid w:val="0014309A"/>
    <w:rsid w:val="00143BE8"/>
    <w:rsid w:val="00143C04"/>
    <w:rsid w:val="00144ABF"/>
    <w:rsid w:val="00146630"/>
    <w:rsid w:val="001475C0"/>
    <w:rsid w:val="00147AD1"/>
    <w:rsid w:val="00147BF6"/>
    <w:rsid w:val="00151AA5"/>
    <w:rsid w:val="00151D5C"/>
    <w:rsid w:val="00153BBB"/>
    <w:rsid w:val="001540F2"/>
    <w:rsid w:val="001545F4"/>
    <w:rsid w:val="0015522B"/>
    <w:rsid w:val="00155662"/>
    <w:rsid w:val="0015669B"/>
    <w:rsid w:val="0015676D"/>
    <w:rsid w:val="00156C48"/>
    <w:rsid w:val="001576A2"/>
    <w:rsid w:val="00160E5F"/>
    <w:rsid w:val="00161170"/>
    <w:rsid w:val="001615F9"/>
    <w:rsid w:val="00162411"/>
    <w:rsid w:val="00164EE3"/>
    <w:rsid w:val="0016660F"/>
    <w:rsid w:val="001667BC"/>
    <w:rsid w:val="00166D26"/>
    <w:rsid w:val="00167206"/>
    <w:rsid w:val="0017060B"/>
    <w:rsid w:val="001715C7"/>
    <w:rsid w:val="00171B34"/>
    <w:rsid w:val="00171E56"/>
    <w:rsid w:val="001723D1"/>
    <w:rsid w:val="001740AF"/>
    <w:rsid w:val="001745C1"/>
    <w:rsid w:val="0017556F"/>
    <w:rsid w:val="00175AA5"/>
    <w:rsid w:val="00176C18"/>
    <w:rsid w:val="00176E16"/>
    <w:rsid w:val="0017709A"/>
    <w:rsid w:val="001773D6"/>
    <w:rsid w:val="00177DDB"/>
    <w:rsid w:val="00180D8F"/>
    <w:rsid w:val="00181873"/>
    <w:rsid w:val="0018290B"/>
    <w:rsid w:val="00182E40"/>
    <w:rsid w:val="00185369"/>
    <w:rsid w:val="00185411"/>
    <w:rsid w:val="00185BF2"/>
    <w:rsid w:val="00185F9F"/>
    <w:rsid w:val="00186559"/>
    <w:rsid w:val="001900FE"/>
    <w:rsid w:val="00190C6D"/>
    <w:rsid w:val="00191173"/>
    <w:rsid w:val="001926B2"/>
    <w:rsid w:val="001933DF"/>
    <w:rsid w:val="00194317"/>
    <w:rsid w:val="00194668"/>
    <w:rsid w:val="0019617D"/>
    <w:rsid w:val="00196C42"/>
    <w:rsid w:val="001A01F4"/>
    <w:rsid w:val="001A05FA"/>
    <w:rsid w:val="001A2385"/>
    <w:rsid w:val="001A3697"/>
    <w:rsid w:val="001A3B64"/>
    <w:rsid w:val="001A4718"/>
    <w:rsid w:val="001A569A"/>
    <w:rsid w:val="001A5B64"/>
    <w:rsid w:val="001A64B3"/>
    <w:rsid w:val="001A73FE"/>
    <w:rsid w:val="001A7601"/>
    <w:rsid w:val="001A7C4B"/>
    <w:rsid w:val="001B023B"/>
    <w:rsid w:val="001B11D4"/>
    <w:rsid w:val="001B13F5"/>
    <w:rsid w:val="001B4539"/>
    <w:rsid w:val="001B4F7A"/>
    <w:rsid w:val="001B5B50"/>
    <w:rsid w:val="001B6A72"/>
    <w:rsid w:val="001C0B9D"/>
    <w:rsid w:val="001C0C1F"/>
    <w:rsid w:val="001C1194"/>
    <w:rsid w:val="001C15B0"/>
    <w:rsid w:val="001C1973"/>
    <w:rsid w:val="001C257A"/>
    <w:rsid w:val="001C2D9C"/>
    <w:rsid w:val="001C2F7B"/>
    <w:rsid w:val="001C3046"/>
    <w:rsid w:val="001C4B77"/>
    <w:rsid w:val="001C4C60"/>
    <w:rsid w:val="001C5126"/>
    <w:rsid w:val="001C62A8"/>
    <w:rsid w:val="001C636F"/>
    <w:rsid w:val="001C64A1"/>
    <w:rsid w:val="001C67A6"/>
    <w:rsid w:val="001C6859"/>
    <w:rsid w:val="001C68F6"/>
    <w:rsid w:val="001C6AFA"/>
    <w:rsid w:val="001C6CA8"/>
    <w:rsid w:val="001C7025"/>
    <w:rsid w:val="001C724F"/>
    <w:rsid w:val="001C7589"/>
    <w:rsid w:val="001C7F5F"/>
    <w:rsid w:val="001D0358"/>
    <w:rsid w:val="001D0AE9"/>
    <w:rsid w:val="001D0BFD"/>
    <w:rsid w:val="001D47AA"/>
    <w:rsid w:val="001D56AD"/>
    <w:rsid w:val="001D5CF6"/>
    <w:rsid w:val="001D704A"/>
    <w:rsid w:val="001D7930"/>
    <w:rsid w:val="001E07A9"/>
    <w:rsid w:val="001E0E8D"/>
    <w:rsid w:val="001E13E7"/>
    <w:rsid w:val="001E262A"/>
    <w:rsid w:val="001E264D"/>
    <w:rsid w:val="001E26E9"/>
    <w:rsid w:val="001E2EB0"/>
    <w:rsid w:val="001E3988"/>
    <w:rsid w:val="001E3E3B"/>
    <w:rsid w:val="001E4568"/>
    <w:rsid w:val="001E4A0B"/>
    <w:rsid w:val="001E5813"/>
    <w:rsid w:val="001E5E4A"/>
    <w:rsid w:val="001E7129"/>
    <w:rsid w:val="001E75ED"/>
    <w:rsid w:val="001F0BEE"/>
    <w:rsid w:val="001F0FDC"/>
    <w:rsid w:val="001F2574"/>
    <w:rsid w:val="001F3375"/>
    <w:rsid w:val="001F4078"/>
    <w:rsid w:val="001F4A09"/>
    <w:rsid w:val="001F5008"/>
    <w:rsid w:val="001F671A"/>
    <w:rsid w:val="001F68D7"/>
    <w:rsid w:val="001F7AF5"/>
    <w:rsid w:val="00200401"/>
    <w:rsid w:val="002004F0"/>
    <w:rsid w:val="002007CD"/>
    <w:rsid w:val="002010B7"/>
    <w:rsid w:val="00201BAA"/>
    <w:rsid w:val="00202C3C"/>
    <w:rsid w:val="00204F0C"/>
    <w:rsid w:val="002051A4"/>
    <w:rsid w:val="00205621"/>
    <w:rsid w:val="002057FE"/>
    <w:rsid w:val="00206531"/>
    <w:rsid w:val="0020678D"/>
    <w:rsid w:val="00206B52"/>
    <w:rsid w:val="002108B3"/>
    <w:rsid w:val="00210964"/>
    <w:rsid w:val="00210F56"/>
    <w:rsid w:val="00212061"/>
    <w:rsid w:val="00212746"/>
    <w:rsid w:val="00213C30"/>
    <w:rsid w:val="00214095"/>
    <w:rsid w:val="0021516C"/>
    <w:rsid w:val="00215972"/>
    <w:rsid w:val="00215C32"/>
    <w:rsid w:val="002177CB"/>
    <w:rsid w:val="00217DE4"/>
    <w:rsid w:val="0022045D"/>
    <w:rsid w:val="00220704"/>
    <w:rsid w:val="00220D5C"/>
    <w:rsid w:val="00221A9C"/>
    <w:rsid w:val="00221E34"/>
    <w:rsid w:val="0022215A"/>
    <w:rsid w:val="002227FC"/>
    <w:rsid w:val="002239DD"/>
    <w:rsid w:val="002242F4"/>
    <w:rsid w:val="002272B2"/>
    <w:rsid w:val="002312A1"/>
    <w:rsid w:val="002313ED"/>
    <w:rsid w:val="00231818"/>
    <w:rsid w:val="00231E3E"/>
    <w:rsid w:val="00237583"/>
    <w:rsid w:val="002402CE"/>
    <w:rsid w:val="0024061E"/>
    <w:rsid w:val="00242FD4"/>
    <w:rsid w:val="002438AE"/>
    <w:rsid w:val="00243E58"/>
    <w:rsid w:val="002447E3"/>
    <w:rsid w:val="0024530E"/>
    <w:rsid w:val="0024534E"/>
    <w:rsid w:val="0024593F"/>
    <w:rsid w:val="002467D4"/>
    <w:rsid w:val="00246935"/>
    <w:rsid w:val="0024707E"/>
    <w:rsid w:val="002470DB"/>
    <w:rsid w:val="00250761"/>
    <w:rsid w:val="0025309E"/>
    <w:rsid w:val="0025346C"/>
    <w:rsid w:val="00254FE0"/>
    <w:rsid w:val="002559BF"/>
    <w:rsid w:val="00255C88"/>
    <w:rsid w:val="00261A97"/>
    <w:rsid w:val="00263C1C"/>
    <w:rsid w:val="00263DD1"/>
    <w:rsid w:val="00264620"/>
    <w:rsid w:val="00264AD6"/>
    <w:rsid w:val="00264C1E"/>
    <w:rsid w:val="002653F9"/>
    <w:rsid w:val="0026684F"/>
    <w:rsid w:val="00266AB4"/>
    <w:rsid w:val="00266E9A"/>
    <w:rsid w:val="00267204"/>
    <w:rsid w:val="00270DF3"/>
    <w:rsid w:val="002711ED"/>
    <w:rsid w:val="00271B83"/>
    <w:rsid w:val="0027278C"/>
    <w:rsid w:val="00272F88"/>
    <w:rsid w:val="00273BEC"/>
    <w:rsid w:val="00273C11"/>
    <w:rsid w:val="00274824"/>
    <w:rsid w:val="00276274"/>
    <w:rsid w:val="002764C4"/>
    <w:rsid w:val="00277F06"/>
    <w:rsid w:val="002804F5"/>
    <w:rsid w:val="00281370"/>
    <w:rsid w:val="00281F46"/>
    <w:rsid w:val="00282283"/>
    <w:rsid w:val="002827F8"/>
    <w:rsid w:val="002829AF"/>
    <w:rsid w:val="00283453"/>
    <w:rsid w:val="00283569"/>
    <w:rsid w:val="00284DC2"/>
    <w:rsid w:val="00285A2F"/>
    <w:rsid w:val="00285ACA"/>
    <w:rsid w:val="00285C4C"/>
    <w:rsid w:val="00287ED7"/>
    <w:rsid w:val="00290695"/>
    <w:rsid w:val="002910A9"/>
    <w:rsid w:val="002912FD"/>
    <w:rsid w:val="00291DE5"/>
    <w:rsid w:val="00291F09"/>
    <w:rsid w:val="002924FC"/>
    <w:rsid w:val="00292818"/>
    <w:rsid w:val="00292D5A"/>
    <w:rsid w:val="00293929"/>
    <w:rsid w:val="0029452B"/>
    <w:rsid w:val="00295641"/>
    <w:rsid w:val="002963E1"/>
    <w:rsid w:val="00297AA3"/>
    <w:rsid w:val="002A00CD"/>
    <w:rsid w:val="002A08F6"/>
    <w:rsid w:val="002A1066"/>
    <w:rsid w:val="002A292D"/>
    <w:rsid w:val="002A3D97"/>
    <w:rsid w:val="002A4091"/>
    <w:rsid w:val="002A55DA"/>
    <w:rsid w:val="002A5612"/>
    <w:rsid w:val="002A5EAA"/>
    <w:rsid w:val="002A6763"/>
    <w:rsid w:val="002A7C2E"/>
    <w:rsid w:val="002B08EA"/>
    <w:rsid w:val="002B2415"/>
    <w:rsid w:val="002B2955"/>
    <w:rsid w:val="002B4DF9"/>
    <w:rsid w:val="002B6726"/>
    <w:rsid w:val="002B6C2A"/>
    <w:rsid w:val="002B74EA"/>
    <w:rsid w:val="002B7F79"/>
    <w:rsid w:val="002C32EA"/>
    <w:rsid w:val="002C335B"/>
    <w:rsid w:val="002C34AC"/>
    <w:rsid w:val="002C3F18"/>
    <w:rsid w:val="002C6602"/>
    <w:rsid w:val="002C67C5"/>
    <w:rsid w:val="002C6D54"/>
    <w:rsid w:val="002C6D85"/>
    <w:rsid w:val="002D021B"/>
    <w:rsid w:val="002D0B78"/>
    <w:rsid w:val="002D0FC5"/>
    <w:rsid w:val="002D31BE"/>
    <w:rsid w:val="002D5541"/>
    <w:rsid w:val="002D5AA8"/>
    <w:rsid w:val="002D5B04"/>
    <w:rsid w:val="002D6863"/>
    <w:rsid w:val="002D74DE"/>
    <w:rsid w:val="002D7671"/>
    <w:rsid w:val="002D7F62"/>
    <w:rsid w:val="002E04E5"/>
    <w:rsid w:val="002E05F0"/>
    <w:rsid w:val="002E21CA"/>
    <w:rsid w:val="002E2992"/>
    <w:rsid w:val="002E2F15"/>
    <w:rsid w:val="002E3924"/>
    <w:rsid w:val="002E47AC"/>
    <w:rsid w:val="002E5909"/>
    <w:rsid w:val="002E6D37"/>
    <w:rsid w:val="002E7BEC"/>
    <w:rsid w:val="002F0038"/>
    <w:rsid w:val="002F03CA"/>
    <w:rsid w:val="002F0F70"/>
    <w:rsid w:val="002F1820"/>
    <w:rsid w:val="002F1F37"/>
    <w:rsid w:val="002F28A8"/>
    <w:rsid w:val="002F487F"/>
    <w:rsid w:val="002F588C"/>
    <w:rsid w:val="002F647C"/>
    <w:rsid w:val="0030016A"/>
    <w:rsid w:val="00300D93"/>
    <w:rsid w:val="003023EE"/>
    <w:rsid w:val="003037CD"/>
    <w:rsid w:val="00303E88"/>
    <w:rsid w:val="0030405F"/>
    <w:rsid w:val="00304346"/>
    <w:rsid w:val="00304C64"/>
    <w:rsid w:val="00305491"/>
    <w:rsid w:val="00306529"/>
    <w:rsid w:val="00306B5C"/>
    <w:rsid w:val="003078AB"/>
    <w:rsid w:val="00311C9C"/>
    <w:rsid w:val="00311F62"/>
    <w:rsid w:val="00313207"/>
    <w:rsid w:val="00313A2F"/>
    <w:rsid w:val="00313A36"/>
    <w:rsid w:val="00313A4E"/>
    <w:rsid w:val="00313C32"/>
    <w:rsid w:val="003141ED"/>
    <w:rsid w:val="003150DE"/>
    <w:rsid w:val="003150EE"/>
    <w:rsid w:val="00315A61"/>
    <w:rsid w:val="00316276"/>
    <w:rsid w:val="00316D64"/>
    <w:rsid w:val="00316FEA"/>
    <w:rsid w:val="00320461"/>
    <w:rsid w:val="00320D3D"/>
    <w:rsid w:val="0032183C"/>
    <w:rsid w:val="00322187"/>
    <w:rsid w:val="00322DE3"/>
    <w:rsid w:val="00323AE9"/>
    <w:rsid w:val="00323D52"/>
    <w:rsid w:val="00325847"/>
    <w:rsid w:val="00325D08"/>
    <w:rsid w:val="0032743B"/>
    <w:rsid w:val="0033158B"/>
    <w:rsid w:val="003323A4"/>
    <w:rsid w:val="00332FB1"/>
    <w:rsid w:val="00333464"/>
    <w:rsid w:val="003334F8"/>
    <w:rsid w:val="003346ED"/>
    <w:rsid w:val="0033470E"/>
    <w:rsid w:val="00334A46"/>
    <w:rsid w:val="00335405"/>
    <w:rsid w:val="003378E2"/>
    <w:rsid w:val="00337D66"/>
    <w:rsid w:val="00337F8A"/>
    <w:rsid w:val="00340A84"/>
    <w:rsid w:val="0034342F"/>
    <w:rsid w:val="00343AF6"/>
    <w:rsid w:val="003447F0"/>
    <w:rsid w:val="00344E2D"/>
    <w:rsid w:val="00346304"/>
    <w:rsid w:val="0035004C"/>
    <w:rsid w:val="00352840"/>
    <w:rsid w:val="003532E8"/>
    <w:rsid w:val="003533C5"/>
    <w:rsid w:val="00353467"/>
    <w:rsid w:val="0035361E"/>
    <w:rsid w:val="00353A97"/>
    <w:rsid w:val="00353BFE"/>
    <w:rsid w:val="00353F25"/>
    <w:rsid w:val="00354DBF"/>
    <w:rsid w:val="003552B2"/>
    <w:rsid w:val="00355773"/>
    <w:rsid w:val="003565BA"/>
    <w:rsid w:val="00356A7C"/>
    <w:rsid w:val="00362119"/>
    <w:rsid w:val="0036322D"/>
    <w:rsid w:val="003647D7"/>
    <w:rsid w:val="0036482F"/>
    <w:rsid w:val="003662DF"/>
    <w:rsid w:val="00366AB4"/>
    <w:rsid w:val="00367725"/>
    <w:rsid w:val="00367875"/>
    <w:rsid w:val="00367DFA"/>
    <w:rsid w:val="00372581"/>
    <w:rsid w:val="003726A7"/>
    <w:rsid w:val="00372BE7"/>
    <w:rsid w:val="0037356A"/>
    <w:rsid w:val="00373572"/>
    <w:rsid w:val="00373E66"/>
    <w:rsid w:val="0037683B"/>
    <w:rsid w:val="0038181D"/>
    <w:rsid w:val="00381C47"/>
    <w:rsid w:val="00382924"/>
    <w:rsid w:val="00386449"/>
    <w:rsid w:val="0038682D"/>
    <w:rsid w:val="00386F30"/>
    <w:rsid w:val="00387DDB"/>
    <w:rsid w:val="00387F8C"/>
    <w:rsid w:val="00390A62"/>
    <w:rsid w:val="00390C78"/>
    <w:rsid w:val="00392956"/>
    <w:rsid w:val="003943A3"/>
    <w:rsid w:val="00394965"/>
    <w:rsid w:val="0039724C"/>
    <w:rsid w:val="00397764"/>
    <w:rsid w:val="003A1794"/>
    <w:rsid w:val="003A223E"/>
    <w:rsid w:val="003A56D5"/>
    <w:rsid w:val="003A5759"/>
    <w:rsid w:val="003A5818"/>
    <w:rsid w:val="003A6609"/>
    <w:rsid w:val="003A6FE1"/>
    <w:rsid w:val="003A7A76"/>
    <w:rsid w:val="003B0612"/>
    <w:rsid w:val="003B0AF4"/>
    <w:rsid w:val="003B0C8F"/>
    <w:rsid w:val="003B1023"/>
    <w:rsid w:val="003B11B9"/>
    <w:rsid w:val="003B1549"/>
    <w:rsid w:val="003B26CA"/>
    <w:rsid w:val="003B276B"/>
    <w:rsid w:val="003B2BA9"/>
    <w:rsid w:val="003B3156"/>
    <w:rsid w:val="003B3232"/>
    <w:rsid w:val="003B347B"/>
    <w:rsid w:val="003B55D2"/>
    <w:rsid w:val="003B562A"/>
    <w:rsid w:val="003B5E33"/>
    <w:rsid w:val="003B65A9"/>
    <w:rsid w:val="003C1619"/>
    <w:rsid w:val="003C1D62"/>
    <w:rsid w:val="003C2388"/>
    <w:rsid w:val="003C2CDF"/>
    <w:rsid w:val="003C4405"/>
    <w:rsid w:val="003C4630"/>
    <w:rsid w:val="003C535B"/>
    <w:rsid w:val="003C58E5"/>
    <w:rsid w:val="003C7D51"/>
    <w:rsid w:val="003D0B5B"/>
    <w:rsid w:val="003D1814"/>
    <w:rsid w:val="003D247A"/>
    <w:rsid w:val="003D2923"/>
    <w:rsid w:val="003D2A13"/>
    <w:rsid w:val="003D2ACC"/>
    <w:rsid w:val="003D378D"/>
    <w:rsid w:val="003D3838"/>
    <w:rsid w:val="003D3C7A"/>
    <w:rsid w:val="003D4B6F"/>
    <w:rsid w:val="003D4E07"/>
    <w:rsid w:val="003D67D9"/>
    <w:rsid w:val="003D69C2"/>
    <w:rsid w:val="003D6BB5"/>
    <w:rsid w:val="003D7ED5"/>
    <w:rsid w:val="003E1BA8"/>
    <w:rsid w:val="003E279B"/>
    <w:rsid w:val="003E48B5"/>
    <w:rsid w:val="003E4FEA"/>
    <w:rsid w:val="003E6D40"/>
    <w:rsid w:val="003E6E71"/>
    <w:rsid w:val="003F0C51"/>
    <w:rsid w:val="003F1132"/>
    <w:rsid w:val="003F1C67"/>
    <w:rsid w:val="003F2B4D"/>
    <w:rsid w:val="003F3252"/>
    <w:rsid w:val="003F4C51"/>
    <w:rsid w:val="003F58C2"/>
    <w:rsid w:val="003F6B1E"/>
    <w:rsid w:val="003F75CC"/>
    <w:rsid w:val="003F7B65"/>
    <w:rsid w:val="00400372"/>
    <w:rsid w:val="004006B3"/>
    <w:rsid w:val="00400940"/>
    <w:rsid w:val="00400DB0"/>
    <w:rsid w:val="00400ED4"/>
    <w:rsid w:val="004016B8"/>
    <w:rsid w:val="00401DAC"/>
    <w:rsid w:val="00402661"/>
    <w:rsid w:val="0040269F"/>
    <w:rsid w:val="004026E8"/>
    <w:rsid w:val="00402F10"/>
    <w:rsid w:val="00403FE4"/>
    <w:rsid w:val="00405D2A"/>
    <w:rsid w:val="004065E8"/>
    <w:rsid w:val="00407C1B"/>
    <w:rsid w:val="00410ADB"/>
    <w:rsid w:val="00410DE8"/>
    <w:rsid w:val="00411C6B"/>
    <w:rsid w:val="00412629"/>
    <w:rsid w:val="00413048"/>
    <w:rsid w:val="00413DB9"/>
    <w:rsid w:val="00414112"/>
    <w:rsid w:val="004147A8"/>
    <w:rsid w:val="00414AC5"/>
    <w:rsid w:val="00416CB6"/>
    <w:rsid w:val="004219AD"/>
    <w:rsid w:val="00423E40"/>
    <w:rsid w:val="00424043"/>
    <w:rsid w:val="0042500C"/>
    <w:rsid w:val="0042550C"/>
    <w:rsid w:val="00425FD5"/>
    <w:rsid w:val="0042626C"/>
    <w:rsid w:val="004264CD"/>
    <w:rsid w:val="0042762B"/>
    <w:rsid w:val="0043029F"/>
    <w:rsid w:val="00431451"/>
    <w:rsid w:val="004319AA"/>
    <w:rsid w:val="00432717"/>
    <w:rsid w:val="00432E1A"/>
    <w:rsid w:val="00434113"/>
    <w:rsid w:val="004356AC"/>
    <w:rsid w:val="00435CFC"/>
    <w:rsid w:val="00436241"/>
    <w:rsid w:val="00436795"/>
    <w:rsid w:val="00436D6A"/>
    <w:rsid w:val="00437AC9"/>
    <w:rsid w:val="004406CF"/>
    <w:rsid w:val="004408B9"/>
    <w:rsid w:val="00440C43"/>
    <w:rsid w:val="0044183B"/>
    <w:rsid w:val="00441B4B"/>
    <w:rsid w:val="00441BDF"/>
    <w:rsid w:val="0044484B"/>
    <w:rsid w:val="00444BD6"/>
    <w:rsid w:val="00444C1F"/>
    <w:rsid w:val="0044701A"/>
    <w:rsid w:val="004475DF"/>
    <w:rsid w:val="00447CE3"/>
    <w:rsid w:val="004505D6"/>
    <w:rsid w:val="00450D3F"/>
    <w:rsid w:val="00451593"/>
    <w:rsid w:val="004526E4"/>
    <w:rsid w:val="004532E2"/>
    <w:rsid w:val="004533A2"/>
    <w:rsid w:val="00453A69"/>
    <w:rsid w:val="00453D6C"/>
    <w:rsid w:val="00453F33"/>
    <w:rsid w:val="00454018"/>
    <w:rsid w:val="00454586"/>
    <w:rsid w:val="0045468D"/>
    <w:rsid w:val="004556F6"/>
    <w:rsid w:val="00456778"/>
    <w:rsid w:val="00456878"/>
    <w:rsid w:val="004572FC"/>
    <w:rsid w:val="00457C5F"/>
    <w:rsid w:val="00457D99"/>
    <w:rsid w:val="00460381"/>
    <w:rsid w:val="00460FF0"/>
    <w:rsid w:val="004611B7"/>
    <w:rsid w:val="00462013"/>
    <w:rsid w:val="00462199"/>
    <w:rsid w:val="00464018"/>
    <w:rsid w:val="0046403F"/>
    <w:rsid w:val="004642BA"/>
    <w:rsid w:val="0046464C"/>
    <w:rsid w:val="0046488C"/>
    <w:rsid w:val="00464F2B"/>
    <w:rsid w:val="00465713"/>
    <w:rsid w:val="00465BBD"/>
    <w:rsid w:val="00467416"/>
    <w:rsid w:val="00467969"/>
    <w:rsid w:val="00471902"/>
    <w:rsid w:val="00471C91"/>
    <w:rsid w:val="00471CDA"/>
    <w:rsid w:val="0047274E"/>
    <w:rsid w:val="00474561"/>
    <w:rsid w:val="00474FFD"/>
    <w:rsid w:val="004752AC"/>
    <w:rsid w:val="004755DB"/>
    <w:rsid w:val="0047659E"/>
    <w:rsid w:val="00476945"/>
    <w:rsid w:val="00476FA5"/>
    <w:rsid w:val="00480331"/>
    <w:rsid w:val="004814D6"/>
    <w:rsid w:val="00481BD9"/>
    <w:rsid w:val="004826B0"/>
    <w:rsid w:val="00482711"/>
    <w:rsid w:val="004827EA"/>
    <w:rsid w:val="004838A1"/>
    <w:rsid w:val="00484673"/>
    <w:rsid w:val="00484C08"/>
    <w:rsid w:val="00484DFA"/>
    <w:rsid w:val="00484EC3"/>
    <w:rsid w:val="0048557E"/>
    <w:rsid w:val="0048676A"/>
    <w:rsid w:val="00486DB3"/>
    <w:rsid w:val="004874E4"/>
    <w:rsid w:val="0049088B"/>
    <w:rsid w:val="00490967"/>
    <w:rsid w:val="00491724"/>
    <w:rsid w:val="00492B6C"/>
    <w:rsid w:val="0049423B"/>
    <w:rsid w:val="00494F57"/>
    <w:rsid w:val="004951CB"/>
    <w:rsid w:val="00496A8F"/>
    <w:rsid w:val="004971CF"/>
    <w:rsid w:val="004A0EEB"/>
    <w:rsid w:val="004A26B2"/>
    <w:rsid w:val="004A3003"/>
    <w:rsid w:val="004A3790"/>
    <w:rsid w:val="004A385D"/>
    <w:rsid w:val="004A59CA"/>
    <w:rsid w:val="004A5D0C"/>
    <w:rsid w:val="004A6068"/>
    <w:rsid w:val="004A627A"/>
    <w:rsid w:val="004A6968"/>
    <w:rsid w:val="004A6C9D"/>
    <w:rsid w:val="004A746B"/>
    <w:rsid w:val="004A7CC0"/>
    <w:rsid w:val="004B008A"/>
    <w:rsid w:val="004B019D"/>
    <w:rsid w:val="004B1DCB"/>
    <w:rsid w:val="004B247E"/>
    <w:rsid w:val="004B25A5"/>
    <w:rsid w:val="004B2D9E"/>
    <w:rsid w:val="004B2DEA"/>
    <w:rsid w:val="004B3BD1"/>
    <w:rsid w:val="004B53BB"/>
    <w:rsid w:val="004B5475"/>
    <w:rsid w:val="004B5492"/>
    <w:rsid w:val="004B569B"/>
    <w:rsid w:val="004B5B6D"/>
    <w:rsid w:val="004C09F9"/>
    <w:rsid w:val="004C0AF3"/>
    <w:rsid w:val="004C1858"/>
    <w:rsid w:val="004C2B7C"/>
    <w:rsid w:val="004C3214"/>
    <w:rsid w:val="004C3C41"/>
    <w:rsid w:val="004C4354"/>
    <w:rsid w:val="004C48AF"/>
    <w:rsid w:val="004C5682"/>
    <w:rsid w:val="004C6EDD"/>
    <w:rsid w:val="004C70F8"/>
    <w:rsid w:val="004C7B08"/>
    <w:rsid w:val="004C7B26"/>
    <w:rsid w:val="004D019B"/>
    <w:rsid w:val="004D14BA"/>
    <w:rsid w:val="004D1CF3"/>
    <w:rsid w:val="004D33C1"/>
    <w:rsid w:val="004D36B0"/>
    <w:rsid w:val="004D5455"/>
    <w:rsid w:val="004D5EAF"/>
    <w:rsid w:val="004D6740"/>
    <w:rsid w:val="004D6E40"/>
    <w:rsid w:val="004D7A98"/>
    <w:rsid w:val="004D7E32"/>
    <w:rsid w:val="004E0105"/>
    <w:rsid w:val="004E1BFC"/>
    <w:rsid w:val="004E23D4"/>
    <w:rsid w:val="004E2542"/>
    <w:rsid w:val="004E4C46"/>
    <w:rsid w:val="004E62F6"/>
    <w:rsid w:val="004E66A0"/>
    <w:rsid w:val="004E6C9C"/>
    <w:rsid w:val="004E7317"/>
    <w:rsid w:val="004E7BDC"/>
    <w:rsid w:val="004F0072"/>
    <w:rsid w:val="004F04CB"/>
    <w:rsid w:val="004F0868"/>
    <w:rsid w:val="004F19D1"/>
    <w:rsid w:val="004F23C1"/>
    <w:rsid w:val="004F2B9A"/>
    <w:rsid w:val="004F3131"/>
    <w:rsid w:val="004F39C1"/>
    <w:rsid w:val="004F3B0D"/>
    <w:rsid w:val="004F3FC4"/>
    <w:rsid w:val="004F54CD"/>
    <w:rsid w:val="004F6372"/>
    <w:rsid w:val="004F6AC7"/>
    <w:rsid w:val="004F6E4A"/>
    <w:rsid w:val="004F7B49"/>
    <w:rsid w:val="00501E14"/>
    <w:rsid w:val="0050233F"/>
    <w:rsid w:val="00502474"/>
    <w:rsid w:val="00504C10"/>
    <w:rsid w:val="00504D08"/>
    <w:rsid w:val="00504F46"/>
    <w:rsid w:val="005056F5"/>
    <w:rsid w:val="00506B9C"/>
    <w:rsid w:val="005073FC"/>
    <w:rsid w:val="00507FB0"/>
    <w:rsid w:val="005105C6"/>
    <w:rsid w:val="005107DD"/>
    <w:rsid w:val="00510860"/>
    <w:rsid w:val="005121D8"/>
    <w:rsid w:val="00512536"/>
    <w:rsid w:val="005128A8"/>
    <w:rsid w:val="005156A9"/>
    <w:rsid w:val="005168A4"/>
    <w:rsid w:val="00516A80"/>
    <w:rsid w:val="00516D42"/>
    <w:rsid w:val="00517171"/>
    <w:rsid w:val="005201F9"/>
    <w:rsid w:val="005207FB"/>
    <w:rsid w:val="00520E18"/>
    <w:rsid w:val="00521082"/>
    <w:rsid w:val="00522DA2"/>
    <w:rsid w:val="00524FE8"/>
    <w:rsid w:val="0052632E"/>
    <w:rsid w:val="00526BF0"/>
    <w:rsid w:val="00527AC5"/>
    <w:rsid w:val="00527EB4"/>
    <w:rsid w:val="0053015A"/>
    <w:rsid w:val="005313EC"/>
    <w:rsid w:val="0053141E"/>
    <w:rsid w:val="00531671"/>
    <w:rsid w:val="00532F1C"/>
    <w:rsid w:val="005348C4"/>
    <w:rsid w:val="005358F7"/>
    <w:rsid w:val="0053730D"/>
    <w:rsid w:val="0054033F"/>
    <w:rsid w:val="005410F9"/>
    <w:rsid w:val="00541CE9"/>
    <w:rsid w:val="00544626"/>
    <w:rsid w:val="00546A37"/>
    <w:rsid w:val="005478A8"/>
    <w:rsid w:val="00547AE7"/>
    <w:rsid w:val="00550FD7"/>
    <w:rsid w:val="00551CDA"/>
    <w:rsid w:val="00553763"/>
    <w:rsid w:val="0055450A"/>
    <w:rsid w:val="00555151"/>
    <w:rsid w:val="00556501"/>
    <w:rsid w:val="00557267"/>
    <w:rsid w:val="005573FD"/>
    <w:rsid w:val="00557A4E"/>
    <w:rsid w:val="00560599"/>
    <w:rsid w:val="00561298"/>
    <w:rsid w:val="005615C3"/>
    <w:rsid w:val="00561C9E"/>
    <w:rsid w:val="00561FCD"/>
    <w:rsid w:val="0056342E"/>
    <w:rsid w:val="005652B2"/>
    <w:rsid w:val="005652D7"/>
    <w:rsid w:val="00565FD7"/>
    <w:rsid w:val="00566AC4"/>
    <w:rsid w:val="00567106"/>
    <w:rsid w:val="0056780C"/>
    <w:rsid w:val="00567AA5"/>
    <w:rsid w:val="00570297"/>
    <w:rsid w:val="00570579"/>
    <w:rsid w:val="00570D49"/>
    <w:rsid w:val="0057243A"/>
    <w:rsid w:val="00573505"/>
    <w:rsid w:val="00573591"/>
    <w:rsid w:val="00574B24"/>
    <w:rsid w:val="00574DCF"/>
    <w:rsid w:val="005755D5"/>
    <w:rsid w:val="00575F05"/>
    <w:rsid w:val="00576B27"/>
    <w:rsid w:val="00576D07"/>
    <w:rsid w:val="005772F0"/>
    <w:rsid w:val="0057731B"/>
    <w:rsid w:val="005777A4"/>
    <w:rsid w:val="00582398"/>
    <w:rsid w:val="005855E7"/>
    <w:rsid w:val="00585950"/>
    <w:rsid w:val="00585B9F"/>
    <w:rsid w:val="005870AE"/>
    <w:rsid w:val="005878F7"/>
    <w:rsid w:val="00591807"/>
    <w:rsid w:val="00591F05"/>
    <w:rsid w:val="00593A90"/>
    <w:rsid w:val="00593CD7"/>
    <w:rsid w:val="00594AA9"/>
    <w:rsid w:val="005951B8"/>
    <w:rsid w:val="005954B4"/>
    <w:rsid w:val="00595A78"/>
    <w:rsid w:val="00596B6E"/>
    <w:rsid w:val="005970DB"/>
    <w:rsid w:val="00597187"/>
    <w:rsid w:val="005A1216"/>
    <w:rsid w:val="005A176E"/>
    <w:rsid w:val="005A1A73"/>
    <w:rsid w:val="005A1D89"/>
    <w:rsid w:val="005A252E"/>
    <w:rsid w:val="005A27E8"/>
    <w:rsid w:val="005A2C5B"/>
    <w:rsid w:val="005A4396"/>
    <w:rsid w:val="005A747A"/>
    <w:rsid w:val="005B0DE1"/>
    <w:rsid w:val="005B2584"/>
    <w:rsid w:val="005B3B22"/>
    <w:rsid w:val="005B55F5"/>
    <w:rsid w:val="005B566C"/>
    <w:rsid w:val="005B5D5D"/>
    <w:rsid w:val="005B678B"/>
    <w:rsid w:val="005B6B78"/>
    <w:rsid w:val="005B6EF8"/>
    <w:rsid w:val="005B7660"/>
    <w:rsid w:val="005C158A"/>
    <w:rsid w:val="005C2360"/>
    <w:rsid w:val="005C408D"/>
    <w:rsid w:val="005C50CF"/>
    <w:rsid w:val="005C633F"/>
    <w:rsid w:val="005C6BFB"/>
    <w:rsid w:val="005C77E4"/>
    <w:rsid w:val="005C7ABD"/>
    <w:rsid w:val="005D1495"/>
    <w:rsid w:val="005D307A"/>
    <w:rsid w:val="005D3F80"/>
    <w:rsid w:val="005D4685"/>
    <w:rsid w:val="005D4997"/>
    <w:rsid w:val="005D5EA3"/>
    <w:rsid w:val="005D62A4"/>
    <w:rsid w:val="005D796F"/>
    <w:rsid w:val="005E0B49"/>
    <w:rsid w:val="005E0CE1"/>
    <w:rsid w:val="005E19A2"/>
    <w:rsid w:val="005E1B25"/>
    <w:rsid w:val="005E2415"/>
    <w:rsid w:val="005E255E"/>
    <w:rsid w:val="005E2756"/>
    <w:rsid w:val="005E28AE"/>
    <w:rsid w:val="005E3503"/>
    <w:rsid w:val="005E5978"/>
    <w:rsid w:val="005E5CF8"/>
    <w:rsid w:val="005E692A"/>
    <w:rsid w:val="005E69A6"/>
    <w:rsid w:val="005E7806"/>
    <w:rsid w:val="005F0BA7"/>
    <w:rsid w:val="005F29DE"/>
    <w:rsid w:val="005F316E"/>
    <w:rsid w:val="005F4078"/>
    <w:rsid w:val="005F5C3F"/>
    <w:rsid w:val="005F5D8E"/>
    <w:rsid w:val="005F5E3B"/>
    <w:rsid w:val="005F6EDE"/>
    <w:rsid w:val="0060075B"/>
    <w:rsid w:val="006018AB"/>
    <w:rsid w:val="006022E9"/>
    <w:rsid w:val="00602443"/>
    <w:rsid w:val="00602BFE"/>
    <w:rsid w:val="006032AC"/>
    <w:rsid w:val="00603643"/>
    <w:rsid w:val="00603C81"/>
    <w:rsid w:val="00603F8D"/>
    <w:rsid w:val="00604430"/>
    <w:rsid w:val="00604762"/>
    <w:rsid w:val="006052A5"/>
    <w:rsid w:val="00606233"/>
    <w:rsid w:val="0061049B"/>
    <w:rsid w:val="00613699"/>
    <w:rsid w:val="006147F6"/>
    <w:rsid w:val="00615FE7"/>
    <w:rsid w:val="006167B6"/>
    <w:rsid w:val="00616C92"/>
    <w:rsid w:val="00620B94"/>
    <w:rsid w:val="00621CA5"/>
    <w:rsid w:val="00623F05"/>
    <w:rsid w:val="00624A4C"/>
    <w:rsid w:val="0062591A"/>
    <w:rsid w:val="00625C4C"/>
    <w:rsid w:val="00625F9F"/>
    <w:rsid w:val="00627E32"/>
    <w:rsid w:val="00631151"/>
    <w:rsid w:val="006322CA"/>
    <w:rsid w:val="00632860"/>
    <w:rsid w:val="00632D28"/>
    <w:rsid w:val="006336BB"/>
    <w:rsid w:val="00633F08"/>
    <w:rsid w:val="00634841"/>
    <w:rsid w:val="00636287"/>
    <w:rsid w:val="00640B7B"/>
    <w:rsid w:val="0064112F"/>
    <w:rsid w:val="00641B68"/>
    <w:rsid w:val="00642FD2"/>
    <w:rsid w:val="006437F4"/>
    <w:rsid w:val="00643EB5"/>
    <w:rsid w:val="0064570B"/>
    <w:rsid w:val="00645AAE"/>
    <w:rsid w:val="006460E5"/>
    <w:rsid w:val="006515C4"/>
    <w:rsid w:val="00651823"/>
    <w:rsid w:val="00652052"/>
    <w:rsid w:val="00652A07"/>
    <w:rsid w:val="00653E52"/>
    <w:rsid w:val="006542F5"/>
    <w:rsid w:val="00654617"/>
    <w:rsid w:val="00656216"/>
    <w:rsid w:val="006571AB"/>
    <w:rsid w:val="006602BE"/>
    <w:rsid w:val="0066086C"/>
    <w:rsid w:val="00661659"/>
    <w:rsid w:val="00661E89"/>
    <w:rsid w:val="00662808"/>
    <w:rsid w:val="006631C1"/>
    <w:rsid w:val="00663E25"/>
    <w:rsid w:val="006641D7"/>
    <w:rsid w:val="006641F2"/>
    <w:rsid w:val="00665CF4"/>
    <w:rsid w:val="006670E2"/>
    <w:rsid w:val="00667317"/>
    <w:rsid w:val="0067053A"/>
    <w:rsid w:val="006706CA"/>
    <w:rsid w:val="00670709"/>
    <w:rsid w:val="006707F5"/>
    <w:rsid w:val="00670FDF"/>
    <w:rsid w:val="00671010"/>
    <w:rsid w:val="006717F8"/>
    <w:rsid w:val="0067184B"/>
    <w:rsid w:val="00672699"/>
    <w:rsid w:val="00673002"/>
    <w:rsid w:val="00675EE8"/>
    <w:rsid w:val="00676FEB"/>
    <w:rsid w:val="00682416"/>
    <w:rsid w:val="006825B4"/>
    <w:rsid w:val="00682A55"/>
    <w:rsid w:val="00683394"/>
    <w:rsid w:val="0068381E"/>
    <w:rsid w:val="00684B00"/>
    <w:rsid w:val="0068639E"/>
    <w:rsid w:val="0068698D"/>
    <w:rsid w:val="00686D83"/>
    <w:rsid w:val="006876A5"/>
    <w:rsid w:val="00687921"/>
    <w:rsid w:val="006919CB"/>
    <w:rsid w:val="00691FBE"/>
    <w:rsid w:val="0069273A"/>
    <w:rsid w:val="00692D23"/>
    <w:rsid w:val="00693386"/>
    <w:rsid w:val="006936F8"/>
    <w:rsid w:val="00695836"/>
    <w:rsid w:val="006A0A3F"/>
    <w:rsid w:val="006A1AFA"/>
    <w:rsid w:val="006A1B37"/>
    <w:rsid w:val="006A2F71"/>
    <w:rsid w:val="006A4505"/>
    <w:rsid w:val="006A452E"/>
    <w:rsid w:val="006A4B46"/>
    <w:rsid w:val="006A50B1"/>
    <w:rsid w:val="006A5F79"/>
    <w:rsid w:val="006A6991"/>
    <w:rsid w:val="006A76E9"/>
    <w:rsid w:val="006A7BD7"/>
    <w:rsid w:val="006B0233"/>
    <w:rsid w:val="006B0474"/>
    <w:rsid w:val="006B19A1"/>
    <w:rsid w:val="006B27E7"/>
    <w:rsid w:val="006B369F"/>
    <w:rsid w:val="006B4AA3"/>
    <w:rsid w:val="006B4ADB"/>
    <w:rsid w:val="006B5991"/>
    <w:rsid w:val="006B645D"/>
    <w:rsid w:val="006B64FB"/>
    <w:rsid w:val="006B6B96"/>
    <w:rsid w:val="006B718A"/>
    <w:rsid w:val="006C1F2C"/>
    <w:rsid w:val="006C27DE"/>
    <w:rsid w:val="006C2947"/>
    <w:rsid w:val="006C2C34"/>
    <w:rsid w:val="006C3070"/>
    <w:rsid w:val="006C3357"/>
    <w:rsid w:val="006C45C7"/>
    <w:rsid w:val="006C49D2"/>
    <w:rsid w:val="006C6810"/>
    <w:rsid w:val="006C71D6"/>
    <w:rsid w:val="006D012F"/>
    <w:rsid w:val="006D14B9"/>
    <w:rsid w:val="006D286B"/>
    <w:rsid w:val="006D3E68"/>
    <w:rsid w:val="006D41D5"/>
    <w:rsid w:val="006D4D0D"/>
    <w:rsid w:val="006D5ADB"/>
    <w:rsid w:val="006D5C49"/>
    <w:rsid w:val="006D6018"/>
    <w:rsid w:val="006D6B13"/>
    <w:rsid w:val="006D6ED5"/>
    <w:rsid w:val="006D7B1E"/>
    <w:rsid w:val="006D7BB8"/>
    <w:rsid w:val="006E0179"/>
    <w:rsid w:val="006E1B5F"/>
    <w:rsid w:val="006E31C1"/>
    <w:rsid w:val="006E3715"/>
    <w:rsid w:val="006E3D6A"/>
    <w:rsid w:val="006E3F8D"/>
    <w:rsid w:val="006E3FAB"/>
    <w:rsid w:val="006E4188"/>
    <w:rsid w:val="006E48A4"/>
    <w:rsid w:val="006E4E34"/>
    <w:rsid w:val="006E5210"/>
    <w:rsid w:val="006E68F0"/>
    <w:rsid w:val="006F1612"/>
    <w:rsid w:val="006F368F"/>
    <w:rsid w:val="006F48BF"/>
    <w:rsid w:val="006F4EAF"/>
    <w:rsid w:val="006F5440"/>
    <w:rsid w:val="006F56FF"/>
    <w:rsid w:val="006F6369"/>
    <w:rsid w:val="006F6C01"/>
    <w:rsid w:val="0070041F"/>
    <w:rsid w:val="00700FBA"/>
    <w:rsid w:val="00703512"/>
    <w:rsid w:val="00703CBC"/>
    <w:rsid w:val="00703DBD"/>
    <w:rsid w:val="00703E94"/>
    <w:rsid w:val="00704220"/>
    <w:rsid w:val="007073C3"/>
    <w:rsid w:val="007075FA"/>
    <w:rsid w:val="007101CF"/>
    <w:rsid w:val="00711A2C"/>
    <w:rsid w:val="0071451C"/>
    <w:rsid w:val="00715795"/>
    <w:rsid w:val="00716081"/>
    <w:rsid w:val="00716688"/>
    <w:rsid w:val="007177B5"/>
    <w:rsid w:val="007179FD"/>
    <w:rsid w:val="0072300A"/>
    <w:rsid w:val="0072313B"/>
    <w:rsid w:val="0072383C"/>
    <w:rsid w:val="0072498D"/>
    <w:rsid w:val="007250DD"/>
    <w:rsid w:val="00726722"/>
    <w:rsid w:val="00726CF5"/>
    <w:rsid w:val="00727FCA"/>
    <w:rsid w:val="00731464"/>
    <w:rsid w:val="00731941"/>
    <w:rsid w:val="00732521"/>
    <w:rsid w:val="00733543"/>
    <w:rsid w:val="0073483F"/>
    <w:rsid w:val="00734903"/>
    <w:rsid w:val="007349AE"/>
    <w:rsid w:val="00734CD3"/>
    <w:rsid w:val="00734EFD"/>
    <w:rsid w:val="007358E4"/>
    <w:rsid w:val="00740F1B"/>
    <w:rsid w:val="00741555"/>
    <w:rsid w:val="007415B0"/>
    <w:rsid w:val="0074186A"/>
    <w:rsid w:val="007418D8"/>
    <w:rsid w:val="007421EE"/>
    <w:rsid w:val="00742438"/>
    <w:rsid w:val="0074393C"/>
    <w:rsid w:val="00743960"/>
    <w:rsid w:val="00743C65"/>
    <w:rsid w:val="00744F90"/>
    <w:rsid w:val="0074521E"/>
    <w:rsid w:val="00745233"/>
    <w:rsid w:val="00745CB4"/>
    <w:rsid w:val="00746D7F"/>
    <w:rsid w:val="00746F8C"/>
    <w:rsid w:val="007508CA"/>
    <w:rsid w:val="00751FFE"/>
    <w:rsid w:val="00752537"/>
    <w:rsid w:val="00752904"/>
    <w:rsid w:val="007538BE"/>
    <w:rsid w:val="00753C1A"/>
    <w:rsid w:val="0075403B"/>
    <w:rsid w:val="007542ED"/>
    <w:rsid w:val="0075474D"/>
    <w:rsid w:val="00754D8B"/>
    <w:rsid w:val="00756A71"/>
    <w:rsid w:val="00756D99"/>
    <w:rsid w:val="0075737E"/>
    <w:rsid w:val="0075763D"/>
    <w:rsid w:val="00760785"/>
    <w:rsid w:val="007615C9"/>
    <w:rsid w:val="00761904"/>
    <w:rsid w:val="007640CB"/>
    <w:rsid w:val="0076456C"/>
    <w:rsid w:val="007651D2"/>
    <w:rsid w:val="007656FB"/>
    <w:rsid w:val="00767467"/>
    <w:rsid w:val="00771322"/>
    <w:rsid w:val="00771C82"/>
    <w:rsid w:val="00772CEF"/>
    <w:rsid w:val="00774FF8"/>
    <w:rsid w:val="00775B02"/>
    <w:rsid w:val="00776862"/>
    <w:rsid w:val="00777186"/>
    <w:rsid w:val="007777F7"/>
    <w:rsid w:val="00780264"/>
    <w:rsid w:val="0078079F"/>
    <w:rsid w:val="007822FB"/>
    <w:rsid w:val="00782632"/>
    <w:rsid w:val="007831B0"/>
    <w:rsid w:val="00783367"/>
    <w:rsid w:val="0078557B"/>
    <w:rsid w:val="007859A4"/>
    <w:rsid w:val="00785D52"/>
    <w:rsid w:val="00786146"/>
    <w:rsid w:val="00786AD0"/>
    <w:rsid w:val="00786E86"/>
    <w:rsid w:val="00791AF9"/>
    <w:rsid w:val="00791CD7"/>
    <w:rsid w:val="00793A48"/>
    <w:rsid w:val="00794BBE"/>
    <w:rsid w:val="00796753"/>
    <w:rsid w:val="0079731D"/>
    <w:rsid w:val="007A0009"/>
    <w:rsid w:val="007A1041"/>
    <w:rsid w:val="007A43BD"/>
    <w:rsid w:val="007A5288"/>
    <w:rsid w:val="007A6440"/>
    <w:rsid w:val="007A6EDC"/>
    <w:rsid w:val="007B0369"/>
    <w:rsid w:val="007B0658"/>
    <w:rsid w:val="007B2056"/>
    <w:rsid w:val="007B2741"/>
    <w:rsid w:val="007B2DBB"/>
    <w:rsid w:val="007B3A48"/>
    <w:rsid w:val="007B4397"/>
    <w:rsid w:val="007B457E"/>
    <w:rsid w:val="007B4708"/>
    <w:rsid w:val="007B4E03"/>
    <w:rsid w:val="007B67E9"/>
    <w:rsid w:val="007C0255"/>
    <w:rsid w:val="007C2086"/>
    <w:rsid w:val="007C209B"/>
    <w:rsid w:val="007C2833"/>
    <w:rsid w:val="007C3C7F"/>
    <w:rsid w:val="007C4EA5"/>
    <w:rsid w:val="007C6567"/>
    <w:rsid w:val="007D0597"/>
    <w:rsid w:val="007D08A1"/>
    <w:rsid w:val="007D28C6"/>
    <w:rsid w:val="007D2AC4"/>
    <w:rsid w:val="007D361B"/>
    <w:rsid w:val="007D602A"/>
    <w:rsid w:val="007D6ACD"/>
    <w:rsid w:val="007E0348"/>
    <w:rsid w:val="007E1B2A"/>
    <w:rsid w:val="007E2A35"/>
    <w:rsid w:val="007E357C"/>
    <w:rsid w:val="007E49F6"/>
    <w:rsid w:val="007E4A13"/>
    <w:rsid w:val="007E4C49"/>
    <w:rsid w:val="007E678D"/>
    <w:rsid w:val="007E6848"/>
    <w:rsid w:val="007E6853"/>
    <w:rsid w:val="007E7A87"/>
    <w:rsid w:val="007E7B9A"/>
    <w:rsid w:val="007F08B8"/>
    <w:rsid w:val="007F1BC3"/>
    <w:rsid w:val="007F1DDE"/>
    <w:rsid w:val="007F1E2F"/>
    <w:rsid w:val="007F209E"/>
    <w:rsid w:val="007F2333"/>
    <w:rsid w:val="007F2FDF"/>
    <w:rsid w:val="007F6787"/>
    <w:rsid w:val="007F7450"/>
    <w:rsid w:val="008014C5"/>
    <w:rsid w:val="0080359A"/>
    <w:rsid w:val="0080398A"/>
    <w:rsid w:val="0080572C"/>
    <w:rsid w:val="00805BCC"/>
    <w:rsid w:val="008064C9"/>
    <w:rsid w:val="00807057"/>
    <w:rsid w:val="00807091"/>
    <w:rsid w:val="0081126B"/>
    <w:rsid w:val="00811406"/>
    <w:rsid w:val="00811842"/>
    <w:rsid w:val="0081188E"/>
    <w:rsid w:val="00812053"/>
    <w:rsid w:val="008134D7"/>
    <w:rsid w:val="008140F6"/>
    <w:rsid w:val="008151D4"/>
    <w:rsid w:val="008152A4"/>
    <w:rsid w:val="00815412"/>
    <w:rsid w:val="00815483"/>
    <w:rsid w:val="00815C04"/>
    <w:rsid w:val="00816717"/>
    <w:rsid w:val="00816972"/>
    <w:rsid w:val="0081698B"/>
    <w:rsid w:val="0081787E"/>
    <w:rsid w:val="0081795C"/>
    <w:rsid w:val="00817CBA"/>
    <w:rsid w:val="00821E0B"/>
    <w:rsid w:val="008228B8"/>
    <w:rsid w:val="00822ED1"/>
    <w:rsid w:val="00824069"/>
    <w:rsid w:val="00826A0C"/>
    <w:rsid w:val="00827D26"/>
    <w:rsid w:val="00830378"/>
    <w:rsid w:val="00832446"/>
    <w:rsid w:val="00832743"/>
    <w:rsid w:val="00832799"/>
    <w:rsid w:val="008330AD"/>
    <w:rsid w:val="00833A39"/>
    <w:rsid w:val="00833D4B"/>
    <w:rsid w:val="00835FE5"/>
    <w:rsid w:val="008360F2"/>
    <w:rsid w:val="00837207"/>
    <w:rsid w:val="0084020B"/>
    <w:rsid w:val="00840D02"/>
    <w:rsid w:val="00840D67"/>
    <w:rsid w:val="00846247"/>
    <w:rsid w:val="00847D1A"/>
    <w:rsid w:val="00850A52"/>
    <w:rsid w:val="008515D3"/>
    <w:rsid w:val="00851CA8"/>
    <w:rsid w:val="0085218D"/>
    <w:rsid w:val="008528AA"/>
    <w:rsid w:val="00853E23"/>
    <w:rsid w:val="008558D3"/>
    <w:rsid w:val="00855F73"/>
    <w:rsid w:val="008564D2"/>
    <w:rsid w:val="00856D9A"/>
    <w:rsid w:val="008605EC"/>
    <w:rsid w:val="00860C7D"/>
    <w:rsid w:val="00860D43"/>
    <w:rsid w:val="00862370"/>
    <w:rsid w:val="008633F0"/>
    <w:rsid w:val="0086356C"/>
    <w:rsid w:val="0086362E"/>
    <w:rsid w:val="008637E6"/>
    <w:rsid w:val="00863EDE"/>
    <w:rsid w:val="00863FB2"/>
    <w:rsid w:val="00864362"/>
    <w:rsid w:val="00865BA3"/>
    <w:rsid w:val="00865EDD"/>
    <w:rsid w:val="00866434"/>
    <w:rsid w:val="008669D1"/>
    <w:rsid w:val="00867672"/>
    <w:rsid w:val="00867D49"/>
    <w:rsid w:val="008713BC"/>
    <w:rsid w:val="008716F9"/>
    <w:rsid w:val="00871FE9"/>
    <w:rsid w:val="008720C8"/>
    <w:rsid w:val="00872381"/>
    <w:rsid w:val="008727C8"/>
    <w:rsid w:val="00873148"/>
    <w:rsid w:val="00873FA1"/>
    <w:rsid w:val="00876405"/>
    <w:rsid w:val="00877086"/>
    <w:rsid w:val="008803F8"/>
    <w:rsid w:val="008806FF"/>
    <w:rsid w:val="00881166"/>
    <w:rsid w:val="00881FA7"/>
    <w:rsid w:val="008820CC"/>
    <w:rsid w:val="00883FE7"/>
    <w:rsid w:val="0088426E"/>
    <w:rsid w:val="00884F8D"/>
    <w:rsid w:val="008851BA"/>
    <w:rsid w:val="008855A0"/>
    <w:rsid w:val="00885A29"/>
    <w:rsid w:val="008860E6"/>
    <w:rsid w:val="008864C3"/>
    <w:rsid w:val="00886AF4"/>
    <w:rsid w:val="00887B56"/>
    <w:rsid w:val="0089084B"/>
    <w:rsid w:val="00890894"/>
    <w:rsid w:val="00890BAE"/>
    <w:rsid w:val="00891137"/>
    <w:rsid w:val="0089147D"/>
    <w:rsid w:val="008917D2"/>
    <w:rsid w:val="008917DB"/>
    <w:rsid w:val="008918F4"/>
    <w:rsid w:val="00891FCC"/>
    <w:rsid w:val="00892405"/>
    <w:rsid w:val="0089282F"/>
    <w:rsid w:val="00893C34"/>
    <w:rsid w:val="00893D18"/>
    <w:rsid w:val="00893DDE"/>
    <w:rsid w:val="00894143"/>
    <w:rsid w:val="008952A4"/>
    <w:rsid w:val="00895488"/>
    <w:rsid w:val="008961F9"/>
    <w:rsid w:val="00896468"/>
    <w:rsid w:val="00897161"/>
    <w:rsid w:val="008A02DD"/>
    <w:rsid w:val="008A06F8"/>
    <w:rsid w:val="008A0AFC"/>
    <w:rsid w:val="008A1E27"/>
    <w:rsid w:val="008A2E8F"/>
    <w:rsid w:val="008A3012"/>
    <w:rsid w:val="008A346B"/>
    <w:rsid w:val="008A3860"/>
    <w:rsid w:val="008A4749"/>
    <w:rsid w:val="008A4B37"/>
    <w:rsid w:val="008A6262"/>
    <w:rsid w:val="008A65F8"/>
    <w:rsid w:val="008B0154"/>
    <w:rsid w:val="008B056E"/>
    <w:rsid w:val="008B208E"/>
    <w:rsid w:val="008B29C9"/>
    <w:rsid w:val="008B2EE4"/>
    <w:rsid w:val="008B30D3"/>
    <w:rsid w:val="008B311F"/>
    <w:rsid w:val="008B3FF9"/>
    <w:rsid w:val="008B7125"/>
    <w:rsid w:val="008B7992"/>
    <w:rsid w:val="008C2C31"/>
    <w:rsid w:val="008C33DC"/>
    <w:rsid w:val="008C3764"/>
    <w:rsid w:val="008C44A2"/>
    <w:rsid w:val="008C5165"/>
    <w:rsid w:val="008C5672"/>
    <w:rsid w:val="008C58D8"/>
    <w:rsid w:val="008C742C"/>
    <w:rsid w:val="008C7B15"/>
    <w:rsid w:val="008C7B21"/>
    <w:rsid w:val="008D052B"/>
    <w:rsid w:val="008D0715"/>
    <w:rsid w:val="008D1E98"/>
    <w:rsid w:val="008D2F00"/>
    <w:rsid w:val="008D2FDE"/>
    <w:rsid w:val="008D3735"/>
    <w:rsid w:val="008D40D9"/>
    <w:rsid w:val="008D48F8"/>
    <w:rsid w:val="008D4C8D"/>
    <w:rsid w:val="008D5DEF"/>
    <w:rsid w:val="008D7034"/>
    <w:rsid w:val="008E0806"/>
    <w:rsid w:val="008E1C44"/>
    <w:rsid w:val="008E2337"/>
    <w:rsid w:val="008E5DA4"/>
    <w:rsid w:val="008E7C5B"/>
    <w:rsid w:val="008F1880"/>
    <w:rsid w:val="008F218D"/>
    <w:rsid w:val="008F228A"/>
    <w:rsid w:val="008F27D8"/>
    <w:rsid w:val="008F29AD"/>
    <w:rsid w:val="008F3EF2"/>
    <w:rsid w:val="008F49EE"/>
    <w:rsid w:val="008F5198"/>
    <w:rsid w:val="008F51AF"/>
    <w:rsid w:val="008F6122"/>
    <w:rsid w:val="008F637E"/>
    <w:rsid w:val="008F6667"/>
    <w:rsid w:val="008F6CDE"/>
    <w:rsid w:val="008F6FD5"/>
    <w:rsid w:val="008F72D8"/>
    <w:rsid w:val="008F7805"/>
    <w:rsid w:val="00903688"/>
    <w:rsid w:val="009039A8"/>
    <w:rsid w:val="00903C7B"/>
    <w:rsid w:val="00904587"/>
    <w:rsid w:val="0090514E"/>
    <w:rsid w:val="0090729B"/>
    <w:rsid w:val="009109F1"/>
    <w:rsid w:val="00910BBA"/>
    <w:rsid w:val="00910EA5"/>
    <w:rsid w:val="00910FD5"/>
    <w:rsid w:val="00911594"/>
    <w:rsid w:val="009115FB"/>
    <w:rsid w:val="00911F12"/>
    <w:rsid w:val="0091390B"/>
    <w:rsid w:val="00913A5D"/>
    <w:rsid w:val="00913A9E"/>
    <w:rsid w:val="00913AC7"/>
    <w:rsid w:val="009156DF"/>
    <w:rsid w:val="0091572F"/>
    <w:rsid w:val="00915840"/>
    <w:rsid w:val="00915EB1"/>
    <w:rsid w:val="00916555"/>
    <w:rsid w:val="0091674E"/>
    <w:rsid w:val="00920177"/>
    <w:rsid w:val="0092065F"/>
    <w:rsid w:val="009234BA"/>
    <w:rsid w:val="00924257"/>
    <w:rsid w:val="009244F7"/>
    <w:rsid w:val="00924DBC"/>
    <w:rsid w:val="00926346"/>
    <w:rsid w:val="00927BE3"/>
    <w:rsid w:val="009312C8"/>
    <w:rsid w:val="00932C2F"/>
    <w:rsid w:val="00932E1E"/>
    <w:rsid w:val="00933C94"/>
    <w:rsid w:val="00933CF9"/>
    <w:rsid w:val="00934968"/>
    <w:rsid w:val="00934AAF"/>
    <w:rsid w:val="00935002"/>
    <w:rsid w:val="0093671A"/>
    <w:rsid w:val="00936D4D"/>
    <w:rsid w:val="00940211"/>
    <w:rsid w:val="009415AD"/>
    <w:rsid w:val="00941BB7"/>
    <w:rsid w:val="00942833"/>
    <w:rsid w:val="00942D65"/>
    <w:rsid w:val="00944F5E"/>
    <w:rsid w:val="00944FA1"/>
    <w:rsid w:val="00946670"/>
    <w:rsid w:val="00950215"/>
    <w:rsid w:val="009506BA"/>
    <w:rsid w:val="00950DEC"/>
    <w:rsid w:val="0095482C"/>
    <w:rsid w:val="00954C2F"/>
    <w:rsid w:val="00954CC2"/>
    <w:rsid w:val="00955C24"/>
    <w:rsid w:val="00955EDC"/>
    <w:rsid w:val="00956006"/>
    <w:rsid w:val="0095751B"/>
    <w:rsid w:val="009575E1"/>
    <w:rsid w:val="0096059E"/>
    <w:rsid w:val="0096080C"/>
    <w:rsid w:val="00960932"/>
    <w:rsid w:val="009614D4"/>
    <w:rsid w:val="00961FA0"/>
    <w:rsid w:val="00962679"/>
    <w:rsid w:val="0096324C"/>
    <w:rsid w:val="009635B4"/>
    <w:rsid w:val="00963725"/>
    <w:rsid w:val="00964A53"/>
    <w:rsid w:val="00964C1A"/>
    <w:rsid w:val="0096521C"/>
    <w:rsid w:val="0096641B"/>
    <w:rsid w:val="009676F1"/>
    <w:rsid w:val="00970149"/>
    <w:rsid w:val="00970E83"/>
    <w:rsid w:val="009719F7"/>
    <w:rsid w:val="00972110"/>
    <w:rsid w:val="0097268B"/>
    <w:rsid w:val="00972702"/>
    <w:rsid w:val="009730EC"/>
    <w:rsid w:val="00973847"/>
    <w:rsid w:val="00973EA6"/>
    <w:rsid w:val="0097439C"/>
    <w:rsid w:val="00974B5E"/>
    <w:rsid w:val="009763A6"/>
    <w:rsid w:val="009809F3"/>
    <w:rsid w:val="0098283F"/>
    <w:rsid w:val="009831D9"/>
    <w:rsid w:val="00984028"/>
    <w:rsid w:val="00984365"/>
    <w:rsid w:val="00984745"/>
    <w:rsid w:val="00985587"/>
    <w:rsid w:val="00986BFB"/>
    <w:rsid w:val="00986D44"/>
    <w:rsid w:val="0098784E"/>
    <w:rsid w:val="0099044A"/>
    <w:rsid w:val="00992416"/>
    <w:rsid w:val="009934EE"/>
    <w:rsid w:val="00993690"/>
    <w:rsid w:val="009949C0"/>
    <w:rsid w:val="00995685"/>
    <w:rsid w:val="009961B4"/>
    <w:rsid w:val="009963C5"/>
    <w:rsid w:val="00996576"/>
    <w:rsid w:val="009A086C"/>
    <w:rsid w:val="009A248F"/>
    <w:rsid w:val="009A2646"/>
    <w:rsid w:val="009A3E30"/>
    <w:rsid w:val="009A46F4"/>
    <w:rsid w:val="009A530D"/>
    <w:rsid w:val="009A56AD"/>
    <w:rsid w:val="009A5C37"/>
    <w:rsid w:val="009A63DD"/>
    <w:rsid w:val="009A647F"/>
    <w:rsid w:val="009B0A96"/>
    <w:rsid w:val="009B0D82"/>
    <w:rsid w:val="009B0F24"/>
    <w:rsid w:val="009B1378"/>
    <w:rsid w:val="009B150C"/>
    <w:rsid w:val="009B1FCA"/>
    <w:rsid w:val="009B264D"/>
    <w:rsid w:val="009B2684"/>
    <w:rsid w:val="009B4476"/>
    <w:rsid w:val="009B4B12"/>
    <w:rsid w:val="009B4FD0"/>
    <w:rsid w:val="009B54A6"/>
    <w:rsid w:val="009B6FF9"/>
    <w:rsid w:val="009C093A"/>
    <w:rsid w:val="009C108F"/>
    <w:rsid w:val="009C154F"/>
    <w:rsid w:val="009C33D6"/>
    <w:rsid w:val="009C3D46"/>
    <w:rsid w:val="009C4C71"/>
    <w:rsid w:val="009C54FC"/>
    <w:rsid w:val="009D04C7"/>
    <w:rsid w:val="009D0D61"/>
    <w:rsid w:val="009D24B8"/>
    <w:rsid w:val="009D3CE1"/>
    <w:rsid w:val="009D3E22"/>
    <w:rsid w:val="009D3F2E"/>
    <w:rsid w:val="009D4576"/>
    <w:rsid w:val="009D56E1"/>
    <w:rsid w:val="009D7799"/>
    <w:rsid w:val="009D77D8"/>
    <w:rsid w:val="009D7E12"/>
    <w:rsid w:val="009E0A9A"/>
    <w:rsid w:val="009E3040"/>
    <w:rsid w:val="009E44A7"/>
    <w:rsid w:val="009E4646"/>
    <w:rsid w:val="009E49B3"/>
    <w:rsid w:val="009E57BA"/>
    <w:rsid w:val="009E5950"/>
    <w:rsid w:val="009E5F88"/>
    <w:rsid w:val="009E5FE9"/>
    <w:rsid w:val="009E6202"/>
    <w:rsid w:val="009E7046"/>
    <w:rsid w:val="009E75B9"/>
    <w:rsid w:val="009E79DC"/>
    <w:rsid w:val="009F08D9"/>
    <w:rsid w:val="009F0AA0"/>
    <w:rsid w:val="009F0C0D"/>
    <w:rsid w:val="009F0F53"/>
    <w:rsid w:val="009F1FEA"/>
    <w:rsid w:val="009F20CF"/>
    <w:rsid w:val="009F2BE0"/>
    <w:rsid w:val="009F4462"/>
    <w:rsid w:val="009F510B"/>
    <w:rsid w:val="009F597E"/>
    <w:rsid w:val="009F704B"/>
    <w:rsid w:val="009F7439"/>
    <w:rsid w:val="00A003FE"/>
    <w:rsid w:val="00A004A6"/>
    <w:rsid w:val="00A00A16"/>
    <w:rsid w:val="00A00D5F"/>
    <w:rsid w:val="00A01C7C"/>
    <w:rsid w:val="00A0286A"/>
    <w:rsid w:val="00A0385C"/>
    <w:rsid w:val="00A03EAB"/>
    <w:rsid w:val="00A047F3"/>
    <w:rsid w:val="00A05E9F"/>
    <w:rsid w:val="00A05EC7"/>
    <w:rsid w:val="00A07EA7"/>
    <w:rsid w:val="00A07EF9"/>
    <w:rsid w:val="00A108ED"/>
    <w:rsid w:val="00A10BC3"/>
    <w:rsid w:val="00A118F2"/>
    <w:rsid w:val="00A11D3E"/>
    <w:rsid w:val="00A121D3"/>
    <w:rsid w:val="00A1356D"/>
    <w:rsid w:val="00A1387A"/>
    <w:rsid w:val="00A14557"/>
    <w:rsid w:val="00A14A22"/>
    <w:rsid w:val="00A1555B"/>
    <w:rsid w:val="00A15724"/>
    <w:rsid w:val="00A16E97"/>
    <w:rsid w:val="00A17CF0"/>
    <w:rsid w:val="00A17F22"/>
    <w:rsid w:val="00A204F4"/>
    <w:rsid w:val="00A21F3D"/>
    <w:rsid w:val="00A225A4"/>
    <w:rsid w:val="00A234B2"/>
    <w:rsid w:val="00A23586"/>
    <w:rsid w:val="00A238CE"/>
    <w:rsid w:val="00A23C01"/>
    <w:rsid w:val="00A23D47"/>
    <w:rsid w:val="00A242C3"/>
    <w:rsid w:val="00A244F3"/>
    <w:rsid w:val="00A24CF3"/>
    <w:rsid w:val="00A24EEB"/>
    <w:rsid w:val="00A250F1"/>
    <w:rsid w:val="00A2759A"/>
    <w:rsid w:val="00A278A7"/>
    <w:rsid w:val="00A3281B"/>
    <w:rsid w:val="00A329C6"/>
    <w:rsid w:val="00A33A2D"/>
    <w:rsid w:val="00A33C29"/>
    <w:rsid w:val="00A33F8A"/>
    <w:rsid w:val="00A3511F"/>
    <w:rsid w:val="00A3552C"/>
    <w:rsid w:val="00A35989"/>
    <w:rsid w:val="00A36ED6"/>
    <w:rsid w:val="00A375AC"/>
    <w:rsid w:val="00A37C9D"/>
    <w:rsid w:val="00A37D17"/>
    <w:rsid w:val="00A37DF9"/>
    <w:rsid w:val="00A4112B"/>
    <w:rsid w:val="00A413E6"/>
    <w:rsid w:val="00A414ED"/>
    <w:rsid w:val="00A416E2"/>
    <w:rsid w:val="00A42421"/>
    <w:rsid w:val="00A43242"/>
    <w:rsid w:val="00A43414"/>
    <w:rsid w:val="00A446A6"/>
    <w:rsid w:val="00A44BAC"/>
    <w:rsid w:val="00A47680"/>
    <w:rsid w:val="00A504C9"/>
    <w:rsid w:val="00A5076E"/>
    <w:rsid w:val="00A507F5"/>
    <w:rsid w:val="00A510E0"/>
    <w:rsid w:val="00A515C5"/>
    <w:rsid w:val="00A51B50"/>
    <w:rsid w:val="00A51E13"/>
    <w:rsid w:val="00A52842"/>
    <w:rsid w:val="00A53A4D"/>
    <w:rsid w:val="00A549F2"/>
    <w:rsid w:val="00A54FBE"/>
    <w:rsid w:val="00A55876"/>
    <w:rsid w:val="00A562C3"/>
    <w:rsid w:val="00A56A5D"/>
    <w:rsid w:val="00A579C4"/>
    <w:rsid w:val="00A60127"/>
    <w:rsid w:val="00A602CB"/>
    <w:rsid w:val="00A6091C"/>
    <w:rsid w:val="00A620DD"/>
    <w:rsid w:val="00A647F7"/>
    <w:rsid w:val="00A64884"/>
    <w:rsid w:val="00A6488F"/>
    <w:rsid w:val="00A64AB9"/>
    <w:rsid w:val="00A64B95"/>
    <w:rsid w:val="00A656EA"/>
    <w:rsid w:val="00A666BD"/>
    <w:rsid w:val="00A667C3"/>
    <w:rsid w:val="00A668B3"/>
    <w:rsid w:val="00A66E9F"/>
    <w:rsid w:val="00A6744D"/>
    <w:rsid w:val="00A677CB"/>
    <w:rsid w:val="00A67C72"/>
    <w:rsid w:val="00A7053C"/>
    <w:rsid w:val="00A707BE"/>
    <w:rsid w:val="00A70FC3"/>
    <w:rsid w:val="00A71BD3"/>
    <w:rsid w:val="00A724C0"/>
    <w:rsid w:val="00A725FC"/>
    <w:rsid w:val="00A73CD2"/>
    <w:rsid w:val="00A73DF8"/>
    <w:rsid w:val="00A7495F"/>
    <w:rsid w:val="00A753B2"/>
    <w:rsid w:val="00A7571E"/>
    <w:rsid w:val="00A76620"/>
    <w:rsid w:val="00A769D3"/>
    <w:rsid w:val="00A7750A"/>
    <w:rsid w:val="00A83364"/>
    <w:rsid w:val="00A83688"/>
    <w:rsid w:val="00A856C3"/>
    <w:rsid w:val="00A870B2"/>
    <w:rsid w:val="00A87B69"/>
    <w:rsid w:val="00A904F7"/>
    <w:rsid w:val="00A912E4"/>
    <w:rsid w:val="00A913C3"/>
    <w:rsid w:val="00A923F0"/>
    <w:rsid w:val="00A92F9D"/>
    <w:rsid w:val="00A9386A"/>
    <w:rsid w:val="00A953A7"/>
    <w:rsid w:val="00A96184"/>
    <w:rsid w:val="00A96888"/>
    <w:rsid w:val="00A97025"/>
    <w:rsid w:val="00A971B2"/>
    <w:rsid w:val="00AA0E4D"/>
    <w:rsid w:val="00AA12FB"/>
    <w:rsid w:val="00AA1BE4"/>
    <w:rsid w:val="00AA1D9D"/>
    <w:rsid w:val="00AA1F55"/>
    <w:rsid w:val="00AA2843"/>
    <w:rsid w:val="00AA3AE5"/>
    <w:rsid w:val="00AA3DA1"/>
    <w:rsid w:val="00AA46C9"/>
    <w:rsid w:val="00AA4947"/>
    <w:rsid w:val="00AA49C7"/>
    <w:rsid w:val="00AA4B88"/>
    <w:rsid w:val="00AA4CF7"/>
    <w:rsid w:val="00AA505E"/>
    <w:rsid w:val="00AA59DD"/>
    <w:rsid w:val="00AA70F6"/>
    <w:rsid w:val="00AA7689"/>
    <w:rsid w:val="00AA783F"/>
    <w:rsid w:val="00AA7A58"/>
    <w:rsid w:val="00AB28F9"/>
    <w:rsid w:val="00AB365A"/>
    <w:rsid w:val="00AB4121"/>
    <w:rsid w:val="00AB4F32"/>
    <w:rsid w:val="00AB5EAD"/>
    <w:rsid w:val="00AB6073"/>
    <w:rsid w:val="00AB66D3"/>
    <w:rsid w:val="00AB6A5C"/>
    <w:rsid w:val="00AB7880"/>
    <w:rsid w:val="00AC2956"/>
    <w:rsid w:val="00AC2C40"/>
    <w:rsid w:val="00AC32DD"/>
    <w:rsid w:val="00AC3838"/>
    <w:rsid w:val="00AC3AF9"/>
    <w:rsid w:val="00AC44A7"/>
    <w:rsid w:val="00AC53B2"/>
    <w:rsid w:val="00AC543D"/>
    <w:rsid w:val="00AC6DC1"/>
    <w:rsid w:val="00AC725F"/>
    <w:rsid w:val="00AC7504"/>
    <w:rsid w:val="00AC7FC6"/>
    <w:rsid w:val="00AD0A07"/>
    <w:rsid w:val="00AD2338"/>
    <w:rsid w:val="00AD26CB"/>
    <w:rsid w:val="00AD3227"/>
    <w:rsid w:val="00AD32A0"/>
    <w:rsid w:val="00AD5278"/>
    <w:rsid w:val="00AD56F8"/>
    <w:rsid w:val="00AD5C55"/>
    <w:rsid w:val="00AD7C60"/>
    <w:rsid w:val="00AE055C"/>
    <w:rsid w:val="00AE0BD4"/>
    <w:rsid w:val="00AE0E61"/>
    <w:rsid w:val="00AE1D2A"/>
    <w:rsid w:val="00AE2765"/>
    <w:rsid w:val="00AE2874"/>
    <w:rsid w:val="00AE3C19"/>
    <w:rsid w:val="00AE3DA2"/>
    <w:rsid w:val="00AE41A5"/>
    <w:rsid w:val="00AE50A3"/>
    <w:rsid w:val="00AE6323"/>
    <w:rsid w:val="00AE6D8F"/>
    <w:rsid w:val="00AE7128"/>
    <w:rsid w:val="00AE72B6"/>
    <w:rsid w:val="00AF1177"/>
    <w:rsid w:val="00AF1207"/>
    <w:rsid w:val="00AF1A62"/>
    <w:rsid w:val="00AF24BA"/>
    <w:rsid w:val="00AF2A33"/>
    <w:rsid w:val="00AF2A83"/>
    <w:rsid w:val="00AF2B8A"/>
    <w:rsid w:val="00AF381E"/>
    <w:rsid w:val="00AF4595"/>
    <w:rsid w:val="00AF560A"/>
    <w:rsid w:val="00AF729A"/>
    <w:rsid w:val="00B00055"/>
    <w:rsid w:val="00B01F31"/>
    <w:rsid w:val="00B02696"/>
    <w:rsid w:val="00B02AC2"/>
    <w:rsid w:val="00B037C2"/>
    <w:rsid w:val="00B03DD5"/>
    <w:rsid w:val="00B042A9"/>
    <w:rsid w:val="00B043A6"/>
    <w:rsid w:val="00B04774"/>
    <w:rsid w:val="00B04DD1"/>
    <w:rsid w:val="00B05B8E"/>
    <w:rsid w:val="00B0674B"/>
    <w:rsid w:val="00B06D9E"/>
    <w:rsid w:val="00B06E3E"/>
    <w:rsid w:val="00B101CF"/>
    <w:rsid w:val="00B107EE"/>
    <w:rsid w:val="00B113E8"/>
    <w:rsid w:val="00B11E95"/>
    <w:rsid w:val="00B11EC2"/>
    <w:rsid w:val="00B120F8"/>
    <w:rsid w:val="00B1302A"/>
    <w:rsid w:val="00B1431A"/>
    <w:rsid w:val="00B14F3C"/>
    <w:rsid w:val="00B16748"/>
    <w:rsid w:val="00B17451"/>
    <w:rsid w:val="00B20E14"/>
    <w:rsid w:val="00B21180"/>
    <w:rsid w:val="00B221FC"/>
    <w:rsid w:val="00B22C3B"/>
    <w:rsid w:val="00B2322B"/>
    <w:rsid w:val="00B23908"/>
    <w:rsid w:val="00B2513F"/>
    <w:rsid w:val="00B257FA"/>
    <w:rsid w:val="00B263F6"/>
    <w:rsid w:val="00B26FE3"/>
    <w:rsid w:val="00B3204F"/>
    <w:rsid w:val="00B32462"/>
    <w:rsid w:val="00B324BD"/>
    <w:rsid w:val="00B32CD6"/>
    <w:rsid w:val="00B33C0F"/>
    <w:rsid w:val="00B36047"/>
    <w:rsid w:val="00B3611A"/>
    <w:rsid w:val="00B37F06"/>
    <w:rsid w:val="00B4044D"/>
    <w:rsid w:val="00B412DF"/>
    <w:rsid w:val="00B41320"/>
    <w:rsid w:val="00B42220"/>
    <w:rsid w:val="00B423BA"/>
    <w:rsid w:val="00B431A4"/>
    <w:rsid w:val="00B4524D"/>
    <w:rsid w:val="00B45261"/>
    <w:rsid w:val="00B45294"/>
    <w:rsid w:val="00B4536D"/>
    <w:rsid w:val="00B46741"/>
    <w:rsid w:val="00B4763F"/>
    <w:rsid w:val="00B505D6"/>
    <w:rsid w:val="00B51AFE"/>
    <w:rsid w:val="00B52054"/>
    <w:rsid w:val="00B541FB"/>
    <w:rsid w:val="00B54D79"/>
    <w:rsid w:val="00B564EB"/>
    <w:rsid w:val="00B608C7"/>
    <w:rsid w:val="00B61D3C"/>
    <w:rsid w:val="00B62164"/>
    <w:rsid w:val="00B624F6"/>
    <w:rsid w:val="00B63E33"/>
    <w:rsid w:val="00B65239"/>
    <w:rsid w:val="00B65ADD"/>
    <w:rsid w:val="00B660EC"/>
    <w:rsid w:val="00B67432"/>
    <w:rsid w:val="00B67D82"/>
    <w:rsid w:val="00B704F8"/>
    <w:rsid w:val="00B70601"/>
    <w:rsid w:val="00B706C6"/>
    <w:rsid w:val="00B70BE8"/>
    <w:rsid w:val="00B71BE2"/>
    <w:rsid w:val="00B722BE"/>
    <w:rsid w:val="00B72A5A"/>
    <w:rsid w:val="00B72E6D"/>
    <w:rsid w:val="00B73546"/>
    <w:rsid w:val="00B73734"/>
    <w:rsid w:val="00B73856"/>
    <w:rsid w:val="00B75177"/>
    <w:rsid w:val="00B7552F"/>
    <w:rsid w:val="00B77808"/>
    <w:rsid w:val="00B80157"/>
    <w:rsid w:val="00B80353"/>
    <w:rsid w:val="00B803E0"/>
    <w:rsid w:val="00B81465"/>
    <w:rsid w:val="00B81812"/>
    <w:rsid w:val="00B81C7C"/>
    <w:rsid w:val="00B82BD4"/>
    <w:rsid w:val="00B82E73"/>
    <w:rsid w:val="00B83CF0"/>
    <w:rsid w:val="00B83E6A"/>
    <w:rsid w:val="00B846CC"/>
    <w:rsid w:val="00B84E9C"/>
    <w:rsid w:val="00B86874"/>
    <w:rsid w:val="00B901C5"/>
    <w:rsid w:val="00B90601"/>
    <w:rsid w:val="00B910CD"/>
    <w:rsid w:val="00B91198"/>
    <w:rsid w:val="00B91AC5"/>
    <w:rsid w:val="00B9345F"/>
    <w:rsid w:val="00B94038"/>
    <w:rsid w:val="00B9421D"/>
    <w:rsid w:val="00B95B61"/>
    <w:rsid w:val="00B960E3"/>
    <w:rsid w:val="00B96C21"/>
    <w:rsid w:val="00B97210"/>
    <w:rsid w:val="00BA0293"/>
    <w:rsid w:val="00BA09D9"/>
    <w:rsid w:val="00BA1BE0"/>
    <w:rsid w:val="00BA29C0"/>
    <w:rsid w:val="00BA3167"/>
    <w:rsid w:val="00BA3276"/>
    <w:rsid w:val="00BA3678"/>
    <w:rsid w:val="00BA4C1C"/>
    <w:rsid w:val="00BA6622"/>
    <w:rsid w:val="00BA69B8"/>
    <w:rsid w:val="00BA6F77"/>
    <w:rsid w:val="00BA7A04"/>
    <w:rsid w:val="00BB0487"/>
    <w:rsid w:val="00BB07FB"/>
    <w:rsid w:val="00BB08A0"/>
    <w:rsid w:val="00BB1552"/>
    <w:rsid w:val="00BB3B7A"/>
    <w:rsid w:val="00BB3DF9"/>
    <w:rsid w:val="00BB4886"/>
    <w:rsid w:val="00BB4B55"/>
    <w:rsid w:val="00BB4C24"/>
    <w:rsid w:val="00BB50B9"/>
    <w:rsid w:val="00BB59EB"/>
    <w:rsid w:val="00BB61FE"/>
    <w:rsid w:val="00BB72F4"/>
    <w:rsid w:val="00BB799A"/>
    <w:rsid w:val="00BC0995"/>
    <w:rsid w:val="00BC0FDD"/>
    <w:rsid w:val="00BC12DA"/>
    <w:rsid w:val="00BC1CFE"/>
    <w:rsid w:val="00BC2214"/>
    <w:rsid w:val="00BC2D55"/>
    <w:rsid w:val="00BC3F2C"/>
    <w:rsid w:val="00BC4598"/>
    <w:rsid w:val="00BC4833"/>
    <w:rsid w:val="00BC597B"/>
    <w:rsid w:val="00BC5BFC"/>
    <w:rsid w:val="00BC6A01"/>
    <w:rsid w:val="00BC6AD6"/>
    <w:rsid w:val="00BC7800"/>
    <w:rsid w:val="00BD0383"/>
    <w:rsid w:val="00BD0D1A"/>
    <w:rsid w:val="00BD1336"/>
    <w:rsid w:val="00BD170E"/>
    <w:rsid w:val="00BD19C1"/>
    <w:rsid w:val="00BD44C5"/>
    <w:rsid w:val="00BD4669"/>
    <w:rsid w:val="00BD487D"/>
    <w:rsid w:val="00BD4A04"/>
    <w:rsid w:val="00BD5146"/>
    <w:rsid w:val="00BD556A"/>
    <w:rsid w:val="00BD5AFD"/>
    <w:rsid w:val="00BD6022"/>
    <w:rsid w:val="00BD6821"/>
    <w:rsid w:val="00BD7582"/>
    <w:rsid w:val="00BE03C1"/>
    <w:rsid w:val="00BE0750"/>
    <w:rsid w:val="00BE0793"/>
    <w:rsid w:val="00BE14C3"/>
    <w:rsid w:val="00BE16D4"/>
    <w:rsid w:val="00BE1B00"/>
    <w:rsid w:val="00BE1DFC"/>
    <w:rsid w:val="00BE2C06"/>
    <w:rsid w:val="00BE354A"/>
    <w:rsid w:val="00BE451C"/>
    <w:rsid w:val="00BE46D4"/>
    <w:rsid w:val="00BE48C6"/>
    <w:rsid w:val="00BE4AA4"/>
    <w:rsid w:val="00BE6608"/>
    <w:rsid w:val="00BE6C43"/>
    <w:rsid w:val="00BF0120"/>
    <w:rsid w:val="00BF097B"/>
    <w:rsid w:val="00BF0D3F"/>
    <w:rsid w:val="00BF29CB"/>
    <w:rsid w:val="00BF2A50"/>
    <w:rsid w:val="00BF33F2"/>
    <w:rsid w:val="00BF442C"/>
    <w:rsid w:val="00BF4923"/>
    <w:rsid w:val="00BF5714"/>
    <w:rsid w:val="00BF6D12"/>
    <w:rsid w:val="00BF7DDC"/>
    <w:rsid w:val="00C01AFC"/>
    <w:rsid w:val="00C01BFF"/>
    <w:rsid w:val="00C04373"/>
    <w:rsid w:val="00C046BC"/>
    <w:rsid w:val="00C04B3F"/>
    <w:rsid w:val="00C05A85"/>
    <w:rsid w:val="00C06488"/>
    <w:rsid w:val="00C11A1A"/>
    <w:rsid w:val="00C12DB2"/>
    <w:rsid w:val="00C13D6C"/>
    <w:rsid w:val="00C13EBF"/>
    <w:rsid w:val="00C14102"/>
    <w:rsid w:val="00C14A74"/>
    <w:rsid w:val="00C1632A"/>
    <w:rsid w:val="00C1679C"/>
    <w:rsid w:val="00C16803"/>
    <w:rsid w:val="00C20FBD"/>
    <w:rsid w:val="00C214B7"/>
    <w:rsid w:val="00C21B54"/>
    <w:rsid w:val="00C22432"/>
    <w:rsid w:val="00C23C68"/>
    <w:rsid w:val="00C250C6"/>
    <w:rsid w:val="00C259C8"/>
    <w:rsid w:val="00C25B2D"/>
    <w:rsid w:val="00C25FFD"/>
    <w:rsid w:val="00C304BA"/>
    <w:rsid w:val="00C30590"/>
    <w:rsid w:val="00C305A5"/>
    <w:rsid w:val="00C30771"/>
    <w:rsid w:val="00C3081D"/>
    <w:rsid w:val="00C31CE1"/>
    <w:rsid w:val="00C32E0A"/>
    <w:rsid w:val="00C32ECC"/>
    <w:rsid w:val="00C344C1"/>
    <w:rsid w:val="00C34665"/>
    <w:rsid w:val="00C34756"/>
    <w:rsid w:val="00C404C1"/>
    <w:rsid w:val="00C4072B"/>
    <w:rsid w:val="00C40C4C"/>
    <w:rsid w:val="00C41822"/>
    <w:rsid w:val="00C42021"/>
    <w:rsid w:val="00C42316"/>
    <w:rsid w:val="00C44D59"/>
    <w:rsid w:val="00C463D6"/>
    <w:rsid w:val="00C4681A"/>
    <w:rsid w:val="00C474AA"/>
    <w:rsid w:val="00C47EF6"/>
    <w:rsid w:val="00C51665"/>
    <w:rsid w:val="00C5448B"/>
    <w:rsid w:val="00C54D42"/>
    <w:rsid w:val="00C5581E"/>
    <w:rsid w:val="00C55FAA"/>
    <w:rsid w:val="00C560BF"/>
    <w:rsid w:val="00C57389"/>
    <w:rsid w:val="00C5793C"/>
    <w:rsid w:val="00C60459"/>
    <w:rsid w:val="00C62A29"/>
    <w:rsid w:val="00C630B1"/>
    <w:rsid w:val="00C630EA"/>
    <w:rsid w:val="00C63E72"/>
    <w:rsid w:val="00C64DB0"/>
    <w:rsid w:val="00C64E00"/>
    <w:rsid w:val="00C65700"/>
    <w:rsid w:val="00C65B52"/>
    <w:rsid w:val="00C66C93"/>
    <w:rsid w:val="00C66F8B"/>
    <w:rsid w:val="00C70BD0"/>
    <w:rsid w:val="00C717C2"/>
    <w:rsid w:val="00C74349"/>
    <w:rsid w:val="00C74908"/>
    <w:rsid w:val="00C74B98"/>
    <w:rsid w:val="00C75930"/>
    <w:rsid w:val="00C80664"/>
    <w:rsid w:val="00C824A5"/>
    <w:rsid w:val="00C82C90"/>
    <w:rsid w:val="00C82D9D"/>
    <w:rsid w:val="00C83112"/>
    <w:rsid w:val="00C841EA"/>
    <w:rsid w:val="00C84F42"/>
    <w:rsid w:val="00C8646F"/>
    <w:rsid w:val="00C86D49"/>
    <w:rsid w:val="00C87730"/>
    <w:rsid w:val="00C877BB"/>
    <w:rsid w:val="00C90757"/>
    <w:rsid w:val="00C91D60"/>
    <w:rsid w:val="00C91F3F"/>
    <w:rsid w:val="00C924D3"/>
    <w:rsid w:val="00C928CB"/>
    <w:rsid w:val="00C95051"/>
    <w:rsid w:val="00C972BE"/>
    <w:rsid w:val="00C97574"/>
    <w:rsid w:val="00C979D3"/>
    <w:rsid w:val="00CA0355"/>
    <w:rsid w:val="00CA0E89"/>
    <w:rsid w:val="00CA27D6"/>
    <w:rsid w:val="00CA352E"/>
    <w:rsid w:val="00CA43EF"/>
    <w:rsid w:val="00CA7148"/>
    <w:rsid w:val="00CA7331"/>
    <w:rsid w:val="00CB0B83"/>
    <w:rsid w:val="00CB13E8"/>
    <w:rsid w:val="00CB16E8"/>
    <w:rsid w:val="00CB1B49"/>
    <w:rsid w:val="00CB1E62"/>
    <w:rsid w:val="00CB1FF0"/>
    <w:rsid w:val="00CB2489"/>
    <w:rsid w:val="00CB2A12"/>
    <w:rsid w:val="00CB40CB"/>
    <w:rsid w:val="00CB465F"/>
    <w:rsid w:val="00CB5320"/>
    <w:rsid w:val="00CB5955"/>
    <w:rsid w:val="00CB5970"/>
    <w:rsid w:val="00CC1669"/>
    <w:rsid w:val="00CC1B07"/>
    <w:rsid w:val="00CC1FA3"/>
    <w:rsid w:val="00CC3501"/>
    <w:rsid w:val="00CC36FA"/>
    <w:rsid w:val="00CC436C"/>
    <w:rsid w:val="00CC4413"/>
    <w:rsid w:val="00CC5959"/>
    <w:rsid w:val="00CC5D9C"/>
    <w:rsid w:val="00CC6A3C"/>
    <w:rsid w:val="00CC6A46"/>
    <w:rsid w:val="00CC6DD7"/>
    <w:rsid w:val="00CC7074"/>
    <w:rsid w:val="00CD0D80"/>
    <w:rsid w:val="00CD1F65"/>
    <w:rsid w:val="00CD1F7C"/>
    <w:rsid w:val="00CD28C1"/>
    <w:rsid w:val="00CD3278"/>
    <w:rsid w:val="00CD488F"/>
    <w:rsid w:val="00CD5A81"/>
    <w:rsid w:val="00CD6ACD"/>
    <w:rsid w:val="00CD7AAF"/>
    <w:rsid w:val="00CE0E3B"/>
    <w:rsid w:val="00CE345D"/>
    <w:rsid w:val="00CE4119"/>
    <w:rsid w:val="00CE68AE"/>
    <w:rsid w:val="00CE6E1A"/>
    <w:rsid w:val="00CE7BB7"/>
    <w:rsid w:val="00CE7E57"/>
    <w:rsid w:val="00CF19CB"/>
    <w:rsid w:val="00CF2B96"/>
    <w:rsid w:val="00CF2F84"/>
    <w:rsid w:val="00CF3A96"/>
    <w:rsid w:val="00CF3CBB"/>
    <w:rsid w:val="00CF4845"/>
    <w:rsid w:val="00CF5B72"/>
    <w:rsid w:val="00CF5D8D"/>
    <w:rsid w:val="00CF5E49"/>
    <w:rsid w:val="00CF6770"/>
    <w:rsid w:val="00D0063F"/>
    <w:rsid w:val="00D0105D"/>
    <w:rsid w:val="00D025EA"/>
    <w:rsid w:val="00D0327E"/>
    <w:rsid w:val="00D034FE"/>
    <w:rsid w:val="00D0356F"/>
    <w:rsid w:val="00D04259"/>
    <w:rsid w:val="00D04703"/>
    <w:rsid w:val="00D0584B"/>
    <w:rsid w:val="00D05DAF"/>
    <w:rsid w:val="00D10035"/>
    <w:rsid w:val="00D1017D"/>
    <w:rsid w:val="00D11014"/>
    <w:rsid w:val="00D116F8"/>
    <w:rsid w:val="00D11C66"/>
    <w:rsid w:val="00D1208E"/>
    <w:rsid w:val="00D12455"/>
    <w:rsid w:val="00D125EF"/>
    <w:rsid w:val="00D12DC9"/>
    <w:rsid w:val="00D1382B"/>
    <w:rsid w:val="00D13E0F"/>
    <w:rsid w:val="00D14B8F"/>
    <w:rsid w:val="00D14D3F"/>
    <w:rsid w:val="00D14F9C"/>
    <w:rsid w:val="00D15421"/>
    <w:rsid w:val="00D156A0"/>
    <w:rsid w:val="00D15964"/>
    <w:rsid w:val="00D16019"/>
    <w:rsid w:val="00D17FAD"/>
    <w:rsid w:val="00D214C8"/>
    <w:rsid w:val="00D2394E"/>
    <w:rsid w:val="00D24339"/>
    <w:rsid w:val="00D27C3F"/>
    <w:rsid w:val="00D27FD8"/>
    <w:rsid w:val="00D3057C"/>
    <w:rsid w:val="00D310F6"/>
    <w:rsid w:val="00D31413"/>
    <w:rsid w:val="00D31A8B"/>
    <w:rsid w:val="00D3206C"/>
    <w:rsid w:val="00D32375"/>
    <w:rsid w:val="00D33F15"/>
    <w:rsid w:val="00D35763"/>
    <w:rsid w:val="00D35E56"/>
    <w:rsid w:val="00D36B12"/>
    <w:rsid w:val="00D36F68"/>
    <w:rsid w:val="00D37972"/>
    <w:rsid w:val="00D37C98"/>
    <w:rsid w:val="00D40FFB"/>
    <w:rsid w:val="00D41BE1"/>
    <w:rsid w:val="00D42C2B"/>
    <w:rsid w:val="00D43223"/>
    <w:rsid w:val="00D43445"/>
    <w:rsid w:val="00D43830"/>
    <w:rsid w:val="00D439A9"/>
    <w:rsid w:val="00D44CFD"/>
    <w:rsid w:val="00D461EA"/>
    <w:rsid w:val="00D47E50"/>
    <w:rsid w:val="00D517D4"/>
    <w:rsid w:val="00D51F56"/>
    <w:rsid w:val="00D53E88"/>
    <w:rsid w:val="00D5439D"/>
    <w:rsid w:val="00D5470D"/>
    <w:rsid w:val="00D55CC7"/>
    <w:rsid w:val="00D5747B"/>
    <w:rsid w:val="00D57A36"/>
    <w:rsid w:val="00D60CC9"/>
    <w:rsid w:val="00D62DFB"/>
    <w:rsid w:val="00D63BEE"/>
    <w:rsid w:val="00D63F6C"/>
    <w:rsid w:val="00D64433"/>
    <w:rsid w:val="00D64AAA"/>
    <w:rsid w:val="00D65539"/>
    <w:rsid w:val="00D65F91"/>
    <w:rsid w:val="00D67094"/>
    <w:rsid w:val="00D67DF4"/>
    <w:rsid w:val="00D71A29"/>
    <w:rsid w:val="00D71F83"/>
    <w:rsid w:val="00D723CC"/>
    <w:rsid w:val="00D7324A"/>
    <w:rsid w:val="00D74243"/>
    <w:rsid w:val="00D74858"/>
    <w:rsid w:val="00D75F84"/>
    <w:rsid w:val="00D774E1"/>
    <w:rsid w:val="00D775E5"/>
    <w:rsid w:val="00D77B15"/>
    <w:rsid w:val="00D810DB"/>
    <w:rsid w:val="00D830DA"/>
    <w:rsid w:val="00D839C5"/>
    <w:rsid w:val="00D843D6"/>
    <w:rsid w:val="00D859F5"/>
    <w:rsid w:val="00D86393"/>
    <w:rsid w:val="00D87483"/>
    <w:rsid w:val="00D904C5"/>
    <w:rsid w:val="00D9137D"/>
    <w:rsid w:val="00D929CD"/>
    <w:rsid w:val="00D958D5"/>
    <w:rsid w:val="00D969AB"/>
    <w:rsid w:val="00D979B3"/>
    <w:rsid w:val="00DA00EC"/>
    <w:rsid w:val="00DA0936"/>
    <w:rsid w:val="00DA0F4F"/>
    <w:rsid w:val="00DA1EDD"/>
    <w:rsid w:val="00DA3B7B"/>
    <w:rsid w:val="00DA4473"/>
    <w:rsid w:val="00DA46F3"/>
    <w:rsid w:val="00DA4CCD"/>
    <w:rsid w:val="00DA5EBD"/>
    <w:rsid w:val="00DA6150"/>
    <w:rsid w:val="00DA6431"/>
    <w:rsid w:val="00DA6441"/>
    <w:rsid w:val="00DA6F02"/>
    <w:rsid w:val="00DA7642"/>
    <w:rsid w:val="00DB2425"/>
    <w:rsid w:val="00DB5C7B"/>
    <w:rsid w:val="00DC1363"/>
    <w:rsid w:val="00DC3A08"/>
    <w:rsid w:val="00DC5489"/>
    <w:rsid w:val="00DC5E3E"/>
    <w:rsid w:val="00DC6790"/>
    <w:rsid w:val="00DC7F73"/>
    <w:rsid w:val="00DC7FD5"/>
    <w:rsid w:val="00DD07A2"/>
    <w:rsid w:val="00DD0AAD"/>
    <w:rsid w:val="00DD11A1"/>
    <w:rsid w:val="00DD11C2"/>
    <w:rsid w:val="00DD2A5B"/>
    <w:rsid w:val="00DD34A6"/>
    <w:rsid w:val="00DD398D"/>
    <w:rsid w:val="00DD4225"/>
    <w:rsid w:val="00DD4BB1"/>
    <w:rsid w:val="00DD5360"/>
    <w:rsid w:val="00DD5804"/>
    <w:rsid w:val="00DD6682"/>
    <w:rsid w:val="00DD7EDC"/>
    <w:rsid w:val="00DD7FA1"/>
    <w:rsid w:val="00DE036D"/>
    <w:rsid w:val="00DE0949"/>
    <w:rsid w:val="00DE10F9"/>
    <w:rsid w:val="00DE2F4B"/>
    <w:rsid w:val="00DE31B2"/>
    <w:rsid w:val="00DE34E6"/>
    <w:rsid w:val="00DE5D50"/>
    <w:rsid w:val="00DE5F10"/>
    <w:rsid w:val="00DE6059"/>
    <w:rsid w:val="00DE6394"/>
    <w:rsid w:val="00DE6A57"/>
    <w:rsid w:val="00DE7400"/>
    <w:rsid w:val="00DE745E"/>
    <w:rsid w:val="00DE7552"/>
    <w:rsid w:val="00DF03FD"/>
    <w:rsid w:val="00DF042D"/>
    <w:rsid w:val="00DF0DBA"/>
    <w:rsid w:val="00DF30F3"/>
    <w:rsid w:val="00DF4C09"/>
    <w:rsid w:val="00DF4D90"/>
    <w:rsid w:val="00DF4E46"/>
    <w:rsid w:val="00DF673E"/>
    <w:rsid w:val="00DF6829"/>
    <w:rsid w:val="00DF712B"/>
    <w:rsid w:val="00E00EB9"/>
    <w:rsid w:val="00E01795"/>
    <w:rsid w:val="00E0222C"/>
    <w:rsid w:val="00E02886"/>
    <w:rsid w:val="00E03841"/>
    <w:rsid w:val="00E03911"/>
    <w:rsid w:val="00E043B9"/>
    <w:rsid w:val="00E047F5"/>
    <w:rsid w:val="00E04979"/>
    <w:rsid w:val="00E05873"/>
    <w:rsid w:val="00E06316"/>
    <w:rsid w:val="00E0640A"/>
    <w:rsid w:val="00E06AA1"/>
    <w:rsid w:val="00E0706F"/>
    <w:rsid w:val="00E078E4"/>
    <w:rsid w:val="00E105D8"/>
    <w:rsid w:val="00E11B2C"/>
    <w:rsid w:val="00E11E50"/>
    <w:rsid w:val="00E12BBF"/>
    <w:rsid w:val="00E13F45"/>
    <w:rsid w:val="00E140DC"/>
    <w:rsid w:val="00E14466"/>
    <w:rsid w:val="00E14CC8"/>
    <w:rsid w:val="00E154B4"/>
    <w:rsid w:val="00E1706F"/>
    <w:rsid w:val="00E17525"/>
    <w:rsid w:val="00E17DF6"/>
    <w:rsid w:val="00E209C1"/>
    <w:rsid w:val="00E216BD"/>
    <w:rsid w:val="00E219CE"/>
    <w:rsid w:val="00E219D2"/>
    <w:rsid w:val="00E243B8"/>
    <w:rsid w:val="00E25810"/>
    <w:rsid w:val="00E25C0A"/>
    <w:rsid w:val="00E25E1B"/>
    <w:rsid w:val="00E26582"/>
    <w:rsid w:val="00E27A86"/>
    <w:rsid w:val="00E27AAA"/>
    <w:rsid w:val="00E30D44"/>
    <w:rsid w:val="00E31041"/>
    <w:rsid w:val="00E33745"/>
    <w:rsid w:val="00E337AF"/>
    <w:rsid w:val="00E339A4"/>
    <w:rsid w:val="00E34864"/>
    <w:rsid w:val="00E3547C"/>
    <w:rsid w:val="00E35F4B"/>
    <w:rsid w:val="00E36546"/>
    <w:rsid w:val="00E36BE1"/>
    <w:rsid w:val="00E36CDC"/>
    <w:rsid w:val="00E4238C"/>
    <w:rsid w:val="00E43E81"/>
    <w:rsid w:val="00E448F1"/>
    <w:rsid w:val="00E44B27"/>
    <w:rsid w:val="00E45101"/>
    <w:rsid w:val="00E459C7"/>
    <w:rsid w:val="00E45E0D"/>
    <w:rsid w:val="00E4671C"/>
    <w:rsid w:val="00E46C72"/>
    <w:rsid w:val="00E475A0"/>
    <w:rsid w:val="00E47841"/>
    <w:rsid w:val="00E50086"/>
    <w:rsid w:val="00E501A7"/>
    <w:rsid w:val="00E501C6"/>
    <w:rsid w:val="00E50D06"/>
    <w:rsid w:val="00E514D2"/>
    <w:rsid w:val="00E51C2A"/>
    <w:rsid w:val="00E51DC1"/>
    <w:rsid w:val="00E539DE"/>
    <w:rsid w:val="00E53C24"/>
    <w:rsid w:val="00E54EA1"/>
    <w:rsid w:val="00E54F7D"/>
    <w:rsid w:val="00E55976"/>
    <w:rsid w:val="00E56A6E"/>
    <w:rsid w:val="00E576DE"/>
    <w:rsid w:val="00E57A7F"/>
    <w:rsid w:val="00E603C8"/>
    <w:rsid w:val="00E60F15"/>
    <w:rsid w:val="00E61F07"/>
    <w:rsid w:val="00E637FC"/>
    <w:rsid w:val="00E63E91"/>
    <w:rsid w:val="00E63FF7"/>
    <w:rsid w:val="00E64BE7"/>
    <w:rsid w:val="00E64E62"/>
    <w:rsid w:val="00E65B63"/>
    <w:rsid w:val="00E65F80"/>
    <w:rsid w:val="00E6698C"/>
    <w:rsid w:val="00E66DCA"/>
    <w:rsid w:val="00E673F4"/>
    <w:rsid w:val="00E67B5A"/>
    <w:rsid w:val="00E700E2"/>
    <w:rsid w:val="00E7153D"/>
    <w:rsid w:val="00E72109"/>
    <w:rsid w:val="00E724A1"/>
    <w:rsid w:val="00E73409"/>
    <w:rsid w:val="00E73A42"/>
    <w:rsid w:val="00E74EC2"/>
    <w:rsid w:val="00E763A5"/>
    <w:rsid w:val="00E76906"/>
    <w:rsid w:val="00E7723C"/>
    <w:rsid w:val="00E77248"/>
    <w:rsid w:val="00E800C5"/>
    <w:rsid w:val="00E802F5"/>
    <w:rsid w:val="00E8063B"/>
    <w:rsid w:val="00E80ED7"/>
    <w:rsid w:val="00E80F95"/>
    <w:rsid w:val="00E81478"/>
    <w:rsid w:val="00E8176D"/>
    <w:rsid w:val="00E827EA"/>
    <w:rsid w:val="00E827EF"/>
    <w:rsid w:val="00E837B9"/>
    <w:rsid w:val="00E838AC"/>
    <w:rsid w:val="00E84954"/>
    <w:rsid w:val="00E859EA"/>
    <w:rsid w:val="00E90456"/>
    <w:rsid w:val="00E9050D"/>
    <w:rsid w:val="00E908F6"/>
    <w:rsid w:val="00E910A8"/>
    <w:rsid w:val="00E91B3C"/>
    <w:rsid w:val="00E9237C"/>
    <w:rsid w:val="00E9283F"/>
    <w:rsid w:val="00E93C44"/>
    <w:rsid w:val="00E93EE1"/>
    <w:rsid w:val="00E9499E"/>
    <w:rsid w:val="00E959CD"/>
    <w:rsid w:val="00E96DC6"/>
    <w:rsid w:val="00E97407"/>
    <w:rsid w:val="00E97432"/>
    <w:rsid w:val="00E9759F"/>
    <w:rsid w:val="00E97B62"/>
    <w:rsid w:val="00EA08A2"/>
    <w:rsid w:val="00EA2364"/>
    <w:rsid w:val="00EA37C8"/>
    <w:rsid w:val="00EA44C5"/>
    <w:rsid w:val="00EA47DA"/>
    <w:rsid w:val="00EA4FE2"/>
    <w:rsid w:val="00EA537C"/>
    <w:rsid w:val="00EA6FC8"/>
    <w:rsid w:val="00EA74AA"/>
    <w:rsid w:val="00EA754C"/>
    <w:rsid w:val="00EB0CC6"/>
    <w:rsid w:val="00EB18C5"/>
    <w:rsid w:val="00EB2845"/>
    <w:rsid w:val="00EB4CD1"/>
    <w:rsid w:val="00EB4E06"/>
    <w:rsid w:val="00EB655A"/>
    <w:rsid w:val="00EB7896"/>
    <w:rsid w:val="00EC0803"/>
    <w:rsid w:val="00EC0AAF"/>
    <w:rsid w:val="00EC342F"/>
    <w:rsid w:val="00EC4050"/>
    <w:rsid w:val="00EC4DA1"/>
    <w:rsid w:val="00EC5C36"/>
    <w:rsid w:val="00EC7650"/>
    <w:rsid w:val="00EC7B67"/>
    <w:rsid w:val="00ED08A8"/>
    <w:rsid w:val="00ED239D"/>
    <w:rsid w:val="00ED385A"/>
    <w:rsid w:val="00ED44E6"/>
    <w:rsid w:val="00ED4EB8"/>
    <w:rsid w:val="00ED5E82"/>
    <w:rsid w:val="00ED661B"/>
    <w:rsid w:val="00ED731F"/>
    <w:rsid w:val="00ED7BFB"/>
    <w:rsid w:val="00EE1C15"/>
    <w:rsid w:val="00EE207F"/>
    <w:rsid w:val="00EE2770"/>
    <w:rsid w:val="00EE3090"/>
    <w:rsid w:val="00EE39D2"/>
    <w:rsid w:val="00EE4C16"/>
    <w:rsid w:val="00EE55DC"/>
    <w:rsid w:val="00EE580B"/>
    <w:rsid w:val="00EE7EB9"/>
    <w:rsid w:val="00EF04F8"/>
    <w:rsid w:val="00EF3231"/>
    <w:rsid w:val="00EF4AA2"/>
    <w:rsid w:val="00EF4AB9"/>
    <w:rsid w:val="00EF57D2"/>
    <w:rsid w:val="00EF6DA2"/>
    <w:rsid w:val="00F00C71"/>
    <w:rsid w:val="00F0168B"/>
    <w:rsid w:val="00F018C2"/>
    <w:rsid w:val="00F022B9"/>
    <w:rsid w:val="00F04130"/>
    <w:rsid w:val="00F046F9"/>
    <w:rsid w:val="00F04AD1"/>
    <w:rsid w:val="00F06564"/>
    <w:rsid w:val="00F067E3"/>
    <w:rsid w:val="00F07684"/>
    <w:rsid w:val="00F11649"/>
    <w:rsid w:val="00F11863"/>
    <w:rsid w:val="00F11C62"/>
    <w:rsid w:val="00F123F5"/>
    <w:rsid w:val="00F128BA"/>
    <w:rsid w:val="00F135C3"/>
    <w:rsid w:val="00F13BC2"/>
    <w:rsid w:val="00F15FF7"/>
    <w:rsid w:val="00F174BE"/>
    <w:rsid w:val="00F17C62"/>
    <w:rsid w:val="00F21CC2"/>
    <w:rsid w:val="00F2246E"/>
    <w:rsid w:val="00F23E7D"/>
    <w:rsid w:val="00F2521E"/>
    <w:rsid w:val="00F252CC"/>
    <w:rsid w:val="00F25D9D"/>
    <w:rsid w:val="00F264DE"/>
    <w:rsid w:val="00F31AA7"/>
    <w:rsid w:val="00F3342F"/>
    <w:rsid w:val="00F3347E"/>
    <w:rsid w:val="00F35078"/>
    <w:rsid w:val="00F35118"/>
    <w:rsid w:val="00F37096"/>
    <w:rsid w:val="00F37172"/>
    <w:rsid w:val="00F37CE9"/>
    <w:rsid w:val="00F40BBC"/>
    <w:rsid w:val="00F412CE"/>
    <w:rsid w:val="00F41A09"/>
    <w:rsid w:val="00F41B91"/>
    <w:rsid w:val="00F4209A"/>
    <w:rsid w:val="00F42241"/>
    <w:rsid w:val="00F438C0"/>
    <w:rsid w:val="00F440CE"/>
    <w:rsid w:val="00F457E1"/>
    <w:rsid w:val="00F47CEB"/>
    <w:rsid w:val="00F51B0F"/>
    <w:rsid w:val="00F51F4A"/>
    <w:rsid w:val="00F521AF"/>
    <w:rsid w:val="00F5364F"/>
    <w:rsid w:val="00F53B99"/>
    <w:rsid w:val="00F5458F"/>
    <w:rsid w:val="00F54615"/>
    <w:rsid w:val="00F54DA8"/>
    <w:rsid w:val="00F569B9"/>
    <w:rsid w:val="00F57C6B"/>
    <w:rsid w:val="00F57CD3"/>
    <w:rsid w:val="00F57E68"/>
    <w:rsid w:val="00F57F39"/>
    <w:rsid w:val="00F608B7"/>
    <w:rsid w:val="00F60CF8"/>
    <w:rsid w:val="00F61BB2"/>
    <w:rsid w:val="00F62FD7"/>
    <w:rsid w:val="00F64130"/>
    <w:rsid w:val="00F649D4"/>
    <w:rsid w:val="00F651D1"/>
    <w:rsid w:val="00F668E5"/>
    <w:rsid w:val="00F66AA8"/>
    <w:rsid w:val="00F677DA"/>
    <w:rsid w:val="00F67C14"/>
    <w:rsid w:val="00F70066"/>
    <w:rsid w:val="00F7106E"/>
    <w:rsid w:val="00F71C34"/>
    <w:rsid w:val="00F71F69"/>
    <w:rsid w:val="00F73280"/>
    <w:rsid w:val="00F73C3C"/>
    <w:rsid w:val="00F73E2A"/>
    <w:rsid w:val="00F74968"/>
    <w:rsid w:val="00F76FDD"/>
    <w:rsid w:val="00F77125"/>
    <w:rsid w:val="00F77453"/>
    <w:rsid w:val="00F774A2"/>
    <w:rsid w:val="00F77D62"/>
    <w:rsid w:val="00F77F3C"/>
    <w:rsid w:val="00F8000F"/>
    <w:rsid w:val="00F8011D"/>
    <w:rsid w:val="00F8121C"/>
    <w:rsid w:val="00F812E5"/>
    <w:rsid w:val="00F81758"/>
    <w:rsid w:val="00F81BC7"/>
    <w:rsid w:val="00F81CDB"/>
    <w:rsid w:val="00F82BF2"/>
    <w:rsid w:val="00F851A6"/>
    <w:rsid w:val="00F855A5"/>
    <w:rsid w:val="00F85FF7"/>
    <w:rsid w:val="00F8601E"/>
    <w:rsid w:val="00F861F6"/>
    <w:rsid w:val="00F876AD"/>
    <w:rsid w:val="00F87B77"/>
    <w:rsid w:val="00F9074C"/>
    <w:rsid w:val="00F90AEE"/>
    <w:rsid w:val="00F91B5D"/>
    <w:rsid w:val="00F91F06"/>
    <w:rsid w:val="00F920E1"/>
    <w:rsid w:val="00F93FF2"/>
    <w:rsid w:val="00F94D89"/>
    <w:rsid w:val="00F954FD"/>
    <w:rsid w:val="00F966E5"/>
    <w:rsid w:val="00FA0B8E"/>
    <w:rsid w:val="00FA0E11"/>
    <w:rsid w:val="00FA23C9"/>
    <w:rsid w:val="00FA2B4A"/>
    <w:rsid w:val="00FA3263"/>
    <w:rsid w:val="00FA3B33"/>
    <w:rsid w:val="00FA40F3"/>
    <w:rsid w:val="00FA4EB9"/>
    <w:rsid w:val="00FA5ACF"/>
    <w:rsid w:val="00FA6304"/>
    <w:rsid w:val="00FA660A"/>
    <w:rsid w:val="00FA76A4"/>
    <w:rsid w:val="00FA7F4B"/>
    <w:rsid w:val="00FB02A0"/>
    <w:rsid w:val="00FB03C2"/>
    <w:rsid w:val="00FB0EBB"/>
    <w:rsid w:val="00FB120B"/>
    <w:rsid w:val="00FB1846"/>
    <w:rsid w:val="00FB2A9D"/>
    <w:rsid w:val="00FB2BAB"/>
    <w:rsid w:val="00FB3C39"/>
    <w:rsid w:val="00FB4C2C"/>
    <w:rsid w:val="00FB508D"/>
    <w:rsid w:val="00FB5258"/>
    <w:rsid w:val="00FB58A3"/>
    <w:rsid w:val="00FB5AA5"/>
    <w:rsid w:val="00FB6C3B"/>
    <w:rsid w:val="00FB704B"/>
    <w:rsid w:val="00FB7886"/>
    <w:rsid w:val="00FC2EF8"/>
    <w:rsid w:val="00FC334F"/>
    <w:rsid w:val="00FC3B2D"/>
    <w:rsid w:val="00FC3D5D"/>
    <w:rsid w:val="00FC533B"/>
    <w:rsid w:val="00FC58BE"/>
    <w:rsid w:val="00FC5C76"/>
    <w:rsid w:val="00FC5F5B"/>
    <w:rsid w:val="00FC655D"/>
    <w:rsid w:val="00FC6F4A"/>
    <w:rsid w:val="00FC7186"/>
    <w:rsid w:val="00FC7D14"/>
    <w:rsid w:val="00FD04B6"/>
    <w:rsid w:val="00FD1698"/>
    <w:rsid w:val="00FD1BA0"/>
    <w:rsid w:val="00FD1D03"/>
    <w:rsid w:val="00FD4E80"/>
    <w:rsid w:val="00FD54A4"/>
    <w:rsid w:val="00FD755F"/>
    <w:rsid w:val="00FE0578"/>
    <w:rsid w:val="00FE06D4"/>
    <w:rsid w:val="00FE0E3C"/>
    <w:rsid w:val="00FE1170"/>
    <w:rsid w:val="00FE2EFD"/>
    <w:rsid w:val="00FE37FE"/>
    <w:rsid w:val="00FE41E7"/>
    <w:rsid w:val="00FE4B2B"/>
    <w:rsid w:val="00FE64A8"/>
    <w:rsid w:val="00FE7063"/>
    <w:rsid w:val="00FF0E78"/>
    <w:rsid w:val="00FF47B7"/>
    <w:rsid w:val="00FF5569"/>
    <w:rsid w:val="00FF5C41"/>
    <w:rsid w:val="00FF5C69"/>
    <w:rsid w:val="00FF5E88"/>
    <w:rsid w:val="00FF600C"/>
    <w:rsid w:val="00FF7412"/>
    <w:rsid w:val="00FF7811"/>
    <w:rsid w:val="4731EFD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31EFDB"/>
  <w15:chartTrackingRefBased/>
  <w15:docId w15:val="{A63B047B-77D3-4911-9C70-B4CB30B53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7A2"/>
    <w:rPr>
      <w:rFonts w:ascii="Calibri" w:hAnsi="Calibri" w:cs="Calibri"/>
    </w:rPr>
  </w:style>
  <w:style w:type="paragraph" w:styleId="Heading1">
    <w:name w:val="heading 1"/>
    <w:basedOn w:val="Normal"/>
    <w:next w:val="Normal"/>
    <w:link w:val="Heading1Char"/>
    <w:uiPriority w:val="9"/>
    <w:qFormat/>
    <w:rsid w:val="004505D6"/>
    <w:pPr>
      <w:keepNext/>
      <w:keepLines/>
      <w:outlineLvl w:val="0"/>
    </w:pPr>
    <w:rPr>
      <w:rFonts w:eastAsiaTheme="majorEastAsia"/>
      <w:b/>
      <w:sz w:val="30"/>
      <w:szCs w:val="30"/>
      <w:u w:val="single"/>
    </w:rPr>
  </w:style>
  <w:style w:type="paragraph" w:styleId="Heading2">
    <w:name w:val="heading 2"/>
    <w:basedOn w:val="Normal"/>
    <w:next w:val="Normal"/>
    <w:link w:val="Heading2Char"/>
    <w:uiPriority w:val="9"/>
    <w:unhideWhenUsed/>
    <w:qFormat/>
    <w:rsid w:val="00786146"/>
    <w:pPr>
      <w:keepNext/>
      <w:keepLines/>
      <w:spacing w:before="40"/>
      <w:outlineLvl w:val="1"/>
    </w:pPr>
    <w:rPr>
      <w:rFonts w:eastAsiaTheme="majorEastAsia"/>
      <w:b/>
      <w:bCs/>
      <w:sz w:val="26"/>
      <w:szCs w:val="26"/>
    </w:rPr>
  </w:style>
  <w:style w:type="paragraph" w:styleId="Heading3">
    <w:name w:val="heading 3"/>
    <w:basedOn w:val="Normal"/>
    <w:next w:val="Normal"/>
    <w:link w:val="Heading3Char"/>
    <w:uiPriority w:val="9"/>
    <w:unhideWhenUsed/>
    <w:qFormat/>
    <w:rsid w:val="004568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53B99"/>
    <w:pPr>
      <w:keepNext/>
      <w:keepLines/>
      <w:spacing w:before="40" w:after="0"/>
      <w:outlineLvl w:val="3"/>
    </w:pPr>
    <w:rPr>
      <w:rFonts w:asciiTheme="majorHAnsi" w:eastAsiaTheme="majorEastAsia" w:hAnsiTheme="majorHAnsi" w:cstheme="majorBid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E23"/>
    <w:rPr>
      <w:rFonts w:asciiTheme="minorBidi" w:eastAsiaTheme="majorEastAsia" w:hAnsiTheme="minorBidi"/>
      <w:b/>
      <w:sz w:val="30"/>
      <w:szCs w:val="30"/>
      <w:u w:val="single"/>
    </w:rPr>
  </w:style>
  <w:style w:type="paragraph" w:styleId="Title">
    <w:name w:val="Title"/>
    <w:basedOn w:val="Normal"/>
    <w:next w:val="Normal"/>
    <w:link w:val="TitleChar"/>
    <w:uiPriority w:val="10"/>
    <w:qFormat/>
    <w:rsid w:val="003F58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58C2"/>
    <w:rPr>
      <w:rFonts w:asciiTheme="majorHAnsi" w:eastAsiaTheme="majorEastAsia" w:hAnsiTheme="majorHAnsi" w:cstheme="majorBidi"/>
      <w:spacing w:val="-10"/>
      <w:kern w:val="28"/>
      <w:sz w:val="56"/>
      <w:szCs w:val="56"/>
    </w:rPr>
  </w:style>
  <w:style w:type="character" w:customStyle="1" w:styleId="normaltextrun">
    <w:name w:val="normaltextrun"/>
    <w:basedOn w:val="DefaultParagraphFont"/>
    <w:rsid w:val="0024593F"/>
  </w:style>
  <w:style w:type="paragraph" w:styleId="Header">
    <w:name w:val="header"/>
    <w:basedOn w:val="Normal"/>
    <w:link w:val="HeaderChar"/>
    <w:uiPriority w:val="99"/>
    <w:unhideWhenUsed/>
    <w:rsid w:val="00206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6B52"/>
  </w:style>
  <w:style w:type="paragraph" w:styleId="Footer">
    <w:name w:val="footer"/>
    <w:basedOn w:val="Normal"/>
    <w:link w:val="FooterChar"/>
    <w:uiPriority w:val="99"/>
    <w:unhideWhenUsed/>
    <w:rsid w:val="00206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6B52"/>
  </w:style>
  <w:style w:type="character" w:customStyle="1" w:styleId="Heading2Char">
    <w:name w:val="Heading 2 Char"/>
    <w:basedOn w:val="DefaultParagraphFont"/>
    <w:link w:val="Heading2"/>
    <w:uiPriority w:val="9"/>
    <w:rsid w:val="00840D02"/>
    <w:rPr>
      <w:rFonts w:asciiTheme="minorBidi" w:eastAsiaTheme="majorEastAsia" w:hAnsiTheme="minorBidi"/>
      <w:b/>
      <w:bCs/>
      <w:sz w:val="26"/>
      <w:szCs w:val="26"/>
    </w:rPr>
  </w:style>
  <w:style w:type="character" w:styleId="Hyperlink">
    <w:name w:val="Hyperlink"/>
    <w:basedOn w:val="DefaultParagraphFont"/>
    <w:uiPriority w:val="99"/>
    <w:unhideWhenUsed/>
    <w:rsid w:val="002E7BEC"/>
    <w:rPr>
      <w:color w:val="0563C1" w:themeColor="hyperlink"/>
      <w:u w:val="single"/>
    </w:rPr>
  </w:style>
  <w:style w:type="character" w:styleId="UnresolvedMention">
    <w:name w:val="Unresolved Mention"/>
    <w:basedOn w:val="DefaultParagraphFont"/>
    <w:uiPriority w:val="99"/>
    <w:semiHidden/>
    <w:unhideWhenUsed/>
    <w:rsid w:val="002E7BEC"/>
    <w:rPr>
      <w:color w:val="605E5C"/>
      <w:shd w:val="clear" w:color="auto" w:fill="E1DFDD"/>
    </w:rPr>
  </w:style>
  <w:style w:type="paragraph" w:styleId="ListParagraph">
    <w:name w:val="List Paragraph"/>
    <w:basedOn w:val="Normal"/>
    <w:uiPriority w:val="34"/>
    <w:qFormat/>
    <w:rsid w:val="00DE34E6"/>
    <w:pPr>
      <w:ind w:left="720"/>
      <w:contextualSpacing/>
    </w:pPr>
  </w:style>
  <w:style w:type="character" w:customStyle="1" w:styleId="Heading3Char">
    <w:name w:val="Heading 3 Char"/>
    <w:basedOn w:val="DefaultParagraphFont"/>
    <w:link w:val="Heading3"/>
    <w:uiPriority w:val="9"/>
    <w:rsid w:val="0045687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23E40"/>
    <w:pPr>
      <w:outlineLvl w:val="9"/>
    </w:pPr>
  </w:style>
  <w:style w:type="paragraph" w:styleId="TOC1">
    <w:name w:val="toc 1"/>
    <w:basedOn w:val="Normal"/>
    <w:next w:val="Normal"/>
    <w:autoRedefine/>
    <w:uiPriority w:val="39"/>
    <w:unhideWhenUsed/>
    <w:rsid w:val="00423E40"/>
    <w:pPr>
      <w:spacing w:after="100"/>
    </w:pPr>
  </w:style>
  <w:style w:type="paragraph" w:styleId="TOC2">
    <w:name w:val="toc 2"/>
    <w:basedOn w:val="Normal"/>
    <w:next w:val="Normal"/>
    <w:autoRedefine/>
    <w:uiPriority w:val="39"/>
    <w:unhideWhenUsed/>
    <w:rsid w:val="00423E40"/>
    <w:pPr>
      <w:spacing w:after="100"/>
      <w:ind w:left="220"/>
    </w:pPr>
  </w:style>
  <w:style w:type="paragraph" w:styleId="NormalWeb">
    <w:name w:val="Normal (Web)"/>
    <w:basedOn w:val="Normal"/>
    <w:uiPriority w:val="99"/>
    <w:unhideWhenUsed/>
    <w:rsid w:val="004B2D9E"/>
    <w:pPr>
      <w:spacing w:before="100" w:beforeAutospacing="1" w:after="100" w:afterAutospacing="1" w:line="240" w:lineRule="auto"/>
    </w:pPr>
    <w:rPr>
      <w:rFonts w:ascii="Yu Mincho Light" w:eastAsia="Yu Mincho Light" w:hAnsi="Yu Mincho Light" w:cs="Yu Mincho Light"/>
      <w:sz w:val="24"/>
      <w:szCs w:val="24"/>
      <w:lang w:bidi="he-IL"/>
    </w:rPr>
  </w:style>
  <w:style w:type="character" w:styleId="FollowedHyperlink">
    <w:name w:val="FollowedHyperlink"/>
    <w:basedOn w:val="DefaultParagraphFont"/>
    <w:uiPriority w:val="99"/>
    <w:semiHidden/>
    <w:unhideWhenUsed/>
    <w:rsid w:val="00035F81"/>
    <w:rPr>
      <w:color w:val="954F72" w:themeColor="followedHyperlink"/>
      <w:u w:val="single"/>
    </w:rPr>
  </w:style>
  <w:style w:type="character" w:customStyle="1" w:styleId="Heading4Char">
    <w:name w:val="Heading 4 Char"/>
    <w:basedOn w:val="DefaultParagraphFont"/>
    <w:link w:val="Heading4"/>
    <w:uiPriority w:val="9"/>
    <w:rsid w:val="00F53B99"/>
    <w:rPr>
      <w:rFonts w:asciiTheme="majorHAnsi" w:eastAsiaTheme="majorEastAsia" w:hAnsiTheme="majorHAnsi" w:cstheme="majorBidi"/>
      <w:iCs/>
      <w:color w:val="2F5496" w:themeColor="accent1" w:themeShade="BF"/>
    </w:rPr>
  </w:style>
  <w:style w:type="paragraph" w:styleId="TOC3">
    <w:name w:val="toc 3"/>
    <w:basedOn w:val="Normal"/>
    <w:next w:val="Normal"/>
    <w:autoRedefine/>
    <w:uiPriority w:val="39"/>
    <w:unhideWhenUsed/>
    <w:rsid w:val="00F67C14"/>
    <w:pPr>
      <w:spacing w:after="100"/>
      <w:ind w:left="440"/>
    </w:pPr>
  </w:style>
  <w:style w:type="paragraph" w:styleId="Revision">
    <w:name w:val="Revision"/>
    <w:hidden/>
    <w:uiPriority w:val="99"/>
    <w:semiHidden/>
    <w:rsid w:val="006602BE"/>
    <w:pPr>
      <w:spacing w:after="0" w:line="240" w:lineRule="auto"/>
    </w:pPr>
    <w:rPr>
      <w:rFonts w:asciiTheme="minorBidi" w:hAnsi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142934">
      <w:bodyDiv w:val="1"/>
      <w:marLeft w:val="0"/>
      <w:marRight w:val="0"/>
      <w:marTop w:val="0"/>
      <w:marBottom w:val="0"/>
      <w:divBdr>
        <w:top w:val="none" w:sz="0" w:space="0" w:color="auto"/>
        <w:left w:val="none" w:sz="0" w:space="0" w:color="auto"/>
        <w:bottom w:val="none" w:sz="0" w:space="0" w:color="auto"/>
        <w:right w:val="none" w:sz="0" w:space="0" w:color="auto"/>
      </w:divBdr>
    </w:div>
    <w:div w:id="516047006">
      <w:bodyDiv w:val="1"/>
      <w:marLeft w:val="0"/>
      <w:marRight w:val="0"/>
      <w:marTop w:val="0"/>
      <w:marBottom w:val="0"/>
      <w:divBdr>
        <w:top w:val="none" w:sz="0" w:space="0" w:color="auto"/>
        <w:left w:val="none" w:sz="0" w:space="0" w:color="auto"/>
        <w:bottom w:val="none" w:sz="0" w:space="0" w:color="auto"/>
        <w:right w:val="none" w:sz="0" w:space="0" w:color="auto"/>
      </w:divBdr>
    </w:div>
    <w:div w:id="534316256">
      <w:bodyDiv w:val="1"/>
      <w:marLeft w:val="0"/>
      <w:marRight w:val="0"/>
      <w:marTop w:val="0"/>
      <w:marBottom w:val="0"/>
      <w:divBdr>
        <w:top w:val="none" w:sz="0" w:space="0" w:color="auto"/>
        <w:left w:val="none" w:sz="0" w:space="0" w:color="auto"/>
        <w:bottom w:val="none" w:sz="0" w:space="0" w:color="auto"/>
        <w:right w:val="none" w:sz="0" w:space="0" w:color="auto"/>
      </w:divBdr>
    </w:div>
    <w:div w:id="614408461">
      <w:bodyDiv w:val="1"/>
      <w:marLeft w:val="0"/>
      <w:marRight w:val="0"/>
      <w:marTop w:val="0"/>
      <w:marBottom w:val="0"/>
      <w:divBdr>
        <w:top w:val="none" w:sz="0" w:space="0" w:color="auto"/>
        <w:left w:val="none" w:sz="0" w:space="0" w:color="auto"/>
        <w:bottom w:val="none" w:sz="0" w:space="0" w:color="auto"/>
        <w:right w:val="none" w:sz="0" w:space="0" w:color="auto"/>
      </w:divBdr>
      <w:divsChild>
        <w:div w:id="207378302">
          <w:marLeft w:val="0"/>
          <w:marRight w:val="0"/>
          <w:marTop w:val="0"/>
          <w:marBottom w:val="120"/>
          <w:divBdr>
            <w:top w:val="none" w:sz="0" w:space="0" w:color="auto"/>
            <w:left w:val="none" w:sz="0" w:space="0" w:color="auto"/>
            <w:bottom w:val="none" w:sz="0" w:space="0" w:color="auto"/>
            <w:right w:val="none" w:sz="0" w:space="0" w:color="auto"/>
          </w:divBdr>
          <w:divsChild>
            <w:div w:id="178457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6306">
      <w:bodyDiv w:val="1"/>
      <w:marLeft w:val="0"/>
      <w:marRight w:val="0"/>
      <w:marTop w:val="0"/>
      <w:marBottom w:val="0"/>
      <w:divBdr>
        <w:top w:val="none" w:sz="0" w:space="0" w:color="auto"/>
        <w:left w:val="none" w:sz="0" w:space="0" w:color="auto"/>
        <w:bottom w:val="none" w:sz="0" w:space="0" w:color="auto"/>
        <w:right w:val="none" w:sz="0" w:space="0" w:color="auto"/>
      </w:divBdr>
    </w:div>
    <w:div w:id="1060863451">
      <w:bodyDiv w:val="1"/>
      <w:marLeft w:val="0"/>
      <w:marRight w:val="0"/>
      <w:marTop w:val="0"/>
      <w:marBottom w:val="0"/>
      <w:divBdr>
        <w:top w:val="none" w:sz="0" w:space="0" w:color="auto"/>
        <w:left w:val="none" w:sz="0" w:space="0" w:color="auto"/>
        <w:bottom w:val="none" w:sz="0" w:space="0" w:color="auto"/>
        <w:right w:val="none" w:sz="0" w:space="0" w:color="auto"/>
      </w:divBdr>
    </w:div>
    <w:div w:id="1131093070">
      <w:bodyDiv w:val="1"/>
      <w:marLeft w:val="0"/>
      <w:marRight w:val="0"/>
      <w:marTop w:val="0"/>
      <w:marBottom w:val="0"/>
      <w:divBdr>
        <w:top w:val="none" w:sz="0" w:space="0" w:color="auto"/>
        <w:left w:val="none" w:sz="0" w:space="0" w:color="auto"/>
        <w:bottom w:val="none" w:sz="0" w:space="0" w:color="auto"/>
        <w:right w:val="none" w:sz="0" w:space="0" w:color="auto"/>
      </w:divBdr>
      <w:divsChild>
        <w:div w:id="117653643">
          <w:marLeft w:val="0"/>
          <w:marRight w:val="0"/>
          <w:marTop w:val="0"/>
          <w:marBottom w:val="120"/>
          <w:divBdr>
            <w:top w:val="none" w:sz="0" w:space="0" w:color="auto"/>
            <w:left w:val="none" w:sz="0" w:space="0" w:color="auto"/>
            <w:bottom w:val="none" w:sz="0" w:space="0" w:color="auto"/>
            <w:right w:val="none" w:sz="0" w:space="0" w:color="auto"/>
          </w:divBdr>
          <w:divsChild>
            <w:div w:id="122791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501438">
      <w:bodyDiv w:val="1"/>
      <w:marLeft w:val="0"/>
      <w:marRight w:val="0"/>
      <w:marTop w:val="0"/>
      <w:marBottom w:val="0"/>
      <w:divBdr>
        <w:top w:val="none" w:sz="0" w:space="0" w:color="auto"/>
        <w:left w:val="none" w:sz="0" w:space="0" w:color="auto"/>
        <w:bottom w:val="none" w:sz="0" w:space="0" w:color="auto"/>
        <w:right w:val="none" w:sz="0" w:space="0" w:color="auto"/>
      </w:divBdr>
    </w:div>
    <w:div w:id="1436755113">
      <w:bodyDiv w:val="1"/>
      <w:marLeft w:val="0"/>
      <w:marRight w:val="0"/>
      <w:marTop w:val="0"/>
      <w:marBottom w:val="0"/>
      <w:divBdr>
        <w:top w:val="none" w:sz="0" w:space="0" w:color="auto"/>
        <w:left w:val="none" w:sz="0" w:space="0" w:color="auto"/>
        <w:bottom w:val="none" w:sz="0" w:space="0" w:color="auto"/>
        <w:right w:val="none" w:sz="0" w:space="0" w:color="auto"/>
      </w:divBdr>
    </w:div>
    <w:div w:id="1457333938">
      <w:bodyDiv w:val="1"/>
      <w:marLeft w:val="0"/>
      <w:marRight w:val="0"/>
      <w:marTop w:val="0"/>
      <w:marBottom w:val="0"/>
      <w:divBdr>
        <w:top w:val="none" w:sz="0" w:space="0" w:color="auto"/>
        <w:left w:val="none" w:sz="0" w:space="0" w:color="auto"/>
        <w:bottom w:val="none" w:sz="0" w:space="0" w:color="auto"/>
        <w:right w:val="none" w:sz="0" w:space="0" w:color="auto"/>
      </w:divBdr>
    </w:div>
    <w:div w:id="1492714478">
      <w:bodyDiv w:val="1"/>
      <w:marLeft w:val="0"/>
      <w:marRight w:val="0"/>
      <w:marTop w:val="0"/>
      <w:marBottom w:val="0"/>
      <w:divBdr>
        <w:top w:val="none" w:sz="0" w:space="0" w:color="auto"/>
        <w:left w:val="none" w:sz="0" w:space="0" w:color="auto"/>
        <w:bottom w:val="none" w:sz="0" w:space="0" w:color="auto"/>
        <w:right w:val="none" w:sz="0" w:space="0" w:color="auto"/>
      </w:divBdr>
    </w:div>
    <w:div w:id="1592010293">
      <w:bodyDiv w:val="1"/>
      <w:marLeft w:val="0"/>
      <w:marRight w:val="0"/>
      <w:marTop w:val="0"/>
      <w:marBottom w:val="0"/>
      <w:divBdr>
        <w:top w:val="none" w:sz="0" w:space="0" w:color="auto"/>
        <w:left w:val="none" w:sz="0" w:space="0" w:color="auto"/>
        <w:bottom w:val="none" w:sz="0" w:space="0" w:color="auto"/>
        <w:right w:val="none" w:sz="0" w:space="0" w:color="auto"/>
      </w:divBdr>
      <w:divsChild>
        <w:div w:id="80639264">
          <w:marLeft w:val="446"/>
          <w:marRight w:val="0"/>
          <w:marTop w:val="0"/>
          <w:marBottom w:val="0"/>
          <w:divBdr>
            <w:top w:val="none" w:sz="0" w:space="0" w:color="auto"/>
            <w:left w:val="none" w:sz="0" w:space="0" w:color="auto"/>
            <w:bottom w:val="none" w:sz="0" w:space="0" w:color="auto"/>
            <w:right w:val="none" w:sz="0" w:space="0" w:color="auto"/>
          </w:divBdr>
        </w:div>
        <w:div w:id="350491618">
          <w:marLeft w:val="446"/>
          <w:marRight w:val="0"/>
          <w:marTop w:val="0"/>
          <w:marBottom w:val="0"/>
          <w:divBdr>
            <w:top w:val="none" w:sz="0" w:space="0" w:color="auto"/>
            <w:left w:val="none" w:sz="0" w:space="0" w:color="auto"/>
            <w:bottom w:val="none" w:sz="0" w:space="0" w:color="auto"/>
            <w:right w:val="none" w:sz="0" w:space="0" w:color="auto"/>
          </w:divBdr>
        </w:div>
        <w:div w:id="871503814">
          <w:marLeft w:val="446"/>
          <w:marRight w:val="0"/>
          <w:marTop w:val="0"/>
          <w:marBottom w:val="0"/>
          <w:divBdr>
            <w:top w:val="none" w:sz="0" w:space="0" w:color="auto"/>
            <w:left w:val="none" w:sz="0" w:space="0" w:color="auto"/>
            <w:bottom w:val="none" w:sz="0" w:space="0" w:color="auto"/>
            <w:right w:val="none" w:sz="0" w:space="0" w:color="auto"/>
          </w:divBdr>
        </w:div>
      </w:divsChild>
    </w:div>
    <w:div w:id="1677343882">
      <w:bodyDiv w:val="1"/>
      <w:marLeft w:val="0"/>
      <w:marRight w:val="0"/>
      <w:marTop w:val="0"/>
      <w:marBottom w:val="0"/>
      <w:divBdr>
        <w:top w:val="none" w:sz="0" w:space="0" w:color="auto"/>
        <w:left w:val="none" w:sz="0" w:space="0" w:color="auto"/>
        <w:bottom w:val="none" w:sz="0" w:space="0" w:color="auto"/>
        <w:right w:val="none" w:sz="0" w:space="0" w:color="auto"/>
      </w:divBdr>
      <w:divsChild>
        <w:div w:id="145509548">
          <w:marLeft w:val="0"/>
          <w:marRight w:val="0"/>
          <w:marTop w:val="0"/>
          <w:marBottom w:val="0"/>
          <w:divBdr>
            <w:top w:val="none" w:sz="0" w:space="0" w:color="auto"/>
            <w:left w:val="none" w:sz="0" w:space="0" w:color="auto"/>
            <w:bottom w:val="none" w:sz="0" w:space="0" w:color="auto"/>
            <w:right w:val="none" w:sz="0" w:space="0" w:color="auto"/>
          </w:divBdr>
        </w:div>
        <w:div w:id="339434638">
          <w:marLeft w:val="0"/>
          <w:marRight w:val="0"/>
          <w:marTop w:val="0"/>
          <w:marBottom w:val="0"/>
          <w:divBdr>
            <w:top w:val="none" w:sz="0" w:space="0" w:color="auto"/>
            <w:left w:val="none" w:sz="0" w:space="0" w:color="auto"/>
            <w:bottom w:val="none" w:sz="0" w:space="0" w:color="auto"/>
            <w:right w:val="none" w:sz="0" w:space="0" w:color="auto"/>
          </w:divBdr>
        </w:div>
        <w:div w:id="693307001">
          <w:marLeft w:val="0"/>
          <w:marRight w:val="0"/>
          <w:marTop w:val="0"/>
          <w:marBottom w:val="0"/>
          <w:divBdr>
            <w:top w:val="none" w:sz="0" w:space="0" w:color="auto"/>
            <w:left w:val="none" w:sz="0" w:space="0" w:color="auto"/>
            <w:bottom w:val="none" w:sz="0" w:space="0" w:color="auto"/>
            <w:right w:val="none" w:sz="0" w:space="0" w:color="auto"/>
          </w:divBdr>
        </w:div>
        <w:div w:id="1520775224">
          <w:marLeft w:val="0"/>
          <w:marRight w:val="0"/>
          <w:marTop w:val="0"/>
          <w:marBottom w:val="0"/>
          <w:divBdr>
            <w:top w:val="none" w:sz="0" w:space="0" w:color="auto"/>
            <w:left w:val="none" w:sz="0" w:space="0" w:color="auto"/>
            <w:bottom w:val="none" w:sz="0" w:space="0" w:color="auto"/>
            <w:right w:val="none" w:sz="0" w:space="0" w:color="auto"/>
          </w:divBdr>
        </w:div>
        <w:div w:id="1555584384">
          <w:marLeft w:val="0"/>
          <w:marRight w:val="0"/>
          <w:marTop w:val="0"/>
          <w:marBottom w:val="0"/>
          <w:divBdr>
            <w:top w:val="none" w:sz="0" w:space="0" w:color="auto"/>
            <w:left w:val="none" w:sz="0" w:space="0" w:color="auto"/>
            <w:bottom w:val="none" w:sz="0" w:space="0" w:color="auto"/>
            <w:right w:val="none" w:sz="0" w:space="0" w:color="auto"/>
          </w:divBdr>
        </w:div>
      </w:divsChild>
    </w:div>
    <w:div w:id="1703551381">
      <w:bodyDiv w:val="1"/>
      <w:marLeft w:val="0"/>
      <w:marRight w:val="0"/>
      <w:marTop w:val="0"/>
      <w:marBottom w:val="0"/>
      <w:divBdr>
        <w:top w:val="none" w:sz="0" w:space="0" w:color="auto"/>
        <w:left w:val="none" w:sz="0" w:space="0" w:color="auto"/>
        <w:bottom w:val="none" w:sz="0" w:space="0" w:color="auto"/>
        <w:right w:val="none" w:sz="0" w:space="0" w:color="auto"/>
      </w:divBdr>
      <w:divsChild>
        <w:div w:id="589193071">
          <w:marLeft w:val="0"/>
          <w:marRight w:val="0"/>
          <w:marTop w:val="0"/>
          <w:marBottom w:val="120"/>
          <w:divBdr>
            <w:top w:val="none" w:sz="0" w:space="0" w:color="auto"/>
            <w:left w:val="none" w:sz="0" w:space="0" w:color="auto"/>
            <w:bottom w:val="none" w:sz="0" w:space="0" w:color="auto"/>
            <w:right w:val="none" w:sz="0" w:space="0" w:color="auto"/>
          </w:divBdr>
          <w:divsChild>
            <w:div w:id="174564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9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oundationinc.co/lab/reddit-statistics/" TargetMode="External"/><Relationship Id="rId21" Type="http://schemas.openxmlformats.org/officeDocument/2006/relationships/chart" Target="charts/chart8.xml"/><Relationship Id="rId34" Type="http://schemas.openxmlformats.org/officeDocument/2006/relationships/hyperlink" Target="https://smallbusiness.chron.com/op-mean-tumblr-26581.html" TargetMode="External"/><Relationship Id="rId42" Type="http://schemas.openxmlformats.org/officeDocument/2006/relationships/hyperlink" Target="https://www.reddit.com/r/TheoryOfReddit/comments/465q7k/the_wisdom_of_crowds/" TargetMode="External"/><Relationship Id="rId47" Type="http://schemas.openxmlformats.org/officeDocument/2006/relationships/hyperlink" Target="https://news.avclub.com/reddit-gave-its-users-something-to-fight-over-besides-a-1798259860" TargetMode="External"/><Relationship Id="rId50" Type="http://schemas.openxmlformats.org/officeDocument/2006/relationships/hyperlink" Target="https://www.redditinc.com/policies/user-agreement-october-15-2020" TargetMode="External"/><Relationship Id="rId55" Type="http://schemas.openxmlformats.org/officeDocument/2006/relationships/hyperlink" Target="https://developer.ibm.com/articles/open-governance-community/" TargetMode="External"/><Relationship Id="rId63"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9" Type="http://schemas.openxmlformats.org/officeDocument/2006/relationships/hyperlink" Target="https://windowsradar.com/reddit-alternatives/" TargetMode="External"/><Relationship Id="rId11" Type="http://schemas.openxmlformats.org/officeDocument/2006/relationships/image" Target="media/image1.png"/><Relationship Id="rId24" Type="http://schemas.openxmlformats.org/officeDocument/2006/relationships/chart" Target="charts/chart11.xml"/><Relationship Id="rId32" Type="http://schemas.openxmlformats.org/officeDocument/2006/relationships/hyperlink" Target="https://en.wikipedia.org/wiki/9GAG" TargetMode="External"/><Relationship Id="rId37" Type="http://schemas.openxmlformats.org/officeDocument/2006/relationships/hyperlink" Target="https://fortune.com/2019/01/07/microsoft-github-free-code-projects-small-teams-repositories/" TargetMode="External"/><Relationship Id="rId40" Type="http://schemas.openxmlformats.org/officeDocument/2006/relationships/hyperlink" Target="https://www.pewresearch.org/internet/2015/01/09/social-media-update-2014/" TargetMode="External"/><Relationship Id="rId45" Type="http://schemas.openxmlformats.org/officeDocument/2006/relationships/hyperlink" Target="https://www.reddit.com/r/IAmA/wiki/index" TargetMode="External"/><Relationship Id="rId53" Type="http://schemas.openxmlformats.org/officeDocument/2006/relationships/hyperlink" Target="https://variety.com/2021/digital/news/reddit-bans-donaldtrump-subreddit-inciting-violence-us-capitol-1234881463/" TargetMode="External"/><Relationship Id="rId58" Type="http://schemas.openxmlformats.org/officeDocument/2006/relationships/hyperlink" Target="https://helpx.adobe.com/il_en/x-productkb/global/creative-cloud-public-beta.html"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chart" Target="charts/chart6.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hyperlink" Target="https://thenextweb.com/socialmedia/2011/10/14/a-rundown-of-reddits-history-and-community-infographic/" TargetMode="External"/><Relationship Id="rId30" Type="http://schemas.openxmlformats.org/officeDocument/2006/relationships/hyperlink" Target="https://makbuddies.com/what-is-reddit-karma/" TargetMode="External"/><Relationship Id="rId35" Type="http://schemas.openxmlformats.org/officeDocument/2006/relationships/hyperlink" Target="https://en.wikipedia.org/wiki/Help:Editing" TargetMode="External"/><Relationship Id="rId43" Type="http://schemas.openxmlformats.org/officeDocument/2006/relationships/hyperlink" Target="https://reddit.zendesk.com/hc/en-us/articles/204533859-What-is-a-moderator-" TargetMode="External"/><Relationship Id="rId48" Type="http://schemas.openxmlformats.org/officeDocument/2006/relationships/hyperlink" Target="https://web.archive.org/web/20170404031730/https://www.gizmodo.com.au/2017/04/place-was-the-internet-in-all-its-glory/" TargetMode="External"/><Relationship Id="rId56" Type="http://schemas.openxmlformats.org/officeDocument/2006/relationships/hyperlink" Target="https://en.wikipedia.org/wiki/Reddit" TargetMode="External"/><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www.redditinc.com/policies/transparency-report-2019"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hyperlink" Target="https://en.wikipedia.org/wiki/Digg" TargetMode="External"/><Relationship Id="rId38" Type="http://schemas.openxmlformats.org/officeDocument/2006/relationships/hyperlink" Target="https://en.wikipedia.org/wiki/Facebook,_Inc." TargetMode="External"/><Relationship Id="rId46" Type="http://schemas.openxmlformats.org/officeDocument/2006/relationships/hyperlink" Target="https://www.reddit.com/wiki/trophies" TargetMode="External"/><Relationship Id="rId59" Type="http://schemas.openxmlformats.org/officeDocument/2006/relationships/header" Target="header1.xml"/><Relationship Id="rId20" Type="http://schemas.openxmlformats.org/officeDocument/2006/relationships/chart" Target="charts/chart7.xml"/><Relationship Id="rId41" Type="http://schemas.openxmlformats.org/officeDocument/2006/relationships/hyperlink" Target="https://www.mentalfloss.com/article/73804/6-secrets-being-reddit-moderator" TargetMode="External"/><Relationship Id="rId54" Type="http://schemas.openxmlformats.org/officeDocument/2006/relationships/hyperlink" Target="https://www.reddit.com/r/unpopularopinion/comments/9jjpph/reddit_censorship_is_slowly_killing_the_site/"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hyperlink" Target="https://beebom.com/reddit-alternatives/" TargetMode="External"/><Relationship Id="rId36" Type="http://schemas.openxmlformats.org/officeDocument/2006/relationships/hyperlink" Target="https://www.investopedia.com/articles/personal-finance/030915/how-instagram-makes-money.asp" TargetMode="External"/><Relationship Id="rId49" Type="http://schemas.openxmlformats.org/officeDocument/2006/relationships/hyperlink" Target="https://www.copyrightuser.org/understand/rights-permissions/protecting/" TargetMode="External"/><Relationship Id="rId57" Type="http://schemas.openxmlformats.org/officeDocument/2006/relationships/hyperlink" Target="https://theconversation.com/reddit-removes-millions-of-pro-trump-posts-but-advertisers-not-values-rule-the-day-141703" TargetMode="External"/><Relationship Id="rId10" Type="http://schemas.openxmlformats.org/officeDocument/2006/relationships/endnotes" Target="endnotes.xml"/><Relationship Id="rId31" Type="http://schemas.openxmlformats.org/officeDocument/2006/relationships/hyperlink" Target="https://en.wikipedia.org/wiki/Quora" TargetMode="External"/><Relationship Id="rId44" Type="http://schemas.openxmlformats.org/officeDocument/2006/relationships/hyperlink" Target="https://smallbusiness.chron.com/healthy-unhealthy-conflict-2832.html" TargetMode="External"/><Relationship Id="rId52" Type="http://schemas.openxmlformats.org/officeDocument/2006/relationships/hyperlink" Target="https://www.britannica.com/topic/Statute-of-Anne"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chart" Target="charts/chart5.xml"/><Relationship Id="rId39" Type="http://schemas.openxmlformats.org/officeDocument/2006/relationships/hyperlink" Target="https://www.statista.com/statistics/264810/number-of-monthly-active-facebook-users-worldwid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politics/posts/posts_aggreagated.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askdocs/posts/posts_title_wordfreq.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askdocs/comments/comments_aggreagated.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askdocs/comments/comments_wordfreq.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politics/posts/posts_title_wordfreq.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politics/comments/comments_aggreagate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politics/comments/comments_wordfreq.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games/posts/posts_aggreagate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games/posts/posts_title_wordfreq.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games/comments/comments_aggreagated.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games/comments/comments_wordfreq.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campushaifaac.sharepoint.com/sites/PeerProductionSeminar2/Shared%20Documents/Project/data/askdocs/posts/posts_aggreagated.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Politics Moderator's Posts Distribution in Subreddits</a:t>
            </a:r>
          </a:p>
          <a:p>
            <a:pPr>
              <a:defRPr/>
            </a:pPr>
            <a:r>
              <a:rPr lang="en-US" sz="800" b="1"/>
              <a:t>*each color represents a moderat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manualLayout>
          <c:layoutTarget val="inner"/>
          <c:xMode val="edge"/>
          <c:yMode val="edge"/>
          <c:x val="0.15617565614897619"/>
          <c:y val="0.13375689229254564"/>
          <c:w val="0.80692889062194761"/>
          <c:h val="0.74641218662968301"/>
        </c:manualLayout>
      </c:layout>
      <c:barChart>
        <c:barDir val="bar"/>
        <c:grouping val="stacked"/>
        <c:varyColors val="0"/>
        <c:ser>
          <c:idx val="0"/>
          <c:order val="0"/>
          <c:tx>
            <c:strRef>
              <c:f>Sheet1!$A$2</c:f>
              <c:strCache>
                <c:ptCount val="1"/>
                <c:pt idx="0">
                  <c:v>exoendo</c:v>
                </c:pt>
              </c:strCache>
            </c:strRef>
          </c:tx>
          <c:spPr>
            <a:solidFill>
              <a:schemeClr val="accent1"/>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W$2</c:f>
              <c:numCache>
                <c:formatCode>General</c:formatCode>
                <c:ptCount val="22"/>
                <c:pt idx="0">
                  <c:v>11</c:v>
                </c:pt>
                <c:pt idx="1">
                  <c:v>0</c:v>
                </c:pt>
                <c:pt idx="2">
                  <c:v>0</c:v>
                </c:pt>
                <c:pt idx="3">
                  <c:v>0</c:v>
                </c:pt>
                <c:pt idx="4">
                  <c:v>3</c:v>
                </c:pt>
                <c:pt idx="5">
                  <c:v>0</c:v>
                </c:pt>
                <c:pt idx="6">
                  <c:v>0</c:v>
                </c:pt>
                <c:pt idx="7">
                  <c:v>55</c:v>
                </c:pt>
                <c:pt idx="8">
                  <c:v>0</c:v>
                </c:pt>
                <c:pt idx="9">
                  <c:v>0</c:v>
                </c:pt>
                <c:pt idx="10">
                  <c:v>41</c:v>
                </c:pt>
                <c:pt idx="11">
                  <c:v>0</c:v>
                </c:pt>
                <c:pt idx="12">
                  <c:v>2</c:v>
                </c:pt>
                <c:pt idx="13">
                  <c:v>0</c:v>
                </c:pt>
                <c:pt idx="14">
                  <c:v>0</c:v>
                </c:pt>
                <c:pt idx="15">
                  <c:v>0</c:v>
                </c:pt>
                <c:pt idx="16">
                  <c:v>0</c:v>
                </c:pt>
                <c:pt idx="17">
                  <c:v>0</c:v>
                </c:pt>
                <c:pt idx="18">
                  <c:v>6</c:v>
                </c:pt>
                <c:pt idx="19">
                  <c:v>0</c:v>
                </c:pt>
                <c:pt idx="20">
                  <c:v>28</c:v>
                </c:pt>
                <c:pt idx="21">
                  <c:v>0</c:v>
                </c:pt>
              </c:numCache>
            </c:numRef>
          </c:val>
          <c:extLst>
            <c:ext xmlns:c16="http://schemas.microsoft.com/office/drawing/2014/chart" uri="{C3380CC4-5D6E-409C-BE32-E72D297353CC}">
              <c16:uniqueId val="{00000000-F5C3-4352-B26C-8AFE8E3087EB}"/>
            </c:ext>
          </c:extLst>
        </c:ser>
        <c:ser>
          <c:idx val="1"/>
          <c:order val="1"/>
          <c:tx>
            <c:strRef>
              <c:f>Sheet1!$A$3</c:f>
              <c:strCache>
                <c:ptCount val="1"/>
                <c:pt idx="0">
                  <c:v>Jakeable</c:v>
                </c:pt>
              </c:strCache>
            </c:strRef>
          </c:tx>
          <c:spPr>
            <a:solidFill>
              <a:schemeClr val="accent2"/>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W$3</c:f>
              <c:numCache>
                <c:formatCode>General</c:formatCode>
                <c:ptCount val="22"/>
                <c:pt idx="0">
                  <c:v>19</c:v>
                </c:pt>
                <c:pt idx="1">
                  <c:v>0</c:v>
                </c:pt>
                <c:pt idx="2">
                  <c:v>0</c:v>
                </c:pt>
                <c:pt idx="3">
                  <c:v>0</c:v>
                </c:pt>
                <c:pt idx="4">
                  <c:v>39</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5</c:v>
                </c:pt>
                <c:pt idx="21">
                  <c:v>59</c:v>
                </c:pt>
              </c:numCache>
            </c:numRef>
          </c:val>
          <c:extLst>
            <c:ext xmlns:c16="http://schemas.microsoft.com/office/drawing/2014/chart" uri="{C3380CC4-5D6E-409C-BE32-E72D297353CC}">
              <c16:uniqueId val="{00000001-F5C3-4352-B26C-8AFE8E3087EB}"/>
            </c:ext>
          </c:extLst>
        </c:ser>
        <c:ser>
          <c:idx val="2"/>
          <c:order val="2"/>
          <c:tx>
            <c:strRef>
              <c:f>Sheet1!$A$4</c:f>
              <c:strCache>
                <c:ptCount val="1"/>
                <c:pt idx="0">
                  <c:v>hansjens47</c:v>
                </c:pt>
              </c:strCache>
            </c:strRef>
          </c:tx>
          <c:spPr>
            <a:solidFill>
              <a:schemeClr val="accent3"/>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W$4</c:f>
              <c:numCache>
                <c:formatCode>General</c:formatCode>
                <c:ptCount val="22"/>
                <c:pt idx="0">
                  <c:v>9</c:v>
                </c:pt>
                <c:pt idx="1">
                  <c:v>0</c:v>
                </c:pt>
                <c:pt idx="2">
                  <c:v>0</c:v>
                </c:pt>
                <c:pt idx="3">
                  <c:v>0</c:v>
                </c:pt>
                <c:pt idx="4">
                  <c:v>0</c:v>
                </c:pt>
                <c:pt idx="5">
                  <c:v>0</c:v>
                </c:pt>
                <c:pt idx="6">
                  <c:v>0</c:v>
                </c:pt>
                <c:pt idx="7">
                  <c:v>0</c:v>
                </c:pt>
                <c:pt idx="8">
                  <c:v>0</c:v>
                </c:pt>
                <c:pt idx="9">
                  <c:v>0</c:v>
                </c:pt>
                <c:pt idx="10">
                  <c:v>1</c:v>
                </c:pt>
                <c:pt idx="11">
                  <c:v>0</c:v>
                </c:pt>
                <c:pt idx="12">
                  <c:v>0</c:v>
                </c:pt>
                <c:pt idx="13">
                  <c:v>0</c:v>
                </c:pt>
                <c:pt idx="14">
                  <c:v>0</c:v>
                </c:pt>
                <c:pt idx="15">
                  <c:v>0</c:v>
                </c:pt>
                <c:pt idx="16">
                  <c:v>0</c:v>
                </c:pt>
                <c:pt idx="17">
                  <c:v>0</c:v>
                </c:pt>
                <c:pt idx="18">
                  <c:v>1</c:v>
                </c:pt>
                <c:pt idx="19">
                  <c:v>0</c:v>
                </c:pt>
                <c:pt idx="20">
                  <c:v>1</c:v>
                </c:pt>
                <c:pt idx="21">
                  <c:v>0</c:v>
                </c:pt>
              </c:numCache>
            </c:numRef>
          </c:val>
          <c:extLst>
            <c:ext xmlns:c16="http://schemas.microsoft.com/office/drawing/2014/chart" uri="{C3380CC4-5D6E-409C-BE32-E72D297353CC}">
              <c16:uniqueId val="{00000002-F5C3-4352-B26C-8AFE8E3087EB}"/>
            </c:ext>
          </c:extLst>
        </c:ser>
        <c:ser>
          <c:idx val="3"/>
          <c:order val="3"/>
          <c:tx>
            <c:strRef>
              <c:f>Sheet1!$A$5</c:f>
              <c:strCache>
                <c:ptCount val="1"/>
                <c:pt idx="0">
                  <c:v>Qu1nlan</c:v>
                </c:pt>
              </c:strCache>
            </c:strRef>
          </c:tx>
          <c:spPr>
            <a:solidFill>
              <a:schemeClr val="accent4"/>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W$5</c:f>
              <c:numCache>
                <c:formatCode>General</c:formatCode>
                <c:ptCount val="22"/>
                <c:pt idx="0">
                  <c:v>322</c:v>
                </c:pt>
                <c:pt idx="1">
                  <c:v>0</c:v>
                </c:pt>
                <c:pt idx="2">
                  <c:v>0</c:v>
                </c:pt>
                <c:pt idx="3">
                  <c:v>0</c:v>
                </c:pt>
                <c:pt idx="4">
                  <c:v>0</c:v>
                </c:pt>
                <c:pt idx="5">
                  <c:v>0</c:v>
                </c:pt>
                <c:pt idx="6">
                  <c:v>0</c:v>
                </c:pt>
                <c:pt idx="7">
                  <c:v>1</c:v>
                </c:pt>
                <c:pt idx="8">
                  <c:v>0</c:v>
                </c:pt>
                <c:pt idx="9">
                  <c:v>0</c:v>
                </c:pt>
                <c:pt idx="10">
                  <c:v>0</c:v>
                </c:pt>
                <c:pt idx="11">
                  <c:v>0</c:v>
                </c:pt>
                <c:pt idx="12">
                  <c:v>0</c:v>
                </c:pt>
                <c:pt idx="13">
                  <c:v>0</c:v>
                </c:pt>
                <c:pt idx="14">
                  <c:v>0</c:v>
                </c:pt>
                <c:pt idx="15">
                  <c:v>0</c:v>
                </c:pt>
                <c:pt idx="16">
                  <c:v>65</c:v>
                </c:pt>
                <c:pt idx="17">
                  <c:v>0</c:v>
                </c:pt>
                <c:pt idx="18">
                  <c:v>0</c:v>
                </c:pt>
                <c:pt idx="19">
                  <c:v>0</c:v>
                </c:pt>
                <c:pt idx="20">
                  <c:v>0</c:v>
                </c:pt>
                <c:pt idx="21">
                  <c:v>0</c:v>
                </c:pt>
              </c:numCache>
            </c:numRef>
          </c:val>
          <c:extLst>
            <c:ext xmlns:c16="http://schemas.microsoft.com/office/drawing/2014/chart" uri="{C3380CC4-5D6E-409C-BE32-E72D297353CC}">
              <c16:uniqueId val="{00000003-F5C3-4352-B26C-8AFE8E3087EB}"/>
            </c:ext>
          </c:extLst>
        </c:ser>
        <c:ser>
          <c:idx val="4"/>
          <c:order val="4"/>
          <c:tx>
            <c:strRef>
              <c:f>Sheet1!$A$6</c:f>
              <c:strCache>
                <c:ptCount val="1"/>
                <c:pt idx="0">
                  <c:v>samplebitch</c:v>
                </c:pt>
              </c:strCache>
            </c:strRef>
          </c:tx>
          <c:spPr>
            <a:solidFill>
              <a:schemeClr val="accent5"/>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6:$W$6</c:f>
              <c:numCache>
                <c:formatCode>General</c:formatCode>
                <c:ptCount val="22"/>
                <c:pt idx="0">
                  <c:v>6</c:v>
                </c:pt>
                <c:pt idx="1">
                  <c:v>467</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4-F5C3-4352-B26C-8AFE8E3087EB}"/>
            </c:ext>
          </c:extLst>
        </c:ser>
        <c:ser>
          <c:idx val="5"/>
          <c:order val="5"/>
          <c:tx>
            <c:strRef>
              <c:f>Sheet1!$A$7</c:f>
              <c:strCache>
                <c:ptCount val="1"/>
                <c:pt idx="0">
                  <c:v>optimalg</c:v>
                </c:pt>
              </c:strCache>
            </c:strRef>
          </c:tx>
          <c:spPr>
            <a:solidFill>
              <a:schemeClr val="accent6"/>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7:$W$7</c:f>
              <c:numCache>
                <c:formatCode>General</c:formatCode>
                <c:ptCount val="22"/>
                <c:pt idx="0">
                  <c:v>376</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5-F5C3-4352-B26C-8AFE8E3087EB}"/>
            </c:ext>
          </c:extLst>
        </c:ser>
        <c:ser>
          <c:idx val="6"/>
          <c:order val="6"/>
          <c:tx>
            <c:strRef>
              <c:f>Sheet1!$A$8</c:f>
              <c:strCache>
                <c:ptCount val="1"/>
                <c:pt idx="0">
                  <c:v>Isentrope</c:v>
                </c:pt>
              </c:strCache>
            </c:strRef>
          </c:tx>
          <c:spPr>
            <a:solidFill>
              <a:schemeClr val="accent1">
                <a:lumMod val="6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8:$W$8</c:f>
              <c:numCache>
                <c:formatCode>General</c:formatCode>
                <c:ptCount val="22"/>
                <c:pt idx="0">
                  <c:v>79</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6-F5C3-4352-B26C-8AFE8E3087EB}"/>
            </c:ext>
          </c:extLst>
        </c:ser>
        <c:ser>
          <c:idx val="7"/>
          <c:order val="7"/>
          <c:tx>
            <c:strRef>
              <c:f>Sheet1!$A$9</c:f>
              <c:strCache>
                <c:ptCount val="1"/>
                <c:pt idx="0">
                  <c:v>likeafox</c:v>
                </c:pt>
              </c:strCache>
            </c:strRef>
          </c:tx>
          <c:spPr>
            <a:solidFill>
              <a:schemeClr val="accent2">
                <a:lumMod val="6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9:$W$9</c:f>
              <c:numCache>
                <c:formatCode>General</c:formatCode>
                <c:ptCount val="22"/>
                <c:pt idx="0">
                  <c:v>225</c:v>
                </c:pt>
                <c:pt idx="1">
                  <c:v>0</c:v>
                </c:pt>
                <c:pt idx="2">
                  <c:v>0</c:v>
                </c:pt>
                <c:pt idx="3">
                  <c:v>0</c:v>
                </c:pt>
                <c:pt idx="4">
                  <c:v>0</c:v>
                </c:pt>
                <c:pt idx="5">
                  <c:v>0</c:v>
                </c:pt>
                <c:pt idx="6">
                  <c:v>0</c:v>
                </c:pt>
                <c:pt idx="7">
                  <c:v>0</c:v>
                </c:pt>
                <c:pt idx="8">
                  <c:v>4</c:v>
                </c:pt>
                <c:pt idx="9">
                  <c:v>0</c:v>
                </c:pt>
                <c:pt idx="10">
                  <c:v>0</c:v>
                </c:pt>
                <c:pt idx="11">
                  <c:v>88</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7-F5C3-4352-B26C-8AFE8E3087EB}"/>
            </c:ext>
          </c:extLst>
        </c:ser>
        <c:ser>
          <c:idx val="8"/>
          <c:order val="8"/>
          <c:tx>
            <c:strRef>
              <c:f>Sheet1!$A$10</c:f>
              <c:strCache>
                <c:ptCount val="1"/>
                <c:pt idx="0">
                  <c:v>scottgetsittogether</c:v>
                </c:pt>
              </c:strCache>
            </c:strRef>
          </c:tx>
          <c:spPr>
            <a:solidFill>
              <a:schemeClr val="accent3">
                <a:lumMod val="6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0:$W$10</c:f>
              <c:numCache>
                <c:formatCode>General</c:formatCode>
                <c:ptCount val="22"/>
                <c:pt idx="0">
                  <c:v>9</c:v>
                </c:pt>
                <c:pt idx="1">
                  <c:v>0</c:v>
                </c:pt>
                <c:pt idx="2">
                  <c:v>0</c:v>
                </c:pt>
                <c:pt idx="3">
                  <c:v>0</c:v>
                </c:pt>
                <c:pt idx="4">
                  <c:v>0</c:v>
                </c:pt>
                <c:pt idx="5">
                  <c:v>0</c:v>
                </c:pt>
                <c:pt idx="6">
                  <c:v>0</c:v>
                </c:pt>
                <c:pt idx="7">
                  <c:v>1</c:v>
                </c:pt>
                <c:pt idx="8">
                  <c:v>0</c:v>
                </c:pt>
                <c:pt idx="9">
                  <c:v>0</c:v>
                </c:pt>
                <c:pt idx="10">
                  <c:v>0</c:v>
                </c:pt>
                <c:pt idx="11">
                  <c:v>0</c:v>
                </c:pt>
                <c:pt idx="12">
                  <c:v>0</c:v>
                </c:pt>
                <c:pt idx="13">
                  <c:v>0</c:v>
                </c:pt>
                <c:pt idx="14">
                  <c:v>0</c:v>
                </c:pt>
                <c:pt idx="15">
                  <c:v>0</c:v>
                </c:pt>
                <c:pt idx="16">
                  <c:v>0</c:v>
                </c:pt>
                <c:pt idx="17">
                  <c:v>0</c:v>
                </c:pt>
                <c:pt idx="18">
                  <c:v>0</c:v>
                </c:pt>
                <c:pt idx="19">
                  <c:v>0</c:v>
                </c:pt>
                <c:pt idx="20">
                  <c:v>1</c:v>
                </c:pt>
                <c:pt idx="21">
                  <c:v>0</c:v>
                </c:pt>
              </c:numCache>
            </c:numRef>
          </c:val>
          <c:extLst>
            <c:ext xmlns:c16="http://schemas.microsoft.com/office/drawing/2014/chart" uri="{C3380CC4-5D6E-409C-BE32-E72D297353CC}">
              <c16:uniqueId val="{00000008-F5C3-4352-B26C-8AFE8E3087EB}"/>
            </c:ext>
          </c:extLst>
        </c:ser>
        <c:ser>
          <c:idx val="9"/>
          <c:order val="9"/>
          <c:tx>
            <c:strRef>
              <c:f>Sheet1!$A$11</c:f>
              <c:strCache>
                <c:ptCount val="1"/>
                <c:pt idx="0">
                  <c:v>JonAce</c:v>
                </c:pt>
              </c:strCache>
            </c:strRef>
          </c:tx>
          <c:spPr>
            <a:solidFill>
              <a:schemeClr val="accent4">
                <a:lumMod val="6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1:$W$11</c:f>
              <c:numCache>
                <c:formatCode>General</c:formatCode>
                <c:ptCount val="22"/>
                <c:pt idx="0">
                  <c:v>74</c:v>
                </c:pt>
                <c:pt idx="1">
                  <c:v>0</c:v>
                </c:pt>
                <c:pt idx="2">
                  <c:v>0</c:v>
                </c:pt>
                <c:pt idx="3">
                  <c:v>0</c:v>
                </c:pt>
                <c:pt idx="4">
                  <c:v>1</c:v>
                </c:pt>
                <c:pt idx="5">
                  <c:v>0</c:v>
                </c:pt>
                <c:pt idx="6">
                  <c:v>0</c:v>
                </c:pt>
                <c:pt idx="7">
                  <c:v>2</c:v>
                </c:pt>
                <c:pt idx="8">
                  <c:v>0</c:v>
                </c:pt>
                <c:pt idx="9">
                  <c:v>0</c:v>
                </c:pt>
                <c:pt idx="10">
                  <c:v>2</c:v>
                </c:pt>
                <c:pt idx="11">
                  <c:v>0</c:v>
                </c:pt>
                <c:pt idx="12">
                  <c:v>0</c:v>
                </c:pt>
                <c:pt idx="13">
                  <c:v>0</c:v>
                </c:pt>
                <c:pt idx="14">
                  <c:v>0</c:v>
                </c:pt>
                <c:pt idx="15">
                  <c:v>3</c:v>
                </c:pt>
                <c:pt idx="16">
                  <c:v>0</c:v>
                </c:pt>
                <c:pt idx="17">
                  <c:v>0</c:v>
                </c:pt>
                <c:pt idx="18">
                  <c:v>9</c:v>
                </c:pt>
                <c:pt idx="19">
                  <c:v>0</c:v>
                </c:pt>
                <c:pt idx="20">
                  <c:v>1</c:v>
                </c:pt>
                <c:pt idx="21">
                  <c:v>0</c:v>
                </c:pt>
              </c:numCache>
            </c:numRef>
          </c:val>
          <c:extLst>
            <c:ext xmlns:c16="http://schemas.microsoft.com/office/drawing/2014/chart" uri="{C3380CC4-5D6E-409C-BE32-E72D297353CC}">
              <c16:uniqueId val="{00000009-F5C3-4352-B26C-8AFE8E3087EB}"/>
            </c:ext>
          </c:extLst>
        </c:ser>
        <c:ser>
          <c:idx val="10"/>
          <c:order val="10"/>
          <c:tx>
            <c:strRef>
              <c:f>Sheet1!$A$12</c:f>
              <c:strCache>
                <c:ptCount val="1"/>
                <c:pt idx="0">
                  <c:v>therealdanhill</c:v>
                </c:pt>
              </c:strCache>
            </c:strRef>
          </c:tx>
          <c:spPr>
            <a:solidFill>
              <a:schemeClr val="accent5">
                <a:lumMod val="6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2:$W$12</c:f>
              <c:numCache>
                <c:formatCode>General</c:formatCode>
                <c:ptCount val="22"/>
                <c:pt idx="0">
                  <c:v>164</c:v>
                </c:pt>
                <c:pt idx="1">
                  <c:v>1</c:v>
                </c:pt>
                <c:pt idx="2">
                  <c:v>0</c:v>
                </c:pt>
                <c:pt idx="3">
                  <c:v>0</c:v>
                </c:pt>
                <c:pt idx="4">
                  <c:v>9</c:v>
                </c:pt>
                <c:pt idx="5">
                  <c:v>0</c:v>
                </c:pt>
                <c:pt idx="6">
                  <c:v>0</c:v>
                </c:pt>
                <c:pt idx="7">
                  <c:v>1</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A-F5C3-4352-B26C-8AFE8E3087EB}"/>
            </c:ext>
          </c:extLst>
        </c:ser>
        <c:ser>
          <c:idx val="11"/>
          <c:order val="11"/>
          <c:tx>
            <c:strRef>
              <c:f>Sheet1!$A$13</c:f>
              <c:strCache>
                <c:ptCount val="1"/>
                <c:pt idx="0">
                  <c:v>ProjectShamrock</c:v>
                </c:pt>
              </c:strCache>
            </c:strRef>
          </c:tx>
          <c:spPr>
            <a:solidFill>
              <a:schemeClr val="accent6">
                <a:lumMod val="6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3:$W$13</c:f>
              <c:numCache>
                <c:formatCode>General</c:formatCode>
                <c:ptCount val="22"/>
                <c:pt idx="0">
                  <c:v>10</c:v>
                </c:pt>
                <c:pt idx="1">
                  <c:v>0</c:v>
                </c:pt>
                <c:pt idx="2">
                  <c:v>0</c:v>
                </c:pt>
                <c:pt idx="3">
                  <c:v>0</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B-F5C3-4352-B26C-8AFE8E3087EB}"/>
            </c:ext>
          </c:extLst>
        </c:ser>
        <c:ser>
          <c:idx val="12"/>
          <c:order val="12"/>
          <c:tx>
            <c:strRef>
              <c:f>Sheet1!$A$14</c:f>
              <c:strCache>
                <c:ptCount val="1"/>
                <c:pt idx="0">
                  <c:v>lotrouble</c:v>
                </c:pt>
              </c:strCache>
            </c:strRef>
          </c:tx>
          <c:spPr>
            <a:solidFill>
              <a:schemeClr val="accent1">
                <a:lumMod val="80000"/>
                <a:lumOff val="2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4:$W$14</c:f>
              <c:numCache>
                <c:formatCode>General</c:formatCode>
                <c:ptCount val="22"/>
                <c:pt idx="0">
                  <c:v>39</c:v>
                </c:pt>
                <c:pt idx="1">
                  <c:v>0</c:v>
                </c:pt>
                <c:pt idx="2">
                  <c:v>0</c:v>
                </c:pt>
                <c:pt idx="3">
                  <c:v>0</c:v>
                </c:pt>
                <c:pt idx="4">
                  <c:v>7</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C-F5C3-4352-B26C-8AFE8E3087EB}"/>
            </c:ext>
          </c:extLst>
        </c:ser>
        <c:ser>
          <c:idx val="13"/>
          <c:order val="13"/>
          <c:tx>
            <c:strRef>
              <c:f>Sheet1!$A$15</c:f>
              <c:strCache>
                <c:ptCount val="1"/>
                <c:pt idx="0">
                  <c:v>shhhhquiet</c:v>
                </c:pt>
              </c:strCache>
            </c:strRef>
          </c:tx>
          <c:spPr>
            <a:solidFill>
              <a:schemeClr val="accent2">
                <a:lumMod val="80000"/>
                <a:lumOff val="2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5:$W$15</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D-F5C3-4352-B26C-8AFE8E3087EB}"/>
            </c:ext>
          </c:extLst>
        </c:ser>
        <c:ser>
          <c:idx val="14"/>
          <c:order val="14"/>
          <c:tx>
            <c:strRef>
              <c:f>Sheet1!$A$16</c:f>
              <c:strCache>
                <c:ptCount val="1"/>
                <c:pt idx="0">
                  <c:v>jimbozak</c:v>
                </c:pt>
              </c:strCache>
            </c:strRef>
          </c:tx>
          <c:spPr>
            <a:solidFill>
              <a:schemeClr val="accent3">
                <a:lumMod val="80000"/>
                <a:lumOff val="2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6:$W$16</c:f>
              <c:numCache>
                <c:formatCode>General</c:formatCode>
                <c:ptCount val="22"/>
                <c:pt idx="0">
                  <c:v>37</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E-F5C3-4352-B26C-8AFE8E3087EB}"/>
            </c:ext>
          </c:extLst>
        </c:ser>
        <c:ser>
          <c:idx val="15"/>
          <c:order val="15"/>
          <c:tx>
            <c:strRef>
              <c:f>Sheet1!$A$17</c:f>
              <c:strCache>
                <c:ptCount val="1"/>
                <c:pt idx="0">
                  <c:v>MuffinMedic</c:v>
                </c:pt>
              </c:strCache>
            </c:strRef>
          </c:tx>
          <c:spPr>
            <a:solidFill>
              <a:schemeClr val="accent4">
                <a:lumMod val="80000"/>
                <a:lumOff val="2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7:$W$17</c:f>
              <c:numCache>
                <c:formatCode>General</c:formatCode>
                <c:ptCount val="22"/>
                <c:pt idx="0">
                  <c:v>2</c:v>
                </c:pt>
                <c:pt idx="1">
                  <c:v>0</c:v>
                </c:pt>
                <c:pt idx="2">
                  <c:v>0</c:v>
                </c:pt>
                <c:pt idx="3">
                  <c:v>0</c:v>
                </c:pt>
                <c:pt idx="4">
                  <c:v>4</c:v>
                </c:pt>
                <c:pt idx="5">
                  <c:v>0</c:v>
                </c:pt>
                <c:pt idx="6">
                  <c:v>0</c:v>
                </c:pt>
                <c:pt idx="7">
                  <c:v>0</c:v>
                </c:pt>
                <c:pt idx="8">
                  <c:v>0</c:v>
                </c:pt>
                <c:pt idx="9">
                  <c:v>0</c:v>
                </c:pt>
                <c:pt idx="10">
                  <c:v>0</c:v>
                </c:pt>
                <c:pt idx="11">
                  <c:v>0</c:v>
                </c:pt>
                <c:pt idx="12">
                  <c:v>0</c:v>
                </c:pt>
                <c:pt idx="13">
                  <c:v>0</c:v>
                </c:pt>
                <c:pt idx="14">
                  <c:v>0</c:v>
                </c:pt>
                <c:pt idx="15">
                  <c:v>0</c:v>
                </c:pt>
                <c:pt idx="16">
                  <c:v>0</c:v>
                </c:pt>
                <c:pt idx="17">
                  <c:v>0</c:v>
                </c:pt>
                <c:pt idx="18">
                  <c:v>7</c:v>
                </c:pt>
                <c:pt idx="19">
                  <c:v>0</c:v>
                </c:pt>
                <c:pt idx="20">
                  <c:v>0</c:v>
                </c:pt>
                <c:pt idx="21">
                  <c:v>0</c:v>
                </c:pt>
              </c:numCache>
            </c:numRef>
          </c:val>
          <c:extLst>
            <c:ext xmlns:c16="http://schemas.microsoft.com/office/drawing/2014/chart" uri="{C3380CC4-5D6E-409C-BE32-E72D297353CC}">
              <c16:uniqueId val="{0000000F-F5C3-4352-B26C-8AFE8E3087EB}"/>
            </c:ext>
          </c:extLst>
        </c:ser>
        <c:ser>
          <c:idx val="16"/>
          <c:order val="16"/>
          <c:tx>
            <c:strRef>
              <c:f>Sheet1!$A$18</c:f>
              <c:strCache>
                <c:ptCount val="1"/>
                <c:pt idx="0">
                  <c:v>The_Majestic_</c:v>
                </c:pt>
              </c:strCache>
            </c:strRef>
          </c:tx>
          <c:spPr>
            <a:solidFill>
              <a:schemeClr val="accent5">
                <a:lumMod val="80000"/>
                <a:lumOff val="2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8:$W$18</c:f>
              <c:numCache>
                <c:formatCode>General</c:formatCode>
                <c:ptCount val="22"/>
                <c:pt idx="0">
                  <c:v>18</c:v>
                </c:pt>
                <c:pt idx="1">
                  <c:v>0</c:v>
                </c:pt>
                <c:pt idx="2">
                  <c:v>0</c:v>
                </c:pt>
                <c:pt idx="3">
                  <c:v>0</c:v>
                </c:pt>
                <c:pt idx="4">
                  <c:v>0</c:v>
                </c:pt>
                <c:pt idx="5">
                  <c:v>150</c:v>
                </c:pt>
                <c:pt idx="6">
                  <c:v>0</c:v>
                </c:pt>
                <c:pt idx="7">
                  <c:v>0</c:v>
                </c:pt>
                <c:pt idx="8">
                  <c:v>0</c:v>
                </c:pt>
                <c:pt idx="9">
                  <c:v>0</c:v>
                </c:pt>
                <c:pt idx="10">
                  <c:v>0</c:v>
                </c:pt>
                <c:pt idx="11">
                  <c:v>0</c:v>
                </c:pt>
                <c:pt idx="12">
                  <c:v>0</c:v>
                </c:pt>
                <c:pt idx="13">
                  <c:v>0</c:v>
                </c:pt>
                <c:pt idx="14">
                  <c:v>72</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0-F5C3-4352-B26C-8AFE8E3087EB}"/>
            </c:ext>
          </c:extLst>
        </c:ser>
        <c:ser>
          <c:idx val="17"/>
          <c:order val="17"/>
          <c:tx>
            <c:strRef>
              <c:f>Sheet1!$A$19</c:f>
              <c:strCache>
                <c:ptCount val="1"/>
                <c:pt idx="0">
                  <c:v>wil_daven_</c:v>
                </c:pt>
              </c:strCache>
            </c:strRef>
          </c:tx>
          <c:spPr>
            <a:solidFill>
              <a:schemeClr val="accent6">
                <a:lumMod val="80000"/>
                <a:lumOff val="2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19:$W$19</c:f>
              <c:numCache>
                <c:formatCode>General</c:formatCode>
                <c:ptCount val="22"/>
                <c:pt idx="0">
                  <c:v>41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10</c:v>
                </c:pt>
                <c:pt idx="19">
                  <c:v>0</c:v>
                </c:pt>
                <c:pt idx="20">
                  <c:v>0</c:v>
                </c:pt>
                <c:pt idx="21">
                  <c:v>1</c:v>
                </c:pt>
              </c:numCache>
            </c:numRef>
          </c:val>
          <c:extLst>
            <c:ext xmlns:c16="http://schemas.microsoft.com/office/drawing/2014/chart" uri="{C3380CC4-5D6E-409C-BE32-E72D297353CC}">
              <c16:uniqueId val="{00000011-F5C3-4352-B26C-8AFE8E3087EB}"/>
            </c:ext>
          </c:extLst>
        </c:ser>
        <c:ser>
          <c:idx val="18"/>
          <c:order val="18"/>
          <c:tx>
            <c:strRef>
              <c:f>Sheet1!$A$20</c:f>
              <c:strCache>
                <c:ptCount val="1"/>
                <c:pt idx="0">
                  <c:v>remiel</c:v>
                </c:pt>
              </c:strCache>
            </c:strRef>
          </c:tx>
          <c:spPr>
            <a:solidFill>
              <a:schemeClr val="accent1">
                <a:lumMod val="8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0:$W$20</c:f>
              <c:numCache>
                <c:formatCode>General</c:formatCode>
                <c:ptCount val="22"/>
                <c:pt idx="0">
                  <c:v>7</c:v>
                </c:pt>
                <c:pt idx="1">
                  <c:v>0</c:v>
                </c:pt>
                <c:pt idx="2">
                  <c:v>0</c:v>
                </c:pt>
                <c:pt idx="3">
                  <c:v>0</c:v>
                </c:pt>
                <c:pt idx="4">
                  <c:v>0</c:v>
                </c:pt>
                <c:pt idx="5">
                  <c:v>0</c:v>
                </c:pt>
                <c:pt idx="6">
                  <c:v>124</c:v>
                </c:pt>
                <c:pt idx="7">
                  <c:v>1</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2-F5C3-4352-B26C-8AFE8E3087EB}"/>
            </c:ext>
          </c:extLst>
        </c:ser>
        <c:ser>
          <c:idx val="19"/>
          <c:order val="19"/>
          <c:tx>
            <c:strRef>
              <c:f>Sheet1!$A$21</c:f>
              <c:strCache>
                <c:ptCount val="1"/>
                <c:pt idx="0">
                  <c:v>Chris_Hansen_AMA</c:v>
                </c:pt>
              </c:strCache>
            </c:strRef>
          </c:tx>
          <c:spPr>
            <a:solidFill>
              <a:schemeClr val="accent2">
                <a:lumMod val="8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1:$W$21</c:f>
              <c:numCache>
                <c:formatCode>General</c:formatCode>
                <c:ptCount val="22"/>
                <c:pt idx="0">
                  <c:v>39</c:v>
                </c:pt>
                <c:pt idx="1">
                  <c:v>0</c:v>
                </c:pt>
                <c:pt idx="2">
                  <c:v>156</c:v>
                </c:pt>
                <c:pt idx="3">
                  <c:v>0</c:v>
                </c:pt>
                <c:pt idx="4">
                  <c:v>0</c:v>
                </c:pt>
                <c:pt idx="5">
                  <c:v>0</c:v>
                </c:pt>
                <c:pt idx="6">
                  <c:v>0</c:v>
                </c:pt>
                <c:pt idx="7">
                  <c:v>38</c:v>
                </c:pt>
                <c:pt idx="8">
                  <c:v>0</c:v>
                </c:pt>
                <c:pt idx="9">
                  <c:v>0</c:v>
                </c:pt>
                <c:pt idx="10">
                  <c:v>0</c:v>
                </c:pt>
                <c:pt idx="11">
                  <c:v>0</c:v>
                </c:pt>
                <c:pt idx="12">
                  <c:v>0</c:v>
                </c:pt>
                <c:pt idx="13">
                  <c:v>0</c:v>
                </c:pt>
                <c:pt idx="14">
                  <c:v>0</c:v>
                </c:pt>
                <c:pt idx="15">
                  <c:v>0</c:v>
                </c:pt>
                <c:pt idx="16">
                  <c:v>0</c:v>
                </c:pt>
                <c:pt idx="17">
                  <c:v>0</c:v>
                </c:pt>
                <c:pt idx="18">
                  <c:v>5</c:v>
                </c:pt>
                <c:pt idx="19">
                  <c:v>0</c:v>
                </c:pt>
                <c:pt idx="20">
                  <c:v>4</c:v>
                </c:pt>
                <c:pt idx="21">
                  <c:v>0</c:v>
                </c:pt>
              </c:numCache>
            </c:numRef>
          </c:val>
          <c:extLst>
            <c:ext xmlns:c16="http://schemas.microsoft.com/office/drawing/2014/chart" uri="{C3380CC4-5D6E-409C-BE32-E72D297353CC}">
              <c16:uniqueId val="{00000013-F5C3-4352-B26C-8AFE8E3087EB}"/>
            </c:ext>
          </c:extLst>
        </c:ser>
        <c:ser>
          <c:idx val="20"/>
          <c:order val="20"/>
          <c:tx>
            <c:strRef>
              <c:f>Sheet1!$A$22</c:f>
              <c:strCache>
                <c:ptCount val="1"/>
                <c:pt idx="0">
                  <c:v>ityoclys</c:v>
                </c:pt>
              </c:strCache>
            </c:strRef>
          </c:tx>
          <c:spPr>
            <a:solidFill>
              <a:schemeClr val="accent3">
                <a:lumMod val="8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2:$W$22</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4-F5C3-4352-B26C-8AFE8E3087EB}"/>
            </c:ext>
          </c:extLst>
        </c:ser>
        <c:ser>
          <c:idx val="21"/>
          <c:order val="21"/>
          <c:tx>
            <c:strRef>
              <c:f>Sheet1!$A$23</c:f>
              <c:strCache>
                <c:ptCount val="1"/>
                <c:pt idx="0">
                  <c:v>galleyest</c:v>
                </c:pt>
              </c:strCache>
            </c:strRef>
          </c:tx>
          <c:spPr>
            <a:solidFill>
              <a:schemeClr val="accent4">
                <a:lumMod val="8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3:$W$23</c:f>
              <c:numCache>
                <c:formatCode>General</c:formatCode>
                <c:ptCount val="22"/>
                <c:pt idx="0">
                  <c:v>1</c:v>
                </c:pt>
                <c:pt idx="1">
                  <c:v>0</c:v>
                </c:pt>
                <c:pt idx="2">
                  <c:v>0</c:v>
                </c:pt>
                <c:pt idx="3">
                  <c:v>0</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5-F5C3-4352-B26C-8AFE8E3087EB}"/>
            </c:ext>
          </c:extLst>
        </c:ser>
        <c:ser>
          <c:idx val="22"/>
          <c:order val="22"/>
          <c:tx>
            <c:strRef>
              <c:f>Sheet1!$A$24</c:f>
              <c:strCache>
                <c:ptCount val="1"/>
                <c:pt idx="0">
                  <c:v>AwkwardBurritoChick</c:v>
                </c:pt>
              </c:strCache>
            </c:strRef>
          </c:tx>
          <c:spPr>
            <a:solidFill>
              <a:schemeClr val="accent5">
                <a:lumMod val="8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4:$W$24</c:f>
              <c:numCache>
                <c:formatCode>General</c:formatCode>
                <c:ptCount val="22"/>
                <c:pt idx="0">
                  <c:v>56</c:v>
                </c:pt>
                <c:pt idx="1">
                  <c:v>0</c:v>
                </c:pt>
                <c:pt idx="2">
                  <c:v>0</c:v>
                </c:pt>
                <c:pt idx="3">
                  <c:v>0</c:v>
                </c:pt>
                <c:pt idx="4">
                  <c:v>2</c:v>
                </c:pt>
                <c:pt idx="5">
                  <c:v>0</c:v>
                </c:pt>
                <c:pt idx="6">
                  <c:v>0</c:v>
                </c:pt>
                <c:pt idx="7">
                  <c:v>0</c:v>
                </c:pt>
                <c:pt idx="8">
                  <c:v>0</c:v>
                </c:pt>
                <c:pt idx="9">
                  <c:v>0</c:v>
                </c:pt>
                <c:pt idx="10">
                  <c:v>0</c:v>
                </c:pt>
                <c:pt idx="11">
                  <c:v>0</c:v>
                </c:pt>
                <c:pt idx="12">
                  <c:v>0</c:v>
                </c:pt>
                <c:pt idx="13">
                  <c:v>0</c:v>
                </c:pt>
                <c:pt idx="14">
                  <c:v>0</c:v>
                </c:pt>
                <c:pt idx="15">
                  <c:v>0</c:v>
                </c:pt>
                <c:pt idx="16">
                  <c:v>0</c:v>
                </c:pt>
                <c:pt idx="17">
                  <c:v>0</c:v>
                </c:pt>
                <c:pt idx="18">
                  <c:v>3</c:v>
                </c:pt>
                <c:pt idx="19">
                  <c:v>0</c:v>
                </c:pt>
                <c:pt idx="20">
                  <c:v>1</c:v>
                </c:pt>
                <c:pt idx="21">
                  <c:v>0</c:v>
                </c:pt>
              </c:numCache>
            </c:numRef>
          </c:val>
          <c:extLst>
            <c:ext xmlns:c16="http://schemas.microsoft.com/office/drawing/2014/chart" uri="{C3380CC4-5D6E-409C-BE32-E72D297353CC}">
              <c16:uniqueId val="{00000016-F5C3-4352-B26C-8AFE8E3087EB}"/>
            </c:ext>
          </c:extLst>
        </c:ser>
        <c:ser>
          <c:idx val="23"/>
          <c:order val="23"/>
          <c:tx>
            <c:strRef>
              <c:f>Sheet1!$A$25</c:f>
              <c:strCache>
                <c:ptCount val="1"/>
                <c:pt idx="0">
                  <c:v>dottiemommy</c:v>
                </c:pt>
              </c:strCache>
            </c:strRef>
          </c:tx>
          <c:spPr>
            <a:solidFill>
              <a:schemeClr val="accent6">
                <a:lumMod val="8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5:$W$25</c:f>
              <c:numCache>
                <c:formatCode>General</c:formatCode>
                <c:ptCount val="22"/>
                <c:pt idx="0">
                  <c:v>385</c:v>
                </c:pt>
                <c:pt idx="1">
                  <c:v>0</c:v>
                </c:pt>
                <c:pt idx="2">
                  <c:v>0</c:v>
                </c:pt>
                <c:pt idx="3">
                  <c:v>0</c:v>
                </c:pt>
                <c:pt idx="4">
                  <c:v>0</c:v>
                </c:pt>
                <c:pt idx="5">
                  <c:v>0</c:v>
                </c:pt>
                <c:pt idx="6">
                  <c:v>0</c:v>
                </c:pt>
                <c:pt idx="7">
                  <c:v>0</c:v>
                </c:pt>
                <c:pt idx="8">
                  <c:v>0</c:v>
                </c:pt>
                <c:pt idx="9">
                  <c:v>0</c:v>
                </c:pt>
                <c:pt idx="10">
                  <c:v>38</c:v>
                </c:pt>
                <c:pt idx="11">
                  <c:v>0</c:v>
                </c:pt>
                <c:pt idx="12">
                  <c:v>0</c:v>
                </c:pt>
                <c:pt idx="13">
                  <c:v>0</c:v>
                </c:pt>
                <c:pt idx="14">
                  <c:v>0</c:v>
                </c:pt>
                <c:pt idx="15">
                  <c:v>0</c:v>
                </c:pt>
                <c:pt idx="16">
                  <c:v>0</c:v>
                </c:pt>
                <c:pt idx="17">
                  <c:v>0</c:v>
                </c:pt>
                <c:pt idx="18">
                  <c:v>15</c:v>
                </c:pt>
                <c:pt idx="19">
                  <c:v>0</c:v>
                </c:pt>
                <c:pt idx="20">
                  <c:v>0</c:v>
                </c:pt>
                <c:pt idx="21">
                  <c:v>0</c:v>
                </c:pt>
              </c:numCache>
            </c:numRef>
          </c:val>
          <c:extLst>
            <c:ext xmlns:c16="http://schemas.microsoft.com/office/drawing/2014/chart" uri="{C3380CC4-5D6E-409C-BE32-E72D297353CC}">
              <c16:uniqueId val="{00000017-F5C3-4352-B26C-8AFE8E3087EB}"/>
            </c:ext>
          </c:extLst>
        </c:ser>
        <c:ser>
          <c:idx val="24"/>
          <c:order val="24"/>
          <c:tx>
            <c:strRef>
              <c:f>Sheet1!$A$26</c:f>
              <c:strCache>
                <c:ptCount val="1"/>
                <c:pt idx="0">
                  <c:v>midwesterner64</c:v>
                </c:pt>
              </c:strCache>
            </c:strRef>
          </c:tx>
          <c:spPr>
            <a:solidFill>
              <a:schemeClr val="accent1">
                <a:lumMod val="60000"/>
                <a:lumOff val="4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6:$W$26</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8-F5C3-4352-B26C-8AFE8E3087EB}"/>
            </c:ext>
          </c:extLst>
        </c:ser>
        <c:ser>
          <c:idx val="25"/>
          <c:order val="25"/>
          <c:tx>
            <c:strRef>
              <c:f>Sheet1!$A$27</c:f>
              <c:strCache>
                <c:ptCount val="1"/>
                <c:pt idx="0">
                  <c:v>Anachael</c:v>
                </c:pt>
              </c:strCache>
            </c:strRef>
          </c:tx>
          <c:spPr>
            <a:solidFill>
              <a:schemeClr val="accent2">
                <a:lumMod val="60000"/>
                <a:lumOff val="4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7:$W$27</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9-F5C3-4352-B26C-8AFE8E3087EB}"/>
            </c:ext>
          </c:extLst>
        </c:ser>
        <c:ser>
          <c:idx val="26"/>
          <c:order val="26"/>
          <c:tx>
            <c:strRef>
              <c:f>Sheet1!$A$28</c:f>
              <c:strCache>
                <c:ptCount val="1"/>
                <c:pt idx="0">
                  <c:v>itdoesntmatteranyway</c:v>
                </c:pt>
              </c:strCache>
            </c:strRef>
          </c:tx>
          <c:spPr>
            <a:solidFill>
              <a:schemeClr val="accent3">
                <a:lumMod val="60000"/>
                <a:lumOff val="4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8:$W$28</c:f>
              <c:numCache>
                <c:formatCode>General</c:formatCode>
                <c:ptCount val="22"/>
                <c:pt idx="0">
                  <c:v>0</c:v>
                </c:pt>
                <c:pt idx="1">
                  <c:v>0</c:v>
                </c:pt>
                <c:pt idx="2">
                  <c:v>0</c:v>
                </c:pt>
                <c:pt idx="3">
                  <c:v>0</c:v>
                </c:pt>
                <c:pt idx="4">
                  <c:v>1</c:v>
                </c:pt>
                <c:pt idx="5">
                  <c:v>0</c:v>
                </c:pt>
                <c:pt idx="6">
                  <c:v>0</c:v>
                </c:pt>
                <c:pt idx="7">
                  <c:v>1</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A-F5C3-4352-B26C-8AFE8E3087EB}"/>
            </c:ext>
          </c:extLst>
        </c:ser>
        <c:ser>
          <c:idx val="27"/>
          <c:order val="27"/>
          <c:tx>
            <c:strRef>
              <c:f>Sheet1!$A$29</c:f>
              <c:strCache>
                <c:ptCount val="1"/>
                <c:pt idx="0">
                  <c:v>jdpatric</c:v>
                </c:pt>
              </c:strCache>
            </c:strRef>
          </c:tx>
          <c:spPr>
            <a:solidFill>
              <a:schemeClr val="accent4">
                <a:lumMod val="60000"/>
                <a:lumOff val="4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29:$W$29</c:f>
              <c:numCache>
                <c:formatCode>General</c:formatCode>
                <c:ptCount val="22"/>
                <c:pt idx="0">
                  <c:v>0</c:v>
                </c:pt>
                <c:pt idx="1">
                  <c:v>0</c:v>
                </c:pt>
                <c:pt idx="2">
                  <c:v>0</c:v>
                </c:pt>
                <c:pt idx="3">
                  <c:v>0</c:v>
                </c:pt>
                <c:pt idx="4">
                  <c:v>20</c:v>
                </c:pt>
                <c:pt idx="5">
                  <c:v>0</c:v>
                </c:pt>
                <c:pt idx="6">
                  <c:v>0</c:v>
                </c:pt>
                <c:pt idx="7">
                  <c:v>5</c:v>
                </c:pt>
                <c:pt idx="8">
                  <c:v>0</c:v>
                </c:pt>
                <c:pt idx="9">
                  <c:v>0</c:v>
                </c:pt>
                <c:pt idx="10">
                  <c:v>0</c:v>
                </c:pt>
                <c:pt idx="11">
                  <c:v>0</c:v>
                </c:pt>
                <c:pt idx="12">
                  <c:v>0</c:v>
                </c:pt>
                <c:pt idx="13">
                  <c:v>0</c:v>
                </c:pt>
                <c:pt idx="14">
                  <c:v>0</c:v>
                </c:pt>
                <c:pt idx="15">
                  <c:v>49</c:v>
                </c:pt>
                <c:pt idx="16">
                  <c:v>0</c:v>
                </c:pt>
                <c:pt idx="17">
                  <c:v>0</c:v>
                </c:pt>
                <c:pt idx="18">
                  <c:v>1</c:v>
                </c:pt>
                <c:pt idx="19">
                  <c:v>55</c:v>
                </c:pt>
                <c:pt idx="20">
                  <c:v>1</c:v>
                </c:pt>
                <c:pt idx="21">
                  <c:v>0</c:v>
                </c:pt>
              </c:numCache>
            </c:numRef>
          </c:val>
          <c:extLst>
            <c:ext xmlns:c16="http://schemas.microsoft.com/office/drawing/2014/chart" uri="{C3380CC4-5D6E-409C-BE32-E72D297353CC}">
              <c16:uniqueId val="{0000001B-F5C3-4352-B26C-8AFE8E3087EB}"/>
            </c:ext>
          </c:extLst>
        </c:ser>
        <c:ser>
          <c:idx val="28"/>
          <c:order val="28"/>
          <c:tx>
            <c:strRef>
              <c:f>Sheet1!$A$30</c:f>
              <c:strCache>
                <c:ptCount val="1"/>
                <c:pt idx="0">
                  <c:v>IDontKnowHowToPM</c:v>
                </c:pt>
              </c:strCache>
            </c:strRef>
          </c:tx>
          <c:spPr>
            <a:solidFill>
              <a:schemeClr val="accent5">
                <a:lumMod val="60000"/>
                <a:lumOff val="4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0:$W$30</c:f>
              <c:numCache>
                <c:formatCode>General</c:formatCode>
                <c:ptCount val="22"/>
                <c:pt idx="0">
                  <c:v>2</c:v>
                </c:pt>
                <c:pt idx="1">
                  <c:v>0</c:v>
                </c:pt>
                <c:pt idx="2">
                  <c:v>0</c:v>
                </c:pt>
                <c:pt idx="3">
                  <c:v>0</c:v>
                </c:pt>
                <c:pt idx="4">
                  <c:v>4</c:v>
                </c:pt>
                <c:pt idx="5">
                  <c:v>0</c:v>
                </c:pt>
                <c:pt idx="6">
                  <c:v>0</c:v>
                </c:pt>
                <c:pt idx="7">
                  <c:v>0</c:v>
                </c:pt>
                <c:pt idx="8">
                  <c:v>0</c:v>
                </c:pt>
                <c:pt idx="9">
                  <c:v>0</c:v>
                </c:pt>
                <c:pt idx="10">
                  <c:v>0</c:v>
                </c:pt>
                <c:pt idx="11">
                  <c:v>0</c:v>
                </c:pt>
                <c:pt idx="12">
                  <c:v>0</c:v>
                </c:pt>
                <c:pt idx="13">
                  <c:v>0</c:v>
                </c:pt>
                <c:pt idx="14">
                  <c:v>0</c:v>
                </c:pt>
                <c:pt idx="15">
                  <c:v>0</c:v>
                </c:pt>
                <c:pt idx="16">
                  <c:v>0</c:v>
                </c:pt>
                <c:pt idx="17">
                  <c:v>0</c:v>
                </c:pt>
                <c:pt idx="18">
                  <c:v>1</c:v>
                </c:pt>
                <c:pt idx="19">
                  <c:v>0</c:v>
                </c:pt>
                <c:pt idx="20">
                  <c:v>0</c:v>
                </c:pt>
                <c:pt idx="21">
                  <c:v>0</c:v>
                </c:pt>
              </c:numCache>
            </c:numRef>
          </c:val>
          <c:extLst>
            <c:ext xmlns:c16="http://schemas.microsoft.com/office/drawing/2014/chart" uri="{C3380CC4-5D6E-409C-BE32-E72D297353CC}">
              <c16:uniqueId val="{0000001C-F5C3-4352-B26C-8AFE8E3087EB}"/>
            </c:ext>
          </c:extLst>
        </c:ser>
        <c:ser>
          <c:idx val="29"/>
          <c:order val="29"/>
          <c:tx>
            <c:strRef>
              <c:f>Sheet1!$A$31</c:f>
              <c:strCache>
                <c:ptCount val="1"/>
                <c:pt idx="0">
                  <c:v>The_Magic</c:v>
                </c:pt>
              </c:strCache>
            </c:strRef>
          </c:tx>
          <c:spPr>
            <a:solidFill>
              <a:schemeClr val="accent6">
                <a:lumMod val="60000"/>
                <a:lumOff val="4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1:$W$31</c:f>
              <c:numCache>
                <c:formatCode>General</c:formatCode>
                <c:ptCount val="22"/>
                <c:pt idx="0">
                  <c:v>0</c:v>
                </c:pt>
                <c:pt idx="1">
                  <c:v>0</c:v>
                </c:pt>
                <c:pt idx="2">
                  <c:v>3</c:v>
                </c:pt>
                <c:pt idx="3">
                  <c:v>0</c:v>
                </c:pt>
                <c:pt idx="4">
                  <c:v>3</c:v>
                </c:pt>
                <c:pt idx="5">
                  <c:v>0</c:v>
                </c:pt>
                <c:pt idx="6">
                  <c:v>0</c:v>
                </c:pt>
                <c:pt idx="7">
                  <c:v>0</c:v>
                </c:pt>
                <c:pt idx="8">
                  <c:v>111</c:v>
                </c:pt>
                <c:pt idx="9">
                  <c:v>0</c:v>
                </c:pt>
                <c:pt idx="10">
                  <c:v>0</c:v>
                </c:pt>
                <c:pt idx="11">
                  <c:v>0</c:v>
                </c:pt>
                <c:pt idx="12">
                  <c:v>0</c:v>
                </c:pt>
                <c:pt idx="13">
                  <c:v>0</c:v>
                </c:pt>
                <c:pt idx="14">
                  <c:v>0</c:v>
                </c:pt>
                <c:pt idx="15">
                  <c:v>0</c:v>
                </c:pt>
                <c:pt idx="16">
                  <c:v>0</c:v>
                </c:pt>
                <c:pt idx="17">
                  <c:v>65</c:v>
                </c:pt>
                <c:pt idx="18">
                  <c:v>1</c:v>
                </c:pt>
                <c:pt idx="19">
                  <c:v>1</c:v>
                </c:pt>
                <c:pt idx="20">
                  <c:v>3</c:v>
                </c:pt>
                <c:pt idx="21">
                  <c:v>0</c:v>
                </c:pt>
              </c:numCache>
            </c:numRef>
          </c:val>
          <c:extLst>
            <c:ext xmlns:c16="http://schemas.microsoft.com/office/drawing/2014/chart" uri="{C3380CC4-5D6E-409C-BE32-E72D297353CC}">
              <c16:uniqueId val="{0000001D-F5C3-4352-B26C-8AFE8E3087EB}"/>
            </c:ext>
          </c:extLst>
        </c:ser>
        <c:ser>
          <c:idx val="30"/>
          <c:order val="30"/>
          <c:tx>
            <c:strRef>
              <c:f>Sheet1!$A$32</c:f>
              <c:strCache>
                <c:ptCount val="1"/>
                <c:pt idx="0">
                  <c:v>Calahara</c:v>
                </c:pt>
              </c:strCache>
            </c:strRef>
          </c:tx>
          <c:spPr>
            <a:solidFill>
              <a:schemeClr val="accent1">
                <a:lumMod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2:$W$32</c:f>
              <c:numCache>
                <c:formatCode>General</c:formatCode>
                <c:ptCount val="22"/>
                <c:pt idx="0">
                  <c:v>1</c:v>
                </c:pt>
                <c:pt idx="1">
                  <c:v>0</c:v>
                </c:pt>
                <c:pt idx="2">
                  <c:v>1</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E-F5C3-4352-B26C-8AFE8E3087EB}"/>
            </c:ext>
          </c:extLst>
        </c:ser>
        <c:ser>
          <c:idx val="31"/>
          <c:order val="31"/>
          <c:tx>
            <c:strRef>
              <c:f>Sheet1!$A$33</c:f>
              <c:strCache>
                <c:ptCount val="1"/>
                <c:pt idx="0">
                  <c:v>UGMadness</c:v>
                </c:pt>
              </c:strCache>
            </c:strRef>
          </c:tx>
          <c:spPr>
            <a:solidFill>
              <a:schemeClr val="accent2">
                <a:lumMod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3:$W$33</c:f>
              <c:numCache>
                <c:formatCode>General</c:formatCode>
                <c:ptCount val="22"/>
                <c:pt idx="0">
                  <c:v>18</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F-F5C3-4352-B26C-8AFE8E3087EB}"/>
            </c:ext>
          </c:extLst>
        </c:ser>
        <c:ser>
          <c:idx val="32"/>
          <c:order val="32"/>
          <c:tx>
            <c:strRef>
              <c:f>Sheet1!$A$34</c:f>
              <c:strCache>
                <c:ptCount val="1"/>
                <c:pt idx="0">
                  <c:v>ForPsionics</c:v>
                </c:pt>
              </c:strCache>
            </c:strRef>
          </c:tx>
          <c:spPr>
            <a:solidFill>
              <a:schemeClr val="accent3">
                <a:lumMod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4:$W$34</c:f>
              <c:numCache>
                <c:formatCode>General</c:formatCode>
                <c:ptCount val="22"/>
                <c:pt idx="0">
                  <c:v>0</c:v>
                </c:pt>
                <c:pt idx="1">
                  <c:v>0</c:v>
                </c:pt>
                <c:pt idx="2">
                  <c:v>0</c:v>
                </c:pt>
                <c:pt idx="3">
                  <c:v>0</c:v>
                </c:pt>
                <c:pt idx="4">
                  <c:v>12</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0-F5C3-4352-B26C-8AFE8E3087EB}"/>
            </c:ext>
          </c:extLst>
        </c:ser>
        <c:ser>
          <c:idx val="33"/>
          <c:order val="33"/>
          <c:tx>
            <c:strRef>
              <c:f>Sheet1!$A$35</c:f>
              <c:strCache>
                <c:ptCount val="1"/>
                <c:pt idx="0">
                  <c:v>MachoRandyManSavage_</c:v>
                </c:pt>
              </c:strCache>
            </c:strRef>
          </c:tx>
          <c:spPr>
            <a:solidFill>
              <a:schemeClr val="accent4">
                <a:lumMod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5:$W$35</c:f>
              <c:numCache>
                <c:formatCode>General</c:formatCode>
                <c:ptCount val="22"/>
                <c:pt idx="0">
                  <c:v>6</c:v>
                </c:pt>
                <c:pt idx="1">
                  <c:v>0</c:v>
                </c:pt>
                <c:pt idx="2">
                  <c:v>0</c:v>
                </c:pt>
                <c:pt idx="3">
                  <c:v>0</c:v>
                </c:pt>
                <c:pt idx="4">
                  <c:v>0</c:v>
                </c:pt>
                <c:pt idx="5">
                  <c:v>0</c:v>
                </c:pt>
                <c:pt idx="6">
                  <c:v>0</c:v>
                </c:pt>
                <c:pt idx="7">
                  <c:v>0</c:v>
                </c:pt>
                <c:pt idx="8">
                  <c:v>0</c:v>
                </c:pt>
                <c:pt idx="9">
                  <c:v>0</c:v>
                </c:pt>
                <c:pt idx="10">
                  <c:v>0</c:v>
                </c:pt>
                <c:pt idx="11">
                  <c:v>0</c:v>
                </c:pt>
                <c:pt idx="12">
                  <c:v>1</c:v>
                </c:pt>
                <c:pt idx="13">
                  <c:v>0</c:v>
                </c:pt>
                <c:pt idx="14">
                  <c:v>0</c:v>
                </c:pt>
                <c:pt idx="15">
                  <c:v>0</c:v>
                </c:pt>
                <c:pt idx="16">
                  <c:v>0</c:v>
                </c:pt>
                <c:pt idx="17">
                  <c:v>0</c:v>
                </c:pt>
                <c:pt idx="18">
                  <c:v>1</c:v>
                </c:pt>
                <c:pt idx="19">
                  <c:v>0</c:v>
                </c:pt>
                <c:pt idx="20">
                  <c:v>0</c:v>
                </c:pt>
                <c:pt idx="21">
                  <c:v>0</c:v>
                </c:pt>
              </c:numCache>
            </c:numRef>
          </c:val>
          <c:extLst>
            <c:ext xmlns:c16="http://schemas.microsoft.com/office/drawing/2014/chart" uri="{C3380CC4-5D6E-409C-BE32-E72D297353CC}">
              <c16:uniqueId val="{00000021-F5C3-4352-B26C-8AFE8E3087EB}"/>
            </c:ext>
          </c:extLst>
        </c:ser>
        <c:ser>
          <c:idx val="34"/>
          <c:order val="34"/>
          <c:tx>
            <c:strRef>
              <c:f>Sheet1!$A$36</c:f>
              <c:strCache>
                <c:ptCount val="1"/>
                <c:pt idx="0">
                  <c:v>laika404</c:v>
                </c:pt>
              </c:strCache>
            </c:strRef>
          </c:tx>
          <c:spPr>
            <a:solidFill>
              <a:schemeClr val="accent5">
                <a:lumMod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6:$W$36</c:f>
              <c:numCache>
                <c:formatCode>General</c:formatCode>
                <c:ptCount val="22"/>
                <c:pt idx="0">
                  <c:v>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2-F5C3-4352-B26C-8AFE8E3087EB}"/>
            </c:ext>
          </c:extLst>
        </c:ser>
        <c:ser>
          <c:idx val="35"/>
          <c:order val="35"/>
          <c:tx>
            <c:strRef>
              <c:f>Sheet1!$A$37</c:f>
              <c:strCache>
                <c:ptCount val="1"/>
                <c:pt idx="0">
                  <c:v>txmadison</c:v>
                </c:pt>
              </c:strCache>
            </c:strRef>
          </c:tx>
          <c:spPr>
            <a:solidFill>
              <a:schemeClr val="accent6">
                <a:lumMod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7:$W$37</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3-F5C3-4352-B26C-8AFE8E3087EB}"/>
            </c:ext>
          </c:extLst>
        </c:ser>
        <c:ser>
          <c:idx val="36"/>
          <c:order val="36"/>
          <c:tx>
            <c:strRef>
              <c:f>Sheet1!$A$38</c:f>
              <c:strCache>
                <c:ptCount val="1"/>
                <c:pt idx="0">
                  <c:v>TheUnknownStitcher</c:v>
                </c:pt>
              </c:strCache>
            </c:strRef>
          </c:tx>
          <c:spPr>
            <a:solidFill>
              <a:schemeClr val="accent1">
                <a:lumMod val="70000"/>
                <a:lumOff val="3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8:$W$38</c:f>
              <c:numCache>
                <c:formatCode>General</c:formatCode>
                <c:ptCount val="22"/>
                <c:pt idx="0">
                  <c:v>79</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1</c:v>
                </c:pt>
                <c:pt idx="20">
                  <c:v>3</c:v>
                </c:pt>
                <c:pt idx="21">
                  <c:v>0</c:v>
                </c:pt>
              </c:numCache>
            </c:numRef>
          </c:val>
          <c:extLst>
            <c:ext xmlns:c16="http://schemas.microsoft.com/office/drawing/2014/chart" uri="{C3380CC4-5D6E-409C-BE32-E72D297353CC}">
              <c16:uniqueId val="{00000024-F5C3-4352-B26C-8AFE8E3087EB}"/>
            </c:ext>
          </c:extLst>
        </c:ser>
        <c:ser>
          <c:idx val="37"/>
          <c:order val="37"/>
          <c:tx>
            <c:strRef>
              <c:f>Sheet1!$A$39</c:f>
              <c:strCache>
                <c:ptCount val="1"/>
                <c:pt idx="0">
                  <c:v>MyUshanka</c:v>
                </c:pt>
              </c:strCache>
            </c:strRef>
          </c:tx>
          <c:spPr>
            <a:solidFill>
              <a:schemeClr val="accent2">
                <a:lumMod val="70000"/>
                <a:lumOff val="3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39:$W$39</c:f>
              <c:numCache>
                <c:formatCode>General</c:formatCode>
                <c:ptCount val="22"/>
                <c:pt idx="0">
                  <c:v>1</c:v>
                </c:pt>
                <c:pt idx="1">
                  <c:v>0</c:v>
                </c:pt>
                <c:pt idx="2">
                  <c:v>0</c:v>
                </c:pt>
                <c:pt idx="3">
                  <c:v>0</c:v>
                </c:pt>
                <c:pt idx="4">
                  <c:v>2</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5-F5C3-4352-B26C-8AFE8E3087EB}"/>
            </c:ext>
          </c:extLst>
        </c:ser>
        <c:ser>
          <c:idx val="38"/>
          <c:order val="38"/>
          <c:tx>
            <c:strRef>
              <c:f>Sheet1!$A$40</c:f>
              <c:strCache>
                <c:ptCount val="1"/>
                <c:pt idx="0">
                  <c:v>internetadventures</c:v>
                </c:pt>
              </c:strCache>
            </c:strRef>
          </c:tx>
          <c:spPr>
            <a:solidFill>
              <a:schemeClr val="accent3">
                <a:lumMod val="70000"/>
                <a:lumOff val="3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0:$W$40</c:f>
              <c:numCache>
                <c:formatCode>General</c:formatCode>
                <c:ptCount val="22"/>
                <c:pt idx="0">
                  <c:v>0</c:v>
                </c:pt>
                <c:pt idx="1">
                  <c:v>0</c:v>
                </c:pt>
                <c:pt idx="2">
                  <c:v>0</c:v>
                </c:pt>
                <c:pt idx="3">
                  <c:v>0</c:v>
                </c:pt>
                <c:pt idx="4">
                  <c:v>3</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6-F5C3-4352-B26C-8AFE8E3087EB}"/>
            </c:ext>
          </c:extLst>
        </c:ser>
        <c:ser>
          <c:idx val="39"/>
          <c:order val="39"/>
          <c:tx>
            <c:strRef>
              <c:f>Sheet1!$A$41</c:f>
              <c:strCache>
                <c:ptCount val="1"/>
                <c:pt idx="0">
                  <c:v>KruglorTalks</c:v>
                </c:pt>
              </c:strCache>
            </c:strRef>
          </c:tx>
          <c:spPr>
            <a:solidFill>
              <a:schemeClr val="accent4">
                <a:lumMod val="70000"/>
                <a:lumOff val="3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1:$W$41</c:f>
              <c:numCache>
                <c:formatCode>General</c:formatCode>
                <c:ptCount val="22"/>
                <c:pt idx="0">
                  <c:v>0</c:v>
                </c:pt>
                <c:pt idx="1">
                  <c:v>0</c:v>
                </c:pt>
                <c:pt idx="2">
                  <c:v>8</c:v>
                </c:pt>
                <c:pt idx="3">
                  <c:v>0</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2</c:v>
                </c:pt>
                <c:pt idx="20">
                  <c:v>0</c:v>
                </c:pt>
                <c:pt idx="21">
                  <c:v>0</c:v>
                </c:pt>
              </c:numCache>
            </c:numRef>
          </c:val>
          <c:extLst>
            <c:ext xmlns:c16="http://schemas.microsoft.com/office/drawing/2014/chart" uri="{C3380CC4-5D6E-409C-BE32-E72D297353CC}">
              <c16:uniqueId val="{00000027-F5C3-4352-B26C-8AFE8E3087EB}"/>
            </c:ext>
          </c:extLst>
        </c:ser>
        <c:ser>
          <c:idx val="40"/>
          <c:order val="40"/>
          <c:tx>
            <c:strRef>
              <c:f>Sheet1!$A$42</c:f>
              <c:strCache>
                <c:ptCount val="1"/>
                <c:pt idx="0">
                  <c:v>TrueAmurrican</c:v>
                </c:pt>
              </c:strCache>
            </c:strRef>
          </c:tx>
          <c:spPr>
            <a:solidFill>
              <a:schemeClr val="accent5">
                <a:lumMod val="70000"/>
                <a:lumOff val="3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2:$W$42</c:f>
              <c:numCache>
                <c:formatCode>General</c:formatCode>
                <c:ptCount val="22"/>
                <c:pt idx="0">
                  <c:v>3</c:v>
                </c:pt>
                <c:pt idx="1">
                  <c:v>0</c:v>
                </c:pt>
                <c:pt idx="2">
                  <c:v>0</c:v>
                </c:pt>
                <c:pt idx="3">
                  <c:v>0</c:v>
                </c:pt>
                <c:pt idx="4">
                  <c:v>5</c:v>
                </c:pt>
                <c:pt idx="5">
                  <c:v>0</c:v>
                </c:pt>
                <c:pt idx="6">
                  <c:v>0</c:v>
                </c:pt>
                <c:pt idx="7">
                  <c:v>0</c:v>
                </c:pt>
                <c:pt idx="8">
                  <c:v>0</c:v>
                </c:pt>
                <c:pt idx="9">
                  <c:v>0</c:v>
                </c:pt>
                <c:pt idx="10">
                  <c:v>0</c:v>
                </c:pt>
                <c:pt idx="11">
                  <c:v>0</c:v>
                </c:pt>
                <c:pt idx="12">
                  <c:v>7</c:v>
                </c:pt>
                <c:pt idx="13">
                  <c:v>0</c:v>
                </c:pt>
                <c:pt idx="14">
                  <c:v>0</c:v>
                </c:pt>
                <c:pt idx="15">
                  <c:v>0</c:v>
                </c:pt>
                <c:pt idx="16">
                  <c:v>0</c:v>
                </c:pt>
                <c:pt idx="17">
                  <c:v>0</c:v>
                </c:pt>
                <c:pt idx="18">
                  <c:v>1</c:v>
                </c:pt>
                <c:pt idx="19">
                  <c:v>4</c:v>
                </c:pt>
                <c:pt idx="20">
                  <c:v>1</c:v>
                </c:pt>
                <c:pt idx="21">
                  <c:v>0</c:v>
                </c:pt>
              </c:numCache>
            </c:numRef>
          </c:val>
          <c:extLst>
            <c:ext xmlns:c16="http://schemas.microsoft.com/office/drawing/2014/chart" uri="{C3380CC4-5D6E-409C-BE32-E72D297353CC}">
              <c16:uniqueId val="{00000028-F5C3-4352-B26C-8AFE8E3087EB}"/>
            </c:ext>
          </c:extLst>
        </c:ser>
        <c:ser>
          <c:idx val="41"/>
          <c:order val="41"/>
          <c:tx>
            <c:strRef>
              <c:f>Sheet1!$A$43</c:f>
              <c:strCache>
                <c:ptCount val="1"/>
                <c:pt idx="0">
                  <c:v>Moz_Moz_Moz</c:v>
                </c:pt>
              </c:strCache>
            </c:strRef>
          </c:tx>
          <c:spPr>
            <a:solidFill>
              <a:schemeClr val="accent6">
                <a:lumMod val="70000"/>
                <a:lumOff val="3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3:$W$43</c:f>
              <c:numCache>
                <c:formatCode>General</c:formatCode>
                <c:ptCount val="22"/>
                <c:pt idx="0">
                  <c:v>0</c:v>
                </c:pt>
                <c:pt idx="1">
                  <c:v>0</c:v>
                </c:pt>
                <c:pt idx="2">
                  <c:v>0</c:v>
                </c:pt>
                <c:pt idx="3">
                  <c:v>0</c:v>
                </c:pt>
                <c:pt idx="4">
                  <c:v>0</c:v>
                </c:pt>
                <c:pt idx="5">
                  <c:v>0</c:v>
                </c:pt>
                <c:pt idx="6">
                  <c:v>0</c:v>
                </c:pt>
                <c:pt idx="7">
                  <c:v>1</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9-F5C3-4352-B26C-8AFE8E3087EB}"/>
            </c:ext>
          </c:extLst>
        </c:ser>
        <c:ser>
          <c:idx val="42"/>
          <c:order val="42"/>
          <c:tx>
            <c:strRef>
              <c:f>Sheet1!$A$44</c:f>
              <c:strCache>
                <c:ptCount val="1"/>
                <c:pt idx="0">
                  <c:v>Ominaeo</c:v>
                </c:pt>
              </c:strCache>
            </c:strRef>
          </c:tx>
          <c:spPr>
            <a:solidFill>
              <a:schemeClr val="accent1">
                <a:lumMod val="7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4:$W$44</c:f>
              <c:numCache>
                <c:formatCode>General</c:formatCode>
                <c:ptCount val="22"/>
                <c:pt idx="0">
                  <c:v>0</c:v>
                </c:pt>
                <c:pt idx="1">
                  <c:v>0</c:v>
                </c:pt>
                <c:pt idx="2">
                  <c:v>0</c:v>
                </c:pt>
                <c:pt idx="3">
                  <c:v>0</c:v>
                </c:pt>
                <c:pt idx="4">
                  <c:v>2</c:v>
                </c:pt>
                <c:pt idx="5">
                  <c:v>0</c:v>
                </c:pt>
                <c:pt idx="6">
                  <c:v>0</c:v>
                </c:pt>
                <c:pt idx="7">
                  <c:v>0</c:v>
                </c:pt>
                <c:pt idx="8">
                  <c:v>0</c:v>
                </c:pt>
                <c:pt idx="9">
                  <c:v>0</c:v>
                </c:pt>
                <c:pt idx="10">
                  <c:v>0</c:v>
                </c:pt>
                <c:pt idx="11">
                  <c:v>0</c:v>
                </c:pt>
                <c:pt idx="12">
                  <c:v>1</c:v>
                </c:pt>
                <c:pt idx="13">
                  <c:v>0</c:v>
                </c:pt>
                <c:pt idx="14">
                  <c:v>0</c:v>
                </c:pt>
                <c:pt idx="15">
                  <c:v>0</c:v>
                </c:pt>
                <c:pt idx="16">
                  <c:v>0</c:v>
                </c:pt>
                <c:pt idx="17">
                  <c:v>0</c:v>
                </c:pt>
                <c:pt idx="18">
                  <c:v>1</c:v>
                </c:pt>
                <c:pt idx="19">
                  <c:v>0</c:v>
                </c:pt>
                <c:pt idx="20">
                  <c:v>0</c:v>
                </c:pt>
                <c:pt idx="21">
                  <c:v>0</c:v>
                </c:pt>
              </c:numCache>
            </c:numRef>
          </c:val>
          <c:extLst>
            <c:ext xmlns:c16="http://schemas.microsoft.com/office/drawing/2014/chart" uri="{C3380CC4-5D6E-409C-BE32-E72D297353CC}">
              <c16:uniqueId val="{0000002A-F5C3-4352-B26C-8AFE8E3087EB}"/>
            </c:ext>
          </c:extLst>
        </c:ser>
        <c:ser>
          <c:idx val="43"/>
          <c:order val="43"/>
          <c:tx>
            <c:strRef>
              <c:f>Sheet1!$A$45</c:f>
              <c:strCache>
                <c:ptCount val="1"/>
                <c:pt idx="0">
                  <c:v>Hary1495</c:v>
                </c:pt>
              </c:strCache>
            </c:strRef>
          </c:tx>
          <c:spPr>
            <a:solidFill>
              <a:schemeClr val="accent2">
                <a:lumMod val="7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5:$W$45</c:f>
              <c:numCache>
                <c:formatCode>General</c:formatCode>
                <c:ptCount val="22"/>
                <c:pt idx="0">
                  <c:v>0</c:v>
                </c:pt>
                <c:pt idx="1">
                  <c:v>0</c:v>
                </c:pt>
                <c:pt idx="2">
                  <c:v>0</c:v>
                </c:pt>
                <c:pt idx="3">
                  <c:v>0</c:v>
                </c:pt>
                <c:pt idx="4">
                  <c:v>0</c:v>
                </c:pt>
                <c:pt idx="5">
                  <c:v>0</c:v>
                </c:pt>
                <c:pt idx="6">
                  <c:v>0</c:v>
                </c:pt>
                <c:pt idx="7">
                  <c:v>1</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B-F5C3-4352-B26C-8AFE8E3087EB}"/>
            </c:ext>
          </c:extLst>
        </c:ser>
        <c:ser>
          <c:idx val="44"/>
          <c:order val="44"/>
          <c:tx>
            <c:strRef>
              <c:f>Sheet1!$A$46</c:f>
              <c:strCache>
                <c:ptCount val="1"/>
                <c:pt idx="0">
                  <c:v>Toxic_Biohazard</c:v>
                </c:pt>
              </c:strCache>
            </c:strRef>
          </c:tx>
          <c:spPr>
            <a:solidFill>
              <a:schemeClr val="accent3">
                <a:lumMod val="7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6:$W$46</c:f>
              <c:numCache>
                <c:formatCode>General</c:formatCode>
                <c:ptCount val="22"/>
                <c:pt idx="0">
                  <c:v>0</c:v>
                </c:pt>
                <c:pt idx="1">
                  <c:v>0</c:v>
                </c:pt>
                <c:pt idx="2">
                  <c:v>1</c:v>
                </c:pt>
                <c:pt idx="3">
                  <c:v>0</c:v>
                </c:pt>
                <c:pt idx="4">
                  <c:v>26</c:v>
                </c:pt>
                <c:pt idx="5">
                  <c:v>0</c:v>
                </c:pt>
                <c:pt idx="6">
                  <c:v>0</c:v>
                </c:pt>
                <c:pt idx="7">
                  <c:v>3</c:v>
                </c:pt>
                <c:pt idx="8">
                  <c:v>0</c:v>
                </c:pt>
                <c:pt idx="9">
                  <c:v>0</c:v>
                </c:pt>
                <c:pt idx="10">
                  <c:v>0</c:v>
                </c:pt>
                <c:pt idx="11">
                  <c:v>0</c:v>
                </c:pt>
                <c:pt idx="12">
                  <c:v>0</c:v>
                </c:pt>
                <c:pt idx="13">
                  <c:v>0</c:v>
                </c:pt>
                <c:pt idx="14">
                  <c:v>0</c:v>
                </c:pt>
                <c:pt idx="15">
                  <c:v>0</c:v>
                </c:pt>
                <c:pt idx="16">
                  <c:v>0</c:v>
                </c:pt>
                <c:pt idx="17">
                  <c:v>0</c:v>
                </c:pt>
                <c:pt idx="18">
                  <c:v>0</c:v>
                </c:pt>
                <c:pt idx="19">
                  <c:v>0</c:v>
                </c:pt>
                <c:pt idx="20">
                  <c:v>5</c:v>
                </c:pt>
                <c:pt idx="21">
                  <c:v>0</c:v>
                </c:pt>
              </c:numCache>
            </c:numRef>
          </c:val>
          <c:extLst>
            <c:ext xmlns:c16="http://schemas.microsoft.com/office/drawing/2014/chart" uri="{C3380CC4-5D6E-409C-BE32-E72D297353CC}">
              <c16:uniqueId val="{0000002C-F5C3-4352-B26C-8AFE8E3087EB}"/>
            </c:ext>
          </c:extLst>
        </c:ser>
        <c:ser>
          <c:idx val="45"/>
          <c:order val="45"/>
          <c:tx>
            <c:strRef>
              <c:f>Sheet1!$A$47</c:f>
              <c:strCache>
                <c:ptCount val="1"/>
                <c:pt idx="0">
                  <c:v>Pickle1000</c:v>
                </c:pt>
              </c:strCache>
            </c:strRef>
          </c:tx>
          <c:spPr>
            <a:solidFill>
              <a:schemeClr val="accent4">
                <a:lumMod val="7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7:$W$47</c:f>
              <c:numCache>
                <c:formatCode>General</c:formatCode>
                <c:ptCount val="22"/>
                <c:pt idx="0">
                  <c:v>0</c:v>
                </c:pt>
                <c:pt idx="1">
                  <c:v>0</c:v>
                </c:pt>
                <c:pt idx="2">
                  <c:v>0</c:v>
                </c:pt>
                <c:pt idx="3">
                  <c:v>165</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D-F5C3-4352-B26C-8AFE8E3087EB}"/>
            </c:ext>
          </c:extLst>
        </c:ser>
        <c:ser>
          <c:idx val="46"/>
          <c:order val="46"/>
          <c:tx>
            <c:strRef>
              <c:f>Sheet1!$A$48</c:f>
              <c:strCache>
                <c:ptCount val="1"/>
                <c:pt idx="0">
                  <c:v>Uhfolks</c:v>
                </c:pt>
              </c:strCache>
            </c:strRef>
          </c:tx>
          <c:spPr>
            <a:solidFill>
              <a:schemeClr val="accent5">
                <a:lumMod val="7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8:$W$48</c:f>
              <c:numCache>
                <c:formatCode>General</c:formatCode>
                <c:ptCount val="22"/>
                <c:pt idx="0">
                  <c:v>2</c:v>
                </c:pt>
                <c:pt idx="1">
                  <c:v>0</c:v>
                </c:pt>
                <c:pt idx="2">
                  <c:v>0</c:v>
                </c:pt>
                <c:pt idx="3">
                  <c:v>0</c:v>
                </c:pt>
                <c:pt idx="4">
                  <c:v>1</c:v>
                </c:pt>
                <c:pt idx="5">
                  <c:v>0</c:v>
                </c:pt>
                <c:pt idx="6">
                  <c:v>0</c:v>
                </c:pt>
                <c:pt idx="7">
                  <c:v>2</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E-F5C3-4352-B26C-8AFE8E3087EB}"/>
            </c:ext>
          </c:extLst>
        </c:ser>
        <c:ser>
          <c:idx val="47"/>
          <c:order val="47"/>
          <c:tx>
            <c:strRef>
              <c:f>Sheet1!$A$49</c:f>
              <c:strCache>
                <c:ptCount val="1"/>
                <c:pt idx="0">
                  <c:v>thebsoftelevision</c:v>
                </c:pt>
              </c:strCache>
            </c:strRef>
          </c:tx>
          <c:spPr>
            <a:solidFill>
              <a:schemeClr val="accent6">
                <a:lumMod val="7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49:$W$49</c:f>
              <c:numCache>
                <c:formatCode>General</c:formatCode>
                <c:ptCount val="22"/>
                <c:pt idx="0">
                  <c:v>0</c:v>
                </c:pt>
                <c:pt idx="1">
                  <c:v>0</c:v>
                </c:pt>
                <c:pt idx="2">
                  <c:v>0</c:v>
                </c:pt>
                <c:pt idx="3">
                  <c:v>0</c:v>
                </c:pt>
                <c:pt idx="4">
                  <c:v>3</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F-F5C3-4352-B26C-8AFE8E3087EB}"/>
            </c:ext>
          </c:extLst>
        </c:ser>
        <c:ser>
          <c:idx val="48"/>
          <c:order val="48"/>
          <c:tx>
            <c:strRef>
              <c:f>Sheet1!$A$50</c:f>
              <c:strCache>
                <c:ptCount val="1"/>
                <c:pt idx="0">
                  <c:v>ThePettifog</c:v>
                </c:pt>
              </c:strCache>
            </c:strRef>
          </c:tx>
          <c:spPr>
            <a:solidFill>
              <a:schemeClr val="accent1">
                <a:lumMod val="50000"/>
                <a:lumOff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0:$W$50</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0-F5C3-4352-B26C-8AFE8E3087EB}"/>
            </c:ext>
          </c:extLst>
        </c:ser>
        <c:ser>
          <c:idx val="49"/>
          <c:order val="49"/>
          <c:tx>
            <c:strRef>
              <c:f>Sheet1!$A$51</c:f>
              <c:strCache>
                <c:ptCount val="1"/>
                <c:pt idx="0">
                  <c:v>Buckets-of-Gold</c:v>
                </c:pt>
              </c:strCache>
            </c:strRef>
          </c:tx>
          <c:spPr>
            <a:solidFill>
              <a:schemeClr val="accent2">
                <a:lumMod val="50000"/>
                <a:lumOff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1:$W$51</c:f>
              <c:numCache>
                <c:formatCode>General</c:formatCode>
                <c:ptCount val="22"/>
                <c:pt idx="0">
                  <c:v>6</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1</c:v>
                </c:pt>
                <c:pt idx="19">
                  <c:v>0</c:v>
                </c:pt>
                <c:pt idx="20">
                  <c:v>0</c:v>
                </c:pt>
                <c:pt idx="21">
                  <c:v>0</c:v>
                </c:pt>
              </c:numCache>
            </c:numRef>
          </c:val>
          <c:extLst>
            <c:ext xmlns:c16="http://schemas.microsoft.com/office/drawing/2014/chart" uri="{C3380CC4-5D6E-409C-BE32-E72D297353CC}">
              <c16:uniqueId val="{00000031-F5C3-4352-B26C-8AFE8E3087EB}"/>
            </c:ext>
          </c:extLst>
        </c:ser>
        <c:ser>
          <c:idx val="50"/>
          <c:order val="50"/>
          <c:tx>
            <c:strRef>
              <c:f>Sheet1!$A$52</c:f>
              <c:strCache>
                <c:ptCount val="1"/>
                <c:pt idx="0">
                  <c:v>qtx</c:v>
                </c:pt>
              </c:strCache>
            </c:strRef>
          </c:tx>
          <c:spPr>
            <a:solidFill>
              <a:schemeClr val="accent3">
                <a:lumMod val="50000"/>
                <a:lumOff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2:$W$52</c:f>
              <c:numCache>
                <c:formatCode>General</c:formatCode>
                <c:ptCount val="22"/>
                <c:pt idx="0">
                  <c:v>0</c:v>
                </c:pt>
                <c:pt idx="1">
                  <c:v>0</c:v>
                </c:pt>
                <c:pt idx="2">
                  <c:v>0</c:v>
                </c:pt>
                <c:pt idx="3">
                  <c:v>0</c:v>
                </c:pt>
                <c:pt idx="4">
                  <c:v>0</c:v>
                </c:pt>
                <c:pt idx="5">
                  <c:v>0</c:v>
                </c:pt>
                <c:pt idx="6">
                  <c:v>0</c:v>
                </c:pt>
                <c:pt idx="7">
                  <c:v>3</c:v>
                </c:pt>
                <c:pt idx="8">
                  <c:v>0</c:v>
                </c:pt>
                <c:pt idx="9">
                  <c:v>0</c:v>
                </c:pt>
                <c:pt idx="10">
                  <c:v>17</c:v>
                </c:pt>
                <c:pt idx="11">
                  <c:v>0</c:v>
                </c:pt>
                <c:pt idx="12">
                  <c:v>0</c:v>
                </c:pt>
                <c:pt idx="13">
                  <c:v>0</c:v>
                </c:pt>
                <c:pt idx="14">
                  <c:v>0</c:v>
                </c:pt>
                <c:pt idx="15">
                  <c:v>0</c:v>
                </c:pt>
                <c:pt idx="16">
                  <c:v>0</c:v>
                </c:pt>
                <c:pt idx="17">
                  <c:v>0</c:v>
                </c:pt>
                <c:pt idx="18">
                  <c:v>1</c:v>
                </c:pt>
                <c:pt idx="19">
                  <c:v>0</c:v>
                </c:pt>
                <c:pt idx="20">
                  <c:v>8</c:v>
                </c:pt>
                <c:pt idx="21">
                  <c:v>0</c:v>
                </c:pt>
              </c:numCache>
            </c:numRef>
          </c:val>
          <c:extLst>
            <c:ext xmlns:c16="http://schemas.microsoft.com/office/drawing/2014/chart" uri="{C3380CC4-5D6E-409C-BE32-E72D297353CC}">
              <c16:uniqueId val="{00000032-F5C3-4352-B26C-8AFE8E3087EB}"/>
            </c:ext>
          </c:extLst>
        </c:ser>
        <c:ser>
          <c:idx val="51"/>
          <c:order val="51"/>
          <c:tx>
            <c:strRef>
              <c:f>Sheet1!$A$53</c:f>
              <c:strCache>
                <c:ptCount val="1"/>
                <c:pt idx="0">
                  <c:v>DiogenesKuon</c:v>
                </c:pt>
              </c:strCache>
            </c:strRef>
          </c:tx>
          <c:spPr>
            <a:solidFill>
              <a:schemeClr val="accent4">
                <a:lumMod val="50000"/>
                <a:lumOff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3:$W$53</c:f>
              <c:numCache>
                <c:formatCode>General</c:formatCode>
                <c:ptCount val="22"/>
                <c:pt idx="0">
                  <c:v>8</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3-F5C3-4352-B26C-8AFE8E3087EB}"/>
            </c:ext>
          </c:extLst>
        </c:ser>
        <c:ser>
          <c:idx val="52"/>
          <c:order val="52"/>
          <c:tx>
            <c:strRef>
              <c:f>Sheet1!$A$54</c:f>
              <c:strCache>
                <c:ptCount val="1"/>
                <c:pt idx="0">
                  <c:v>tacostonight</c:v>
                </c:pt>
              </c:strCache>
            </c:strRef>
          </c:tx>
          <c:spPr>
            <a:solidFill>
              <a:schemeClr val="accent5">
                <a:lumMod val="50000"/>
                <a:lumOff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4:$W$54</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1</c:v>
                </c:pt>
                <c:pt idx="20">
                  <c:v>0</c:v>
                </c:pt>
                <c:pt idx="21">
                  <c:v>0</c:v>
                </c:pt>
              </c:numCache>
            </c:numRef>
          </c:val>
          <c:extLst>
            <c:ext xmlns:c16="http://schemas.microsoft.com/office/drawing/2014/chart" uri="{C3380CC4-5D6E-409C-BE32-E72D297353CC}">
              <c16:uniqueId val="{00000034-F5C3-4352-B26C-8AFE8E3087EB}"/>
            </c:ext>
          </c:extLst>
        </c:ser>
        <c:ser>
          <c:idx val="53"/>
          <c:order val="53"/>
          <c:tx>
            <c:strRef>
              <c:f>Sheet1!$A$55</c:f>
              <c:strCache>
                <c:ptCount val="1"/>
                <c:pt idx="0">
                  <c:v>brownspectacledbear</c:v>
                </c:pt>
              </c:strCache>
            </c:strRef>
          </c:tx>
          <c:spPr>
            <a:solidFill>
              <a:schemeClr val="accent6">
                <a:lumMod val="50000"/>
                <a:lumOff val="50000"/>
              </a:schemeClr>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5:$W$55</c:f>
              <c:numCache>
                <c:formatCode>General</c:formatCode>
                <c:ptCount val="22"/>
                <c:pt idx="0">
                  <c:v>117</c:v>
                </c:pt>
                <c:pt idx="1">
                  <c:v>0</c:v>
                </c:pt>
                <c:pt idx="2">
                  <c:v>0</c:v>
                </c:pt>
                <c:pt idx="3">
                  <c:v>0</c:v>
                </c:pt>
                <c:pt idx="4">
                  <c:v>0</c:v>
                </c:pt>
                <c:pt idx="5">
                  <c:v>0</c:v>
                </c:pt>
                <c:pt idx="6">
                  <c:v>0</c:v>
                </c:pt>
                <c:pt idx="7">
                  <c:v>0</c:v>
                </c:pt>
                <c:pt idx="8">
                  <c:v>0</c:v>
                </c:pt>
                <c:pt idx="9">
                  <c:v>105</c:v>
                </c:pt>
                <c:pt idx="10">
                  <c:v>0</c:v>
                </c:pt>
                <c:pt idx="11">
                  <c:v>0</c:v>
                </c:pt>
                <c:pt idx="12">
                  <c:v>76</c:v>
                </c:pt>
                <c:pt idx="13">
                  <c:v>73</c:v>
                </c:pt>
                <c:pt idx="14">
                  <c:v>0</c:v>
                </c:pt>
                <c:pt idx="15">
                  <c:v>14</c:v>
                </c:pt>
                <c:pt idx="16">
                  <c:v>0</c:v>
                </c:pt>
                <c:pt idx="17">
                  <c:v>0</c:v>
                </c:pt>
                <c:pt idx="18">
                  <c:v>0</c:v>
                </c:pt>
                <c:pt idx="19">
                  <c:v>0</c:v>
                </c:pt>
                <c:pt idx="20">
                  <c:v>0</c:v>
                </c:pt>
                <c:pt idx="21">
                  <c:v>0</c:v>
                </c:pt>
              </c:numCache>
            </c:numRef>
          </c:val>
          <c:extLst>
            <c:ext xmlns:c16="http://schemas.microsoft.com/office/drawing/2014/chart" uri="{C3380CC4-5D6E-409C-BE32-E72D297353CC}">
              <c16:uniqueId val="{00000035-F5C3-4352-B26C-8AFE8E3087EB}"/>
            </c:ext>
          </c:extLst>
        </c:ser>
        <c:ser>
          <c:idx val="54"/>
          <c:order val="54"/>
          <c:tx>
            <c:strRef>
              <c:f>Sheet1!$A$56</c:f>
              <c:strCache>
                <c:ptCount val="1"/>
                <c:pt idx="0">
                  <c:v>_mr0</c:v>
                </c:pt>
              </c:strCache>
            </c:strRef>
          </c:tx>
          <c:spPr>
            <a:solidFill>
              <a:schemeClr val="accent1"/>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6:$W$56</c:f>
              <c:numCache>
                <c:formatCode>General</c:formatCode>
                <c:ptCount val="22"/>
                <c:pt idx="0">
                  <c:v>46</c:v>
                </c:pt>
                <c:pt idx="1">
                  <c:v>0</c:v>
                </c:pt>
                <c:pt idx="2">
                  <c:v>0</c:v>
                </c:pt>
                <c:pt idx="3">
                  <c:v>0</c:v>
                </c:pt>
                <c:pt idx="4">
                  <c:v>0</c:v>
                </c:pt>
                <c:pt idx="5">
                  <c:v>0</c:v>
                </c:pt>
                <c:pt idx="6">
                  <c:v>0</c:v>
                </c:pt>
                <c:pt idx="7">
                  <c:v>2</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6-F5C3-4352-B26C-8AFE8E3087EB}"/>
            </c:ext>
          </c:extLst>
        </c:ser>
        <c:ser>
          <c:idx val="55"/>
          <c:order val="55"/>
          <c:tx>
            <c:strRef>
              <c:f>Sheet1!$A$57</c:f>
              <c:strCache>
                <c:ptCount val="1"/>
                <c:pt idx="0">
                  <c:v>glasschimera</c:v>
                </c:pt>
              </c:strCache>
            </c:strRef>
          </c:tx>
          <c:spPr>
            <a:solidFill>
              <a:schemeClr val="accent2"/>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7:$W$57</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7-F5C3-4352-B26C-8AFE8E3087EB}"/>
            </c:ext>
          </c:extLst>
        </c:ser>
        <c:ser>
          <c:idx val="56"/>
          <c:order val="56"/>
          <c:tx>
            <c:strRef>
              <c:f>Sheet1!$A$58</c:f>
              <c:strCache>
                <c:ptCount val="1"/>
                <c:pt idx="0">
                  <c:v>pea_nix</c:v>
                </c:pt>
              </c:strCache>
            </c:strRef>
          </c:tx>
          <c:spPr>
            <a:solidFill>
              <a:schemeClr val="accent3"/>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8:$W$58</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8-F5C3-4352-B26C-8AFE8E3087EB}"/>
            </c:ext>
          </c:extLst>
        </c:ser>
        <c:ser>
          <c:idx val="57"/>
          <c:order val="57"/>
          <c:tx>
            <c:strRef>
              <c:f>Sheet1!$A$59</c:f>
              <c:strCache>
                <c:ptCount val="1"/>
                <c:pt idx="0">
                  <c:v>XD9mMFv1miW5ITTW</c:v>
                </c:pt>
              </c:strCache>
            </c:strRef>
          </c:tx>
          <c:spPr>
            <a:solidFill>
              <a:schemeClr val="accent4"/>
            </a:solidFill>
            <a:ln>
              <a:noFill/>
            </a:ln>
            <a:effectLst/>
          </c:spPr>
          <c:invertIfNegative val="0"/>
          <c:cat>
            <c:strRef>
              <c:f>Sheet1!$B$1:$W$1</c:f>
              <c:strCache>
                <c:ptCount val="22"/>
                <c:pt idx="0">
                  <c:v>politics</c:v>
                </c:pt>
                <c:pt idx="1">
                  <c:v>rmssudb</c:v>
                </c:pt>
                <c:pt idx="2">
                  <c:v>AskTrumpSupporters</c:v>
                </c:pt>
                <c:pt idx="3">
                  <c:v>dragonballfighterz</c:v>
                </c:pt>
                <c:pt idx="4">
                  <c:v>AskReddit</c:v>
                </c:pt>
                <c:pt idx="5">
                  <c:v>newzealand</c:v>
                </c:pt>
                <c:pt idx="6">
                  <c:v>ELTP</c:v>
                </c:pt>
                <c:pt idx="7">
                  <c:v>pics</c:v>
                </c:pt>
                <c:pt idx="8">
                  <c:v>tuesday</c:v>
                </c:pt>
                <c:pt idx="9">
                  <c:v>fakebaseball</c:v>
                </c:pt>
                <c:pt idx="10">
                  <c:v>offbeat</c:v>
                </c:pt>
                <c:pt idx="11">
                  <c:v>New_Jersey_Politics</c:v>
                </c:pt>
                <c:pt idx="12">
                  <c:v>baseball</c:v>
                </c:pt>
                <c:pt idx="13">
                  <c:v>Astros</c:v>
                </c:pt>
                <c:pt idx="14">
                  <c:v>supergirlTV</c:v>
                </c:pt>
                <c:pt idx="15">
                  <c:v>running</c:v>
                </c:pt>
                <c:pt idx="16">
                  <c:v>Wishlist</c:v>
                </c:pt>
                <c:pt idx="17">
                  <c:v>the_darnold</c:v>
                </c:pt>
                <c:pt idx="18">
                  <c:v>news</c:v>
                </c:pt>
                <c:pt idx="19">
                  <c:v>nfl</c:v>
                </c:pt>
                <c:pt idx="20">
                  <c:v>videos</c:v>
                </c:pt>
                <c:pt idx="21">
                  <c:v>misc</c:v>
                </c:pt>
              </c:strCache>
            </c:strRef>
          </c:cat>
          <c:val>
            <c:numRef>
              <c:f>Sheet1!$B$59:$W$59</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9-F5C3-4352-B26C-8AFE8E3087EB}"/>
            </c:ext>
          </c:extLst>
        </c:ser>
        <c:dLbls>
          <c:showLegendKey val="0"/>
          <c:showVal val="0"/>
          <c:showCatName val="0"/>
          <c:showSerName val="0"/>
          <c:showPercent val="0"/>
          <c:showBubbleSize val="0"/>
        </c:dLbls>
        <c:gapWidth val="55"/>
        <c:overlap val="100"/>
        <c:axId val="1971000240"/>
        <c:axId val="1970979856"/>
      </c:barChart>
      <c:catAx>
        <c:axId val="1971000240"/>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900"/>
                  <a:t>Subreddit</a:t>
                </a:r>
              </a:p>
            </c:rich>
          </c:tx>
          <c:layout>
            <c:manualLayout>
              <c:xMode val="edge"/>
              <c:yMode val="edge"/>
              <c:x val="0"/>
              <c:y val="0.5215859971542952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he-IL"/>
          </a:p>
        </c:txPr>
        <c:crossAx val="1970979856"/>
        <c:crosses val="autoZero"/>
        <c:auto val="1"/>
        <c:lblAlgn val="ctr"/>
        <c:lblOffset val="100"/>
        <c:noMultiLvlLbl val="0"/>
      </c:catAx>
      <c:valAx>
        <c:axId val="1970979856"/>
        <c:scaling>
          <c:orientation val="minMax"/>
          <c:max val="27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Post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1" i="0" u="none" strike="noStrike" kern="1200" spc="0" baseline="0">
                <a:solidFill>
                  <a:schemeClr val="tx1">
                    <a:lumMod val="65000"/>
                    <a:lumOff val="35000"/>
                  </a:schemeClr>
                </a:solidFill>
                <a:latin typeface="+mn-lt"/>
                <a:ea typeface="+mn-ea"/>
                <a:cs typeface="+mn-cs"/>
              </a:defRPr>
            </a:pPr>
            <a:endParaRPr lang="he-IL"/>
          </a:p>
        </c:txPr>
        <c:crossAx val="1971000240"/>
        <c:crosses val="autoZero"/>
        <c:crossBetween val="between"/>
        <c:majorUnit val="1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300" b="0" i="0" baseline="0">
                <a:effectLst/>
              </a:rPr>
              <a:t>30 Most Frequently Used Words in Post's Titles By r/AskDocs Modera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tx>
            <c:strRef>
              <c:f>Sheet1!$B$1</c:f>
              <c:strCache>
                <c:ptCount val="1"/>
                <c:pt idx="0">
                  <c:v>cou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1</c:f>
              <c:strCache>
                <c:ptCount val="30"/>
                <c:pt idx="0">
                  <c:v>new</c:v>
                </c:pt>
                <c:pt idx="1">
                  <c:v>get</c:v>
                </c:pt>
                <c:pt idx="2">
                  <c:v>best</c:v>
                </c:pt>
                <c:pt idx="3">
                  <c:v>irl</c:v>
                </c:pt>
                <c:pt idx="4">
                  <c:v>question</c:v>
                </c:pt>
                <c:pt idx="5">
                  <c:v>help</c:v>
                </c:pt>
                <c:pt idx="6">
                  <c:v>post</c:v>
                </c:pt>
                <c:pt idx="7">
                  <c:v>one</c:v>
                </c:pt>
                <c:pt idx="8">
                  <c:v>make</c:v>
                </c:pt>
                <c:pt idx="9">
                  <c:v>look</c:v>
                </c:pt>
                <c:pt idx="10">
                  <c:v>time</c:v>
                </c:pt>
                <c:pt idx="11">
                  <c:v>think</c:v>
                </c:pt>
                <c:pt idx="12">
                  <c:v>game</c:v>
                </c:pt>
                <c:pt idx="13">
                  <c:v>patient</c:v>
                </c:pt>
                <c:pt idx="14">
                  <c:v>find</c:v>
                </c:pt>
                <c:pt idx="15">
                  <c:v>day</c:v>
                </c:pt>
                <c:pt idx="16">
                  <c:v>today</c:v>
                </c:pt>
                <c:pt idx="17">
                  <c:v>work</c:v>
                </c:pt>
                <c:pt idx="18">
                  <c:v>year</c:v>
                </c:pt>
                <c:pt idx="19">
                  <c:v>say</c:v>
                </c:pt>
                <c:pt idx="20">
                  <c:v>good</c:v>
                </c:pt>
                <c:pt idx="21">
                  <c:v>first</c:v>
                </c:pt>
                <c:pt idx="22">
                  <c:v>need</c:v>
                </c:pt>
                <c:pt idx="23">
                  <c:v>ferrari</c:v>
                </c:pt>
                <c:pt idx="24">
                  <c:v>anyone</c:v>
                </c:pt>
                <c:pt idx="25">
                  <c:v>ever</c:v>
                </c:pt>
                <c:pt idx="26">
                  <c:v>car</c:v>
                </c:pt>
                <c:pt idx="27">
                  <c:v>like</c:v>
                </c:pt>
                <c:pt idx="28">
                  <c:v>use</c:v>
                </c:pt>
                <c:pt idx="29">
                  <c:v>well</c:v>
                </c:pt>
              </c:strCache>
            </c:strRef>
          </c:cat>
          <c:val>
            <c:numRef>
              <c:f>Sheet1!$B$2:$B$31</c:f>
              <c:numCache>
                <c:formatCode>General</c:formatCode>
                <c:ptCount val="30"/>
                <c:pt idx="0">
                  <c:v>66</c:v>
                </c:pt>
                <c:pt idx="1">
                  <c:v>64</c:v>
                </c:pt>
                <c:pt idx="2">
                  <c:v>34</c:v>
                </c:pt>
                <c:pt idx="3">
                  <c:v>34</c:v>
                </c:pt>
                <c:pt idx="4">
                  <c:v>33</c:v>
                </c:pt>
                <c:pt idx="5">
                  <c:v>33</c:v>
                </c:pt>
                <c:pt idx="6">
                  <c:v>30</c:v>
                </c:pt>
                <c:pt idx="7">
                  <c:v>29</c:v>
                </c:pt>
                <c:pt idx="8">
                  <c:v>28</c:v>
                </c:pt>
                <c:pt idx="9">
                  <c:v>27</c:v>
                </c:pt>
                <c:pt idx="10">
                  <c:v>26</c:v>
                </c:pt>
                <c:pt idx="11">
                  <c:v>26</c:v>
                </c:pt>
                <c:pt idx="12">
                  <c:v>26</c:v>
                </c:pt>
                <c:pt idx="13">
                  <c:v>26</c:v>
                </c:pt>
                <c:pt idx="14">
                  <c:v>24</c:v>
                </c:pt>
                <c:pt idx="15">
                  <c:v>24</c:v>
                </c:pt>
                <c:pt idx="16">
                  <c:v>23</c:v>
                </c:pt>
                <c:pt idx="17">
                  <c:v>22</c:v>
                </c:pt>
                <c:pt idx="18">
                  <c:v>22</c:v>
                </c:pt>
                <c:pt idx="19">
                  <c:v>21</c:v>
                </c:pt>
                <c:pt idx="20">
                  <c:v>20</c:v>
                </c:pt>
                <c:pt idx="21">
                  <c:v>20</c:v>
                </c:pt>
                <c:pt idx="22">
                  <c:v>20</c:v>
                </c:pt>
                <c:pt idx="23">
                  <c:v>20</c:v>
                </c:pt>
                <c:pt idx="24">
                  <c:v>20</c:v>
                </c:pt>
                <c:pt idx="25">
                  <c:v>19</c:v>
                </c:pt>
                <c:pt idx="26">
                  <c:v>19</c:v>
                </c:pt>
                <c:pt idx="27">
                  <c:v>19</c:v>
                </c:pt>
                <c:pt idx="28">
                  <c:v>17</c:v>
                </c:pt>
                <c:pt idx="29">
                  <c:v>16</c:v>
                </c:pt>
              </c:numCache>
            </c:numRef>
          </c:val>
          <c:extLst>
            <c:ext xmlns:c16="http://schemas.microsoft.com/office/drawing/2014/chart" uri="{C3380CC4-5D6E-409C-BE32-E72D297353CC}">
              <c16:uniqueId val="{00000000-4507-49D3-8CCD-F5FF768BC1FF}"/>
            </c:ext>
          </c:extLst>
        </c:ser>
        <c:dLbls>
          <c:dLblPos val="outEnd"/>
          <c:showLegendKey val="0"/>
          <c:showVal val="1"/>
          <c:showCatName val="0"/>
          <c:showSerName val="0"/>
          <c:showPercent val="0"/>
          <c:showBubbleSize val="0"/>
        </c:dLbls>
        <c:gapWidth val="219"/>
        <c:overlap val="-27"/>
        <c:axId val="1026230959"/>
        <c:axId val="1026221391"/>
      </c:barChart>
      <c:catAx>
        <c:axId val="10262309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ords in Post's Tit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026221391"/>
        <c:crosses val="autoZero"/>
        <c:auto val="1"/>
        <c:lblAlgn val="ctr"/>
        <c:lblOffset val="100"/>
        <c:noMultiLvlLbl val="0"/>
      </c:catAx>
      <c:valAx>
        <c:axId val="10262213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age</a:t>
                </a:r>
                <a:r>
                  <a:rPr lang="en-US" baseline="0"/>
                  <a:t> Coun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02623095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a:t>r/AskDocs Moderators' Comments Distributions in Subreddi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800" b="1" i="0" baseline="0">
                <a:effectLst/>
              </a:rPr>
              <a:t>*each color represents a moderator</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he-IL"/>
        </a:p>
      </c:txPr>
    </c:title>
    <c:autoTitleDeleted val="0"/>
    <c:plotArea>
      <c:layout>
        <c:manualLayout>
          <c:layoutTarget val="inner"/>
          <c:xMode val="edge"/>
          <c:yMode val="edge"/>
          <c:x val="0.19392165966969116"/>
          <c:y val="0.18832411322378914"/>
          <c:w val="0.76488259913456769"/>
          <c:h val="0.69606773932197363"/>
        </c:manualLayout>
      </c:layout>
      <c:barChart>
        <c:barDir val="bar"/>
        <c:grouping val="stacked"/>
        <c:varyColors val="0"/>
        <c:ser>
          <c:idx val="0"/>
          <c:order val="0"/>
          <c:tx>
            <c:strRef>
              <c:f>Sheet1!$A$2</c:f>
              <c:strCache>
                <c:ptCount val="1"/>
                <c:pt idx="0">
                  <c:v>Dvdrummer360</c:v>
                </c:pt>
              </c:strCache>
            </c:strRef>
          </c:tx>
          <c:spPr>
            <a:solidFill>
              <a:schemeClr val="accent1"/>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2:$V$2</c:f>
              <c:numCache>
                <c:formatCode>General</c:formatCode>
                <c:ptCount val="21"/>
                <c:pt idx="0">
                  <c:v>88</c:v>
                </c:pt>
                <c:pt idx="1">
                  <c:v>0</c:v>
                </c:pt>
                <c:pt idx="2">
                  <c:v>0</c:v>
                </c:pt>
                <c:pt idx="3">
                  <c:v>0</c:v>
                </c:pt>
                <c:pt idx="4">
                  <c:v>0</c:v>
                </c:pt>
                <c:pt idx="5">
                  <c:v>111</c:v>
                </c:pt>
                <c:pt idx="6">
                  <c:v>0</c:v>
                </c:pt>
                <c:pt idx="7">
                  <c:v>0</c:v>
                </c:pt>
                <c:pt idx="8">
                  <c:v>0</c:v>
                </c:pt>
                <c:pt idx="9">
                  <c:v>0</c:v>
                </c:pt>
                <c:pt idx="10">
                  <c:v>59</c:v>
                </c:pt>
                <c:pt idx="11">
                  <c:v>0</c:v>
                </c:pt>
                <c:pt idx="12">
                  <c:v>41</c:v>
                </c:pt>
                <c:pt idx="13">
                  <c:v>0</c:v>
                </c:pt>
                <c:pt idx="14">
                  <c:v>0</c:v>
                </c:pt>
                <c:pt idx="15">
                  <c:v>0</c:v>
                </c:pt>
                <c:pt idx="16">
                  <c:v>0</c:v>
                </c:pt>
                <c:pt idx="17">
                  <c:v>0</c:v>
                </c:pt>
                <c:pt idx="18">
                  <c:v>28</c:v>
                </c:pt>
                <c:pt idx="19">
                  <c:v>28</c:v>
                </c:pt>
                <c:pt idx="20">
                  <c:v>0</c:v>
                </c:pt>
              </c:numCache>
            </c:numRef>
          </c:val>
          <c:extLst>
            <c:ext xmlns:c16="http://schemas.microsoft.com/office/drawing/2014/chart" uri="{C3380CC4-5D6E-409C-BE32-E72D297353CC}">
              <c16:uniqueId val="{00000000-4214-4380-A20F-E07D07802253}"/>
            </c:ext>
          </c:extLst>
        </c:ser>
        <c:ser>
          <c:idx val="1"/>
          <c:order val="1"/>
          <c:tx>
            <c:strRef>
              <c:f>Sheet1!$A$3</c:f>
              <c:strCache>
                <c:ptCount val="1"/>
                <c:pt idx="0">
                  <c:v>DocJ2786</c:v>
                </c:pt>
              </c:strCache>
            </c:strRef>
          </c:tx>
          <c:spPr>
            <a:solidFill>
              <a:schemeClr val="accent2"/>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3:$V$3</c:f>
              <c:numCache>
                <c:formatCode>General</c:formatCode>
                <c:ptCount val="21"/>
                <c:pt idx="0">
                  <c:v>82</c:v>
                </c:pt>
                <c:pt idx="1">
                  <c:v>7</c:v>
                </c:pt>
                <c:pt idx="2">
                  <c:v>0</c:v>
                </c:pt>
                <c:pt idx="3">
                  <c:v>0</c:v>
                </c:pt>
                <c:pt idx="4">
                  <c:v>0</c:v>
                </c:pt>
                <c:pt idx="5">
                  <c:v>0</c:v>
                </c:pt>
                <c:pt idx="6">
                  <c:v>0</c:v>
                </c:pt>
                <c:pt idx="7">
                  <c:v>28</c:v>
                </c:pt>
                <c:pt idx="8">
                  <c:v>0</c:v>
                </c:pt>
                <c:pt idx="9">
                  <c:v>0</c:v>
                </c:pt>
                <c:pt idx="10">
                  <c:v>0</c:v>
                </c:pt>
                <c:pt idx="11">
                  <c:v>0</c:v>
                </c:pt>
                <c:pt idx="12">
                  <c:v>0</c:v>
                </c:pt>
                <c:pt idx="13">
                  <c:v>37</c:v>
                </c:pt>
                <c:pt idx="14">
                  <c:v>0</c:v>
                </c:pt>
                <c:pt idx="15">
                  <c:v>3</c:v>
                </c:pt>
                <c:pt idx="16">
                  <c:v>0</c:v>
                </c:pt>
                <c:pt idx="17">
                  <c:v>0</c:v>
                </c:pt>
                <c:pt idx="18">
                  <c:v>0</c:v>
                </c:pt>
                <c:pt idx="19">
                  <c:v>0</c:v>
                </c:pt>
                <c:pt idx="20">
                  <c:v>3</c:v>
                </c:pt>
              </c:numCache>
            </c:numRef>
          </c:val>
          <c:extLst>
            <c:ext xmlns:c16="http://schemas.microsoft.com/office/drawing/2014/chart" uri="{C3380CC4-5D6E-409C-BE32-E72D297353CC}">
              <c16:uniqueId val="{00000001-4214-4380-A20F-E07D07802253}"/>
            </c:ext>
          </c:extLst>
        </c:ser>
        <c:ser>
          <c:idx val="2"/>
          <c:order val="2"/>
          <c:tx>
            <c:strRef>
              <c:f>Sheet1!$A$4</c:f>
              <c:strCache>
                <c:ptCount val="1"/>
                <c:pt idx="0">
                  <c:v>luster</c:v>
                </c:pt>
              </c:strCache>
            </c:strRef>
          </c:tx>
          <c:spPr>
            <a:solidFill>
              <a:schemeClr val="accent3"/>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4:$V$4</c:f>
              <c:numCache>
                <c:formatCode>General</c:formatCode>
                <c:ptCount val="21"/>
                <c:pt idx="0">
                  <c:v>1</c:v>
                </c:pt>
                <c:pt idx="1">
                  <c:v>0</c:v>
                </c:pt>
                <c:pt idx="2">
                  <c:v>248</c:v>
                </c:pt>
                <c:pt idx="3">
                  <c:v>0</c:v>
                </c:pt>
                <c:pt idx="4">
                  <c:v>0</c:v>
                </c:pt>
                <c:pt idx="5">
                  <c:v>0</c:v>
                </c:pt>
                <c:pt idx="6">
                  <c:v>111</c:v>
                </c:pt>
                <c:pt idx="7">
                  <c:v>1</c:v>
                </c:pt>
                <c:pt idx="8">
                  <c:v>72</c:v>
                </c:pt>
                <c:pt idx="9">
                  <c:v>0</c:v>
                </c:pt>
                <c:pt idx="10">
                  <c:v>0</c:v>
                </c:pt>
                <c:pt idx="11">
                  <c:v>0</c:v>
                </c:pt>
                <c:pt idx="12">
                  <c:v>0</c:v>
                </c:pt>
                <c:pt idx="13">
                  <c:v>0</c:v>
                </c:pt>
                <c:pt idx="14">
                  <c:v>0</c:v>
                </c:pt>
                <c:pt idx="15">
                  <c:v>0</c:v>
                </c:pt>
                <c:pt idx="16">
                  <c:v>0</c:v>
                </c:pt>
                <c:pt idx="17">
                  <c:v>0</c:v>
                </c:pt>
                <c:pt idx="18">
                  <c:v>0</c:v>
                </c:pt>
                <c:pt idx="19">
                  <c:v>0</c:v>
                </c:pt>
                <c:pt idx="20">
                  <c:v>0</c:v>
                </c:pt>
              </c:numCache>
            </c:numRef>
          </c:val>
          <c:extLst>
            <c:ext xmlns:c16="http://schemas.microsoft.com/office/drawing/2014/chart" uri="{C3380CC4-5D6E-409C-BE32-E72D297353CC}">
              <c16:uniqueId val="{00000002-4214-4380-A20F-E07D07802253}"/>
            </c:ext>
          </c:extLst>
        </c:ser>
        <c:ser>
          <c:idx val="3"/>
          <c:order val="3"/>
          <c:tx>
            <c:strRef>
              <c:f>Sheet1!$A$5</c:f>
              <c:strCache>
                <c:ptCount val="1"/>
                <c:pt idx="0">
                  <c:v>camh_96</c:v>
                </c:pt>
              </c:strCache>
            </c:strRef>
          </c:tx>
          <c:spPr>
            <a:solidFill>
              <a:schemeClr val="accent4"/>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5:$V$5</c:f>
              <c:numCache>
                <c:formatCode>General</c:formatCode>
                <c:ptCount val="21"/>
                <c:pt idx="0">
                  <c:v>17</c:v>
                </c:pt>
                <c:pt idx="1">
                  <c:v>0</c:v>
                </c:pt>
                <c:pt idx="2">
                  <c:v>0</c:v>
                </c:pt>
                <c:pt idx="3">
                  <c:v>0</c:v>
                </c:pt>
                <c:pt idx="4">
                  <c:v>0</c:v>
                </c:pt>
                <c:pt idx="5">
                  <c:v>0</c:v>
                </c:pt>
                <c:pt idx="6">
                  <c:v>0</c:v>
                </c:pt>
                <c:pt idx="7">
                  <c:v>27</c:v>
                </c:pt>
                <c:pt idx="8">
                  <c:v>0</c:v>
                </c:pt>
                <c:pt idx="9">
                  <c:v>0</c:v>
                </c:pt>
                <c:pt idx="10">
                  <c:v>0</c:v>
                </c:pt>
                <c:pt idx="11">
                  <c:v>0</c:v>
                </c:pt>
                <c:pt idx="12">
                  <c:v>0</c:v>
                </c:pt>
                <c:pt idx="13">
                  <c:v>0</c:v>
                </c:pt>
                <c:pt idx="14">
                  <c:v>0</c:v>
                </c:pt>
                <c:pt idx="15">
                  <c:v>1</c:v>
                </c:pt>
                <c:pt idx="16">
                  <c:v>0</c:v>
                </c:pt>
                <c:pt idx="17">
                  <c:v>0</c:v>
                </c:pt>
                <c:pt idx="18">
                  <c:v>0</c:v>
                </c:pt>
                <c:pt idx="19">
                  <c:v>0</c:v>
                </c:pt>
                <c:pt idx="20">
                  <c:v>4</c:v>
                </c:pt>
              </c:numCache>
            </c:numRef>
          </c:val>
          <c:extLst>
            <c:ext xmlns:c16="http://schemas.microsoft.com/office/drawing/2014/chart" uri="{C3380CC4-5D6E-409C-BE32-E72D297353CC}">
              <c16:uniqueId val="{00000003-4214-4380-A20F-E07D07802253}"/>
            </c:ext>
          </c:extLst>
        </c:ser>
        <c:ser>
          <c:idx val="4"/>
          <c:order val="4"/>
          <c:tx>
            <c:strRef>
              <c:f>Sheet1!$A$6</c:f>
              <c:strCache>
                <c:ptCount val="1"/>
                <c:pt idx="0">
                  <c:v>Dr_Strange_MD</c:v>
                </c:pt>
              </c:strCache>
            </c:strRef>
          </c:tx>
          <c:spPr>
            <a:solidFill>
              <a:schemeClr val="accent5"/>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6:$V$6</c:f>
              <c:numCache>
                <c:formatCode>General</c:formatCode>
                <c:ptCount val="21"/>
                <c:pt idx="0">
                  <c:v>321</c:v>
                </c:pt>
                <c:pt idx="1">
                  <c:v>11</c:v>
                </c:pt>
                <c:pt idx="2">
                  <c:v>0</c:v>
                </c:pt>
                <c:pt idx="3">
                  <c:v>0</c:v>
                </c:pt>
                <c:pt idx="4">
                  <c:v>92</c:v>
                </c:pt>
                <c:pt idx="5">
                  <c:v>0</c:v>
                </c:pt>
                <c:pt idx="6">
                  <c:v>0</c:v>
                </c:pt>
                <c:pt idx="7">
                  <c:v>2</c:v>
                </c:pt>
                <c:pt idx="8">
                  <c:v>0</c:v>
                </c:pt>
                <c:pt idx="9">
                  <c:v>0</c:v>
                </c:pt>
                <c:pt idx="10">
                  <c:v>0</c:v>
                </c:pt>
                <c:pt idx="11">
                  <c:v>0</c:v>
                </c:pt>
                <c:pt idx="12">
                  <c:v>0</c:v>
                </c:pt>
                <c:pt idx="13">
                  <c:v>0</c:v>
                </c:pt>
                <c:pt idx="14">
                  <c:v>0</c:v>
                </c:pt>
                <c:pt idx="15">
                  <c:v>0</c:v>
                </c:pt>
                <c:pt idx="16">
                  <c:v>0</c:v>
                </c:pt>
                <c:pt idx="17">
                  <c:v>0</c:v>
                </c:pt>
                <c:pt idx="18">
                  <c:v>0</c:v>
                </c:pt>
                <c:pt idx="19">
                  <c:v>0</c:v>
                </c:pt>
                <c:pt idx="20">
                  <c:v>0</c:v>
                </c:pt>
              </c:numCache>
            </c:numRef>
          </c:val>
          <c:extLst>
            <c:ext xmlns:c16="http://schemas.microsoft.com/office/drawing/2014/chart" uri="{C3380CC4-5D6E-409C-BE32-E72D297353CC}">
              <c16:uniqueId val="{00000004-4214-4380-A20F-E07D07802253}"/>
            </c:ext>
          </c:extLst>
        </c:ser>
        <c:ser>
          <c:idx val="5"/>
          <c:order val="5"/>
          <c:tx>
            <c:strRef>
              <c:f>Sheet1!$A$7</c:f>
              <c:strCache>
                <c:ptCount val="1"/>
                <c:pt idx="0">
                  <c:v>jcarberry</c:v>
                </c:pt>
              </c:strCache>
            </c:strRef>
          </c:tx>
          <c:spPr>
            <a:solidFill>
              <a:schemeClr val="accent6"/>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7:$V$7</c:f>
              <c:numCache>
                <c:formatCode>General</c:formatCode>
                <c:ptCount val="21"/>
                <c:pt idx="0">
                  <c:v>382</c:v>
                </c:pt>
                <c:pt idx="1">
                  <c:v>15</c:v>
                </c:pt>
                <c:pt idx="2">
                  <c:v>1</c:v>
                </c:pt>
                <c:pt idx="3">
                  <c:v>0</c:v>
                </c:pt>
                <c:pt idx="4">
                  <c:v>33</c:v>
                </c:pt>
                <c:pt idx="5">
                  <c:v>0</c:v>
                </c:pt>
                <c:pt idx="6">
                  <c:v>0</c:v>
                </c:pt>
                <c:pt idx="7">
                  <c:v>2</c:v>
                </c:pt>
                <c:pt idx="8">
                  <c:v>0</c:v>
                </c:pt>
                <c:pt idx="9">
                  <c:v>0</c:v>
                </c:pt>
                <c:pt idx="10">
                  <c:v>0</c:v>
                </c:pt>
                <c:pt idx="11">
                  <c:v>0</c:v>
                </c:pt>
                <c:pt idx="12">
                  <c:v>0</c:v>
                </c:pt>
                <c:pt idx="13">
                  <c:v>0</c:v>
                </c:pt>
                <c:pt idx="14">
                  <c:v>0</c:v>
                </c:pt>
                <c:pt idx="15">
                  <c:v>0</c:v>
                </c:pt>
                <c:pt idx="16">
                  <c:v>0</c:v>
                </c:pt>
                <c:pt idx="17">
                  <c:v>0</c:v>
                </c:pt>
                <c:pt idx="18">
                  <c:v>0</c:v>
                </c:pt>
                <c:pt idx="19">
                  <c:v>0</c:v>
                </c:pt>
                <c:pt idx="20">
                  <c:v>0</c:v>
                </c:pt>
              </c:numCache>
            </c:numRef>
          </c:val>
          <c:extLst>
            <c:ext xmlns:c16="http://schemas.microsoft.com/office/drawing/2014/chart" uri="{C3380CC4-5D6E-409C-BE32-E72D297353CC}">
              <c16:uniqueId val="{00000005-4214-4380-A20F-E07D07802253}"/>
            </c:ext>
          </c:extLst>
        </c:ser>
        <c:ser>
          <c:idx val="6"/>
          <c:order val="6"/>
          <c:tx>
            <c:strRef>
              <c:f>Sheet1!$A$8</c:f>
              <c:strCache>
                <c:ptCount val="1"/>
                <c:pt idx="0">
                  <c:v>PokeTheVeil</c:v>
                </c:pt>
              </c:strCache>
            </c:strRef>
          </c:tx>
          <c:spPr>
            <a:solidFill>
              <a:schemeClr val="accent1">
                <a:lumMod val="60000"/>
              </a:schemeClr>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8:$V$8</c:f>
              <c:numCache>
                <c:formatCode>General</c:formatCode>
                <c:ptCount val="21"/>
                <c:pt idx="0">
                  <c:v>159</c:v>
                </c:pt>
                <c:pt idx="1">
                  <c:v>260</c:v>
                </c:pt>
                <c:pt idx="2">
                  <c:v>0</c:v>
                </c:pt>
                <c:pt idx="3">
                  <c:v>0</c:v>
                </c:pt>
                <c:pt idx="4">
                  <c:v>0</c:v>
                </c:pt>
                <c:pt idx="5">
                  <c:v>0</c:v>
                </c:pt>
                <c:pt idx="6">
                  <c:v>0</c:v>
                </c:pt>
                <c:pt idx="7">
                  <c:v>0</c:v>
                </c:pt>
                <c:pt idx="8">
                  <c:v>0</c:v>
                </c:pt>
                <c:pt idx="9">
                  <c:v>67</c:v>
                </c:pt>
                <c:pt idx="10">
                  <c:v>0</c:v>
                </c:pt>
                <c:pt idx="11">
                  <c:v>0</c:v>
                </c:pt>
                <c:pt idx="12">
                  <c:v>0</c:v>
                </c:pt>
                <c:pt idx="13">
                  <c:v>0</c:v>
                </c:pt>
                <c:pt idx="14">
                  <c:v>0</c:v>
                </c:pt>
                <c:pt idx="15">
                  <c:v>0</c:v>
                </c:pt>
                <c:pt idx="16">
                  <c:v>0</c:v>
                </c:pt>
                <c:pt idx="17">
                  <c:v>0</c:v>
                </c:pt>
                <c:pt idx="18">
                  <c:v>0</c:v>
                </c:pt>
                <c:pt idx="19">
                  <c:v>0</c:v>
                </c:pt>
                <c:pt idx="20">
                  <c:v>0</c:v>
                </c:pt>
              </c:numCache>
            </c:numRef>
          </c:val>
          <c:extLst>
            <c:ext xmlns:c16="http://schemas.microsoft.com/office/drawing/2014/chart" uri="{C3380CC4-5D6E-409C-BE32-E72D297353CC}">
              <c16:uniqueId val="{00000006-4214-4380-A20F-E07D07802253}"/>
            </c:ext>
          </c:extLst>
        </c:ser>
        <c:ser>
          <c:idx val="7"/>
          <c:order val="7"/>
          <c:tx>
            <c:strRef>
              <c:f>Sheet1!$A$9</c:f>
              <c:strCache>
                <c:ptCount val="1"/>
                <c:pt idx="0">
                  <c:v>tcc1</c:v>
                </c:pt>
              </c:strCache>
            </c:strRef>
          </c:tx>
          <c:spPr>
            <a:solidFill>
              <a:schemeClr val="accent2">
                <a:lumMod val="60000"/>
              </a:schemeClr>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9:$V$9</c:f>
              <c:numCache>
                <c:formatCode>General</c:formatCode>
                <c:ptCount val="21"/>
                <c:pt idx="0">
                  <c:v>356</c:v>
                </c:pt>
                <c:pt idx="1">
                  <c:v>31</c:v>
                </c:pt>
                <c:pt idx="2">
                  <c:v>0</c:v>
                </c:pt>
                <c:pt idx="3">
                  <c:v>0</c:v>
                </c:pt>
                <c:pt idx="4">
                  <c:v>0</c:v>
                </c:pt>
                <c:pt idx="5">
                  <c:v>0</c:v>
                </c:pt>
                <c:pt idx="6">
                  <c:v>0</c:v>
                </c:pt>
                <c:pt idx="7">
                  <c:v>0</c:v>
                </c:pt>
                <c:pt idx="8">
                  <c:v>0</c:v>
                </c:pt>
                <c:pt idx="9">
                  <c:v>0</c:v>
                </c:pt>
                <c:pt idx="10">
                  <c:v>0</c:v>
                </c:pt>
                <c:pt idx="11">
                  <c:v>40</c:v>
                </c:pt>
                <c:pt idx="12">
                  <c:v>0</c:v>
                </c:pt>
                <c:pt idx="13">
                  <c:v>2</c:v>
                </c:pt>
                <c:pt idx="14">
                  <c:v>0</c:v>
                </c:pt>
                <c:pt idx="15">
                  <c:v>1</c:v>
                </c:pt>
                <c:pt idx="16">
                  <c:v>0</c:v>
                </c:pt>
                <c:pt idx="17">
                  <c:v>0</c:v>
                </c:pt>
                <c:pt idx="18">
                  <c:v>0</c:v>
                </c:pt>
                <c:pt idx="19">
                  <c:v>0</c:v>
                </c:pt>
                <c:pt idx="20">
                  <c:v>0</c:v>
                </c:pt>
              </c:numCache>
            </c:numRef>
          </c:val>
          <c:extLst>
            <c:ext xmlns:c16="http://schemas.microsoft.com/office/drawing/2014/chart" uri="{C3380CC4-5D6E-409C-BE32-E72D297353CC}">
              <c16:uniqueId val="{00000007-4214-4380-A20F-E07D07802253}"/>
            </c:ext>
          </c:extLst>
        </c:ser>
        <c:ser>
          <c:idx val="8"/>
          <c:order val="8"/>
          <c:tx>
            <c:strRef>
              <c:f>Sheet1!$A$10</c:f>
              <c:strCache>
                <c:ptCount val="1"/>
                <c:pt idx="0">
                  <c:v>foremanMD</c:v>
                </c:pt>
              </c:strCache>
            </c:strRef>
          </c:tx>
          <c:spPr>
            <a:solidFill>
              <a:schemeClr val="accent3">
                <a:lumMod val="60000"/>
              </a:schemeClr>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10:$V$10</c:f>
              <c:numCache>
                <c:formatCode>General</c:formatCode>
                <c:ptCount val="21"/>
                <c:pt idx="0">
                  <c:v>489</c:v>
                </c:pt>
                <c:pt idx="1">
                  <c:v>2</c:v>
                </c:pt>
                <c:pt idx="2">
                  <c:v>0</c:v>
                </c:pt>
                <c:pt idx="3">
                  <c:v>0</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numCache>
            </c:numRef>
          </c:val>
          <c:extLst>
            <c:ext xmlns:c16="http://schemas.microsoft.com/office/drawing/2014/chart" uri="{C3380CC4-5D6E-409C-BE32-E72D297353CC}">
              <c16:uniqueId val="{00000008-4214-4380-A20F-E07D07802253}"/>
            </c:ext>
          </c:extLst>
        </c:ser>
        <c:ser>
          <c:idx val="9"/>
          <c:order val="9"/>
          <c:tx>
            <c:strRef>
              <c:f>Sheet1!$A$11</c:f>
              <c:strCache>
                <c:ptCount val="1"/>
                <c:pt idx="0">
                  <c:v>apjashley1</c:v>
                </c:pt>
              </c:strCache>
            </c:strRef>
          </c:tx>
          <c:spPr>
            <a:solidFill>
              <a:schemeClr val="accent4">
                <a:lumMod val="60000"/>
              </a:schemeClr>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11:$V$11</c:f>
              <c:numCache>
                <c:formatCode>General</c:formatCode>
                <c:ptCount val="21"/>
                <c:pt idx="0">
                  <c:v>31</c:v>
                </c:pt>
                <c:pt idx="1">
                  <c:v>3</c:v>
                </c:pt>
                <c:pt idx="2">
                  <c:v>1</c:v>
                </c:pt>
                <c:pt idx="3">
                  <c:v>154</c:v>
                </c:pt>
                <c:pt idx="4">
                  <c:v>0</c:v>
                </c:pt>
                <c:pt idx="5">
                  <c:v>0</c:v>
                </c:pt>
                <c:pt idx="6">
                  <c:v>0</c:v>
                </c:pt>
                <c:pt idx="7">
                  <c:v>28</c:v>
                </c:pt>
                <c:pt idx="8">
                  <c:v>0</c:v>
                </c:pt>
                <c:pt idx="9">
                  <c:v>0</c:v>
                </c:pt>
                <c:pt idx="10">
                  <c:v>0</c:v>
                </c:pt>
                <c:pt idx="11">
                  <c:v>2</c:v>
                </c:pt>
                <c:pt idx="12">
                  <c:v>0</c:v>
                </c:pt>
                <c:pt idx="13">
                  <c:v>0</c:v>
                </c:pt>
                <c:pt idx="14">
                  <c:v>38</c:v>
                </c:pt>
                <c:pt idx="15">
                  <c:v>6</c:v>
                </c:pt>
                <c:pt idx="16">
                  <c:v>0</c:v>
                </c:pt>
                <c:pt idx="17">
                  <c:v>0</c:v>
                </c:pt>
                <c:pt idx="18">
                  <c:v>0</c:v>
                </c:pt>
                <c:pt idx="19">
                  <c:v>0</c:v>
                </c:pt>
                <c:pt idx="20">
                  <c:v>4</c:v>
                </c:pt>
              </c:numCache>
            </c:numRef>
          </c:val>
          <c:extLst>
            <c:ext xmlns:c16="http://schemas.microsoft.com/office/drawing/2014/chart" uri="{C3380CC4-5D6E-409C-BE32-E72D297353CC}">
              <c16:uniqueId val="{00000009-4214-4380-A20F-E07D07802253}"/>
            </c:ext>
          </c:extLst>
        </c:ser>
        <c:ser>
          <c:idx val="10"/>
          <c:order val="10"/>
          <c:tx>
            <c:strRef>
              <c:f>Sheet1!$A$12</c:f>
              <c:strCache>
                <c:ptCount val="1"/>
                <c:pt idx="0">
                  <c:v>Ulsenius</c:v>
                </c:pt>
              </c:strCache>
            </c:strRef>
          </c:tx>
          <c:spPr>
            <a:solidFill>
              <a:schemeClr val="accent5">
                <a:lumMod val="60000"/>
              </a:schemeClr>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12:$V$12</c:f>
              <c:numCache>
                <c:formatCode>General</c:formatCode>
                <c:ptCount val="21"/>
                <c:pt idx="0">
                  <c:v>475</c:v>
                </c:pt>
                <c:pt idx="1">
                  <c:v>8</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numCache>
            </c:numRef>
          </c:val>
          <c:extLst>
            <c:ext xmlns:c16="http://schemas.microsoft.com/office/drawing/2014/chart" uri="{C3380CC4-5D6E-409C-BE32-E72D297353CC}">
              <c16:uniqueId val="{0000000A-4214-4380-A20F-E07D07802253}"/>
            </c:ext>
          </c:extLst>
        </c:ser>
        <c:ser>
          <c:idx val="11"/>
          <c:order val="11"/>
          <c:tx>
            <c:strRef>
              <c:f>Sheet1!$A$13</c:f>
              <c:strCache>
                <c:ptCount val="1"/>
                <c:pt idx="0">
                  <c:v>A_Dawg25</c:v>
                </c:pt>
              </c:strCache>
            </c:strRef>
          </c:tx>
          <c:spPr>
            <a:solidFill>
              <a:schemeClr val="accent6">
                <a:lumMod val="60000"/>
              </a:schemeClr>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13:$V$13</c:f>
              <c:numCache>
                <c:formatCode>General</c:formatCode>
                <c:ptCount val="21"/>
                <c:pt idx="0">
                  <c:v>257</c:v>
                </c:pt>
                <c:pt idx="1">
                  <c:v>0</c:v>
                </c:pt>
                <c:pt idx="2">
                  <c:v>2</c:v>
                </c:pt>
                <c:pt idx="3">
                  <c:v>0</c:v>
                </c:pt>
                <c:pt idx="4">
                  <c:v>0</c:v>
                </c:pt>
                <c:pt idx="5">
                  <c:v>0</c:v>
                </c:pt>
                <c:pt idx="6">
                  <c:v>0</c:v>
                </c:pt>
                <c:pt idx="7">
                  <c:v>16</c:v>
                </c:pt>
                <c:pt idx="8">
                  <c:v>0</c:v>
                </c:pt>
                <c:pt idx="9">
                  <c:v>0</c:v>
                </c:pt>
                <c:pt idx="10">
                  <c:v>0</c:v>
                </c:pt>
                <c:pt idx="11">
                  <c:v>0</c:v>
                </c:pt>
                <c:pt idx="12">
                  <c:v>0</c:v>
                </c:pt>
                <c:pt idx="13">
                  <c:v>0</c:v>
                </c:pt>
                <c:pt idx="14">
                  <c:v>0</c:v>
                </c:pt>
                <c:pt idx="15">
                  <c:v>26</c:v>
                </c:pt>
                <c:pt idx="16">
                  <c:v>37</c:v>
                </c:pt>
                <c:pt idx="17">
                  <c:v>0</c:v>
                </c:pt>
                <c:pt idx="18">
                  <c:v>0</c:v>
                </c:pt>
                <c:pt idx="19">
                  <c:v>0</c:v>
                </c:pt>
                <c:pt idx="20">
                  <c:v>16</c:v>
                </c:pt>
              </c:numCache>
            </c:numRef>
          </c:val>
          <c:extLst>
            <c:ext xmlns:c16="http://schemas.microsoft.com/office/drawing/2014/chart" uri="{C3380CC4-5D6E-409C-BE32-E72D297353CC}">
              <c16:uniqueId val="{0000000B-4214-4380-A20F-E07D07802253}"/>
            </c:ext>
          </c:extLst>
        </c:ser>
        <c:ser>
          <c:idx val="12"/>
          <c:order val="12"/>
          <c:tx>
            <c:strRef>
              <c:f>Sheet1!$A$14</c:f>
              <c:strCache>
                <c:ptCount val="1"/>
                <c:pt idx="0">
                  <c:v>murpahurp</c:v>
                </c:pt>
              </c:strCache>
            </c:strRef>
          </c:tx>
          <c:spPr>
            <a:solidFill>
              <a:schemeClr val="accent1">
                <a:lumMod val="80000"/>
                <a:lumOff val="20000"/>
              </a:schemeClr>
            </a:solidFill>
            <a:ln>
              <a:noFill/>
            </a:ln>
            <a:effectLst/>
          </c:spPr>
          <c:invertIfNegative val="0"/>
          <c:cat>
            <c:strRef>
              <c:f>Sheet1!$B$1:$V$1</c:f>
              <c:strCache>
                <c:ptCount val="21"/>
                <c:pt idx="0">
                  <c:v>AskDocs</c:v>
                </c:pt>
                <c:pt idx="1">
                  <c:v>medicine</c:v>
                </c:pt>
                <c:pt idx="2">
                  <c:v>news</c:v>
                </c:pt>
                <c:pt idx="3">
                  <c:v>aspergers</c:v>
                </c:pt>
                <c:pt idx="4">
                  <c:v>Residency</c:v>
                </c:pt>
                <c:pt idx="5">
                  <c:v>wallstreetbets</c:v>
                </c:pt>
                <c:pt idx="6">
                  <c:v>PoliticalDiscussion</c:v>
                </c:pt>
                <c:pt idx="7">
                  <c:v>AskReddit</c:v>
                </c:pt>
                <c:pt idx="8">
                  <c:v>progun</c:v>
                </c:pt>
                <c:pt idx="9">
                  <c:v>Psychiatry</c:v>
                </c:pt>
                <c:pt idx="10">
                  <c:v>options</c:v>
                </c:pt>
                <c:pt idx="11">
                  <c:v>emergencymedicine</c:v>
                </c:pt>
                <c:pt idx="12">
                  <c:v>stocks</c:v>
                </c:pt>
                <c:pt idx="13">
                  <c:v>Knife_Swap</c:v>
                </c:pt>
                <c:pt idx="14">
                  <c:v>britishproblems</c:v>
                </c:pt>
                <c:pt idx="15">
                  <c:v>funny</c:v>
                </c:pt>
                <c:pt idx="16">
                  <c:v>nursing</c:v>
                </c:pt>
                <c:pt idx="17">
                  <c:v>beyondthebump</c:v>
                </c:pt>
                <c:pt idx="18">
                  <c:v>BattlefieldV</c:v>
                </c:pt>
                <c:pt idx="19">
                  <c:v>RobinHood</c:v>
                </c:pt>
                <c:pt idx="20">
                  <c:v>pics</c:v>
                </c:pt>
              </c:strCache>
            </c:strRef>
          </c:cat>
          <c:val>
            <c:numRef>
              <c:f>Sheet1!$B$14:$V$14</c:f>
              <c:numCache>
                <c:formatCode>General</c:formatCode>
                <c:ptCount val="21"/>
                <c:pt idx="0">
                  <c:v>426</c:v>
                </c:pt>
                <c:pt idx="1">
                  <c:v>4</c:v>
                </c:pt>
                <c:pt idx="2">
                  <c:v>0</c:v>
                </c:pt>
                <c:pt idx="3">
                  <c:v>0</c:v>
                </c:pt>
                <c:pt idx="4">
                  <c:v>3</c:v>
                </c:pt>
                <c:pt idx="5">
                  <c:v>0</c:v>
                </c:pt>
                <c:pt idx="6">
                  <c:v>0</c:v>
                </c:pt>
                <c:pt idx="7">
                  <c:v>1</c:v>
                </c:pt>
                <c:pt idx="8">
                  <c:v>0</c:v>
                </c:pt>
                <c:pt idx="9">
                  <c:v>0</c:v>
                </c:pt>
                <c:pt idx="10">
                  <c:v>0</c:v>
                </c:pt>
                <c:pt idx="11">
                  <c:v>0</c:v>
                </c:pt>
                <c:pt idx="12">
                  <c:v>0</c:v>
                </c:pt>
                <c:pt idx="13">
                  <c:v>0</c:v>
                </c:pt>
                <c:pt idx="14">
                  <c:v>0</c:v>
                </c:pt>
                <c:pt idx="15">
                  <c:v>0</c:v>
                </c:pt>
                <c:pt idx="16">
                  <c:v>0</c:v>
                </c:pt>
                <c:pt idx="17">
                  <c:v>36</c:v>
                </c:pt>
                <c:pt idx="18">
                  <c:v>0</c:v>
                </c:pt>
                <c:pt idx="19">
                  <c:v>0</c:v>
                </c:pt>
                <c:pt idx="20">
                  <c:v>0</c:v>
                </c:pt>
              </c:numCache>
            </c:numRef>
          </c:val>
          <c:extLst>
            <c:ext xmlns:c16="http://schemas.microsoft.com/office/drawing/2014/chart" uri="{C3380CC4-5D6E-409C-BE32-E72D297353CC}">
              <c16:uniqueId val="{0000000C-4214-4380-A20F-E07D07802253}"/>
            </c:ext>
          </c:extLst>
        </c:ser>
        <c:dLbls>
          <c:showLegendKey val="0"/>
          <c:showVal val="0"/>
          <c:showCatName val="0"/>
          <c:showSerName val="0"/>
          <c:showPercent val="0"/>
          <c:showBubbleSize val="0"/>
        </c:dLbls>
        <c:gapWidth val="75"/>
        <c:overlap val="100"/>
        <c:axId val="105140927"/>
        <c:axId val="105129279"/>
      </c:barChart>
      <c:catAx>
        <c:axId val="10514092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reddi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e-IL"/>
          </a:p>
        </c:txPr>
        <c:crossAx val="105129279"/>
        <c:crosses val="autoZero"/>
        <c:auto val="1"/>
        <c:lblAlgn val="ctr"/>
        <c:lblOffset val="100"/>
        <c:noMultiLvlLbl val="0"/>
      </c:catAx>
      <c:valAx>
        <c:axId val="105129279"/>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om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0514092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30 Most Frequently Used Words in Comments By r/AskDocs Modera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tx>
            <c:strRef>
              <c:f>Sheet1!$B$1</c:f>
              <c:strCache>
                <c:ptCount val="1"/>
                <c:pt idx="0">
                  <c:v>cou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1</c:f>
              <c:strCache>
                <c:ptCount val="30"/>
                <c:pt idx="0">
                  <c:v>medical</c:v>
                </c:pt>
                <c:pt idx="1">
                  <c:v>question</c:v>
                </c:pt>
                <c:pt idx="2">
                  <c:v>like</c:v>
                </c:pt>
                <c:pt idx="3">
                  <c:v>rule</c:v>
                </c:pt>
                <c:pt idx="4">
                  <c:v>get</c:v>
                </c:pt>
                <c:pt idx="5">
                  <c:v>remove</c:v>
                </c:pt>
                <c:pt idx="6">
                  <c:v>please</c:v>
                </c:pt>
                <c:pt idx="7">
                  <c:v>would</c:v>
                </c:pt>
                <c:pt idx="8">
                  <c:v>post</c:v>
                </c:pt>
                <c:pt idx="9">
                  <c:v>com</c:v>
                </c:pt>
                <c:pt idx="10">
                  <c:v>comment</c:v>
                </c:pt>
                <c:pt idx="11">
                  <c:v>see</c:v>
                </c:pt>
                <c:pt idx="12">
                  <c:v>reddit</c:v>
                </c:pt>
                <c:pt idx="13">
                  <c:v>message</c:v>
                </c:pt>
                <c:pt idx="14">
                  <c:v>medicine</c:v>
                </c:pt>
                <c:pt idx="15">
                  <c:v>www</c:v>
                </c:pt>
                <c:pt idx="16">
                  <c:v>need</c:v>
                </c:pt>
                <c:pt idx="17">
                  <c:v>make</c:v>
                </c:pt>
                <c:pt idx="18">
                  <c:v>http</c:v>
                </c:pt>
                <c:pt idx="19">
                  <c:v>one</c:v>
                </c:pt>
                <c:pt idx="20">
                  <c:v>doctor</c:v>
                </c:pt>
                <c:pt idx="21">
                  <c:v>use</c:v>
                </c:pt>
                <c:pt idx="22">
                  <c:v>also</c:v>
                </c:pt>
                <c:pt idx="23">
                  <c:v>think</c:v>
                </c:pt>
                <c:pt idx="24">
                  <c:v>good</c:v>
                </c:pt>
                <c:pt idx="25">
                  <c:v>take</c:v>
                </c:pt>
                <c:pt idx="26">
                  <c:v>subreddit</c:v>
                </c:pt>
                <c:pt idx="27">
                  <c:v>ask</c:v>
                </c:pt>
                <c:pt idx="28">
                  <c:v>go</c:v>
                </c:pt>
                <c:pt idx="29">
                  <c:v>know</c:v>
                </c:pt>
              </c:strCache>
            </c:strRef>
          </c:cat>
          <c:val>
            <c:numRef>
              <c:f>Sheet1!$B$2:$B$31</c:f>
              <c:numCache>
                <c:formatCode>General</c:formatCode>
                <c:ptCount val="30"/>
                <c:pt idx="0">
                  <c:v>794</c:v>
                </c:pt>
                <c:pt idx="1">
                  <c:v>787</c:v>
                </c:pt>
                <c:pt idx="2">
                  <c:v>762</c:v>
                </c:pt>
                <c:pt idx="3">
                  <c:v>762</c:v>
                </c:pt>
                <c:pt idx="4">
                  <c:v>722</c:v>
                </c:pt>
                <c:pt idx="5">
                  <c:v>718</c:v>
                </c:pt>
                <c:pt idx="6">
                  <c:v>713</c:v>
                </c:pt>
                <c:pt idx="7">
                  <c:v>710</c:v>
                </c:pt>
                <c:pt idx="8">
                  <c:v>704</c:v>
                </c:pt>
                <c:pt idx="9">
                  <c:v>651</c:v>
                </c:pt>
                <c:pt idx="10">
                  <c:v>648</c:v>
                </c:pt>
                <c:pt idx="11">
                  <c:v>615</c:v>
                </c:pt>
                <c:pt idx="12">
                  <c:v>548</c:v>
                </c:pt>
                <c:pt idx="13">
                  <c:v>521</c:v>
                </c:pt>
                <c:pt idx="14">
                  <c:v>500</c:v>
                </c:pt>
                <c:pt idx="15">
                  <c:v>498</c:v>
                </c:pt>
                <c:pt idx="16">
                  <c:v>467</c:v>
                </c:pt>
                <c:pt idx="17">
                  <c:v>431</c:v>
                </c:pt>
                <c:pt idx="18">
                  <c:v>412</c:v>
                </c:pt>
                <c:pt idx="19">
                  <c:v>399</c:v>
                </c:pt>
                <c:pt idx="20">
                  <c:v>387</c:v>
                </c:pt>
                <c:pt idx="21">
                  <c:v>381</c:v>
                </c:pt>
                <c:pt idx="22">
                  <c:v>381</c:v>
                </c:pt>
                <c:pt idx="23">
                  <c:v>377</c:v>
                </c:pt>
                <c:pt idx="24">
                  <c:v>377</c:v>
                </c:pt>
                <c:pt idx="25">
                  <c:v>363</c:v>
                </c:pt>
                <c:pt idx="26">
                  <c:v>345</c:v>
                </c:pt>
                <c:pt idx="27">
                  <c:v>342</c:v>
                </c:pt>
                <c:pt idx="28">
                  <c:v>338</c:v>
                </c:pt>
                <c:pt idx="29">
                  <c:v>335</c:v>
                </c:pt>
              </c:numCache>
            </c:numRef>
          </c:val>
          <c:extLst>
            <c:ext xmlns:c16="http://schemas.microsoft.com/office/drawing/2014/chart" uri="{C3380CC4-5D6E-409C-BE32-E72D297353CC}">
              <c16:uniqueId val="{00000000-55B7-4BAB-B46A-639FD26D4936}"/>
            </c:ext>
          </c:extLst>
        </c:ser>
        <c:dLbls>
          <c:dLblPos val="outEnd"/>
          <c:showLegendKey val="0"/>
          <c:showVal val="1"/>
          <c:showCatName val="0"/>
          <c:showSerName val="0"/>
          <c:showPercent val="0"/>
          <c:showBubbleSize val="0"/>
        </c:dLbls>
        <c:gapWidth val="219"/>
        <c:overlap val="-27"/>
        <c:axId val="401390143"/>
        <c:axId val="401408863"/>
      </c:barChart>
      <c:catAx>
        <c:axId val="4013901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ords in Com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401408863"/>
        <c:crosses val="autoZero"/>
        <c:auto val="1"/>
        <c:lblAlgn val="ctr"/>
        <c:lblOffset val="100"/>
        <c:noMultiLvlLbl val="0"/>
      </c:catAx>
      <c:valAx>
        <c:axId val="4014088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ag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40139014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30 Most Frequently Used Words in Post's Titles By r/Politics Modera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manualLayout>
          <c:layoutTarget val="inner"/>
          <c:xMode val="edge"/>
          <c:yMode val="edge"/>
          <c:x val="8.9340039645799896E-2"/>
          <c:y val="0.24321311475409835"/>
          <c:w val="0.89038719957277734"/>
          <c:h val="0.31260978443268361"/>
        </c:manualLayout>
      </c:layout>
      <c:barChart>
        <c:barDir val="col"/>
        <c:grouping val="clustered"/>
        <c:varyColors val="0"/>
        <c:ser>
          <c:idx val="0"/>
          <c:order val="0"/>
          <c:tx>
            <c:strRef>
              <c:f>Sheet1!$B$1</c:f>
              <c:strCache>
                <c:ptCount val="1"/>
                <c:pt idx="0">
                  <c:v>cou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1</c:f>
              <c:strCache>
                <c:ptCount val="30"/>
                <c:pt idx="0">
                  <c:v>thread</c:v>
                </c:pt>
                <c:pt idx="1">
                  <c:v>election</c:v>
                </c:pt>
                <c:pt idx="2">
                  <c:v>week</c:v>
                </c:pt>
                <c:pt idx="3">
                  <c:v>discussion</c:v>
                </c:pt>
                <c:pt idx="4">
                  <c:v>political</c:v>
                </c:pt>
                <c:pt idx="5">
                  <c:v>state</c:v>
                </c:pt>
                <c:pt idx="6">
                  <c:v>new</c:v>
                </c:pt>
                <c:pt idx="7">
                  <c:v>happen</c:v>
                </c:pt>
                <c:pt idx="8">
                  <c:v>megathread</c:v>
                </c:pt>
                <c:pt idx="9">
                  <c:v>vote</c:v>
                </c:pt>
                <c:pt idx="10">
                  <c:v>biden</c:v>
                </c:pt>
                <c:pt idx="11">
                  <c:v>morning</c:v>
                </c:pt>
                <c:pt idx="12">
                  <c:v>cartoon</c:v>
                </c:pt>
                <c:pt idx="13">
                  <c:v>ban</c:v>
                </c:pt>
                <c:pt idx="14">
                  <c:v>saturday</c:v>
                </c:pt>
                <c:pt idx="15">
                  <c:v>last</c:v>
                </c:pt>
                <c:pt idx="16">
                  <c:v>may</c:v>
                </c:pt>
                <c:pt idx="17">
                  <c:v>day</c:v>
                </c:pt>
                <c:pt idx="18">
                  <c:v>politics</c:v>
                </c:pt>
                <c:pt idx="19">
                  <c:v>world</c:v>
                </c:pt>
                <c:pt idx="20">
                  <c:v>help</c:v>
                </c:pt>
                <c:pt idx="21">
                  <c:v>caesar</c:v>
                </c:pt>
                <c:pt idx="22">
                  <c:v>trump</c:v>
                </c:pt>
                <c:pt idx="23">
                  <c:v>use</c:v>
                </c:pt>
                <c:pt idx="24">
                  <c:v>joe</c:v>
                </c:pt>
                <c:pt idx="25">
                  <c:v>year</c:v>
                </c:pt>
                <c:pt idx="26">
                  <c:v>work</c:v>
                </c:pt>
                <c:pt idx="27">
                  <c:v>anything</c:v>
                </c:pt>
                <c:pt idx="28">
                  <c:v>go</c:v>
                </c:pt>
                <c:pt idx="29">
                  <c:v>one</c:v>
                </c:pt>
              </c:strCache>
            </c:strRef>
          </c:cat>
          <c:val>
            <c:numRef>
              <c:f>Sheet1!$B$2:$B$31</c:f>
              <c:numCache>
                <c:formatCode>General</c:formatCode>
                <c:ptCount val="30"/>
                <c:pt idx="0">
                  <c:v>189</c:v>
                </c:pt>
                <c:pt idx="1">
                  <c:v>151</c:v>
                </c:pt>
                <c:pt idx="2">
                  <c:v>127</c:v>
                </c:pt>
                <c:pt idx="3">
                  <c:v>105</c:v>
                </c:pt>
                <c:pt idx="4">
                  <c:v>99</c:v>
                </c:pt>
                <c:pt idx="5">
                  <c:v>98</c:v>
                </c:pt>
                <c:pt idx="6">
                  <c:v>87</c:v>
                </c:pt>
                <c:pt idx="7">
                  <c:v>86</c:v>
                </c:pt>
                <c:pt idx="8">
                  <c:v>86</c:v>
                </c:pt>
                <c:pt idx="9">
                  <c:v>86</c:v>
                </c:pt>
                <c:pt idx="10">
                  <c:v>80</c:v>
                </c:pt>
                <c:pt idx="11">
                  <c:v>75</c:v>
                </c:pt>
                <c:pt idx="12">
                  <c:v>75</c:v>
                </c:pt>
                <c:pt idx="13">
                  <c:v>71</c:v>
                </c:pt>
                <c:pt idx="14">
                  <c:v>70</c:v>
                </c:pt>
                <c:pt idx="15">
                  <c:v>61</c:v>
                </c:pt>
                <c:pt idx="16">
                  <c:v>56</c:v>
                </c:pt>
                <c:pt idx="17">
                  <c:v>56</c:v>
                </c:pt>
                <c:pt idx="18">
                  <c:v>54</c:v>
                </c:pt>
                <c:pt idx="19">
                  <c:v>51</c:v>
                </c:pt>
                <c:pt idx="20">
                  <c:v>51</c:v>
                </c:pt>
                <c:pt idx="21">
                  <c:v>50</c:v>
                </c:pt>
                <c:pt idx="22">
                  <c:v>49</c:v>
                </c:pt>
                <c:pt idx="23">
                  <c:v>47</c:v>
                </c:pt>
                <c:pt idx="24">
                  <c:v>47</c:v>
                </c:pt>
                <c:pt idx="25">
                  <c:v>46</c:v>
                </c:pt>
                <c:pt idx="26">
                  <c:v>43</c:v>
                </c:pt>
                <c:pt idx="27">
                  <c:v>43</c:v>
                </c:pt>
                <c:pt idx="28">
                  <c:v>42</c:v>
                </c:pt>
                <c:pt idx="29">
                  <c:v>42</c:v>
                </c:pt>
              </c:numCache>
            </c:numRef>
          </c:val>
          <c:extLst>
            <c:ext xmlns:c16="http://schemas.microsoft.com/office/drawing/2014/chart" uri="{C3380CC4-5D6E-409C-BE32-E72D297353CC}">
              <c16:uniqueId val="{00000000-498A-4A7B-9597-B8B98956417C}"/>
            </c:ext>
          </c:extLst>
        </c:ser>
        <c:dLbls>
          <c:dLblPos val="outEnd"/>
          <c:showLegendKey val="0"/>
          <c:showVal val="1"/>
          <c:showCatName val="0"/>
          <c:showSerName val="0"/>
          <c:showPercent val="0"/>
          <c:showBubbleSize val="0"/>
        </c:dLbls>
        <c:gapWidth val="219"/>
        <c:overlap val="-27"/>
        <c:axId val="974473135"/>
        <c:axId val="974473551"/>
      </c:barChart>
      <c:catAx>
        <c:axId val="9744731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ords in Post's Tit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974473551"/>
        <c:crosses val="autoZero"/>
        <c:auto val="1"/>
        <c:lblAlgn val="ctr"/>
        <c:lblOffset val="100"/>
        <c:noMultiLvlLbl val="0"/>
      </c:catAx>
      <c:valAx>
        <c:axId val="9744735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ag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e-IL"/>
          </a:p>
        </c:txPr>
        <c:crossAx val="9744731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a:t>r/Politics Moderator's Comments Distributions in Subreddi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800" b="1" i="0" baseline="0">
                <a:effectLst/>
              </a:rPr>
              <a:t>*each color represents a moderator</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16301171005516307"/>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he-IL"/>
        </a:p>
      </c:txPr>
    </c:title>
    <c:autoTitleDeleted val="0"/>
    <c:plotArea>
      <c:layout>
        <c:manualLayout>
          <c:layoutTarget val="inner"/>
          <c:xMode val="edge"/>
          <c:yMode val="edge"/>
          <c:x val="0.20686052102772937"/>
          <c:y val="9.0828945757316024E-2"/>
          <c:w val="0.75419628725640886"/>
          <c:h val="0.79841842686330888"/>
        </c:manualLayout>
      </c:layout>
      <c:barChart>
        <c:barDir val="bar"/>
        <c:grouping val="stacked"/>
        <c:varyColors val="0"/>
        <c:ser>
          <c:idx val="0"/>
          <c:order val="0"/>
          <c:tx>
            <c:strRef>
              <c:f>Sheet1!$A$2</c:f>
              <c:strCache>
                <c:ptCount val="1"/>
                <c:pt idx="0">
                  <c:v>exoendo</c:v>
                </c:pt>
              </c:strCache>
            </c:strRef>
          </c:tx>
          <c:spPr>
            <a:solidFill>
              <a:schemeClr val="accent1"/>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W$2</c:f>
              <c:numCache>
                <c:formatCode>General</c:formatCode>
                <c:ptCount val="22"/>
                <c:pt idx="0">
                  <c:v>21</c:v>
                </c:pt>
                <c:pt idx="1">
                  <c:v>0</c:v>
                </c:pt>
                <c:pt idx="2">
                  <c:v>13</c:v>
                </c:pt>
                <c:pt idx="3">
                  <c:v>0</c:v>
                </c:pt>
                <c:pt idx="4">
                  <c:v>0</c:v>
                </c:pt>
                <c:pt idx="5">
                  <c:v>0</c:v>
                </c:pt>
                <c:pt idx="6">
                  <c:v>0</c:v>
                </c:pt>
                <c:pt idx="7">
                  <c:v>0</c:v>
                </c:pt>
                <c:pt idx="8">
                  <c:v>0</c:v>
                </c:pt>
                <c:pt idx="9">
                  <c:v>0</c:v>
                </c:pt>
                <c:pt idx="10">
                  <c:v>0</c:v>
                </c:pt>
                <c:pt idx="11">
                  <c:v>0</c:v>
                </c:pt>
                <c:pt idx="12">
                  <c:v>0</c:v>
                </c:pt>
                <c:pt idx="13">
                  <c:v>0</c:v>
                </c:pt>
                <c:pt idx="14">
                  <c:v>0</c:v>
                </c:pt>
                <c:pt idx="15">
                  <c:v>1</c:v>
                </c:pt>
                <c:pt idx="16">
                  <c:v>0</c:v>
                </c:pt>
                <c:pt idx="17">
                  <c:v>0</c:v>
                </c:pt>
                <c:pt idx="18">
                  <c:v>0</c:v>
                </c:pt>
                <c:pt idx="19">
                  <c:v>0</c:v>
                </c:pt>
                <c:pt idx="20">
                  <c:v>20</c:v>
                </c:pt>
                <c:pt idx="21">
                  <c:v>0</c:v>
                </c:pt>
              </c:numCache>
            </c:numRef>
          </c:val>
          <c:extLst>
            <c:ext xmlns:c16="http://schemas.microsoft.com/office/drawing/2014/chart" uri="{C3380CC4-5D6E-409C-BE32-E72D297353CC}">
              <c16:uniqueId val="{00000000-4406-4842-AE02-F38D3DEA97E3}"/>
            </c:ext>
          </c:extLst>
        </c:ser>
        <c:ser>
          <c:idx val="1"/>
          <c:order val="1"/>
          <c:tx>
            <c:strRef>
              <c:f>Sheet1!$A$3</c:f>
              <c:strCache>
                <c:ptCount val="1"/>
                <c:pt idx="0">
                  <c:v>Jakeable</c:v>
                </c:pt>
              </c:strCache>
            </c:strRef>
          </c:tx>
          <c:spPr>
            <a:solidFill>
              <a:schemeClr val="accent2"/>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W$3</c:f>
              <c:numCache>
                <c:formatCode>General</c:formatCode>
                <c:ptCount val="22"/>
                <c:pt idx="0">
                  <c:v>6</c:v>
                </c:pt>
                <c:pt idx="1">
                  <c:v>0</c:v>
                </c:pt>
                <c:pt idx="2">
                  <c:v>146</c:v>
                </c:pt>
                <c:pt idx="3">
                  <c:v>0</c:v>
                </c:pt>
                <c:pt idx="4">
                  <c:v>0</c:v>
                </c:pt>
                <c:pt idx="5">
                  <c:v>0</c:v>
                </c:pt>
                <c:pt idx="6">
                  <c:v>0</c:v>
                </c:pt>
                <c:pt idx="7">
                  <c:v>0</c:v>
                </c:pt>
                <c:pt idx="8">
                  <c:v>0</c:v>
                </c:pt>
                <c:pt idx="9">
                  <c:v>0</c:v>
                </c:pt>
                <c:pt idx="10">
                  <c:v>0</c:v>
                </c:pt>
                <c:pt idx="11">
                  <c:v>0</c:v>
                </c:pt>
                <c:pt idx="12">
                  <c:v>1</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1-4406-4842-AE02-F38D3DEA97E3}"/>
            </c:ext>
          </c:extLst>
        </c:ser>
        <c:ser>
          <c:idx val="2"/>
          <c:order val="2"/>
          <c:tx>
            <c:strRef>
              <c:f>Sheet1!$A$4</c:f>
              <c:strCache>
                <c:ptCount val="1"/>
                <c:pt idx="0">
                  <c:v>hansjens47</c:v>
                </c:pt>
              </c:strCache>
            </c:strRef>
          </c:tx>
          <c:spPr>
            <a:solidFill>
              <a:schemeClr val="accent3"/>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W$4</c:f>
              <c:numCache>
                <c:formatCode>General</c:formatCode>
                <c:ptCount val="22"/>
                <c:pt idx="0">
                  <c:v>161</c:v>
                </c:pt>
                <c:pt idx="1">
                  <c:v>0</c:v>
                </c:pt>
                <c:pt idx="2">
                  <c:v>0</c:v>
                </c:pt>
                <c:pt idx="3">
                  <c:v>0</c:v>
                </c:pt>
                <c:pt idx="4">
                  <c:v>0</c:v>
                </c:pt>
                <c:pt idx="5">
                  <c:v>0</c:v>
                </c:pt>
                <c:pt idx="6">
                  <c:v>0</c:v>
                </c:pt>
                <c:pt idx="7">
                  <c:v>0</c:v>
                </c:pt>
                <c:pt idx="8">
                  <c:v>0</c:v>
                </c:pt>
                <c:pt idx="9">
                  <c:v>0</c:v>
                </c:pt>
                <c:pt idx="10">
                  <c:v>0</c:v>
                </c:pt>
                <c:pt idx="11">
                  <c:v>6</c:v>
                </c:pt>
                <c:pt idx="12">
                  <c:v>0</c:v>
                </c:pt>
                <c:pt idx="13">
                  <c:v>0</c:v>
                </c:pt>
                <c:pt idx="14">
                  <c:v>0</c:v>
                </c:pt>
                <c:pt idx="15">
                  <c:v>0</c:v>
                </c:pt>
                <c:pt idx="16">
                  <c:v>0</c:v>
                </c:pt>
                <c:pt idx="17">
                  <c:v>1</c:v>
                </c:pt>
                <c:pt idx="18">
                  <c:v>0</c:v>
                </c:pt>
                <c:pt idx="19">
                  <c:v>0</c:v>
                </c:pt>
                <c:pt idx="20">
                  <c:v>0</c:v>
                </c:pt>
                <c:pt idx="21">
                  <c:v>0</c:v>
                </c:pt>
              </c:numCache>
            </c:numRef>
          </c:val>
          <c:extLst>
            <c:ext xmlns:c16="http://schemas.microsoft.com/office/drawing/2014/chart" uri="{C3380CC4-5D6E-409C-BE32-E72D297353CC}">
              <c16:uniqueId val="{00000002-4406-4842-AE02-F38D3DEA97E3}"/>
            </c:ext>
          </c:extLst>
        </c:ser>
        <c:ser>
          <c:idx val="3"/>
          <c:order val="3"/>
          <c:tx>
            <c:strRef>
              <c:f>Sheet1!$A$5</c:f>
              <c:strCache>
                <c:ptCount val="1"/>
                <c:pt idx="0">
                  <c:v>Qu1nlan</c:v>
                </c:pt>
              </c:strCache>
            </c:strRef>
          </c:tx>
          <c:spPr>
            <a:solidFill>
              <a:schemeClr val="accent4"/>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W$5</c:f>
              <c:numCache>
                <c:formatCode>General</c:formatCode>
                <c:ptCount val="22"/>
                <c:pt idx="0">
                  <c:v>225</c:v>
                </c:pt>
                <c:pt idx="1">
                  <c:v>0</c:v>
                </c:pt>
                <c:pt idx="2">
                  <c:v>0</c:v>
                </c:pt>
                <c:pt idx="3">
                  <c:v>0</c:v>
                </c:pt>
                <c:pt idx="4">
                  <c:v>0</c:v>
                </c:pt>
                <c:pt idx="5">
                  <c:v>0</c:v>
                </c:pt>
                <c:pt idx="6">
                  <c:v>0</c:v>
                </c:pt>
                <c:pt idx="7">
                  <c:v>0</c:v>
                </c:pt>
                <c:pt idx="8">
                  <c:v>0</c:v>
                </c:pt>
                <c:pt idx="9">
                  <c:v>0</c:v>
                </c:pt>
                <c:pt idx="10">
                  <c:v>0</c:v>
                </c:pt>
                <c:pt idx="11">
                  <c:v>0</c:v>
                </c:pt>
                <c:pt idx="12">
                  <c:v>0</c:v>
                </c:pt>
                <c:pt idx="13">
                  <c:v>249</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3-4406-4842-AE02-F38D3DEA97E3}"/>
            </c:ext>
          </c:extLst>
        </c:ser>
        <c:ser>
          <c:idx val="4"/>
          <c:order val="4"/>
          <c:tx>
            <c:strRef>
              <c:f>Sheet1!$A$6</c:f>
              <c:strCache>
                <c:ptCount val="1"/>
                <c:pt idx="0">
                  <c:v>samplebitch</c:v>
                </c:pt>
              </c:strCache>
            </c:strRef>
          </c:tx>
          <c:spPr>
            <a:solidFill>
              <a:schemeClr val="accent5"/>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6:$W$6</c:f>
              <c:numCache>
                <c:formatCode>General</c:formatCode>
                <c:ptCount val="22"/>
                <c:pt idx="0">
                  <c:v>301</c:v>
                </c:pt>
                <c:pt idx="1">
                  <c:v>0</c:v>
                </c:pt>
                <c:pt idx="2">
                  <c:v>0</c:v>
                </c:pt>
                <c:pt idx="3">
                  <c:v>0</c:v>
                </c:pt>
                <c:pt idx="4">
                  <c:v>0</c:v>
                </c:pt>
                <c:pt idx="5">
                  <c:v>0</c:v>
                </c:pt>
                <c:pt idx="6">
                  <c:v>0</c:v>
                </c:pt>
                <c:pt idx="7">
                  <c:v>0</c:v>
                </c:pt>
                <c:pt idx="8">
                  <c:v>0</c:v>
                </c:pt>
                <c:pt idx="9">
                  <c:v>0</c:v>
                </c:pt>
                <c:pt idx="10">
                  <c:v>0</c:v>
                </c:pt>
                <c:pt idx="11">
                  <c:v>0</c:v>
                </c:pt>
                <c:pt idx="12">
                  <c:v>1</c:v>
                </c:pt>
                <c:pt idx="13">
                  <c:v>0</c:v>
                </c:pt>
                <c:pt idx="14">
                  <c:v>0</c:v>
                </c:pt>
                <c:pt idx="15">
                  <c:v>3</c:v>
                </c:pt>
                <c:pt idx="16">
                  <c:v>0</c:v>
                </c:pt>
                <c:pt idx="17">
                  <c:v>0</c:v>
                </c:pt>
                <c:pt idx="18">
                  <c:v>0</c:v>
                </c:pt>
                <c:pt idx="19">
                  <c:v>0</c:v>
                </c:pt>
                <c:pt idx="20">
                  <c:v>0</c:v>
                </c:pt>
                <c:pt idx="21">
                  <c:v>0</c:v>
                </c:pt>
              </c:numCache>
            </c:numRef>
          </c:val>
          <c:extLst>
            <c:ext xmlns:c16="http://schemas.microsoft.com/office/drawing/2014/chart" uri="{C3380CC4-5D6E-409C-BE32-E72D297353CC}">
              <c16:uniqueId val="{00000004-4406-4842-AE02-F38D3DEA97E3}"/>
            </c:ext>
          </c:extLst>
        </c:ser>
        <c:ser>
          <c:idx val="5"/>
          <c:order val="5"/>
          <c:tx>
            <c:strRef>
              <c:f>Sheet1!$A$7</c:f>
              <c:strCache>
                <c:ptCount val="1"/>
                <c:pt idx="0">
                  <c:v>optimalg</c:v>
                </c:pt>
              </c:strCache>
            </c:strRef>
          </c:tx>
          <c:spPr>
            <a:solidFill>
              <a:schemeClr val="accent6"/>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7:$W$7</c:f>
              <c:numCache>
                <c:formatCode>General</c:formatCode>
                <c:ptCount val="22"/>
                <c:pt idx="0">
                  <c:v>29</c:v>
                </c:pt>
                <c:pt idx="1">
                  <c:v>0</c:v>
                </c:pt>
                <c:pt idx="2">
                  <c:v>0</c:v>
                </c:pt>
                <c:pt idx="3">
                  <c:v>0</c:v>
                </c:pt>
                <c:pt idx="4">
                  <c:v>0</c:v>
                </c:pt>
                <c:pt idx="5">
                  <c:v>0</c:v>
                </c:pt>
                <c:pt idx="6">
                  <c:v>0</c:v>
                </c:pt>
                <c:pt idx="7">
                  <c:v>0</c:v>
                </c:pt>
                <c:pt idx="8">
                  <c:v>0</c:v>
                </c:pt>
                <c:pt idx="9">
                  <c:v>0</c:v>
                </c:pt>
                <c:pt idx="10">
                  <c:v>155</c:v>
                </c:pt>
                <c:pt idx="11">
                  <c:v>239</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5-4406-4842-AE02-F38D3DEA97E3}"/>
            </c:ext>
          </c:extLst>
        </c:ser>
        <c:ser>
          <c:idx val="6"/>
          <c:order val="6"/>
          <c:tx>
            <c:strRef>
              <c:f>Sheet1!$A$8</c:f>
              <c:strCache>
                <c:ptCount val="1"/>
                <c:pt idx="0">
                  <c:v>Isentrope</c:v>
                </c:pt>
              </c:strCache>
            </c:strRef>
          </c:tx>
          <c:spPr>
            <a:solidFill>
              <a:schemeClr val="accent1">
                <a:lumMod val="6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8:$W$8</c:f>
              <c:numCache>
                <c:formatCode>General</c:formatCode>
                <c:ptCount val="22"/>
                <c:pt idx="0">
                  <c:v>312</c:v>
                </c:pt>
                <c:pt idx="1">
                  <c:v>0</c:v>
                </c:pt>
                <c:pt idx="2">
                  <c:v>1</c:v>
                </c:pt>
                <c:pt idx="3">
                  <c:v>0</c:v>
                </c:pt>
                <c:pt idx="4">
                  <c:v>0</c:v>
                </c:pt>
                <c:pt idx="5">
                  <c:v>0</c:v>
                </c:pt>
                <c:pt idx="6">
                  <c:v>0</c:v>
                </c:pt>
                <c:pt idx="7">
                  <c:v>0</c:v>
                </c:pt>
                <c:pt idx="8">
                  <c:v>0</c:v>
                </c:pt>
                <c:pt idx="9">
                  <c:v>0</c:v>
                </c:pt>
                <c:pt idx="10">
                  <c:v>1</c:v>
                </c:pt>
                <c:pt idx="11">
                  <c:v>0</c:v>
                </c:pt>
                <c:pt idx="12">
                  <c:v>0</c:v>
                </c:pt>
                <c:pt idx="13">
                  <c:v>0</c:v>
                </c:pt>
                <c:pt idx="14">
                  <c:v>0</c:v>
                </c:pt>
                <c:pt idx="15">
                  <c:v>0</c:v>
                </c:pt>
                <c:pt idx="16">
                  <c:v>0</c:v>
                </c:pt>
                <c:pt idx="17">
                  <c:v>0</c:v>
                </c:pt>
                <c:pt idx="18">
                  <c:v>0</c:v>
                </c:pt>
                <c:pt idx="19">
                  <c:v>0</c:v>
                </c:pt>
                <c:pt idx="20">
                  <c:v>5</c:v>
                </c:pt>
                <c:pt idx="21">
                  <c:v>0</c:v>
                </c:pt>
              </c:numCache>
            </c:numRef>
          </c:val>
          <c:extLst>
            <c:ext xmlns:c16="http://schemas.microsoft.com/office/drawing/2014/chart" uri="{C3380CC4-5D6E-409C-BE32-E72D297353CC}">
              <c16:uniqueId val="{00000006-4406-4842-AE02-F38D3DEA97E3}"/>
            </c:ext>
          </c:extLst>
        </c:ser>
        <c:ser>
          <c:idx val="7"/>
          <c:order val="7"/>
          <c:tx>
            <c:strRef>
              <c:f>Sheet1!$A$9</c:f>
              <c:strCache>
                <c:ptCount val="1"/>
                <c:pt idx="0">
                  <c:v>likeafox</c:v>
                </c:pt>
              </c:strCache>
            </c:strRef>
          </c:tx>
          <c:spPr>
            <a:solidFill>
              <a:schemeClr val="accent2">
                <a:lumMod val="6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9:$W$9</c:f>
              <c:numCache>
                <c:formatCode>General</c:formatCode>
                <c:ptCount val="22"/>
                <c:pt idx="0">
                  <c:v>347</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1</c:v>
                </c:pt>
                <c:pt idx="19">
                  <c:v>0</c:v>
                </c:pt>
                <c:pt idx="20">
                  <c:v>0</c:v>
                </c:pt>
                <c:pt idx="21">
                  <c:v>0</c:v>
                </c:pt>
              </c:numCache>
            </c:numRef>
          </c:val>
          <c:extLst>
            <c:ext xmlns:c16="http://schemas.microsoft.com/office/drawing/2014/chart" uri="{C3380CC4-5D6E-409C-BE32-E72D297353CC}">
              <c16:uniqueId val="{00000007-4406-4842-AE02-F38D3DEA97E3}"/>
            </c:ext>
          </c:extLst>
        </c:ser>
        <c:ser>
          <c:idx val="8"/>
          <c:order val="8"/>
          <c:tx>
            <c:strRef>
              <c:f>Sheet1!$A$10</c:f>
              <c:strCache>
                <c:ptCount val="1"/>
                <c:pt idx="0">
                  <c:v>scottgetsittogether</c:v>
                </c:pt>
              </c:strCache>
            </c:strRef>
          </c:tx>
          <c:spPr>
            <a:solidFill>
              <a:schemeClr val="accent3">
                <a:lumMod val="6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0:$W$10</c:f>
              <c:numCache>
                <c:formatCode>General</c:formatCode>
                <c:ptCount val="22"/>
                <c:pt idx="0">
                  <c:v>23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3</c:v>
                </c:pt>
                <c:pt idx="16">
                  <c:v>0</c:v>
                </c:pt>
                <c:pt idx="17">
                  <c:v>0</c:v>
                </c:pt>
                <c:pt idx="18">
                  <c:v>0</c:v>
                </c:pt>
                <c:pt idx="19">
                  <c:v>0</c:v>
                </c:pt>
                <c:pt idx="20">
                  <c:v>0</c:v>
                </c:pt>
                <c:pt idx="21">
                  <c:v>1</c:v>
                </c:pt>
              </c:numCache>
            </c:numRef>
          </c:val>
          <c:extLst>
            <c:ext xmlns:c16="http://schemas.microsoft.com/office/drawing/2014/chart" uri="{C3380CC4-5D6E-409C-BE32-E72D297353CC}">
              <c16:uniqueId val="{00000008-4406-4842-AE02-F38D3DEA97E3}"/>
            </c:ext>
          </c:extLst>
        </c:ser>
        <c:ser>
          <c:idx val="9"/>
          <c:order val="9"/>
          <c:tx>
            <c:strRef>
              <c:f>Sheet1!$A$11</c:f>
              <c:strCache>
                <c:ptCount val="1"/>
                <c:pt idx="0">
                  <c:v>JonAce</c:v>
                </c:pt>
              </c:strCache>
            </c:strRef>
          </c:tx>
          <c:spPr>
            <a:solidFill>
              <a:schemeClr val="accent4">
                <a:lumMod val="6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1:$W$11</c:f>
              <c:numCache>
                <c:formatCode>General</c:formatCode>
                <c:ptCount val="22"/>
                <c:pt idx="0">
                  <c:v>181</c:v>
                </c:pt>
                <c:pt idx="1">
                  <c:v>0</c:v>
                </c:pt>
                <c:pt idx="2">
                  <c:v>48</c:v>
                </c:pt>
                <c:pt idx="3">
                  <c:v>0</c:v>
                </c:pt>
                <c:pt idx="4">
                  <c:v>0</c:v>
                </c:pt>
                <c:pt idx="5">
                  <c:v>7</c:v>
                </c:pt>
                <c:pt idx="6">
                  <c:v>0</c:v>
                </c:pt>
                <c:pt idx="7">
                  <c:v>0</c:v>
                </c:pt>
                <c:pt idx="8">
                  <c:v>0</c:v>
                </c:pt>
                <c:pt idx="9">
                  <c:v>0</c:v>
                </c:pt>
                <c:pt idx="10">
                  <c:v>0</c:v>
                </c:pt>
                <c:pt idx="11">
                  <c:v>0</c:v>
                </c:pt>
                <c:pt idx="12">
                  <c:v>0</c:v>
                </c:pt>
                <c:pt idx="13">
                  <c:v>0</c:v>
                </c:pt>
                <c:pt idx="14">
                  <c:v>0</c:v>
                </c:pt>
                <c:pt idx="15">
                  <c:v>0</c:v>
                </c:pt>
                <c:pt idx="16">
                  <c:v>0</c:v>
                </c:pt>
                <c:pt idx="17">
                  <c:v>1</c:v>
                </c:pt>
                <c:pt idx="18">
                  <c:v>0</c:v>
                </c:pt>
                <c:pt idx="19">
                  <c:v>0</c:v>
                </c:pt>
                <c:pt idx="20">
                  <c:v>0</c:v>
                </c:pt>
                <c:pt idx="21">
                  <c:v>15</c:v>
                </c:pt>
              </c:numCache>
            </c:numRef>
          </c:val>
          <c:extLst>
            <c:ext xmlns:c16="http://schemas.microsoft.com/office/drawing/2014/chart" uri="{C3380CC4-5D6E-409C-BE32-E72D297353CC}">
              <c16:uniqueId val="{00000009-4406-4842-AE02-F38D3DEA97E3}"/>
            </c:ext>
          </c:extLst>
        </c:ser>
        <c:ser>
          <c:idx val="10"/>
          <c:order val="10"/>
          <c:tx>
            <c:strRef>
              <c:f>Sheet1!$A$12</c:f>
              <c:strCache>
                <c:ptCount val="1"/>
                <c:pt idx="0">
                  <c:v>therealdanhill</c:v>
                </c:pt>
              </c:strCache>
            </c:strRef>
          </c:tx>
          <c:spPr>
            <a:solidFill>
              <a:schemeClr val="accent5">
                <a:lumMod val="6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2:$W$12</c:f>
              <c:numCache>
                <c:formatCode>General</c:formatCode>
                <c:ptCount val="22"/>
                <c:pt idx="0">
                  <c:v>84</c:v>
                </c:pt>
                <c:pt idx="1">
                  <c:v>0</c:v>
                </c:pt>
                <c:pt idx="2">
                  <c:v>5</c:v>
                </c:pt>
                <c:pt idx="3">
                  <c:v>0</c:v>
                </c:pt>
                <c:pt idx="4">
                  <c:v>0</c:v>
                </c:pt>
                <c:pt idx="5">
                  <c:v>234</c:v>
                </c:pt>
                <c:pt idx="6">
                  <c:v>0</c:v>
                </c:pt>
                <c:pt idx="7">
                  <c:v>0</c:v>
                </c:pt>
                <c:pt idx="8">
                  <c:v>0</c:v>
                </c:pt>
                <c:pt idx="9">
                  <c:v>0</c:v>
                </c:pt>
                <c:pt idx="10">
                  <c:v>0</c:v>
                </c:pt>
                <c:pt idx="11">
                  <c:v>0</c:v>
                </c:pt>
                <c:pt idx="12">
                  <c:v>0</c:v>
                </c:pt>
                <c:pt idx="13">
                  <c:v>0</c:v>
                </c:pt>
                <c:pt idx="14">
                  <c:v>0</c:v>
                </c:pt>
                <c:pt idx="15">
                  <c:v>29</c:v>
                </c:pt>
                <c:pt idx="16">
                  <c:v>0</c:v>
                </c:pt>
                <c:pt idx="17">
                  <c:v>0</c:v>
                </c:pt>
                <c:pt idx="18">
                  <c:v>0</c:v>
                </c:pt>
                <c:pt idx="19">
                  <c:v>0</c:v>
                </c:pt>
                <c:pt idx="20">
                  <c:v>0</c:v>
                </c:pt>
                <c:pt idx="21">
                  <c:v>0</c:v>
                </c:pt>
              </c:numCache>
            </c:numRef>
          </c:val>
          <c:extLst>
            <c:ext xmlns:c16="http://schemas.microsoft.com/office/drawing/2014/chart" uri="{C3380CC4-5D6E-409C-BE32-E72D297353CC}">
              <c16:uniqueId val="{0000000A-4406-4842-AE02-F38D3DEA97E3}"/>
            </c:ext>
          </c:extLst>
        </c:ser>
        <c:ser>
          <c:idx val="11"/>
          <c:order val="11"/>
          <c:tx>
            <c:strRef>
              <c:f>Sheet1!$A$13</c:f>
              <c:strCache>
                <c:ptCount val="1"/>
                <c:pt idx="0">
                  <c:v>ProjectShamrock</c:v>
                </c:pt>
              </c:strCache>
            </c:strRef>
          </c:tx>
          <c:spPr>
            <a:solidFill>
              <a:schemeClr val="accent6">
                <a:lumMod val="6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3:$W$13</c:f>
              <c:numCache>
                <c:formatCode>General</c:formatCode>
                <c:ptCount val="22"/>
                <c:pt idx="0">
                  <c:v>76</c:v>
                </c:pt>
                <c:pt idx="1">
                  <c:v>0</c:v>
                </c:pt>
                <c:pt idx="2">
                  <c:v>29</c:v>
                </c:pt>
                <c:pt idx="3">
                  <c:v>0</c:v>
                </c:pt>
                <c:pt idx="4">
                  <c:v>0</c:v>
                </c:pt>
                <c:pt idx="5">
                  <c:v>0</c:v>
                </c:pt>
                <c:pt idx="6">
                  <c:v>0</c:v>
                </c:pt>
                <c:pt idx="7">
                  <c:v>0</c:v>
                </c:pt>
                <c:pt idx="8">
                  <c:v>0</c:v>
                </c:pt>
                <c:pt idx="9">
                  <c:v>0</c:v>
                </c:pt>
                <c:pt idx="10">
                  <c:v>0</c:v>
                </c:pt>
                <c:pt idx="11">
                  <c:v>0</c:v>
                </c:pt>
                <c:pt idx="12">
                  <c:v>12</c:v>
                </c:pt>
                <c:pt idx="13">
                  <c:v>0</c:v>
                </c:pt>
                <c:pt idx="14">
                  <c:v>0</c:v>
                </c:pt>
                <c:pt idx="15">
                  <c:v>10</c:v>
                </c:pt>
                <c:pt idx="16">
                  <c:v>0</c:v>
                </c:pt>
                <c:pt idx="17">
                  <c:v>0</c:v>
                </c:pt>
                <c:pt idx="18">
                  <c:v>0</c:v>
                </c:pt>
                <c:pt idx="19">
                  <c:v>0</c:v>
                </c:pt>
                <c:pt idx="20">
                  <c:v>0</c:v>
                </c:pt>
                <c:pt idx="21">
                  <c:v>15</c:v>
                </c:pt>
              </c:numCache>
            </c:numRef>
          </c:val>
          <c:extLst>
            <c:ext xmlns:c16="http://schemas.microsoft.com/office/drawing/2014/chart" uri="{C3380CC4-5D6E-409C-BE32-E72D297353CC}">
              <c16:uniqueId val="{0000000B-4406-4842-AE02-F38D3DEA97E3}"/>
            </c:ext>
          </c:extLst>
        </c:ser>
        <c:ser>
          <c:idx val="12"/>
          <c:order val="12"/>
          <c:tx>
            <c:strRef>
              <c:f>Sheet1!$A$14</c:f>
              <c:strCache>
                <c:ptCount val="1"/>
                <c:pt idx="0">
                  <c:v>lotrouble</c:v>
                </c:pt>
              </c:strCache>
            </c:strRef>
          </c:tx>
          <c:spPr>
            <a:solidFill>
              <a:schemeClr val="accent1">
                <a:lumMod val="80000"/>
                <a:lumOff val="2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4:$W$14</c:f>
              <c:numCache>
                <c:formatCode>General</c:formatCode>
                <c:ptCount val="22"/>
                <c:pt idx="0">
                  <c:v>1</c:v>
                </c:pt>
                <c:pt idx="1">
                  <c:v>0</c:v>
                </c:pt>
                <c:pt idx="2">
                  <c:v>5</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C-4406-4842-AE02-F38D3DEA97E3}"/>
            </c:ext>
          </c:extLst>
        </c:ser>
        <c:ser>
          <c:idx val="13"/>
          <c:order val="13"/>
          <c:tx>
            <c:strRef>
              <c:f>Sheet1!$A$15</c:f>
              <c:strCache>
                <c:ptCount val="1"/>
                <c:pt idx="0">
                  <c:v>shhhhquiet</c:v>
                </c:pt>
              </c:strCache>
            </c:strRef>
          </c:tx>
          <c:spPr>
            <a:solidFill>
              <a:schemeClr val="accent2">
                <a:lumMod val="80000"/>
                <a:lumOff val="2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5:$W$15</c:f>
              <c:numCache>
                <c:formatCode>General</c:formatCode>
                <c:ptCount val="22"/>
                <c:pt idx="0">
                  <c:v>412</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4</c:v>
                </c:pt>
                <c:pt idx="16">
                  <c:v>0</c:v>
                </c:pt>
                <c:pt idx="17">
                  <c:v>0</c:v>
                </c:pt>
                <c:pt idx="18">
                  <c:v>0</c:v>
                </c:pt>
                <c:pt idx="19">
                  <c:v>0</c:v>
                </c:pt>
                <c:pt idx="20">
                  <c:v>0</c:v>
                </c:pt>
                <c:pt idx="21">
                  <c:v>0</c:v>
                </c:pt>
              </c:numCache>
            </c:numRef>
          </c:val>
          <c:extLst>
            <c:ext xmlns:c16="http://schemas.microsoft.com/office/drawing/2014/chart" uri="{C3380CC4-5D6E-409C-BE32-E72D297353CC}">
              <c16:uniqueId val="{0000000D-4406-4842-AE02-F38D3DEA97E3}"/>
            </c:ext>
          </c:extLst>
        </c:ser>
        <c:ser>
          <c:idx val="14"/>
          <c:order val="14"/>
          <c:tx>
            <c:strRef>
              <c:f>Sheet1!$A$16</c:f>
              <c:strCache>
                <c:ptCount val="1"/>
                <c:pt idx="0">
                  <c:v>jimbozak</c:v>
                </c:pt>
              </c:strCache>
            </c:strRef>
          </c:tx>
          <c:spPr>
            <a:solidFill>
              <a:schemeClr val="accent3">
                <a:lumMod val="80000"/>
                <a:lumOff val="2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6:$W$16</c:f>
              <c:numCache>
                <c:formatCode>General</c:formatCode>
                <c:ptCount val="22"/>
                <c:pt idx="0">
                  <c:v>206</c:v>
                </c:pt>
                <c:pt idx="1">
                  <c:v>22</c:v>
                </c:pt>
                <c:pt idx="2">
                  <c:v>14</c:v>
                </c:pt>
                <c:pt idx="3">
                  <c:v>0</c:v>
                </c:pt>
                <c:pt idx="4">
                  <c:v>0</c:v>
                </c:pt>
                <c:pt idx="5">
                  <c:v>62</c:v>
                </c:pt>
                <c:pt idx="6">
                  <c:v>0</c:v>
                </c:pt>
                <c:pt idx="7">
                  <c:v>0</c:v>
                </c:pt>
                <c:pt idx="8">
                  <c:v>0</c:v>
                </c:pt>
                <c:pt idx="9">
                  <c:v>0</c:v>
                </c:pt>
                <c:pt idx="10">
                  <c:v>0</c:v>
                </c:pt>
                <c:pt idx="11">
                  <c:v>0</c:v>
                </c:pt>
                <c:pt idx="12">
                  <c:v>0</c:v>
                </c:pt>
                <c:pt idx="13">
                  <c:v>0</c:v>
                </c:pt>
                <c:pt idx="14">
                  <c:v>0</c:v>
                </c:pt>
                <c:pt idx="15">
                  <c:v>4</c:v>
                </c:pt>
                <c:pt idx="16">
                  <c:v>0</c:v>
                </c:pt>
                <c:pt idx="17">
                  <c:v>0</c:v>
                </c:pt>
                <c:pt idx="18">
                  <c:v>0</c:v>
                </c:pt>
                <c:pt idx="19">
                  <c:v>0</c:v>
                </c:pt>
                <c:pt idx="20">
                  <c:v>0</c:v>
                </c:pt>
                <c:pt idx="21">
                  <c:v>2</c:v>
                </c:pt>
              </c:numCache>
            </c:numRef>
          </c:val>
          <c:extLst>
            <c:ext xmlns:c16="http://schemas.microsoft.com/office/drawing/2014/chart" uri="{C3380CC4-5D6E-409C-BE32-E72D297353CC}">
              <c16:uniqueId val="{0000000E-4406-4842-AE02-F38D3DEA97E3}"/>
            </c:ext>
          </c:extLst>
        </c:ser>
        <c:ser>
          <c:idx val="15"/>
          <c:order val="15"/>
          <c:tx>
            <c:strRef>
              <c:f>Sheet1!$A$17</c:f>
              <c:strCache>
                <c:ptCount val="1"/>
                <c:pt idx="0">
                  <c:v>MuffinMedic</c:v>
                </c:pt>
              </c:strCache>
            </c:strRef>
          </c:tx>
          <c:spPr>
            <a:solidFill>
              <a:schemeClr val="accent4">
                <a:lumMod val="80000"/>
                <a:lumOff val="2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7:$W$17</c:f>
              <c:numCache>
                <c:formatCode>General</c:formatCode>
                <c:ptCount val="22"/>
                <c:pt idx="0">
                  <c:v>14</c:v>
                </c:pt>
                <c:pt idx="1">
                  <c:v>0</c:v>
                </c:pt>
                <c:pt idx="2">
                  <c:v>4</c:v>
                </c:pt>
                <c:pt idx="3">
                  <c:v>0</c:v>
                </c:pt>
                <c:pt idx="4">
                  <c:v>0</c:v>
                </c:pt>
                <c:pt idx="5">
                  <c:v>0</c:v>
                </c:pt>
                <c:pt idx="6">
                  <c:v>0</c:v>
                </c:pt>
                <c:pt idx="7">
                  <c:v>0</c:v>
                </c:pt>
                <c:pt idx="8">
                  <c:v>0</c:v>
                </c:pt>
                <c:pt idx="9">
                  <c:v>0</c:v>
                </c:pt>
                <c:pt idx="10">
                  <c:v>0</c:v>
                </c:pt>
                <c:pt idx="11">
                  <c:v>0</c:v>
                </c:pt>
                <c:pt idx="12">
                  <c:v>1</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F-4406-4842-AE02-F38D3DEA97E3}"/>
            </c:ext>
          </c:extLst>
        </c:ser>
        <c:ser>
          <c:idx val="16"/>
          <c:order val="16"/>
          <c:tx>
            <c:strRef>
              <c:f>Sheet1!$A$18</c:f>
              <c:strCache>
                <c:ptCount val="1"/>
                <c:pt idx="0">
                  <c:v>The_Majestic_</c:v>
                </c:pt>
              </c:strCache>
            </c:strRef>
          </c:tx>
          <c:spPr>
            <a:solidFill>
              <a:schemeClr val="accent5">
                <a:lumMod val="80000"/>
                <a:lumOff val="2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8:$W$18</c:f>
              <c:numCache>
                <c:formatCode>General</c:formatCode>
                <c:ptCount val="22"/>
                <c:pt idx="0">
                  <c:v>99</c:v>
                </c:pt>
                <c:pt idx="1">
                  <c:v>0</c:v>
                </c:pt>
                <c:pt idx="2">
                  <c:v>0</c:v>
                </c:pt>
                <c:pt idx="3">
                  <c:v>0</c:v>
                </c:pt>
                <c:pt idx="4">
                  <c:v>0</c:v>
                </c:pt>
                <c:pt idx="5">
                  <c:v>0</c:v>
                </c:pt>
                <c:pt idx="6">
                  <c:v>0</c:v>
                </c:pt>
                <c:pt idx="7">
                  <c:v>345</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0-4406-4842-AE02-F38D3DEA97E3}"/>
            </c:ext>
          </c:extLst>
        </c:ser>
        <c:ser>
          <c:idx val="17"/>
          <c:order val="17"/>
          <c:tx>
            <c:strRef>
              <c:f>Sheet1!$A$19</c:f>
              <c:strCache>
                <c:ptCount val="1"/>
                <c:pt idx="0">
                  <c:v>wil_daven_</c:v>
                </c:pt>
              </c:strCache>
            </c:strRef>
          </c:tx>
          <c:spPr>
            <a:solidFill>
              <a:schemeClr val="accent6">
                <a:lumMod val="80000"/>
                <a:lumOff val="2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19:$W$19</c:f>
              <c:numCache>
                <c:formatCode>General</c:formatCode>
                <c:ptCount val="22"/>
                <c:pt idx="0">
                  <c:v>259</c:v>
                </c:pt>
                <c:pt idx="1">
                  <c:v>0</c:v>
                </c:pt>
                <c:pt idx="2">
                  <c:v>0</c:v>
                </c:pt>
                <c:pt idx="3">
                  <c:v>0</c:v>
                </c:pt>
                <c:pt idx="4">
                  <c:v>0</c:v>
                </c:pt>
                <c:pt idx="5">
                  <c:v>0</c:v>
                </c:pt>
                <c:pt idx="6">
                  <c:v>0</c:v>
                </c:pt>
                <c:pt idx="7">
                  <c:v>0</c:v>
                </c:pt>
                <c:pt idx="8">
                  <c:v>0</c:v>
                </c:pt>
                <c:pt idx="9">
                  <c:v>0</c:v>
                </c:pt>
                <c:pt idx="10">
                  <c:v>0</c:v>
                </c:pt>
                <c:pt idx="11">
                  <c:v>0</c:v>
                </c:pt>
                <c:pt idx="12">
                  <c:v>0</c:v>
                </c:pt>
                <c:pt idx="13">
                  <c:v>0</c:v>
                </c:pt>
                <c:pt idx="14">
                  <c:v>236</c:v>
                </c:pt>
                <c:pt idx="15">
                  <c:v>1</c:v>
                </c:pt>
                <c:pt idx="16">
                  <c:v>0</c:v>
                </c:pt>
                <c:pt idx="17">
                  <c:v>0</c:v>
                </c:pt>
                <c:pt idx="18">
                  <c:v>0</c:v>
                </c:pt>
                <c:pt idx="19">
                  <c:v>0</c:v>
                </c:pt>
                <c:pt idx="20">
                  <c:v>0</c:v>
                </c:pt>
                <c:pt idx="21">
                  <c:v>0</c:v>
                </c:pt>
              </c:numCache>
            </c:numRef>
          </c:val>
          <c:extLst>
            <c:ext xmlns:c16="http://schemas.microsoft.com/office/drawing/2014/chart" uri="{C3380CC4-5D6E-409C-BE32-E72D297353CC}">
              <c16:uniqueId val="{00000011-4406-4842-AE02-F38D3DEA97E3}"/>
            </c:ext>
          </c:extLst>
        </c:ser>
        <c:ser>
          <c:idx val="18"/>
          <c:order val="18"/>
          <c:tx>
            <c:strRef>
              <c:f>Sheet1!$A$20</c:f>
              <c:strCache>
                <c:ptCount val="1"/>
                <c:pt idx="0">
                  <c:v>remiel</c:v>
                </c:pt>
              </c:strCache>
            </c:strRef>
          </c:tx>
          <c:spPr>
            <a:solidFill>
              <a:schemeClr val="accent1">
                <a:lumMod val="8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0:$W$20</c:f>
              <c:numCache>
                <c:formatCode>General</c:formatCode>
                <c:ptCount val="22"/>
                <c:pt idx="0">
                  <c:v>111</c:v>
                </c:pt>
                <c:pt idx="1">
                  <c:v>0</c:v>
                </c:pt>
                <c:pt idx="2">
                  <c:v>0</c:v>
                </c:pt>
                <c:pt idx="3">
                  <c:v>0</c:v>
                </c:pt>
                <c:pt idx="4">
                  <c:v>0</c:v>
                </c:pt>
                <c:pt idx="5">
                  <c:v>0</c:v>
                </c:pt>
                <c:pt idx="6">
                  <c:v>0</c:v>
                </c:pt>
                <c:pt idx="7">
                  <c:v>0</c:v>
                </c:pt>
                <c:pt idx="8">
                  <c:v>304</c:v>
                </c:pt>
                <c:pt idx="9">
                  <c:v>0</c:v>
                </c:pt>
                <c:pt idx="10">
                  <c:v>0</c:v>
                </c:pt>
                <c:pt idx="11">
                  <c:v>0</c:v>
                </c:pt>
                <c:pt idx="12">
                  <c:v>0</c:v>
                </c:pt>
                <c:pt idx="13">
                  <c:v>0</c:v>
                </c:pt>
                <c:pt idx="14">
                  <c:v>0</c:v>
                </c:pt>
                <c:pt idx="15">
                  <c:v>8</c:v>
                </c:pt>
                <c:pt idx="16">
                  <c:v>0</c:v>
                </c:pt>
                <c:pt idx="17">
                  <c:v>0</c:v>
                </c:pt>
                <c:pt idx="18">
                  <c:v>0</c:v>
                </c:pt>
                <c:pt idx="19">
                  <c:v>0</c:v>
                </c:pt>
                <c:pt idx="20">
                  <c:v>0</c:v>
                </c:pt>
                <c:pt idx="21">
                  <c:v>0</c:v>
                </c:pt>
              </c:numCache>
            </c:numRef>
          </c:val>
          <c:extLst>
            <c:ext xmlns:c16="http://schemas.microsoft.com/office/drawing/2014/chart" uri="{C3380CC4-5D6E-409C-BE32-E72D297353CC}">
              <c16:uniqueId val="{00000012-4406-4842-AE02-F38D3DEA97E3}"/>
            </c:ext>
          </c:extLst>
        </c:ser>
        <c:ser>
          <c:idx val="19"/>
          <c:order val="19"/>
          <c:tx>
            <c:strRef>
              <c:f>Sheet1!$A$21</c:f>
              <c:strCache>
                <c:ptCount val="1"/>
                <c:pt idx="0">
                  <c:v>Chris_Hansen_AMA</c:v>
                </c:pt>
              </c:strCache>
            </c:strRef>
          </c:tx>
          <c:spPr>
            <a:solidFill>
              <a:schemeClr val="accent2">
                <a:lumMod val="8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1:$W$21</c:f>
              <c:numCache>
                <c:formatCode>General</c:formatCode>
                <c:ptCount val="22"/>
                <c:pt idx="0">
                  <c:v>14</c:v>
                </c:pt>
                <c:pt idx="1">
                  <c:v>0</c:v>
                </c:pt>
                <c:pt idx="2">
                  <c:v>2</c:v>
                </c:pt>
                <c:pt idx="3">
                  <c:v>0</c:v>
                </c:pt>
                <c:pt idx="4">
                  <c:v>0</c:v>
                </c:pt>
                <c:pt idx="5">
                  <c:v>0</c:v>
                </c:pt>
                <c:pt idx="6">
                  <c:v>0</c:v>
                </c:pt>
                <c:pt idx="7">
                  <c:v>0</c:v>
                </c:pt>
                <c:pt idx="8">
                  <c:v>0</c:v>
                </c:pt>
                <c:pt idx="9">
                  <c:v>0</c:v>
                </c:pt>
                <c:pt idx="10">
                  <c:v>0</c:v>
                </c:pt>
                <c:pt idx="11">
                  <c:v>0</c:v>
                </c:pt>
                <c:pt idx="12">
                  <c:v>0</c:v>
                </c:pt>
                <c:pt idx="13">
                  <c:v>0</c:v>
                </c:pt>
                <c:pt idx="14">
                  <c:v>0</c:v>
                </c:pt>
                <c:pt idx="15">
                  <c:v>51</c:v>
                </c:pt>
                <c:pt idx="16">
                  <c:v>0</c:v>
                </c:pt>
                <c:pt idx="17">
                  <c:v>0</c:v>
                </c:pt>
                <c:pt idx="18">
                  <c:v>0</c:v>
                </c:pt>
                <c:pt idx="19">
                  <c:v>0</c:v>
                </c:pt>
                <c:pt idx="20">
                  <c:v>12</c:v>
                </c:pt>
                <c:pt idx="21">
                  <c:v>9</c:v>
                </c:pt>
              </c:numCache>
            </c:numRef>
          </c:val>
          <c:extLst>
            <c:ext xmlns:c16="http://schemas.microsoft.com/office/drawing/2014/chart" uri="{C3380CC4-5D6E-409C-BE32-E72D297353CC}">
              <c16:uniqueId val="{00000013-4406-4842-AE02-F38D3DEA97E3}"/>
            </c:ext>
          </c:extLst>
        </c:ser>
        <c:ser>
          <c:idx val="20"/>
          <c:order val="20"/>
          <c:tx>
            <c:strRef>
              <c:f>Sheet1!$A$22</c:f>
              <c:strCache>
                <c:ptCount val="1"/>
                <c:pt idx="0">
                  <c:v>ityoclys</c:v>
                </c:pt>
              </c:strCache>
            </c:strRef>
          </c:tx>
          <c:spPr>
            <a:solidFill>
              <a:schemeClr val="accent3">
                <a:lumMod val="8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2:$W$22</c:f>
              <c:numCache>
                <c:formatCode>General</c:formatCode>
                <c:ptCount val="22"/>
                <c:pt idx="0">
                  <c:v>0</c:v>
                </c:pt>
                <c:pt idx="1">
                  <c:v>0</c:v>
                </c:pt>
                <c:pt idx="2">
                  <c:v>14</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4-4406-4842-AE02-F38D3DEA97E3}"/>
            </c:ext>
          </c:extLst>
        </c:ser>
        <c:ser>
          <c:idx val="21"/>
          <c:order val="21"/>
          <c:tx>
            <c:strRef>
              <c:f>Sheet1!$A$23</c:f>
              <c:strCache>
                <c:ptCount val="1"/>
                <c:pt idx="0">
                  <c:v>galleyest</c:v>
                </c:pt>
              </c:strCache>
            </c:strRef>
          </c:tx>
          <c:spPr>
            <a:solidFill>
              <a:schemeClr val="accent4">
                <a:lumMod val="8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3:$W$23</c:f>
              <c:numCache>
                <c:formatCode>General</c:formatCode>
                <c:ptCount val="22"/>
                <c:pt idx="0">
                  <c:v>313</c:v>
                </c:pt>
                <c:pt idx="1">
                  <c:v>0</c:v>
                </c:pt>
                <c:pt idx="2">
                  <c:v>24</c:v>
                </c:pt>
                <c:pt idx="3">
                  <c:v>0</c:v>
                </c:pt>
                <c:pt idx="4">
                  <c:v>0</c:v>
                </c:pt>
                <c:pt idx="5">
                  <c:v>0</c:v>
                </c:pt>
                <c:pt idx="6">
                  <c:v>0</c:v>
                </c:pt>
                <c:pt idx="7">
                  <c:v>0</c:v>
                </c:pt>
                <c:pt idx="8">
                  <c:v>0</c:v>
                </c:pt>
                <c:pt idx="9">
                  <c:v>0</c:v>
                </c:pt>
                <c:pt idx="10">
                  <c:v>0</c:v>
                </c:pt>
                <c:pt idx="11">
                  <c:v>0</c:v>
                </c:pt>
                <c:pt idx="12">
                  <c:v>1</c:v>
                </c:pt>
                <c:pt idx="13">
                  <c:v>0</c:v>
                </c:pt>
                <c:pt idx="14">
                  <c:v>0</c:v>
                </c:pt>
                <c:pt idx="15">
                  <c:v>1</c:v>
                </c:pt>
                <c:pt idx="16">
                  <c:v>0</c:v>
                </c:pt>
                <c:pt idx="17">
                  <c:v>0</c:v>
                </c:pt>
                <c:pt idx="18">
                  <c:v>0</c:v>
                </c:pt>
                <c:pt idx="19">
                  <c:v>0</c:v>
                </c:pt>
                <c:pt idx="20">
                  <c:v>2</c:v>
                </c:pt>
                <c:pt idx="21">
                  <c:v>2</c:v>
                </c:pt>
              </c:numCache>
            </c:numRef>
          </c:val>
          <c:extLst>
            <c:ext xmlns:c16="http://schemas.microsoft.com/office/drawing/2014/chart" uri="{C3380CC4-5D6E-409C-BE32-E72D297353CC}">
              <c16:uniqueId val="{00000015-4406-4842-AE02-F38D3DEA97E3}"/>
            </c:ext>
          </c:extLst>
        </c:ser>
        <c:ser>
          <c:idx val="22"/>
          <c:order val="22"/>
          <c:tx>
            <c:strRef>
              <c:f>Sheet1!$A$24</c:f>
              <c:strCache>
                <c:ptCount val="1"/>
                <c:pt idx="0">
                  <c:v>AwkwardBurritoChick</c:v>
                </c:pt>
              </c:strCache>
            </c:strRef>
          </c:tx>
          <c:spPr>
            <a:solidFill>
              <a:schemeClr val="accent5">
                <a:lumMod val="8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4:$W$24</c:f>
              <c:numCache>
                <c:formatCode>General</c:formatCode>
                <c:ptCount val="22"/>
                <c:pt idx="0">
                  <c:v>444</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4</c:v>
                </c:pt>
                <c:pt idx="21">
                  <c:v>0</c:v>
                </c:pt>
              </c:numCache>
            </c:numRef>
          </c:val>
          <c:extLst>
            <c:ext xmlns:c16="http://schemas.microsoft.com/office/drawing/2014/chart" uri="{C3380CC4-5D6E-409C-BE32-E72D297353CC}">
              <c16:uniqueId val="{00000016-4406-4842-AE02-F38D3DEA97E3}"/>
            </c:ext>
          </c:extLst>
        </c:ser>
        <c:ser>
          <c:idx val="23"/>
          <c:order val="23"/>
          <c:tx>
            <c:strRef>
              <c:f>Sheet1!$A$25</c:f>
              <c:strCache>
                <c:ptCount val="1"/>
                <c:pt idx="0">
                  <c:v>dottiemommy</c:v>
                </c:pt>
              </c:strCache>
            </c:strRef>
          </c:tx>
          <c:spPr>
            <a:solidFill>
              <a:schemeClr val="accent6">
                <a:lumMod val="8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5:$W$25</c:f>
              <c:numCache>
                <c:formatCode>General</c:formatCode>
                <c:ptCount val="22"/>
                <c:pt idx="0">
                  <c:v>448</c:v>
                </c:pt>
                <c:pt idx="1">
                  <c:v>0</c:v>
                </c:pt>
                <c:pt idx="2">
                  <c:v>14</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7-4406-4842-AE02-F38D3DEA97E3}"/>
            </c:ext>
          </c:extLst>
        </c:ser>
        <c:ser>
          <c:idx val="24"/>
          <c:order val="24"/>
          <c:tx>
            <c:strRef>
              <c:f>Sheet1!$A$26</c:f>
              <c:strCache>
                <c:ptCount val="1"/>
                <c:pt idx="0">
                  <c:v>midwesterner64</c:v>
                </c:pt>
              </c:strCache>
            </c:strRef>
          </c:tx>
          <c:spPr>
            <a:solidFill>
              <a:schemeClr val="accent1">
                <a:lumMod val="60000"/>
                <a:lumOff val="4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6:$W$26</c:f>
              <c:numCache>
                <c:formatCode>General</c:formatCode>
                <c:ptCount val="22"/>
                <c:pt idx="0">
                  <c:v>260</c:v>
                </c:pt>
                <c:pt idx="1">
                  <c:v>0</c:v>
                </c:pt>
                <c:pt idx="2">
                  <c:v>7</c:v>
                </c:pt>
                <c:pt idx="3">
                  <c:v>0</c:v>
                </c:pt>
                <c:pt idx="4">
                  <c:v>0</c:v>
                </c:pt>
                <c:pt idx="5">
                  <c:v>0</c:v>
                </c:pt>
                <c:pt idx="6">
                  <c:v>0</c:v>
                </c:pt>
                <c:pt idx="7">
                  <c:v>0</c:v>
                </c:pt>
                <c:pt idx="8">
                  <c:v>0</c:v>
                </c:pt>
                <c:pt idx="9">
                  <c:v>0</c:v>
                </c:pt>
                <c:pt idx="10">
                  <c:v>0</c:v>
                </c:pt>
                <c:pt idx="11">
                  <c:v>0</c:v>
                </c:pt>
                <c:pt idx="12">
                  <c:v>0</c:v>
                </c:pt>
                <c:pt idx="13">
                  <c:v>0</c:v>
                </c:pt>
                <c:pt idx="14">
                  <c:v>0</c:v>
                </c:pt>
                <c:pt idx="15">
                  <c:v>9</c:v>
                </c:pt>
                <c:pt idx="16">
                  <c:v>0</c:v>
                </c:pt>
                <c:pt idx="17">
                  <c:v>0</c:v>
                </c:pt>
                <c:pt idx="18">
                  <c:v>0</c:v>
                </c:pt>
                <c:pt idx="19">
                  <c:v>0</c:v>
                </c:pt>
                <c:pt idx="20">
                  <c:v>0</c:v>
                </c:pt>
                <c:pt idx="21">
                  <c:v>6</c:v>
                </c:pt>
              </c:numCache>
            </c:numRef>
          </c:val>
          <c:extLst>
            <c:ext xmlns:c16="http://schemas.microsoft.com/office/drawing/2014/chart" uri="{C3380CC4-5D6E-409C-BE32-E72D297353CC}">
              <c16:uniqueId val="{00000018-4406-4842-AE02-F38D3DEA97E3}"/>
            </c:ext>
          </c:extLst>
        </c:ser>
        <c:ser>
          <c:idx val="25"/>
          <c:order val="25"/>
          <c:tx>
            <c:strRef>
              <c:f>Sheet1!$A$27</c:f>
              <c:strCache>
                <c:ptCount val="1"/>
                <c:pt idx="0">
                  <c:v>Anachael</c:v>
                </c:pt>
              </c:strCache>
            </c:strRef>
          </c:tx>
          <c:spPr>
            <a:solidFill>
              <a:schemeClr val="accent2">
                <a:lumMod val="60000"/>
                <a:lumOff val="4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7:$W$27</c:f>
              <c:numCache>
                <c:formatCode>General</c:formatCode>
                <c:ptCount val="22"/>
                <c:pt idx="0">
                  <c:v>4</c:v>
                </c:pt>
                <c:pt idx="1">
                  <c:v>0</c:v>
                </c:pt>
                <c:pt idx="2">
                  <c:v>2</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9-4406-4842-AE02-F38D3DEA97E3}"/>
            </c:ext>
          </c:extLst>
        </c:ser>
        <c:ser>
          <c:idx val="26"/>
          <c:order val="26"/>
          <c:tx>
            <c:strRef>
              <c:f>Sheet1!$A$28</c:f>
              <c:strCache>
                <c:ptCount val="1"/>
                <c:pt idx="0">
                  <c:v>itdoesntmatteranyway</c:v>
                </c:pt>
              </c:strCache>
            </c:strRef>
          </c:tx>
          <c:spPr>
            <a:solidFill>
              <a:schemeClr val="accent3">
                <a:lumMod val="60000"/>
                <a:lumOff val="4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8:$W$28</c:f>
              <c:numCache>
                <c:formatCode>General</c:formatCode>
                <c:ptCount val="22"/>
                <c:pt idx="0">
                  <c:v>106</c:v>
                </c:pt>
                <c:pt idx="1">
                  <c:v>0</c:v>
                </c:pt>
                <c:pt idx="2">
                  <c:v>49</c:v>
                </c:pt>
                <c:pt idx="3">
                  <c:v>0</c:v>
                </c:pt>
                <c:pt idx="4">
                  <c:v>0</c:v>
                </c:pt>
                <c:pt idx="5">
                  <c:v>0</c:v>
                </c:pt>
                <c:pt idx="6">
                  <c:v>0</c:v>
                </c:pt>
                <c:pt idx="7">
                  <c:v>0</c:v>
                </c:pt>
                <c:pt idx="8">
                  <c:v>0</c:v>
                </c:pt>
                <c:pt idx="9">
                  <c:v>0</c:v>
                </c:pt>
                <c:pt idx="10">
                  <c:v>0</c:v>
                </c:pt>
                <c:pt idx="11">
                  <c:v>0</c:v>
                </c:pt>
                <c:pt idx="12">
                  <c:v>0</c:v>
                </c:pt>
                <c:pt idx="13">
                  <c:v>0</c:v>
                </c:pt>
                <c:pt idx="14">
                  <c:v>0</c:v>
                </c:pt>
                <c:pt idx="15">
                  <c:v>4</c:v>
                </c:pt>
                <c:pt idx="16">
                  <c:v>0</c:v>
                </c:pt>
                <c:pt idx="17">
                  <c:v>0</c:v>
                </c:pt>
                <c:pt idx="18">
                  <c:v>0</c:v>
                </c:pt>
                <c:pt idx="19">
                  <c:v>0</c:v>
                </c:pt>
                <c:pt idx="20">
                  <c:v>0</c:v>
                </c:pt>
                <c:pt idx="21">
                  <c:v>0</c:v>
                </c:pt>
              </c:numCache>
            </c:numRef>
          </c:val>
          <c:extLst>
            <c:ext xmlns:c16="http://schemas.microsoft.com/office/drawing/2014/chart" uri="{C3380CC4-5D6E-409C-BE32-E72D297353CC}">
              <c16:uniqueId val="{0000001A-4406-4842-AE02-F38D3DEA97E3}"/>
            </c:ext>
          </c:extLst>
        </c:ser>
        <c:ser>
          <c:idx val="27"/>
          <c:order val="27"/>
          <c:tx>
            <c:strRef>
              <c:f>Sheet1!$A$29</c:f>
              <c:strCache>
                <c:ptCount val="1"/>
                <c:pt idx="0">
                  <c:v>jdpatric</c:v>
                </c:pt>
              </c:strCache>
            </c:strRef>
          </c:tx>
          <c:spPr>
            <a:solidFill>
              <a:schemeClr val="accent4">
                <a:lumMod val="60000"/>
                <a:lumOff val="4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29:$W$29</c:f>
              <c:numCache>
                <c:formatCode>General</c:formatCode>
                <c:ptCount val="22"/>
                <c:pt idx="0">
                  <c:v>23</c:v>
                </c:pt>
                <c:pt idx="1">
                  <c:v>350</c:v>
                </c:pt>
                <c:pt idx="2">
                  <c:v>1</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B-4406-4842-AE02-F38D3DEA97E3}"/>
            </c:ext>
          </c:extLst>
        </c:ser>
        <c:ser>
          <c:idx val="28"/>
          <c:order val="28"/>
          <c:tx>
            <c:strRef>
              <c:f>Sheet1!$A$30</c:f>
              <c:strCache>
                <c:ptCount val="1"/>
                <c:pt idx="0">
                  <c:v>IDontKnowHowToPM</c:v>
                </c:pt>
              </c:strCache>
            </c:strRef>
          </c:tx>
          <c:spPr>
            <a:solidFill>
              <a:schemeClr val="accent5">
                <a:lumMod val="60000"/>
                <a:lumOff val="4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0:$W$30</c:f>
              <c:numCache>
                <c:formatCode>General</c:formatCode>
                <c:ptCount val="22"/>
                <c:pt idx="0">
                  <c:v>19</c:v>
                </c:pt>
                <c:pt idx="1">
                  <c:v>0</c:v>
                </c:pt>
                <c:pt idx="2">
                  <c:v>82</c:v>
                </c:pt>
                <c:pt idx="3">
                  <c:v>0</c:v>
                </c:pt>
                <c:pt idx="4">
                  <c:v>0</c:v>
                </c:pt>
                <c:pt idx="5">
                  <c:v>0</c:v>
                </c:pt>
                <c:pt idx="6">
                  <c:v>0</c:v>
                </c:pt>
                <c:pt idx="7">
                  <c:v>0</c:v>
                </c:pt>
                <c:pt idx="8">
                  <c:v>0</c:v>
                </c:pt>
                <c:pt idx="9">
                  <c:v>0</c:v>
                </c:pt>
                <c:pt idx="10">
                  <c:v>0</c:v>
                </c:pt>
                <c:pt idx="11">
                  <c:v>0</c:v>
                </c:pt>
                <c:pt idx="12">
                  <c:v>7</c:v>
                </c:pt>
                <c:pt idx="13">
                  <c:v>0</c:v>
                </c:pt>
                <c:pt idx="14">
                  <c:v>0</c:v>
                </c:pt>
                <c:pt idx="15">
                  <c:v>2</c:v>
                </c:pt>
                <c:pt idx="16">
                  <c:v>0</c:v>
                </c:pt>
                <c:pt idx="17">
                  <c:v>0</c:v>
                </c:pt>
                <c:pt idx="18">
                  <c:v>0</c:v>
                </c:pt>
                <c:pt idx="19">
                  <c:v>0</c:v>
                </c:pt>
                <c:pt idx="20">
                  <c:v>0</c:v>
                </c:pt>
                <c:pt idx="21">
                  <c:v>3</c:v>
                </c:pt>
              </c:numCache>
            </c:numRef>
          </c:val>
          <c:extLst>
            <c:ext xmlns:c16="http://schemas.microsoft.com/office/drawing/2014/chart" uri="{C3380CC4-5D6E-409C-BE32-E72D297353CC}">
              <c16:uniqueId val="{0000001C-4406-4842-AE02-F38D3DEA97E3}"/>
            </c:ext>
          </c:extLst>
        </c:ser>
        <c:ser>
          <c:idx val="29"/>
          <c:order val="29"/>
          <c:tx>
            <c:strRef>
              <c:f>Sheet1!$A$31</c:f>
              <c:strCache>
                <c:ptCount val="1"/>
                <c:pt idx="0">
                  <c:v>The_Magic</c:v>
                </c:pt>
              </c:strCache>
            </c:strRef>
          </c:tx>
          <c:spPr>
            <a:solidFill>
              <a:schemeClr val="accent6">
                <a:lumMod val="60000"/>
                <a:lumOff val="4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1:$W$31</c:f>
              <c:numCache>
                <c:formatCode>General</c:formatCode>
                <c:ptCount val="22"/>
                <c:pt idx="0">
                  <c:v>19</c:v>
                </c:pt>
                <c:pt idx="1">
                  <c:v>25</c:v>
                </c:pt>
                <c:pt idx="2">
                  <c:v>12</c:v>
                </c:pt>
                <c:pt idx="3">
                  <c:v>0</c:v>
                </c:pt>
                <c:pt idx="4">
                  <c:v>72</c:v>
                </c:pt>
                <c:pt idx="5">
                  <c:v>58</c:v>
                </c:pt>
                <c:pt idx="6">
                  <c:v>0</c:v>
                </c:pt>
                <c:pt idx="7">
                  <c:v>0</c:v>
                </c:pt>
                <c:pt idx="8">
                  <c:v>0</c:v>
                </c:pt>
                <c:pt idx="9">
                  <c:v>0</c:v>
                </c:pt>
                <c:pt idx="10">
                  <c:v>32</c:v>
                </c:pt>
                <c:pt idx="11">
                  <c:v>0</c:v>
                </c:pt>
                <c:pt idx="12">
                  <c:v>0</c:v>
                </c:pt>
                <c:pt idx="13">
                  <c:v>0</c:v>
                </c:pt>
                <c:pt idx="14">
                  <c:v>0</c:v>
                </c:pt>
                <c:pt idx="15">
                  <c:v>0</c:v>
                </c:pt>
                <c:pt idx="16">
                  <c:v>0</c:v>
                </c:pt>
                <c:pt idx="17">
                  <c:v>0</c:v>
                </c:pt>
                <c:pt idx="18">
                  <c:v>0</c:v>
                </c:pt>
                <c:pt idx="19">
                  <c:v>0</c:v>
                </c:pt>
                <c:pt idx="20">
                  <c:v>0</c:v>
                </c:pt>
                <c:pt idx="21">
                  <c:v>7</c:v>
                </c:pt>
              </c:numCache>
            </c:numRef>
          </c:val>
          <c:extLst>
            <c:ext xmlns:c16="http://schemas.microsoft.com/office/drawing/2014/chart" uri="{C3380CC4-5D6E-409C-BE32-E72D297353CC}">
              <c16:uniqueId val="{0000001D-4406-4842-AE02-F38D3DEA97E3}"/>
            </c:ext>
          </c:extLst>
        </c:ser>
        <c:ser>
          <c:idx val="30"/>
          <c:order val="30"/>
          <c:tx>
            <c:strRef>
              <c:f>Sheet1!$A$32</c:f>
              <c:strCache>
                <c:ptCount val="1"/>
                <c:pt idx="0">
                  <c:v>Calahara</c:v>
                </c:pt>
              </c:strCache>
            </c:strRef>
          </c:tx>
          <c:spPr>
            <a:solidFill>
              <a:schemeClr val="accent1">
                <a:lumMod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2:$W$32</c:f>
              <c:numCache>
                <c:formatCode>General</c:formatCode>
                <c:ptCount val="22"/>
                <c:pt idx="0">
                  <c:v>73</c:v>
                </c:pt>
                <c:pt idx="1">
                  <c:v>0</c:v>
                </c:pt>
                <c:pt idx="2">
                  <c:v>2</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158</c:v>
                </c:pt>
                <c:pt idx="18">
                  <c:v>0</c:v>
                </c:pt>
                <c:pt idx="19">
                  <c:v>0</c:v>
                </c:pt>
                <c:pt idx="20">
                  <c:v>0</c:v>
                </c:pt>
                <c:pt idx="21">
                  <c:v>0</c:v>
                </c:pt>
              </c:numCache>
            </c:numRef>
          </c:val>
          <c:extLst>
            <c:ext xmlns:c16="http://schemas.microsoft.com/office/drawing/2014/chart" uri="{C3380CC4-5D6E-409C-BE32-E72D297353CC}">
              <c16:uniqueId val="{0000001E-4406-4842-AE02-F38D3DEA97E3}"/>
            </c:ext>
          </c:extLst>
        </c:ser>
        <c:ser>
          <c:idx val="31"/>
          <c:order val="31"/>
          <c:tx>
            <c:strRef>
              <c:f>Sheet1!$A$33</c:f>
              <c:strCache>
                <c:ptCount val="1"/>
                <c:pt idx="0">
                  <c:v>UGMadness</c:v>
                </c:pt>
              </c:strCache>
            </c:strRef>
          </c:tx>
          <c:spPr>
            <a:solidFill>
              <a:schemeClr val="accent2">
                <a:lumMod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3:$W$33</c:f>
              <c:numCache>
                <c:formatCode>General</c:formatCode>
                <c:ptCount val="22"/>
                <c:pt idx="0">
                  <c:v>48</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F-4406-4842-AE02-F38D3DEA97E3}"/>
            </c:ext>
          </c:extLst>
        </c:ser>
        <c:ser>
          <c:idx val="32"/>
          <c:order val="32"/>
          <c:tx>
            <c:strRef>
              <c:f>Sheet1!$A$34</c:f>
              <c:strCache>
                <c:ptCount val="1"/>
                <c:pt idx="0">
                  <c:v>ForPsionics</c:v>
                </c:pt>
              </c:strCache>
            </c:strRef>
          </c:tx>
          <c:spPr>
            <a:solidFill>
              <a:schemeClr val="accent3">
                <a:lumMod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4:$W$34</c:f>
              <c:numCache>
                <c:formatCode>General</c:formatCode>
                <c:ptCount val="22"/>
                <c:pt idx="0">
                  <c:v>39</c:v>
                </c:pt>
                <c:pt idx="1">
                  <c:v>0</c:v>
                </c:pt>
                <c:pt idx="2">
                  <c:v>131</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0-4406-4842-AE02-F38D3DEA97E3}"/>
            </c:ext>
          </c:extLst>
        </c:ser>
        <c:ser>
          <c:idx val="33"/>
          <c:order val="33"/>
          <c:tx>
            <c:strRef>
              <c:f>Sheet1!$A$35</c:f>
              <c:strCache>
                <c:ptCount val="1"/>
                <c:pt idx="0">
                  <c:v>MachoRandyManSavage_</c:v>
                </c:pt>
              </c:strCache>
            </c:strRef>
          </c:tx>
          <c:spPr>
            <a:solidFill>
              <a:schemeClr val="accent4">
                <a:lumMod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5:$W$35</c:f>
              <c:numCache>
                <c:formatCode>General</c:formatCode>
                <c:ptCount val="22"/>
                <c:pt idx="0">
                  <c:v>144</c:v>
                </c:pt>
                <c:pt idx="1">
                  <c:v>8</c:v>
                </c:pt>
                <c:pt idx="2">
                  <c:v>14</c:v>
                </c:pt>
                <c:pt idx="3">
                  <c:v>0</c:v>
                </c:pt>
                <c:pt idx="4">
                  <c:v>26</c:v>
                </c:pt>
                <c:pt idx="5">
                  <c:v>3</c:v>
                </c:pt>
                <c:pt idx="6">
                  <c:v>0</c:v>
                </c:pt>
                <c:pt idx="7">
                  <c:v>0</c:v>
                </c:pt>
                <c:pt idx="8">
                  <c:v>0</c:v>
                </c:pt>
                <c:pt idx="9">
                  <c:v>0</c:v>
                </c:pt>
                <c:pt idx="10">
                  <c:v>0</c:v>
                </c:pt>
                <c:pt idx="11">
                  <c:v>4</c:v>
                </c:pt>
                <c:pt idx="12">
                  <c:v>0</c:v>
                </c:pt>
                <c:pt idx="13">
                  <c:v>0</c:v>
                </c:pt>
                <c:pt idx="14">
                  <c:v>0</c:v>
                </c:pt>
                <c:pt idx="15">
                  <c:v>0</c:v>
                </c:pt>
                <c:pt idx="16">
                  <c:v>0</c:v>
                </c:pt>
                <c:pt idx="17">
                  <c:v>0</c:v>
                </c:pt>
                <c:pt idx="18">
                  <c:v>0</c:v>
                </c:pt>
                <c:pt idx="19">
                  <c:v>0</c:v>
                </c:pt>
                <c:pt idx="20">
                  <c:v>0</c:v>
                </c:pt>
                <c:pt idx="21">
                  <c:v>24</c:v>
                </c:pt>
              </c:numCache>
            </c:numRef>
          </c:val>
          <c:extLst>
            <c:ext xmlns:c16="http://schemas.microsoft.com/office/drawing/2014/chart" uri="{C3380CC4-5D6E-409C-BE32-E72D297353CC}">
              <c16:uniqueId val="{00000021-4406-4842-AE02-F38D3DEA97E3}"/>
            </c:ext>
          </c:extLst>
        </c:ser>
        <c:ser>
          <c:idx val="34"/>
          <c:order val="34"/>
          <c:tx>
            <c:strRef>
              <c:f>Sheet1!$A$36</c:f>
              <c:strCache>
                <c:ptCount val="1"/>
                <c:pt idx="0">
                  <c:v>laika404</c:v>
                </c:pt>
              </c:strCache>
            </c:strRef>
          </c:tx>
          <c:spPr>
            <a:solidFill>
              <a:schemeClr val="accent5">
                <a:lumMod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6:$W$36</c:f>
              <c:numCache>
                <c:formatCode>General</c:formatCode>
                <c:ptCount val="22"/>
                <c:pt idx="0">
                  <c:v>90</c:v>
                </c:pt>
                <c:pt idx="1">
                  <c:v>0</c:v>
                </c:pt>
                <c:pt idx="2">
                  <c:v>3</c:v>
                </c:pt>
                <c:pt idx="3">
                  <c:v>0</c:v>
                </c:pt>
                <c:pt idx="4">
                  <c:v>0</c:v>
                </c:pt>
                <c:pt idx="5">
                  <c:v>0</c:v>
                </c:pt>
                <c:pt idx="6">
                  <c:v>0</c:v>
                </c:pt>
                <c:pt idx="7">
                  <c:v>0</c:v>
                </c:pt>
                <c:pt idx="8">
                  <c:v>0</c:v>
                </c:pt>
                <c:pt idx="9">
                  <c:v>0</c:v>
                </c:pt>
                <c:pt idx="10">
                  <c:v>0</c:v>
                </c:pt>
                <c:pt idx="11">
                  <c:v>0</c:v>
                </c:pt>
                <c:pt idx="12">
                  <c:v>0</c:v>
                </c:pt>
                <c:pt idx="13">
                  <c:v>0</c:v>
                </c:pt>
                <c:pt idx="14">
                  <c:v>0</c:v>
                </c:pt>
                <c:pt idx="15">
                  <c:v>50</c:v>
                </c:pt>
                <c:pt idx="16">
                  <c:v>0</c:v>
                </c:pt>
                <c:pt idx="17">
                  <c:v>0</c:v>
                </c:pt>
                <c:pt idx="18">
                  <c:v>0</c:v>
                </c:pt>
                <c:pt idx="19">
                  <c:v>0</c:v>
                </c:pt>
                <c:pt idx="20">
                  <c:v>0</c:v>
                </c:pt>
                <c:pt idx="21">
                  <c:v>4</c:v>
                </c:pt>
              </c:numCache>
            </c:numRef>
          </c:val>
          <c:extLst>
            <c:ext xmlns:c16="http://schemas.microsoft.com/office/drawing/2014/chart" uri="{C3380CC4-5D6E-409C-BE32-E72D297353CC}">
              <c16:uniqueId val="{00000022-4406-4842-AE02-F38D3DEA97E3}"/>
            </c:ext>
          </c:extLst>
        </c:ser>
        <c:ser>
          <c:idx val="35"/>
          <c:order val="35"/>
          <c:tx>
            <c:strRef>
              <c:f>Sheet1!$A$37</c:f>
              <c:strCache>
                <c:ptCount val="1"/>
                <c:pt idx="0">
                  <c:v>txmadison</c:v>
                </c:pt>
              </c:strCache>
            </c:strRef>
          </c:tx>
          <c:spPr>
            <a:solidFill>
              <a:schemeClr val="accent6">
                <a:lumMod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7:$W$37</c:f>
              <c:numCache>
                <c:formatCode>General</c:formatCode>
                <c:ptCount val="22"/>
                <c:pt idx="0">
                  <c:v>73</c:v>
                </c:pt>
                <c:pt idx="1">
                  <c:v>0</c:v>
                </c:pt>
                <c:pt idx="2">
                  <c:v>2</c:v>
                </c:pt>
                <c:pt idx="3">
                  <c:v>0</c:v>
                </c:pt>
                <c:pt idx="4">
                  <c:v>0</c:v>
                </c:pt>
                <c:pt idx="5">
                  <c:v>0</c:v>
                </c:pt>
                <c:pt idx="6">
                  <c:v>0</c:v>
                </c:pt>
                <c:pt idx="7">
                  <c:v>0</c:v>
                </c:pt>
                <c:pt idx="8">
                  <c:v>0</c:v>
                </c:pt>
                <c:pt idx="9">
                  <c:v>0</c:v>
                </c:pt>
                <c:pt idx="10">
                  <c:v>0</c:v>
                </c:pt>
                <c:pt idx="11">
                  <c:v>0</c:v>
                </c:pt>
                <c:pt idx="12">
                  <c:v>0</c:v>
                </c:pt>
                <c:pt idx="13">
                  <c:v>0</c:v>
                </c:pt>
                <c:pt idx="14">
                  <c:v>0</c:v>
                </c:pt>
                <c:pt idx="15">
                  <c:v>1</c:v>
                </c:pt>
                <c:pt idx="16">
                  <c:v>0</c:v>
                </c:pt>
                <c:pt idx="17">
                  <c:v>0</c:v>
                </c:pt>
                <c:pt idx="18">
                  <c:v>0</c:v>
                </c:pt>
                <c:pt idx="19">
                  <c:v>0</c:v>
                </c:pt>
                <c:pt idx="20">
                  <c:v>0</c:v>
                </c:pt>
                <c:pt idx="21">
                  <c:v>0</c:v>
                </c:pt>
              </c:numCache>
            </c:numRef>
          </c:val>
          <c:extLst>
            <c:ext xmlns:c16="http://schemas.microsoft.com/office/drawing/2014/chart" uri="{C3380CC4-5D6E-409C-BE32-E72D297353CC}">
              <c16:uniqueId val="{00000023-4406-4842-AE02-F38D3DEA97E3}"/>
            </c:ext>
          </c:extLst>
        </c:ser>
        <c:ser>
          <c:idx val="36"/>
          <c:order val="36"/>
          <c:tx>
            <c:strRef>
              <c:f>Sheet1!$A$38</c:f>
              <c:strCache>
                <c:ptCount val="1"/>
                <c:pt idx="0">
                  <c:v>TheUnknownStitcher</c:v>
                </c:pt>
              </c:strCache>
            </c:strRef>
          </c:tx>
          <c:spPr>
            <a:solidFill>
              <a:schemeClr val="accent1">
                <a:lumMod val="70000"/>
                <a:lumOff val="3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8:$W$38</c:f>
              <c:numCache>
                <c:formatCode>General</c:formatCode>
                <c:ptCount val="22"/>
                <c:pt idx="0">
                  <c:v>195</c:v>
                </c:pt>
                <c:pt idx="1">
                  <c:v>4</c:v>
                </c:pt>
                <c:pt idx="2">
                  <c:v>8</c:v>
                </c:pt>
                <c:pt idx="3">
                  <c:v>0</c:v>
                </c:pt>
                <c:pt idx="4">
                  <c:v>2</c:v>
                </c:pt>
                <c:pt idx="5">
                  <c:v>0</c:v>
                </c:pt>
                <c:pt idx="6">
                  <c:v>0</c:v>
                </c:pt>
                <c:pt idx="7">
                  <c:v>0</c:v>
                </c:pt>
                <c:pt idx="8">
                  <c:v>0</c:v>
                </c:pt>
                <c:pt idx="9">
                  <c:v>0</c:v>
                </c:pt>
                <c:pt idx="10">
                  <c:v>0</c:v>
                </c:pt>
                <c:pt idx="11">
                  <c:v>0</c:v>
                </c:pt>
                <c:pt idx="12">
                  <c:v>0</c:v>
                </c:pt>
                <c:pt idx="13">
                  <c:v>0</c:v>
                </c:pt>
                <c:pt idx="14">
                  <c:v>0</c:v>
                </c:pt>
                <c:pt idx="15">
                  <c:v>2</c:v>
                </c:pt>
                <c:pt idx="16">
                  <c:v>0</c:v>
                </c:pt>
                <c:pt idx="17">
                  <c:v>0</c:v>
                </c:pt>
                <c:pt idx="18">
                  <c:v>0</c:v>
                </c:pt>
                <c:pt idx="19">
                  <c:v>0</c:v>
                </c:pt>
                <c:pt idx="20">
                  <c:v>0</c:v>
                </c:pt>
                <c:pt idx="21">
                  <c:v>0</c:v>
                </c:pt>
              </c:numCache>
            </c:numRef>
          </c:val>
          <c:extLst>
            <c:ext xmlns:c16="http://schemas.microsoft.com/office/drawing/2014/chart" uri="{C3380CC4-5D6E-409C-BE32-E72D297353CC}">
              <c16:uniqueId val="{00000024-4406-4842-AE02-F38D3DEA97E3}"/>
            </c:ext>
          </c:extLst>
        </c:ser>
        <c:ser>
          <c:idx val="37"/>
          <c:order val="37"/>
          <c:tx>
            <c:strRef>
              <c:f>Sheet1!$A$39</c:f>
              <c:strCache>
                <c:ptCount val="1"/>
                <c:pt idx="0">
                  <c:v>MyUshanka</c:v>
                </c:pt>
              </c:strCache>
            </c:strRef>
          </c:tx>
          <c:spPr>
            <a:solidFill>
              <a:schemeClr val="accent2">
                <a:lumMod val="70000"/>
                <a:lumOff val="3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39:$W$39</c:f>
              <c:numCache>
                <c:formatCode>General</c:formatCode>
                <c:ptCount val="22"/>
                <c:pt idx="0">
                  <c:v>106</c:v>
                </c:pt>
                <c:pt idx="1">
                  <c:v>111</c:v>
                </c:pt>
                <c:pt idx="2">
                  <c:v>1</c:v>
                </c:pt>
                <c:pt idx="3">
                  <c:v>0</c:v>
                </c:pt>
                <c:pt idx="4">
                  <c:v>39</c:v>
                </c:pt>
                <c:pt idx="5">
                  <c:v>0</c:v>
                </c:pt>
                <c:pt idx="6">
                  <c:v>0</c:v>
                </c:pt>
                <c:pt idx="7">
                  <c:v>0</c:v>
                </c:pt>
                <c:pt idx="8">
                  <c:v>0</c:v>
                </c:pt>
                <c:pt idx="9">
                  <c:v>0</c:v>
                </c:pt>
                <c:pt idx="10">
                  <c:v>43</c:v>
                </c:pt>
                <c:pt idx="11">
                  <c:v>0</c:v>
                </c:pt>
                <c:pt idx="12">
                  <c:v>0</c:v>
                </c:pt>
                <c:pt idx="13">
                  <c:v>0</c:v>
                </c:pt>
                <c:pt idx="14">
                  <c:v>0</c:v>
                </c:pt>
                <c:pt idx="15">
                  <c:v>0</c:v>
                </c:pt>
                <c:pt idx="16">
                  <c:v>0</c:v>
                </c:pt>
                <c:pt idx="17">
                  <c:v>0</c:v>
                </c:pt>
                <c:pt idx="18">
                  <c:v>0</c:v>
                </c:pt>
                <c:pt idx="19">
                  <c:v>0</c:v>
                </c:pt>
                <c:pt idx="20">
                  <c:v>0</c:v>
                </c:pt>
                <c:pt idx="21">
                  <c:v>1</c:v>
                </c:pt>
              </c:numCache>
            </c:numRef>
          </c:val>
          <c:extLst>
            <c:ext xmlns:c16="http://schemas.microsoft.com/office/drawing/2014/chart" uri="{C3380CC4-5D6E-409C-BE32-E72D297353CC}">
              <c16:uniqueId val="{00000025-4406-4842-AE02-F38D3DEA97E3}"/>
            </c:ext>
          </c:extLst>
        </c:ser>
        <c:ser>
          <c:idx val="38"/>
          <c:order val="38"/>
          <c:tx>
            <c:strRef>
              <c:f>Sheet1!$A$40</c:f>
              <c:strCache>
                <c:ptCount val="1"/>
                <c:pt idx="0">
                  <c:v>internetadventures</c:v>
                </c:pt>
              </c:strCache>
            </c:strRef>
          </c:tx>
          <c:spPr>
            <a:solidFill>
              <a:schemeClr val="accent3">
                <a:lumMod val="70000"/>
                <a:lumOff val="3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0:$W$40</c:f>
              <c:numCache>
                <c:formatCode>General</c:formatCode>
                <c:ptCount val="22"/>
                <c:pt idx="0">
                  <c:v>40</c:v>
                </c:pt>
                <c:pt idx="1">
                  <c:v>0</c:v>
                </c:pt>
                <c:pt idx="2">
                  <c:v>5</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6-4406-4842-AE02-F38D3DEA97E3}"/>
            </c:ext>
          </c:extLst>
        </c:ser>
        <c:ser>
          <c:idx val="39"/>
          <c:order val="39"/>
          <c:tx>
            <c:strRef>
              <c:f>Sheet1!$A$41</c:f>
              <c:strCache>
                <c:ptCount val="1"/>
                <c:pt idx="0">
                  <c:v>KruglorTalks</c:v>
                </c:pt>
              </c:strCache>
            </c:strRef>
          </c:tx>
          <c:spPr>
            <a:solidFill>
              <a:schemeClr val="accent4">
                <a:lumMod val="70000"/>
                <a:lumOff val="3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1:$W$41</c:f>
              <c:numCache>
                <c:formatCode>General</c:formatCode>
                <c:ptCount val="22"/>
                <c:pt idx="0">
                  <c:v>35</c:v>
                </c:pt>
                <c:pt idx="1">
                  <c:v>6</c:v>
                </c:pt>
                <c:pt idx="2">
                  <c:v>0</c:v>
                </c:pt>
                <c:pt idx="3">
                  <c:v>0</c:v>
                </c:pt>
                <c:pt idx="4">
                  <c:v>0</c:v>
                </c:pt>
                <c:pt idx="5">
                  <c:v>5</c:v>
                </c:pt>
                <c:pt idx="6">
                  <c:v>0</c:v>
                </c:pt>
                <c:pt idx="7">
                  <c:v>0</c:v>
                </c:pt>
                <c:pt idx="8">
                  <c:v>0</c:v>
                </c:pt>
                <c:pt idx="9">
                  <c:v>0</c:v>
                </c:pt>
                <c:pt idx="10">
                  <c:v>41</c:v>
                </c:pt>
                <c:pt idx="11">
                  <c:v>0</c:v>
                </c:pt>
                <c:pt idx="12">
                  <c:v>0</c:v>
                </c:pt>
                <c:pt idx="13">
                  <c:v>0</c:v>
                </c:pt>
                <c:pt idx="14">
                  <c:v>0</c:v>
                </c:pt>
                <c:pt idx="15">
                  <c:v>0</c:v>
                </c:pt>
                <c:pt idx="16">
                  <c:v>199</c:v>
                </c:pt>
                <c:pt idx="17">
                  <c:v>0</c:v>
                </c:pt>
                <c:pt idx="18">
                  <c:v>0</c:v>
                </c:pt>
                <c:pt idx="19">
                  <c:v>0</c:v>
                </c:pt>
                <c:pt idx="20">
                  <c:v>0</c:v>
                </c:pt>
                <c:pt idx="21">
                  <c:v>0</c:v>
                </c:pt>
              </c:numCache>
            </c:numRef>
          </c:val>
          <c:extLst>
            <c:ext xmlns:c16="http://schemas.microsoft.com/office/drawing/2014/chart" uri="{C3380CC4-5D6E-409C-BE32-E72D297353CC}">
              <c16:uniqueId val="{00000027-4406-4842-AE02-F38D3DEA97E3}"/>
            </c:ext>
          </c:extLst>
        </c:ser>
        <c:ser>
          <c:idx val="40"/>
          <c:order val="40"/>
          <c:tx>
            <c:strRef>
              <c:f>Sheet1!$A$42</c:f>
              <c:strCache>
                <c:ptCount val="1"/>
                <c:pt idx="0">
                  <c:v>TrueAmurrican</c:v>
                </c:pt>
              </c:strCache>
            </c:strRef>
          </c:tx>
          <c:spPr>
            <a:solidFill>
              <a:schemeClr val="accent5">
                <a:lumMod val="70000"/>
                <a:lumOff val="3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2:$W$42</c:f>
              <c:numCache>
                <c:formatCode>General</c:formatCode>
                <c:ptCount val="22"/>
                <c:pt idx="0">
                  <c:v>55</c:v>
                </c:pt>
                <c:pt idx="1">
                  <c:v>17</c:v>
                </c:pt>
                <c:pt idx="2">
                  <c:v>20</c:v>
                </c:pt>
                <c:pt idx="3">
                  <c:v>0</c:v>
                </c:pt>
                <c:pt idx="4">
                  <c:v>0</c:v>
                </c:pt>
                <c:pt idx="5">
                  <c:v>0</c:v>
                </c:pt>
                <c:pt idx="6">
                  <c:v>0</c:v>
                </c:pt>
                <c:pt idx="7">
                  <c:v>0</c:v>
                </c:pt>
                <c:pt idx="8">
                  <c:v>0</c:v>
                </c:pt>
                <c:pt idx="9">
                  <c:v>0</c:v>
                </c:pt>
                <c:pt idx="10">
                  <c:v>0</c:v>
                </c:pt>
                <c:pt idx="11">
                  <c:v>0</c:v>
                </c:pt>
                <c:pt idx="12">
                  <c:v>0</c:v>
                </c:pt>
                <c:pt idx="13">
                  <c:v>0</c:v>
                </c:pt>
                <c:pt idx="14">
                  <c:v>0</c:v>
                </c:pt>
                <c:pt idx="15">
                  <c:v>4</c:v>
                </c:pt>
                <c:pt idx="16">
                  <c:v>0</c:v>
                </c:pt>
                <c:pt idx="17">
                  <c:v>0</c:v>
                </c:pt>
                <c:pt idx="18">
                  <c:v>0</c:v>
                </c:pt>
                <c:pt idx="19">
                  <c:v>0</c:v>
                </c:pt>
                <c:pt idx="20">
                  <c:v>0</c:v>
                </c:pt>
                <c:pt idx="21">
                  <c:v>6</c:v>
                </c:pt>
              </c:numCache>
            </c:numRef>
          </c:val>
          <c:extLst>
            <c:ext xmlns:c16="http://schemas.microsoft.com/office/drawing/2014/chart" uri="{C3380CC4-5D6E-409C-BE32-E72D297353CC}">
              <c16:uniqueId val="{00000028-4406-4842-AE02-F38D3DEA97E3}"/>
            </c:ext>
          </c:extLst>
        </c:ser>
        <c:ser>
          <c:idx val="41"/>
          <c:order val="41"/>
          <c:tx>
            <c:strRef>
              <c:f>Sheet1!$A$43</c:f>
              <c:strCache>
                <c:ptCount val="1"/>
                <c:pt idx="0">
                  <c:v>Moz_Moz_Moz</c:v>
                </c:pt>
              </c:strCache>
            </c:strRef>
          </c:tx>
          <c:spPr>
            <a:solidFill>
              <a:schemeClr val="accent6">
                <a:lumMod val="70000"/>
                <a:lumOff val="3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3:$W$43</c:f>
              <c:numCache>
                <c:formatCode>General</c:formatCode>
                <c:ptCount val="22"/>
                <c:pt idx="0">
                  <c:v>223</c:v>
                </c:pt>
                <c:pt idx="1">
                  <c:v>0</c:v>
                </c:pt>
                <c:pt idx="2">
                  <c:v>4</c:v>
                </c:pt>
                <c:pt idx="3">
                  <c:v>0</c:v>
                </c:pt>
                <c:pt idx="4">
                  <c:v>0</c:v>
                </c:pt>
                <c:pt idx="5">
                  <c:v>0</c:v>
                </c:pt>
                <c:pt idx="6">
                  <c:v>0</c:v>
                </c:pt>
                <c:pt idx="7">
                  <c:v>0</c:v>
                </c:pt>
                <c:pt idx="8">
                  <c:v>0</c:v>
                </c:pt>
                <c:pt idx="9">
                  <c:v>0</c:v>
                </c:pt>
                <c:pt idx="10">
                  <c:v>0</c:v>
                </c:pt>
                <c:pt idx="11">
                  <c:v>0</c:v>
                </c:pt>
                <c:pt idx="12">
                  <c:v>0</c:v>
                </c:pt>
                <c:pt idx="13">
                  <c:v>0</c:v>
                </c:pt>
                <c:pt idx="14">
                  <c:v>0</c:v>
                </c:pt>
                <c:pt idx="15">
                  <c:v>4</c:v>
                </c:pt>
                <c:pt idx="16">
                  <c:v>0</c:v>
                </c:pt>
                <c:pt idx="17">
                  <c:v>0</c:v>
                </c:pt>
                <c:pt idx="18">
                  <c:v>0</c:v>
                </c:pt>
                <c:pt idx="19">
                  <c:v>0</c:v>
                </c:pt>
                <c:pt idx="20">
                  <c:v>0</c:v>
                </c:pt>
                <c:pt idx="21">
                  <c:v>10</c:v>
                </c:pt>
              </c:numCache>
            </c:numRef>
          </c:val>
          <c:extLst>
            <c:ext xmlns:c16="http://schemas.microsoft.com/office/drawing/2014/chart" uri="{C3380CC4-5D6E-409C-BE32-E72D297353CC}">
              <c16:uniqueId val="{00000029-4406-4842-AE02-F38D3DEA97E3}"/>
            </c:ext>
          </c:extLst>
        </c:ser>
        <c:ser>
          <c:idx val="42"/>
          <c:order val="42"/>
          <c:tx>
            <c:strRef>
              <c:f>Sheet1!$A$44</c:f>
              <c:strCache>
                <c:ptCount val="1"/>
                <c:pt idx="0">
                  <c:v>Ominaeo</c:v>
                </c:pt>
              </c:strCache>
            </c:strRef>
          </c:tx>
          <c:spPr>
            <a:solidFill>
              <a:schemeClr val="accent1">
                <a:lumMod val="7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4:$W$44</c:f>
              <c:numCache>
                <c:formatCode>General</c:formatCode>
                <c:ptCount val="22"/>
                <c:pt idx="0">
                  <c:v>21</c:v>
                </c:pt>
                <c:pt idx="1">
                  <c:v>112</c:v>
                </c:pt>
                <c:pt idx="2">
                  <c:v>12</c:v>
                </c:pt>
                <c:pt idx="3">
                  <c:v>0</c:v>
                </c:pt>
                <c:pt idx="4">
                  <c:v>24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A-4406-4842-AE02-F38D3DEA97E3}"/>
            </c:ext>
          </c:extLst>
        </c:ser>
        <c:ser>
          <c:idx val="43"/>
          <c:order val="43"/>
          <c:tx>
            <c:strRef>
              <c:f>Sheet1!$A$45</c:f>
              <c:strCache>
                <c:ptCount val="1"/>
                <c:pt idx="0">
                  <c:v>Hary1495</c:v>
                </c:pt>
              </c:strCache>
            </c:strRef>
          </c:tx>
          <c:spPr>
            <a:solidFill>
              <a:schemeClr val="accent2">
                <a:lumMod val="7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5:$W$45</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3</c:v>
                </c:pt>
                <c:pt idx="16">
                  <c:v>0</c:v>
                </c:pt>
                <c:pt idx="17">
                  <c:v>0</c:v>
                </c:pt>
                <c:pt idx="18">
                  <c:v>0</c:v>
                </c:pt>
                <c:pt idx="19">
                  <c:v>0</c:v>
                </c:pt>
                <c:pt idx="20">
                  <c:v>0</c:v>
                </c:pt>
                <c:pt idx="21">
                  <c:v>0</c:v>
                </c:pt>
              </c:numCache>
            </c:numRef>
          </c:val>
          <c:extLst>
            <c:ext xmlns:c16="http://schemas.microsoft.com/office/drawing/2014/chart" uri="{C3380CC4-5D6E-409C-BE32-E72D297353CC}">
              <c16:uniqueId val="{0000002B-4406-4842-AE02-F38D3DEA97E3}"/>
            </c:ext>
          </c:extLst>
        </c:ser>
        <c:ser>
          <c:idx val="44"/>
          <c:order val="44"/>
          <c:tx>
            <c:strRef>
              <c:f>Sheet1!$A$46</c:f>
              <c:strCache>
                <c:ptCount val="1"/>
                <c:pt idx="0">
                  <c:v>Toxic_Biohazard</c:v>
                </c:pt>
              </c:strCache>
            </c:strRef>
          </c:tx>
          <c:spPr>
            <a:solidFill>
              <a:schemeClr val="accent3">
                <a:lumMod val="7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6:$W$46</c:f>
              <c:numCache>
                <c:formatCode>General</c:formatCode>
                <c:ptCount val="22"/>
                <c:pt idx="0">
                  <c:v>12</c:v>
                </c:pt>
                <c:pt idx="1">
                  <c:v>0</c:v>
                </c:pt>
                <c:pt idx="2">
                  <c:v>27</c:v>
                </c:pt>
                <c:pt idx="3">
                  <c:v>3</c:v>
                </c:pt>
                <c:pt idx="4">
                  <c:v>0</c:v>
                </c:pt>
                <c:pt idx="5">
                  <c:v>0</c:v>
                </c:pt>
                <c:pt idx="6">
                  <c:v>0</c:v>
                </c:pt>
                <c:pt idx="7">
                  <c:v>0</c:v>
                </c:pt>
                <c:pt idx="8">
                  <c:v>0</c:v>
                </c:pt>
                <c:pt idx="9">
                  <c:v>0</c:v>
                </c:pt>
                <c:pt idx="10">
                  <c:v>0</c:v>
                </c:pt>
                <c:pt idx="11">
                  <c:v>0</c:v>
                </c:pt>
                <c:pt idx="12">
                  <c:v>0</c:v>
                </c:pt>
                <c:pt idx="13">
                  <c:v>0</c:v>
                </c:pt>
                <c:pt idx="14">
                  <c:v>0</c:v>
                </c:pt>
                <c:pt idx="15">
                  <c:v>10</c:v>
                </c:pt>
                <c:pt idx="16">
                  <c:v>0</c:v>
                </c:pt>
                <c:pt idx="17">
                  <c:v>0</c:v>
                </c:pt>
                <c:pt idx="18">
                  <c:v>0</c:v>
                </c:pt>
                <c:pt idx="19">
                  <c:v>0</c:v>
                </c:pt>
                <c:pt idx="20">
                  <c:v>0</c:v>
                </c:pt>
                <c:pt idx="21">
                  <c:v>4</c:v>
                </c:pt>
              </c:numCache>
            </c:numRef>
          </c:val>
          <c:extLst>
            <c:ext xmlns:c16="http://schemas.microsoft.com/office/drawing/2014/chart" uri="{C3380CC4-5D6E-409C-BE32-E72D297353CC}">
              <c16:uniqueId val="{0000002C-4406-4842-AE02-F38D3DEA97E3}"/>
            </c:ext>
          </c:extLst>
        </c:ser>
        <c:ser>
          <c:idx val="45"/>
          <c:order val="45"/>
          <c:tx>
            <c:strRef>
              <c:f>Sheet1!$A$47</c:f>
              <c:strCache>
                <c:ptCount val="1"/>
                <c:pt idx="0">
                  <c:v>Pickle1000</c:v>
                </c:pt>
              </c:strCache>
            </c:strRef>
          </c:tx>
          <c:spPr>
            <a:solidFill>
              <a:schemeClr val="accent4">
                <a:lumMod val="7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7:$W$47</c:f>
              <c:numCache>
                <c:formatCode>General</c:formatCode>
                <c:ptCount val="22"/>
                <c:pt idx="0">
                  <c:v>0</c:v>
                </c:pt>
                <c:pt idx="1">
                  <c:v>0</c:v>
                </c:pt>
                <c:pt idx="2">
                  <c:v>0</c:v>
                </c:pt>
                <c:pt idx="3">
                  <c:v>50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2D-4406-4842-AE02-F38D3DEA97E3}"/>
            </c:ext>
          </c:extLst>
        </c:ser>
        <c:ser>
          <c:idx val="46"/>
          <c:order val="46"/>
          <c:tx>
            <c:strRef>
              <c:f>Sheet1!$A$48</c:f>
              <c:strCache>
                <c:ptCount val="1"/>
                <c:pt idx="0">
                  <c:v>Uhfolks</c:v>
                </c:pt>
              </c:strCache>
            </c:strRef>
          </c:tx>
          <c:spPr>
            <a:solidFill>
              <a:schemeClr val="accent5">
                <a:lumMod val="7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8:$W$48</c:f>
              <c:numCache>
                <c:formatCode>General</c:formatCode>
                <c:ptCount val="22"/>
                <c:pt idx="0">
                  <c:v>47</c:v>
                </c:pt>
                <c:pt idx="1">
                  <c:v>0</c:v>
                </c:pt>
                <c:pt idx="2">
                  <c:v>9</c:v>
                </c:pt>
                <c:pt idx="3">
                  <c:v>0</c:v>
                </c:pt>
                <c:pt idx="4">
                  <c:v>0</c:v>
                </c:pt>
                <c:pt idx="5">
                  <c:v>0</c:v>
                </c:pt>
                <c:pt idx="6">
                  <c:v>0</c:v>
                </c:pt>
                <c:pt idx="7">
                  <c:v>0</c:v>
                </c:pt>
                <c:pt idx="8">
                  <c:v>0</c:v>
                </c:pt>
                <c:pt idx="9">
                  <c:v>0</c:v>
                </c:pt>
                <c:pt idx="10">
                  <c:v>0</c:v>
                </c:pt>
                <c:pt idx="11">
                  <c:v>0</c:v>
                </c:pt>
                <c:pt idx="12">
                  <c:v>1</c:v>
                </c:pt>
                <c:pt idx="13">
                  <c:v>0</c:v>
                </c:pt>
                <c:pt idx="14">
                  <c:v>0</c:v>
                </c:pt>
                <c:pt idx="15">
                  <c:v>7</c:v>
                </c:pt>
                <c:pt idx="16">
                  <c:v>0</c:v>
                </c:pt>
                <c:pt idx="17">
                  <c:v>0</c:v>
                </c:pt>
                <c:pt idx="18">
                  <c:v>0</c:v>
                </c:pt>
                <c:pt idx="19">
                  <c:v>0</c:v>
                </c:pt>
                <c:pt idx="20">
                  <c:v>1</c:v>
                </c:pt>
                <c:pt idx="21">
                  <c:v>2</c:v>
                </c:pt>
              </c:numCache>
            </c:numRef>
          </c:val>
          <c:extLst>
            <c:ext xmlns:c16="http://schemas.microsoft.com/office/drawing/2014/chart" uri="{C3380CC4-5D6E-409C-BE32-E72D297353CC}">
              <c16:uniqueId val="{0000002E-4406-4842-AE02-F38D3DEA97E3}"/>
            </c:ext>
          </c:extLst>
        </c:ser>
        <c:ser>
          <c:idx val="47"/>
          <c:order val="47"/>
          <c:tx>
            <c:strRef>
              <c:f>Sheet1!$A$49</c:f>
              <c:strCache>
                <c:ptCount val="1"/>
                <c:pt idx="0">
                  <c:v>thebsoftelevision</c:v>
                </c:pt>
              </c:strCache>
            </c:strRef>
          </c:tx>
          <c:spPr>
            <a:solidFill>
              <a:schemeClr val="accent6">
                <a:lumMod val="7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49:$W$49</c:f>
              <c:numCache>
                <c:formatCode>General</c:formatCode>
                <c:ptCount val="22"/>
                <c:pt idx="0">
                  <c:v>207</c:v>
                </c:pt>
                <c:pt idx="1">
                  <c:v>0</c:v>
                </c:pt>
                <c:pt idx="2">
                  <c:v>0</c:v>
                </c:pt>
                <c:pt idx="3">
                  <c:v>0</c:v>
                </c:pt>
                <c:pt idx="4">
                  <c:v>0</c:v>
                </c:pt>
                <c:pt idx="5">
                  <c:v>0</c:v>
                </c:pt>
                <c:pt idx="6">
                  <c:v>0</c:v>
                </c:pt>
                <c:pt idx="7">
                  <c:v>0</c:v>
                </c:pt>
                <c:pt idx="8">
                  <c:v>0</c:v>
                </c:pt>
                <c:pt idx="9">
                  <c:v>0</c:v>
                </c:pt>
                <c:pt idx="10">
                  <c:v>0</c:v>
                </c:pt>
                <c:pt idx="11">
                  <c:v>22</c:v>
                </c:pt>
                <c:pt idx="12">
                  <c:v>0</c:v>
                </c:pt>
                <c:pt idx="13">
                  <c:v>0</c:v>
                </c:pt>
                <c:pt idx="14">
                  <c:v>0</c:v>
                </c:pt>
                <c:pt idx="15">
                  <c:v>0</c:v>
                </c:pt>
                <c:pt idx="16">
                  <c:v>0</c:v>
                </c:pt>
                <c:pt idx="17">
                  <c:v>0</c:v>
                </c:pt>
                <c:pt idx="18">
                  <c:v>0</c:v>
                </c:pt>
                <c:pt idx="19">
                  <c:v>0</c:v>
                </c:pt>
                <c:pt idx="20">
                  <c:v>119</c:v>
                </c:pt>
                <c:pt idx="21">
                  <c:v>0</c:v>
                </c:pt>
              </c:numCache>
            </c:numRef>
          </c:val>
          <c:extLst>
            <c:ext xmlns:c16="http://schemas.microsoft.com/office/drawing/2014/chart" uri="{C3380CC4-5D6E-409C-BE32-E72D297353CC}">
              <c16:uniqueId val="{0000002F-4406-4842-AE02-F38D3DEA97E3}"/>
            </c:ext>
          </c:extLst>
        </c:ser>
        <c:ser>
          <c:idx val="48"/>
          <c:order val="48"/>
          <c:tx>
            <c:strRef>
              <c:f>Sheet1!$A$50</c:f>
              <c:strCache>
                <c:ptCount val="1"/>
                <c:pt idx="0">
                  <c:v>ThePettifog</c:v>
                </c:pt>
              </c:strCache>
            </c:strRef>
          </c:tx>
          <c:spPr>
            <a:solidFill>
              <a:schemeClr val="accent1">
                <a:lumMod val="50000"/>
                <a:lumOff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0:$W$50</c:f>
              <c:numCache>
                <c:formatCode>General</c:formatCode>
                <c:ptCount val="22"/>
                <c:pt idx="0">
                  <c:v>222</c:v>
                </c:pt>
                <c:pt idx="1">
                  <c:v>0</c:v>
                </c:pt>
                <c:pt idx="2">
                  <c:v>1</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136</c:v>
                </c:pt>
                <c:pt idx="19">
                  <c:v>0</c:v>
                </c:pt>
                <c:pt idx="20">
                  <c:v>9</c:v>
                </c:pt>
                <c:pt idx="21">
                  <c:v>30</c:v>
                </c:pt>
              </c:numCache>
            </c:numRef>
          </c:val>
          <c:extLst>
            <c:ext xmlns:c16="http://schemas.microsoft.com/office/drawing/2014/chart" uri="{C3380CC4-5D6E-409C-BE32-E72D297353CC}">
              <c16:uniqueId val="{00000030-4406-4842-AE02-F38D3DEA97E3}"/>
            </c:ext>
          </c:extLst>
        </c:ser>
        <c:ser>
          <c:idx val="49"/>
          <c:order val="49"/>
          <c:tx>
            <c:strRef>
              <c:f>Sheet1!$A$51</c:f>
              <c:strCache>
                <c:ptCount val="1"/>
                <c:pt idx="0">
                  <c:v>Buckets-of-Gold</c:v>
                </c:pt>
              </c:strCache>
            </c:strRef>
          </c:tx>
          <c:spPr>
            <a:solidFill>
              <a:schemeClr val="accent2">
                <a:lumMod val="50000"/>
                <a:lumOff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1:$W$51</c:f>
              <c:numCache>
                <c:formatCode>General</c:formatCode>
                <c:ptCount val="22"/>
                <c:pt idx="0">
                  <c:v>348</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3</c:v>
                </c:pt>
                <c:pt idx="16">
                  <c:v>0</c:v>
                </c:pt>
                <c:pt idx="17">
                  <c:v>0</c:v>
                </c:pt>
                <c:pt idx="18">
                  <c:v>0</c:v>
                </c:pt>
                <c:pt idx="19">
                  <c:v>0</c:v>
                </c:pt>
                <c:pt idx="20">
                  <c:v>0</c:v>
                </c:pt>
                <c:pt idx="21">
                  <c:v>17</c:v>
                </c:pt>
              </c:numCache>
            </c:numRef>
          </c:val>
          <c:extLst>
            <c:ext xmlns:c16="http://schemas.microsoft.com/office/drawing/2014/chart" uri="{C3380CC4-5D6E-409C-BE32-E72D297353CC}">
              <c16:uniqueId val="{00000031-4406-4842-AE02-F38D3DEA97E3}"/>
            </c:ext>
          </c:extLst>
        </c:ser>
        <c:ser>
          <c:idx val="50"/>
          <c:order val="50"/>
          <c:tx>
            <c:strRef>
              <c:f>Sheet1!$A$52</c:f>
              <c:strCache>
                <c:ptCount val="1"/>
                <c:pt idx="0">
                  <c:v>qtx</c:v>
                </c:pt>
              </c:strCache>
            </c:strRef>
          </c:tx>
          <c:spPr>
            <a:solidFill>
              <a:schemeClr val="accent3">
                <a:lumMod val="50000"/>
                <a:lumOff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2:$W$52</c:f>
              <c:numCache>
                <c:formatCode>General</c:formatCode>
                <c:ptCount val="22"/>
                <c:pt idx="0">
                  <c:v>1</c:v>
                </c:pt>
                <c:pt idx="1">
                  <c:v>0</c:v>
                </c:pt>
                <c:pt idx="2">
                  <c:v>2</c:v>
                </c:pt>
                <c:pt idx="3">
                  <c:v>0</c:v>
                </c:pt>
                <c:pt idx="4">
                  <c:v>0</c:v>
                </c:pt>
                <c:pt idx="5">
                  <c:v>0</c:v>
                </c:pt>
                <c:pt idx="6">
                  <c:v>0</c:v>
                </c:pt>
                <c:pt idx="7">
                  <c:v>0</c:v>
                </c:pt>
                <c:pt idx="8">
                  <c:v>0</c:v>
                </c:pt>
                <c:pt idx="9">
                  <c:v>275</c:v>
                </c:pt>
                <c:pt idx="10">
                  <c:v>0</c:v>
                </c:pt>
                <c:pt idx="11">
                  <c:v>0</c:v>
                </c:pt>
                <c:pt idx="12">
                  <c:v>0</c:v>
                </c:pt>
                <c:pt idx="13">
                  <c:v>0</c:v>
                </c:pt>
                <c:pt idx="14">
                  <c:v>0</c:v>
                </c:pt>
                <c:pt idx="15">
                  <c:v>0</c:v>
                </c:pt>
                <c:pt idx="16">
                  <c:v>0</c:v>
                </c:pt>
                <c:pt idx="17">
                  <c:v>30</c:v>
                </c:pt>
                <c:pt idx="18">
                  <c:v>0</c:v>
                </c:pt>
                <c:pt idx="19">
                  <c:v>0</c:v>
                </c:pt>
                <c:pt idx="20">
                  <c:v>0</c:v>
                </c:pt>
                <c:pt idx="21">
                  <c:v>11</c:v>
                </c:pt>
              </c:numCache>
            </c:numRef>
          </c:val>
          <c:extLst>
            <c:ext xmlns:c16="http://schemas.microsoft.com/office/drawing/2014/chart" uri="{C3380CC4-5D6E-409C-BE32-E72D297353CC}">
              <c16:uniqueId val="{00000032-4406-4842-AE02-F38D3DEA97E3}"/>
            </c:ext>
          </c:extLst>
        </c:ser>
        <c:ser>
          <c:idx val="51"/>
          <c:order val="51"/>
          <c:tx>
            <c:strRef>
              <c:f>Sheet1!$A$53</c:f>
              <c:strCache>
                <c:ptCount val="1"/>
                <c:pt idx="0">
                  <c:v>DiogenesKuon</c:v>
                </c:pt>
              </c:strCache>
            </c:strRef>
          </c:tx>
          <c:spPr>
            <a:solidFill>
              <a:schemeClr val="accent4">
                <a:lumMod val="50000"/>
                <a:lumOff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3:$W$53</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232</c:v>
                </c:pt>
                <c:pt idx="13">
                  <c:v>0</c:v>
                </c:pt>
                <c:pt idx="14">
                  <c:v>0</c:v>
                </c:pt>
                <c:pt idx="15">
                  <c:v>0</c:v>
                </c:pt>
                <c:pt idx="16">
                  <c:v>0</c:v>
                </c:pt>
                <c:pt idx="17">
                  <c:v>0</c:v>
                </c:pt>
                <c:pt idx="18">
                  <c:v>48</c:v>
                </c:pt>
                <c:pt idx="19">
                  <c:v>181</c:v>
                </c:pt>
                <c:pt idx="20">
                  <c:v>1</c:v>
                </c:pt>
                <c:pt idx="21">
                  <c:v>0</c:v>
                </c:pt>
              </c:numCache>
            </c:numRef>
          </c:val>
          <c:extLst>
            <c:ext xmlns:c16="http://schemas.microsoft.com/office/drawing/2014/chart" uri="{C3380CC4-5D6E-409C-BE32-E72D297353CC}">
              <c16:uniqueId val="{00000033-4406-4842-AE02-F38D3DEA97E3}"/>
            </c:ext>
          </c:extLst>
        </c:ser>
        <c:ser>
          <c:idx val="52"/>
          <c:order val="52"/>
          <c:tx>
            <c:strRef>
              <c:f>Sheet1!$A$54</c:f>
              <c:strCache>
                <c:ptCount val="1"/>
                <c:pt idx="0">
                  <c:v>tacostonight</c:v>
                </c:pt>
              </c:strCache>
            </c:strRef>
          </c:tx>
          <c:spPr>
            <a:solidFill>
              <a:schemeClr val="accent5">
                <a:lumMod val="50000"/>
                <a:lumOff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4:$W$54</c:f>
              <c:numCache>
                <c:formatCode>General</c:formatCode>
                <c:ptCount val="22"/>
                <c:pt idx="0">
                  <c:v>13</c:v>
                </c:pt>
                <c:pt idx="1">
                  <c:v>75</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4-4406-4842-AE02-F38D3DEA97E3}"/>
            </c:ext>
          </c:extLst>
        </c:ser>
        <c:ser>
          <c:idx val="53"/>
          <c:order val="53"/>
          <c:tx>
            <c:strRef>
              <c:f>Sheet1!$A$55</c:f>
              <c:strCache>
                <c:ptCount val="1"/>
                <c:pt idx="0">
                  <c:v>brownspectacledbear</c:v>
                </c:pt>
              </c:strCache>
            </c:strRef>
          </c:tx>
          <c:spPr>
            <a:solidFill>
              <a:schemeClr val="accent6">
                <a:lumMod val="50000"/>
                <a:lumOff val="50000"/>
              </a:schemeClr>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5:$W$55</c:f>
              <c:numCache>
                <c:formatCode>General</c:formatCode>
                <c:ptCount val="22"/>
                <c:pt idx="0">
                  <c:v>2</c:v>
                </c:pt>
                <c:pt idx="1">
                  <c:v>0</c:v>
                </c:pt>
                <c:pt idx="2">
                  <c:v>1</c:v>
                </c:pt>
                <c:pt idx="3">
                  <c:v>0</c:v>
                </c:pt>
                <c:pt idx="4">
                  <c:v>0</c:v>
                </c:pt>
                <c:pt idx="5">
                  <c:v>0</c:v>
                </c:pt>
                <c:pt idx="6">
                  <c:v>347</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5-4406-4842-AE02-F38D3DEA97E3}"/>
            </c:ext>
          </c:extLst>
        </c:ser>
        <c:ser>
          <c:idx val="54"/>
          <c:order val="54"/>
          <c:tx>
            <c:strRef>
              <c:f>Sheet1!$A$56</c:f>
              <c:strCache>
                <c:ptCount val="1"/>
                <c:pt idx="0">
                  <c:v>_mr0</c:v>
                </c:pt>
              </c:strCache>
            </c:strRef>
          </c:tx>
          <c:spPr>
            <a:solidFill>
              <a:schemeClr val="accent1"/>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6:$W$56</c:f>
              <c:numCache>
                <c:formatCode>General</c:formatCode>
                <c:ptCount val="22"/>
                <c:pt idx="0">
                  <c:v>288</c:v>
                </c:pt>
                <c:pt idx="1">
                  <c:v>0</c:v>
                </c:pt>
                <c:pt idx="2">
                  <c:v>0</c:v>
                </c:pt>
                <c:pt idx="3">
                  <c:v>0</c:v>
                </c:pt>
                <c:pt idx="4">
                  <c:v>1</c:v>
                </c:pt>
                <c:pt idx="5">
                  <c:v>0</c:v>
                </c:pt>
                <c:pt idx="6">
                  <c:v>0</c:v>
                </c:pt>
                <c:pt idx="7">
                  <c:v>0</c:v>
                </c:pt>
                <c:pt idx="8">
                  <c:v>0</c:v>
                </c:pt>
                <c:pt idx="9">
                  <c:v>0</c:v>
                </c:pt>
                <c:pt idx="10">
                  <c:v>0</c:v>
                </c:pt>
                <c:pt idx="11">
                  <c:v>0</c:v>
                </c:pt>
                <c:pt idx="12">
                  <c:v>0</c:v>
                </c:pt>
                <c:pt idx="13">
                  <c:v>0</c:v>
                </c:pt>
                <c:pt idx="14">
                  <c:v>0</c:v>
                </c:pt>
                <c:pt idx="15">
                  <c:v>2</c:v>
                </c:pt>
                <c:pt idx="16">
                  <c:v>0</c:v>
                </c:pt>
                <c:pt idx="17">
                  <c:v>0</c:v>
                </c:pt>
                <c:pt idx="18">
                  <c:v>0</c:v>
                </c:pt>
                <c:pt idx="19">
                  <c:v>0</c:v>
                </c:pt>
                <c:pt idx="20">
                  <c:v>0</c:v>
                </c:pt>
                <c:pt idx="21">
                  <c:v>0</c:v>
                </c:pt>
              </c:numCache>
            </c:numRef>
          </c:val>
          <c:extLst>
            <c:ext xmlns:c16="http://schemas.microsoft.com/office/drawing/2014/chart" uri="{C3380CC4-5D6E-409C-BE32-E72D297353CC}">
              <c16:uniqueId val="{00000036-4406-4842-AE02-F38D3DEA97E3}"/>
            </c:ext>
          </c:extLst>
        </c:ser>
        <c:ser>
          <c:idx val="55"/>
          <c:order val="55"/>
          <c:tx>
            <c:strRef>
              <c:f>Sheet1!$A$57</c:f>
              <c:strCache>
                <c:ptCount val="1"/>
                <c:pt idx="0">
                  <c:v>glasschimera</c:v>
                </c:pt>
              </c:strCache>
            </c:strRef>
          </c:tx>
          <c:spPr>
            <a:solidFill>
              <a:schemeClr val="accent2"/>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7:$W$57</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7-4406-4842-AE02-F38D3DEA97E3}"/>
            </c:ext>
          </c:extLst>
        </c:ser>
        <c:ser>
          <c:idx val="56"/>
          <c:order val="56"/>
          <c:tx>
            <c:strRef>
              <c:f>Sheet1!$A$58</c:f>
              <c:strCache>
                <c:ptCount val="1"/>
                <c:pt idx="0">
                  <c:v>pea_nix</c:v>
                </c:pt>
              </c:strCache>
            </c:strRef>
          </c:tx>
          <c:spPr>
            <a:solidFill>
              <a:schemeClr val="accent3"/>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8:$W$58</c:f>
              <c:numCache>
                <c:formatCode>General</c:formatCode>
                <c:ptCount val="22"/>
                <c:pt idx="0">
                  <c:v>44</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8-4406-4842-AE02-F38D3DEA97E3}"/>
            </c:ext>
          </c:extLst>
        </c:ser>
        <c:ser>
          <c:idx val="57"/>
          <c:order val="57"/>
          <c:tx>
            <c:strRef>
              <c:f>Sheet1!$A$59</c:f>
              <c:strCache>
                <c:ptCount val="1"/>
                <c:pt idx="0">
                  <c:v>XD9mMFv1miW5ITTW</c:v>
                </c:pt>
              </c:strCache>
            </c:strRef>
          </c:tx>
          <c:spPr>
            <a:solidFill>
              <a:schemeClr val="accent4"/>
            </a:solidFill>
            <a:ln>
              <a:noFill/>
            </a:ln>
            <a:effectLst/>
          </c:spPr>
          <c:invertIfNegative val="0"/>
          <c:cat>
            <c:strRef>
              <c:f>Sheet1!$B$1:$W$1</c:f>
              <c:strCache>
                <c:ptCount val="22"/>
                <c:pt idx="0">
                  <c:v>politics</c:v>
                </c:pt>
                <c:pt idx="1">
                  <c:v>nfl</c:v>
                </c:pt>
                <c:pt idx="2">
                  <c:v>AskReddit</c:v>
                </c:pt>
                <c:pt idx="3">
                  <c:v>LivestreamFail</c:v>
                </c:pt>
                <c:pt idx="4">
                  <c:v>CFB</c:v>
                </c:pt>
                <c:pt idx="5">
                  <c:v>SquaredCircle</c:v>
                </c:pt>
                <c:pt idx="6">
                  <c:v>fakebaseball</c:v>
                </c:pt>
                <c:pt idx="7">
                  <c:v>newzealand</c:v>
                </c:pt>
                <c:pt idx="8">
                  <c:v>LegalAdviceUK</c:v>
                </c:pt>
                <c:pt idx="9">
                  <c:v>gonewild</c:v>
                </c:pt>
                <c:pt idx="10">
                  <c:v>neoliberal</c:v>
                </c:pt>
                <c:pt idx="11">
                  <c:v>soccer</c:v>
                </c:pt>
                <c:pt idx="12">
                  <c:v>NoStupidQuestions</c:v>
                </c:pt>
                <c:pt idx="13">
                  <c:v>Wishlist</c:v>
                </c:pt>
                <c:pt idx="14">
                  <c:v>buffalobills</c:v>
                </c:pt>
                <c:pt idx="15">
                  <c:v>pics</c:v>
                </c:pt>
                <c:pt idx="16">
                  <c:v>BigBrother</c:v>
                </c:pt>
                <c:pt idx="17">
                  <c:v>ukpolitics</c:v>
                </c:pt>
                <c:pt idx="18">
                  <c:v>Ask_Politics</c:v>
                </c:pt>
                <c:pt idx="19">
                  <c:v>Askpolitics</c:v>
                </c:pt>
                <c:pt idx="20">
                  <c:v>PoliticalDiscussion</c:v>
                </c:pt>
                <c:pt idx="21">
                  <c:v>news</c:v>
                </c:pt>
              </c:strCache>
            </c:strRef>
          </c:cat>
          <c:val>
            <c:numRef>
              <c:f>Sheet1!$B$59:$W$59</c:f>
              <c:numCache>
                <c:formatCode>General</c:formatCode>
                <c:ptCount val="22"/>
                <c:pt idx="0">
                  <c:v>1</c:v>
                </c:pt>
                <c:pt idx="1">
                  <c:v>0</c:v>
                </c:pt>
                <c:pt idx="2">
                  <c:v>5</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39-4406-4842-AE02-F38D3DEA97E3}"/>
            </c:ext>
          </c:extLst>
        </c:ser>
        <c:dLbls>
          <c:showLegendKey val="0"/>
          <c:showVal val="0"/>
          <c:showCatName val="0"/>
          <c:showSerName val="0"/>
          <c:showPercent val="0"/>
          <c:showBubbleSize val="0"/>
        </c:dLbls>
        <c:gapWidth val="55"/>
        <c:overlap val="100"/>
        <c:axId val="1898107263"/>
        <c:axId val="1898097695"/>
      </c:barChart>
      <c:catAx>
        <c:axId val="18981072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reddi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e-IL"/>
          </a:p>
        </c:txPr>
        <c:crossAx val="1898097695"/>
        <c:crosses val="autoZero"/>
        <c:auto val="1"/>
        <c:lblAlgn val="ctr"/>
        <c:lblOffset val="100"/>
        <c:noMultiLvlLbl val="0"/>
      </c:catAx>
      <c:valAx>
        <c:axId val="18980976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om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898107263"/>
        <c:crosses val="autoZero"/>
        <c:crossBetween val="between"/>
        <c:majorUnit val="50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30 Most Frequently Used Words in Comments</a:t>
            </a:r>
            <a:r>
              <a:rPr lang="en-US" sz="1200" baseline="0"/>
              <a:t> </a:t>
            </a:r>
            <a:r>
              <a:rPr lang="en-US" sz="1200"/>
              <a:t>By r/Politics Modera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tx>
            <c:strRef>
              <c:f>Sheet1!$B$1</c:f>
              <c:strCache>
                <c:ptCount val="1"/>
                <c:pt idx="0">
                  <c:v>cou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1</c:f>
              <c:strCache>
                <c:ptCount val="30"/>
                <c:pt idx="0">
                  <c:v>politics</c:v>
                </c:pt>
                <c:pt idx="1">
                  <c:v>reddit</c:v>
                </c:pt>
                <c:pt idx="2">
                  <c:v>com</c:v>
                </c:pt>
                <c:pt idx="3">
                  <c:v>www</c:v>
                </c:pt>
                <c:pt idx="4">
                  <c:v>submission</c:v>
                </c:pt>
                <c:pt idx="5">
                  <c:v>comment</c:v>
                </c:pt>
                <c:pt idx="6">
                  <c:v>message</c:v>
                </c:pt>
                <c:pt idx="7">
                  <c:v>question</c:v>
                </c:pt>
                <c:pt idx="8">
                  <c:v>http</c:v>
                </c:pt>
                <c:pt idx="9">
                  <c:v>removal</c:v>
                </c:pt>
                <c:pt idx="10">
                  <c:v>https</c:v>
                </c:pt>
                <c:pt idx="11">
                  <c:v>article</c:v>
                </c:pt>
                <c:pt idx="12">
                  <c:v>get</c:v>
                </c:pt>
                <c:pt idx="13">
                  <c:v>like</c:v>
                </c:pt>
                <c:pt idx="14">
                  <c:v>rule</c:v>
                </c:pt>
                <c:pt idx="15">
                  <c:v>regard</c:v>
                </c:pt>
                <c:pt idx="16">
                  <c:v>people</c:v>
                </c:pt>
                <c:pt idx="17">
                  <c:v>wiki</c:v>
                </c:pt>
                <c:pt idx="18">
                  <c:v>index</c:v>
                </c:pt>
                <c:pt idx="19">
                  <c:v>please</c:v>
                </c:pt>
                <c:pt idx="20">
                  <c:v>see</c:v>
                </c:pt>
                <c:pt idx="21">
                  <c:v>remove</c:v>
                </c:pt>
                <c:pt idx="22">
                  <c:v>post</c:v>
                </c:pt>
                <c:pt idx="23">
                  <c:v>would</c:v>
                </c:pt>
                <c:pt idx="24">
                  <c:v>title</c:v>
                </c:pt>
                <c:pt idx="25">
                  <c:v>say</c:v>
                </c:pt>
                <c:pt idx="26">
                  <c:v>topic</c:v>
                </c:pt>
                <c:pt idx="27">
                  <c:v>may</c:v>
                </c:pt>
                <c:pt idx="28">
                  <c:v>feel</c:v>
                </c:pt>
                <c:pt idx="29">
                  <c:v>use</c:v>
                </c:pt>
              </c:strCache>
            </c:strRef>
          </c:cat>
          <c:val>
            <c:numRef>
              <c:f>Sheet1!$B$2:$B$31</c:f>
              <c:numCache>
                <c:formatCode>General</c:formatCode>
                <c:ptCount val="30"/>
                <c:pt idx="0">
                  <c:v>1022</c:v>
                </c:pt>
                <c:pt idx="1">
                  <c:v>953</c:v>
                </c:pt>
                <c:pt idx="2">
                  <c:v>779</c:v>
                </c:pt>
                <c:pt idx="3">
                  <c:v>668</c:v>
                </c:pt>
                <c:pt idx="4">
                  <c:v>522</c:v>
                </c:pt>
                <c:pt idx="5">
                  <c:v>502</c:v>
                </c:pt>
                <c:pt idx="6">
                  <c:v>484</c:v>
                </c:pt>
                <c:pt idx="7">
                  <c:v>453</c:v>
                </c:pt>
                <c:pt idx="8">
                  <c:v>424</c:v>
                </c:pt>
                <c:pt idx="9">
                  <c:v>404</c:v>
                </c:pt>
                <c:pt idx="10">
                  <c:v>343</c:v>
                </c:pt>
                <c:pt idx="11">
                  <c:v>306</c:v>
                </c:pt>
                <c:pt idx="12">
                  <c:v>296</c:v>
                </c:pt>
                <c:pt idx="13">
                  <c:v>292</c:v>
                </c:pt>
                <c:pt idx="14">
                  <c:v>278</c:v>
                </c:pt>
                <c:pt idx="15">
                  <c:v>272</c:v>
                </c:pt>
                <c:pt idx="16">
                  <c:v>271</c:v>
                </c:pt>
                <c:pt idx="17">
                  <c:v>270</c:v>
                </c:pt>
                <c:pt idx="18">
                  <c:v>255</c:v>
                </c:pt>
                <c:pt idx="19">
                  <c:v>252</c:v>
                </c:pt>
                <c:pt idx="20">
                  <c:v>238</c:v>
                </c:pt>
                <c:pt idx="21">
                  <c:v>236</c:v>
                </c:pt>
                <c:pt idx="22">
                  <c:v>230</c:v>
                </c:pt>
                <c:pt idx="23">
                  <c:v>221</c:v>
                </c:pt>
                <c:pt idx="24">
                  <c:v>213</c:v>
                </c:pt>
                <c:pt idx="25">
                  <c:v>206</c:v>
                </c:pt>
                <c:pt idx="26">
                  <c:v>204</c:v>
                </c:pt>
                <c:pt idx="27">
                  <c:v>204</c:v>
                </c:pt>
                <c:pt idx="28">
                  <c:v>198</c:v>
                </c:pt>
                <c:pt idx="29">
                  <c:v>198</c:v>
                </c:pt>
              </c:numCache>
            </c:numRef>
          </c:val>
          <c:extLst>
            <c:ext xmlns:c16="http://schemas.microsoft.com/office/drawing/2014/chart" uri="{C3380CC4-5D6E-409C-BE32-E72D297353CC}">
              <c16:uniqueId val="{00000000-7D71-445D-A770-2F45BCBBE23A}"/>
            </c:ext>
          </c:extLst>
        </c:ser>
        <c:dLbls>
          <c:dLblPos val="outEnd"/>
          <c:showLegendKey val="0"/>
          <c:showVal val="1"/>
          <c:showCatName val="0"/>
          <c:showSerName val="0"/>
          <c:showPercent val="0"/>
          <c:showBubbleSize val="0"/>
        </c:dLbls>
        <c:gapWidth val="219"/>
        <c:overlap val="-27"/>
        <c:axId val="1129539471"/>
        <c:axId val="1129544047"/>
      </c:barChart>
      <c:catAx>
        <c:axId val="11295394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ords in Com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129544047"/>
        <c:crosses val="autoZero"/>
        <c:auto val="1"/>
        <c:lblAlgn val="ctr"/>
        <c:lblOffset val="100"/>
        <c:noMultiLvlLbl val="0"/>
      </c:catAx>
      <c:valAx>
        <c:axId val="11295440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ag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1295394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baseline="0"/>
              <a:t>r/Games Moderator's </a:t>
            </a:r>
            <a:r>
              <a:rPr lang="en-US" sz="1400" b="0" i="0" u="none" strike="noStrike" baseline="0">
                <a:effectLst/>
              </a:rPr>
              <a:t>Posts Distributions in</a:t>
            </a:r>
            <a:r>
              <a:rPr lang="en-US" baseline="0"/>
              <a:t> Subreddi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800" b="1" i="0" baseline="0">
                <a:effectLst/>
              </a:rPr>
              <a:t>*each color represents a moderator</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he-IL"/>
        </a:p>
      </c:txPr>
    </c:title>
    <c:autoTitleDeleted val="0"/>
    <c:plotArea>
      <c:layout>
        <c:manualLayout>
          <c:layoutTarget val="inner"/>
          <c:xMode val="edge"/>
          <c:yMode val="edge"/>
          <c:x val="0.16454778040292961"/>
          <c:y val="0.12222333673258995"/>
          <c:w val="0.81197443572433314"/>
          <c:h val="0.76272659388913966"/>
        </c:manualLayout>
      </c:layout>
      <c:barChart>
        <c:barDir val="bar"/>
        <c:grouping val="stacked"/>
        <c:varyColors val="0"/>
        <c:ser>
          <c:idx val="0"/>
          <c:order val="0"/>
          <c:tx>
            <c:strRef>
              <c:f>Sheet1!$A$2</c:f>
              <c:strCache>
                <c:ptCount val="1"/>
                <c:pt idx="0">
                  <c:v>SirkTheMonkey</c:v>
                </c:pt>
              </c:strCache>
            </c:strRef>
          </c:tx>
          <c:spPr>
            <a:solidFill>
              <a:schemeClr val="accent1"/>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W$2</c:f>
              <c:numCache>
                <c:formatCode>General</c:formatCode>
                <c:ptCount val="22"/>
                <c:pt idx="0">
                  <c:v>4</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0-E5B0-4CC7-973E-DB3823FB2BD7}"/>
            </c:ext>
          </c:extLst>
        </c:ser>
        <c:ser>
          <c:idx val="1"/>
          <c:order val="1"/>
          <c:tx>
            <c:strRef>
              <c:f>Sheet1!$A$3</c:f>
              <c:strCache>
                <c:ptCount val="1"/>
                <c:pt idx="0">
                  <c:v>That_otheraccount</c:v>
                </c:pt>
              </c:strCache>
            </c:strRef>
          </c:tx>
          <c:spPr>
            <a:solidFill>
              <a:schemeClr val="accent2"/>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3:$W$3</c:f>
              <c:numCache>
                <c:formatCode>General</c:formatCode>
                <c:ptCount val="22"/>
                <c:pt idx="0">
                  <c:v>58</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1-E5B0-4CC7-973E-DB3823FB2BD7}"/>
            </c:ext>
          </c:extLst>
        </c:ser>
        <c:ser>
          <c:idx val="2"/>
          <c:order val="2"/>
          <c:tx>
            <c:strRef>
              <c:f>Sheet1!$A$4</c:f>
              <c:strCache>
                <c:ptCount val="1"/>
                <c:pt idx="0">
                  <c:v>dceighty8</c:v>
                </c:pt>
              </c:strCache>
            </c:strRef>
          </c:tx>
          <c:spPr>
            <a:solidFill>
              <a:schemeClr val="accent3"/>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4:$W$4</c:f>
              <c:numCache>
                <c:formatCode>General</c:formatCode>
                <c:ptCount val="22"/>
                <c:pt idx="0">
                  <c:v>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2-E5B0-4CC7-973E-DB3823FB2BD7}"/>
            </c:ext>
          </c:extLst>
        </c:ser>
        <c:ser>
          <c:idx val="3"/>
          <c:order val="3"/>
          <c:tx>
            <c:strRef>
              <c:f>Sheet1!$A$5</c:f>
              <c:strCache>
                <c:ptCount val="1"/>
                <c:pt idx="0">
                  <c:v>LionGhost</c:v>
                </c:pt>
              </c:strCache>
            </c:strRef>
          </c:tx>
          <c:spPr>
            <a:solidFill>
              <a:schemeClr val="accent4"/>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5:$W$5</c:f>
              <c:numCache>
                <c:formatCode>General</c:formatCode>
                <c:ptCount val="22"/>
                <c:pt idx="0">
                  <c:v>64</c:v>
                </c:pt>
                <c:pt idx="1">
                  <c:v>0</c:v>
                </c:pt>
                <c:pt idx="2">
                  <c:v>0</c:v>
                </c:pt>
                <c:pt idx="3">
                  <c:v>1</c:v>
                </c:pt>
                <c:pt idx="4">
                  <c:v>0</c:v>
                </c:pt>
                <c:pt idx="5">
                  <c:v>0</c:v>
                </c:pt>
                <c:pt idx="6">
                  <c:v>0</c:v>
                </c:pt>
                <c:pt idx="7">
                  <c:v>0</c:v>
                </c:pt>
                <c:pt idx="8">
                  <c:v>0</c:v>
                </c:pt>
                <c:pt idx="9">
                  <c:v>0</c:v>
                </c:pt>
                <c:pt idx="10">
                  <c:v>0</c:v>
                </c:pt>
                <c:pt idx="11">
                  <c:v>0</c:v>
                </c:pt>
                <c:pt idx="12">
                  <c:v>0</c:v>
                </c:pt>
                <c:pt idx="13">
                  <c:v>0</c:v>
                </c:pt>
                <c:pt idx="14">
                  <c:v>0</c:v>
                </c:pt>
                <c:pt idx="15">
                  <c:v>0</c:v>
                </c:pt>
                <c:pt idx="16">
                  <c:v>49</c:v>
                </c:pt>
                <c:pt idx="17">
                  <c:v>0</c:v>
                </c:pt>
                <c:pt idx="18">
                  <c:v>0</c:v>
                </c:pt>
                <c:pt idx="19">
                  <c:v>0</c:v>
                </c:pt>
                <c:pt idx="20">
                  <c:v>0</c:v>
                </c:pt>
                <c:pt idx="21">
                  <c:v>0</c:v>
                </c:pt>
              </c:numCache>
            </c:numRef>
          </c:val>
          <c:extLst>
            <c:ext xmlns:c16="http://schemas.microsoft.com/office/drawing/2014/chart" uri="{C3380CC4-5D6E-409C-BE32-E72D297353CC}">
              <c16:uniqueId val="{00000003-E5B0-4CC7-973E-DB3823FB2BD7}"/>
            </c:ext>
          </c:extLst>
        </c:ser>
        <c:ser>
          <c:idx val="4"/>
          <c:order val="4"/>
          <c:tx>
            <c:strRef>
              <c:f>Sheet1!$A$6</c:f>
              <c:strCache>
                <c:ptCount val="1"/>
                <c:pt idx="0">
                  <c:v>Troub313</c:v>
                </c:pt>
              </c:strCache>
            </c:strRef>
          </c:tx>
          <c:spPr>
            <a:solidFill>
              <a:schemeClr val="accent5"/>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6:$W$6</c:f>
              <c:numCache>
                <c:formatCode>General</c:formatCode>
                <c:ptCount val="22"/>
                <c:pt idx="0">
                  <c:v>5</c:v>
                </c:pt>
                <c:pt idx="1">
                  <c:v>0</c:v>
                </c:pt>
                <c:pt idx="2">
                  <c:v>0</c:v>
                </c:pt>
                <c:pt idx="3">
                  <c:v>5</c:v>
                </c:pt>
                <c:pt idx="4">
                  <c:v>1</c:v>
                </c:pt>
                <c:pt idx="5">
                  <c:v>0</c:v>
                </c:pt>
                <c:pt idx="6">
                  <c:v>0</c:v>
                </c:pt>
                <c:pt idx="7">
                  <c:v>0</c:v>
                </c:pt>
                <c:pt idx="8">
                  <c:v>0</c:v>
                </c:pt>
                <c:pt idx="9">
                  <c:v>0</c:v>
                </c:pt>
                <c:pt idx="10">
                  <c:v>0</c:v>
                </c:pt>
                <c:pt idx="11">
                  <c:v>0</c:v>
                </c:pt>
                <c:pt idx="12">
                  <c:v>0</c:v>
                </c:pt>
                <c:pt idx="13">
                  <c:v>53</c:v>
                </c:pt>
                <c:pt idx="14">
                  <c:v>0</c:v>
                </c:pt>
                <c:pt idx="15">
                  <c:v>0</c:v>
                </c:pt>
                <c:pt idx="16">
                  <c:v>1</c:v>
                </c:pt>
                <c:pt idx="17">
                  <c:v>1</c:v>
                </c:pt>
                <c:pt idx="18">
                  <c:v>0</c:v>
                </c:pt>
                <c:pt idx="19">
                  <c:v>0</c:v>
                </c:pt>
                <c:pt idx="20">
                  <c:v>0</c:v>
                </c:pt>
                <c:pt idx="21">
                  <c:v>0</c:v>
                </c:pt>
              </c:numCache>
            </c:numRef>
          </c:val>
          <c:extLst>
            <c:ext xmlns:c16="http://schemas.microsoft.com/office/drawing/2014/chart" uri="{C3380CC4-5D6E-409C-BE32-E72D297353CC}">
              <c16:uniqueId val="{00000004-E5B0-4CC7-973E-DB3823FB2BD7}"/>
            </c:ext>
          </c:extLst>
        </c:ser>
        <c:ser>
          <c:idx val="5"/>
          <c:order val="5"/>
          <c:tx>
            <c:strRef>
              <c:f>Sheet1!$A$7</c:f>
              <c:strCache>
                <c:ptCount val="1"/>
                <c:pt idx="0">
                  <c:v>TheGasMask4</c:v>
                </c:pt>
              </c:strCache>
            </c:strRef>
          </c:tx>
          <c:spPr>
            <a:solidFill>
              <a:schemeClr val="accent6"/>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7:$W$7</c:f>
              <c:numCache>
                <c:formatCode>General</c:formatCode>
                <c:ptCount val="22"/>
                <c:pt idx="0">
                  <c:v>125</c:v>
                </c:pt>
                <c:pt idx="1">
                  <c:v>0</c:v>
                </c:pt>
                <c:pt idx="2">
                  <c:v>0</c:v>
                </c:pt>
                <c:pt idx="3">
                  <c:v>0</c:v>
                </c:pt>
                <c:pt idx="4">
                  <c:v>0</c:v>
                </c:pt>
                <c:pt idx="5">
                  <c:v>0</c:v>
                </c:pt>
                <c:pt idx="6">
                  <c:v>0</c:v>
                </c:pt>
                <c:pt idx="7">
                  <c:v>0</c:v>
                </c:pt>
                <c:pt idx="8">
                  <c:v>0</c:v>
                </c:pt>
                <c:pt idx="9">
                  <c:v>0</c:v>
                </c:pt>
                <c:pt idx="10">
                  <c:v>0</c:v>
                </c:pt>
                <c:pt idx="11">
                  <c:v>0</c:v>
                </c:pt>
                <c:pt idx="12">
                  <c:v>1</c:v>
                </c:pt>
                <c:pt idx="13">
                  <c:v>0</c:v>
                </c:pt>
                <c:pt idx="14">
                  <c:v>0</c:v>
                </c:pt>
                <c:pt idx="15">
                  <c:v>0</c:v>
                </c:pt>
                <c:pt idx="16">
                  <c:v>0</c:v>
                </c:pt>
                <c:pt idx="17">
                  <c:v>4</c:v>
                </c:pt>
                <c:pt idx="18">
                  <c:v>0</c:v>
                </c:pt>
                <c:pt idx="19">
                  <c:v>0</c:v>
                </c:pt>
                <c:pt idx="20">
                  <c:v>0</c:v>
                </c:pt>
                <c:pt idx="21">
                  <c:v>0</c:v>
                </c:pt>
              </c:numCache>
            </c:numRef>
          </c:val>
          <c:extLst>
            <c:ext xmlns:c16="http://schemas.microsoft.com/office/drawing/2014/chart" uri="{C3380CC4-5D6E-409C-BE32-E72D297353CC}">
              <c16:uniqueId val="{00000005-E5B0-4CC7-973E-DB3823FB2BD7}"/>
            </c:ext>
          </c:extLst>
        </c:ser>
        <c:ser>
          <c:idx val="6"/>
          <c:order val="6"/>
          <c:tx>
            <c:strRef>
              <c:f>Sheet1!$A$8</c:f>
              <c:strCache>
                <c:ptCount val="1"/>
                <c:pt idx="0">
                  <c:v>Spader623</c:v>
                </c:pt>
              </c:strCache>
            </c:strRef>
          </c:tx>
          <c:spPr>
            <a:solidFill>
              <a:schemeClr val="accent1">
                <a:lumMod val="6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8:$W$8</c:f>
              <c:numCache>
                <c:formatCode>General</c:formatCode>
                <c:ptCount val="22"/>
                <c:pt idx="0">
                  <c:v>14</c:v>
                </c:pt>
                <c:pt idx="1">
                  <c:v>136</c:v>
                </c:pt>
                <c:pt idx="2">
                  <c:v>0</c:v>
                </c:pt>
                <c:pt idx="3">
                  <c:v>2</c:v>
                </c:pt>
                <c:pt idx="4">
                  <c:v>0</c:v>
                </c:pt>
                <c:pt idx="5">
                  <c:v>18</c:v>
                </c:pt>
                <c:pt idx="6">
                  <c:v>84</c:v>
                </c:pt>
                <c:pt idx="7">
                  <c:v>0</c:v>
                </c:pt>
                <c:pt idx="8">
                  <c:v>0</c:v>
                </c:pt>
                <c:pt idx="9">
                  <c:v>0</c:v>
                </c:pt>
                <c:pt idx="10">
                  <c:v>0</c:v>
                </c:pt>
                <c:pt idx="11">
                  <c:v>0</c:v>
                </c:pt>
                <c:pt idx="12">
                  <c:v>0</c:v>
                </c:pt>
                <c:pt idx="13">
                  <c:v>0</c:v>
                </c:pt>
                <c:pt idx="14">
                  <c:v>53</c:v>
                </c:pt>
                <c:pt idx="15">
                  <c:v>0</c:v>
                </c:pt>
                <c:pt idx="16">
                  <c:v>1</c:v>
                </c:pt>
                <c:pt idx="17">
                  <c:v>0</c:v>
                </c:pt>
                <c:pt idx="18">
                  <c:v>0</c:v>
                </c:pt>
                <c:pt idx="19">
                  <c:v>0</c:v>
                </c:pt>
                <c:pt idx="20">
                  <c:v>0</c:v>
                </c:pt>
                <c:pt idx="21">
                  <c:v>32</c:v>
                </c:pt>
              </c:numCache>
            </c:numRef>
          </c:val>
          <c:extLst>
            <c:ext xmlns:c16="http://schemas.microsoft.com/office/drawing/2014/chart" uri="{C3380CC4-5D6E-409C-BE32-E72D297353CC}">
              <c16:uniqueId val="{00000006-E5B0-4CC7-973E-DB3823FB2BD7}"/>
            </c:ext>
          </c:extLst>
        </c:ser>
        <c:ser>
          <c:idx val="7"/>
          <c:order val="7"/>
          <c:tx>
            <c:strRef>
              <c:f>Sheet1!$A$9</c:f>
              <c:strCache>
                <c:ptCount val="1"/>
                <c:pt idx="0">
                  <c:v>adanine</c:v>
                </c:pt>
              </c:strCache>
            </c:strRef>
          </c:tx>
          <c:spPr>
            <a:solidFill>
              <a:schemeClr val="accent2">
                <a:lumMod val="6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9:$W$9</c:f>
              <c:numCache>
                <c:formatCode>General</c:formatCode>
                <c:ptCount val="22"/>
                <c:pt idx="0">
                  <c:v>6</c:v>
                </c:pt>
                <c:pt idx="1">
                  <c:v>0</c:v>
                </c:pt>
                <c:pt idx="2">
                  <c:v>0</c:v>
                </c:pt>
                <c:pt idx="3">
                  <c:v>2</c:v>
                </c:pt>
                <c:pt idx="4">
                  <c:v>0</c:v>
                </c:pt>
                <c:pt idx="5">
                  <c:v>0</c:v>
                </c:pt>
                <c:pt idx="6">
                  <c:v>0</c:v>
                </c:pt>
                <c:pt idx="7">
                  <c:v>0</c:v>
                </c:pt>
                <c:pt idx="8">
                  <c:v>0</c:v>
                </c:pt>
                <c:pt idx="9">
                  <c:v>0</c:v>
                </c:pt>
                <c:pt idx="10">
                  <c:v>0</c:v>
                </c:pt>
                <c:pt idx="11">
                  <c:v>0</c:v>
                </c:pt>
                <c:pt idx="12">
                  <c:v>0</c:v>
                </c:pt>
                <c:pt idx="13">
                  <c:v>0</c:v>
                </c:pt>
                <c:pt idx="14">
                  <c:v>0</c:v>
                </c:pt>
                <c:pt idx="15">
                  <c:v>0</c:v>
                </c:pt>
                <c:pt idx="16">
                  <c:v>0</c:v>
                </c:pt>
                <c:pt idx="17">
                  <c:v>1</c:v>
                </c:pt>
                <c:pt idx="18">
                  <c:v>0</c:v>
                </c:pt>
                <c:pt idx="19">
                  <c:v>0</c:v>
                </c:pt>
                <c:pt idx="20">
                  <c:v>0</c:v>
                </c:pt>
                <c:pt idx="21">
                  <c:v>0</c:v>
                </c:pt>
              </c:numCache>
            </c:numRef>
          </c:val>
          <c:extLst>
            <c:ext xmlns:c16="http://schemas.microsoft.com/office/drawing/2014/chart" uri="{C3380CC4-5D6E-409C-BE32-E72D297353CC}">
              <c16:uniqueId val="{00000007-E5B0-4CC7-973E-DB3823FB2BD7}"/>
            </c:ext>
          </c:extLst>
        </c:ser>
        <c:ser>
          <c:idx val="8"/>
          <c:order val="8"/>
          <c:tx>
            <c:strRef>
              <c:f>Sheet1!$A$10</c:f>
              <c:strCache>
                <c:ptCount val="1"/>
                <c:pt idx="0">
                  <c:v>Satans-Asshole</c:v>
                </c:pt>
              </c:strCache>
            </c:strRef>
          </c:tx>
          <c:spPr>
            <a:solidFill>
              <a:schemeClr val="accent3">
                <a:lumMod val="6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0:$W$10</c:f>
              <c:numCache>
                <c:formatCode>General</c:formatCode>
                <c:ptCount val="22"/>
                <c:pt idx="0">
                  <c:v>0</c:v>
                </c:pt>
                <c:pt idx="1">
                  <c:v>0</c:v>
                </c:pt>
                <c:pt idx="2">
                  <c:v>0</c:v>
                </c:pt>
                <c:pt idx="3">
                  <c:v>0</c:v>
                </c:pt>
                <c:pt idx="4">
                  <c:v>0</c:v>
                </c:pt>
                <c:pt idx="5">
                  <c:v>0</c:v>
                </c:pt>
                <c:pt idx="6">
                  <c:v>0</c:v>
                </c:pt>
                <c:pt idx="7">
                  <c:v>0</c:v>
                </c:pt>
                <c:pt idx="8">
                  <c:v>0</c:v>
                </c:pt>
                <c:pt idx="9">
                  <c:v>1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8-E5B0-4CC7-973E-DB3823FB2BD7}"/>
            </c:ext>
          </c:extLst>
        </c:ser>
        <c:ser>
          <c:idx val="9"/>
          <c:order val="9"/>
          <c:tx>
            <c:strRef>
              <c:f>Sheet1!$A$11</c:f>
              <c:strCache>
                <c:ptCount val="1"/>
                <c:pt idx="0">
                  <c:v>SeyiDALegend</c:v>
                </c:pt>
              </c:strCache>
            </c:strRef>
          </c:tx>
          <c:spPr>
            <a:solidFill>
              <a:schemeClr val="accent4">
                <a:lumMod val="6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1:$W$11</c:f>
              <c:numCache>
                <c:formatCode>General</c:formatCode>
                <c:ptCount val="22"/>
                <c:pt idx="0">
                  <c:v>27</c:v>
                </c:pt>
                <c:pt idx="1">
                  <c:v>0</c:v>
                </c:pt>
                <c:pt idx="2">
                  <c:v>0</c:v>
                </c:pt>
                <c:pt idx="3">
                  <c:v>73</c:v>
                </c:pt>
                <c:pt idx="4">
                  <c:v>86</c:v>
                </c:pt>
                <c:pt idx="5">
                  <c:v>0</c:v>
                </c:pt>
                <c:pt idx="6">
                  <c:v>0</c:v>
                </c:pt>
                <c:pt idx="7">
                  <c:v>0</c:v>
                </c:pt>
                <c:pt idx="8">
                  <c:v>0</c:v>
                </c:pt>
                <c:pt idx="9">
                  <c:v>64</c:v>
                </c:pt>
                <c:pt idx="10">
                  <c:v>0</c:v>
                </c:pt>
                <c:pt idx="11">
                  <c:v>0</c:v>
                </c:pt>
                <c:pt idx="12">
                  <c:v>0</c:v>
                </c:pt>
                <c:pt idx="13">
                  <c:v>0</c:v>
                </c:pt>
                <c:pt idx="14">
                  <c:v>0</c:v>
                </c:pt>
                <c:pt idx="15">
                  <c:v>0</c:v>
                </c:pt>
                <c:pt idx="16">
                  <c:v>0</c:v>
                </c:pt>
                <c:pt idx="17">
                  <c:v>6</c:v>
                </c:pt>
                <c:pt idx="18">
                  <c:v>4</c:v>
                </c:pt>
                <c:pt idx="19">
                  <c:v>0</c:v>
                </c:pt>
                <c:pt idx="20">
                  <c:v>0</c:v>
                </c:pt>
                <c:pt idx="21">
                  <c:v>0</c:v>
                </c:pt>
              </c:numCache>
            </c:numRef>
          </c:val>
          <c:extLst>
            <c:ext xmlns:c16="http://schemas.microsoft.com/office/drawing/2014/chart" uri="{C3380CC4-5D6E-409C-BE32-E72D297353CC}">
              <c16:uniqueId val="{00000009-E5B0-4CC7-973E-DB3823FB2BD7}"/>
            </c:ext>
          </c:extLst>
        </c:ser>
        <c:ser>
          <c:idx val="10"/>
          <c:order val="10"/>
          <c:tx>
            <c:strRef>
              <c:f>Sheet1!$A$12</c:f>
              <c:strCache>
                <c:ptCount val="1"/>
                <c:pt idx="0">
                  <c:v>rGamesMods</c:v>
                </c:pt>
              </c:strCache>
            </c:strRef>
          </c:tx>
          <c:spPr>
            <a:solidFill>
              <a:schemeClr val="accent5">
                <a:lumMod val="6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2:$W$12</c:f>
              <c:numCache>
                <c:formatCode>General</c:formatCode>
                <c:ptCount val="22"/>
                <c:pt idx="0">
                  <c:v>58</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A-E5B0-4CC7-973E-DB3823FB2BD7}"/>
            </c:ext>
          </c:extLst>
        </c:ser>
        <c:ser>
          <c:idx val="11"/>
          <c:order val="11"/>
          <c:tx>
            <c:strRef>
              <c:f>Sheet1!$A$13</c:f>
              <c:strCache>
                <c:ptCount val="1"/>
                <c:pt idx="0">
                  <c:v>Nodarg</c:v>
                </c:pt>
              </c:strCache>
            </c:strRef>
          </c:tx>
          <c:spPr>
            <a:solidFill>
              <a:schemeClr val="accent6">
                <a:lumMod val="6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3:$W$13</c:f>
              <c:numCache>
                <c:formatCode>General</c:formatCode>
                <c:ptCount val="22"/>
                <c:pt idx="0">
                  <c:v>8</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B-E5B0-4CC7-973E-DB3823FB2BD7}"/>
            </c:ext>
          </c:extLst>
        </c:ser>
        <c:ser>
          <c:idx val="12"/>
          <c:order val="12"/>
          <c:tx>
            <c:strRef>
              <c:f>Sheet1!$A$14</c:f>
              <c:strCache>
                <c:ptCount val="1"/>
                <c:pt idx="0">
                  <c:v>TheSpookiestUser</c:v>
                </c:pt>
              </c:strCache>
            </c:strRef>
          </c:tx>
          <c:spPr>
            <a:solidFill>
              <a:schemeClr val="accent1">
                <a:lumMod val="80000"/>
                <a:lumOff val="2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4:$W$14</c:f>
              <c:numCache>
                <c:formatCode>General</c:formatCode>
                <c:ptCount val="22"/>
                <c:pt idx="0">
                  <c:v>1</c:v>
                </c:pt>
                <c:pt idx="1">
                  <c:v>0</c:v>
                </c:pt>
                <c:pt idx="2">
                  <c:v>0</c:v>
                </c:pt>
                <c:pt idx="3">
                  <c:v>0</c:v>
                </c:pt>
                <c:pt idx="4">
                  <c:v>0</c:v>
                </c:pt>
                <c:pt idx="5">
                  <c:v>0</c:v>
                </c:pt>
                <c:pt idx="6">
                  <c:v>0</c:v>
                </c:pt>
                <c:pt idx="7">
                  <c:v>0</c:v>
                </c:pt>
                <c:pt idx="8">
                  <c:v>76</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C-E5B0-4CC7-973E-DB3823FB2BD7}"/>
            </c:ext>
          </c:extLst>
        </c:ser>
        <c:ser>
          <c:idx val="13"/>
          <c:order val="13"/>
          <c:tx>
            <c:strRef>
              <c:f>Sheet1!$A$15</c:f>
              <c:strCache>
                <c:ptCount val="1"/>
                <c:pt idx="0">
                  <c:v>SmurfyX</c:v>
                </c:pt>
              </c:strCache>
            </c:strRef>
          </c:tx>
          <c:spPr>
            <a:solidFill>
              <a:schemeClr val="accent2">
                <a:lumMod val="80000"/>
                <a:lumOff val="2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5:$W$15</c:f>
              <c:numCache>
                <c:formatCode>General</c:formatCode>
                <c:ptCount val="22"/>
                <c:pt idx="0">
                  <c:v>3</c:v>
                </c:pt>
                <c:pt idx="1">
                  <c:v>0</c:v>
                </c:pt>
                <c:pt idx="2">
                  <c:v>108</c:v>
                </c:pt>
                <c:pt idx="3">
                  <c:v>0</c:v>
                </c:pt>
                <c:pt idx="4">
                  <c:v>0</c:v>
                </c:pt>
                <c:pt idx="5">
                  <c:v>0</c:v>
                </c:pt>
                <c:pt idx="6">
                  <c:v>0</c:v>
                </c:pt>
                <c:pt idx="7">
                  <c:v>0</c:v>
                </c:pt>
                <c:pt idx="8">
                  <c:v>0</c:v>
                </c:pt>
                <c:pt idx="9">
                  <c:v>0</c:v>
                </c:pt>
                <c:pt idx="10">
                  <c:v>1</c:v>
                </c:pt>
                <c:pt idx="11">
                  <c:v>0</c:v>
                </c:pt>
                <c:pt idx="12">
                  <c:v>59</c:v>
                </c:pt>
                <c:pt idx="13">
                  <c:v>0</c:v>
                </c:pt>
                <c:pt idx="14">
                  <c:v>0</c:v>
                </c:pt>
                <c:pt idx="15">
                  <c:v>42</c:v>
                </c:pt>
                <c:pt idx="16">
                  <c:v>0</c:v>
                </c:pt>
                <c:pt idx="17">
                  <c:v>2</c:v>
                </c:pt>
                <c:pt idx="18">
                  <c:v>0</c:v>
                </c:pt>
                <c:pt idx="19">
                  <c:v>38</c:v>
                </c:pt>
                <c:pt idx="20">
                  <c:v>0</c:v>
                </c:pt>
                <c:pt idx="21">
                  <c:v>0</c:v>
                </c:pt>
              </c:numCache>
            </c:numRef>
          </c:val>
          <c:extLst>
            <c:ext xmlns:c16="http://schemas.microsoft.com/office/drawing/2014/chart" uri="{C3380CC4-5D6E-409C-BE32-E72D297353CC}">
              <c16:uniqueId val="{0000000D-E5B0-4CC7-973E-DB3823FB2BD7}"/>
            </c:ext>
          </c:extLst>
        </c:ser>
        <c:ser>
          <c:idx val="14"/>
          <c:order val="14"/>
          <c:tx>
            <c:strRef>
              <c:f>Sheet1!$A$16</c:f>
              <c:strCache>
                <c:ptCount val="1"/>
                <c:pt idx="0">
                  <c:v>PhazonJim</c:v>
                </c:pt>
              </c:strCache>
            </c:strRef>
          </c:tx>
          <c:spPr>
            <a:solidFill>
              <a:schemeClr val="accent3">
                <a:lumMod val="80000"/>
                <a:lumOff val="2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6:$W$16</c:f>
              <c:numCache>
                <c:formatCode>General</c:formatCode>
                <c:ptCount val="22"/>
                <c:pt idx="0">
                  <c:v>134</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0E-E5B0-4CC7-973E-DB3823FB2BD7}"/>
            </c:ext>
          </c:extLst>
        </c:ser>
        <c:ser>
          <c:idx val="15"/>
          <c:order val="15"/>
          <c:tx>
            <c:strRef>
              <c:f>Sheet1!$A$17</c:f>
              <c:strCache>
                <c:ptCount val="1"/>
                <c:pt idx="0">
                  <c:v>Madjawa</c:v>
                </c:pt>
              </c:strCache>
            </c:strRef>
          </c:tx>
          <c:spPr>
            <a:solidFill>
              <a:schemeClr val="accent4">
                <a:lumMod val="80000"/>
                <a:lumOff val="2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7:$W$17</c:f>
              <c:numCache>
                <c:formatCode>General</c:formatCode>
                <c:ptCount val="22"/>
                <c:pt idx="0">
                  <c:v>0</c:v>
                </c:pt>
                <c:pt idx="1">
                  <c:v>0</c:v>
                </c:pt>
                <c:pt idx="2">
                  <c:v>0</c:v>
                </c:pt>
                <c:pt idx="3">
                  <c:v>0</c:v>
                </c:pt>
                <c:pt idx="4">
                  <c:v>0</c:v>
                </c:pt>
                <c:pt idx="5">
                  <c:v>0</c:v>
                </c:pt>
                <c:pt idx="6">
                  <c:v>0</c:v>
                </c:pt>
                <c:pt idx="7">
                  <c:v>0</c:v>
                </c:pt>
                <c:pt idx="8">
                  <c:v>1</c:v>
                </c:pt>
                <c:pt idx="9">
                  <c:v>0</c:v>
                </c:pt>
                <c:pt idx="10">
                  <c:v>0</c:v>
                </c:pt>
                <c:pt idx="11">
                  <c:v>0</c:v>
                </c:pt>
                <c:pt idx="12">
                  <c:v>0</c:v>
                </c:pt>
                <c:pt idx="13">
                  <c:v>0</c:v>
                </c:pt>
                <c:pt idx="14">
                  <c:v>0</c:v>
                </c:pt>
                <c:pt idx="15">
                  <c:v>0</c:v>
                </c:pt>
                <c:pt idx="16">
                  <c:v>0</c:v>
                </c:pt>
                <c:pt idx="17">
                  <c:v>1</c:v>
                </c:pt>
                <c:pt idx="18">
                  <c:v>0</c:v>
                </c:pt>
                <c:pt idx="19">
                  <c:v>0</c:v>
                </c:pt>
                <c:pt idx="20">
                  <c:v>0</c:v>
                </c:pt>
                <c:pt idx="21">
                  <c:v>0</c:v>
                </c:pt>
              </c:numCache>
            </c:numRef>
          </c:val>
          <c:extLst>
            <c:ext xmlns:c16="http://schemas.microsoft.com/office/drawing/2014/chart" uri="{C3380CC4-5D6E-409C-BE32-E72D297353CC}">
              <c16:uniqueId val="{0000000F-E5B0-4CC7-973E-DB3823FB2BD7}"/>
            </c:ext>
          </c:extLst>
        </c:ser>
        <c:ser>
          <c:idx val="16"/>
          <c:order val="16"/>
          <c:tx>
            <c:strRef>
              <c:f>Sheet1!$A$18</c:f>
              <c:strCache>
                <c:ptCount val="1"/>
                <c:pt idx="0">
                  <c:v>obeseninjao7</c:v>
                </c:pt>
              </c:strCache>
            </c:strRef>
          </c:tx>
          <c:spPr>
            <a:solidFill>
              <a:schemeClr val="accent5">
                <a:lumMod val="80000"/>
                <a:lumOff val="2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8:$W$18</c:f>
              <c:numCache>
                <c:formatCode>General</c:formatCode>
                <c:ptCount val="2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34</c:v>
                </c:pt>
                <c:pt idx="19">
                  <c:v>0</c:v>
                </c:pt>
                <c:pt idx="20">
                  <c:v>0</c:v>
                </c:pt>
                <c:pt idx="21">
                  <c:v>0</c:v>
                </c:pt>
              </c:numCache>
            </c:numRef>
          </c:val>
          <c:extLst>
            <c:ext xmlns:c16="http://schemas.microsoft.com/office/drawing/2014/chart" uri="{C3380CC4-5D6E-409C-BE32-E72D297353CC}">
              <c16:uniqueId val="{00000010-E5B0-4CC7-973E-DB3823FB2BD7}"/>
            </c:ext>
          </c:extLst>
        </c:ser>
        <c:ser>
          <c:idx val="17"/>
          <c:order val="17"/>
          <c:tx>
            <c:strRef>
              <c:f>Sheet1!$A$19</c:f>
              <c:strCache>
                <c:ptCount val="1"/>
                <c:pt idx="0">
                  <c:v>Gorphax</c:v>
                </c:pt>
              </c:strCache>
            </c:strRef>
          </c:tx>
          <c:spPr>
            <a:solidFill>
              <a:schemeClr val="accent6">
                <a:lumMod val="80000"/>
                <a:lumOff val="2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19:$W$19</c:f>
              <c:numCache>
                <c:formatCode>General</c:formatCode>
                <c:ptCount val="22"/>
                <c:pt idx="0">
                  <c:v>0</c:v>
                </c:pt>
                <c:pt idx="1">
                  <c:v>9</c:v>
                </c:pt>
                <c:pt idx="2">
                  <c:v>0</c:v>
                </c:pt>
                <c:pt idx="3">
                  <c:v>5</c:v>
                </c:pt>
                <c:pt idx="4">
                  <c:v>3</c:v>
                </c:pt>
                <c:pt idx="5">
                  <c:v>73</c:v>
                </c:pt>
                <c:pt idx="6">
                  <c:v>0</c:v>
                </c:pt>
                <c:pt idx="7">
                  <c:v>0</c:v>
                </c:pt>
                <c:pt idx="8">
                  <c:v>1</c:v>
                </c:pt>
                <c:pt idx="9">
                  <c:v>0</c:v>
                </c:pt>
                <c:pt idx="10">
                  <c:v>0</c:v>
                </c:pt>
                <c:pt idx="11">
                  <c:v>0</c:v>
                </c:pt>
                <c:pt idx="12">
                  <c:v>0</c:v>
                </c:pt>
                <c:pt idx="13">
                  <c:v>0</c:v>
                </c:pt>
                <c:pt idx="14">
                  <c:v>0</c:v>
                </c:pt>
                <c:pt idx="15">
                  <c:v>10</c:v>
                </c:pt>
                <c:pt idx="16">
                  <c:v>0</c:v>
                </c:pt>
                <c:pt idx="17">
                  <c:v>13</c:v>
                </c:pt>
                <c:pt idx="18">
                  <c:v>0</c:v>
                </c:pt>
                <c:pt idx="19">
                  <c:v>0</c:v>
                </c:pt>
                <c:pt idx="20">
                  <c:v>0</c:v>
                </c:pt>
                <c:pt idx="21">
                  <c:v>0</c:v>
                </c:pt>
              </c:numCache>
            </c:numRef>
          </c:val>
          <c:extLst>
            <c:ext xmlns:c16="http://schemas.microsoft.com/office/drawing/2014/chart" uri="{C3380CC4-5D6E-409C-BE32-E72D297353CC}">
              <c16:uniqueId val="{00000011-E5B0-4CC7-973E-DB3823FB2BD7}"/>
            </c:ext>
          </c:extLst>
        </c:ser>
        <c:ser>
          <c:idx val="18"/>
          <c:order val="18"/>
          <c:tx>
            <c:strRef>
              <c:f>Sheet1!$A$20</c:f>
              <c:strCache>
                <c:ptCount val="1"/>
                <c:pt idx="0">
                  <c:v>LindyNet</c:v>
                </c:pt>
              </c:strCache>
            </c:strRef>
          </c:tx>
          <c:spPr>
            <a:solidFill>
              <a:schemeClr val="accent1">
                <a:lumMod val="8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0:$W$20</c:f>
              <c:numCache>
                <c:formatCode>General</c:formatCode>
                <c:ptCount val="22"/>
                <c:pt idx="0">
                  <c:v>0</c:v>
                </c:pt>
                <c:pt idx="1">
                  <c:v>0</c:v>
                </c:pt>
                <c:pt idx="2">
                  <c:v>0</c:v>
                </c:pt>
                <c:pt idx="3">
                  <c:v>0</c:v>
                </c:pt>
                <c:pt idx="4">
                  <c:v>0</c:v>
                </c:pt>
                <c:pt idx="5">
                  <c:v>0</c:v>
                </c:pt>
                <c:pt idx="6">
                  <c:v>0</c:v>
                </c:pt>
                <c:pt idx="7">
                  <c:v>81</c:v>
                </c:pt>
                <c:pt idx="8">
                  <c:v>0</c:v>
                </c:pt>
                <c:pt idx="9">
                  <c:v>0</c:v>
                </c:pt>
                <c:pt idx="10">
                  <c:v>0</c:v>
                </c:pt>
                <c:pt idx="11">
                  <c:v>66</c:v>
                </c:pt>
                <c:pt idx="12">
                  <c:v>0</c:v>
                </c:pt>
                <c:pt idx="13">
                  <c:v>0</c:v>
                </c:pt>
                <c:pt idx="14">
                  <c:v>0</c:v>
                </c:pt>
                <c:pt idx="15">
                  <c:v>0</c:v>
                </c:pt>
                <c:pt idx="16">
                  <c:v>0</c:v>
                </c:pt>
                <c:pt idx="17">
                  <c:v>0</c:v>
                </c:pt>
                <c:pt idx="18">
                  <c:v>0</c:v>
                </c:pt>
                <c:pt idx="19">
                  <c:v>0</c:v>
                </c:pt>
                <c:pt idx="20">
                  <c:v>3</c:v>
                </c:pt>
                <c:pt idx="21">
                  <c:v>0</c:v>
                </c:pt>
              </c:numCache>
            </c:numRef>
          </c:val>
          <c:extLst>
            <c:ext xmlns:c16="http://schemas.microsoft.com/office/drawing/2014/chart" uri="{C3380CC4-5D6E-409C-BE32-E72D297353CC}">
              <c16:uniqueId val="{00000012-E5B0-4CC7-973E-DB3823FB2BD7}"/>
            </c:ext>
          </c:extLst>
        </c:ser>
        <c:ser>
          <c:idx val="19"/>
          <c:order val="19"/>
          <c:tx>
            <c:strRef>
              <c:f>Sheet1!$A$21</c:f>
              <c:strCache>
                <c:ptCount val="1"/>
                <c:pt idx="0">
                  <c:v>xenopunk</c:v>
                </c:pt>
              </c:strCache>
            </c:strRef>
          </c:tx>
          <c:spPr>
            <a:solidFill>
              <a:schemeClr val="accent2">
                <a:lumMod val="8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1:$W$21</c:f>
              <c:numCache>
                <c:formatCode>General</c:formatCode>
                <c:ptCount val="22"/>
                <c:pt idx="0">
                  <c:v>14</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2</c:v>
                </c:pt>
                <c:pt idx="18">
                  <c:v>0</c:v>
                </c:pt>
                <c:pt idx="19">
                  <c:v>0</c:v>
                </c:pt>
                <c:pt idx="20">
                  <c:v>0</c:v>
                </c:pt>
                <c:pt idx="21">
                  <c:v>0</c:v>
                </c:pt>
              </c:numCache>
            </c:numRef>
          </c:val>
          <c:extLst>
            <c:ext xmlns:c16="http://schemas.microsoft.com/office/drawing/2014/chart" uri="{C3380CC4-5D6E-409C-BE32-E72D297353CC}">
              <c16:uniqueId val="{00000013-E5B0-4CC7-973E-DB3823FB2BD7}"/>
            </c:ext>
          </c:extLst>
        </c:ser>
        <c:ser>
          <c:idx val="20"/>
          <c:order val="20"/>
          <c:tx>
            <c:strRef>
              <c:f>Sheet1!$A$22</c:f>
              <c:strCache>
                <c:ptCount val="1"/>
                <c:pt idx="0">
                  <c:v>Psych-roxx</c:v>
                </c:pt>
              </c:strCache>
            </c:strRef>
          </c:tx>
          <c:spPr>
            <a:solidFill>
              <a:schemeClr val="accent3">
                <a:lumMod val="8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2:$W$22</c:f>
              <c:numCache>
                <c:formatCode>General</c:formatCode>
                <c:ptCount val="22"/>
                <c:pt idx="0">
                  <c:v>2</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5</c:v>
                </c:pt>
                <c:pt idx="18">
                  <c:v>0</c:v>
                </c:pt>
                <c:pt idx="19">
                  <c:v>2</c:v>
                </c:pt>
                <c:pt idx="20">
                  <c:v>0</c:v>
                </c:pt>
                <c:pt idx="21">
                  <c:v>0</c:v>
                </c:pt>
              </c:numCache>
            </c:numRef>
          </c:val>
          <c:extLst>
            <c:ext xmlns:c16="http://schemas.microsoft.com/office/drawing/2014/chart" uri="{C3380CC4-5D6E-409C-BE32-E72D297353CC}">
              <c16:uniqueId val="{00000014-E5B0-4CC7-973E-DB3823FB2BD7}"/>
            </c:ext>
          </c:extLst>
        </c:ser>
        <c:ser>
          <c:idx val="21"/>
          <c:order val="21"/>
          <c:tx>
            <c:strRef>
              <c:f>Sheet1!$A$23</c:f>
              <c:strCache>
                <c:ptCount val="1"/>
                <c:pt idx="0">
                  <c:v>ImFlamtastic</c:v>
                </c:pt>
              </c:strCache>
            </c:strRef>
          </c:tx>
          <c:spPr>
            <a:solidFill>
              <a:schemeClr val="accent4">
                <a:lumMod val="8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3:$W$23</c:f>
              <c:numCache>
                <c:formatCode>General</c:formatCode>
                <c:ptCount val="22"/>
                <c:pt idx="0">
                  <c:v>0</c:v>
                </c:pt>
                <c:pt idx="1">
                  <c:v>0</c:v>
                </c:pt>
                <c:pt idx="2">
                  <c:v>0</c:v>
                </c:pt>
                <c:pt idx="3">
                  <c:v>6</c:v>
                </c:pt>
                <c:pt idx="4">
                  <c:v>0</c:v>
                </c:pt>
                <c:pt idx="5">
                  <c:v>0</c:v>
                </c:pt>
                <c:pt idx="6">
                  <c:v>0</c:v>
                </c:pt>
                <c:pt idx="7">
                  <c:v>0</c:v>
                </c:pt>
                <c:pt idx="8">
                  <c:v>0</c:v>
                </c:pt>
                <c:pt idx="9">
                  <c:v>0</c:v>
                </c:pt>
                <c:pt idx="10">
                  <c:v>0</c:v>
                </c:pt>
                <c:pt idx="11">
                  <c:v>0</c:v>
                </c:pt>
                <c:pt idx="12">
                  <c:v>0</c:v>
                </c:pt>
                <c:pt idx="13">
                  <c:v>0</c:v>
                </c:pt>
                <c:pt idx="14">
                  <c:v>0</c:v>
                </c:pt>
                <c:pt idx="15">
                  <c:v>0</c:v>
                </c:pt>
                <c:pt idx="16">
                  <c:v>0</c:v>
                </c:pt>
                <c:pt idx="17">
                  <c:v>2</c:v>
                </c:pt>
                <c:pt idx="18">
                  <c:v>0</c:v>
                </c:pt>
                <c:pt idx="19">
                  <c:v>0</c:v>
                </c:pt>
                <c:pt idx="20">
                  <c:v>0</c:v>
                </c:pt>
                <c:pt idx="21">
                  <c:v>0</c:v>
                </c:pt>
              </c:numCache>
            </c:numRef>
          </c:val>
          <c:extLst>
            <c:ext xmlns:c16="http://schemas.microsoft.com/office/drawing/2014/chart" uri="{C3380CC4-5D6E-409C-BE32-E72D297353CC}">
              <c16:uniqueId val="{00000015-E5B0-4CC7-973E-DB3823FB2BD7}"/>
            </c:ext>
          </c:extLst>
        </c:ser>
        <c:ser>
          <c:idx val="22"/>
          <c:order val="22"/>
          <c:tx>
            <c:strRef>
              <c:f>Sheet1!$A$24</c:f>
              <c:strCache>
                <c:ptCount val="1"/>
                <c:pt idx="0">
                  <c:v>Suriranyar-</c:v>
                </c:pt>
              </c:strCache>
            </c:strRef>
          </c:tx>
          <c:spPr>
            <a:solidFill>
              <a:schemeClr val="accent5">
                <a:lumMod val="8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4:$W$24</c:f>
              <c:numCache>
                <c:formatCode>General</c:formatCode>
                <c:ptCount val="22"/>
                <c:pt idx="0">
                  <c:v>14</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6-E5B0-4CC7-973E-DB3823FB2BD7}"/>
            </c:ext>
          </c:extLst>
        </c:ser>
        <c:ser>
          <c:idx val="23"/>
          <c:order val="23"/>
          <c:tx>
            <c:strRef>
              <c:f>Sheet1!$A$25</c:f>
              <c:strCache>
                <c:ptCount val="1"/>
                <c:pt idx="0">
                  <c:v>playertariat</c:v>
                </c:pt>
              </c:strCache>
            </c:strRef>
          </c:tx>
          <c:spPr>
            <a:solidFill>
              <a:schemeClr val="accent6">
                <a:lumMod val="8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5:$W$25</c:f>
              <c:numCache>
                <c:formatCode>General</c:formatCode>
                <c:ptCount val="22"/>
                <c:pt idx="0">
                  <c:v>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7-E5B0-4CC7-973E-DB3823FB2BD7}"/>
            </c:ext>
          </c:extLst>
        </c:ser>
        <c:ser>
          <c:idx val="24"/>
          <c:order val="24"/>
          <c:tx>
            <c:strRef>
              <c:f>Sheet1!$A$26</c:f>
              <c:strCache>
                <c:ptCount val="1"/>
                <c:pt idx="0">
                  <c:v>Lohi</c:v>
                </c:pt>
              </c:strCache>
            </c:strRef>
          </c:tx>
          <c:spPr>
            <a:solidFill>
              <a:schemeClr val="accent1">
                <a:lumMod val="60000"/>
                <a:lumOff val="4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6:$W$26</c:f>
              <c:numCache>
                <c:formatCode>General</c:formatCode>
                <c:ptCount val="22"/>
                <c:pt idx="0">
                  <c:v>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1</c:v>
                </c:pt>
                <c:pt idx="18">
                  <c:v>0</c:v>
                </c:pt>
                <c:pt idx="19">
                  <c:v>0</c:v>
                </c:pt>
                <c:pt idx="20">
                  <c:v>0</c:v>
                </c:pt>
                <c:pt idx="21">
                  <c:v>0</c:v>
                </c:pt>
              </c:numCache>
            </c:numRef>
          </c:val>
          <c:extLst>
            <c:ext xmlns:c16="http://schemas.microsoft.com/office/drawing/2014/chart" uri="{C3380CC4-5D6E-409C-BE32-E72D297353CC}">
              <c16:uniqueId val="{00000018-E5B0-4CC7-973E-DB3823FB2BD7}"/>
            </c:ext>
          </c:extLst>
        </c:ser>
        <c:ser>
          <c:idx val="25"/>
          <c:order val="25"/>
          <c:tx>
            <c:strRef>
              <c:f>Sheet1!$A$27</c:f>
              <c:strCache>
                <c:ptCount val="1"/>
                <c:pt idx="0">
                  <c:v>Z6E1Z9O</c:v>
                </c:pt>
              </c:strCache>
            </c:strRef>
          </c:tx>
          <c:spPr>
            <a:solidFill>
              <a:schemeClr val="accent2">
                <a:lumMod val="60000"/>
                <a:lumOff val="4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7:$W$27</c:f>
              <c:numCache>
                <c:formatCode>General</c:formatCode>
                <c:ptCount val="22"/>
                <c:pt idx="0">
                  <c:v>0</c:v>
                </c:pt>
                <c:pt idx="1">
                  <c:v>0</c:v>
                </c:pt>
                <c:pt idx="2">
                  <c:v>0</c:v>
                </c:pt>
                <c:pt idx="3">
                  <c:v>0</c:v>
                </c:pt>
                <c:pt idx="4">
                  <c:v>0</c:v>
                </c:pt>
                <c:pt idx="5">
                  <c:v>0</c:v>
                </c:pt>
                <c:pt idx="6">
                  <c:v>0</c:v>
                </c:pt>
                <c:pt idx="7">
                  <c:v>1</c:v>
                </c:pt>
                <c:pt idx="8">
                  <c:v>0</c:v>
                </c:pt>
                <c:pt idx="9">
                  <c:v>0</c:v>
                </c:pt>
                <c:pt idx="10">
                  <c:v>0</c:v>
                </c:pt>
                <c:pt idx="11">
                  <c:v>0</c:v>
                </c:pt>
                <c:pt idx="12">
                  <c:v>0</c:v>
                </c:pt>
                <c:pt idx="13">
                  <c:v>0</c:v>
                </c:pt>
                <c:pt idx="14">
                  <c:v>0</c:v>
                </c:pt>
                <c:pt idx="15">
                  <c:v>0</c:v>
                </c:pt>
                <c:pt idx="16">
                  <c:v>0</c:v>
                </c:pt>
                <c:pt idx="17">
                  <c:v>7</c:v>
                </c:pt>
                <c:pt idx="18">
                  <c:v>0</c:v>
                </c:pt>
                <c:pt idx="19">
                  <c:v>0</c:v>
                </c:pt>
                <c:pt idx="20">
                  <c:v>0</c:v>
                </c:pt>
                <c:pt idx="21">
                  <c:v>0</c:v>
                </c:pt>
              </c:numCache>
            </c:numRef>
          </c:val>
          <c:extLst>
            <c:ext xmlns:c16="http://schemas.microsoft.com/office/drawing/2014/chart" uri="{C3380CC4-5D6E-409C-BE32-E72D297353CC}">
              <c16:uniqueId val="{00000019-E5B0-4CC7-973E-DB3823FB2BD7}"/>
            </c:ext>
          </c:extLst>
        </c:ser>
        <c:ser>
          <c:idx val="26"/>
          <c:order val="26"/>
          <c:tx>
            <c:strRef>
              <c:f>Sheet1!$A$28</c:f>
              <c:strCache>
                <c:ptCount val="1"/>
                <c:pt idx="0">
                  <c:v>AT_DOC</c:v>
                </c:pt>
              </c:strCache>
            </c:strRef>
          </c:tx>
          <c:spPr>
            <a:solidFill>
              <a:schemeClr val="accent3">
                <a:lumMod val="60000"/>
                <a:lumOff val="4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8:$W$28</c:f>
              <c:numCache>
                <c:formatCode>General</c:formatCode>
                <c:ptCount val="22"/>
                <c:pt idx="0">
                  <c:v>6</c:v>
                </c:pt>
                <c:pt idx="1">
                  <c:v>0</c:v>
                </c:pt>
                <c:pt idx="2">
                  <c:v>0</c:v>
                </c:pt>
                <c:pt idx="3">
                  <c:v>2</c:v>
                </c:pt>
                <c:pt idx="4">
                  <c:v>0</c:v>
                </c:pt>
                <c:pt idx="5">
                  <c:v>0</c:v>
                </c:pt>
                <c:pt idx="6">
                  <c:v>0</c:v>
                </c:pt>
                <c:pt idx="7">
                  <c:v>0</c:v>
                </c:pt>
                <c:pt idx="8">
                  <c:v>0</c:v>
                </c:pt>
                <c:pt idx="9">
                  <c:v>0</c:v>
                </c:pt>
                <c:pt idx="10">
                  <c:v>0</c:v>
                </c:pt>
                <c:pt idx="11">
                  <c:v>0</c:v>
                </c:pt>
                <c:pt idx="12">
                  <c:v>0</c:v>
                </c:pt>
                <c:pt idx="13">
                  <c:v>0</c:v>
                </c:pt>
                <c:pt idx="14">
                  <c:v>0</c:v>
                </c:pt>
                <c:pt idx="15">
                  <c:v>0</c:v>
                </c:pt>
                <c:pt idx="16">
                  <c:v>0</c:v>
                </c:pt>
                <c:pt idx="17">
                  <c:v>2</c:v>
                </c:pt>
                <c:pt idx="18">
                  <c:v>0</c:v>
                </c:pt>
                <c:pt idx="19">
                  <c:v>0</c:v>
                </c:pt>
                <c:pt idx="20">
                  <c:v>0</c:v>
                </c:pt>
                <c:pt idx="21">
                  <c:v>0</c:v>
                </c:pt>
              </c:numCache>
            </c:numRef>
          </c:val>
          <c:extLst>
            <c:ext xmlns:c16="http://schemas.microsoft.com/office/drawing/2014/chart" uri="{C3380CC4-5D6E-409C-BE32-E72D297353CC}">
              <c16:uniqueId val="{0000001A-E5B0-4CC7-973E-DB3823FB2BD7}"/>
            </c:ext>
          </c:extLst>
        </c:ser>
        <c:ser>
          <c:idx val="27"/>
          <c:order val="27"/>
          <c:tx>
            <c:strRef>
              <c:f>Sheet1!$A$29</c:f>
              <c:strCache>
                <c:ptCount val="1"/>
                <c:pt idx="0">
                  <c:v>Musely</c:v>
                </c:pt>
              </c:strCache>
            </c:strRef>
          </c:tx>
          <c:spPr>
            <a:solidFill>
              <a:schemeClr val="accent4">
                <a:lumMod val="60000"/>
                <a:lumOff val="4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29:$W$29</c:f>
              <c:numCache>
                <c:formatCode>General</c:formatCode>
                <c:ptCount val="22"/>
                <c:pt idx="0">
                  <c:v>86</c:v>
                </c:pt>
                <c:pt idx="1">
                  <c:v>0</c:v>
                </c:pt>
                <c:pt idx="2">
                  <c:v>0</c:v>
                </c:pt>
                <c:pt idx="3">
                  <c:v>0</c:v>
                </c:pt>
                <c:pt idx="4">
                  <c:v>1</c:v>
                </c:pt>
                <c:pt idx="5">
                  <c:v>0</c:v>
                </c:pt>
                <c:pt idx="6">
                  <c:v>0</c:v>
                </c:pt>
                <c:pt idx="7">
                  <c:v>0</c:v>
                </c:pt>
                <c:pt idx="8">
                  <c:v>0</c:v>
                </c:pt>
                <c:pt idx="9">
                  <c:v>0</c:v>
                </c:pt>
                <c:pt idx="10">
                  <c:v>66</c:v>
                </c:pt>
                <c:pt idx="11">
                  <c:v>0</c:v>
                </c:pt>
                <c:pt idx="12">
                  <c:v>0</c:v>
                </c:pt>
                <c:pt idx="13">
                  <c:v>0</c:v>
                </c:pt>
                <c:pt idx="14">
                  <c:v>0</c:v>
                </c:pt>
                <c:pt idx="15">
                  <c:v>0</c:v>
                </c:pt>
                <c:pt idx="16">
                  <c:v>0</c:v>
                </c:pt>
                <c:pt idx="17">
                  <c:v>0</c:v>
                </c:pt>
                <c:pt idx="18">
                  <c:v>2</c:v>
                </c:pt>
                <c:pt idx="19">
                  <c:v>0</c:v>
                </c:pt>
                <c:pt idx="20">
                  <c:v>37</c:v>
                </c:pt>
                <c:pt idx="21">
                  <c:v>0</c:v>
                </c:pt>
              </c:numCache>
            </c:numRef>
          </c:val>
          <c:extLst>
            <c:ext xmlns:c16="http://schemas.microsoft.com/office/drawing/2014/chart" uri="{C3380CC4-5D6E-409C-BE32-E72D297353CC}">
              <c16:uniqueId val="{0000001B-E5B0-4CC7-973E-DB3823FB2BD7}"/>
            </c:ext>
          </c:extLst>
        </c:ser>
        <c:ser>
          <c:idx val="28"/>
          <c:order val="28"/>
          <c:tx>
            <c:strRef>
              <c:f>Sheet1!$A$30</c:f>
              <c:strCache>
                <c:ptCount val="1"/>
                <c:pt idx="0">
                  <c:v>Whiteness88</c:v>
                </c:pt>
              </c:strCache>
            </c:strRef>
          </c:tx>
          <c:spPr>
            <a:solidFill>
              <a:schemeClr val="accent5">
                <a:lumMod val="60000"/>
                <a:lumOff val="40000"/>
              </a:schemeClr>
            </a:solidFill>
            <a:ln>
              <a:noFill/>
            </a:ln>
            <a:effectLst/>
          </c:spPr>
          <c:invertIfNegative val="0"/>
          <c:cat>
            <c:strRef>
              <c:f>Sheet1!$B$1:$W$1</c:f>
              <c:strCache>
                <c:ptCount val="22"/>
                <c:pt idx="0">
                  <c:v>Games</c:v>
                </c:pt>
                <c:pt idx="1">
                  <c:v>boardgames</c:v>
                </c:pt>
                <c:pt idx="2">
                  <c:v>thepixies</c:v>
                </c:pt>
                <c:pt idx="3">
                  <c:v>AskReddit</c:v>
                </c:pt>
                <c:pt idx="4">
                  <c:v>PS4</c:v>
                </c:pt>
                <c:pt idx="5">
                  <c:v>arkhamhorrorlcg</c:v>
                </c:pt>
                <c:pt idx="6">
                  <c:v>askgaybros</c:v>
                </c:pt>
                <c:pt idx="7">
                  <c:v>starcitizen</c:v>
                </c:pt>
                <c:pt idx="8">
                  <c:v>tf2</c:v>
                </c:pt>
                <c:pt idx="9">
                  <c:v>hiphopheads</c:v>
                </c:pt>
                <c:pt idx="10">
                  <c:v>AnthemTheGame</c:v>
                </c:pt>
                <c:pt idx="11">
                  <c:v>Texans</c:v>
                </c:pt>
                <c:pt idx="12">
                  <c:v>thebutton</c:v>
                </c:pt>
                <c:pt idx="13">
                  <c:v>hockeyplayers</c:v>
                </c:pt>
                <c:pt idx="14">
                  <c:v>jobs</c:v>
                </c:pt>
                <c:pt idx="15">
                  <c:v>DestinyTheGame</c:v>
                </c:pt>
                <c:pt idx="16">
                  <c:v>CasualConversation</c:v>
                </c:pt>
                <c:pt idx="17">
                  <c:v>gaming</c:v>
                </c:pt>
                <c:pt idx="18">
                  <c:v>assassinscreed</c:v>
                </c:pt>
                <c:pt idx="19">
                  <c:v>OWConsole</c:v>
                </c:pt>
                <c:pt idx="20">
                  <c:v>houston</c:v>
                </c:pt>
                <c:pt idx="21">
                  <c:v>socialskills</c:v>
                </c:pt>
              </c:strCache>
            </c:strRef>
          </c:cat>
          <c:val>
            <c:numRef>
              <c:f>Sheet1!$B$30:$W$30</c:f>
              <c:numCache>
                <c:formatCode>General</c:formatCode>
                <c:ptCount val="22"/>
                <c:pt idx="0">
                  <c:v>1</c:v>
                </c:pt>
                <c:pt idx="1">
                  <c:v>0</c:v>
                </c:pt>
                <c:pt idx="2">
                  <c:v>0</c:v>
                </c:pt>
                <c:pt idx="3">
                  <c:v>0</c:v>
                </c:pt>
                <c:pt idx="4">
                  <c:v>2</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numCache>
            </c:numRef>
          </c:val>
          <c:extLst>
            <c:ext xmlns:c16="http://schemas.microsoft.com/office/drawing/2014/chart" uri="{C3380CC4-5D6E-409C-BE32-E72D297353CC}">
              <c16:uniqueId val="{0000001C-E5B0-4CC7-973E-DB3823FB2BD7}"/>
            </c:ext>
          </c:extLst>
        </c:ser>
        <c:dLbls>
          <c:showLegendKey val="0"/>
          <c:showVal val="0"/>
          <c:showCatName val="0"/>
          <c:showSerName val="0"/>
          <c:showPercent val="0"/>
          <c:showBubbleSize val="0"/>
        </c:dLbls>
        <c:gapWidth val="75"/>
        <c:overlap val="100"/>
        <c:axId val="368817248"/>
        <c:axId val="368819744"/>
      </c:barChart>
      <c:catAx>
        <c:axId val="3688172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reddi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he-IL"/>
          </a:p>
        </c:txPr>
        <c:crossAx val="368819744"/>
        <c:crosses val="autoZero"/>
        <c:auto val="1"/>
        <c:lblAlgn val="ctr"/>
        <c:lblOffset val="100"/>
        <c:noMultiLvlLbl val="0"/>
      </c:catAx>
      <c:valAx>
        <c:axId val="368819744"/>
        <c:scaling>
          <c:orientation val="minMax"/>
          <c:max val="65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osts</a:t>
                </a:r>
              </a:p>
            </c:rich>
          </c:tx>
          <c:layout>
            <c:manualLayout>
              <c:xMode val="edge"/>
              <c:yMode val="edge"/>
              <c:x val="0.46539673318479086"/>
              <c:y val="0.9437971925483836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368817248"/>
        <c:crosses val="autoZero"/>
        <c:crossBetween val="between"/>
        <c:majorUnit val="5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30 Most</a:t>
            </a:r>
            <a:r>
              <a:rPr lang="en-US" baseline="0"/>
              <a:t> Frequently Used Words in Post's Titles By r/Games Moderato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manualLayout>
          <c:layoutTarget val="inner"/>
          <c:xMode val="edge"/>
          <c:yMode val="edge"/>
          <c:x val="9.3183347976038167E-2"/>
          <c:y val="0.21817647058823531"/>
          <c:w val="0.87214828234966202"/>
          <c:h val="0.38386521537748958"/>
        </c:manualLayout>
      </c:layout>
      <c:barChart>
        <c:barDir val="col"/>
        <c:grouping val="clustered"/>
        <c:varyColors val="0"/>
        <c:ser>
          <c:idx val="0"/>
          <c:order val="0"/>
          <c:tx>
            <c:strRef>
              <c:f>Sheet1!$B$1</c:f>
              <c:strCache>
                <c:ptCount val="1"/>
                <c:pt idx="0">
                  <c:v>cou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1</c:f>
              <c:strCache>
                <c:ptCount val="30"/>
                <c:pt idx="0">
                  <c:v>game</c:v>
                </c:pt>
                <c:pt idx="1">
                  <c:v>new</c:v>
                </c:pt>
                <c:pt idx="2">
                  <c:v>get</c:v>
                </c:pt>
                <c:pt idx="3">
                  <c:v>thread</c:v>
                </c:pt>
                <c:pt idx="4">
                  <c:v>one</c:v>
                </c:pt>
                <c:pt idx="5">
                  <c:v>look</c:v>
                </c:pt>
                <c:pt idx="6">
                  <c:v>play</c:v>
                </c:pt>
                <c:pt idx="7">
                  <c:v>make</c:v>
                </c:pt>
                <c:pt idx="8">
                  <c:v>discussion</c:v>
                </c:pt>
                <c:pt idx="9">
                  <c:v>time</c:v>
                </c:pt>
                <c:pt idx="10">
                  <c:v>spoiler</c:v>
                </c:pt>
                <c:pt idx="11">
                  <c:v>post</c:v>
                </c:pt>
                <c:pt idx="12">
                  <c:v>week</c:v>
                </c:pt>
                <c:pt idx="13">
                  <c:v>review</c:v>
                </c:pt>
                <c:pt idx="14">
                  <c:v>release</c:v>
                </c:pt>
                <c:pt idx="15">
                  <c:v>day</c:v>
                </c:pt>
                <c:pt idx="16">
                  <c:v>want</c:v>
                </c:pt>
                <c:pt idx="17">
                  <c:v>live</c:v>
                </c:pt>
                <c:pt idx="18">
                  <c:v>come</c:v>
                </c:pt>
                <c:pt idx="19">
                  <c:v>like</c:v>
                </c:pt>
                <c:pt idx="20">
                  <c:v>pixy</c:v>
                </c:pt>
                <c:pt idx="21">
                  <c:v>update</c:v>
                </c:pt>
                <c:pt idx="22">
                  <c:v>anyone</c:v>
                </c:pt>
                <c:pt idx="23">
                  <c:v>video</c:v>
                </c:pt>
                <c:pt idx="24">
                  <c:v>find</c:v>
                </c:pt>
                <c:pt idx="25">
                  <c:v>good</c:v>
                </c:pt>
                <c:pt idx="26">
                  <c:v>first</c:v>
                </c:pt>
                <c:pt idx="27">
                  <c:v>player</c:v>
                </c:pt>
                <c:pt idx="28">
                  <c:v>help</c:v>
                </c:pt>
                <c:pt idx="29">
                  <c:v>guy</c:v>
                </c:pt>
              </c:strCache>
            </c:strRef>
          </c:cat>
          <c:val>
            <c:numRef>
              <c:f>Sheet1!$B$2:$B$31</c:f>
              <c:numCache>
                <c:formatCode>General</c:formatCode>
                <c:ptCount val="30"/>
                <c:pt idx="0">
                  <c:v>465</c:v>
                </c:pt>
                <c:pt idx="1">
                  <c:v>236</c:v>
                </c:pt>
                <c:pt idx="2">
                  <c:v>228</c:v>
                </c:pt>
                <c:pt idx="3">
                  <c:v>187</c:v>
                </c:pt>
                <c:pt idx="4">
                  <c:v>151</c:v>
                </c:pt>
                <c:pt idx="5">
                  <c:v>146</c:v>
                </c:pt>
                <c:pt idx="6">
                  <c:v>128</c:v>
                </c:pt>
                <c:pt idx="7">
                  <c:v>125</c:v>
                </c:pt>
                <c:pt idx="8">
                  <c:v>114</c:v>
                </c:pt>
                <c:pt idx="9">
                  <c:v>108</c:v>
                </c:pt>
                <c:pt idx="10">
                  <c:v>107</c:v>
                </c:pt>
                <c:pt idx="11">
                  <c:v>105</c:v>
                </c:pt>
                <c:pt idx="12">
                  <c:v>103</c:v>
                </c:pt>
                <c:pt idx="13">
                  <c:v>99</c:v>
                </c:pt>
                <c:pt idx="14">
                  <c:v>98</c:v>
                </c:pt>
                <c:pt idx="15">
                  <c:v>93</c:v>
                </c:pt>
                <c:pt idx="16">
                  <c:v>93</c:v>
                </c:pt>
                <c:pt idx="17">
                  <c:v>92</c:v>
                </c:pt>
                <c:pt idx="18">
                  <c:v>91</c:v>
                </c:pt>
                <c:pt idx="19">
                  <c:v>91</c:v>
                </c:pt>
                <c:pt idx="20">
                  <c:v>89</c:v>
                </c:pt>
                <c:pt idx="21">
                  <c:v>88</c:v>
                </c:pt>
                <c:pt idx="22">
                  <c:v>88</c:v>
                </c:pt>
                <c:pt idx="23">
                  <c:v>87</c:v>
                </c:pt>
                <c:pt idx="24">
                  <c:v>86</c:v>
                </c:pt>
                <c:pt idx="25">
                  <c:v>83</c:v>
                </c:pt>
                <c:pt idx="26">
                  <c:v>81</c:v>
                </c:pt>
                <c:pt idx="27">
                  <c:v>80</c:v>
                </c:pt>
                <c:pt idx="28">
                  <c:v>76</c:v>
                </c:pt>
                <c:pt idx="29">
                  <c:v>73</c:v>
                </c:pt>
              </c:numCache>
            </c:numRef>
          </c:val>
          <c:extLst>
            <c:ext xmlns:c16="http://schemas.microsoft.com/office/drawing/2014/chart" uri="{C3380CC4-5D6E-409C-BE32-E72D297353CC}">
              <c16:uniqueId val="{00000000-8FFE-4B70-BEDB-B575BB15A3C4}"/>
            </c:ext>
          </c:extLst>
        </c:ser>
        <c:dLbls>
          <c:dLblPos val="outEnd"/>
          <c:showLegendKey val="0"/>
          <c:showVal val="1"/>
          <c:showCatName val="0"/>
          <c:showSerName val="0"/>
          <c:showPercent val="0"/>
          <c:showBubbleSize val="0"/>
        </c:dLbls>
        <c:gapWidth val="219"/>
        <c:overlap val="-27"/>
        <c:axId val="2123105344"/>
        <c:axId val="2123105760"/>
      </c:barChart>
      <c:catAx>
        <c:axId val="2123105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ords in Post's Tit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2123105760"/>
        <c:crosses val="autoZero"/>
        <c:auto val="1"/>
        <c:lblAlgn val="ctr"/>
        <c:lblOffset val="100"/>
        <c:noMultiLvlLbl val="0"/>
      </c:catAx>
      <c:valAx>
        <c:axId val="2123105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age</a:t>
                </a:r>
                <a:r>
                  <a:rPr lang="en-US" baseline="0"/>
                  <a:t> Coun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2123105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0" i="0" baseline="0">
                <a:effectLst/>
              </a:rPr>
              <a:t>r/Games Moderator's Comments Distributions in Subreddi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800" b="1" i="0" baseline="0">
                <a:effectLst/>
              </a:rPr>
              <a:t>*each color represents a moderator</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he-IL" sz="14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he-IL"/>
        </a:p>
      </c:txPr>
    </c:title>
    <c:autoTitleDeleted val="0"/>
    <c:plotArea>
      <c:layout>
        <c:manualLayout>
          <c:layoutTarget val="inner"/>
          <c:xMode val="edge"/>
          <c:yMode val="edge"/>
          <c:x val="0.20351487314085739"/>
          <c:y val="0.12236304827480761"/>
          <c:w val="0.75349378202724648"/>
          <c:h val="0.76847045860144614"/>
        </c:manualLayout>
      </c:layout>
      <c:barChart>
        <c:barDir val="bar"/>
        <c:grouping val="stacked"/>
        <c:varyColors val="0"/>
        <c:ser>
          <c:idx val="0"/>
          <c:order val="0"/>
          <c:tx>
            <c:strRef>
              <c:f>Sheet1!$A$2</c:f>
              <c:strCache>
                <c:ptCount val="1"/>
                <c:pt idx="0">
                  <c:v>SirkTheMonkey</c:v>
                </c:pt>
              </c:strCache>
            </c:strRef>
          </c:tx>
          <c:spPr>
            <a:solidFill>
              <a:schemeClr val="accent1"/>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X$2</c:f>
              <c:numCache>
                <c:formatCode>General</c:formatCode>
                <c:ptCount val="23"/>
                <c:pt idx="0">
                  <c:v>19</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157</c:v>
                </c:pt>
                <c:pt idx="17">
                  <c:v>0</c:v>
                </c:pt>
                <c:pt idx="18">
                  <c:v>0</c:v>
                </c:pt>
                <c:pt idx="19">
                  <c:v>0</c:v>
                </c:pt>
                <c:pt idx="20">
                  <c:v>0</c:v>
                </c:pt>
                <c:pt idx="21">
                  <c:v>0</c:v>
                </c:pt>
                <c:pt idx="22">
                  <c:v>0</c:v>
                </c:pt>
              </c:numCache>
            </c:numRef>
          </c:val>
          <c:extLst>
            <c:ext xmlns:c16="http://schemas.microsoft.com/office/drawing/2014/chart" uri="{C3380CC4-5D6E-409C-BE32-E72D297353CC}">
              <c16:uniqueId val="{00000000-0CE7-4FFC-AE0F-29CD92E10C20}"/>
            </c:ext>
          </c:extLst>
        </c:ser>
        <c:ser>
          <c:idx val="1"/>
          <c:order val="1"/>
          <c:tx>
            <c:strRef>
              <c:f>Sheet1!$A$3</c:f>
              <c:strCache>
                <c:ptCount val="1"/>
                <c:pt idx="0">
                  <c:v>That_otheraccount</c:v>
                </c:pt>
              </c:strCache>
            </c:strRef>
          </c:tx>
          <c:spPr>
            <a:solidFill>
              <a:schemeClr val="accent2"/>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3:$X$3</c:f>
              <c:numCache>
                <c:formatCode>General</c:formatCode>
                <c:ptCount val="23"/>
                <c:pt idx="0">
                  <c:v>467</c:v>
                </c:pt>
                <c:pt idx="1">
                  <c:v>0</c:v>
                </c:pt>
                <c:pt idx="2">
                  <c:v>0</c:v>
                </c:pt>
                <c:pt idx="3">
                  <c:v>0</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numCache>
            </c:numRef>
          </c:val>
          <c:extLst>
            <c:ext xmlns:c16="http://schemas.microsoft.com/office/drawing/2014/chart" uri="{C3380CC4-5D6E-409C-BE32-E72D297353CC}">
              <c16:uniqueId val="{00000001-0CE7-4FFC-AE0F-29CD92E10C20}"/>
            </c:ext>
          </c:extLst>
        </c:ser>
        <c:ser>
          <c:idx val="2"/>
          <c:order val="2"/>
          <c:tx>
            <c:strRef>
              <c:f>Sheet1!$A$4</c:f>
              <c:strCache>
                <c:ptCount val="1"/>
                <c:pt idx="0">
                  <c:v>dceighty8</c:v>
                </c:pt>
              </c:strCache>
            </c:strRef>
          </c:tx>
          <c:spPr>
            <a:solidFill>
              <a:schemeClr val="accent3"/>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4:$X$4</c:f>
              <c:numCache>
                <c:formatCode>General</c:formatCode>
                <c:ptCount val="23"/>
                <c:pt idx="0">
                  <c:v>27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156</c:v>
                </c:pt>
                <c:pt idx="18">
                  <c:v>0</c:v>
                </c:pt>
                <c:pt idx="19">
                  <c:v>0</c:v>
                </c:pt>
                <c:pt idx="20">
                  <c:v>0</c:v>
                </c:pt>
                <c:pt idx="21">
                  <c:v>0</c:v>
                </c:pt>
                <c:pt idx="22">
                  <c:v>7</c:v>
                </c:pt>
              </c:numCache>
            </c:numRef>
          </c:val>
          <c:extLst>
            <c:ext xmlns:c16="http://schemas.microsoft.com/office/drawing/2014/chart" uri="{C3380CC4-5D6E-409C-BE32-E72D297353CC}">
              <c16:uniqueId val="{00000002-0CE7-4FFC-AE0F-29CD92E10C20}"/>
            </c:ext>
          </c:extLst>
        </c:ser>
        <c:ser>
          <c:idx val="3"/>
          <c:order val="3"/>
          <c:tx>
            <c:strRef>
              <c:f>Sheet1!$A$5</c:f>
              <c:strCache>
                <c:ptCount val="1"/>
                <c:pt idx="0">
                  <c:v>LionGhost</c:v>
                </c:pt>
              </c:strCache>
            </c:strRef>
          </c:tx>
          <c:spPr>
            <a:solidFill>
              <a:schemeClr val="accent4"/>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5:$X$5</c:f>
              <c:numCache>
                <c:formatCode>General</c:formatCode>
                <c:ptCount val="23"/>
                <c:pt idx="0">
                  <c:v>36</c:v>
                </c:pt>
                <c:pt idx="1">
                  <c:v>0</c:v>
                </c:pt>
                <c:pt idx="2">
                  <c:v>0</c:v>
                </c:pt>
                <c:pt idx="3">
                  <c:v>0</c:v>
                </c:pt>
                <c:pt idx="4">
                  <c:v>0</c:v>
                </c:pt>
                <c:pt idx="5">
                  <c:v>311</c:v>
                </c:pt>
                <c:pt idx="6">
                  <c:v>0</c:v>
                </c:pt>
                <c:pt idx="7">
                  <c:v>0</c:v>
                </c:pt>
                <c:pt idx="8">
                  <c:v>0</c:v>
                </c:pt>
                <c:pt idx="9">
                  <c:v>0</c:v>
                </c:pt>
                <c:pt idx="10">
                  <c:v>0</c:v>
                </c:pt>
                <c:pt idx="11">
                  <c:v>0</c:v>
                </c:pt>
                <c:pt idx="12">
                  <c:v>0</c:v>
                </c:pt>
                <c:pt idx="13">
                  <c:v>0</c:v>
                </c:pt>
                <c:pt idx="14">
                  <c:v>0</c:v>
                </c:pt>
                <c:pt idx="15">
                  <c:v>0</c:v>
                </c:pt>
                <c:pt idx="16">
                  <c:v>0</c:v>
                </c:pt>
                <c:pt idx="17">
                  <c:v>0</c:v>
                </c:pt>
                <c:pt idx="18">
                  <c:v>67</c:v>
                </c:pt>
                <c:pt idx="19">
                  <c:v>0</c:v>
                </c:pt>
                <c:pt idx="20">
                  <c:v>0</c:v>
                </c:pt>
                <c:pt idx="21">
                  <c:v>0</c:v>
                </c:pt>
                <c:pt idx="22">
                  <c:v>0</c:v>
                </c:pt>
              </c:numCache>
            </c:numRef>
          </c:val>
          <c:extLst>
            <c:ext xmlns:c16="http://schemas.microsoft.com/office/drawing/2014/chart" uri="{C3380CC4-5D6E-409C-BE32-E72D297353CC}">
              <c16:uniqueId val="{00000003-0CE7-4FFC-AE0F-29CD92E10C20}"/>
            </c:ext>
          </c:extLst>
        </c:ser>
        <c:ser>
          <c:idx val="4"/>
          <c:order val="4"/>
          <c:tx>
            <c:strRef>
              <c:f>Sheet1!$A$6</c:f>
              <c:strCache>
                <c:ptCount val="1"/>
                <c:pt idx="0">
                  <c:v>Troub313</c:v>
                </c:pt>
              </c:strCache>
            </c:strRef>
          </c:tx>
          <c:spPr>
            <a:solidFill>
              <a:schemeClr val="accent5"/>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6:$X$6</c:f>
              <c:numCache>
                <c:formatCode>General</c:formatCode>
                <c:ptCount val="23"/>
                <c:pt idx="0">
                  <c:v>37</c:v>
                </c:pt>
                <c:pt idx="1">
                  <c:v>0</c:v>
                </c:pt>
                <c:pt idx="2">
                  <c:v>0</c:v>
                </c:pt>
                <c:pt idx="3">
                  <c:v>0</c:v>
                </c:pt>
                <c:pt idx="4">
                  <c:v>0</c:v>
                </c:pt>
                <c:pt idx="5">
                  <c:v>0</c:v>
                </c:pt>
                <c:pt idx="6">
                  <c:v>0</c:v>
                </c:pt>
                <c:pt idx="7">
                  <c:v>0</c:v>
                </c:pt>
                <c:pt idx="8">
                  <c:v>0</c:v>
                </c:pt>
                <c:pt idx="9">
                  <c:v>0</c:v>
                </c:pt>
                <c:pt idx="10">
                  <c:v>0</c:v>
                </c:pt>
                <c:pt idx="11">
                  <c:v>228</c:v>
                </c:pt>
                <c:pt idx="12">
                  <c:v>0</c:v>
                </c:pt>
                <c:pt idx="13">
                  <c:v>0</c:v>
                </c:pt>
                <c:pt idx="14">
                  <c:v>0</c:v>
                </c:pt>
                <c:pt idx="15">
                  <c:v>0</c:v>
                </c:pt>
                <c:pt idx="16">
                  <c:v>0</c:v>
                </c:pt>
                <c:pt idx="17">
                  <c:v>0</c:v>
                </c:pt>
                <c:pt idx="18">
                  <c:v>0</c:v>
                </c:pt>
                <c:pt idx="19">
                  <c:v>0</c:v>
                </c:pt>
                <c:pt idx="20">
                  <c:v>0</c:v>
                </c:pt>
                <c:pt idx="21">
                  <c:v>0</c:v>
                </c:pt>
                <c:pt idx="22">
                  <c:v>10</c:v>
                </c:pt>
              </c:numCache>
            </c:numRef>
          </c:val>
          <c:extLst>
            <c:ext xmlns:c16="http://schemas.microsoft.com/office/drawing/2014/chart" uri="{C3380CC4-5D6E-409C-BE32-E72D297353CC}">
              <c16:uniqueId val="{00000004-0CE7-4FFC-AE0F-29CD92E10C20}"/>
            </c:ext>
          </c:extLst>
        </c:ser>
        <c:ser>
          <c:idx val="5"/>
          <c:order val="5"/>
          <c:tx>
            <c:strRef>
              <c:f>Sheet1!$A$7</c:f>
              <c:strCache>
                <c:ptCount val="1"/>
                <c:pt idx="0">
                  <c:v>TheGasMask4</c:v>
                </c:pt>
              </c:strCache>
            </c:strRef>
          </c:tx>
          <c:spPr>
            <a:solidFill>
              <a:schemeClr val="accent6"/>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7:$X$7</c:f>
              <c:numCache>
                <c:formatCode>General</c:formatCode>
                <c:ptCount val="23"/>
                <c:pt idx="0">
                  <c:v>446</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1</c:v>
                </c:pt>
                <c:pt idx="19">
                  <c:v>0</c:v>
                </c:pt>
                <c:pt idx="20">
                  <c:v>0</c:v>
                </c:pt>
                <c:pt idx="21">
                  <c:v>0</c:v>
                </c:pt>
                <c:pt idx="22">
                  <c:v>0</c:v>
                </c:pt>
              </c:numCache>
            </c:numRef>
          </c:val>
          <c:extLst>
            <c:ext xmlns:c16="http://schemas.microsoft.com/office/drawing/2014/chart" uri="{C3380CC4-5D6E-409C-BE32-E72D297353CC}">
              <c16:uniqueId val="{00000005-0CE7-4FFC-AE0F-29CD92E10C20}"/>
            </c:ext>
          </c:extLst>
        </c:ser>
        <c:ser>
          <c:idx val="6"/>
          <c:order val="6"/>
          <c:tx>
            <c:strRef>
              <c:f>Sheet1!$A$8</c:f>
              <c:strCache>
                <c:ptCount val="1"/>
                <c:pt idx="0">
                  <c:v>Spader623</c:v>
                </c:pt>
              </c:strCache>
            </c:strRef>
          </c:tx>
          <c:spPr>
            <a:solidFill>
              <a:schemeClr val="accent1">
                <a:lumMod val="6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8:$X$8</c:f>
              <c:numCache>
                <c:formatCode>General</c:formatCode>
                <c:ptCount val="23"/>
                <c:pt idx="0">
                  <c:v>82</c:v>
                </c:pt>
                <c:pt idx="1">
                  <c:v>0</c:v>
                </c:pt>
                <c:pt idx="2">
                  <c:v>0</c:v>
                </c:pt>
                <c:pt idx="3">
                  <c:v>0</c:v>
                </c:pt>
                <c:pt idx="4">
                  <c:v>0</c:v>
                </c:pt>
                <c:pt idx="5">
                  <c:v>0</c:v>
                </c:pt>
                <c:pt idx="6">
                  <c:v>0</c:v>
                </c:pt>
                <c:pt idx="7">
                  <c:v>0</c:v>
                </c:pt>
                <c:pt idx="8">
                  <c:v>0</c:v>
                </c:pt>
                <c:pt idx="9">
                  <c:v>0</c:v>
                </c:pt>
                <c:pt idx="10">
                  <c:v>0</c:v>
                </c:pt>
                <c:pt idx="11">
                  <c:v>0</c:v>
                </c:pt>
                <c:pt idx="12">
                  <c:v>0</c:v>
                </c:pt>
                <c:pt idx="13">
                  <c:v>0</c:v>
                </c:pt>
                <c:pt idx="14">
                  <c:v>40</c:v>
                </c:pt>
                <c:pt idx="15">
                  <c:v>0</c:v>
                </c:pt>
                <c:pt idx="16">
                  <c:v>0</c:v>
                </c:pt>
                <c:pt idx="17">
                  <c:v>0</c:v>
                </c:pt>
                <c:pt idx="18">
                  <c:v>0</c:v>
                </c:pt>
                <c:pt idx="19">
                  <c:v>0</c:v>
                </c:pt>
                <c:pt idx="20">
                  <c:v>123</c:v>
                </c:pt>
                <c:pt idx="21">
                  <c:v>0</c:v>
                </c:pt>
                <c:pt idx="22">
                  <c:v>1</c:v>
                </c:pt>
              </c:numCache>
            </c:numRef>
          </c:val>
          <c:extLst>
            <c:ext xmlns:c16="http://schemas.microsoft.com/office/drawing/2014/chart" uri="{C3380CC4-5D6E-409C-BE32-E72D297353CC}">
              <c16:uniqueId val="{00000006-0CE7-4FFC-AE0F-29CD92E10C20}"/>
            </c:ext>
          </c:extLst>
        </c:ser>
        <c:ser>
          <c:idx val="7"/>
          <c:order val="7"/>
          <c:tx>
            <c:strRef>
              <c:f>Sheet1!$A$9</c:f>
              <c:strCache>
                <c:ptCount val="1"/>
                <c:pt idx="0">
                  <c:v>adanine</c:v>
                </c:pt>
              </c:strCache>
            </c:strRef>
          </c:tx>
          <c:spPr>
            <a:solidFill>
              <a:schemeClr val="accent2">
                <a:lumMod val="6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9:$X$9</c:f>
              <c:numCache>
                <c:formatCode>General</c:formatCode>
                <c:ptCount val="23"/>
                <c:pt idx="0">
                  <c:v>97</c:v>
                </c:pt>
                <c:pt idx="1">
                  <c:v>0</c:v>
                </c:pt>
                <c:pt idx="2">
                  <c:v>0</c:v>
                </c:pt>
                <c:pt idx="3">
                  <c:v>0</c:v>
                </c:pt>
                <c:pt idx="4">
                  <c:v>388</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numCache>
            </c:numRef>
          </c:val>
          <c:extLst>
            <c:ext xmlns:c16="http://schemas.microsoft.com/office/drawing/2014/chart" uri="{C3380CC4-5D6E-409C-BE32-E72D297353CC}">
              <c16:uniqueId val="{00000007-0CE7-4FFC-AE0F-29CD92E10C20}"/>
            </c:ext>
          </c:extLst>
        </c:ser>
        <c:ser>
          <c:idx val="8"/>
          <c:order val="8"/>
          <c:tx>
            <c:strRef>
              <c:f>Sheet1!$A$10</c:f>
              <c:strCache>
                <c:ptCount val="1"/>
                <c:pt idx="0">
                  <c:v>Satans-Asshole</c:v>
                </c:pt>
              </c:strCache>
            </c:strRef>
          </c:tx>
          <c:spPr>
            <a:solidFill>
              <a:schemeClr val="accent3">
                <a:lumMod val="6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0:$X$10</c:f>
              <c:numCache>
                <c:formatCode>General</c:formatCode>
                <c:ptCount val="23"/>
                <c:pt idx="0">
                  <c:v>51</c:v>
                </c:pt>
                <c:pt idx="1">
                  <c:v>0</c:v>
                </c:pt>
                <c:pt idx="2">
                  <c:v>0</c:v>
                </c:pt>
                <c:pt idx="3">
                  <c:v>0</c:v>
                </c:pt>
                <c:pt idx="4">
                  <c:v>0</c:v>
                </c:pt>
                <c:pt idx="5">
                  <c:v>0</c:v>
                </c:pt>
                <c:pt idx="6">
                  <c:v>0</c:v>
                </c:pt>
                <c:pt idx="7">
                  <c:v>0</c:v>
                </c:pt>
                <c:pt idx="8">
                  <c:v>0</c:v>
                </c:pt>
                <c:pt idx="9">
                  <c:v>2</c:v>
                </c:pt>
                <c:pt idx="10">
                  <c:v>195</c:v>
                </c:pt>
                <c:pt idx="11">
                  <c:v>0</c:v>
                </c:pt>
                <c:pt idx="12">
                  <c:v>0</c:v>
                </c:pt>
                <c:pt idx="13">
                  <c:v>0</c:v>
                </c:pt>
                <c:pt idx="14">
                  <c:v>0</c:v>
                </c:pt>
                <c:pt idx="15">
                  <c:v>0</c:v>
                </c:pt>
                <c:pt idx="16">
                  <c:v>0</c:v>
                </c:pt>
                <c:pt idx="17">
                  <c:v>0</c:v>
                </c:pt>
                <c:pt idx="18">
                  <c:v>0</c:v>
                </c:pt>
                <c:pt idx="19">
                  <c:v>0</c:v>
                </c:pt>
                <c:pt idx="20">
                  <c:v>0</c:v>
                </c:pt>
                <c:pt idx="21">
                  <c:v>126</c:v>
                </c:pt>
                <c:pt idx="22">
                  <c:v>0</c:v>
                </c:pt>
              </c:numCache>
            </c:numRef>
          </c:val>
          <c:extLst>
            <c:ext xmlns:c16="http://schemas.microsoft.com/office/drawing/2014/chart" uri="{C3380CC4-5D6E-409C-BE32-E72D297353CC}">
              <c16:uniqueId val="{00000008-0CE7-4FFC-AE0F-29CD92E10C20}"/>
            </c:ext>
          </c:extLst>
        </c:ser>
        <c:ser>
          <c:idx val="9"/>
          <c:order val="9"/>
          <c:tx>
            <c:strRef>
              <c:f>Sheet1!$A$11</c:f>
              <c:strCache>
                <c:ptCount val="1"/>
                <c:pt idx="0">
                  <c:v>SeyiDALegend</c:v>
                </c:pt>
              </c:strCache>
            </c:strRef>
          </c:tx>
          <c:spPr>
            <a:solidFill>
              <a:schemeClr val="accent4">
                <a:lumMod val="6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1:$X$11</c:f>
              <c:numCache>
                <c:formatCode>General</c:formatCode>
                <c:ptCount val="23"/>
                <c:pt idx="0">
                  <c:v>58</c:v>
                </c:pt>
                <c:pt idx="1">
                  <c:v>0</c:v>
                </c:pt>
                <c:pt idx="2">
                  <c:v>10</c:v>
                </c:pt>
                <c:pt idx="3">
                  <c:v>0</c:v>
                </c:pt>
                <c:pt idx="4">
                  <c:v>0</c:v>
                </c:pt>
                <c:pt idx="5">
                  <c:v>0</c:v>
                </c:pt>
                <c:pt idx="6">
                  <c:v>281</c:v>
                </c:pt>
                <c:pt idx="7">
                  <c:v>0</c:v>
                </c:pt>
                <c:pt idx="8">
                  <c:v>0</c:v>
                </c:pt>
                <c:pt idx="9">
                  <c:v>0</c:v>
                </c:pt>
                <c:pt idx="10">
                  <c:v>52</c:v>
                </c:pt>
                <c:pt idx="11">
                  <c:v>0</c:v>
                </c:pt>
                <c:pt idx="12">
                  <c:v>0</c:v>
                </c:pt>
                <c:pt idx="13">
                  <c:v>0</c:v>
                </c:pt>
                <c:pt idx="14">
                  <c:v>0</c:v>
                </c:pt>
                <c:pt idx="15">
                  <c:v>0</c:v>
                </c:pt>
                <c:pt idx="16">
                  <c:v>0</c:v>
                </c:pt>
                <c:pt idx="17">
                  <c:v>0</c:v>
                </c:pt>
                <c:pt idx="18">
                  <c:v>0</c:v>
                </c:pt>
                <c:pt idx="19">
                  <c:v>0</c:v>
                </c:pt>
                <c:pt idx="20">
                  <c:v>0</c:v>
                </c:pt>
                <c:pt idx="21">
                  <c:v>0</c:v>
                </c:pt>
                <c:pt idx="22">
                  <c:v>29</c:v>
                </c:pt>
              </c:numCache>
            </c:numRef>
          </c:val>
          <c:extLst>
            <c:ext xmlns:c16="http://schemas.microsoft.com/office/drawing/2014/chart" uri="{C3380CC4-5D6E-409C-BE32-E72D297353CC}">
              <c16:uniqueId val="{00000009-0CE7-4FFC-AE0F-29CD92E10C20}"/>
            </c:ext>
          </c:extLst>
        </c:ser>
        <c:ser>
          <c:idx val="10"/>
          <c:order val="10"/>
          <c:tx>
            <c:strRef>
              <c:f>Sheet1!$A$12</c:f>
              <c:strCache>
                <c:ptCount val="1"/>
                <c:pt idx="0">
                  <c:v>rGamesMods</c:v>
                </c:pt>
              </c:strCache>
            </c:strRef>
          </c:tx>
          <c:spPr>
            <a:solidFill>
              <a:schemeClr val="accent5">
                <a:lumMod val="6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2:$X$12</c:f>
              <c:numCache>
                <c:formatCode>General</c:formatCode>
                <c:ptCount val="23"/>
                <c:pt idx="0">
                  <c:v>50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numCache>
            </c:numRef>
          </c:val>
          <c:extLst>
            <c:ext xmlns:c16="http://schemas.microsoft.com/office/drawing/2014/chart" uri="{C3380CC4-5D6E-409C-BE32-E72D297353CC}">
              <c16:uniqueId val="{0000000A-0CE7-4FFC-AE0F-29CD92E10C20}"/>
            </c:ext>
          </c:extLst>
        </c:ser>
        <c:ser>
          <c:idx val="11"/>
          <c:order val="11"/>
          <c:tx>
            <c:strRef>
              <c:f>Sheet1!$A$13</c:f>
              <c:strCache>
                <c:ptCount val="1"/>
                <c:pt idx="0">
                  <c:v>Nodarg</c:v>
                </c:pt>
              </c:strCache>
            </c:strRef>
          </c:tx>
          <c:spPr>
            <a:solidFill>
              <a:schemeClr val="accent6">
                <a:lumMod val="6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3:$X$13</c:f>
              <c:numCache>
                <c:formatCode>General</c:formatCode>
                <c:ptCount val="23"/>
                <c:pt idx="0">
                  <c:v>40</c:v>
                </c:pt>
                <c:pt idx="1">
                  <c:v>0</c:v>
                </c:pt>
                <c:pt idx="2">
                  <c:v>0</c:v>
                </c:pt>
                <c:pt idx="3">
                  <c:v>0</c:v>
                </c:pt>
                <c:pt idx="4">
                  <c:v>0</c:v>
                </c:pt>
                <c:pt idx="5">
                  <c:v>0</c:v>
                </c:pt>
                <c:pt idx="6">
                  <c:v>0</c:v>
                </c:pt>
                <c:pt idx="7">
                  <c:v>38</c:v>
                </c:pt>
                <c:pt idx="8">
                  <c:v>1</c:v>
                </c:pt>
                <c:pt idx="9">
                  <c:v>0</c:v>
                </c:pt>
                <c:pt idx="10">
                  <c:v>0</c:v>
                </c:pt>
                <c:pt idx="11">
                  <c:v>0</c:v>
                </c:pt>
                <c:pt idx="12">
                  <c:v>0</c:v>
                </c:pt>
                <c:pt idx="13">
                  <c:v>0</c:v>
                </c:pt>
                <c:pt idx="14">
                  <c:v>0</c:v>
                </c:pt>
                <c:pt idx="15">
                  <c:v>0</c:v>
                </c:pt>
                <c:pt idx="16">
                  <c:v>0</c:v>
                </c:pt>
                <c:pt idx="17">
                  <c:v>0</c:v>
                </c:pt>
                <c:pt idx="18">
                  <c:v>0</c:v>
                </c:pt>
                <c:pt idx="19">
                  <c:v>0</c:v>
                </c:pt>
                <c:pt idx="20">
                  <c:v>0</c:v>
                </c:pt>
                <c:pt idx="21">
                  <c:v>0</c:v>
                </c:pt>
                <c:pt idx="22">
                  <c:v>4</c:v>
                </c:pt>
              </c:numCache>
            </c:numRef>
          </c:val>
          <c:extLst>
            <c:ext xmlns:c16="http://schemas.microsoft.com/office/drawing/2014/chart" uri="{C3380CC4-5D6E-409C-BE32-E72D297353CC}">
              <c16:uniqueId val="{0000000B-0CE7-4FFC-AE0F-29CD92E10C20}"/>
            </c:ext>
          </c:extLst>
        </c:ser>
        <c:ser>
          <c:idx val="12"/>
          <c:order val="12"/>
          <c:tx>
            <c:strRef>
              <c:f>Sheet1!$A$14</c:f>
              <c:strCache>
                <c:ptCount val="1"/>
                <c:pt idx="0">
                  <c:v>TheSpookiestUser</c:v>
                </c:pt>
              </c:strCache>
            </c:strRef>
          </c:tx>
          <c:spPr>
            <a:solidFill>
              <a:schemeClr val="accent1">
                <a:lumMod val="80000"/>
                <a:lumOff val="2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4:$X$14</c:f>
              <c:numCache>
                <c:formatCode>General</c:formatCode>
                <c:ptCount val="23"/>
                <c:pt idx="0">
                  <c:v>36</c:v>
                </c:pt>
                <c:pt idx="1">
                  <c:v>0</c:v>
                </c:pt>
                <c:pt idx="2">
                  <c:v>0</c:v>
                </c:pt>
                <c:pt idx="3">
                  <c:v>427</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c:v>
                </c:pt>
              </c:numCache>
            </c:numRef>
          </c:val>
          <c:extLst>
            <c:ext xmlns:c16="http://schemas.microsoft.com/office/drawing/2014/chart" uri="{C3380CC4-5D6E-409C-BE32-E72D297353CC}">
              <c16:uniqueId val="{0000000C-0CE7-4FFC-AE0F-29CD92E10C20}"/>
            </c:ext>
          </c:extLst>
        </c:ser>
        <c:ser>
          <c:idx val="13"/>
          <c:order val="13"/>
          <c:tx>
            <c:strRef>
              <c:f>Sheet1!$A$15</c:f>
              <c:strCache>
                <c:ptCount val="1"/>
                <c:pt idx="0">
                  <c:v>SmurfyX</c:v>
                </c:pt>
              </c:strCache>
            </c:strRef>
          </c:tx>
          <c:spPr>
            <a:solidFill>
              <a:schemeClr val="accent2">
                <a:lumMod val="80000"/>
                <a:lumOff val="2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5:$X$15</c:f>
              <c:numCache>
                <c:formatCode>General</c:formatCode>
                <c:ptCount val="23"/>
                <c:pt idx="0">
                  <c:v>2</c:v>
                </c:pt>
                <c:pt idx="1">
                  <c:v>474</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numCache>
            </c:numRef>
          </c:val>
          <c:extLst>
            <c:ext xmlns:c16="http://schemas.microsoft.com/office/drawing/2014/chart" uri="{C3380CC4-5D6E-409C-BE32-E72D297353CC}">
              <c16:uniqueId val="{0000000D-0CE7-4FFC-AE0F-29CD92E10C20}"/>
            </c:ext>
          </c:extLst>
        </c:ser>
        <c:ser>
          <c:idx val="14"/>
          <c:order val="14"/>
          <c:tx>
            <c:strRef>
              <c:f>Sheet1!$A$16</c:f>
              <c:strCache>
                <c:ptCount val="1"/>
                <c:pt idx="0">
                  <c:v>PhazonJim</c:v>
                </c:pt>
              </c:strCache>
            </c:strRef>
          </c:tx>
          <c:spPr>
            <a:solidFill>
              <a:schemeClr val="accent3">
                <a:lumMod val="80000"/>
                <a:lumOff val="2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6:$X$16</c:f>
              <c:numCache>
                <c:formatCode>General</c:formatCode>
                <c:ptCount val="23"/>
                <c:pt idx="0">
                  <c:v>467</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4</c:v>
                </c:pt>
                <c:pt idx="19">
                  <c:v>0</c:v>
                </c:pt>
                <c:pt idx="20">
                  <c:v>0</c:v>
                </c:pt>
                <c:pt idx="21">
                  <c:v>0</c:v>
                </c:pt>
                <c:pt idx="22">
                  <c:v>0</c:v>
                </c:pt>
              </c:numCache>
            </c:numRef>
          </c:val>
          <c:extLst>
            <c:ext xmlns:c16="http://schemas.microsoft.com/office/drawing/2014/chart" uri="{C3380CC4-5D6E-409C-BE32-E72D297353CC}">
              <c16:uniqueId val="{0000000E-0CE7-4FFC-AE0F-29CD92E10C20}"/>
            </c:ext>
          </c:extLst>
        </c:ser>
        <c:ser>
          <c:idx val="15"/>
          <c:order val="15"/>
          <c:tx>
            <c:strRef>
              <c:f>Sheet1!$A$17</c:f>
              <c:strCache>
                <c:ptCount val="1"/>
                <c:pt idx="0">
                  <c:v>Madjawa</c:v>
                </c:pt>
              </c:strCache>
            </c:strRef>
          </c:tx>
          <c:spPr>
            <a:solidFill>
              <a:schemeClr val="accent4">
                <a:lumMod val="80000"/>
                <a:lumOff val="2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7:$X$17</c:f>
              <c:numCache>
                <c:formatCode>General</c:formatCode>
                <c:ptCount val="23"/>
                <c:pt idx="0">
                  <c:v>115</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149</c:v>
                </c:pt>
                <c:pt idx="20">
                  <c:v>0</c:v>
                </c:pt>
                <c:pt idx="21">
                  <c:v>0</c:v>
                </c:pt>
                <c:pt idx="22">
                  <c:v>1</c:v>
                </c:pt>
              </c:numCache>
            </c:numRef>
          </c:val>
          <c:extLst>
            <c:ext xmlns:c16="http://schemas.microsoft.com/office/drawing/2014/chart" uri="{C3380CC4-5D6E-409C-BE32-E72D297353CC}">
              <c16:uniqueId val="{0000000F-0CE7-4FFC-AE0F-29CD92E10C20}"/>
            </c:ext>
          </c:extLst>
        </c:ser>
        <c:ser>
          <c:idx val="16"/>
          <c:order val="16"/>
          <c:tx>
            <c:strRef>
              <c:f>Sheet1!$A$18</c:f>
              <c:strCache>
                <c:ptCount val="1"/>
                <c:pt idx="0">
                  <c:v>obeseninjao7</c:v>
                </c:pt>
              </c:strCache>
            </c:strRef>
          </c:tx>
          <c:spPr>
            <a:solidFill>
              <a:schemeClr val="accent5">
                <a:lumMod val="80000"/>
                <a:lumOff val="2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8:$X$18</c:f>
              <c:numCache>
                <c:formatCode>General</c:formatCode>
                <c:ptCount val="23"/>
                <c:pt idx="0">
                  <c:v>12</c:v>
                </c:pt>
                <c:pt idx="1">
                  <c:v>0</c:v>
                </c:pt>
                <c:pt idx="2">
                  <c:v>486</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numCache>
            </c:numRef>
          </c:val>
          <c:extLst>
            <c:ext xmlns:c16="http://schemas.microsoft.com/office/drawing/2014/chart" uri="{C3380CC4-5D6E-409C-BE32-E72D297353CC}">
              <c16:uniqueId val="{00000010-0CE7-4FFC-AE0F-29CD92E10C20}"/>
            </c:ext>
          </c:extLst>
        </c:ser>
        <c:ser>
          <c:idx val="17"/>
          <c:order val="17"/>
          <c:tx>
            <c:strRef>
              <c:f>Sheet1!$A$19</c:f>
              <c:strCache>
                <c:ptCount val="1"/>
                <c:pt idx="0">
                  <c:v>Gorphax</c:v>
                </c:pt>
              </c:strCache>
            </c:strRef>
          </c:tx>
          <c:spPr>
            <a:solidFill>
              <a:schemeClr val="accent6">
                <a:lumMod val="80000"/>
                <a:lumOff val="2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19:$X$19</c:f>
              <c:numCache>
                <c:formatCode>General</c:formatCode>
                <c:ptCount val="23"/>
                <c:pt idx="0">
                  <c:v>208</c:v>
                </c:pt>
                <c:pt idx="1">
                  <c:v>0</c:v>
                </c:pt>
                <c:pt idx="2">
                  <c:v>0</c:v>
                </c:pt>
                <c:pt idx="3">
                  <c:v>0</c:v>
                </c:pt>
                <c:pt idx="4">
                  <c:v>0</c:v>
                </c:pt>
                <c:pt idx="5">
                  <c:v>0</c:v>
                </c:pt>
                <c:pt idx="6">
                  <c:v>0</c:v>
                </c:pt>
                <c:pt idx="7">
                  <c:v>0</c:v>
                </c:pt>
                <c:pt idx="8">
                  <c:v>0</c:v>
                </c:pt>
                <c:pt idx="9">
                  <c:v>0</c:v>
                </c:pt>
                <c:pt idx="10">
                  <c:v>0</c:v>
                </c:pt>
                <c:pt idx="11">
                  <c:v>0</c:v>
                </c:pt>
                <c:pt idx="12">
                  <c:v>0</c:v>
                </c:pt>
                <c:pt idx="13">
                  <c:v>0</c:v>
                </c:pt>
                <c:pt idx="14">
                  <c:v>155</c:v>
                </c:pt>
                <c:pt idx="15">
                  <c:v>0</c:v>
                </c:pt>
                <c:pt idx="16">
                  <c:v>0</c:v>
                </c:pt>
                <c:pt idx="17">
                  <c:v>0</c:v>
                </c:pt>
                <c:pt idx="18">
                  <c:v>0</c:v>
                </c:pt>
                <c:pt idx="19">
                  <c:v>0</c:v>
                </c:pt>
                <c:pt idx="20">
                  <c:v>15</c:v>
                </c:pt>
                <c:pt idx="21">
                  <c:v>0</c:v>
                </c:pt>
                <c:pt idx="22">
                  <c:v>2</c:v>
                </c:pt>
              </c:numCache>
            </c:numRef>
          </c:val>
          <c:extLst>
            <c:ext xmlns:c16="http://schemas.microsoft.com/office/drawing/2014/chart" uri="{C3380CC4-5D6E-409C-BE32-E72D297353CC}">
              <c16:uniqueId val="{00000011-0CE7-4FFC-AE0F-29CD92E10C20}"/>
            </c:ext>
          </c:extLst>
        </c:ser>
        <c:ser>
          <c:idx val="18"/>
          <c:order val="18"/>
          <c:tx>
            <c:strRef>
              <c:f>Sheet1!$A$20</c:f>
              <c:strCache>
                <c:ptCount val="1"/>
                <c:pt idx="0">
                  <c:v>LindyNet</c:v>
                </c:pt>
              </c:strCache>
            </c:strRef>
          </c:tx>
          <c:spPr>
            <a:solidFill>
              <a:schemeClr val="accent1">
                <a:lumMod val="8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0:$X$20</c:f>
              <c:numCache>
                <c:formatCode>General</c:formatCode>
                <c:ptCount val="23"/>
                <c:pt idx="0">
                  <c:v>180</c:v>
                </c:pt>
                <c:pt idx="1">
                  <c:v>0</c:v>
                </c:pt>
                <c:pt idx="2">
                  <c:v>0</c:v>
                </c:pt>
                <c:pt idx="3">
                  <c:v>0</c:v>
                </c:pt>
                <c:pt idx="4">
                  <c:v>0</c:v>
                </c:pt>
                <c:pt idx="5">
                  <c:v>0</c:v>
                </c:pt>
                <c:pt idx="6">
                  <c:v>0</c:v>
                </c:pt>
                <c:pt idx="7">
                  <c:v>0</c:v>
                </c:pt>
                <c:pt idx="8">
                  <c:v>260</c:v>
                </c:pt>
                <c:pt idx="9">
                  <c:v>0</c:v>
                </c:pt>
                <c:pt idx="10">
                  <c:v>0</c:v>
                </c:pt>
                <c:pt idx="11">
                  <c:v>0</c:v>
                </c:pt>
                <c:pt idx="12">
                  <c:v>0</c:v>
                </c:pt>
                <c:pt idx="13">
                  <c:v>0</c:v>
                </c:pt>
                <c:pt idx="14">
                  <c:v>0</c:v>
                </c:pt>
                <c:pt idx="15">
                  <c:v>0</c:v>
                </c:pt>
                <c:pt idx="16">
                  <c:v>0</c:v>
                </c:pt>
                <c:pt idx="17">
                  <c:v>0</c:v>
                </c:pt>
                <c:pt idx="18">
                  <c:v>3</c:v>
                </c:pt>
                <c:pt idx="19">
                  <c:v>0</c:v>
                </c:pt>
                <c:pt idx="20">
                  <c:v>0</c:v>
                </c:pt>
                <c:pt idx="21">
                  <c:v>0</c:v>
                </c:pt>
                <c:pt idx="22">
                  <c:v>0</c:v>
                </c:pt>
              </c:numCache>
            </c:numRef>
          </c:val>
          <c:extLst>
            <c:ext xmlns:c16="http://schemas.microsoft.com/office/drawing/2014/chart" uri="{C3380CC4-5D6E-409C-BE32-E72D297353CC}">
              <c16:uniqueId val="{00000012-0CE7-4FFC-AE0F-29CD92E10C20}"/>
            </c:ext>
          </c:extLst>
        </c:ser>
        <c:ser>
          <c:idx val="19"/>
          <c:order val="19"/>
          <c:tx>
            <c:strRef>
              <c:f>Sheet1!$A$21</c:f>
              <c:strCache>
                <c:ptCount val="1"/>
                <c:pt idx="0">
                  <c:v>xenopunk</c:v>
                </c:pt>
              </c:strCache>
            </c:strRef>
          </c:tx>
          <c:spPr>
            <a:solidFill>
              <a:schemeClr val="accent2">
                <a:lumMod val="8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1:$X$21</c:f>
              <c:numCache>
                <c:formatCode>General</c:formatCode>
                <c:ptCount val="23"/>
                <c:pt idx="0">
                  <c:v>325</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24</c:v>
                </c:pt>
              </c:numCache>
            </c:numRef>
          </c:val>
          <c:extLst>
            <c:ext xmlns:c16="http://schemas.microsoft.com/office/drawing/2014/chart" uri="{C3380CC4-5D6E-409C-BE32-E72D297353CC}">
              <c16:uniqueId val="{00000013-0CE7-4FFC-AE0F-29CD92E10C20}"/>
            </c:ext>
          </c:extLst>
        </c:ser>
        <c:ser>
          <c:idx val="20"/>
          <c:order val="20"/>
          <c:tx>
            <c:strRef>
              <c:f>Sheet1!$A$22</c:f>
              <c:strCache>
                <c:ptCount val="1"/>
                <c:pt idx="0">
                  <c:v>Psych-roxx</c:v>
                </c:pt>
              </c:strCache>
            </c:strRef>
          </c:tx>
          <c:spPr>
            <a:solidFill>
              <a:schemeClr val="accent3">
                <a:lumMod val="8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2:$X$22</c:f>
              <c:numCache>
                <c:formatCode>General</c:formatCode>
                <c:ptCount val="23"/>
                <c:pt idx="0">
                  <c:v>177</c:v>
                </c:pt>
                <c:pt idx="1">
                  <c:v>3</c:v>
                </c:pt>
                <c:pt idx="2">
                  <c:v>0</c:v>
                </c:pt>
                <c:pt idx="3">
                  <c:v>0</c:v>
                </c:pt>
                <c:pt idx="4">
                  <c:v>14</c:v>
                </c:pt>
                <c:pt idx="5">
                  <c:v>1</c:v>
                </c:pt>
                <c:pt idx="6">
                  <c:v>0</c:v>
                </c:pt>
                <c:pt idx="7">
                  <c:v>0</c:v>
                </c:pt>
                <c:pt idx="8">
                  <c:v>0</c:v>
                </c:pt>
                <c:pt idx="9">
                  <c:v>0</c:v>
                </c:pt>
                <c:pt idx="10">
                  <c:v>0</c:v>
                </c:pt>
                <c:pt idx="11">
                  <c:v>0</c:v>
                </c:pt>
                <c:pt idx="12">
                  <c:v>0</c:v>
                </c:pt>
                <c:pt idx="13">
                  <c:v>0</c:v>
                </c:pt>
                <c:pt idx="14">
                  <c:v>0</c:v>
                </c:pt>
                <c:pt idx="15">
                  <c:v>0</c:v>
                </c:pt>
                <c:pt idx="16">
                  <c:v>0</c:v>
                </c:pt>
                <c:pt idx="17">
                  <c:v>0</c:v>
                </c:pt>
                <c:pt idx="18">
                  <c:v>42</c:v>
                </c:pt>
                <c:pt idx="19">
                  <c:v>0</c:v>
                </c:pt>
                <c:pt idx="20">
                  <c:v>0</c:v>
                </c:pt>
                <c:pt idx="21">
                  <c:v>0</c:v>
                </c:pt>
                <c:pt idx="22">
                  <c:v>2</c:v>
                </c:pt>
              </c:numCache>
            </c:numRef>
          </c:val>
          <c:extLst>
            <c:ext xmlns:c16="http://schemas.microsoft.com/office/drawing/2014/chart" uri="{C3380CC4-5D6E-409C-BE32-E72D297353CC}">
              <c16:uniqueId val="{00000014-0CE7-4FFC-AE0F-29CD92E10C20}"/>
            </c:ext>
          </c:extLst>
        </c:ser>
        <c:ser>
          <c:idx val="21"/>
          <c:order val="21"/>
          <c:tx>
            <c:strRef>
              <c:f>Sheet1!$A$23</c:f>
              <c:strCache>
                <c:ptCount val="1"/>
                <c:pt idx="0">
                  <c:v>ImFlamtastic</c:v>
                </c:pt>
              </c:strCache>
            </c:strRef>
          </c:tx>
          <c:spPr>
            <a:solidFill>
              <a:schemeClr val="accent4">
                <a:lumMod val="8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3:$X$23</c:f>
              <c:numCache>
                <c:formatCode>General</c:formatCode>
                <c:ptCount val="23"/>
                <c:pt idx="0">
                  <c:v>8</c:v>
                </c:pt>
                <c:pt idx="1">
                  <c:v>0</c:v>
                </c:pt>
                <c:pt idx="2">
                  <c:v>0</c:v>
                </c:pt>
                <c:pt idx="3">
                  <c:v>0</c:v>
                </c:pt>
                <c:pt idx="4">
                  <c:v>0</c:v>
                </c:pt>
                <c:pt idx="5">
                  <c:v>0</c:v>
                </c:pt>
                <c:pt idx="6">
                  <c:v>0</c:v>
                </c:pt>
                <c:pt idx="7">
                  <c:v>0</c:v>
                </c:pt>
                <c:pt idx="8">
                  <c:v>5</c:v>
                </c:pt>
                <c:pt idx="9">
                  <c:v>0</c:v>
                </c:pt>
                <c:pt idx="10">
                  <c:v>0</c:v>
                </c:pt>
                <c:pt idx="11">
                  <c:v>0</c:v>
                </c:pt>
                <c:pt idx="12">
                  <c:v>0</c:v>
                </c:pt>
                <c:pt idx="13">
                  <c:v>204</c:v>
                </c:pt>
                <c:pt idx="14">
                  <c:v>0</c:v>
                </c:pt>
                <c:pt idx="15">
                  <c:v>160</c:v>
                </c:pt>
                <c:pt idx="16">
                  <c:v>0</c:v>
                </c:pt>
                <c:pt idx="17">
                  <c:v>0</c:v>
                </c:pt>
                <c:pt idx="18">
                  <c:v>0</c:v>
                </c:pt>
                <c:pt idx="19">
                  <c:v>0</c:v>
                </c:pt>
                <c:pt idx="20">
                  <c:v>0</c:v>
                </c:pt>
                <c:pt idx="21">
                  <c:v>0</c:v>
                </c:pt>
                <c:pt idx="22">
                  <c:v>28</c:v>
                </c:pt>
              </c:numCache>
            </c:numRef>
          </c:val>
          <c:extLst>
            <c:ext xmlns:c16="http://schemas.microsoft.com/office/drawing/2014/chart" uri="{C3380CC4-5D6E-409C-BE32-E72D297353CC}">
              <c16:uniqueId val="{00000015-0CE7-4FFC-AE0F-29CD92E10C20}"/>
            </c:ext>
          </c:extLst>
        </c:ser>
        <c:ser>
          <c:idx val="22"/>
          <c:order val="22"/>
          <c:tx>
            <c:strRef>
              <c:f>Sheet1!$A$24</c:f>
              <c:strCache>
                <c:ptCount val="1"/>
                <c:pt idx="0">
                  <c:v>Suriranyar-</c:v>
                </c:pt>
              </c:strCache>
            </c:strRef>
          </c:tx>
          <c:spPr>
            <a:solidFill>
              <a:schemeClr val="accent5">
                <a:lumMod val="8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4:$X$24</c:f>
              <c:numCache>
                <c:formatCode>General</c:formatCode>
                <c:ptCount val="23"/>
                <c:pt idx="0">
                  <c:v>38</c:v>
                </c:pt>
                <c:pt idx="1">
                  <c:v>0</c:v>
                </c:pt>
                <c:pt idx="2">
                  <c:v>0</c:v>
                </c:pt>
                <c:pt idx="3">
                  <c:v>0</c:v>
                </c:pt>
                <c:pt idx="4">
                  <c:v>2</c:v>
                </c:pt>
                <c:pt idx="5">
                  <c:v>0</c:v>
                </c:pt>
                <c:pt idx="6">
                  <c:v>0</c:v>
                </c:pt>
                <c:pt idx="7">
                  <c:v>241</c:v>
                </c:pt>
                <c:pt idx="8">
                  <c:v>0</c:v>
                </c:pt>
                <c:pt idx="9">
                  <c:v>0</c:v>
                </c:pt>
                <c:pt idx="10">
                  <c:v>0</c:v>
                </c:pt>
                <c:pt idx="11">
                  <c:v>0</c:v>
                </c:pt>
                <c:pt idx="12">
                  <c:v>0</c:v>
                </c:pt>
                <c:pt idx="13">
                  <c:v>0</c:v>
                </c:pt>
                <c:pt idx="14">
                  <c:v>0</c:v>
                </c:pt>
                <c:pt idx="15">
                  <c:v>0</c:v>
                </c:pt>
                <c:pt idx="16">
                  <c:v>0</c:v>
                </c:pt>
                <c:pt idx="17">
                  <c:v>0</c:v>
                </c:pt>
                <c:pt idx="18">
                  <c:v>1</c:v>
                </c:pt>
                <c:pt idx="19">
                  <c:v>0</c:v>
                </c:pt>
                <c:pt idx="20">
                  <c:v>0</c:v>
                </c:pt>
                <c:pt idx="21">
                  <c:v>0</c:v>
                </c:pt>
                <c:pt idx="22">
                  <c:v>0</c:v>
                </c:pt>
              </c:numCache>
            </c:numRef>
          </c:val>
          <c:extLst>
            <c:ext xmlns:c16="http://schemas.microsoft.com/office/drawing/2014/chart" uri="{C3380CC4-5D6E-409C-BE32-E72D297353CC}">
              <c16:uniqueId val="{00000016-0CE7-4FFC-AE0F-29CD92E10C20}"/>
            </c:ext>
          </c:extLst>
        </c:ser>
        <c:ser>
          <c:idx val="23"/>
          <c:order val="23"/>
          <c:tx>
            <c:strRef>
              <c:f>Sheet1!$A$25</c:f>
              <c:strCache>
                <c:ptCount val="1"/>
                <c:pt idx="0">
                  <c:v>playertariat</c:v>
                </c:pt>
              </c:strCache>
            </c:strRef>
          </c:tx>
          <c:spPr>
            <a:solidFill>
              <a:schemeClr val="accent6">
                <a:lumMod val="8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5:$X$25</c:f>
              <c:numCache>
                <c:formatCode>General</c:formatCode>
                <c:ptCount val="23"/>
                <c:pt idx="0">
                  <c:v>7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numCache>
            </c:numRef>
          </c:val>
          <c:extLst>
            <c:ext xmlns:c16="http://schemas.microsoft.com/office/drawing/2014/chart" uri="{C3380CC4-5D6E-409C-BE32-E72D297353CC}">
              <c16:uniqueId val="{00000017-0CE7-4FFC-AE0F-29CD92E10C20}"/>
            </c:ext>
          </c:extLst>
        </c:ser>
        <c:ser>
          <c:idx val="24"/>
          <c:order val="24"/>
          <c:tx>
            <c:strRef>
              <c:f>Sheet1!$A$26</c:f>
              <c:strCache>
                <c:ptCount val="1"/>
                <c:pt idx="0">
                  <c:v>Lohi</c:v>
                </c:pt>
              </c:strCache>
            </c:strRef>
          </c:tx>
          <c:spPr>
            <a:solidFill>
              <a:schemeClr val="accent1">
                <a:lumMod val="60000"/>
                <a:lumOff val="4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6:$X$26</c:f>
              <c:numCache>
                <c:formatCode>General</c:formatCode>
                <c:ptCount val="23"/>
                <c:pt idx="0">
                  <c:v>72</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7</c:v>
                </c:pt>
                <c:pt idx="21">
                  <c:v>0</c:v>
                </c:pt>
                <c:pt idx="22">
                  <c:v>0</c:v>
                </c:pt>
              </c:numCache>
            </c:numRef>
          </c:val>
          <c:extLst>
            <c:ext xmlns:c16="http://schemas.microsoft.com/office/drawing/2014/chart" uri="{C3380CC4-5D6E-409C-BE32-E72D297353CC}">
              <c16:uniqueId val="{00000018-0CE7-4FFC-AE0F-29CD92E10C20}"/>
            </c:ext>
          </c:extLst>
        </c:ser>
        <c:ser>
          <c:idx val="25"/>
          <c:order val="25"/>
          <c:tx>
            <c:strRef>
              <c:f>Sheet1!$A$27</c:f>
              <c:strCache>
                <c:ptCount val="1"/>
                <c:pt idx="0">
                  <c:v>Z6E1Z9O</c:v>
                </c:pt>
              </c:strCache>
            </c:strRef>
          </c:tx>
          <c:spPr>
            <a:solidFill>
              <a:schemeClr val="accent2">
                <a:lumMod val="60000"/>
                <a:lumOff val="4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7:$X$27</c:f>
              <c:numCache>
                <c:formatCode>General</c:formatCode>
                <c:ptCount val="23"/>
                <c:pt idx="0">
                  <c:v>95</c:v>
                </c:pt>
                <c:pt idx="1">
                  <c:v>0</c:v>
                </c:pt>
                <c:pt idx="2">
                  <c:v>0</c:v>
                </c:pt>
                <c:pt idx="3">
                  <c:v>0</c:v>
                </c:pt>
                <c:pt idx="4">
                  <c:v>9</c:v>
                </c:pt>
                <c:pt idx="5">
                  <c:v>0</c:v>
                </c:pt>
                <c:pt idx="6">
                  <c:v>0</c:v>
                </c:pt>
                <c:pt idx="7">
                  <c:v>0</c:v>
                </c:pt>
                <c:pt idx="8">
                  <c:v>0</c:v>
                </c:pt>
                <c:pt idx="9">
                  <c:v>0</c:v>
                </c:pt>
                <c:pt idx="10">
                  <c:v>0</c:v>
                </c:pt>
                <c:pt idx="11">
                  <c:v>0</c:v>
                </c:pt>
                <c:pt idx="12">
                  <c:v>0</c:v>
                </c:pt>
                <c:pt idx="13">
                  <c:v>0</c:v>
                </c:pt>
                <c:pt idx="14">
                  <c:v>0</c:v>
                </c:pt>
                <c:pt idx="15">
                  <c:v>0</c:v>
                </c:pt>
                <c:pt idx="16">
                  <c:v>0</c:v>
                </c:pt>
                <c:pt idx="17">
                  <c:v>0</c:v>
                </c:pt>
                <c:pt idx="18">
                  <c:v>38</c:v>
                </c:pt>
                <c:pt idx="19">
                  <c:v>0</c:v>
                </c:pt>
                <c:pt idx="20">
                  <c:v>0</c:v>
                </c:pt>
                <c:pt idx="21">
                  <c:v>0</c:v>
                </c:pt>
                <c:pt idx="22">
                  <c:v>8</c:v>
                </c:pt>
              </c:numCache>
            </c:numRef>
          </c:val>
          <c:extLst>
            <c:ext xmlns:c16="http://schemas.microsoft.com/office/drawing/2014/chart" uri="{C3380CC4-5D6E-409C-BE32-E72D297353CC}">
              <c16:uniqueId val="{00000019-0CE7-4FFC-AE0F-29CD92E10C20}"/>
            </c:ext>
          </c:extLst>
        </c:ser>
        <c:ser>
          <c:idx val="26"/>
          <c:order val="26"/>
          <c:tx>
            <c:strRef>
              <c:f>Sheet1!$A$28</c:f>
              <c:strCache>
                <c:ptCount val="1"/>
                <c:pt idx="0">
                  <c:v>AT_DOC</c:v>
                </c:pt>
              </c:strCache>
            </c:strRef>
          </c:tx>
          <c:spPr>
            <a:solidFill>
              <a:schemeClr val="accent3">
                <a:lumMod val="60000"/>
                <a:lumOff val="4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8:$X$28</c:f>
              <c:numCache>
                <c:formatCode>General</c:formatCode>
                <c:ptCount val="23"/>
                <c:pt idx="0">
                  <c:v>39</c:v>
                </c:pt>
                <c:pt idx="1">
                  <c:v>7</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7</c:v>
                </c:pt>
              </c:numCache>
            </c:numRef>
          </c:val>
          <c:extLst>
            <c:ext xmlns:c16="http://schemas.microsoft.com/office/drawing/2014/chart" uri="{C3380CC4-5D6E-409C-BE32-E72D297353CC}">
              <c16:uniqueId val="{0000001A-0CE7-4FFC-AE0F-29CD92E10C20}"/>
            </c:ext>
          </c:extLst>
        </c:ser>
        <c:ser>
          <c:idx val="27"/>
          <c:order val="27"/>
          <c:tx>
            <c:strRef>
              <c:f>Sheet1!$A$29</c:f>
              <c:strCache>
                <c:ptCount val="1"/>
                <c:pt idx="0">
                  <c:v>Musely</c:v>
                </c:pt>
              </c:strCache>
            </c:strRef>
          </c:tx>
          <c:spPr>
            <a:solidFill>
              <a:schemeClr val="accent4">
                <a:lumMod val="60000"/>
                <a:lumOff val="4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29:$X$29</c:f>
              <c:numCache>
                <c:formatCode>General</c:formatCode>
                <c:ptCount val="23"/>
                <c:pt idx="0">
                  <c:v>164</c:v>
                </c:pt>
                <c:pt idx="1">
                  <c:v>0</c:v>
                </c:pt>
                <c:pt idx="2">
                  <c:v>0</c:v>
                </c:pt>
                <c:pt idx="3">
                  <c:v>0</c:v>
                </c:pt>
                <c:pt idx="4">
                  <c:v>0</c:v>
                </c:pt>
                <c:pt idx="5">
                  <c:v>0</c:v>
                </c:pt>
                <c:pt idx="6">
                  <c:v>0</c:v>
                </c:pt>
                <c:pt idx="7">
                  <c:v>0</c:v>
                </c:pt>
                <c:pt idx="8">
                  <c:v>0</c:v>
                </c:pt>
                <c:pt idx="9">
                  <c:v>0</c:v>
                </c:pt>
                <c:pt idx="10">
                  <c:v>0</c:v>
                </c:pt>
                <c:pt idx="11">
                  <c:v>0</c:v>
                </c:pt>
                <c:pt idx="12">
                  <c:v>228</c:v>
                </c:pt>
                <c:pt idx="13">
                  <c:v>0</c:v>
                </c:pt>
                <c:pt idx="14">
                  <c:v>0</c:v>
                </c:pt>
                <c:pt idx="15">
                  <c:v>0</c:v>
                </c:pt>
                <c:pt idx="16">
                  <c:v>0</c:v>
                </c:pt>
                <c:pt idx="17">
                  <c:v>0</c:v>
                </c:pt>
                <c:pt idx="18">
                  <c:v>0</c:v>
                </c:pt>
                <c:pt idx="19">
                  <c:v>0</c:v>
                </c:pt>
                <c:pt idx="20">
                  <c:v>0</c:v>
                </c:pt>
                <c:pt idx="21">
                  <c:v>0</c:v>
                </c:pt>
                <c:pt idx="22">
                  <c:v>0</c:v>
                </c:pt>
              </c:numCache>
            </c:numRef>
          </c:val>
          <c:extLst>
            <c:ext xmlns:c16="http://schemas.microsoft.com/office/drawing/2014/chart" uri="{C3380CC4-5D6E-409C-BE32-E72D297353CC}">
              <c16:uniqueId val="{0000001B-0CE7-4FFC-AE0F-29CD92E10C20}"/>
            </c:ext>
          </c:extLst>
        </c:ser>
        <c:ser>
          <c:idx val="28"/>
          <c:order val="28"/>
          <c:tx>
            <c:strRef>
              <c:f>Sheet1!$A$30</c:f>
              <c:strCache>
                <c:ptCount val="1"/>
                <c:pt idx="0">
                  <c:v>Whiteness88</c:v>
                </c:pt>
              </c:strCache>
            </c:strRef>
          </c:tx>
          <c:spPr>
            <a:solidFill>
              <a:schemeClr val="accent5">
                <a:lumMod val="60000"/>
                <a:lumOff val="40000"/>
              </a:schemeClr>
            </a:solidFill>
            <a:ln>
              <a:noFill/>
            </a:ln>
            <a:effectLst/>
          </c:spPr>
          <c:invertIfNegative val="0"/>
          <c:cat>
            <c:strRef>
              <c:f>Sheet1!$B$1:$X$1</c:f>
              <c:strCache>
                <c:ptCount val="23"/>
                <c:pt idx="0">
                  <c:v>Games</c:v>
                </c:pt>
                <c:pt idx="1">
                  <c:v>SquaredCircle</c:v>
                </c:pt>
                <c:pt idx="2">
                  <c:v>assassinscreed</c:v>
                </c:pt>
                <c:pt idx="3">
                  <c:v>polls</c:v>
                </c:pt>
                <c:pt idx="4">
                  <c:v>pcgaming</c:v>
                </c:pt>
                <c:pt idx="5">
                  <c:v>CasualConversation</c:v>
                </c:pt>
                <c:pt idx="6">
                  <c:v>soccer</c:v>
                </c:pt>
                <c:pt idx="7">
                  <c:v>DotA2</c:v>
                </c:pt>
                <c:pt idx="8">
                  <c:v>nfl</c:v>
                </c:pt>
                <c:pt idx="9">
                  <c:v>nba</c:v>
                </c:pt>
                <c:pt idx="10">
                  <c:v>hiphopheads</c:v>
                </c:pt>
                <c:pt idx="11">
                  <c:v>hockey</c:v>
                </c:pt>
                <c:pt idx="12">
                  <c:v>AnthemTheGame</c:v>
                </c:pt>
                <c:pt idx="13">
                  <c:v>baseball</c:v>
                </c:pt>
                <c:pt idx="14">
                  <c:v>arkhamhorrorlcg</c:v>
                </c:pt>
                <c:pt idx="15">
                  <c:v>WahoosTipi</c:v>
                </c:pt>
                <c:pt idx="16">
                  <c:v>hoi4</c:v>
                </c:pt>
                <c:pt idx="17">
                  <c:v>EscapefromTarkov</c:v>
                </c:pt>
                <c:pt idx="18">
                  <c:v>PS5</c:v>
                </c:pt>
                <c:pt idx="19">
                  <c:v>GenshinImpactTips</c:v>
                </c:pt>
                <c:pt idx="20">
                  <c:v>boardgames</c:v>
                </c:pt>
                <c:pt idx="21">
                  <c:v>indieheads</c:v>
                </c:pt>
                <c:pt idx="22">
                  <c:v>AskReddit</c:v>
                </c:pt>
              </c:strCache>
            </c:strRef>
          </c:cat>
          <c:val>
            <c:numRef>
              <c:f>Sheet1!$B$30:$X$30</c:f>
              <c:numCache>
                <c:formatCode>General</c:formatCode>
                <c:ptCount val="23"/>
                <c:pt idx="0">
                  <c:v>4</c:v>
                </c:pt>
                <c:pt idx="1">
                  <c:v>75</c:v>
                </c:pt>
                <c:pt idx="2">
                  <c:v>0</c:v>
                </c:pt>
                <c:pt idx="3">
                  <c:v>0</c:v>
                </c:pt>
                <c:pt idx="4">
                  <c:v>0</c:v>
                </c:pt>
                <c:pt idx="5">
                  <c:v>0</c:v>
                </c:pt>
                <c:pt idx="6">
                  <c:v>0</c:v>
                </c:pt>
                <c:pt idx="7">
                  <c:v>0</c:v>
                </c:pt>
                <c:pt idx="8">
                  <c:v>0</c:v>
                </c:pt>
                <c:pt idx="9">
                  <c:v>250</c:v>
                </c:pt>
                <c:pt idx="10">
                  <c:v>0</c:v>
                </c:pt>
                <c:pt idx="11">
                  <c:v>0</c:v>
                </c:pt>
                <c:pt idx="12">
                  <c:v>0</c:v>
                </c:pt>
                <c:pt idx="13">
                  <c:v>0</c:v>
                </c:pt>
                <c:pt idx="14">
                  <c:v>0</c:v>
                </c:pt>
                <c:pt idx="15">
                  <c:v>0</c:v>
                </c:pt>
                <c:pt idx="16">
                  <c:v>0</c:v>
                </c:pt>
                <c:pt idx="17">
                  <c:v>0</c:v>
                </c:pt>
                <c:pt idx="18">
                  <c:v>0</c:v>
                </c:pt>
                <c:pt idx="19">
                  <c:v>0</c:v>
                </c:pt>
                <c:pt idx="20">
                  <c:v>0</c:v>
                </c:pt>
                <c:pt idx="21">
                  <c:v>0</c:v>
                </c:pt>
                <c:pt idx="22">
                  <c:v>0</c:v>
                </c:pt>
              </c:numCache>
            </c:numRef>
          </c:val>
          <c:extLst>
            <c:ext xmlns:c16="http://schemas.microsoft.com/office/drawing/2014/chart" uri="{C3380CC4-5D6E-409C-BE32-E72D297353CC}">
              <c16:uniqueId val="{0000001C-0CE7-4FFC-AE0F-29CD92E10C20}"/>
            </c:ext>
          </c:extLst>
        </c:ser>
        <c:dLbls>
          <c:showLegendKey val="0"/>
          <c:showVal val="0"/>
          <c:showCatName val="0"/>
          <c:showSerName val="0"/>
          <c:showPercent val="0"/>
          <c:showBubbleSize val="0"/>
        </c:dLbls>
        <c:gapWidth val="55"/>
        <c:overlap val="100"/>
        <c:axId val="160173903"/>
        <c:axId val="160178063"/>
      </c:barChart>
      <c:catAx>
        <c:axId val="1601739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reddit</a:t>
                </a:r>
              </a:p>
            </c:rich>
          </c:tx>
          <c:layout>
            <c:manualLayout>
              <c:xMode val="edge"/>
              <c:yMode val="edge"/>
              <c:x val="2.2569991251093612E-2"/>
              <c:y val="0.4574160002034816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e-IL"/>
          </a:p>
        </c:txPr>
        <c:crossAx val="160178063"/>
        <c:crosses val="autoZero"/>
        <c:auto val="1"/>
        <c:lblAlgn val="ctr"/>
        <c:lblOffset val="100"/>
        <c:noMultiLvlLbl val="0"/>
      </c:catAx>
      <c:valAx>
        <c:axId val="1601780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os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60173903"/>
        <c:crosses val="autoZero"/>
        <c:crossBetween val="between"/>
      </c:valAx>
      <c:spPr>
        <a:noFill/>
        <a:ln w="9525">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400" b="0" i="0" baseline="0">
                <a:effectLst/>
              </a:rPr>
              <a:t>30 Most Frequently Used Words in Comments By r/Gaming Moderators</a:t>
            </a:r>
            <a:endParaRPr lang="he-IL" sz="1400">
              <a:effectLst/>
            </a:endParaRP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tx>
            <c:strRef>
              <c:f>Sheet1!$B$1</c:f>
              <c:strCache>
                <c:ptCount val="1"/>
                <c:pt idx="0">
                  <c:v>count</c:v>
                </c:pt>
              </c:strCache>
            </c:strRef>
          </c:tx>
          <c:spPr>
            <a:solidFill>
              <a:schemeClr val="accent1"/>
            </a:solidFill>
            <a:ln>
              <a:noFill/>
            </a:ln>
            <a:effectLst/>
          </c:spPr>
          <c:invertIfNegative val="0"/>
          <c:dLbls>
            <c:dLbl>
              <c:idx val="0"/>
              <c:layout>
                <c:manualLayout>
                  <c:x val="-7.3280205184574516E-3"/>
                  <c:y val="1.09799615701345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0BD-4862-B2BE-35669585AECE}"/>
                </c:ext>
              </c:extLst>
            </c:dLbl>
            <c:dLbl>
              <c:idx val="1"/>
              <c:layout>
                <c:manualLayout>
                  <c:x val="-1.8320051296143796E-3"/>
                  <c:y val="1.097996157013450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0BD-4862-B2BE-35669585AECE}"/>
                </c:ext>
              </c:extLst>
            </c:dLbl>
            <c:dLbl>
              <c:idx val="2"/>
              <c:layout>
                <c:manualLayout>
                  <c:x val="3.6640102592286924E-3"/>
                  <c:y val="2.195992314026900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0BD-4862-B2BE-35669585AECE}"/>
                </c:ext>
              </c:extLst>
            </c:dLbl>
            <c:spPr>
              <a:noFill/>
              <a:ln>
                <a:noFill/>
              </a:ln>
              <a:effectLst/>
            </c:spPr>
            <c:txPr>
              <a:bodyPr rot="0" spcFirstLastPara="1" vertOverflow="ellipsis" vert="horz" wrap="square" lIns="38100" tIns="19050" rIns="38100" bIns="19050" anchor="ctr" anchorCtr="1">
                <a:spAutoFit/>
              </a:bodyPr>
              <a:lstStyle/>
              <a:p>
                <a:pPr>
                  <a:defRPr sz="700" b="1" i="0" u="none" strike="noStrike" kern="1200" baseline="0">
                    <a:solidFill>
                      <a:schemeClr val="tx1">
                        <a:lumMod val="75000"/>
                        <a:lumOff val="25000"/>
                      </a:schemeClr>
                    </a:solidFill>
                    <a:latin typeface="+mn-lt"/>
                    <a:ea typeface="+mn-ea"/>
                    <a:cs typeface="+mn-cs"/>
                  </a:defRPr>
                </a:pPr>
                <a:endParaRPr lang="he-I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1</c:f>
              <c:strCache>
                <c:ptCount val="30"/>
                <c:pt idx="0">
                  <c:v>rule</c:v>
                </c:pt>
                <c:pt idx="1">
                  <c:v>reddit</c:v>
                </c:pt>
                <c:pt idx="2">
                  <c:v>com</c:v>
                </c:pt>
                <c:pt idx="3">
                  <c:v>www</c:v>
                </c:pt>
                <c:pt idx="4">
                  <c:v>post</c:v>
                </c:pt>
                <c:pt idx="5">
                  <c:v>game</c:v>
                </c:pt>
                <c:pt idx="6">
                  <c:v>message</c:v>
                </c:pt>
                <c:pt idx="7">
                  <c:v>remove</c:v>
                </c:pt>
                <c:pt idx="8">
                  <c:v>https</c:v>
                </c:pt>
                <c:pt idx="9">
                  <c:v>please</c:v>
                </c:pt>
                <c:pt idx="10">
                  <c:v>wiki</c:v>
                </c:pt>
                <c:pt idx="11">
                  <c:v>http</c:v>
                </c:pt>
                <c:pt idx="12">
                  <c:v>comment</c:v>
                </c:pt>
                <c:pt idx="13">
                  <c:v>submission</c:v>
                </c:pt>
                <c:pt idx="14">
                  <c:v>question</c:v>
                </c:pt>
                <c:pt idx="15">
                  <c:v>like</c:v>
                </c:pt>
                <c:pt idx="16">
                  <c:v>moderator</c:v>
                </c:pt>
                <c:pt idx="17">
                  <c:v>compose</c:v>
                </c:pt>
                <c:pt idx="18">
                  <c:v>ask</c:v>
                </c:pt>
                <c:pt idx="19">
                  <c:v>read</c:v>
                </c:pt>
                <c:pt idx="20">
                  <c:v>subreddit</c:v>
                </c:pt>
                <c:pt idx="21">
                  <c:v>get</c:v>
                </c:pt>
                <c:pt idx="22">
                  <c:v>one</c:v>
                </c:pt>
                <c:pt idx="23">
                  <c:v>think</c:v>
                </c:pt>
                <c:pt idx="24">
                  <c:v>personal</c:v>
                </c:pt>
                <c:pt idx="25">
                  <c:v>attack</c:v>
                </c:pt>
                <c:pt idx="26">
                  <c:v>modmail</c:v>
                </c:pt>
                <c:pt idx="27">
                  <c:v>ban</c:v>
                </c:pt>
                <c:pt idx="28">
                  <c:v>regard</c:v>
                </c:pt>
                <c:pt idx="29">
                  <c:v>language</c:v>
                </c:pt>
              </c:strCache>
            </c:strRef>
          </c:cat>
          <c:val>
            <c:numRef>
              <c:f>Sheet1!$B$2:$B$31</c:f>
              <c:numCache>
                <c:formatCode>General</c:formatCode>
                <c:ptCount val="30"/>
                <c:pt idx="0">
                  <c:v>10327</c:v>
                </c:pt>
                <c:pt idx="1">
                  <c:v>10224</c:v>
                </c:pt>
                <c:pt idx="2">
                  <c:v>10223</c:v>
                </c:pt>
                <c:pt idx="3">
                  <c:v>8810</c:v>
                </c:pt>
                <c:pt idx="4">
                  <c:v>8222</c:v>
                </c:pt>
                <c:pt idx="5">
                  <c:v>6803</c:v>
                </c:pt>
                <c:pt idx="6">
                  <c:v>6636</c:v>
                </c:pt>
                <c:pt idx="7">
                  <c:v>5739</c:v>
                </c:pt>
                <c:pt idx="8">
                  <c:v>5347</c:v>
                </c:pt>
                <c:pt idx="9">
                  <c:v>5238</c:v>
                </c:pt>
                <c:pt idx="10">
                  <c:v>4855</c:v>
                </c:pt>
                <c:pt idx="11">
                  <c:v>4475</c:v>
                </c:pt>
                <c:pt idx="12">
                  <c:v>4391</c:v>
                </c:pt>
                <c:pt idx="13">
                  <c:v>3954</c:v>
                </c:pt>
                <c:pt idx="14">
                  <c:v>3551</c:v>
                </c:pt>
                <c:pt idx="15">
                  <c:v>3188</c:v>
                </c:pt>
                <c:pt idx="16">
                  <c:v>3049</c:v>
                </c:pt>
                <c:pt idx="17">
                  <c:v>3036</c:v>
                </c:pt>
                <c:pt idx="18">
                  <c:v>2255</c:v>
                </c:pt>
                <c:pt idx="19">
                  <c:v>2184</c:v>
                </c:pt>
                <c:pt idx="20">
                  <c:v>2173</c:v>
                </c:pt>
                <c:pt idx="21">
                  <c:v>2063</c:v>
                </c:pt>
                <c:pt idx="22">
                  <c:v>2053</c:v>
                </c:pt>
                <c:pt idx="23">
                  <c:v>1988</c:v>
                </c:pt>
                <c:pt idx="24">
                  <c:v>1984</c:v>
                </c:pt>
                <c:pt idx="25">
                  <c:v>1929</c:v>
                </c:pt>
                <c:pt idx="26">
                  <c:v>1883</c:v>
                </c:pt>
                <c:pt idx="27">
                  <c:v>1854</c:v>
                </c:pt>
                <c:pt idx="28">
                  <c:v>1850</c:v>
                </c:pt>
                <c:pt idx="29">
                  <c:v>1685</c:v>
                </c:pt>
              </c:numCache>
            </c:numRef>
          </c:val>
          <c:extLst>
            <c:ext xmlns:c16="http://schemas.microsoft.com/office/drawing/2014/chart" uri="{C3380CC4-5D6E-409C-BE32-E72D297353CC}">
              <c16:uniqueId val="{00000000-A0BD-4862-B2BE-35669585AECE}"/>
            </c:ext>
          </c:extLst>
        </c:ser>
        <c:dLbls>
          <c:dLblPos val="outEnd"/>
          <c:showLegendKey val="0"/>
          <c:showVal val="1"/>
          <c:showCatName val="0"/>
          <c:showSerName val="0"/>
          <c:showPercent val="0"/>
          <c:showBubbleSize val="0"/>
        </c:dLbls>
        <c:gapWidth val="219"/>
        <c:overlap val="-27"/>
        <c:axId val="1055567663"/>
        <c:axId val="1055587631"/>
      </c:barChart>
      <c:catAx>
        <c:axId val="10555676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ords in Com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055587631"/>
        <c:crosses val="autoZero"/>
        <c:auto val="1"/>
        <c:lblAlgn val="ctr"/>
        <c:lblOffset val="100"/>
        <c:noMultiLvlLbl val="0"/>
      </c:catAx>
      <c:valAx>
        <c:axId val="10555876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age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0555676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a:t>r/AskDocs Moderator's Posts Distributions in Subreddits</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800" b="1" i="0" baseline="0">
                <a:effectLst/>
              </a:rPr>
              <a:t>*each color represents a moderator</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he-IL"/>
        </a:p>
      </c:txPr>
    </c:title>
    <c:autoTitleDeleted val="0"/>
    <c:plotArea>
      <c:layout>
        <c:manualLayout>
          <c:layoutTarget val="inner"/>
          <c:xMode val="edge"/>
          <c:yMode val="edge"/>
          <c:x val="0.21162275388653343"/>
          <c:y val="0.14353288559518296"/>
          <c:w val="0.75025758799380848"/>
          <c:h val="0.71019937681586598"/>
        </c:manualLayout>
      </c:layout>
      <c:barChart>
        <c:barDir val="bar"/>
        <c:grouping val="stacked"/>
        <c:varyColors val="0"/>
        <c:ser>
          <c:idx val="0"/>
          <c:order val="0"/>
          <c:tx>
            <c:strRef>
              <c:f>Sheet1!$A$2</c:f>
              <c:strCache>
                <c:ptCount val="1"/>
                <c:pt idx="0">
                  <c:v>Dvdrummer360</c:v>
                </c:pt>
              </c:strCache>
            </c:strRef>
          </c:tx>
          <c:spPr>
            <a:solidFill>
              <a:schemeClr val="accent1"/>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2:$U$2</c:f>
              <c:numCache>
                <c:formatCode>General</c:formatCode>
                <c:ptCount val="20"/>
                <c:pt idx="0">
                  <c:v>124</c:v>
                </c:pt>
                <c:pt idx="1">
                  <c:v>0</c:v>
                </c:pt>
                <c:pt idx="2">
                  <c:v>68</c:v>
                </c:pt>
                <c:pt idx="3">
                  <c:v>0</c:v>
                </c:pt>
                <c:pt idx="4">
                  <c:v>0</c:v>
                </c:pt>
                <c:pt idx="5">
                  <c:v>15</c:v>
                </c:pt>
                <c:pt idx="6">
                  <c:v>30</c:v>
                </c:pt>
                <c:pt idx="7">
                  <c:v>28</c:v>
                </c:pt>
                <c:pt idx="8">
                  <c:v>26</c:v>
                </c:pt>
                <c:pt idx="9">
                  <c:v>0</c:v>
                </c:pt>
                <c:pt idx="10">
                  <c:v>0</c:v>
                </c:pt>
                <c:pt idx="11">
                  <c:v>0</c:v>
                </c:pt>
                <c:pt idx="12">
                  <c:v>0</c:v>
                </c:pt>
                <c:pt idx="13">
                  <c:v>0</c:v>
                </c:pt>
                <c:pt idx="14">
                  <c:v>0</c:v>
                </c:pt>
                <c:pt idx="15">
                  <c:v>0</c:v>
                </c:pt>
                <c:pt idx="16">
                  <c:v>15</c:v>
                </c:pt>
                <c:pt idx="17">
                  <c:v>2</c:v>
                </c:pt>
                <c:pt idx="18">
                  <c:v>15</c:v>
                </c:pt>
                <c:pt idx="19">
                  <c:v>1</c:v>
                </c:pt>
              </c:numCache>
            </c:numRef>
          </c:val>
          <c:extLst>
            <c:ext xmlns:c16="http://schemas.microsoft.com/office/drawing/2014/chart" uri="{C3380CC4-5D6E-409C-BE32-E72D297353CC}">
              <c16:uniqueId val="{00000000-E7D7-4905-A23F-0970725E7281}"/>
            </c:ext>
          </c:extLst>
        </c:ser>
        <c:ser>
          <c:idx val="1"/>
          <c:order val="1"/>
          <c:tx>
            <c:strRef>
              <c:f>Sheet1!$A$3</c:f>
              <c:strCache>
                <c:ptCount val="1"/>
                <c:pt idx="0">
                  <c:v>DocJ2786</c:v>
                </c:pt>
              </c:strCache>
            </c:strRef>
          </c:tx>
          <c:spPr>
            <a:solidFill>
              <a:schemeClr val="accent2"/>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3:$U$3</c:f>
              <c:numCache>
                <c:formatCode>General</c:formatCode>
                <c:ptCount val="20"/>
                <c:pt idx="0">
                  <c:v>0</c:v>
                </c:pt>
                <c:pt idx="1">
                  <c:v>0</c:v>
                </c:pt>
                <c:pt idx="2">
                  <c:v>0</c:v>
                </c:pt>
                <c:pt idx="3">
                  <c:v>0</c:v>
                </c:pt>
                <c:pt idx="4">
                  <c:v>0</c:v>
                </c:pt>
                <c:pt idx="5">
                  <c:v>6</c:v>
                </c:pt>
                <c:pt idx="6">
                  <c:v>0</c:v>
                </c:pt>
                <c:pt idx="7">
                  <c:v>0</c:v>
                </c:pt>
                <c:pt idx="8">
                  <c:v>0</c:v>
                </c:pt>
                <c:pt idx="9">
                  <c:v>0</c:v>
                </c:pt>
                <c:pt idx="10">
                  <c:v>23</c:v>
                </c:pt>
                <c:pt idx="11">
                  <c:v>0</c:v>
                </c:pt>
                <c:pt idx="12">
                  <c:v>0</c:v>
                </c:pt>
                <c:pt idx="13">
                  <c:v>12</c:v>
                </c:pt>
                <c:pt idx="14">
                  <c:v>0</c:v>
                </c:pt>
                <c:pt idx="15">
                  <c:v>0</c:v>
                </c:pt>
                <c:pt idx="16">
                  <c:v>0</c:v>
                </c:pt>
                <c:pt idx="17">
                  <c:v>1</c:v>
                </c:pt>
                <c:pt idx="18">
                  <c:v>0</c:v>
                </c:pt>
                <c:pt idx="19">
                  <c:v>11</c:v>
                </c:pt>
              </c:numCache>
            </c:numRef>
          </c:val>
          <c:extLst>
            <c:ext xmlns:c16="http://schemas.microsoft.com/office/drawing/2014/chart" uri="{C3380CC4-5D6E-409C-BE32-E72D297353CC}">
              <c16:uniqueId val="{00000001-E7D7-4905-A23F-0970725E7281}"/>
            </c:ext>
          </c:extLst>
        </c:ser>
        <c:ser>
          <c:idx val="2"/>
          <c:order val="2"/>
          <c:tx>
            <c:strRef>
              <c:f>Sheet1!$A$4</c:f>
              <c:strCache>
                <c:ptCount val="1"/>
                <c:pt idx="0">
                  <c:v>luster</c:v>
                </c:pt>
              </c:strCache>
            </c:strRef>
          </c:tx>
          <c:spPr>
            <a:solidFill>
              <a:schemeClr val="accent3"/>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4:$U$4</c:f>
              <c:numCache>
                <c:formatCode>General</c:formatCode>
                <c:ptCount val="20"/>
                <c:pt idx="0">
                  <c:v>0</c:v>
                </c:pt>
                <c:pt idx="1">
                  <c:v>0</c:v>
                </c:pt>
                <c:pt idx="2">
                  <c:v>0</c:v>
                </c:pt>
                <c:pt idx="3">
                  <c:v>0</c:v>
                </c:pt>
                <c:pt idx="4">
                  <c:v>0</c:v>
                </c:pt>
                <c:pt idx="5">
                  <c:v>1</c:v>
                </c:pt>
                <c:pt idx="6">
                  <c:v>0</c:v>
                </c:pt>
                <c:pt idx="7">
                  <c:v>0</c:v>
                </c:pt>
                <c:pt idx="8">
                  <c:v>0</c:v>
                </c:pt>
                <c:pt idx="9">
                  <c:v>0</c:v>
                </c:pt>
                <c:pt idx="10">
                  <c:v>0</c:v>
                </c:pt>
                <c:pt idx="11">
                  <c:v>0</c:v>
                </c:pt>
                <c:pt idx="12">
                  <c:v>0</c:v>
                </c:pt>
                <c:pt idx="13">
                  <c:v>0</c:v>
                </c:pt>
                <c:pt idx="14">
                  <c:v>17</c:v>
                </c:pt>
                <c:pt idx="15">
                  <c:v>0</c:v>
                </c:pt>
                <c:pt idx="16">
                  <c:v>0</c:v>
                </c:pt>
                <c:pt idx="17">
                  <c:v>10</c:v>
                </c:pt>
                <c:pt idx="18">
                  <c:v>0</c:v>
                </c:pt>
                <c:pt idx="19">
                  <c:v>0</c:v>
                </c:pt>
              </c:numCache>
            </c:numRef>
          </c:val>
          <c:extLst>
            <c:ext xmlns:c16="http://schemas.microsoft.com/office/drawing/2014/chart" uri="{C3380CC4-5D6E-409C-BE32-E72D297353CC}">
              <c16:uniqueId val="{00000002-E7D7-4905-A23F-0970725E7281}"/>
            </c:ext>
          </c:extLst>
        </c:ser>
        <c:ser>
          <c:idx val="3"/>
          <c:order val="3"/>
          <c:tx>
            <c:strRef>
              <c:f>Sheet1!$A$5</c:f>
              <c:strCache>
                <c:ptCount val="1"/>
                <c:pt idx="0">
                  <c:v>camh_96</c:v>
                </c:pt>
              </c:strCache>
            </c:strRef>
          </c:tx>
          <c:spPr>
            <a:solidFill>
              <a:schemeClr val="accent4"/>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5:$U$5</c:f>
              <c:numCache>
                <c:formatCode>General</c:formatCode>
                <c:ptCount val="20"/>
                <c:pt idx="0">
                  <c:v>0</c:v>
                </c:pt>
                <c:pt idx="1">
                  <c:v>0</c:v>
                </c:pt>
                <c:pt idx="2">
                  <c:v>0</c:v>
                </c:pt>
                <c:pt idx="3">
                  <c:v>0</c:v>
                </c:pt>
                <c:pt idx="4">
                  <c:v>0</c:v>
                </c:pt>
                <c:pt idx="5">
                  <c:v>4</c:v>
                </c:pt>
                <c:pt idx="6">
                  <c:v>0</c:v>
                </c:pt>
                <c:pt idx="7">
                  <c:v>0</c:v>
                </c:pt>
                <c:pt idx="8">
                  <c:v>0</c:v>
                </c:pt>
                <c:pt idx="9">
                  <c:v>0</c:v>
                </c:pt>
                <c:pt idx="10">
                  <c:v>0</c:v>
                </c:pt>
                <c:pt idx="11">
                  <c:v>0</c:v>
                </c:pt>
                <c:pt idx="12">
                  <c:v>0</c:v>
                </c:pt>
                <c:pt idx="13">
                  <c:v>0</c:v>
                </c:pt>
                <c:pt idx="14">
                  <c:v>0</c:v>
                </c:pt>
                <c:pt idx="15">
                  <c:v>0</c:v>
                </c:pt>
                <c:pt idx="16">
                  <c:v>0</c:v>
                </c:pt>
                <c:pt idx="17">
                  <c:v>0</c:v>
                </c:pt>
                <c:pt idx="18">
                  <c:v>0</c:v>
                </c:pt>
                <c:pt idx="19">
                  <c:v>2</c:v>
                </c:pt>
              </c:numCache>
            </c:numRef>
          </c:val>
          <c:extLst>
            <c:ext xmlns:c16="http://schemas.microsoft.com/office/drawing/2014/chart" uri="{C3380CC4-5D6E-409C-BE32-E72D297353CC}">
              <c16:uniqueId val="{00000003-E7D7-4905-A23F-0970725E7281}"/>
            </c:ext>
          </c:extLst>
        </c:ser>
        <c:ser>
          <c:idx val="4"/>
          <c:order val="4"/>
          <c:tx>
            <c:strRef>
              <c:f>Sheet1!$A$6</c:f>
              <c:strCache>
                <c:ptCount val="1"/>
                <c:pt idx="0">
                  <c:v>Dr_Strange_MD</c:v>
                </c:pt>
              </c:strCache>
            </c:strRef>
          </c:tx>
          <c:spPr>
            <a:solidFill>
              <a:schemeClr val="accent5"/>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6:$U$6</c:f>
              <c:numCache>
                <c:formatCode>General</c:formatCode>
                <c:ptCount val="20"/>
                <c:pt idx="0">
                  <c:v>0</c:v>
                </c:pt>
                <c:pt idx="1">
                  <c:v>0</c:v>
                </c:pt>
                <c:pt idx="2">
                  <c:v>0</c:v>
                </c:pt>
                <c:pt idx="3">
                  <c:v>0</c:v>
                </c:pt>
                <c:pt idx="4">
                  <c:v>0</c:v>
                </c:pt>
                <c:pt idx="5">
                  <c:v>0</c:v>
                </c:pt>
                <c:pt idx="6">
                  <c:v>0</c:v>
                </c:pt>
                <c:pt idx="7">
                  <c:v>0</c:v>
                </c:pt>
                <c:pt idx="8">
                  <c:v>0</c:v>
                </c:pt>
                <c:pt idx="9">
                  <c:v>0</c:v>
                </c:pt>
                <c:pt idx="10">
                  <c:v>0</c:v>
                </c:pt>
                <c:pt idx="11">
                  <c:v>0</c:v>
                </c:pt>
                <c:pt idx="12">
                  <c:v>19</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4-E7D7-4905-A23F-0970725E7281}"/>
            </c:ext>
          </c:extLst>
        </c:ser>
        <c:ser>
          <c:idx val="5"/>
          <c:order val="5"/>
          <c:tx>
            <c:strRef>
              <c:f>Sheet1!$A$7</c:f>
              <c:strCache>
                <c:ptCount val="1"/>
                <c:pt idx="0">
                  <c:v>jcarberry</c:v>
                </c:pt>
              </c:strCache>
            </c:strRef>
          </c:tx>
          <c:spPr>
            <a:solidFill>
              <a:schemeClr val="accent6"/>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7:$U$7</c:f>
              <c:numCache>
                <c:formatCode>General</c:formatCode>
                <c:ptCount val="20"/>
                <c:pt idx="0">
                  <c:v>0</c:v>
                </c:pt>
                <c:pt idx="1">
                  <c:v>0</c:v>
                </c:pt>
                <c:pt idx="2">
                  <c:v>0</c:v>
                </c:pt>
                <c:pt idx="3">
                  <c:v>0</c:v>
                </c:pt>
                <c:pt idx="4">
                  <c:v>2</c:v>
                </c:pt>
                <c:pt idx="5">
                  <c:v>1</c:v>
                </c:pt>
                <c:pt idx="6">
                  <c:v>0</c:v>
                </c:pt>
                <c:pt idx="7">
                  <c:v>0</c:v>
                </c:pt>
                <c:pt idx="8">
                  <c:v>0</c:v>
                </c:pt>
                <c:pt idx="9">
                  <c:v>0</c:v>
                </c:pt>
                <c:pt idx="10">
                  <c:v>0</c:v>
                </c:pt>
                <c:pt idx="11">
                  <c:v>22</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5-E7D7-4905-A23F-0970725E7281}"/>
            </c:ext>
          </c:extLst>
        </c:ser>
        <c:ser>
          <c:idx val="6"/>
          <c:order val="6"/>
          <c:tx>
            <c:strRef>
              <c:f>Sheet1!$A$8</c:f>
              <c:strCache>
                <c:ptCount val="1"/>
                <c:pt idx="0">
                  <c:v>PokeTheVeil</c:v>
                </c:pt>
              </c:strCache>
            </c:strRef>
          </c:tx>
          <c:spPr>
            <a:solidFill>
              <a:schemeClr val="accent1">
                <a:lumMod val="60000"/>
              </a:schemeClr>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8:$U$8</c:f>
              <c:numCache>
                <c:formatCode>General</c:formatCode>
                <c:ptCount val="20"/>
                <c:pt idx="0">
                  <c:v>0</c:v>
                </c:pt>
                <c:pt idx="1">
                  <c:v>0</c:v>
                </c:pt>
                <c:pt idx="2">
                  <c:v>0</c:v>
                </c:pt>
                <c:pt idx="3">
                  <c:v>0</c:v>
                </c:pt>
                <c:pt idx="4">
                  <c:v>43</c:v>
                </c:pt>
                <c:pt idx="5">
                  <c:v>7</c:v>
                </c:pt>
                <c:pt idx="6">
                  <c:v>0</c:v>
                </c:pt>
                <c:pt idx="7">
                  <c:v>0</c:v>
                </c:pt>
                <c:pt idx="8">
                  <c:v>0</c:v>
                </c:pt>
                <c:pt idx="9">
                  <c:v>26</c:v>
                </c:pt>
                <c:pt idx="10">
                  <c:v>0</c:v>
                </c:pt>
                <c:pt idx="11">
                  <c:v>0</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6-E7D7-4905-A23F-0970725E7281}"/>
            </c:ext>
          </c:extLst>
        </c:ser>
        <c:ser>
          <c:idx val="7"/>
          <c:order val="7"/>
          <c:tx>
            <c:strRef>
              <c:f>Sheet1!$A$9</c:f>
              <c:strCache>
                <c:ptCount val="1"/>
                <c:pt idx="0">
                  <c:v>tcc1</c:v>
                </c:pt>
              </c:strCache>
            </c:strRef>
          </c:tx>
          <c:spPr>
            <a:solidFill>
              <a:schemeClr val="accent2">
                <a:lumMod val="60000"/>
              </a:schemeClr>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9:$U$9</c:f>
              <c:numCache>
                <c:formatCode>General</c:formatCode>
                <c:ptCount val="20"/>
                <c:pt idx="0">
                  <c:v>0</c:v>
                </c:pt>
                <c:pt idx="1">
                  <c:v>0</c:v>
                </c:pt>
                <c:pt idx="2">
                  <c:v>0</c:v>
                </c:pt>
                <c:pt idx="3">
                  <c:v>0</c:v>
                </c:pt>
                <c:pt idx="4">
                  <c:v>0</c:v>
                </c:pt>
                <c:pt idx="5">
                  <c:v>4</c:v>
                </c:pt>
                <c:pt idx="6">
                  <c:v>0</c:v>
                </c:pt>
                <c:pt idx="7">
                  <c:v>0</c:v>
                </c:pt>
                <c:pt idx="8">
                  <c:v>0</c:v>
                </c:pt>
                <c:pt idx="9">
                  <c:v>0</c:v>
                </c:pt>
                <c:pt idx="10">
                  <c:v>0</c:v>
                </c:pt>
                <c:pt idx="11">
                  <c:v>0</c:v>
                </c:pt>
                <c:pt idx="12">
                  <c:v>0</c:v>
                </c:pt>
                <c:pt idx="13">
                  <c:v>5</c:v>
                </c:pt>
                <c:pt idx="14">
                  <c:v>0</c:v>
                </c:pt>
                <c:pt idx="15">
                  <c:v>17</c:v>
                </c:pt>
                <c:pt idx="16">
                  <c:v>0</c:v>
                </c:pt>
                <c:pt idx="17">
                  <c:v>0</c:v>
                </c:pt>
                <c:pt idx="18">
                  <c:v>0</c:v>
                </c:pt>
                <c:pt idx="19">
                  <c:v>0</c:v>
                </c:pt>
              </c:numCache>
            </c:numRef>
          </c:val>
          <c:extLst>
            <c:ext xmlns:c16="http://schemas.microsoft.com/office/drawing/2014/chart" uri="{C3380CC4-5D6E-409C-BE32-E72D297353CC}">
              <c16:uniqueId val="{00000007-E7D7-4905-A23F-0970725E7281}"/>
            </c:ext>
          </c:extLst>
        </c:ser>
        <c:ser>
          <c:idx val="8"/>
          <c:order val="8"/>
          <c:tx>
            <c:strRef>
              <c:f>Sheet1!$A$10</c:f>
              <c:strCache>
                <c:ptCount val="1"/>
                <c:pt idx="0">
                  <c:v>foremanMD</c:v>
                </c:pt>
              </c:strCache>
            </c:strRef>
          </c:tx>
          <c:spPr>
            <a:solidFill>
              <a:schemeClr val="accent3">
                <a:lumMod val="60000"/>
              </a:schemeClr>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10:$U$10</c:f>
              <c:numCache>
                <c:formatCode>General</c:formatCode>
                <c:ptCount val="20"/>
                <c:pt idx="0">
                  <c:v>0</c:v>
                </c:pt>
                <c:pt idx="1">
                  <c:v>0</c:v>
                </c:pt>
                <c:pt idx="2">
                  <c:v>0</c:v>
                </c:pt>
                <c:pt idx="3">
                  <c:v>0</c:v>
                </c:pt>
                <c:pt idx="4">
                  <c:v>1</c:v>
                </c:pt>
                <c:pt idx="5">
                  <c:v>3</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8-E7D7-4905-A23F-0970725E7281}"/>
            </c:ext>
          </c:extLst>
        </c:ser>
        <c:ser>
          <c:idx val="9"/>
          <c:order val="9"/>
          <c:tx>
            <c:strRef>
              <c:f>Sheet1!$A$11</c:f>
              <c:strCache>
                <c:ptCount val="1"/>
                <c:pt idx="0">
                  <c:v>apjashley1</c:v>
                </c:pt>
              </c:strCache>
            </c:strRef>
          </c:tx>
          <c:spPr>
            <a:solidFill>
              <a:schemeClr val="accent4">
                <a:lumMod val="60000"/>
              </a:schemeClr>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11:$U$11</c:f>
              <c:numCache>
                <c:formatCode>General</c:formatCode>
                <c:ptCount val="20"/>
                <c:pt idx="0">
                  <c:v>0</c:v>
                </c:pt>
                <c:pt idx="1">
                  <c:v>0</c:v>
                </c:pt>
                <c:pt idx="2">
                  <c:v>0</c:v>
                </c:pt>
                <c:pt idx="3">
                  <c:v>0</c:v>
                </c:pt>
                <c:pt idx="4">
                  <c:v>2</c:v>
                </c:pt>
                <c:pt idx="5">
                  <c:v>0</c:v>
                </c:pt>
                <c:pt idx="6">
                  <c:v>0</c:v>
                </c:pt>
                <c:pt idx="7">
                  <c:v>0</c:v>
                </c:pt>
                <c:pt idx="8">
                  <c:v>0</c:v>
                </c:pt>
                <c:pt idx="9">
                  <c:v>0</c:v>
                </c:pt>
                <c:pt idx="10">
                  <c:v>0</c:v>
                </c:pt>
                <c:pt idx="11">
                  <c:v>0</c:v>
                </c:pt>
                <c:pt idx="12">
                  <c:v>0</c:v>
                </c:pt>
                <c:pt idx="13">
                  <c:v>0</c:v>
                </c:pt>
                <c:pt idx="14">
                  <c:v>0</c:v>
                </c:pt>
                <c:pt idx="15">
                  <c:v>0</c:v>
                </c:pt>
                <c:pt idx="16">
                  <c:v>0</c:v>
                </c:pt>
                <c:pt idx="17">
                  <c:v>2</c:v>
                </c:pt>
                <c:pt idx="18">
                  <c:v>0</c:v>
                </c:pt>
                <c:pt idx="19">
                  <c:v>1</c:v>
                </c:pt>
              </c:numCache>
            </c:numRef>
          </c:val>
          <c:extLst>
            <c:ext xmlns:c16="http://schemas.microsoft.com/office/drawing/2014/chart" uri="{C3380CC4-5D6E-409C-BE32-E72D297353CC}">
              <c16:uniqueId val="{00000009-E7D7-4905-A23F-0970725E7281}"/>
            </c:ext>
          </c:extLst>
        </c:ser>
        <c:ser>
          <c:idx val="10"/>
          <c:order val="10"/>
          <c:tx>
            <c:strRef>
              <c:f>Sheet1!$A$12</c:f>
              <c:strCache>
                <c:ptCount val="1"/>
                <c:pt idx="0">
                  <c:v>Ulsenius</c:v>
                </c:pt>
              </c:strCache>
            </c:strRef>
          </c:tx>
          <c:spPr>
            <a:solidFill>
              <a:schemeClr val="accent5">
                <a:lumMod val="60000"/>
              </a:schemeClr>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12:$U$12</c:f>
              <c:numCache>
                <c:formatCode>General</c:formatCode>
                <c:ptCount val="20"/>
                <c:pt idx="0">
                  <c:v>0</c:v>
                </c:pt>
                <c:pt idx="1">
                  <c:v>0</c:v>
                </c:pt>
                <c:pt idx="2">
                  <c:v>0</c:v>
                </c:pt>
                <c:pt idx="3">
                  <c:v>0</c:v>
                </c:pt>
                <c:pt idx="4">
                  <c:v>1</c:v>
                </c:pt>
                <c:pt idx="5">
                  <c:v>2</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A-E7D7-4905-A23F-0970725E7281}"/>
            </c:ext>
          </c:extLst>
        </c:ser>
        <c:ser>
          <c:idx val="11"/>
          <c:order val="11"/>
          <c:tx>
            <c:strRef>
              <c:f>Sheet1!$A$13</c:f>
              <c:strCache>
                <c:ptCount val="1"/>
                <c:pt idx="0">
                  <c:v>A_Dawg25</c:v>
                </c:pt>
              </c:strCache>
            </c:strRef>
          </c:tx>
          <c:spPr>
            <a:solidFill>
              <a:schemeClr val="accent6">
                <a:lumMod val="60000"/>
              </a:schemeClr>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13:$U$13</c:f>
              <c:numCache>
                <c:formatCode>General</c:formatCode>
                <c:ptCount val="20"/>
                <c:pt idx="0">
                  <c:v>0</c:v>
                </c:pt>
                <c:pt idx="1">
                  <c:v>72</c:v>
                </c:pt>
                <c:pt idx="2">
                  <c:v>0</c:v>
                </c:pt>
                <c:pt idx="3">
                  <c:v>56</c:v>
                </c:pt>
                <c:pt idx="4">
                  <c:v>0</c:v>
                </c:pt>
                <c:pt idx="5">
                  <c:v>1</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B-E7D7-4905-A23F-0970725E7281}"/>
            </c:ext>
          </c:extLst>
        </c:ser>
        <c:ser>
          <c:idx val="12"/>
          <c:order val="12"/>
          <c:tx>
            <c:strRef>
              <c:f>Sheet1!$A$14</c:f>
              <c:strCache>
                <c:ptCount val="1"/>
                <c:pt idx="0">
                  <c:v>murpahurp</c:v>
                </c:pt>
              </c:strCache>
            </c:strRef>
          </c:tx>
          <c:spPr>
            <a:solidFill>
              <a:schemeClr val="accent1">
                <a:lumMod val="80000"/>
                <a:lumOff val="20000"/>
              </a:schemeClr>
            </a:solidFill>
            <a:ln>
              <a:noFill/>
            </a:ln>
            <a:effectLst/>
          </c:spPr>
          <c:invertIfNegative val="0"/>
          <c:cat>
            <c:strRef>
              <c:f>Sheet1!$B$1:$U$1</c:f>
              <c:strCache>
                <c:ptCount val="20"/>
                <c:pt idx="0">
                  <c:v>carporn</c:v>
                </c:pt>
                <c:pt idx="1">
                  <c:v>nursing</c:v>
                </c:pt>
                <c:pt idx="2">
                  <c:v>Autos</c:v>
                </c:pt>
                <c:pt idx="3">
                  <c:v>2007scape</c:v>
                </c:pt>
                <c:pt idx="4">
                  <c:v>medicine</c:v>
                </c:pt>
                <c:pt idx="5">
                  <c:v>AskDocs</c:v>
                </c:pt>
                <c:pt idx="6">
                  <c:v>spotted</c:v>
                </c:pt>
                <c:pt idx="7">
                  <c:v>me_irl</c:v>
                </c:pt>
                <c:pt idx="8">
                  <c:v>forza</c:v>
                </c:pt>
                <c:pt idx="9">
                  <c:v>Psychiatry</c:v>
                </c:pt>
                <c:pt idx="10">
                  <c:v>windowsphone</c:v>
                </c:pt>
                <c:pt idx="11">
                  <c:v>boardgames</c:v>
                </c:pt>
                <c:pt idx="12">
                  <c:v>doctorsthatgame</c:v>
                </c:pt>
                <c:pt idx="13">
                  <c:v>Watches</c:v>
                </c:pt>
                <c:pt idx="14">
                  <c:v>progun</c:v>
                </c:pt>
                <c:pt idx="15">
                  <c:v>Wilmington</c:v>
                </c:pt>
                <c:pt idx="16">
                  <c:v>wallstreetbets</c:v>
                </c:pt>
                <c:pt idx="17">
                  <c:v>news</c:v>
                </c:pt>
                <c:pt idx="18">
                  <c:v>drums</c:v>
                </c:pt>
                <c:pt idx="19">
                  <c:v>pics</c:v>
                </c:pt>
              </c:strCache>
            </c:strRef>
          </c:cat>
          <c:val>
            <c:numRef>
              <c:f>Sheet1!$B$14:$U$14</c:f>
              <c:numCache>
                <c:formatCode>General</c:formatCode>
                <c:ptCount val="20"/>
                <c:pt idx="0">
                  <c:v>0</c:v>
                </c:pt>
                <c:pt idx="1">
                  <c:v>0</c:v>
                </c:pt>
                <c:pt idx="2">
                  <c:v>0</c:v>
                </c:pt>
                <c:pt idx="3">
                  <c:v>0</c:v>
                </c:pt>
                <c:pt idx="4">
                  <c:v>0</c:v>
                </c:pt>
                <c:pt idx="5">
                  <c:v>2</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0C-E7D7-4905-A23F-0970725E7281}"/>
            </c:ext>
          </c:extLst>
        </c:ser>
        <c:dLbls>
          <c:showLegendKey val="0"/>
          <c:showVal val="0"/>
          <c:showCatName val="0"/>
          <c:showSerName val="0"/>
          <c:showPercent val="0"/>
          <c:showBubbleSize val="0"/>
        </c:dLbls>
        <c:gapWidth val="75"/>
        <c:overlap val="100"/>
        <c:axId val="1224154064"/>
        <c:axId val="1224156976"/>
      </c:barChart>
      <c:catAx>
        <c:axId val="12241540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reddi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he-IL"/>
          </a:p>
        </c:txPr>
        <c:crossAx val="1224156976"/>
        <c:crosses val="autoZero"/>
        <c:auto val="1"/>
        <c:lblAlgn val="ctr"/>
        <c:lblOffset val="100"/>
        <c:noMultiLvlLbl val="0"/>
      </c:catAx>
      <c:valAx>
        <c:axId val="1224156976"/>
        <c:scaling>
          <c:orientation val="minMax"/>
          <c:max val="13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os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he-IL"/>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224154064"/>
        <c:crosses val="autoZero"/>
        <c:crossBetween val="between"/>
        <c:majorUnit val="1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מסמך" ma:contentTypeID="0x010100EF4ED7DDF914CB479863473154B4A059" ma:contentTypeVersion="9" ma:contentTypeDescription="צור מסמך חדש." ma:contentTypeScope="" ma:versionID="50a2555efef210f2d045e6e12298fc83">
  <xsd:schema xmlns:xsd="http://www.w3.org/2001/XMLSchema" xmlns:xs="http://www.w3.org/2001/XMLSchema" xmlns:p="http://schemas.microsoft.com/office/2006/metadata/properties" xmlns:ns2="ac3c0198-23c7-4c73-a614-d7b87ddef4c7" targetNamespace="http://schemas.microsoft.com/office/2006/metadata/properties" ma:root="true" ma:fieldsID="7d5c5b635172ece8355e1fc29e9ea741" ns2:_="">
    <xsd:import namespace="ac3c0198-23c7-4c73-a614-d7b87ddef4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3c0198-23c7-4c73-a614-d7b87ddef4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50761D-39F9-4BCC-8742-4257F61DEF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E20D79-0205-47AD-BE24-D7B06556E864}">
  <ds:schemaRefs>
    <ds:schemaRef ds:uri="http://schemas.microsoft.com/sharepoint/v3/contenttype/forms"/>
  </ds:schemaRefs>
</ds:datastoreItem>
</file>

<file path=customXml/itemProps3.xml><?xml version="1.0" encoding="utf-8"?>
<ds:datastoreItem xmlns:ds="http://schemas.openxmlformats.org/officeDocument/2006/customXml" ds:itemID="{DB997B84-5735-424F-9C98-E0E556320A84}">
  <ds:schemaRefs>
    <ds:schemaRef ds:uri="http://schemas.openxmlformats.org/officeDocument/2006/bibliography"/>
  </ds:schemaRefs>
</ds:datastoreItem>
</file>

<file path=customXml/itemProps4.xml><?xml version="1.0" encoding="utf-8"?>
<ds:datastoreItem xmlns:ds="http://schemas.openxmlformats.org/officeDocument/2006/customXml" ds:itemID="{CC4E6B0A-7A49-48C8-968D-E58E81E321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3c0198-23c7-4c73-a614-d7b87ddef4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31</Pages>
  <Words>12597</Words>
  <Characters>62987</Characters>
  <Application>Microsoft Office Word</Application>
  <DocSecurity>0</DocSecurity>
  <Lines>52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34</CharactersWithSpaces>
  <SharedDoc>false</SharedDoc>
  <HLinks>
    <vt:vector size="180" baseType="variant">
      <vt:variant>
        <vt:i4>5963785</vt:i4>
      </vt:variant>
      <vt:variant>
        <vt:i4>165</vt:i4>
      </vt:variant>
      <vt:variant>
        <vt:i4>0</vt:i4>
      </vt:variant>
      <vt:variant>
        <vt:i4>5</vt:i4>
      </vt:variant>
      <vt:variant>
        <vt:lpwstr>https://makbuddies.com/what-is-reddit-karma/</vt:lpwstr>
      </vt:variant>
      <vt:variant>
        <vt:lpwstr/>
      </vt:variant>
      <vt:variant>
        <vt:i4>4522068</vt:i4>
      </vt:variant>
      <vt:variant>
        <vt:i4>162</vt:i4>
      </vt:variant>
      <vt:variant>
        <vt:i4>0</vt:i4>
      </vt:variant>
      <vt:variant>
        <vt:i4>5</vt:i4>
      </vt:variant>
      <vt:variant>
        <vt:lpwstr>https://windowsradar.com/reddit-alternatives/</vt:lpwstr>
      </vt:variant>
      <vt:variant>
        <vt:lpwstr/>
      </vt:variant>
      <vt:variant>
        <vt:i4>3211321</vt:i4>
      </vt:variant>
      <vt:variant>
        <vt:i4>159</vt:i4>
      </vt:variant>
      <vt:variant>
        <vt:i4>0</vt:i4>
      </vt:variant>
      <vt:variant>
        <vt:i4>5</vt:i4>
      </vt:variant>
      <vt:variant>
        <vt:lpwstr>https://beebom.com/reddit-alternatives/</vt:lpwstr>
      </vt:variant>
      <vt:variant>
        <vt:lpwstr/>
      </vt:variant>
      <vt:variant>
        <vt:i4>131089</vt:i4>
      </vt:variant>
      <vt:variant>
        <vt:i4>156</vt:i4>
      </vt:variant>
      <vt:variant>
        <vt:i4>0</vt:i4>
      </vt:variant>
      <vt:variant>
        <vt:i4>5</vt:i4>
      </vt:variant>
      <vt:variant>
        <vt:lpwstr>https://thenextweb.com/socialmedia/2011/10/14/a-rundown-of-reddits-history-and-community-infographic/</vt:lpwstr>
      </vt:variant>
      <vt:variant>
        <vt:lpwstr/>
      </vt:variant>
      <vt:variant>
        <vt:i4>7077949</vt:i4>
      </vt:variant>
      <vt:variant>
        <vt:i4>153</vt:i4>
      </vt:variant>
      <vt:variant>
        <vt:i4>0</vt:i4>
      </vt:variant>
      <vt:variant>
        <vt:i4>5</vt:i4>
      </vt:variant>
      <vt:variant>
        <vt:lpwstr>https://foundationinc.co/lab/reddit-statistics/</vt:lpwstr>
      </vt:variant>
      <vt:variant>
        <vt:lpwstr/>
      </vt:variant>
      <vt:variant>
        <vt:i4>1048633</vt:i4>
      </vt:variant>
      <vt:variant>
        <vt:i4>146</vt:i4>
      </vt:variant>
      <vt:variant>
        <vt:i4>0</vt:i4>
      </vt:variant>
      <vt:variant>
        <vt:i4>5</vt:i4>
      </vt:variant>
      <vt:variant>
        <vt:lpwstr/>
      </vt:variant>
      <vt:variant>
        <vt:lpwstr>_Toc63523492</vt:lpwstr>
      </vt:variant>
      <vt:variant>
        <vt:i4>1245241</vt:i4>
      </vt:variant>
      <vt:variant>
        <vt:i4>140</vt:i4>
      </vt:variant>
      <vt:variant>
        <vt:i4>0</vt:i4>
      </vt:variant>
      <vt:variant>
        <vt:i4>5</vt:i4>
      </vt:variant>
      <vt:variant>
        <vt:lpwstr/>
      </vt:variant>
      <vt:variant>
        <vt:lpwstr>_Toc63523491</vt:lpwstr>
      </vt:variant>
      <vt:variant>
        <vt:i4>1179705</vt:i4>
      </vt:variant>
      <vt:variant>
        <vt:i4>134</vt:i4>
      </vt:variant>
      <vt:variant>
        <vt:i4>0</vt:i4>
      </vt:variant>
      <vt:variant>
        <vt:i4>5</vt:i4>
      </vt:variant>
      <vt:variant>
        <vt:lpwstr/>
      </vt:variant>
      <vt:variant>
        <vt:lpwstr>_Toc63523490</vt:lpwstr>
      </vt:variant>
      <vt:variant>
        <vt:i4>1769528</vt:i4>
      </vt:variant>
      <vt:variant>
        <vt:i4>128</vt:i4>
      </vt:variant>
      <vt:variant>
        <vt:i4>0</vt:i4>
      </vt:variant>
      <vt:variant>
        <vt:i4>5</vt:i4>
      </vt:variant>
      <vt:variant>
        <vt:lpwstr/>
      </vt:variant>
      <vt:variant>
        <vt:lpwstr>_Toc63523489</vt:lpwstr>
      </vt:variant>
      <vt:variant>
        <vt:i4>1703992</vt:i4>
      </vt:variant>
      <vt:variant>
        <vt:i4>122</vt:i4>
      </vt:variant>
      <vt:variant>
        <vt:i4>0</vt:i4>
      </vt:variant>
      <vt:variant>
        <vt:i4>5</vt:i4>
      </vt:variant>
      <vt:variant>
        <vt:lpwstr/>
      </vt:variant>
      <vt:variant>
        <vt:lpwstr>_Toc63523488</vt:lpwstr>
      </vt:variant>
      <vt:variant>
        <vt:i4>1376312</vt:i4>
      </vt:variant>
      <vt:variant>
        <vt:i4>116</vt:i4>
      </vt:variant>
      <vt:variant>
        <vt:i4>0</vt:i4>
      </vt:variant>
      <vt:variant>
        <vt:i4>5</vt:i4>
      </vt:variant>
      <vt:variant>
        <vt:lpwstr/>
      </vt:variant>
      <vt:variant>
        <vt:lpwstr>_Toc63523487</vt:lpwstr>
      </vt:variant>
      <vt:variant>
        <vt:i4>1310776</vt:i4>
      </vt:variant>
      <vt:variant>
        <vt:i4>110</vt:i4>
      </vt:variant>
      <vt:variant>
        <vt:i4>0</vt:i4>
      </vt:variant>
      <vt:variant>
        <vt:i4>5</vt:i4>
      </vt:variant>
      <vt:variant>
        <vt:lpwstr/>
      </vt:variant>
      <vt:variant>
        <vt:lpwstr>_Toc63523486</vt:lpwstr>
      </vt:variant>
      <vt:variant>
        <vt:i4>1507384</vt:i4>
      </vt:variant>
      <vt:variant>
        <vt:i4>104</vt:i4>
      </vt:variant>
      <vt:variant>
        <vt:i4>0</vt:i4>
      </vt:variant>
      <vt:variant>
        <vt:i4>5</vt:i4>
      </vt:variant>
      <vt:variant>
        <vt:lpwstr/>
      </vt:variant>
      <vt:variant>
        <vt:lpwstr>_Toc63523485</vt:lpwstr>
      </vt:variant>
      <vt:variant>
        <vt:i4>1441848</vt:i4>
      </vt:variant>
      <vt:variant>
        <vt:i4>98</vt:i4>
      </vt:variant>
      <vt:variant>
        <vt:i4>0</vt:i4>
      </vt:variant>
      <vt:variant>
        <vt:i4>5</vt:i4>
      </vt:variant>
      <vt:variant>
        <vt:lpwstr/>
      </vt:variant>
      <vt:variant>
        <vt:lpwstr>_Toc63523484</vt:lpwstr>
      </vt:variant>
      <vt:variant>
        <vt:i4>1114168</vt:i4>
      </vt:variant>
      <vt:variant>
        <vt:i4>92</vt:i4>
      </vt:variant>
      <vt:variant>
        <vt:i4>0</vt:i4>
      </vt:variant>
      <vt:variant>
        <vt:i4>5</vt:i4>
      </vt:variant>
      <vt:variant>
        <vt:lpwstr/>
      </vt:variant>
      <vt:variant>
        <vt:lpwstr>_Toc63523483</vt:lpwstr>
      </vt:variant>
      <vt:variant>
        <vt:i4>1048632</vt:i4>
      </vt:variant>
      <vt:variant>
        <vt:i4>86</vt:i4>
      </vt:variant>
      <vt:variant>
        <vt:i4>0</vt:i4>
      </vt:variant>
      <vt:variant>
        <vt:i4>5</vt:i4>
      </vt:variant>
      <vt:variant>
        <vt:lpwstr/>
      </vt:variant>
      <vt:variant>
        <vt:lpwstr>_Toc63523482</vt:lpwstr>
      </vt:variant>
      <vt:variant>
        <vt:i4>1245240</vt:i4>
      </vt:variant>
      <vt:variant>
        <vt:i4>80</vt:i4>
      </vt:variant>
      <vt:variant>
        <vt:i4>0</vt:i4>
      </vt:variant>
      <vt:variant>
        <vt:i4>5</vt:i4>
      </vt:variant>
      <vt:variant>
        <vt:lpwstr/>
      </vt:variant>
      <vt:variant>
        <vt:lpwstr>_Toc63523481</vt:lpwstr>
      </vt:variant>
      <vt:variant>
        <vt:i4>1179704</vt:i4>
      </vt:variant>
      <vt:variant>
        <vt:i4>74</vt:i4>
      </vt:variant>
      <vt:variant>
        <vt:i4>0</vt:i4>
      </vt:variant>
      <vt:variant>
        <vt:i4>5</vt:i4>
      </vt:variant>
      <vt:variant>
        <vt:lpwstr/>
      </vt:variant>
      <vt:variant>
        <vt:lpwstr>_Toc63523480</vt:lpwstr>
      </vt:variant>
      <vt:variant>
        <vt:i4>1769527</vt:i4>
      </vt:variant>
      <vt:variant>
        <vt:i4>68</vt:i4>
      </vt:variant>
      <vt:variant>
        <vt:i4>0</vt:i4>
      </vt:variant>
      <vt:variant>
        <vt:i4>5</vt:i4>
      </vt:variant>
      <vt:variant>
        <vt:lpwstr/>
      </vt:variant>
      <vt:variant>
        <vt:lpwstr>_Toc63523479</vt:lpwstr>
      </vt:variant>
      <vt:variant>
        <vt:i4>1703991</vt:i4>
      </vt:variant>
      <vt:variant>
        <vt:i4>62</vt:i4>
      </vt:variant>
      <vt:variant>
        <vt:i4>0</vt:i4>
      </vt:variant>
      <vt:variant>
        <vt:i4>5</vt:i4>
      </vt:variant>
      <vt:variant>
        <vt:lpwstr/>
      </vt:variant>
      <vt:variant>
        <vt:lpwstr>_Toc63523478</vt:lpwstr>
      </vt:variant>
      <vt:variant>
        <vt:i4>1376311</vt:i4>
      </vt:variant>
      <vt:variant>
        <vt:i4>56</vt:i4>
      </vt:variant>
      <vt:variant>
        <vt:i4>0</vt:i4>
      </vt:variant>
      <vt:variant>
        <vt:i4>5</vt:i4>
      </vt:variant>
      <vt:variant>
        <vt:lpwstr/>
      </vt:variant>
      <vt:variant>
        <vt:lpwstr>_Toc63523477</vt:lpwstr>
      </vt:variant>
      <vt:variant>
        <vt:i4>1310775</vt:i4>
      </vt:variant>
      <vt:variant>
        <vt:i4>50</vt:i4>
      </vt:variant>
      <vt:variant>
        <vt:i4>0</vt:i4>
      </vt:variant>
      <vt:variant>
        <vt:i4>5</vt:i4>
      </vt:variant>
      <vt:variant>
        <vt:lpwstr/>
      </vt:variant>
      <vt:variant>
        <vt:lpwstr>_Toc63523476</vt:lpwstr>
      </vt:variant>
      <vt:variant>
        <vt:i4>1507383</vt:i4>
      </vt:variant>
      <vt:variant>
        <vt:i4>44</vt:i4>
      </vt:variant>
      <vt:variant>
        <vt:i4>0</vt:i4>
      </vt:variant>
      <vt:variant>
        <vt:i4>5</vt:i4>
      </vt:variant>
      <vt:variant>
        <vt:lpwstr/>
      </vt:variant>
      <vt:variant>
        <vt:lpwstr>_Toc63523475</vt:lpwstr>
      </vt:variant>
      <vt:variant>
        <vt:i4>1441847</vt:i4>
      </vt:variant>
      <vt:variant>
        <vt:i4>38</vt:i4>
      </vt:variant>
      <vt:variant>
        <vt:i4>0</vt:i4>
      </vt:variant>
      <vt:variant>
        <vt:i4>5</vt:i4>
      </vt:variant>
      <vt:variant>
        <vt:lpwstr/>
      </vt:variant>
      <vt:variant>
        <vt:lpwstr>_Toc63523474</vt:lpwstr>
      </vt:variant>
      <vt:variant>
        <vt:i4>1114167</vt:i4>
      </vt:variant>
      <vt:variant>
        <vt:i4>32</vt:i4>
      </vt:variant>
      <vt:variant>
        <vt:i4>0</vt:i4>
      </vt:variant>
      <vt:variant>
        <vt:i4>5</vt:i4>
      </vt:variant>
      <vt:variant>
        <vt:lpwstr/>
      </vt:variant>
      <vt:variant>
        <vt:lpwstr>_Toc63523473</vt:lpwstr>
      </vt:variant>
      <vt:variant>
        <vt:i4>1048631</vt:i4>
      </vt:variant>
      <vt:variant>
        <vt:i4>26</vt:i4>
      </vt:variant>
      <vt:variant>
        <vt:i4>0</vt:i4>
      </vt:variant>
      <vt:variant>
        <vt:i4>5</vt:i4>
      </vt:variant>
      <vt:variant>
        <vt:lpwstr/>
      </vt:variant>
      <vt:variant>
        <vt:lpwstr>_Toc63523472</vt:lpwstr>
      </vt:variant>
      <vt:variant>
        <vt:i4>1245239</vt:i4>
      </vt:variant>
      <vt:variant>
        <vt:i4>20</vt:i4>
      </vt:variant>
      <vt:variant>
        <vt:i4>0</vt:i4>
      </vt:variant>
      <vt:variant>
        <vt:i4>5</vt:i4>
      </vt:variant>
      <vt:variant>
        <vt:lpwstr/>
      </vt:variant>
      <vt:variant>
        <vt:lpwstr>_Toc63523471</vt:lpwstr>
      </vt:variant>
      <vt:variant>
        <vt:i4>1179703</vt:i4>
      </vt:variant>
      <vt:variant>
        <vt:i4>14</vt:i4>
      </vt:variant>
      <vt:variant>
        <vt:i4>0</vt:i4>
      </vt:variant>
      <vt:variant>
        <vt:i4>5</vt:i4>
      </vt:variant>
      <vt:variant>
        <vt:lpwstr/>
      </vt:variant>
      <vt:variant>
        <vt:lpwstr>_Toc63523470</vt:lpwstr>
      </vt:variant>
      <vt:variant>
        <vt:i4>1769526</vt:i4>
      </vt:variant>
      <vt:variant>
        <vt:i4>8</vt:i4>
      </vt:variant>
      <vt:variant>
        <vt:i4>0</vt:i4>
      </vt:variant>
      <vt:variant>
        <vt:i4>5</vt:i4>
      </vt:variant>
      <vt:variant>
        <vt:lpwstr/>
      </vt:variant>
      <vt:variant>
        <vt:lpwstr>_Toc63523469</vt:lpwstr>
      </vt:variant>
      <vt:variant>
        <vt:i4>1703990</vt:i4>
      </vt:variant>
      <vt:variant>
        <vt:i4>2</vt:i4>
      </vt:variant>
      <vt:variant>
        <vt:i4>0</vt:i4>
      </vt:variant>
      <vt:variant>
        <vt:i4>5</vt:i4>
      </vt:variant>
      <vt:variant>
        <vt:lpwstr/>
      </vt:variant>
      <vt:variant>
        <vt:lpwstr>_Toc63523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קס אילן בויאלסקי</dc:creator>
  <cp:keywords/>
  <dc:description/>
  <cp:lastModifiedBy>אלון טרכטנברג</cp:lastModifiedBy>
  <cp:revision>1088</cp:revision>
  <dcterms:created xsi:type="dcterms:W3CDTF">2020-12-25T11:25:00Z</dcterms:created>
  <dcterms:modified xsi:type="dcterms:W3CDTF">2021-02-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4ED7DDF914CB479863473154B4A059</vt:lpwstr>
  </property>
</Properties>
</file>